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AAD5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38D757B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4D7C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0F9F8D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76FB92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Alamance County High School Football Preview Special Section</w:t>
      </w:r>
    </w:p>
    <w:p w14:paraId="2C2AF5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 Bob Sutton, &amp; Staff</w:t>
      </w:r>
    </w:p>
    <w:p w14:paraId="070A5924" w14:textId="77777777" w:rsidR="00662581" w:rsidRDefault="00662581" w:rsidP="00FD1D29">
      <w:pPr>
        <w:spacing w:line="240" w:lineRule="auto"/>
        <w:contextualSpacing/>
        <w:rPr>
          <w:rFonts w:cstheme="minorHAnsi"/>
          <w:sz w:val="24"/>
          <w:szCs w:val="24"/>
        </w:rPr>
      </w:pPr>
    </w:p>
    <w:p w14:paraId="330A7A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looking Football preview section, with most of the ads getting into the spirit of the theme.</w:t>
      </w:r>
    </w:p>
    <w:p w14:paraId="34053C25" w14:textId="77777777" w:rsidR="00662581" w:rsidRDefault="00662581" w:rsidP="007E4363">
      <w:pPr>
        <w:spacing w:line="240" w:lineRule="auto"/>
        <w:contextualSpacing/>
        <w:jc w:val="right"/>
        <w:rPr>
          <w:rFonts w:cstheme="minorHAnsi"/>
          <w:i/>
          <w:iCs/>
          <w:sz w:val="24"/>
          <w:szCs w:val="24"/>
        </w:rPr>
      </w:pPr>
    </w:p>
    <w:p w14:paraId="47E122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w:t>
      </w:r>
    </w:p>
    <w:p w14:paraId="22FBE20C" w14:textId="77777777" w:rsidR="00662581" w:rsidRDefault="00662581" w:rsidP="00FD1D29">
      <w:pPr>
        <w:spacing w:line="240" w:lineRule="auto"/>
        <w:contextualSpacing/>
        <w:rPr>
          <w:rFonts w:cstheme="minorHAnsi"/>
          <w:i/>
          <w:iCs/>
          <w:sz w:val="24"/>
          <w:szCs w:val="24"/>
        </w:rPr>
      </w:pPr>
    </w:p>
    <w:p w14:paraId="341BBDB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274A5A7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A7D75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A127D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6274FA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Alamance County High School Football Preview Special Section</w:t>
      </w:r>
    </w:p>
    <w:p w14:paraId="3CADB8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 Bob Sutton, &amp; Staff</w:t>
      </w:r>
    </w:p>
    <w:p w14:paraId="6F847820" w14:textId="77777777" w:rsidR="00662581" w:rsidRDefault="00662581" w:rsidP="00FD1D29">
      <w:pPr>
        <w:spacing w:line="240" w:lineRule="auto"/>
        <w:contextualSpacing/>
        <w:rPr>
          <w:rFonts w:cstheme="minorHAnsi"/>
          <w:sz w:val="24"/>
          <w:szCs w:val="24"/>
        </w:rPr>
      </w:pPr>
    </w:p>
    <w:p w14:paraId="480164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Fall Sports Section. Hard to pull off such an in depth section these days.</w:t>
      </w:r>
    </w:p>
    <w:p w14:paraId="786B0D3E" w14:textId="77777777" w:rsidR="00662581" w:rsidRDefault="00662581" w:rsidP="007E4363">
      <w:pPr>
        <w:spacing w:line="240" w:lineRule="auto"/>
        <w:contextualSpacing/>
        <w:jc w:val="right"/>
        <w:rPr>
          <w:rFonts w:cstheme="minorHAnsi"/>
          <w:i/>
          <w:iCs/>
          <w:sz w:val="24"/>
          <w:szCs w:val="24"/>
        </w:rPr>
      </w:pPr>
    </w:p>
    <w:p w14:paraId="3DE7F9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w:t>
      </w:r>
    </w:p>
    <w:p w14:paraId="07657999" w14:textId="77777777" w:rsidR="00662581" w:rsidRDefault="00662581" w:rsidP="00FD1D29">
      <w:pPr>
        <w:spacing w:line="240" w:lineRule="auto"/>
        <w:contextualSpacing/>
        <w:rPr>
          <w:rFonts w:cstheme="minorHAnsi"/>
          <w:i/>
          <w:iCs/>
          <w:sz w:val="24"/>
          <w:szCs w:val="24"/>
        </w:rPr>
      </w:pPr>
    </w:p>
    <w:p w14:paraId="5AF688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3ED3C70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D87EB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270EC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012936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ill 584</w:t>
      </w:r>
    </w:p>
    <w:p w14:paraId="25238B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w:t>
      </w:r>
    </w:p>
    <w:p w14:paraId="5FA00323" w14:textId="77777777" w:rsidR="00662581" w:rsidRDefault="00662581" w:rsidP="00FD1D29">
      <w:pPr>
        <w:spacing w:line="240" w:lineRule="auto"/>
        <w:contextualSpacing/>
        <w:rPr>
          <w:rFonts w:cstheme="minorHAnsi"/>
          <w:sz w:val="24"/>
          <w:szCs w:val="24"/>
        </w:rPr>
      </w:pPr>
    </w:p>
    <w:p w14:paraId="18A532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graphics in this ad -- now I'm hungry!</w:t>
      </w:r>
    </w:p>
    <w:p w14:paraId="1489F773" w14:textId="77777777" w:rsidR="00662581" w:rsidRDefault="00662581" w:rsidP="007E4363">
      <w:pPr>
        <w:spacing w:line="240" w:lineRule="auto"/>
        <w:contextualSpacing/>
        <w:jc w:val="right"/>
        <w:rPr>
          <w:rFonts w:cstheme="minorHAnsi"/>
          <w:i/>
          <w:iCs/>
          <w:sz w:val="24"/>
          <w:szCs w:val="24"/>
        </w:rPr>
      </w:pPr>
    </w:p>
    <w:p w14:paraId="0BE6AC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w:t>
      </w:r>
    </w:p>
    <w:p w14:paraId="2B690DED" w14:textId="77777777" w:rsidR="00662581" w:rsidRDefault="00662581" w:rsidP="00FD1D29">
      <w:pPr>
        <w:spacing w:line="240" w:lineRule="auto"/>
        <w:contextualSpacing/>
        <w:rPr>
          <w:rFonts w:cstheme="minorHAnsi"/>
          <w:i/>
          <w:iCs/>
          <w:sz w:val="24"/>
          <w:szCs w:val="24"/>
        </w:rPr>
      </w:pPr>
    </w:p>
    <w:p w14:paraId="7847F81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7C047C2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1B54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A85D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5C1EB04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age - The Alamance News</w:t>
      </w:r>
    </w:p>
    <w:p w14:paraId="205CCE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35904FD" w14:textId="77777777" w:rsidR="00662581" w:rsidRDefault="00662581" w:rsidP="00FD1D29">
      <w:pPr>
        <w:spacing w:line="240" w:lineRule="auto"/>
        <w:contextualSpacing/>
        <w:rPr>
          <w:rFonts w:cstheme="minorHAnsi"/>
          <w:sz w:val="24"/>
          <w:szCs w:val="24"/>
        </w:rPr>
      </w:pPr>
    </w:p>
    <w:p w14:paraId="29212FF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mold situation  in the school is a fascinating read. Really, how do they close the school because of dangerous mold but open the locker rooms for athletes? Good for  you for asking the questions. Too many newspapers think it is their job to be the school system's best friend. It is not. Schools deal with our children and dollars. More newspapers should follow your example. Also enjoyed the story about the battle with the big box store. Overall, excellent local news coverage.</w:t>
      </w:r>
    </w:p>
    <w:p w14:paraId="79399FDE" w14:textId="77777777" w:rsidR="00662581" w:rsidRDefault="00662581" w:rsidP="007E4363">
      <w:pPr>
        <w:spacing w:line="240" w:lineRule="auto"/>
        <w:contextualSpacing/>
        <w:jc w:val="right"/>
        <w:rPr>
          <w:rFonts w:cstheme="minorHAnsi"/>
          <w:i/>
          <w:iCs/>
          <w:sz w:val="24"/>
          <w:szCs w:val="24"/>
        </w:rPr>
      </w:pPr>
    </w:p>
    <w:p w14:paraId="32B70DF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w:t>
      </w:r>
    </w:p>
    <w:p w14:paraId="33A0BD57" w14:textId="77777777" w:rsidR="00662581" w:rsidRDefault="00662581" w:rsidP="00FD1D29">
      <w:pPr>
        <w:spacing w:line="240" w:lineRule="auto"/>
        <w:contextualSpacing/>
        <w:rPr>
          <w:rFonts w:cstheme="minorHAnsi"/>
          <w:i/>
          <w:iCs/>
          <w:sz w:val="24"/>
          <w:szCs w:val="24"/>
        </w:rPr>
      </w:pPr>
    </w:p>
    <w:p w14:paraId="388C73F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7F48CD5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6FBBA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2209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57677BD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pt.'s secret recordings are Nixon-esque</w:t>
      </w:r>
    </w:p>
    <w:p w14:paraId="38070F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 Boney, Jr.</w:t>
      </w:r>
    </w:p>
    <w:p w14:paraId="01FA8D48" w14:textId="77777777" w:rsidR="00662581" w:rsidRDefault="00662581" w:rsidP="00FD1D29">
      <w:pPr>
        <w:spacing w:line="240" w:lineRule="auto"/>
        <w:contextualSpacing/>
        <w:rPr>
          <w:rFonts w:cstheme="minorHAnsi"/>
          <w:sz w:val="24"/>
          <w:szCs w:val="24"/>
        </w:rPr>
      </w:pPr>
    </w:p>
    <w:p w14:paraId="040AAD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inner in a category with some great entries that were very close. The writers take an almost unfathomable behavior by a local official and clearly dispute many of the outrageous claims and actions. After reading, you wonder how this person could have been in control of a district and better yet, is he still in control after this? Bumfuzzled???</w:t>
      </w:r>
    </w:p>
    <w:p w14:paraId="28B4460C" w14:textId="77777777" w:rsidR="00662581" w:rsidRDefault="00662581" w:rsidP="007E4363">
      <w:pPr>
        <w:spacing w:line="240" w:lineRule="auto"/>
        <w:contextualSpacing/>
        <w:jc w:val="right"/>
        <w:rPr>
          <w:rFonts w:cstheme="minorHAnsi"/>
          <w:i/>
          <w:iCs/>
          <w:sz w:val="24"/>
          <w:szCs w:val="24"/>
        </w:rPr>
      </w:pPr>
    </w:p>
    <w:p w14:paraId="26F000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w:t>
      </w:r>
    </w:p>
    <w:p w14:paraId="6043E0C1" w14:textId="77777777" w:rsidR="00662581" w:rsidRDefault="00662581" w:rsidP="00FD1D29">
      <w:pPr>
        <w:spacing w:line="240" w:lineRule="auto"/>
        <w:contextualSpacing/>
        <w:rPr>
          <w:rFonts w:cstheme="minorHAnsi"/>
          <w:i/>
          <w:iCs/>
          <w:sz w:val="24"/>
          <w:szCs w:val="24"/>
        </w:rPr>
      </w:pPr>
    </w:p>
    <w:p w14:paraId="27122D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7F7615B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2B90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260DB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68DC406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lington grandsons now Navy pilots, one a 'top gun'</w:t>
      </w:r>
    </w:p>
    <w:p w14:paraId="649E8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rity L. Cohen</w:t>
      </w:r>
    </w:p>
    <w:p w14:paraId="320608EB" w14:textId="77777777" w:rsidR="00662581" w:rsidRDefault="00662581" w:rsidP="00FD1D29">
      <w:pPr>
        <w:spacing w:line="240" w:lineRule="auto"/>
        <w:contextualSpacing/>
        <w:rPr>
          <w:rFonts w:cstheme="minorHAnsi"/>
          <w:sz w:val="24"/>
          <w:szCs w:val="24"/>
        </w:rPr>
      </w:pPr>
    </w:p>
    <w:p w14:paraId="2C90E17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ook in the lead paragraph with recalling how the pilot got hooked on flying. This should provide an inspiration for others to serve their country. Solid writing!</w:t>
      </w:r>
    </w:p>
    <w:p w14:paraId="4D262749" w14:textId="77777777" w:rsidR="00662581" w:rsidRDefault="00662581" w:rsidP="007E4363">
      <w:pPr>
        <w:spacing w:line="240" w:lineRule="auto"/>
        <w:contextualSpacing/>
        <w:jc w:val="right"/>
        <w:rPr>
          <w:rFonts w:cstheme="minorHAnsi"/>
          <w:i/>
          <w:iCs/>
          <w:sz w:val="24"/>
          <w:szCs w:val="24"/>
        </w:rPr>
      </w:pPr>
    </w:p>
    <w:p w14:paraId="4BBDF6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w:t>
      </w:r>
    </w:p>
    <w:p w14:paraId="51B6F961" w14:textId="77777777" w:rsidR="00662581" w:rsidRDefault="00662581" w:rsidP="00FD1D29">
      <w:pPr>
        <w:spacing w:line="240" w:lineRule="auto"/>
        <w:contextualSpacing/>
        <w:rPr>
          <w:rFonts w:cstheme="minorHAnsi"/>
          <w:i/>
          <w:iCs/>
          <w:sz w:val="24"/>
          <w:szCs w:val="24"/>
        </w:rPr>
      </w:pPr>
    </w:p>
    <w:p w14:paraId="7389CDC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08A97AA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D34D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0D5608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3880EB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xic mold contamination in Alamance-Burlington schools, fall 2023</w:t>
      </w:r>
    </w:p>
    <w:p w14:paraId="44D231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risty Bailey</w:t>
      </w:r>
    </w:p>
    <w:p w14:paraId="4EC36468" w14:textId="77777777" w:rsidR="00662581" w:rsidRDefault="00662581" w:rsidP="00FD1D29">
      <w:pPr>
        <w:spacing w:line="240" w:lineRule="auto"/>
        <w:contextualSpacing/>
        <w:rPr>
          <w:rFonts w:cstheme="minorHAnsi"/>
          <w:sz w:val="24"/>
          <w:szCs w:val="24"/>
        </w:rPr>
      </w:pPr>
    </w:p>
    <w:p w14:paraId="38EFC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double-barreled travesty uncovered -- ignoring warnings about mold that endangered students and staff, and spending the money that should have gone for repairs on salary increases. Good, good work.</w:t>
      </w:r>
    </w:p>
    <w:p w14:paraId="625E4EDA" w14:textId="77777777" w:rsidR="00662581" w:rsidRDefault="00662581" w:rsidP="007E4363">
      <w:pPr>
        <w:spacing w:line="240" w:lineRule="auto"/>
        <w:contextualSpacing/>
        <w:jc w:val="right"/>
        <w:rPr>
          <w:rFonts w:cstheme="minorHAnsi"/>
          <w:i/>
          <w:iCs/>
          <w:sz w:val="24"/>
          <w:szCs w:val="24"/>
        </w:rPr>
      </w:pPr>
    </w:p>
    <w:p w14:paraId="5703F6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w:t>
      </w:r>
    </w:p>
    <w:p w14:paraId="4E0A2AFF" w14:textId="77777777" w:rsidR="00662581" w:rsidRDefault="00662581" w:rsidP="00FD1D29">
      <w:pPr>
        <w:spacing w:line="240" w:lineRule="auto"/>
        <w:contextualSpacing/>
        <w:rPr>
          <w:rFonts w:cstheme="minorHAnsi"/>
          <w:i/>
          <w:iCs/>
          <w:sz w:val="24"/>
          <w:szCs w:val="24"/>
        </w:rPr>
      </w:pPr>
    </w:p>
    <w:p w14:paraId="7720523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E00446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4C23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2EA17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398A9E1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issioners, Mebane city council looking at Transload facility</w:t>
      </w:r>
    </w:p>
    <w:p w14:paraId="15DF6F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37C2CD11" w14:textId="77777777" w:rsidR="00662581" w:rsidRDefault="00662581" w:rsidP="00FD1D29">
      <w:pPr>
        <w:spacing w:line="240" w:lineRule="auto"/>
        <w:contextualSpacing/>
        <w:rPr>
          <w:rFonts w:cstheme="minorHAnsi"/>
          <w:sz w:val="24"/>
          <w:szCs w:val="24"/>
        </w:rPr>
      </w:pPr>
    </w:p>
    <w:p w14:paraId="4741D3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well written, non-bias and informative.</w:t>
      </w:r>
    </w:p>
    <w:p w14:paraId="435DA1E9" w14:textId="77777777" w:rsidR="00662581" w:rsidRDefault="00662581" w:rsidP="007E4363">
      <w:pPr>
        <w:spacing w:line="240" w:lineRule="auto"/>
        <w:contextualSpacing/>
        <w:jc w:val="right"/>
        <w:rPr>
          <w:rFonts w:cstheme="minorHAnsi"/>
          <w:i/>
          <w:iCs/>
          <w:sz w:val="24"/>
          <w:szCs w:val="24"/>
        </w:rPr>
      </w:pPr>
    </w:p>
    <w:p w14:paraId="7A1951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w:t>
      </w:r>
    </w:p>
    <w:p w14:paraId="3861C7A8" w14:textId="77777777" w:rsidR="00662581" w:rsidRDefault="00662581" w:rsidP="00FD1D29">
      <w:pPr>
        <w:spacing w:line="240" w:lineRule="auto"/>
        <w:contextualSpacing/>
        <w:rPr>
          <w:rFonts w:cstheme="minorHAnsi"/>
          <w:i/>
          <w:iCs/>
          <w:sz w:val="24"/>
          <w:szCs w:val="24"/>
        </w:rPr>
      </w:pPr>
    </w:p>
    <w:p w14:paraId="1A35459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8BB3EE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268A1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317AB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4E22E6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uld county go to war with Big Box retailers after revaluation?</w:t>
      </w:r>
    </w:p>
    <w:p w14:paraId="2BE7A7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711D1DB0" w14:textId="77777777" w:rsidR="00662581" w:rsidRDefault="00662581" w:rsidP="00FD1D29">
      <w:pPr>
        <w:spacing w:line="240" w:lineRule="auto"/>
        <w:contextualSpacing/>
        <w:rPr>
          <w:rFonts w:cstheme="minorHAnsi"/>
          <w:sz w:val="24"/>
          <w:szCs w:val="24"/>
        </w:rPr>
      </w:pPr>
    </w:p>
    <w:p w14:paraId="0508EE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about questionable actions by elected leaders.</w:t>
      </w:r>
    </w:p>
    <w:p w14:paraId="42AB32D4" w14:textId="77777777" w:rsidR="00662581" w:rsidRDefault="00662581" w:rsidP="007E4363">
      <w:pPr>
        <w:spacing w:line="240" w:lineRule="auto"/>
        <w:contextualSpacing/>
        <w:jc w:val="right"/>
        <w:rPr>
          <w:rFonts w:cstheme="minorHAnsi"/>
          <w:i/>
          <w:iCs/>
          <w:sz w:val="24"/>
          <w:szCs w:val="24"/>
        </w:rPr>
      </w:pPr>
    </w:p>
    <w:p w14:paraId="3CC9B89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w:t>
      </w:r>
    </w:p>
    <w:p w14:paraId="21BB874C" w14:textId="77777777" w:rsidR="00662581" w:rsidRDefault="00662581" w:rsidP="00FD1D29">
      <w:pPr>
        <w:spacing w:line="240" w:lineRule="auto"/>
        <w:contextualSpacing/>
        <w:rPr>
          <w:rFonts w:cstheme="minorHAnsi"/>
          <w:i/>
          <w:iCs/>
          <w:sz w:val="24"/>
          <w:szCs w:val="24"/>
        </w:rPr>
      </w:pPr>
    </w:p>
    <w:p w14:paraId="32422D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FDA43E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36AD7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4D705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17E9B4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ote voting: when is it allowed?</w:t>
      </w:r>
    </w:p>
    <w:p w14:paraId="7BAFA8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1CCF1407" w14:textId="77777777" w:rsidR="00662581" w:rsidRDefault="00662581" w:rsidP="00FD1D29">
      <w:pPr>
        <w:spacing w:line="240" w:lineRule="auto"/>
        <w:contextualSpacing/>
        <w:rPr>
          <w:rFonts w:cstheme="minorHAnsi"/>
          <w:sz w:val="24"/>
          <w:szCs w:val="24"/>
        </w:rPr>
      </w:pPr>
    </w:p>
    <w:p w14:paraId="4F401C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in-depth look at how local governments can interpret unclear state laws on public officials ability to vote remotely in meetings. Great job in providing comparisons with other localities on how they dealt with the issue.</w:t>
      </w:r>
    </w:p>
    <w:p w14:paraId="6995DB11" w14:textId="77777777" w:rsidR="00662581" w:rsidRDefault="00662581" w:rsidP="007E4363">
      <w:pPr>
        <w:spacing w:line="240" w:lineRule="auto"/>
        <w:contextualSpacing/>
        <w:jc w:val="right"/>
        <w:rPr>
          <w:rFonts w:cstheme="minorHAnsi"/>
          <w:i/>
          <w:iCs/>
          <w:sz w:val="24"/>
          <w:szCs w:val="24"/>
        </w:rPr>
      </w:pPr>
    </w:p>
    <w:p w14:paraId="350211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w:t>
      </w:r>
    </w:p>
    <w:p w14:paraId="2B76FA35" w14:textId="77777777" w:rsidR="00662581" w:rsidRDefault="00662581" w:rsidP="00FD1D29">
      <w:pPr>
        <w:spacing w:line="240" w:lineRule="auto"/>
        <w:contextualSpacing/>
        <w:rPr>
          <w:rFonts w:cstheme="minorHAnsi"/>
          <w:i/>
          <w:iCs/>
          <w:sz w:val="24"/>
          <w:szCs w:val="24"/>
        </w:rPr>
      </w:pPr>
    </w:p>
    <w:p w14:paraId="0E698A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01FF12F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86AF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7039B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007508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les required coach's ejection</w:t>
      </w:r>
    </w:p>
    <w:p w14:paraId="24CAB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ob Sutton</w:t>
      </w:r>
    </w:p>
    <w:p w14:paraId="0FE8B657" w14:textId="77777777" w:rsidR="00662581" w:rsidRDefault="00662581" w:rsidP="00FD1D29">
      <w:pPr>
        <w:spacing w:line="240" w:lineRule="auto"/>
        <w:contextualSpacing/>
        <w:rPr>
          <w:rFonts w:cstheme="minorHAnsi"/>
          <w:sz w:val="24"/>
          <w:szCs w:val="24"/>
        </w:rPr>
      </w:pPr>
    </w:p>
    <w:p w14:paraId="6DA7E0E3"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n interesting baseball story where the reporter focused on an unusual series of events that became pivotal in the result of the game.</w:t>
      </w:r>
    </w:p>
    <w:p w14:paraId="5C6B4C4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note to sports competition entrants: Focus on key/defining moments that help the reader understand sport more than simply report what happened.  "Big game" and "feel-good" features are big stories for the community, but will be much stronger with tighter focus.</w:t>
      </w:r>
    </w:p>
    <w:p w14:paraId="1B5A1FEE" w14:textId="77777777" w:rsidR="00662581" w:rsidRDefault="00662581" w:rsidP="007E4363">
      <w:pPr>
        <w:spacing w:line="240" w:lineRule="auto"/>
        <w:contextualSpacing/>
        <w:jc w:val="right"/>
        <w:rPr>
          <w:rFonts w:cstheme="minorHAnsi"/>
          <w:i/>
          <w:iCs/>
          <w:sz w:val="24"/>
          <w:szCs w:val="24"/>
        </w:rPr>
      </w:pPr>
    </w:p>
    <w:p w14:paraId="6B87A2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w:t>
      </w:r>
    </w:p>
    <w:p w14:paraId="4D7805E2" w14:textId="77777777" w:rsidR="00662581" w:rsidRDefault="00662581" w:rsidP="00FD1D29">
      <w:pPr>
        <w:spacing w:line="240" w:lineRule="auto"/>
        <w:contextualSpacing/>
        <w:rPr>
          <w:rFonts w:cstheme="minorHAnsi"/>
          <w:i/>
          <w:iCs/>
          <w:sz w:val="24"/>
          <w:szCs w:val="24"/>
        </w:rPr>
      </w:pPr>
    </w:p>
    <w:p w14:paraId="10869C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173CF4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88906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BB886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102DA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cIntosh Jewelry</w:t>
      </w:r>
    </w:p>
    <w:p w14:paraId="75893D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2CFEE0DE" w14:textId="77777777" w:rsidR="00662581" w:rsidRDefault="00662581" w:rsidP="00FD1D29">
      <w:pPr>
        <w:spacing w:line="240" w:lineRule="auto"/>
        <w:contextualSpacing/>
        <w:rPr>
          <w:rFonts w:cstheme="minorHAnsi"/>
          <w:sz w:val="24"/>
          <w:szCs w:val="24"/>
        </w:rPr>
      </w:pPr>
    </w:p>
    <w:p w14:paraId="490575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hristmas ads with the diamonds and other gems are beautiful and very attention-grabbing.</w:t>
      </w:r>
    </w:p>
    <w:p w14:paraId="7184E215" w14:textId="77777777" w:rsidR="00662581" w:rsidRDefault="00662581" w:rsidP="007E4363">
      <w:pPr>
        <w:spacing w:line="240" w:lineRule="auto"/>
        <w:contextualSpacing/>
        <w:jc w:val="right"/>
        <w:rPr>
          <w:rFonts w:cstheme="minorHAnsi"/>
          <w:i/>
          <w:iCs/>
          <w:sz w:val="24"/>
          <w:szCs w:val="24"/>
        </w:rPr>
      </w:pPr>
    </w:p>
    <w:p w14:paraId="11E22A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w:t>
      </w:r>
    </w:p>
    <w:p w14:paraId="2C8D0499" w14:textId="77777777" w:rsidR="00662581" w:rsidRDefault="00662581" w:rsidP="00FD1D29">
      <w:pPr>
        <w:spacing w:line="240" w:lineRule="auto"/>
        <w:contextualSpacing/>
        <w:rPr>
          <w:rFonts w:cstheme="minorHAnsi"/>
          <w:i/>
          <w:iCs/>
          <w:sz w:val="24"/>
          <w:szCs w:val="24"/>
        </w:rPr>
      </w:pPr>
    </w:p>
    <w:p w14:paraId="38F626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563BF37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F830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0729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7FBEB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alth Broadband</w:t>
      </w:r>
    </w:p>
    <w:p w14:paraId="768268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 &amp; Carrie Pitzer</w:t>
      </w:r>
    </w:p>
    <w:p w14:paraId="03F82B52" w14:textId="77777777" w:rsidR="00662581" w:rsidRDefault="00662581" w:rsidP="00FD1D29">
      <w:pPr>
        <w:spacing w:line="240" w:lineRule="auto"/>
        <w:contextualSpacing/>
        <w:rPr>
          <w:rFonts w:cstheme="minorHAnsi"/>
          <w:sz w:val="24"/>
          <w:szCs w:val="24"/>
        </w:rPr>
      </w:pPr>
    </w:p>
    <w:p w14:paraId="62A29F8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ly series! Simple, effective, and some made me chuckle! Good job!</w:t>
      </w:r>
    </w:p>
    <w:p w14:paraId="13D028B0" w14:textId="77777777" w:rsidR="00662581" w:rsidRDefault="00662581" w:rsidP="007E4363">
      <w:pPr>
        <w:spacing w:line="240" w:lineRule="auto"/>
        <w:contextualSpacing/>
        <w:jc w:val="right"/>
        <w:rPr>
          <w:rFonts w:cstheme="minorHAnsi"/>
          <w:i/>
          <w:iCs/>
          <w:sz w:val="24"/>
          <w:szCs w:val="24"/>
        </w:rPr>
      </w:pPr>
    </w:p>
    <w:p w14:paraId="33B5A57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w:t>
      </w:r>
    </w:p>
    <w:p w14:paraId="5A9931D9" w14:textId="77777777" w:rsidR="00662581" w:rsidRDefault="00662581" w:rsidP="00FD1D29">
      <w:pPr>
        <w:spacing w:line="240" w:lineRule="auto"/>
        <w:contextualSpacing/>
        <w:rPr>
          <w:rFonts w:cstheme="minorHAnsi"/>
          <w:i/>
          <w:iCs/>
          <w:sz w:val="24"/>
          <w:szCs w:val="24"/>
        </w:rPr>
      </w:pPr>
    </w:p>
    <w:p w14:paraId="421A42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4740FD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39091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0C31B39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69C3EA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xplosive Speed</w:t>
      </w:r>
    </w:p>
    <w:p w14:paraId="1C0026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4CDD3AFF" w14:textId="77777777" w:rsidR="00662581" w:rsidRDefault="00662581" w:rsidP="00FD1D29">
      <w:pPr>
        <w:spacing w:line="240" w:lineRule="auto"/>
        <w:contextualSpacing/>
        <w:rPr>
          <w:rFonts w:cstheme="minorHAnsi"/>
          <w:sz w:val="24"/>
          <w:szCs w:val="24"/>
        </w:rPr>
      </w:pPr>
    </w:p>
    <w:p w14:paraId="5E2D2F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impactful ad, with a graphic that is outstanding. I love that there's very little copy with it -- the graphic says it all!</w:t>
      </w:r>
    </w:p>
    <w:p w14:paraId="06763E24" w14:textId="77777777" w:rsidR="00662581" w:rsidRDefault="00662581" w:rsidP="007E4363">
      <w:pPr>
        <w:spacing w:line="240" w:lineRule="auto"/>
        <w:contextualSpacing/>
        <w:jc w:val="right"/>
        <w:rPr>
          <w:rFonts w:cstheme="minorHAnsi"/>
          <w:i/>
          <w:iCs/>
          <w:sz w:val="24"/>
          <w:szCs w:val="24"/>
        </w:rPr>
      </w:pPr>
    </w:p>
    <w:p w14:paraId="013A98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w:t>
      </w:r>
    </w:p>
    <w:p w14:paraId="3FED2A40" w14:textId="77777777" w:rsidR="00662581" w:rsidRDefault="00662581" w:rsidP="00FD1D29">
      <w:pPr>
        <w:spacing w:line="240" w:lineRule="auto"/>
        <w:contextualSpacing/>
        <w:rPr>
          <w:rFonts w:cstheme="minorHAnsi"/>
          <w:i/>
          <w:iCs/>
          <w:sz w:val="24"/>
          <w:szCs w:val="24"/>
        </w:rPr>
      </w:pPr>
    </w:p>
    <w:p w14:paraId="087AB7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66E4AE9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0B2C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3DB618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0DDE062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ef. It Made Us Famous.</w:t>
      </w:r>
    </w:p>
    <w:p w14:paraId="199F0D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05E0CF62" w14:textId="77777777" w:rsidR="00662581" w:rsidRDefault="00662581" w:rsidP="00FD1D29">
      <w:pPr>
        <w:spacing w:line="240" w:lineRule="auto"/>
        <w:contextualSpacing/>
        <w:rPr>
          <w:rFonts w:cstheme="minorHAnsi"/>
          <w:sz w:val="24"/>
          <w:szCs w:val="24"/>
        </w:rPr>
      </w:pPr>
    </w:p>
    <w:p w14:paraId="1C80A3A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graphic catches the attention of the reader. Good use of color and an interesting font.</w:t>
      </w:r>
    </w:p>
    <w:p w14:paraId="0E129788" w14:textId="77777777" w:rsidR="00662581" w:rsidRDefault="00662581" w:rsidP="007E4363">
      <w:pPr>
        <w:spacing w:line="240" w:lineRule="auto"/>
        <w:contextualSpacing/>
        <w:jc w:val="right"/>
        <w:rPr>
          <w:rFonts w:cstheme="minorHAnsi"/>
          <w:i/>
          <w:iCs/>
          <w:sz w:val="24"/>
          <w:szCs w:val="24"/>
        </w:rPr>
      </w:pPr>
    </w:p>
    <w:p w14:paraId="7A4C04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w:t>
      </w:r>
    </w:p>
    <w:p w14:paraId="51607EB1" w14:textId="77777777" w:rsidR="00662581" w:rsidRDefault="00662581" w:rsidP="00FD1D29">
      <w:pPr>
        <w:spacing w:line="240" w:lineRule="auto"/>
        <w:contextualSpacing/>
        <w:rPr>
          <w:rFonts w:cstheme="minorHAnsi"/>
          <w:i/>
          <w:iCs/>
          <w:sz w:val="24"/>
          <w:szCs w:val="24"/>
        </w:rPr>
      </w:pPr>
    </w:p>
    <w:p w14:paraId="7DE926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485C37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AA836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22E3C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32D037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en of the Latrine</w:t>
      </w:r>
    </w:p>
    <w:p w14:paraId="78F3BB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3964D382" w14:textId="77777777" w:rsidR="00662581" w:rsidRDefault="00662581" w:rsidP="00FD1D29">
      <w:pPr>
        <w:spacing w:line="240" w:lineRule="auto"/>
        <w:contextualSpacing/>
        <w:rPr>
          <w:rFonts w:cstheme="minorHAnsi"/>
          <w:sz w:val="24"/>
          <w:szCs w:val="24"/>
        </w:rPr>
      </w:pPr>
    </w:p>
    <w:p w14:paraId="6C1302F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Pretty good column about the trials of replacing a toilet yourself.</w:t>
      </w:r>
    </w:p>
    <w:p w14:paraId="30655DF3" w14:textId="77777777" w:rsidR="00662581" w:rsidRDefault="00662581" w:rsidP="00FD1D29">
      <w:pPr>
        <w:spacing w:line="240" w:lineRule="auto"/>
        <w:contextualSpacing/>
        <w:rPr>
          <w:rFonts w:cstheme="minorHAnsi"/>
          <w:i/>
          <w:iCs/>
          <w:sz w:val="24"/>
          <w:szCs w:val="24"/>
        </w:rPr>
      </w:pPr>
    </w:p>
    <w:p w14:paraId="3BD21150" w14:textId="77777777" w:rsidR="00662581" w:rsidRDefault="00662581" w:rsidP="007E4363">
      <w:pPr>
        <w:spacing w:line="240" w:lineRule="auto"/>
        <w:contextualSpacing/>
        <w:jc w:val="right"/>
        <w:rPr>
          <w:rFonts w:cstheme="minorHAnsi"/>
          <w:i/>
          <w:iCs/>
          <w:sz w:val="24"/>
          <w:szCs w:val="24"/>
        </w:rPr>
      </w:pPr>
    </w:p>
    <w:p w14:paraId="04EF025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w:t>
      </w:r>
    </w:p>
    <w:p w14:paraId="6039294E" w14:textId="77777777" w:rsidR="00662581" w:rsidRDefault="00662581" w:rsidP="00FD1D29">
      <w:pPr>
        <w:spacing w:line="240" w:lineRule="auto"/>
        <w:contextualSpacing/>
        <w:rPr>
          <w:rFonts w:cstheme="minorHAnsi"/>
          <w:i/>
          <w:iCs/>
          <w:sz w:val="24"/>
          <w:szCs w:val="24"/>
        </w:rPr>
      </w:pPr>
    </w:p>
    <w:p w14:paraId="0BF278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00732D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F36C4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31EB8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CAB1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Holiday As A Widow</w:t>
      </w:r>
    </w:p>
    <w:p w14:paraId="2A836C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EEFE75B" w14:textId="77777777" w:rsidR="00662581" w:rsidRDefault="00662581" w:rsidP="00FD1D29">
      <w:pPr>
        <w:spacing w:line="240" w:lineRule="auto"/>
        <w:contextualSpacing/>
        <w:rPr>
          <w:rFonts w:cstheme="minorHAnsi"/>
          <w:sz w:val="24"/>
          <w:szCs w:val="24"/>
        </w:rPr>
      </w:pPr>
    </w:p>
    <w:p w14:paraId="248B4D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emonstrates a keen eye/ear/nose for a story and then does what all journalists need to remember to do: listen. The column is one to share every holiday season.</w:t>
      </w:r>
    </w:p>
    <w:p w14:paraId="0F1E6245" w14:textId="77777777" w:rsidR="00662581" w:rsidRDefault="00662581" w:rsidP="007E4363">
      <w:pPr>
        <w:spacing w:line="240" w:lineRule="auto"/>
        <w:contextualSpacing/>
        <w:jc w:val="right"/>
        <w:rPr>
          <w:rFonts w:cstheme="minorHAnsi"/>
          <w:i/>
          <w:iCs/>
          <w:sz w:val="24"/>
          <w:szCs w:val="24"/>
        </w:rPr>
      </w:pPr>
    </w:p>
    <w:p w14:paraId="1BACAD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w:t>
      </w:r>
    </w:p>
    <w:p w14:paraId="4A846AE8" w14:textId="77777777" w:rsidR="00662581" w:rsidRDefault="00662581" w:rsidP="00FD1D29">
      <w:pPr>
        <w:spacing w:line="240" w:lineRule="auto"/>
        <w:contextualSpacing/>
        <w:rPr>
          <w:rFonts w:cstheme="minorHAnsi"/>
          <w:i/>
          <w:iCs/>
          <w:sz w:val="24"/>
          <w:szCs w:val="24"/>
        </w:rPr>
      </w:pPr>
    </w:p>
    <w:p w14:paraId="55062C1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8D7023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7DD6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45A334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21279C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079A46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449873FC" w14:textId="77777777" w:rsidR="00662581" w:rsidRDefault="00662581" w:rsidP="00FD1D29">
      <w:pPr>
        <w:spacing w:line="240" w:lineRule="auto"/>
        <w:contextualSpacing/>
        <w:rPr>
          <w:rFonts w:cstheme="minorHAnsi"/>
          <w:sz w:val="24"/>
          <w:szCs w:val="24"/>
        </w:rPr>
      </w:pPr>
    </w:p>
    <w:p w14:paraId="27A674A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really good, locally-generated photos creatively and professionally displayed. Solid work.</w:t>
      </w:r>
    </w:p>
    <w:p w14:paraId="37D5BF93" w14:textId="77777777" w:rsidR="00662581" w:rsidRDefault="00662581" w:rsidP="007E4363">
      <w:pPr>
        <w:spacing w:line="240" w:lineRule="auto"/>
        <w:contextualSpacing/>
        <w:jc w:val="right"/>
        <w:rPr>
          <w:rFonts w:cstheme="minorHAnsi"/>
          <w:i/>
          <w:iCs/>
          <w:sz w:val="24"/>
          <w:szCs w:val="24"/>
        </w:rPr>
      </w:pPr>
    </w:p>
    <w:p w14:paraId="1E2337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w:t>
      </w:r>
    </w:p>
    <w:p w14:paraId="48238589" w14:textId="77777777" w:rsidR="00662581" w:rsidRDefault="00662581" w:rsidP="00FD1D29">
      <w:pPr>
        <w:spacing w:line="240" w:lineRule="auto"/>
        <w:contextualSpacing/>
        <w:rPr>
          <w:rFonts w:cstheme="minorHAnsi"/>
          <w:i/>
          <w:iCs/>
          <w:sz w:val="24"/>
          <w:szCs w:val="24"/>
        </w:rPr>
      </w:pPr>
    </w:p>
    <w:p w14:paraId="15C6A79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01184F5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CA927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5A8A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4C8D44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 Way Santa</w:t>
      </w:r>
    </w:p>
    <w:p w14:paraId="6282B0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4AB36107" w14:textId="77777777" w:rsidR="00662581" w:rsidRDefault="00662581" w:rsidP="00FD1D29">
      <w:pPr>
        <w:spacing w:line="240" w:lineRule="auto"/>
        <w:contextualSpacing/>
        <w:rPr>
          <w:rFonts w:cstheme="minorHAnsi"/>
          <w:sz w:val="24"/>
          <w:szCs w:val="24"/>
        </w:rPr>
      </w:pPr>
    </w:p>
    <w:p w14:paraId="5E9E33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much motion here - Loved the expressions on the faces. Why bury such a great photo at the bottom of the page?</w:t>
      </w:r>
    </w:p>
    <w:p w14:paraId="762D1C56" w14:textId="77777777" w:rsidR="00662581" w:rsidRDefault="00662581" w:rsidP="007E4363">
      <w:pPr>
        <w:spacing w:line="240" w:lineRule="auto"/>
        <w:contextualSpacing/>
        <w:jc w:val="right"/>
        <w:rPr>
          <w:rFonts w:cstheme="minorHAnsi"/>
          <w:i/>
          <w:iCs/>
          <w:sz w:val="24"/>
          <w:szCs w:val="24"/>
        </w:rPr>
      </w:pPr>
    </w:p>
    <w:p w14:paraId="3BA507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w:t>
      </w:r>
    </w:p>
    <w:p w14:paraId="45122863" w14:textId="77777777" w:rsidR="00662581" w:rsidRDefault="00662581" w:rsidP="00FD1D29">
      <w:pPr>
        <w:spacing w:line="240" w:lineRule="auto"/>
        <w:contextualSpacing/>
        <w:rPr>
          <w:rFonts w:cstheme="minorHAnsi"/>
          <w:i/>
          <w:iCs/>
          <w:sz w:val="24"/>
          <w:szCs w:val="24"/>
        </w:rPr>
      </w:pPr>
    </w:p>
    <w:p w14:paraId="64A437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AE98C6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CBC8E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8AF11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F33DC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earwater Rodeo</w:t>
      </w:r>
    </w:p>
    <w:p w14:paraId="639712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35A89A48" w14:textId="77777777" w:rsidR="00662581" w:rsidRDefault="00662581" w:rsidP="00FD1D29">
      <w:pPr>
        <w:spacing w:line="240" w:lineRule="auto"/>
        <w:contextualSpacing/>
        <w:rPr>
          <w:rFonts w:cstheme="minorHAnsi"/>
          <w:sz w:val="24"/>
          <w:szCs w:val="24"/>
        </w:rPr>
      </w:pPr>
    </w:p>
    <w:p w14:paraId="203398D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action photo leads this essay! Subordinate photos add good visual reflections/context.</w:t>
      </w:r>
    </w:p>
    <w:p w14:paraId="767B6464" w14:textId="77777777" w:rsidR="00662581" w:rsidRDefault="00662581" w:rsidP="007E4363">
      <w:pPr>
        <w:spacing w:line="240" w:lineRule="auto"/>
        <w:contextualSpacing/>
        <w:jc w:val="right"/>
        <w:rPr>
          <w:rFonts w:cstheme="minorHAnsi"/>
          <w:i/>
          <w:iCs/>
          <w:sz w:val="24"/>
          <w:szCs w:val="24"/>
        </w:rPr>
      </w:pPr>
    </w:p>
    <w:p w14:paraId="76C74C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w:t>
      </w:r>
    </w:p>
    <w:p w14:paraId="56DF495C" w14:textId="77777777" w:rsidR="00662581" w:rsidRDefault="00662581" w:rsidP="00FD1D29">
      <w:pPr>
        <w:spacing w:line="240" w:lineRule="auto"/>
        <w:contextualSpacing/>
        <w:rPr>
          <w:rFonts w:cstheme="minorHAnsi"/>
          <w:i/>
          <w:iCs/>
          <w:sz w:val="24"/>
          <w:szCs w:val="24"/>
        </w:rPr>
      </w:pPr>
    </w:p>
    <w:p w14:paraId="4F0E34D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6F0E4E4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2DE1E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E35FF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288658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ligh's 150th Celebration</w:t>
      </w:r>
    </w:p>
    <w:p w14:paraId="44F4C1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7CA4D0F0" w14:textId="77777777" w:rsidR="00662581" w:rsidRDefault="00662581" w:rsidP="00FD1D29">
      <w:pPr>
        <w:spacing w:line="240" w:lineRule="auto"/>
        <w:contextualSpacing/>
        <w:rPr>
          <w:rFonts w:cstheme="minorHAnsi"/>
          <w:sz w:val="24"/>
          <w:szCs w:val="24"/>
        </w:rPr>
      </w:pPr>
    </w:p>
    <w:p w14:paraId="59F07A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work went into this piece, especially the in-depth feature. Great mix of old and new photographs</w:t>
      </w:r>
    </w:p>
    <w:p w14:paraId="7992AF93" w14:textId="77777777" w:rsidR="00662581" w:rsidRDefault="00662581" w:rsidP="007E4363">
      <w:pPr>
        <w:spacing w:line="240" w:lineRule="auto"/>
        <w:contextualSpacing/>
        <w:jc w:val="right"/>
        <w:rPr>
          <w:rFonts w:cstheme="minorHAnsi"/>
          <w:i/>
          <w:iCs/>
          <w:sz w:val="24"/>
          <w:szCs w:val="24"/>
        </w:rPr>
      </w:pPr>
    </w:p>
    <w:p w14:paraId="0B6695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w:t>
      </w:r>
    </w:p>
    <w:p w14:paraId="7979E729" w14:textId="77777777" w:rsidR="00662581" w:rsidRDefault="00662581" w:rsidP="00FD1D29">
      <w:pPr>
        <w:spacing w:line="240" w:lineRule="auto"/>
        <w:contextualSpacing/>
        <w:rPr>
          <w:rFonts w:cstheme="minorHAnsi"/>
          <w:i/>
          <w:iCs/>
          <w:sz w:val="24"/>
          <w:szCs w:val="24"/>
        </w:rPr>
      </w:pPr>
    </w:p>
    <w:p w14:paraId="54A601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F8E1A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996E8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D6D30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60DA269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t again: Semi blows past intersection</w:t>
      </w:r>
    </w:p>
    <w:p w14:paraId="2C063E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68EF239" w14:textId="77777777" w:rsidR="00662581" w:rsidRDefault="00662581" w:rsidP="00FD1D29">
      <w:pPr>
        <w:spacing w:line="240" w:lineRule="auto"/>
        <w:contextualSpacing/>
        <w:rPr>
          <w:rFonts w:cstheme="minorHAnsi"/>
          <w:sz w:val="24"/>
          <w:szCs w:val="24"/>
        </w:rPr>
      </w:pPr>
    </w:p>
    <w:p w14:paraId="34EF276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lmost comical.</w:t>
      </w:r>
    </w:p>
    <w:p w14:paraId="55C8A60A" w14:textId="77777777" w:rsidR="00662581" w:rsidRDefault="00662581" w:rsidP="007E4363">
      <w:pPr>
        <w:spacing w:line="240" w:lineRule="auto"/>
        <w:contextualSpacing/>
        <w:jc w:val="right"/>
        <w:rPr>
          <w:rFonts w:cstheme="minorHAnsi"/>
          <w:i/>
          <w:iCs/>
          <w:sz w:val="24"/>
          <w:szCs w:val="24"/>
        </w:rPr>
      </w:pPr>
    </w:p>
    <w:p w14:paraId="0D96A9D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w:t>
      </w:r>
    </w:p>
    <w:p w14:paraId="67FF9A7D" w14:textId="77777777" w:rsidR="00662581" w:rsidRDefault="00662581" w:rsidP="00FD1D29">
      <w:pPr>
        <w:spacing w:line="240" w:lineRule="auto"/>
        <w:contextualSpacing/>
        <w:rPr>
          <w:rFonts w:cstheme="minorHAnsi"/>
          <w:i/>
          <w:iCs/>
          <w:sz w:val="24"/>
          <w:szCs w:val="24"/>
        </w:rPr>
      </w:pPr>
    </w:p>
    <w:p w14:paraId="53D69C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B3A0F7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6FA3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ED839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381397E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embering A Christmas Miracle</w:t>
      </w:r>
    </w:p>
    <w:p w14:paraId="62B648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6123942" w14:textId="77777777" w:rsidR="00662581" w:rsidRDefault="00662581" w:rsidP="00FD1D29">
      <w:pPr>
        <w:spacing w:line="240" w:lineRule="auto"/>
        <w:contextualSpacing/>
        <w:rPr>
          <w:rFonts w:cstheme="minorHAnsi"/>
          <w:sz w:val="24"/>
          <w:szCs w:val="24"/>
        </w:rPr>
      </w:pPr>
    </w:p>
    <w:p w14:paraId="042B595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it wordy but a powerful story.</w:t>
      </w:r>
    </w:p>
    <w:p w14:paraId="0E0F3992" w14:textId="77777777" w:rsidR="00662581" w:rsidRDefault="00662581" w:rsidP="007E4363">
      <w:pPr>
        <w:spacing w:line="240" w:lineRule="auto"/>
        <w:contextualSpacing/>
        <w:jc w:val="right"/>
        <w:rPr>
          <w:rFonts w:cstheme="minorHAnsi"/>
          <w:i/>
          <w:iCs/>
          <w:sz w:val="24"/>
          <w:szCs w:val="24"/>
        </w:rPr>
      </w:pPr>
    </w:p>
    <w:p w14:paraId="79205D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w:t>
      </w:r>
    </w:p>
    <w:p w14:paraId="69A23CBD" w14:textId="77777777" w:rsidR="00662581" w:rsidRDefault="00662581" w:rsidP="00FD1D29">
      <w:pPr>
        <w:spacing w:line="240" w:lineRule="auto"/>
        <w:contextualSpacing/>
        <w:rPr>
          <w:rFonts w:cstheme="minorHAnsi"/>
          <w:i/>
          <w:iCs/>
          <w:sz w:val="24"/>
          <w:szCs w:val="24"/>
        </w:rPr>
      </w:pPr>
    </w:p>
    <w:p w14:paraId="100118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523E04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60DA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A9D6D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14861E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m Paralyzed To State Champion</w:t>
      </w:r>
    </w:p>
    <w:p w14:paraId="7850EB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y Higgins</w:t>
      </w:r>
    </w:p>
    <w:p w14:paraId="53578F78" w14:textId="77777777" w:rsidR="00662581" w:rsidRDefault="00662581" w:rsidP="00FD1D29">
      <w:pPr>
        <w:spacing w:line="240" w:lineRule="auto"/>
        <w:contextualSpacing/>
        <w:rPr>
          <w:rFonts w:cstheme="minorHAnsi"/>
          <w:sz w:val="24"/>
          <w:szCs w:val="24"/>
        </w:rPr>
      </w:pPr>
    </w:p>
    <w:p w14:paraId="6127DE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deep story with multiple interviews.  Well arranged and organized.</w:t>
      </w:r>
    </w:p>
    <w:p w14:paraId="5199B575" w14:textId="77777777" w:rsidR="00662581" w:rsidRDefault="00662581" w:rsidP="007E4363">
      <w:pPr>
        <w:spacing w:line="240" w:lineRule="auto"/>
        <w:contextualSpacing/>
        <w:jc w:val="right"/>
        <w:rPr>
          <w:rFonts w:cstheme="minorHAnsi"/>
          <w:i/>
          <w:iCs/>
          <w:sz w:val="24"/>
          <w:szCs w:val="24"/>
        </w:rPr>
      </w:pPr>
    </w:p>
    <w:p w14:paraId="10D322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w:t>
      </w:r>
    </w:p>
    <w:p w14:paraId="0EDD3A32" w14:textId="77777777" w:rsidR="00662581" w:rsidRDefault="00662581" w:rsidP="00FD1D29">
      <w:pPr>
        <w:spacing w:line="240" w:lineRule="auto"/>
        <w:contextualSpacing/>
        <w:rPr>
          <w:rFonts w:cstheme="minorHAnsi"/>
          <w:i/>
          <w:iCs/>
          <w:sz w:val="24"/>
          <w:szCs w:val="24"/>
        </w:rPr>
      </w:pPr>
    </w:p>
    <w:p w14:paraId="580E4E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37DDE9E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76279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7CD2A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4E7F9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 Classifieds</w:t>
      </w:r>
    </w:p>
    <w:p w14:paraId="226E20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igh Pagan</w:t>
      </w:r>
    </w:p>
    <w:p w14:paraId="75E65910" w14:textId="77777777" w:rsidR="00662581" w:rsidRDefault="00662581" w:rsidP="00FD1D29">
      <w:pPr>
        <w:spacing w:line="240" w:lineRule="auto"/>
        <w:contextualSpacing/>
        <w:rPr>
          <w:rFonts w:cstheme="minorHAnsi"/>
          <w:sz w:val="24"/>
          <w:szCs w:val="24"/>
        </w:rPr>
      </w:pPr>
    </w:p>
    <w:p w14:paraId="20F3AAD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effort</w:t>
      </w:r>
    </w:p>
    <w:p w14:paraId="3EED7622" w14:textId="77777777" w:rsidR="00662581" w:rsidRDefault="00662581" w:rsidP="007E4363">
      <w:pPr>
        <w:spacing w:line="240" w:lineRule="auto"/>
        <w:contextualSpacing/>
        <w:jc w:val="right"/>
        <w:rPr>
          <w:rFonts w:cstheme="minorHAnsi"/>
          <w:i/>
          <w:iCs/>
          <w:sz w:val="24"/>
          <w:szCs w:val="24"/>
        </w:rPr>
      </w:pPr>
    </w:p>
    <w:p w14:paraId="36D9DE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w:t>
      </w:r>
    </w:p>
    <w:p w14:paraId="5F39C0C5" w14:textId="77777777" w:rsidR="00662581" w:rsidRDefault="00662581" w:rsidP="00FD1D29">
      <w:pPr>
        <w:spacing w:line="240" w:lineRule="auto"/>
        <w:contextualSpacing/>
        <w:rPr>
          <w:rFonts w:cstheme="minorHAnsi"/>
          <w:i/>
          <w:iCs/>
          <w:sz w:val="24"/>
          <w:szCs w:val="24"/>
        </w:rPr>
      </w:pPr>
    </w:p>
    <w:p w14:paraId="45A5317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6D676B4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38BA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107F99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A364A4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 spring 2023</w:t>
      </w:r>
    </w:p>
    <w:p w14:paraId="5FCC38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38A11F08" w14:textId="77777777" w:rsidR="00662581" w:rsidRDefault="00662581" w:rsidP="00FD1D29">
      <w:pPr>
        <w:spacing w:line="240" w:lineRule="auto"/>
        <w:contextualSpacing/>
        <w:rPr>
          <w:rFonts w:cstheme="minorHAnsi"/>
          <w:sz w:val="24"/>
          <w:szCs w:val="24"/>
        </w:rPr>
      </w:pPr>
    </w:p>
    <w:p w14:paraId="1830522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RK is in a class all it's own.  Beautiful photography, inviting layouts.  The cookbook double page spread was a fun idea.</w:t>
      </w:r>
    </w:p>
    <w:p w14:paraId="10CC1FEC" w14:textId="77777777" w:rsidR="00662581" w:rsidRDefault="00662581" w:rsidP="007E4363">
      <w:pPr>
        <w:spacing w:line="240" w:lineRule="auto"/>
        <w:contextualSpacing/>
        <w:jc w:val="right"/>
        <w:rPr>
          <w:rFonts w:cstheme="minorHAnsi"/>
          <w:i/>
          <w:iCs/>
          <w:sz w:val="24"/>
          <w:szCs w:val="24"/>
        </w:rPr>
      </w:pPr>
    </w:p>
    <w:p w14:paraId="01F1695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w:t>
      </w:r>
    </w:p>
    <w:p w14:paraId="256308D2" w14:textId="77777777" w:rsidR="00662581" w:rsidRDefault="00662581" w:rsidP="00FD1D29">
      <w:pPr>
        <w:spacing w:line="240" w:lineRule="auto"/>
        <w:contextualSpacing/>
        <w:rPr>
          <w:rFonts w:cstheme="minorHAnsi"/>
          <w:i/>
          <w:iCs/>
          <w:sz w:val="24"/>
          <w:szCs w:val="24"/>
        </w:rPr>
      </w:pPr>
    </w:p>
    <w:p w14:paraId="63562E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7C4080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9B7F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556943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23DFB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 - Fall 2023</w:t>
      </w:r>
    </w:p>
    <w:p w14:paraId="5EDF82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3F9BA9A7" w14:textId="77777777" w:rsidR="00662581" w:rsidRDefault="00662581" w:rsidP="00FD1D29">
      <w:pPr>
        <w:spacing w:line="240" w:lineRule="auto"/>
        <w:contextualSpacing/>
        <w:rPr>
          <w:rFonts w:cstheme="minorHAnsi"/>
          <w:sz w:val="24"/>
          <w:szCs w:val="24"/>
        </w:rPr>
      </w:pPr>
    </w:p>
    <w:p w14:paraId="51C830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RK is well done all-around, layouts choice of images and the ads a beautiful too!</w:t>
      </w:r>
    </w:p>
    <w:p w14:paraId="07FA821D" w14:textId="77777777" w:rsidR="00662581" w:rsidRDefault="00662581" w:rsidP="007E4363">
      <w:pPr>
        <w:spacing w:line="240" w:lineRule="auto"/>
        <w:contextualSpacing/>
        <w:jc w:val="right"/>
        <w:rPr>
          <w:rFonts w:cstheme="minorHAnsi"/>
          <w:i/>
          <w:iCs/>
          <w:sz w:val="24"/>
          <w:szCs w:val="24"/>
        </w:rPr>
      </w:pPr>
    </w:p>
    <w:p w14:paraId="305E48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w:t>
      </w:r>
    </w:p>
    <w:p w14:paraId="2C126E5E" w14:textId="77777777" w:rsidR="00662581" w:rsidRDefault="00662581" w:rsidP="00FD1D29">
      <w:pPr>
        <w:spacing w:line="240" w:lineRule="auto"/>
        <w:contextualSpacing/>
        <w:rPr>
          <w:rFonts w:cstheme="minorHAnsi"/>
          <w:i/>
          <w:iCs/>
          <w:sz w:val="24"/>
          <w:szCs w:val="24"/>
        </w:rPr>
      </w:pPr>
    </w:p>
    <w:p w14:paraId="5A20CC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375298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B346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6ABDC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A3AD3C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ublic notices</w:t>
      </w:r>
    </w:p>
    <w:p w14:paraId="5DDBD0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igh Pagan, Kevin Hessel</w:t>
      </w:r>
    </w:p>
    <w:p w14:paraId="54C8D970" w14:textId="77777777" w:rsidR="00662581" w:rsidRDefault="00662581" w:rsidP="00FD1D29">
      <w:pPr>
        <w:spacing w:line="240" w:lineRule="auto"/>
        <w:contextualSpacing/>
        <w:rPr>
          <w:rFonts w:cstheme="minorHAnsi"/>
          <w:sz w:val="24"/>
          <w:szCs w:val="24"/>
        </w:rPr>
      </w:pPr>
    </w:p>
    <w:p w14:paraId="384A744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n layout.</w:t>
      </w:r>
    </w:p>
    <w:p w14:paraId="1B5CAD47" w14:textId="77777777" w:rsidR="00662581" w:rsidRDefault="00662581" w:rsidP="007E4363">
      <w:pPr>
        <w:spacing w:line="240" w:lineRule="auto"/>
        <w:contextualSpacing/>
        <w:jc w:val="right"/>
        <w:rPr>
          <w:rFonts w:cstheme="minorHAnsi"/>
          <w:i/>
          <w:iCs/>
          <w:sz w:val="24"/>
          <w:szCs w:val="24"/>
        </w:rPr>
      </w:pPr>
    </w:p>
    <w:p w14:paraId="4D7047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w:t>
      </w:r>
    </w:p>
    <w:p w14:paraId="67769084" w14:textId="77777777" w:rsidR="00662581" w:rsidRDefault="00662581" w:rsidP="00FD1D29">
      <w:pPr>
        <w:spacing w:line="240" w:lineRule="auto"/>
        <w:contextualSpacing/>
        <w:rPr>
          <w:rFonts w:cstheme="minorHAnsi"/>
          <w:i/>
          <w:iCs/>
          <w:sz w:val="24"/>
          <w:szCs w:val="24"/>
        </w:rPr>
      </w:pPr>
    </w:p>
    <w:p w14:paraId="4A9308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05A8840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DD1D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CC98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90E3F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Guide</w:t>
      </w:r>
    </w:p>
    <w:p w14:paraId="329481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062B8306" w14:textId="77777777" w:rsidR="00662581" w:rsidRDefault="00662581" w:rsidP="00FD1D29">
      <w:pPr>
        <w:spacing w:line="240" w:lineRule="auto"/>
        <w:contextualSpacing/>
        <w:rPr>
          <w:rFonts w:cstheme="minorHAnsi"/>
          <w:sz w:val="24"/>
          <w:szCs w:val="24"/>
        </w:rPr>
      </w:pPr>
    </w:p>
    <w:p w14:paraId="4E4E26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ocal content and photography. Congratulations</w:t>
      </w:r>
    </w:p>
    <w:p w14:paraId="271820F1" w14:textId="77777777" w:rsidR="00662581" w:rsidRDefault="00662581" w:rsidP="007E4363">
      <w:pPr>
        <w:spacing w:line="240" w:lineRule="auto"/>
        <w:contextualSpacing/>
        <w:jc w:val="right"/>
        <w:rPr>
          <w:rFonts w:cstheme="minorHAnsi"/>
          <w:i/>
          <w:iCs/>
          <w:sz w:val="24"/>
          <w:szCs w:val="24"/>
        </w:rPr>
      </w:pPr>
    </w:p>
    <w:p w14:paraId="63B476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w:t>
      </w:r>
    </w:p>
    <w:p w14:paraId="1D27424B" w14:textId="77777777" w:rsidR="00662581" w:rsidRDefault="00662581" w:rsidP="00FD1D29">
      <w:pPr>
        <w:spacing w:line="240" w:lineRule="auto"/>
        <w:contextualSpacing/>
        <w:rPr>
          <w:rFonts w:cstheme="minorHAnsi"/>
          <w:i/>
          <w:iCs/>
          <w:sz w:val="24"/>
          <w:szCs w:val="24"/>
        </w:rPr>
      </w:pPr>
    </w:p>
    <w:p w14:paraId="062700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215786B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5D872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BBBC5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D828C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dyssey’ shows hero’s journey through female lens"</w:t>
      </w:r>
    </w:p>
    <w:p w14:paraId="14583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chele Caprario</w:t>
      </w:r>
    </w:p>
    <w:p w14:paraId="175CB1F4" w14:textId="77777777" w:rsidR="00662581" w:rsidRDefault="00662581" w:rsidP="00FD1D29">
      <w:pPr>
        <w:spacing w:line="240" w:lineRule="auto"/>
        <w:contextualSpacing/>
        <w:rPr>
          <w:rFonts w:cstheme="minorHAnsi"/>
          <w:sz w:val="24"/>
          <w:szCs w:val="24"/>
        </w:rPr>
      </w:pPr>
    </w:p>
    <w:p w14:paraId="5A23A9C4"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little hard to forage through at parts, but, overall, a good review filled with opinion.</w:t>
      </w:r>
    </w:p>
    <w:p w14:paraId="2534B306" w14:textId="77777777" w:rsidR="00662581" w:rsidRDefault="00662581" w:rsidP="00FD1D29">
      <w:pPr>
        <w:spacing w:line="240" w:lineRule="auto"/>
        <w:contextualSpacing/>
        <w:rPr>
          <w:rFonts w:cstheme="minorHAnsi"/>
          <w:i/>
          <w:iCs/>
          <w:sz w:val="24"/>
          <w:szCs w:val="24"/>
        </w:rPr>
      </w:pPr>
    </w:p>
    <w:p w14:paraId="71C4B974" w14:textId="77777777" w:rsidR="00662581" w:rsidRDefault="00662581" w:rsidP="007E4363">
      <w:pPr>
        <w:spacing w:line="240" w:lineRule="auto"/>
        <w:contextualSpacing/>
        <w:jc w:val="right"/>
        <w:rPr>
          <w:rFonts w:cstheme="minorHAnsi"/>
          <w:i/>
          <w:iCs/>
          <w:sz w:val="24"/>
          <w:szCs w:val="24"/>
        </w:rPr>
      </w:pPr>
    </w:p>
    <w:p w14:paraId="230B93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w:t>
      </w:r>
    </w:p>
    <w:p w14:paraId="0E35A2AB" w14:textId="77777777" w:rsidR="00662581" w:rsidRDefault="00662581" w:rsidP="00FD1D29">
      <w:pPr>
        <w:spacing w:line="240" w:lineRule="auto"/>
        <w:contextualSpacing/>
        <w:rPr>
          <w:rFonts w:cstheme="minorHAnsi"/>
          <w:i/>
          <w:iCs/>
          <w:sz w:val="24"/>
          <w:szCs w:val="24"/>
        </w:rPr>
      </w:pPr>
    </w:p>
    <w:p w14:paraId="3AAE3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47BBF0E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14E2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C4C83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E500B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Beat</w:t>
      </w:r>
    </w:p>
    <w:p w14:paraId="0FDB6D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 &amp; Staff</w:t>
      </w:r>
    </w:p>
    <w:p w14:paraId="6FFD9510" w14:textId="77777777" w:rsidR="00662581" w:rsidRDefault="00662581" w:rsidP="00FD1D29">
      <w:pPr>
        <w:spacing w:line="240" w:lineRule="auto"/>
        <w:contextualSpacing/>
        <w:rPr>
          <w:rFonts w:cstheme="minorHAnsi"/>
          <w:sz w:val="24"/>
          <w:szCs w:val="24"/>
        </w:rPr>
      </w:pPr>
    </w:p>
    <w:p w14:paraId="6E4C82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stories and engaging content for readers. Good use of photos and placements.</w:t>
      </w:r>
    </w:p>
    <w:p w14:paraId="08351E2B" w14:textId="77777777" w:rsidR="00662581" w:rsidRDefault="00662581" w:rsidP="007E4363">
      <w:pPr>
        <w:spacing w:line="240" w:lineRule="auto"/>
        <w:contextualSpacing/>
        <w:jc w:val="right"/>
        <w:rPr>
          <w:rFonts w:cstheme="minorHAnsi"/>
          <w:i/>
          <w:iCs/>
          <w:sz w:val="24"/>
          <w:szCs w:val="24"/>
        </w:rPr>
      </w:pPr>
    </w:p>
    <w:p w14:paraId="78D307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w:t>
      </w:r>
    </w:p>
    <w:p w14:paraId="52D395F6" w14:textId="77777777" w:rsidR="00662581" w:rsidRDefault="00662581" w:rsidP="00FD1D29">
      <w:pPr>
        <w:spacing w:line="240" w:lineRule="auto"/>
        <w:contextualSpacing/>
        <w:rPr>
          <w:rFonts w:cstheme="minorHAnsi"/>
          <w:i/>
          <w:iCs/>
          <w:sz w:val="24"/>
          <w:szCs w:val="24"/>
        </w:rPr>
      </w:pPr>
    </w:p>
    <w:p w14:paraId="1A2CDD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649B11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1BDF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C4DAC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ACE15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resident cements her legacy as a pioneer among women in medicine</w:t>
      </w:r>
    </w:p>
    <w:p w14:paraId="6F08E6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irdre McCrohan</w:t>
      </w:r>
    </w:p>
    <w:p w14:paraId="43914129" w14:textId="77777777" w:rsidR="00662581" w:rsidRDefault="00662581" w:rsidP="00FD1D29">
      <w:pPr>
        <w:spacing w:line="240" w:lineRule="auto"/>
        <w:contextualSpacing/>
        <w:rPr>
          <w:rFonts w:cstheme="minorHAnsi"/>
          <w:sz w:val="24"/>
          <w:szCs w:val="24"/>
        </w:rPr>
      </w:pPr>
    </w:p>
    <w:p w14:paraId="367D9AF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Excellent insight into what it took for women to break the barrier in the medical field. Great job.</w:t>
      </w:r>
    </w:p>
    <w:p w14:paraId="0BAF8E44" w14:textId="77777777" w:rsidR="00662581" w:rsidRDefault="00662581" w:rsidP="007E4363">
      <w:pPr>
        <w:spacing w:line="240" w:lineRule="auto"/>
        <w:contextualSpacing/>
        <w:jc w:val="right"/>
        <w:rPr>
          <w:rFonts w:cstheme="minorHAnsi"/>
          <w:i/>
          <w:iCs/>
          <w:sz w:val="24"/>
          <w:szCs w:val="24"/>
        </w:rPr>
      </w:pPr>
    </w:p>
    <w:p w14:paraId="68F17C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w:t>
      </w:r>
    </w:p>
    <w:p w14:paraId="1345043F" w14:textId="77777777" w:rsidR="00662581" w:rsidRDefault="00662581" w:rsidP="00FD1D29">
      <w:pPr>
        <w:spacing w:line="240" w:lineRule="auto"/>
        <w:contextualSpacing/>
        <w:rPr>
          <w:rFonts w:cstheme="minorHAnsi"/>
          <w:i/>
          <w:iCs/>
          <w:sz w:val="24"/>
          <w:szCs w:val="24"/>
        </w:rPr>
      </w:pPr>
    </w:p>
    <w:p w14:paraId="59C0AD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FCC94F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7C7C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B036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232B5B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wberry tennis legend turns 100</w:t>
      </w:r>
    </w:p>
    <w:p w14:paraId="516EC2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2126F8AB" w14:textId="77777777" w:rsidR="00662581" w:rsidRDefault="00662581" w:rsidP="00FD1D29">
      <w:pPr>
        <w:spacing w:line="240" w:lineRule="auto"/>
        <w:contextualSpacing/>
        <w:rPr>
          <w:rFonts w:cstheme="minorHAnsi"/>
          <w:sz w:val="24"/>
          <w:szCs w:val="24"/>
        </w:rPr>
      </w:pPr>
    </w:p>
    <w:p w14:paraId="6F1E7CC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written profile of a tennis legend. Lots of good data and first-account information. A solid read!</w:t>
      </w:r>
    </w:p>
    <w:p w14:paraId="7FA4E0A2" w14:textId="77777777" w:rsidR="00662581" w:rsidRDefault="00662581" w:rsidP="007E4363">
      <w:pPr>
        <w:spacing w:line="240" w:lineRule="auto"/>
        <w:contextualSpacing/>
        <w:jc w:val="right"/>
        <w:rPr>
          <w:rFonts w:cstheme="minorHAnsi"/>
          <w:i/>
          <w:iCs/>
          <w:sz w:val="24"/>
          <w:szCs w:val="24"/>
        </w:rPr>
      </w:pPr>
    </w:p>
    <w:p w14:paraId="734AB60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w:t>
      </w:r>
    </w:p>
    <w:p w14:paraId="14367BF8" w14:textId="77777777" w:rsidR="00662581" w:rsidRDefault="00662581" w:rsidP="00FD1D29">
      <w:pPr>
        <w:spacing w:line="240" w:lineRule="auto"/>
        <w:contextualSpacing/>
        <w:rPr>
          <w:rFonts w:cstheme="minorHAnsi"/>
          <w:i/>
          <w:iCs/>
          <w:sz w:val="24"/>
          <w:szCs w:val="24"/>
        </w:rPr>
      </w:pPr>
    </w:p>
    <w:p w14:paraId="093EA6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4397613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1784F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1F7C51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F5BF1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 captain to become Tiburon’s first female police chief</w:t>
      </w:r>
    </w:p>
    <w:p w14:paraId="05574F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herine Martine, Kevin Hessel</w:t>
      </w:r>
    </w:p>
    <w:p w14:paraId="01879907" w14:textId="77777777" w:rsidR="00662581" w:rsidRDefault="00662581" w:rsidP="00FD1D29">
      <w:pPr>
        <w:spacing w:line="240" w:lineRule="auto"/>
        <w:contextualSpacing/>
        <w:rPr>
          <w:rFonts w:cstheme="minorHAnsi"/>
          <w:sz w:val="24"/>
          <w:szCs w:val="24"/>
        </w:rPr>
      </w:pPr>
    </w:p>
    <w:p w14:paraId="4A0648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re is so much in this story that it could have been made more powerful with some graphics and photos to break up the heavy, dense reading.</w:t>
      </w:r>
    </w:p>
    <w:p w14:paraId="6E0728DC" w14:textId="77777777" w:rsidR="00662581" w:rsidRDefault="00662581" w:rsidP="007E4363">
      <w:pPr>
        <w:spacing w:line="240" w:lineRule="auto"/>
        <w:contextualSpacing/>
        <w:jc w:val="right"/>
        <w:rPr>
          <w:rFonts w:cstheme="minorHAnsi"/>
          <w:i/>
          <w:iCs/>
          <w:sz w:val="24"/>
          <w:szCs w:val="24"/>
        </w:rPr>
      </w:pPr>
    </w:p>
    <w:p w14:paraId="23B77B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w:t>
      </w:r>
    </w:p>
    <w:p w14:paraId="50FD65E8" w14:textId="77777777" w:rsidR="00662581" w:rsidRDefault="00662581" w:rsidP="00FD1D29">
      <w:pPr>
        <w:spacing w:line="240" w:lineRule="auto"/>
        <w:contextualSpacing/>
        <w:rPr>
          <w:rFonts w:cstheme="minorHAnsi"/>
          <w:i/>
          <w:iCs/>
          <w:sz w:val="24"/>
          <w:szCs w:val="24"/>
        </w:rPr>
      </w:pPr>
    </w:p>
    <w:p w14:paraId="243B59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13D578B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F859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4258AA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5E8544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radise Cay puts in private license-plate cams</w:t>
      </w:r>
    </w:p>
    <w:p w14:paraId="39949B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 Kevin Hessel</w:t>
      </w:r>
    </w:p>
    <w:p w14:paraId="151030B6" w14:textId="77777777" w:rsidR="00662581" w:rsidRDefault="00662581" w:rsidP="00FD1D29">
      <w:pPr>
        <w:spacing w:line="240" w:lineRule="auto"/>
        <w:contextualSpacing/>
        <w:rPr>
          <w:rFonts w:cstheme="minorHAnsi"/>
          <w:sz w:val="24"/>
          <w:szCs w:val="24"/>
        </w:rPr>
      </w:pPr>
    </w:p>
    <w:p w14:paraId="292962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searched but written kind of matter of fact, needs more oomph.</w:t>
      </w:r>
    </w:p>
    <w:p w14:paraId="33C4E967" w14:textId="77777777" w:rsidR="00662581" w:rsidRDefault="00662581" w:rsidP="007E4363">
      <w:pPr>
        <w:spacing w:line="240" w:lineRule="auto"/>
        <w:contextualSpacing/>
        <w:jc w:val="right"/>
        <w:rPr>
          <w:rFonts w:cstheme="minorHAnsi"/>
          <w:i/>
          <w:iCs/>
          <w:sz w:val="24"/>
          <w:szCs w:val="24"/>
        </w:rPr>
      </w:pPr>
    </w:p>
    <w:p w14:paraId="243ADC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w:t>
      </w:r>
    </w:p>
    <w:p w14:paraId="013B2987" w14:textId="77777777" w:rsidR="00662581" w:rsidRDefault="00662581" w:rsidP="00FD1D29">
      <w:pPr>
        <w:spacing w:line="240" w:lineRule="auto"/>
        <w:contextualSpacing/>
        <w:rPr>
          <w:rFonts w:cstheme="minorHAnsi"/>
          <w:i/>
          <w:iCs/>
          <w:sz w:val="24"/>
          <w:szCs w:val="24"/>
        </w:rPr>
      </w:pPr>
    </w:p>
    <w:p w14:paraId="55B4CB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401140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86B15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F306C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FCFD2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wberry tennis legend turns 100</w:t>
      </w:r>
    </w:p>
    <w:p w14:paraId="72C2FC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3D61A817" w14:textId="77777777" w:rsidR="00662581" w:rsidRDefault="00662581" w:rsidP="00FD1D29">
      <w:pPr>
        <w:spacing w:line="240" w:lineRule="auto"/>
        <w:contextualSpacing/>
        <w:rPr>
          <w:rFonts w:cstheme="minorHAnsi"/>
          <w:sz w:val="24"/>
          <w:szCs w:val="24"/>
        </w:rPr>
      </w:pPr>
    </w:p>
    <w:p w14:paraId="667A55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and informative.  I like how it not only told about the life of Mr. Seixas, but also incorporated how the sport has changed since he played.</w:t>
      </w:r>
    </w:p>
    <w:p w14:paraId="7E3C10FD" w14:textId="77777777" w:rsidR="00662581" w:rsidRDefault="00662581" w:rsidP="007E4363">
      <w:pPr>
        <w:spacing w:line="240" w:lineRule="auto"/>
        <w:contextualSpacing/>
        <w:jc w:val="right"/>
        <w:rPr>
          <w:rFonts w:cstheme="minorHAnsi"/>
          <w:i/>
          <w:iCs/>
          <w:sz w:val="24"/>
          <w:szCs w:val="24"/>
        </w:rPr>
      </w:pPr>
    </w:p>
    <w:p w14:paraId="6164AB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w:t>
      </w:r>
    </w:p>
    <w:p w14:paraId="6E1CD51C" w14:textId="77777777" w:rsidR="00662581" w:rsidRDefault="00662581" w:rsidP="00FD1D29">
      <w:pPr>
        <w:spacing w:line="240" w:lineRule="auto"/>
        <w:contextualSpacing/>
        <w:rPr>
          <w:rFonts w:cstheme="minorHAnsi"/>
          <w:i/>
          <w:iCs/>
          <w:sz w:val="24"/>
          <w:szCs w:val="24"/>
        </w:rPr>
      </w:pPr>
    </w:p>
    <w:p w14:paraId="63288B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257CC94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4274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37B0A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52608A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vedere residents launches new space for Marin’s teens</w:t>
      </w:r>
    </w:p>
    <w:p w14:paraId="5CB722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78B12236" w14:textId="77777777" w:rsidR="00662581" w:rsidRDefault="00662581" w:rsidP="00FD1D29">
      <w:pPr>
        <w:spacing w:line="240" w:lineRule="auto"/>
        <w:contextualSpacing/>
        <w:rPr>
          <w:rFonts w:cstheme="minorHAnsi"/>
          <w:sz w:val="24"/>
          <w:szCs w:val="24"/>
        </w:rPr>
      </w:pPr>
    </w:p>
    <w:p w14:paraId="3E7A77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article about how one person can make a difference. The story of how the new space came to fruition shows what a community can accomplish. Good job.</w:t>
      </w:r>
    </w:p>
    <w:p w14:paraId="7B4D8CF2" w14:textId="77777777" w:rsidR="00662581" w:rsidRDefault="00662581" w:rsidP="007E4363">
      <w:pPr>
        <w:spacing w:line="240" w:lineRule="auto"/>
        <w:contextualSpacing/>
        <w:jc w:val="right"/>
        <w:rPr>
          <w:rFonts w:cstheme="minorHAnsi"/>
          <w:i/>
          <w:iCs/>
          <w:sz w:val="24"/>
          <w:szCs w:val="24"/>
        </w:rPr>
      </w:pPr>
    </w:p>
    <w:p w14:paraId="692518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w:t>
      </w:r>
    </w:p>
    <w:p w14:paraId="4F1A5E68" w14:textId="77777777" w:rsidR="00662581" w:rsidRDefault="00662581" w:rsidP="00FD1D29">
      <w:pPr>
        <w:spacing w:line="240" w:lineRule="auto"/>
        <w:contextualSpacing/>
        <w:rPr>
          <w:rFonts w:cstheme="minorHAnsi"/>
          <w:i/>
          <w:iCs/>
          <w:sz w:val="24"/>
          <w:szCs w:val="24"/>
        </w:rPr>
      </w:pPr>
    </w:p>
    <w:p w14:paraId="41A4A82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64D2C67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1594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27F6C1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0753A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 Rookie of the Year</w:t>
      </w:r>
    </w:p>
    <w:p w14:paraId="6C57CB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7F173AEC" w14:textId="77777777" w:rsidR="00662581" w:rsidRDefault="00662581" w:rsidP="00FD1D29">
      <w:pPr>
        <w:spacing w:line="240" w:lineRule="auto"/>
        <w:contextualSpacing/>
        <w:rPr>
          <w:rFonts w:cstheme="minorHAnsi"/>
          <w:sz w:val="24"/>
          <w:szCs w:val="24"/>
        </w:rPr>
      </w:pPr>
    </w:p>
    <w:p w14:paraId="393C5C7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5BB3BD8F"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was a five-story entry by a new reporter covering mostly city government, but also some general local stories. The government stories, especially, were well written, compelling, and easy to read.</w:t>
      </w:r>
    </w:p>
    <w:p w14:paraId="197BF49D" w14:textId="77777777" w:rsidR="00662581" w:rsidRDefault="00662581" w:rsidP="00FD1D29">
      <w:pPr>
        <w:spacing w:line="240" w:lineRule="auto"/>
        <w:contextualSpacing/>
        <w:rPr>
          <w:rFonts w:cstheme="minorHAnsi"/>
          <w:i/>
          <w:iCs/>
          <w:sz w:val="24"/>
          <w:szCs w:val="24"/>
        </w:rPr>
      </w:pPr>
    </w:p>
    <w:p w14:paraId="4363E076" w14:textId="77777777" w:rsidR="00662581" w:rsidRDefault="00662581" w:rsidP="007E4363">
      <w:pPr>
        <w:spacing w:line="240" w:lineRule="auto"/>
        <w:contextualSpacing/>
        <w:jc w:val="right"/>
        <w:rPr>
          <w:rFonts w:cstheme="minorHAnsi"/>
          <w:i/>
          <w:iCs/>
          <w:sz w:val="24"/>
          <w:szCs w:val="24"/>
        </w:rPr>
      </w:pPr>
    </w:p>
    <w:p w14:paraId="69A6D5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w:t>
      </w:r>
    </w:p>
    <w:p w14:paraId="4068B9E3" w14:textId="77777777" w:rsidR="00662581" w:rsidRDefault="00662581" w:rsidP="00FD1D29">
      <w:pPr>
        <w:spacing w:line="240" w:lineRule="auto"/>
        <w:contextualSpacing/>
        <w:rPr>
          <w:rFonts w:cstheme="minorHAnsi"/>
          <w:i/>
          <w:iCs/>
          <w:sz w:val="24"/>
          <w:szCs w:val="24"/>
        </w:rPr>
      </w:pPr>
    </w:p>
    <w:p w14:paraId="0CB011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9998C3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2A5F3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388B7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E36B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vedere Challenge fun run tackles city’s walking lanes</w:t>
      </w:r>
    </w:p>
    <w:p w14:paraId="459573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179F0E5" w14:textId="77777777" w:rsidR="00662581" w:rsidRDefault="00662581" w:rsidP="00FD1D29">
      <w:pPr>
        <w:spacing w:line="240" w:lineRule="auto"/>
        <w:contextualSpacing/>
        <w:rPr>
          <w:rFonts w:cstheme="minorHAnsi"/>
          <w:sz w:val="24"/>
          <w:szCs w:val="24"/>
        </w:rPr>
      </w:pPr>
    </w:p>
    <w:p w14:paraId="0E1B41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r graphic outlining the course and its highlights.</w:t>
      </w:r>
    </w:p>
    <w:p w14:paraId="46BD1EE7" w14:textId="77777777" w:rsidR="00662581" w:rsidRDefault="00662581" w:rsidP="007E4363">
      <w:pPr>
        <w:spacing w:line="240" w:lineRule="auto"/>
        <w:contextualSpacing/>
        <w:jc w:val="right"/>
        <w:rPr>
          <w:rFonts w:cstheme="minorHAnsi"/>
          <w:i/>
          <w:iCs/>
          <w:sz w:val="24"/>
          <w:szCs w:val="24"/>
        </w:rPr>
      </w:pPr>
    </w:p>
    <w:p w14:paraId="60575C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w:t>
      </w:r>
    </w:p>
    <w:p w14:paraId="128F4ED5" w14:textId="77777777" w:rsidR="00662581" w:rsidRDefault="00662581" w:rsidP="00FD1D29">
      <w:pPr>
        <w:spacing w:line="240" w:lineRule="auto"/>
        <w:contextualSpacing/>
        <w:rPr>
          <w:rFonts w:cstheme="minorHAnsi"/>
          <w:i/>
          <w:iCs/>
          <w:sz w:val="24"/>
          <w:szCs w:val="24"/>
        </w:rPr>
      </w:pPr>
    </w:p>
    <w:p w14:paraId="1ED003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D278DC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75F84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C2D3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E450E2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sees lowest levels of crime in four decades</w:t>
      </w:r>
    </w:p>
    <w:p w14:paraId="5A3DF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5D2C010" w14:textId="77777777" w:rsidR="00662581" w:rsidRDefault="00662581" w:rsidP="00FD1D29">
      <w:pPr>
        <w:spacing w:line="240" w:lineRule="auto"/>
        <w:contextualSpacing/>
        <w:rPr>
          <w:rFonts w:cstheme="minorHAnsi"/>
          <w:sz w:val="24"/>
          <w:szCs w:val="24"/>
        </w:rPr>
      </w:pPr>
    </w:p>
    <w:p w14:paraId="511EEA3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raph is a great visualization, allowing the reader to get a quick glimpse of crime statistics.</w:t>
      </w:r>
    </w:p>
    <w:p w14:paraId="2A0C6054" w14:textId="77777777" w:rsidR="00662581" w:rsidRDefault="00662581" w:rsidP="007E4363">
      <w:pPr>
        <w:spacing w:line="240" w:lineRule="auto"/>
        <w:contextualSpacing/>
        <w:jc w:val="right"/>
        <w:rPr>
          <w:rFonts w:cstheme="minorHAnsi"/>
          <w:i/>
          <w:iCs/>
          <w:sz w:val="24"/>
          <w:szCs w:val="24"/>
        </w:rPr>
      </w:pPr>
    </w:p>
    <w:p w14:paraId="37D845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w:t>
      </w:r>
    </w:p>
    <w:p w14:paraId="7EE617DE" w14:textId="77777777" w:rsidR="00662581" w:rsidRDefault="00662581" w:rsidP="00FD1D29">
      <w:pPr>
        <w:spacing w:line="240" w:lineRule="auto"/>
        <w:contextualSpacing/>
        <w:rPr>
          <w:rFonts w:cstheme="minorHAnsi"/>
          <w:i/>
          <w:iCs/>
          <w:sz w:val="24"/>
          <w:szCs w:val="24"/>
        </w:rPr>
      </w:pPr>
    </w:p>
    <w:p w14:paraId="5C2E9B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310877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C28E3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7A2E8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FD121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ugar tracked deep into Tiburon</w:t>
      </w:r>
    </w:p>
    <w:p w14:paraId="14FE30E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6A77AEA" w14:textId="77777777" w:rsidR="00662581" w:rsidRDefault="00662581" w:rsidP="00FD1D29">
      <w:pPr>
        <w:spacing w:line="240" w:lineRule="auto"/>
        <w:contextualSpacing/>
        <w:rPr>
          <w:rFonts w:cstheme="minorHAnsi"/>
          <w:sz w:val="24"/>
          <w:szCs w:val="24"/>
        </w:rPr>
      </w:pPr>
    </w:p>
    <w:p w14:paraId="122351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overlay of GPS data that tracked a cougar through town, giving the reader a detailed view of where this big cat was.  Yikes!</w:t>
      </w:r>
    </w:p>
    <w:p w14:paraId="6FED1F9B" w14:textId="77777777" w:rsidR="00662581" w:rsidRDefault="00662581" w:rsidP="007E4363">
      <w:pPr>
        <w:spacing w:line="240" w:lineRule="auto"/>
        <w:contextualSpacing/>
        <w:jc w:val="right"/>
        <w:rPr>
          <w:rFonts w:cstheme="minorHAnsi"/>
          <w:i/>
          <w:iCs/>
          <w:sz w:val="24"/>
          <w:szCs w:val="24"/>
        </w:rPr>
      </w:pPr>
    </w:p>
    <w:p w14:paraId="76E260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w:t>
      </w:r>
    </w:p>
    <w:p w14:paraId="6597AEB8" w14:textId="77777777" w:rsidR="00662581" w:rsidRDefault="00662581" w:rsidP="00FD1D29">
      <w:pPr>
        <w:spacing w:line="240" w:lineRule="auto"/>
        <w:contextualSpacing/>
        <w:rPr>
          <w:rFonts w:cstheme="minorHAnsi"/>
          <w:i/>
          <w:iCs/>
          <w:sz w:val="24"/>
          <w:szCs w:val="24"/>
        </w:rPr>
      </w:pPr>
    </w:p>
    <w:p w14:paraId="0716A8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0B3ADBF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1443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06AAF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7E01B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Sept 20</w:t>
      </w:r>
    </w:p>
    <w:p w14:paraId="6B7DE6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57F8269B" w14:textId="77777777" w:rsidR="00662581" w:rsidRDefault="00662581" w:rsidP="00FD1D29">
      <w:pPr>
        <w:spacing w:line="240" w:lineRule="auto"/>
        <w:contextualSpacing/>
        <w:rPr>
          <w:rFonts w:cstheme="minorHAnsi"/>
          <w:sz w:val="24"/>
          <w:szCs w:val="24"/>
        </w:rPr>
      </w:pPr>
    </w:p>
    <w:p w14:paraId="65EDE9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ttention getting above the fold. People will buy this paper.</w:t>
      </w:r>
    </w:p>
    <w:p w14:paraId="73121193" w14:textId="77777777" w:rsidR="00662581" w:rsidRDefault="00662581" w:rsidP="007E4363">
      <w:pPr>
        <w:spacing w:line="240" w:lineRule="auto"/>
        <w:contextualSpacing/>
        <w:jc w:val="right"/>
        <w:rPr>
          <w:rFonts w:cstheme="minorHAnsi"/>
          <w:i/>
          <w:iCs/>
          <w:sz w:val="24"/>
          <w:szCs w:val="24"/>
        </w:rPr>
      </w:pPr>
    </w:p>
    <w:p w14:paraId="173938A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w:t>
      </w:r>
    </w:p>
    <w:p w14:paraId="093F2913" w14:textId="77777777" w:rsidR="00662581" w:rsidRDefault="00662581" w:rsidP="00FD1D29">
      <w:pPr>
        <w:spacing w:line="240" w:lineRule="auto"/>
        <w:contextualSpacing/>
        <w:rPr>
          <w:rFonts w:cstheme="minorHAnsi"/>
          <w:i/>
          <w:iCs/>
          <w:sz w:val="24"/>
          <w:szCs w:val="24"/>
        </w:rPr>
      </w:pPr>
    </w:p>
    <w:p w14:paraId="57177F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B84AF7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C4C5C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88070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274E6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Dec 27</w:t>
      </w:r>
    </w:p>
    <w:p w14:paraId="59C36C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393931CE" w14:textId="77777777" w:rsidR="00662581" w:rsidRDefault="00662581" w:rsidP="00FD1D29">
      <w:pPr>
        <w:spacing w:line="240" w:lineRule="auto"/>
        <w:contextualSpacing/>
        <w:rPr>
          <w:rFonts w:cstheme="minorHAnsi"/>
          <w:sz w:val="24"/>
          <w:szCs w:val="24"/>
        </w:rPr>
      </w:pPr>
    </w:p>
    <w:p w14:paraId="62387B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mazing photo and eye catching fonts.</w:t>
      </w:r>
    </w:p>
    <w:p w14:paraId="2BD4E1E3" w14:textId="77777777" w:rsidR="00662581" w:rsidRDefault="00662581" w:rsidP="007E4363">
      <w:pPr>
        <w:spacing w:line="240" w:lineRule="auto"/>
        <w:contextualSpacing/>
        <w:jc w:val="right"/>
        <w:rPr>
          <w:rFonts w:cstheme="minorHAnsi"/>
          <w:i/>
          <w:iCs/>
          <w:sz w:val="24"/>
          <w:szCs w:val="24"/>
        </w:rPr>
      </w:pPr>
    </w:p>
    <w:p w14:paraId="20EA7E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w:t>
      </w:r>
    </w:p>
    <w:p w14:paraId="5EF9832F" w14:textId="77777777" w:rsidR="00662581" w:rsidRDefault="00662581" w:rsidP="00FD1D29">
      <w:pPr>
        <w:spacing w:line="240" w:lineRule="auto"/>
        <w:contextualSpacing/>
        <w:rPr>
          <w:rFonts w:cstheme="minorHAnsi"/>
          <w:i/>
          <w:iCs/>
          <w:sz w:val="24"/>
          <w:szCs w:val="24"/>
        </w:rPr>
      </w:pPr>
    </w:p>
    <w:p w14:paraId="252A95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6DB7A57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9531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2A19C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D0136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Feb 22</w:t>
      </w:r>
    </w:p>
    <w:p w14:paraId="42A050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B3E4720" w14:textId="77777777" w:rsidR="00662581" w:rsidRDefault="00662581" w:rsidP="00FD1D29">
      <w:pPr>
        <w:spacing w:line="240" w:lineRule="auto"/>
        <w:contextualSpacing/>
        <w:rPr>
          <w:rFonts w:cstheme="minorHAnsi"/>
          <w:sz w:val="24"/>
          <w:szCs w:val="24"/>
        </w:rPr>
      </w:pPr>
    </w:p>
    <w:p w14:paraId="3F3B68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ultiple entry points with strong fonts selection.</w:t>
      </w:r>
    </w:p>
    <w:p w14:paraId="652B645A" w14:textId="77777777" w:rsidR="00662581" w:rsidRDefault="00662581" w:rsidP="007E4363">
      <w:pPr>
        <w:spacing w:line="240" w:lineRule="auto"/>
        <w:contextualSpacing/>
        <w:jc w:val="right"/>
        <w:rPr>
          <w:rFonts w:cstheme="minorHAnsi"/>
          <w:i/>
          <w:iCs/>
          <w:sz w:val="24"/>
          <w:szCs w:val="24"/>
        </w:rPr>
      </w:pPr>
    </w:p>
    <w:p w14:paraId="4CB5B0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w:t>
      </w:r>
    </w:p>
    <w:p w14:paraId="7147D0D5" w14:textId="77777777" w:rsidR="00662581" w:rsidRDefault="00662581" w:rsidP="00FD1D29">
      <w:pPr>
        <w:spacing w:line="240" w:lineRule="auto"/>
        <w:contextualSpacing/>
        <w:rPr>
          <w:rFonts w:cstheme="minorHAnsi"/>
          <w:i/>
          <w:iCs/>
          <w:sz w:val="24"/>
          <w:szCs w:val="24"/>
        </w:rPr>
      </w:pPr>
    </w:p>
    <w:p w14:paraId="6B23827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4C5148F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56983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1BF029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78546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ring cookbooks</w:t>
      </w:r>
    </w:p>
    <w:p w14:paraId="7EE9FC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1985247" w14:textId="77777777" w:rsidR="00662581" w:rsidRDefault="00662581" w:rsidP="00FD1D29">
      <w:pPr>
        <w:spacing w:line="240" w:lineRule="auto"/>
        <w:contextualSpacing/>
        <w:rPr>
          <w:rFonts w:cstheme="minorHAnsi"/>
          <w:sz w:val="24"/>
          <w:szCs w:val="24"/>
        </w:rPr>
      </w:pPr>
    </w:p>
    <w:p w14:paraId="7B9973B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ook covers and font make this page a must-read!</w:t>
      </w:r>
    </w:p>
    <w:p w14:paraId="48F8178E" w14:textId="77777777" w:rsidR="00662581" w:rsidRDefault="00662581" w:rsidP="007E4363">
      <w:pPr>
        <w:spacing w:line="240" w:lineRule="auto"/>
        <w:contextualSpacing/>
        <w:jc w:val="right"/>
        <w:rPr>
          <w:rFonts w:cstheme="minorHAnsi"/>
          <w:i/>
          <w:iCs/>
          <w:sz w:val="24"/>
          <w:szCs w:val="24"/>
        </w:rPr>
      </w:pPr>
    </w:p>
    <w:p w14:paraId="70AC7C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w:t>
      </w:r>
    </w:p>
    <w:p w14:paraId="2439B2C1" w14:textId="77777777" w:rsidR="00662581" w:rsidRDefault="00662581" w:rsidP="00FD1D29">
      <w:pPr>
        <w:spacing w:line="240" w:lineRule="auto"/>
        <w:contextualSpacing/>
        <w:rPr>
          <w:rFonts w:cstheme="minorHAnsi"/>
          <w:i/>
          <w:iCs/>
          <w:sz w:val="24"/>
          <w:szCs w:val="24"/>
        </w:rPr>
      </w:pPr>
    </w:p>
    <w:p w14:paraId="548B5F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1CED24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65EF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3FB2DD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BF985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gels soar over Tiburon</w:t>
      </w:r>
    </w:p>
    <w:p w14:paraId="3E7C97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k Fennema</w:t>
      </w:r>
    </w:p>
    <w:p w14:paraId="4CBA7ACD" w14:textId="77777777" w:rsidR="00662581" w:rsidRDefault="00662581" w:rsidP="00FD1D29">
      <w:pPr>
        <w:spacing w:line="240" w:lineRule="auto"/>
        <w:contextualSpacing/>
        <w:rPr>
          <w:rFonts w:cstheme="minorHAnsi"/>
          <w:sz w:val="24"/>
          <w:szCs w:val="24"/>
        </w:rPr>
      </w:pPr>
    </w:p>
    <w:p w14:paraId="2905D8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tching the action.</w:t>
      </w:r>
    </w:p>
    <w:p w14:paraId="604017D0" w14:textId="77777777" w:rsidR="00662581" w:rsidRDefault="00662581" w:rsidP="007E4363">
      <w:pPr>
        <w:spacing w:line="240" w:lineRule="auto"/>
        <w:contextualSpacing/>
        <w:jc w:val="right"/>
        <w:rPr>
          <w:rFonts w:cstheme="minorHAnsi"/>
          <w:i/>
          <w:iCs/>
          <w:sz w:val="24"/>
          <w:szCs w:val="24"/>
        </w:rPr>
      </w:pPr>
    </w:p>
    <w:p w14:paraId="15DE738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w:t>
      </w:r>
    </w:p>
    <w:p w14:paraId="1202201D" w14:textId="77777777" w:rsidR="00662581" w:rsidRDefault="00662581" w:rsidP="00FD1D29">
      <w:pPr>
        <w:spacing w:line="240" w:lineRule="auto"/>
        <w:contextualSpacing/>
        <w:rPr>
          <w:rFonts w:cstheme="minorHAnsi"/>
          <w:i/>
          <w:iCs/>
          <w:sz w:val="24"/>
          <w:szCs w:val="24"/>
        </w:rPr>
      </w:pPr>
    </w:p>
    <w:p w14:paraId="7696C2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10BE795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40FA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5E85D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2E52F3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rin Home Care named peninsula business of the year</w:t>
      </w:r>
    </w:p>
    <w:p w14:paraId="3F5D2E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74C1DECC" w14:textId="77777777" w:rsidR="00662581" w:rsidRDefault="00662581" w:rsidP="00FD1D29">
      <w:pPr>
        <w:spacing w:line="240" w:lineRule="auto"/>
        <w:contextualSpacing/>
        <w:rPr>
          <w:rFonts w:cstheme="minorHAnsi"/>
          <w:sz w:val="24"/>
          <w:szCs w:val="24"/>
        </w:rPr>
      </w:pPr>
    </w:p>
    <w:p w14:paraId="4C8D1F8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nk you, Emily Lavin, for opening this story on how the home care business came to be, and saving the "business of the year" angle until the 4th paragraph. Excellent background &amp; context, quotes and personality included.</w:t>
      </w:r>
    </w:p>
    <w:p w14:paraId="5CFEB18A" w14:textId="77777777" w:rsidR="00662581" w:rsidRDefault="00662581" w:rsidP="007E4363">
      <w:pPr>
        <w:spacing w:line="240" w:lineRule="auto"/>
        <w:contextualSpacing/>
        <w:jc w:val="right"/>
        <w:rPr>
          <w:rFonts w:cstheme="minorHAnsi"/>
          <w:i/>
          <w:iCs/>
          <w:sz w:val="24"/>
          <w:szCs w:val="24"/>
        </w:rPr>
      </w:pPr>
    </w:p>
    <w:p w14:paraId="31EDE9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w:t>
      </w:r>
    </w:p>
    <w:p w14:paraId="0F32220D" w14:textId="77777777" w:rsidR="00662581" w:rsidRDefault="00662581" w:rsidP="00FD1D29">
      <w:pPr>
        <w:spacing w:line="240" w:lineRule="auto"/>
        <w:contextualSpacing/>
        <w:rPr>
          <w:rFonts w:cstheme="minorHAnsi"/>
          <w:i/>
          <w:iCs/>
          <w:sz w:val="24"/>
          <w:szCs w:val="24"/>
        </w:rPr>
      </w:pPr>
    </w:p>
    <w:p w14:paraId="115100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B9B55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11A1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A1E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E174F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Laundroman will close its doors after three decades</w:t>
      </w:r>
    </w:p>
    <w:p w14:paraId="5F4DC6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45B7DF19" w14:textId="77777777" w:rsidR="00662581" w:rsidRDefault="00662581" w:rsidP="00FD1D29">
      <w:pPr>
        <w:spacing w:line="240" w:lineRule="auto"/>
        <w:contextualSpacing/>
        <w:rPr>
          <w:rFonts w:cstheme="minorHAnsi"/>
          <w:sz w:val="24"/>
          <w:szCs w:val="24"/>
        </w:rPr>
      </w:pPr>
    </w:p>
    <w:p w14:paraId="39F6918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by Emily Lavin reflects the challenge of being a small business owner. Good job.</w:t>
      </w:r>
    </w:p>
    <w:p w14:paraId="4338F062" w14:textId="77777777" w:rsidR="00662581" w:rsidRDefault="00662581" w:rsidP="007E4363">
      <w:pPr>
        <w:spacing w:line="240" w:lineRule="auto"/>
        <w:contextualSpacing/>
        <w:jc w:val="right"/>
        <w:rPr>
          <w:rFonts w:cstheme="minorHAnsi"/>
          <w:i/>
          <w:iCs/>
          <w:sz w:val="24"/>
          <w:szCs w:val="24"/>
        </w:rPr>
      </w:pPr>
    </w:p>
    <w:p w14:paraId="7A6AB65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w:t>
      </w:r>
    </w:p>
    <w:p w14:paraId="6AE31B06" w14:textId="77777777" w:rsidR="00662581" w:rsidRDefault="00662581" w:rsidP="00FD1D29">
      <w:pPr>
        <w:spacing w:line="240" w:lineRule="auto"/>
        <w:contextualSpacing/>
        <w:rPr>
          <w:rFonts w:cstheme="minorHAnsi"/>
          <w:i/>
          <w:iCs/>
          <w:sz w:val="24"/>
          <w:szCs w:val="24"/>
        </w:rPr>
      </w:pPr>
    </w:p>
    <w:p w14:paraId="25909E2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38102A7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F38F695" w14:textId="3F5E1F53"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Non-daily Division, circ. </w:t>
      </w:r>
      <w:r w:rsidR="00C4093B">
        <w:rPr>
          <w:rFonts w:cstheme="minorHAnsi"/>
          <w:noProof/>
          <w:sz w:val="24"/>
          <w:szCs w:val="24"/>
        </w:rPr>
        <w:t>less than 6,000</w:t>
      </w:r>
    </w:p>
    <w:p w14:paraId="2758A1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3A558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sees lowest levels of crime in four decades</w:t>
      </w:r>
    </w:p>
    <w:p w14:paraId="6EEFAB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B83F1D6" w14:textId="77777777" w:rsidR="00662581" w:rsidRDefault="00662581" w:rsidP="00FD1D29">
      <w:pPr>
        <w:spacing w:line="240" w:lineRule="auto"/>
        <w:contextualSpacing/>
        <w:rPr>
          <w:rFonts w:cstheme="minorHAnsi"/>
          <w:sz w:val="24"/>
          <w:szCs w:val="24"/>
        </w:rPr>
      </w:pPr>
    </w:p>
    <w:p w14:paraId="0FE1A6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research and the info graphics really helped tell the story.</w:t>
      </w:r>
    </w:p>
    <w:p w14:paraId="5EBAEEBA" w14:textId="77777777" w:rsidR="00662581" w:rsidRDefault="00662581" w:rsidP="007E4363">
      <w:pPr>
        <w:spacing w:line="240" w:lineRule="auto"/>
        <w:contextualSpacing/>
        <w:jc w:val="right"/>
        <w:rPr>
          <w:rFonts w:cstheme="minorHAnsi"/>
          <w:i/>
          <w:iCs/>
          <w:sz w:val="24"/>
          <w:szCs w:val="24"/>
        </w:rPr>
      </w:pPr>
    </w:p>
    <w:p w14:paraId="44653F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w:t>
      </w:r>
    </w:p>
    <w:p w14:paraId="7B4E247E" w14:textId="77777777" w:rsidR="00662581" w:rsidRDefault="00662581" w:rsidP="00FD1D29">
      <w:pPr>
        <w:spacing w:line="240" w:lineRule="auto"/>
        <w:contextualSpacing/>
        <w:rPr>
          <w:rFonts w:cstheme="minorHAnsi"/>
          <w:i/>
          <w:iCs/>
          <w:sz w:val="24"/>
          <w:szCs w:val="24"/>
        </w:rPr>
      </w:pPr>
    </w:p>
    <w:p w14:paraId="7FDAE15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B04CD0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0E564F"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4FB611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6CDC5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council is targeted by antisemitic ‘Zoom-bombing’</w:t>
      </w:r>
    </w:p>
    <w:p w14:paraId="6F13B6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62489A8D" w14:textId="77777777" w:rsidR="00662581" w:rsidRDefault="00662581" w:rsidP="00FD1D29">
      <w:pPr>
        <w:spacing w:line="240" w:lineRule="auto"/>
        <w:contextualSpacing/>
        <w:rPr>
          <w:rFonts w:cstheme="minorHAnsi"/>
          <w:sz w:val="24"/>
          <w:szCs w:val="24"/>
        </w:rPr>
      </w:pPr>
    </w:p>
    <w:p w14:paraId="165E020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told.</w:t>
      </w:r>
    </w:p>
    <w:p w14:paraId="2F812C46" w14:textId="77777777" w:rsidR="00662581" w:rsidRDefault="00662581" w:rsidP="007E4363">
      <w:pPr>
        <w:spacing w:line="240" w:lineRule="auto"/>
        <w:contextualSpacing/>
        <w:jc w:val="right"/>
        <w:rPr>
          <w:rFonts w:cstheme="minorHAnsi"/>
          <w:i/>
          <w:iCs/>
          <w:sz w:val="24"/>
          <w:szCs w:val="24"/>
        </w:rPr>
      </w:pPr>
    </w:p>
    <w:p w14:paraId="098C4F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w:t>
      </w:r>
    </w:p>
    <w:p w14:paraId="66DF15AF" w14:textId="77777777" w:rsidR="00662581" w:rsidRDefault="00662581" w:rsidP="00FD1D29">
      <w:pPr>
        <w:spacing w:line="240" w:lineRule="auto"/>
        <w:contextualSpacing/>
        <w:rPr>
          <w:rFonts w:cstheme="minorHAnsi"/>
          <w:i/>
          <w:iCs/>
          <w:sz w:val="24"/>
          <w:szCs w:val="24"/>
        </w:rPr>
      </w:pPr>
    </w:p>
    <w:p w14:paraId="174FD8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6D215A9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39E5A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CF1B2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3F5092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ies, residents balk at new California housing laws</w:t>
      </w:r>
    </w:p>
    <w:p w14:paraId="111AA4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 Francisco Martinez, Deirdre McCrohan, Katherine Martine, Hemananthani Sivanandam</w:t>
      </w:r>
    </w:p>
    <w:p w14:paraId="46256052" w14:textId="77777777" w:rsidR="00662581" w:rsidRDefault="00662581" w:rsidP="00FD1D29">
      <w:pPr>
        <w:spacing w:line="240" w:lineRule="auto"/>
        <w:contextualSpacing/>
        <w:rPr>
          <w:rFonts w:cstheme="minorHAnsi"/>
          <w:sz w:val="24"/>
          <w:szCs w:val="24"/>
        </w:rPr>
      </w:pPr>
    </w:p>
    <w:p w14:paraId="22ED0E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rehensive coverage of important housing regs affecting the communities you cover. Solid writing that made the state's opinions vs. local cities' desires easy to understand. Well done.</w:t>
      </w:r>
    </w:p>
    <w:p w14:paraId="7B6035C2" w14:textId="77777777" w:rsidR="00662581" w:rsidRDefault="00662581" w:rsidP="007E4363">
      <w:pPr>
        <w:spacing w:line="240" w:lineRule="auto"/>
        <w:contextualSpacing/>
        <w:jc w:val="right"/>
        <w:rPr>
          <w:rFonts w:cstheme="minorHAnsi"/>
          <w:i/>
          <w:iCs/>
          <w:sz w:val="24"/>
          <w:szCs w:val="24"/>
        </w:rPr>
      </w:pPr>
    </w:p>
    <w:p w14:paraId="34FB4EE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w:t>
      </w:r>
    </w:p>
    <w:p w14:paraId="280E143D" w14:textId="77777777" w:rsidR="00662581" w:rsidRDefault="00662581" w:rsidP="00FD1D29">
      <w:pPr>
        <w:spacing w:line="240" w:lineRule="auto"/>
        <w:contextualSpacing/>
        <w:rPr>
          <w:rFonts w:cstheme="minorHAnsi"/>
          <w:i/>
          <w:iCs/>
          <w:sz w:val="24"/>
          <w:szCs w:val="24"/>
        </w:rPr>
      </w:pPr>
    </w:p>
    <w:p w14:paraId="3F2B1D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4122AE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8051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6D052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30F7CD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man takes tennis crown at world masters tournament</w:t>
      </w:r>
    </w:p>
    <w:p w14:paraId="2D8D21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1A52B87B" w14:textId="77777777" w:rsidR="00662581" w:rsidRDefault="00662581" w:rsidP="00FD1D29">
      <w:pPr>
        <w:spacing w:line="240" w:lineRule="auto"/>
        <w:contextualSpacing/>
        <w:rPr>
          <w:rFonts w:cstheme="minorHAnsi"/>
          <w:sz w:val="24"/>
          <w:szCs w:val="24"/>
        </w:rPr>
      </w:pPr>
    </w:p>
    <w:p w14:paraId="727C02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coverage of a local athlete on the world stage.</w:t>
      </w:r>
    </w:p>
    <w:p w14:paraId="1A697ADC" w14:textId="77777777" w:rsidR="00662581" w:rsidRDefault="00662581" w:rsidP="007E4363">
      <w:pPr>
        <w:spacing w:line="240" w:lineRule="auto"/>
        <w:contextualSpacing/>
        <w:jc w:val="right"/>
        <w:rPr>
          <w:rFonts w:cstheme="minorHAnsi"/>
          <w:i/>
          <w:iCs/>
          <w:sz w:val="24"/>
          <w:szCs w:val="24"/>
        </w:rPr>
      </w:pPr>
    </w:p>
    <w:p w14:paraId="5B9B147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w:t>
      </w:r>
    </w:p>
    <w:p w14:paraId="676D5BE4" w14:textId="77777777" w:rsidR="00662581" w:rsidRDefault="00662581" w:rsidP="00FD1D29">
      <w:pPr>
        <w:spacing w:line="240" w:lineRule="auto"/>
        <w:contextualSpacing/>
        <w:rPr>
          <w:rFonts w:cstheme="minorHAnsi"/>
          <w:i/>
          <w:iCs/>
          <w:sz w:val="24"/>
          <w:szCs w:val="24"/>
        </w:rPr>
      </w:pPr>
    </w:p>
    <w:p w14:paraId="696B364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10E5D0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F1456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A4BF3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CDD6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Diego’s Svajda clinches second straight crown at Tiburon Challenger</w:t>
      </w:r>
    </w:p>
    <w:p w14:paraId="09B57D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128CAB4F" w14:textId="77777777" w:rsidR="00662581" w:rsidRDefault="00662581" w:rsidP="00FD1D29">
      <w:pPr>
        <w:spacing w:line="240" w:lineRule="auto"/>
        <w:contextualSpacing/>
        <w:rPr>
          <w:rFonts w:cstheme="minorHAnsi"/>
          <w:sz w:val="24"/>
          <w:szCs w:val="24"/>
        </w:rPr>
      </w:pPr>
    </w:p>
    <w:p w14:paraId="3994A1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topic, through coverage of the athlete's success.</w:t>
      </w:r>
    </w:p>
    <w:p w14:paraId="16142191" w14:textId="77777777" w:rsidR="00662581" w:rsidRDefault="00662581" w:rsidP="007E4363">
      <w:pPr>
        <w:spacing w:line="240" w:lineRule="auto"/>
        <w:contextualSpacing/>
        <w:jc w:val="right"/>
        <w:rPr>
          <w:rFonts w:cstheme="minorHAnsi"/>
          <w:i/>
          <w:iCs/>
          <w:sz w:val="24"/>
          <w:szCs w:val="24"/>
        </w:rPr>
      </w:pPr>
    </w:p>
    <w:p w14:paraId="1D587A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w:t>
      </w:r>
    </w:p>
    <w:p w14:paraId="666C4DCF" w14:textId="77777777" w:rsidR="00662581" w:rsidRDefault="00662581" w:rsidP="00FD1D29">
      <w:pPr>
        <w:spacing w:line="240" w:lineRule="auto"/>
        <w:contextualSpacing/>
        <w:rPr>
          <w:rFonts w:cstheme="minorHAnsi"/>
          <w:i/>
          <w:iCs/>
          <w:sz w:val="24"/>
          <w:szCs w:val="24"/>
        </w:rPr>
      </w:pPr>
    </w:p>
    <w:p w14:paraId="63F1ECA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31045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2504E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4DE66B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BB90F5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Diego’s Svajda clinches second straight crown at Tiburon Challenger</w:t>
      </w:r>
    </w:p>
    <w:p w14:paraId="258E2D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k Fennema</w:t>
      </w:r>
    </w:p>
    <w:p w14:paraId="5A75ABB2" w14:textId="77777777" w:rsidR="00662581" w:rsidRDefault="00662581" w:rsidP="00FD1D29">
      <w:pPr>
        <w:spacing w:line="240" w:lineRule="auto"/>
        <w:contextualSpacing/>
        <w:rPr>
          <w:rFonts w:cstheme="minorHAnsi"/>
          <w:sz w:val="24"/>
          <w:szCs w:val="24"/>
        </w:rPr>
      </w:pPr>
    </w:p>
    <w:p w14:paraId="6F48BE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by far the best photo in this category and division. Great action shot.</w:t>
      </w:r>
    </w:p>
    <w:p w14:paraId="54B0ED1E" w14:textId="77777777" w:rsidR="00662581" w:rsidRDefault="00662581" w:rsidP="007E4363">
      <w:pPr>
        <w:spacing w:line="240" w:lineRule="auto"/>
        <w:contextualSpacing/>
        <w:jc w:val="right"/>
        <w:rPr>
          <w:rFonts w:cstheme="minorHAnsi"/>
          <w:i/>
          <w:iCs/>
          <w:sz w:val="24"/>
          <w:szCs w:val="24"/>
        </w:rPr>
      </w:pPr>
    </w:p>
    <w:p w14:paraId="2285687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w:t>
      </w:r>
    </w:p>
    <w:p w14:paraId="7304C15E" w14:textId="77777777" w:rsidR="00662581" w:rsidRDefault="00662581" w:rsidP="00FD1D29">
      <w:pPr>
        <w:spacing w:line="240" w:lineRule="auto"/>
        <w:contextualSpacing/>
        <w:rPr>
          <w:rFonts w:cstheme="minorHAnsi"/>
          <w:i/>
          <w:iCs/>
          <w:sz w:val="24"/>
          <w:szCs w:val="24"/>
        </w:rPr>
      </w:pPr>
    </w:p>
    <w:p w14:paraId="187B18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574433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843C3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7AA10E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FB4F0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ree-peat</w:t>
      </w:r>
    </w:p>
    <w:p w14:paraId="2B84E9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liot Karlan</w:t>
      </w:r>
    </w:p>
    <w:p w14:paraId="25107802" w14:textId="77777777" w:rsidR="00662581" w:rsidRDefault="00662581" w:rsidP="00FD1D29">
      <w:pPr>
        <w:spacing w:line="240" w:lineRule="auto"/>
        <w:contextualSpacing/>
        <w:rPr>
          <w:rFonts w:cstheme="minorHAnsi"/>
          <w:sz w:val="24"/>
          <w:szCs w:val="24"/>
        </w:rPr>
      </w:pPr>
    </w:p>
    <w:p w14:paraId="03D89EF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t is a quite good championship celebration photo.</w:t>
      </w:r>
    </w:p>
    <w:p w14:paraId="285688ED" w14:textId="77777777" w:rsidR="00662581" w:rsidRDefault="00662581" w:rsidP="007E4363">
      <w:pPr>
        <w:spacing w:line="240" w:lineRule="auto"/>
        <w:contextualSpacing/>
        <w:jc w:val="right"/>
        <w:rPr>
          <w:rFonts w:cstheme="minorHAnsi"/>
          <w:i/>
          <w:iCs/>
          <w:sz w:val="24"/>
          <w:szCs w:val="24"/>
        </w:rPr>
      </w:pPr>
    </w:p>
    <w:p w14:paraId="1ACFAB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w:t>
      </w:r>
    </w:p>
    <w:p w14:paraId="2C0106DE" w14:textId="77777777" w:rsidR="00662581" w:rsidRDefault="00662581" w:rsidP="00FD1D29">
      <w:pPr>
        <w:spacing w:line="240" w:lineRule="auto"/>
        <w:contextualSpacing/>
        <w:rPr>
          <w:rFonts w:cstheme="minorHAnsi"/>
          <w:i/>
          <w:iCs/>
          <w:sz w:val="24"/>
          <w:szCs w:val="24"/>
        </w:rPr>
      </w:pPr>
    </w:p>
    <w:p w14:paraId="3E7134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7F292B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F3B3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532F80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06B26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Scrapbook</w:t>
      </w:r>
    </w:p>
    <w:p w14:paraId="09C168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Gotz</w:t>
      </w:r>
    </w:p>
    <w:p w14:paraId="5BE05EB7" w14:textId="77777777" w:rsidR="00662581" w:rsidRDefault="00662581" w:rsidP="00FD1D29">
      <w:pPr>
        <w:spacing w:line="240" w:lineRule="auto"/>
        <w:contextualSpacing/>
        <w:rPr>
          <w:rFonts w:cstheme="minorHAnsi"/>
          <w:sz w:val="24"/>
          <w:szCs w:val="24"/>
        </w:rPr>
      </w:pPr>
    </w:p>
    <w:p w14:paraId="499E856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series spanning centuries. Enjoyed reading even the "recent" histories. It would benefit from a consistent presentation or distinct standing head.</w:t>
      </w:r>
    </w:p>
    <w:p w14:paraId="61714C23" w14:textId="77777777" w:rsidR="00662581" w:rsidRDefault="00662581" w:rsidP="007E4363">
      <w:pPr>
        <w:spacing w:line="240" w:lineRule="auto"/>
        <w:contextualSpacing/>
        <w:jc w:val="right"/>
        <w:rPr>
          <w:rFonts w:cstheme="minorHAnsi"/>
          <w:i/>
          <w:iCs/>
          <w:sz w:val="24"/>
          <w:szCs w:val="24"/>
        </w:rPr>
      </w:pPr>
    </w:p>
    <w:p w14:paraId="5282B4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w:t>
      </w:r>
    </w:p>
    <w:p w14:paraId="7B585D20" w14:textId="77777777" w:rsidR="00662581" w:rsidRDefault="00662581" w:rsidP="00FD1D29">
      <w:pPr>
        <w:spacing w:line="240" w:lineRule="auto"/>
        <w:contextualSpacing/>
        <w:rPr>
          <w:rFonts w:cstheme="minorHAnsi"/>
          <w:i/>
          <w:iCs/>
          <w:sz w:val="24"/>
          <w:szCs w:val="24"/>
        </w:rPr>
      </w:pPr>
    </w:p>
    <w:p w14:paraId="07F990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C2002B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156F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86C7B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64BD6A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ttsburg Chamber 9-1-2023</w:t>
      </w:r>
    </w:p>
    <w:p w14:paraId="51B22A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c Kinnaird, Anne Ray, Heather Mariano - Graphic Designers</w:t>
      </w:r>
    </w:p>
    <w:p w14:paraId="3B1D8D57" w14:textId="77777777" w:rsidR="00662581" w:rsidRDefault="00662581" w:rsidP="00FD1D29">
      <w:pPr>
        <w:spacing w:line="240" w:lineRule="auto"/>
        <w:contextualSpacing/>
        <w:rPr>
          <w:rFonts w:cstheme="minorHAnsi"/>
          <w:sz w:val="24"/>
          <w:szCs w:val="24"/>
        </w:rPr>
      </w:pPr>
    </w:p>
    <w:p w14:paraId="77C41A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color and fonts. Great picture. Graphics were amazing. Well done.</w:t>
      </w:r>
    </w:p>
    <w:p w14:paraId="3944D5EF" w14:textId="77777777" w:rsidR="00662581" w:rsidRDefault="00662581" w:rsidP="007E4363">
      <w:pPr>
        <w:spacing w:line="240" w:lineRule="auto"/>
        <w:contextualSpacing/>
        <w:jc w:val="right"/>
        <w:rPr>
          <w:rFonts w:cstheme="minorHAnsi"/>
          <w:i/>
          <w:iCs/>
          <w:sz w:val="24"/>
          <w:szCs w:val="24"/>
        </w:rPr>
      </w:pPr>
    </w:p>
    <w:p w14:paraId="20CFF2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w:t>
      </w:r>
    </w:p>
    <w:p w14:paraId="64A1F55D" w14:textId="77777777" w:rsidR="00662581" w:rsidRDefault="00662581" w:rsidP="00FD1D29">
      <w:pPr>
        <w:spacing w:line="240" w:lineRule="auto"/>
        <w:contextualSpacing/>
        <w:rPr>
          <w:rFonts w:cstheme="minorHAnsi"/>
          <w:i/>
          <w:iCs/>
          <w:sz w:val="24"/>
          <w:szCs w:val="24"/>
        </w:rPr>
      </w:pPr>
    </w:p>
    <w:p w14:paraId="344EE3A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5180429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087EB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74D4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5207189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iors learn self defense - using their canes</w:t>
      </w:r>
    </w:p>
    <w:p w14:paraId="75465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Weisinger, Reporter and Andrew Rulloda, Visual Media &amp; Writer</w:t>
      </w:r>
    </w:p>
    <w:p w14:paraId="26598576" w14:textId="77777777" w:rsidR="00662581" w:rsidRDefault="00662581" w:rsidP="00FD1D29">
      <w:pPr>
        <w:spacing w:line="240" w:lineRule="auto"/>
        <w:contextualSpacing/>
        <w:rPr>
          <w:rFonts w:cstheme="minorHAnsi"/>
          <w:sz w:val="24"/>
          <w:szCs w:val="24"/>
        </w:rPr>
      </w:pPr>
    </w:p>
    <w:p w14:paraId="5361C8E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told!  No matter how old you are, you will get something out of this story.</w:t>
      </w:r>
    </w:p>
    <w:p w14:paraId="6965E364" w14:textId="77777777" w:rsidR="00662581" w:rsidRDefault="00662581" w:rsidP="007E4363">
      <w:pPr>
        <w:spacing w:line="240" w:lineRule="auto"/>
        <w:contextualSpacing/>
        <w:jc w:val="right"/>
        <w:rPr>
          <w:rFonts w:cstheme="minorHAnsi"/>
          <w:i/>
          <w:iCs/>
          <w:sz w:val="24"/>
          <w:szCs w:val="24"/>
        </w:rPr>
      </w:pPr>
    </w:p>
    <w:p w14:paraId="04D175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w:t>
      </w:r>
    </w:p>
    <w:p w14:paraId="7294B6B6" w14:textId="77777777" w:rsidR="00662581" w:rsidRDefault="00662581" w:rsidP="00FD1D29">
      <w:pPr>
        <w:spacing w:line="240" w:lineRule="auto"/>
        <w:contextualSpacing/>
        <w:rPr>
          <w:rFonts w:cstheme="minorHAnsi"/>
          <w:i/>
          <w:iCs/>
          <w:sz w:val="24"/>
          <w:szCs w:val="24"/>
        </w:rPr>
      </w:pPr>
    </w:p>
    <w:p w14:paraId="4E326B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7F5EE29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281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B34FF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3B3B649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ior Helpers Advertorial</w:t>
      </w:r>
    </w:p>
    <w:p w14:paraId="708DBA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ne Ray, Heather Mariano, Eric Kinnaird - Graphic Designers</w:t>
      </w:r>
    </w:p>
    <w:p w14:paraId="083EB0C7" w14:textId="77777777" w:rsidR="00662581" w:rsidRDefault="00662581" w:rsidP="00FD1D29">
      <w:pPr>
        <w:spacing w:line="240" w:lineRule="auto"/>
        <w:contextualSpacing/>
        <w:rPr>
          <w:rFonts w:cstheme="minorHAnsi"/>
          <w:sz w:val="24"/>
          <w:szCs w:val="24"/>
        </w:rPr>
      </w:pPr>
    </w:p>
    <w:p w14:paraId="68106B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local piece, community ties, good job.</w:t>
      </w:r>
    </w:p>
    <w:p w14:paraId="58FBE9D3" w14:textId="77777777" w:rsidR="00662581" w:rsidRDefault="00662581" w:rsidP="007E4363">
      <w:pPr>
        <w:spacing w:line="240" w:lineRule="auto"/>
        <w:contextualSpacing/>
        <w:jc w:val="right"/>
        <w:rPr>
          <w:rFonts w:cstheme="minorHAnsi"/>
          <w:i/>
          <w:iCs/>
          <w:sz w:val="24"/>
          <w:szCs w:val="24"/>
        </w:rPr>
      </w:pPr>
    </w:p>
    <w:p w14:paraId="534634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w:t>
      </w:r>
    </w:p>
    <w:p w14:paraId="4755D4DF" w14:textId="77777777" w:rsidR="00662581" w:rsidRDefault="00662581" w:rsidP="00FD1D29">
      <w:pPr>
        <w:spacing w:line="240" w:lineRule="auto"/>
        <w:contextualSpacing/>
        <w:rPr>
          <w:rFonts w:cstheme="minorHAnsi"/>
          <w:i/>
          <w:iCs/>
          <w:sz w:val="24"/>
          <w:szCs w:val="24"/>
        </w:rPr>
      </w:pPr>
    </w:p>
    <w:p w14:paraId="42D44D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5A81D1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D7183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6CDC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1EE5F8D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e looks forward to 'the next level'</w:t>
      </w:r>
    </w:p>
    <w:p w14:paraId="77872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Weisinger, Staff Writer</w:t>
      </w:r>
    </w:p>
    <w:p w14:paraId="17DE4ECE" w14:textId="77777777" w:rsidR="00662581" w:rsidRDefault="00662581" w:rsidP="00FD1D29">
      <w:pPr>
        <w:spacing w:line="240" w:lineRule="auto"/>
        <w:contextualSpacing/>
        <w:rPr>
          <w:rFonts w:cstheme="minorHAnsi"/>
          <w:sz w:val="24"/>
          <w:szCs w:val="24"/>
        </w:rPr>
      </w:pPr>
    </w:p>
    <w:p w14:paraId="7FAFAD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w:t>
      </w:r>
    </w:p>
    <w:p w14:paraId="11A146D4" w14:textId="77777777" w:rsidR="00662581" w:rsidRDefault="00662581" w:rsidP="00FD1D29">
      <w:pPr>
        <w:spacing w:line="240" w:lineRule="auto"/>
        <w:contextualSpacing/>
        <w:rPr>
          <w:rFonts w:cstheme="minorHAnsi"/>
          <w:i/>
          <w:iCs/>
          <w:sz w:val="24"/>
          <w:szCs w:val="24"/>
        </w:rPr>
      </w:pPr>
    </w:p>
    <w:p w14:paraId="7326E65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365F81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FFB8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55438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B517ED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Northern Bank</w:t>
      </w:r>
    </w:p>
    <w:p w14:paraId="207B59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37326A3E" w14:textId="77777777" w:rsidR="00662581" w:rsidRDefault="00662581" w:rsidP="00FD1D29">
      <w:pPr>
        <w:spacing w:line="240" w:lineRule="auto"/>
        <w:contextualSpacing/>
        <w:rPr>
          <w:rFonts w:cstheme="minorHAnsi"/>
          <w:sz w:val="24"/>
          <w:szCs w:val="24"/>
        </w:rPr>
      </w:pPr>
    </w:p>
    <w:p w14:paraId="24229DE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e message in this ad -- and frankly, I'd come by for the coffee! Beautifully done.</w:t>
      </w:r>
    </w:p>
    <w:p w14:paraId="5F103E12" w14:textId="77777777" w:rsidR="00662581" w:rsidRDefault="00662581" w:rsidP="007E4363">
      <w:pPr>
        <w:spacing w:line="240" w:lineRule="auto"/>
        <w:contextualSpacing/>
        <w:jc w:val="right"/>
        <w:rPr>
          <w:rFonts w:cstheme="minorHAnsi"/>
          <w:i/>
          <w:iCs/>
          <w:sz w:val="24"/>
          <w:szCs w:val="24"/>
        </w:rPr>
      </w:pPr>
    </w:p>
    <w:p w14:paraId="0D2A174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w:t>
      </w:r>
    </w:p>
    <w:p w14:paraId="22CABC82" w14:textId="77777777" w:rsidR="00662581" w:rsidRDefault="00662581" w:rsidP="00FD1D29">
      <w:pPr>
        <w:spacing w:line="240" w:lineRule="auto"/>
        <w:contextualSpacing/>
        <w:rPr>
          <w:rFonts w:cstheme="minorHAnsi"/>
          <w:i/>
          <w:iCs/>
          <w:sz w:val="24"/>
          <w:szCs w:val="24"/>
        </w:rPr>
      </w:pPr>
    </w:p>
    <w:p w14:paraId="56AE7A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7EAEBCA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0890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73B33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3C876D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orts Lure</w:t>
      </w:r>
    </w:p>
    <w:p w14:paraId="328A86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07574408" w14:textId="77777777" w:rsidR="00662581" w:rsidRDefault="00662581" w:rsidP="00FD1D29">
      <w:pPr>
        <w:spacing w:line="240" w:lineRule="auto"/>
        <w:contextualSpacing/>
        <w:rPr>
          <w:rFonts w:cstheme="minorHAnsi"/>
          <w:sz w:val="24"/>
          <w:szCs w:val="24"/>
        </w:rPr>
      </w:pPr>
    </w:p>
    <w:p w14:paraId="39D9A4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 ad. Beautiful images make it eye-catching.</w:t>
      </w:r>
    </w:p>
    <w:p w14:paraId="6D91216D" w14:textId="77777777" w:rsidR="00662581" w:rsidRDefault="00662581" w:rsidP="007E4363">
      <w:pPr>
        <w:spacing w:line="240" w:lineRule="auto"/>
        <w:contextualSpacing/>
        <w:jc w:val="right"/>
        <w:rPr>
          <w:rFonts w:cstheme="minorHAnsi"/>
          <w:i/>
          <w:iCs/>
          <w:sz w:val="24"/>
          <w:szCs w:val="24"/>
        </w:rPr>
      </w:pPr>
    </w:p>
    <w:p w14:paraId="73BC32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w:t>
      </w:r>
    </w:p>
    <w:p w14:paraId="15F30B93" w14:textId="77777777" w:rsidR="00662581" w:rsidRDefault="00662581" w:rsidP="00FD1D29">
      <w:pPr>
        <w:spacing w:line="240" w:lineRule="auto"/>
        <w:contextualSpacing/>
        <w:rPr>
          <w:rFonts w:cstheme="minorHAnsi"/>
          <w:i/>
          <w:iCs/>
          <w:sz w:val="24"/>
          <w:szCs w:val="24"/>
        </w:rPr>
      </w:pPr>
    </w:p>
    <w:p w14:paraId="280FBF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7F35349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72F0B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22CE74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5576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gacy Diamonds</w:t>
      </w:r>
    </w:p>
    <w:p w14:paraId="64FC8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47BD5B29" w14:textId="77777777" w:rsidR="00662581" w:rsidRDefault="00662581" w:rsidP="00FD1D29">
      <w:pPr>
        <w:spacing w:line="240" w:lineRule="auto"/>
        <w:contextualSpacing/>
        <w:rPr>
          <w:rFonts w:cstheme="minorHAnsi"/>
          <w:sz w:val="24"/>
          <w:szCs w:val="24"/>
        </w:rPr>
      </w:pPr>
    </w:p>
    <w:p w14:paraId="465F09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ad. The dark background enhances the appeal</w:t>
      </w:r>
    </w:p>
    <w:p w14:paraId="46F7FE78" w14:textId="77777777" w:rsidR="00662581" w:rsidRDefault="00662581" w:rsidP="007E4363">
      <w:pPr>
        <w:spacing w:line="240" w:lineRule="auto"/>
        <w:contextualSpacing/>
        <w:jc w:val="right"/>
        <w:rPr>
          <w:rFonts w:cstheme="minorHAnsi"/>
          <w:i/>
          <w:iCs/>
          <w:sz w:val="24"/>
          <w:szCs w:val="24"/>
        </w:rPr>
      </w:pPr>
    </w:p>
    <w:p w14:paraId="32EA23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w:t>
      </w:r>
    </w:p>
    <w:p w14:paraId="5B6D3483" w14:textId="77777777" w:rsidR="00662581" w:rsidRDefault="00662581" w:rsidP="00FD1D29">
      <w:pPr>
        <w:spacing w:line="240" w:lineRule="auto"/>
        <w:contextualSpacing/>
        <w:rPr>
          <w:rFonts w:cstheme="minorHAnsi"/>
          <w:i/>
          <w:iCs/>
          <w:sz w:val="24"/>
          <w:szCs w:val="24"/>
        </w:rPr>
      </w:pPr>
    </w:p>
    <w:p w14:paraId="07845DC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7C0E937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3C96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6D6C2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8BBD7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 Buffalo Bulletin</w:t>
      </w:r>
    </w:p>
    <w:p w14:paraId="093DBF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 staff</w:t>
      </w:r>
    </w:p>
    <w:p w14:paraId="20F94689" w14:textId="77777777" w:rsidR="00662581" w:rsidRDefault="00662581" w:rsidP="00FD1D29">
      <w:pPr>
        <w:spacing w:line="240" w:lineRule="auto"/>
        <w:contextualSpacing/>
        <w:rPr>
          <w:rFonts w:cstheme="minorHAnsi"/>
          <w:sz w:val="24"/>
          <w:szCs w:val="24"/>
        </w:rPr>
      </w:pPr>
    </w:p>
    <w:p w14:paraId="1613C24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paper has pulled off something extremely difficult: in two consecutive editions, they published not even ONE "execution at dawn" or staged photo. Not one.</w:t>
      </w:r>
    </w:p>
    <w:p w14:paraId="0F10BC5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Photo feature layouts are clean, pleasing top the eye and proof that papers do not need to run photos in color to be effective.</w:t>
      </w:r>
    </w:p>
    <w:p w14:paraId="101719D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than Weston has a good eye.</w:t>
      </w:r>
    </w:p>
    <w:p w14:paraId="6146658E" w14:textId="77777777" w:rsidR="00662581" w:rsidRDefault="00662581" w:rsidP="007E4363">
      <w:pPr>
        <w:spacing w:line="240" w:lineRule="auto"/>
        <w:contextualSpacing/>
        <w:jc w:val="right"/>
        <w:rPr>
          <w:rFonts w:cstheme="minorHAnsi"/>
          <w:i/>
          <w:iCs/>
          <w:sz w:val="24"/>
          <w:szCs w:val="24"/>
        </w:rPr>
      </w:pPr>
    </w:p>
    <w:p w14:paraId="64B2D1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w:t>
      </w:r>
    </w:p>
    <w:p w14:paraId="3B173315" w14:textId="77777777" w:rsidR="00662581" w:rsidRDefault="00662581" w:rsidP="00FD1D29">
      <w:pPr>
        <w:spacing w:line="240" w:lineRule="auto"/>
        <w:contextualSpacing/>
        <w:rPr>
          <w:rFonts w:cstheme="minorHAnsi"/>
          <w:i/>
          <w:iCs/>
          <w:sz w:val="24"/>
          <w:szCs w:val="24"/>
        </w:rPr>
      </w:pPr>
    </w:p>
    <w:p w14:paraId="040F72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5FBB1C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8502D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26EF27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3FC0A2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ffalo Bulletin</w:t>
      </w:r>
    </w:p>
    <w:p w14:paraId="5C2F9E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9DD81CF" w14:textId="77777777" w:rsidR="00662581" w:rsidRDefault="00662581" w:rsidP="00FD1D29">
      <w:pPr>
        <w:spacing w:line="240" w:lineRule="auto"/>
        <w:contextualSpacing/>
        <w:rPr>
          <w:rFonts w:cstheme="minorHAnsi"/>
          <w:sz w:val="24"/>
          <w:szCs w:val="24"/>
        </w:rPr>
      </w:pPr>
    </w:p>
    <w:p w14:paraId="31C99D3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1st Place/Buffalo Bulletin: The compact flag at the top of page one of the Buffalo Bulletin sets the tone for all of its 18 pages—all pertinent information is upfront, plainly stated against an iconic image, and takes the minimum amount of space to get the job done. Front pages, themselves, are equally eye-catching and straightforward, leading readers to the content inside. Each week the Bulletin packs, but doesn’t cram, concisely written articles, features, commentary, police and court logs, public notices, ads and more into its 18 pages. Crisp, vibrant, tightly-framed action photos pull readers into the articles; short and to-the-point headlines are not above a touch of wordplay. Carefully designed ads, large and small, promote local businesses and events. County-wide church and event calendars, school lunch menus, balanced sports coverage and more undergird community connections. The Buffalo Bulletin’s well-managed space, straight-forward reporting, and thoughtful overall voice get the job done … and done exceptionally well.</w:t>
      </w:r>
    </w:p>
    <w:p w14:paraId="1EA23276" w14:textId="77777777" w:rsidR="00662581" w:rsidRDefault="00662581" w:rsidP="007E4363">
      <w:pPr>
        <w:spacing w:line="240" w:lineRule="auto"/>
        <w:contextualSpacing/>
        <w:jc w:val="right"/>
        <w:rPr>
          <w:rFonts w:cstheme="minorHAnsi"/>
          <w:i/>
          <w:iCs/>
          <w:sz w:val="24"/>
          <w:szCs w:val="24"/>
        </w:rPr>
      </w:pPr>
    </w:p>
    <w:p w14:paraId="4F7691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w:t>
      </w:r>
    </w:p>
    <w:p w14:paraId="12BEF476" w14:textId="77777777" w:rsidR="00662581" w:rsidRDefault="00662581" w:rsidP="00FD1D29">
      <w:pPr>
        <w:spacing w:line="240" w:lineRule="auto"/>
        <w:contextualSpacing/>
        <w:rPr>
          <w:rFonts w:cstheme="minorHAnsi"/>
          <w:i/>
          <w:iCs/>
          <w:sz w:val="24"/>
          <w:szCs w:val="24"/>
        </w:rPr>
      </w:pPr>
    </w:p>
    <w:p w14:paraId="42B514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7D4F7B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03005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D5910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CE787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of summer</w:t>
      </w:r>
    </w:p>
    <w:p w14:paraId="0951DC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w:t>
      </w:r>
    </w:p>
    <w:p w14:paraId="2486EAA9" w14:textId="77777777" w:rsidR="00662581" w:rsidRDefault="00662581" w:rsidP="00FD1D29">
      <w:pPr>
        <w:spacing w:line="240" w:lineRule="auto"/>
        <w:contextualSpacing/>
        <w:rPr>
          <w:rFonts w:cstheme="minorHAnsi"/>
          <w:sz w:val="24"/>
          <w:szCs w:val="24"/>
        </w:rPr>
      </w:pPr>
    </w:p>
    <w:p w14:paraId="66E51C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picture because it could have been taken anywhere in the country -- boys being boys! Climbing up on the dugout ledge, watching the goings-on -- it's truly just a slice of American life. Perfect.</w:t>
      </w:r>
    </w:p>
    <w:p w14:paraId="7E7AA32F" w14:textId="77777777" w:rsidR="00662581" w:rsidRDefault="00662581" w:rsidP="007E4363">
      <w:pPr>
        <w:spacing w:line="240" w:lineRule="auto"/>
        <w:contextualSpacing/>
        <w:jc w:val="right"/>
        <w:rPr>
          <w:rFonts w:cstheme="minorHAnsi"/>
          <w:i/>
          <w:iCs/>
          <w:sz w:val="24"/>
          <w:szCs w:val="24"/>
        </w:rPr>
      </w:pPr>
    </w:p>
    <w:p w14:paraId="41D348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w:t>
      </w:r>
    </w:p>
    <w:p w14:paraId="6196C478" w14:textId="77777777" w:rsidR="00662581" w:rsidRDefault="00662581" w:rsidP="00FD1D29">
      <w:pPr>
        <w:spacing w:line="240" w:lineRule="auto"/>
        <w:contextualSpacing/>
        <w:rPr>
          <w:rFonts w:cstheme="minorHAnsi"/>
          <w:i/>
          <w:iCs/>
          <w:sz w:val="24"/>
          <w:szCs w:val="24"/>
        </w:rPr>
      </w:pPr>
    </w:p>
    <w:p w14:paraId="6FFC2A5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7F0A03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53F7E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FD58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E5B68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riends</w:t>
      </w:r>
    </w:p>
    <w:p w14:paraId="63B940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w:t>
      </w:r>
    </w:p>
    <w:p w14:paraId="54FB7F43" w14:textId="77777777" w:rsidR="00662581" w:rsidRDefault="00662581" w:rsidP="00FD1D29">
      <w:pPr>
        <w:spacing w:line="240" w:lineRule="auto"/>
        <w:contextualSpacing/>
        <w:rPr>
          <w:rFonts w:cstheme="minorHAnsi"/>
          <w:sz w:val="24"/>
          <w:szCs w:val="24"/>
        </w:rPr>
      </w:pPr>
    </w:p>
    <w:p w14:paraId="4F4E00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shot of a tender moment.</w:t>
      </w:r>
    </w:p>
    <w:p w14:paraId="7E7C2CA1" w14:textId="77777777" w:rsidR="00662581" w:rsidRDefault="00662581" w:rsidP="007E4363">
      <w:pPr>
        <w:spacing w:line="240" w:lineRule="auto"/>
        <w:contextualSpacing/>
        <w:jc w:val="right"/>
        <w:rPr>
          <w:rFonts w:cstheme="minorHAnsi"/>
          <w:i/>
          <w:iCs/>
          <w:sz w:val="24"/>
          <w:szCs w:val="24"/>
        </w:rPr>
      </w:pPr>
    </w:p>
    <w:p w14:paraId="7CC9298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w:t>
      </w:r>
    </w:p>
    <w:p w14:paraId="4C4A0E02" w14:textId="77777777" w:rsidR="00662581" w:rsidRDefault="00662581" w:rsidP="00FD1D29">
      <w:pPr>
        <w:spacing w:line="240" w:lineRule="auto"/>
        <w:contextualSpacing/>
        <w:rPr>
          <w:rFonts w:cstheme="minorHAnsi"/>
          <w:i/>
          <w:iCs/>
          <w:sz w:val="24"/>
          <w:szCs w:val="24"/>
        </w:rPr>
      </w:pPr>
    </w:p>
    <w:p w14:paraId="50083B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66F1596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FED8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72C830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5055D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 the road</w:t>
      </w:r>
    </w:p>
    <w:p w14:paraId="39D26C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th Taylor</w:t>
      </w:r>
    </w:p>
    <w:p w14:paraId="5888A10A" w14:textId="77777777" w:rsidR="00662581" w:rsidRDefault="00662581" w:rsidP="00FD1D29">
      <w:pPr>
        <w:spacing w:line="240" w:lineRule="auto"/>
        <w:contextualSpacing/>
        <w:rPr>
          <w:rFonts w:cstheme="minorHAnsi"/>
          <w:sz w:val="24"/>
          <w:szCs w:val="24"/>
        </w:rPr>
      </w:pPr>
    </w:p>
    <w:p w14:paraId="0C96E6C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The reader is treated to details of how this service enhances life in the community.</w:t>
      </w:r>
    </w:p>
    <w:p w14:paraId="14215570" w14:textId="77777777" w:rsidR="00662581" w:rsidRDefault="00662581" w:rsidP="007E4363">
      <w:pPr>
        <w:spacing w:line="240" w:lineRule="auto"/>
        <w:contextualSpacing/>
        <w:jc w:val="right"/>
        <w:rPr>
          <w:rFonts w:cstheme="minorHAnsi"/>
          <w:i/>
          <w:iCs/>
          <w:sz w:val="24"/>
          <w:szCs w:val="24"/>
        </w:rPr>
      </w:pPr>
    </w:p>
    <w:p w14:paraId="5DD773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8</w:t>
      </w:r>
    </w:p>
    <w:p w14:paraId="2D65402B" w14:textId="77777777" w:rsidR="00662581" w:rsidRDefault="00662581" w:rsidP="00FD1D29">
      <w:pPr>
        <w:spacing w:line="240" w:lineRule="auto"/>
        <w:contextualSpacing/>
        <w:rPr>
          <w:rFonts w:cstheme="minorHAnsi"/>
          <w:i/>
          <w:iCs/>
          <w:sz w:val="24"/>
          <w:szCs w:val="24"/>
        </w:rPr>
      </w:pPr>
    </w:p>
    <w:p w14:paraId="205B7C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70D458A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58EB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7585D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40D4E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mber sale in Circle Park promotes forest diversity</w:t>
      </w:r>
    </w:p>
    <w:p w14:paraId="5D826F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argrave</w:t>
      </w:r>
    </w:p>
    <w:p w14:paraId="6FF9F8BF" w14:textId="77777777" w:rsidR="00662581" w:rsidRDefault="00662581" w:rsidP="00FD1D29">
      <w:pPr>
        <w:spacing w:line="240" w:lineRule="auto"/>
        <w:contextualSpacing/>
        <w:rPr>
          <w:rFonts w:cstheme="minorHAnsi"/>
          <w:sz w:val="24"/>
          <w:szCs w:val="24"/>
        </w:rPr>
      </w:pPr>
    </w:p>
    <w:p w14:paraId="63C8A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ducational, explanatory piece covers the story from all angles. Good use of quotes keep it readable and relatable.</w:t>
      </w:r>
    </w:p>
    <w:p w14:paraId="23E7C83F" w14:textId="77777777" w:rsidR="00662581" w:rsidRDefault="00662581" w:rsidP="007E4363">
      <w:pPr>
        <w:spacing w:line="240" w:lineRule="auto"/>
        <w:contextualSpacing/>
        <w:jc w:val="right"/>
        <w:rPr>
          <w:rFonts w:cstheme="minorHAnsi"/>
          <w:i/>
          <w:iCs/>
          <w:sz w:val="24"/>
          <w:szCs w:val="24"/>
        </w:rPr>
      </w:pPr>
    </w:p>
    <w:p w14:paraId="0DF9D7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9</w:t>
      </w:r>
    </w:p>
    <w:p w14:paraId="44D9A9AC" w14:textId="77777777" w:rsidR="00662581" w:rsidRDefault="00662581" w:rsidP="00FD1D29">
      <w:pPr>
        <w:spacing w:line="240" w:lineRule="auto"/>
        <w:contextualSpacing/>
        <w:rPr>
          <w:rFonts w:cstheme="minorHAnsi"/>
          <w:i/>
          <w:iCs/>
          <w:sz w:val="24"/>
          <w:szCs w:val="24"/>
        </w:rPr>
      </w:pPr>
    </w:p>
    <w:p w14:paraId="6D4EF42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8F9D07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2BE49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9094F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4541CE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 the fandango</w:t>
      </w:r>
    </w:p>
    <w:p w14:paraId="08A94D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eder Schaefer</w:t>
      </w:r>
    </w:p>
    <w:p w14:paraId="620DF159" w14:textId="77777777" w:rsidR="00662581" w:rsidRDefault="00662581" w:rsidP="00FD1D29">
      <w:pPr>
        <w:spacing w:line="240" w:lineRule="auto"/>
        <w:contextualSpacing/>
        <w:rPr>
          <w:rFonts w:cstheme="minorHAnsi"/>
          <w:sz w:val="24"/>
          <w:szCs w:val="24"/>
        </w:rPr>
      </w:pPr>
    </w:p>
    <w:p w14:paraId="4BF0CDB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per interesting, education, personal. This is what I want to see in a feature. Great job!</w:t>
      </w:r>
    </w:p>
    <w:p w14:paraId="70115613" w14:textId="77777777" w:rsidR="00662581" w:rsidRDefault="00662581" w:rsidP="007E4363">
      <w:pPr>
        <w:spacing w:line="240" w:lineRule="auto"/>
        <w:contextualSpacing/>
        <w:jc w:val="right"/>
        <w:rPr>
          <w:rFonts w:cstheme="minorHAnsi"/>
          <w:i/>
          <w:iCs/>
          <w:sz w:val="24"/>
          <w:szCs w:val="24"/>
        </w:rPr>
      </w:pPr>
    </w:p>
    <w:p w14:paraId="641FFA4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0</w:t>
      </w:r>
    </w:p>
    <w:p w14:paraId="39D08A6C" w14:textId="77777777" w:rsidR="00662581" w:rsidRDefault="00662581" w:rsidP="00FD1D29">
      <w:pPr>
        <w:spacing w:line="240" w:lineRule="auto"/>
        <w:contextualSpacing/>
        <w:rPr>
          <w:rFonts w:cstheme="minorHAnsi"/>
          <w:i/>
          <w:iCs/>
          <w:sz w:val="24"/>
          <w:szCs w:val="24"/>
        </w:rPr>
      </w:pPr>
    </w:p>
    <w:p w14:paraId="105B1F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12E3FC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F67C4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less than 5,000</w:t>
      </w:r>
    </w:p>
    <w:p w14:paraId="5ADA3C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159C4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zeman Trail Steakhouse</w:t>
      </w:r>
    </w:p>
    <w:p w14:paraId="6BC9D8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3984D617" w14:textId="77777777" w:rsidR="00662581" w:rsidRDefault="00662581" w:rsidP="00FD1D29">
      <w:pPr>
        <w:spacing w:line="240" w:lineRule="auto"/>
        <w:contextualSpacing/>
        <w:rPr>
          <w:rFonts w:cstheme="minorHAnsi"/>
          <w:sz w:val="24"/>
          <w:szCs w:val="24"/>
        </w:rPr>
      </w:pPr>
    </w:p>
    <w:p w14:paraId="3815F8F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outh-watering choice of photo!</w:t>
      </w:r>
    </w:p>
    <w:p w14:paraId="3DFCCF95" w14:textId="77777777" w:rsidR="00662581" w:rsidRDefault="00662581" w:rsidP="007E4363">
      <w:pPr>
        <w:spacing w:line="240" w:lineRule="auto"/>
        <w:contextualSpacing/>
        <w:jc w:val="right"/>
        <w:rPr>
          <w:rFonts w:cstheme="minorHAnsi"/>
          <w:i/>
          <w:iCs/>
          <w:sz w:val="24"/>
          <w:szCs w:val="24"/>
        </w:rPr>
      </w:pPr>
    </w:p>
    <w:p w14:paraId="26B455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1</w:t>
      </w:r>
    </w:p>
    <w:p w14:paraId="6F386FF0" w14:textId="77777777" w:rsidR="00662581" w:rsidRDefault="00662581" w:rsidP="00FD1D29">
      <w:pPr>
        <w:spacing w:line="240" w:lineRule="auto"/>
        <w:contextualSpacing/>
        <w:rPr>
          <w:rFonts w:cstheme="minorHAnsi"/>
          <w:i/>
          <w:iCs/>
          <w:sz w:val="24"/>
          <w:szCs w:val="24"/>
        </w:rPr>
      </w:pPr>
    </w:p>
    <w:p w14:paraId="632B40A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D5C00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D9AE3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A157F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5B938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ohnson County ag by the numbers</w:t>
      </w:r>
    </w:p>
    <w:p w14:paraId="2DBC21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254F3AD7" w14:textId="77777777" w:rsidR="00662581" w:rsidRDefault="00662581" w:rsidP="00FD1D29">
      <w:pPr>
        <w:spacing w:line="240" w:lineRule="auto"/>
        <w:contextualSpacing/>
        <w:rPr>
          <w:rFonts w:cstheme="minorHAnsi"/>
          <w:sz w:val="24"/>
          <w:szCs w:val="24"/>
        </w:rPr>
      </w:pPr>
    </w:p>
    <w:p w14:paraId="6B9113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nfographic is a clear winner. The outstanding use of relevant art makes it clear and easy to understand. Well done!</w:t>
      </w:r>
    </w:p>
    <w:p w14:paraId="37AFE885" w14:textId="77777777" w:rsidR="00662581" w:rsidRDefault="00662581" w:rsidP="007E4363">
      <w:pPr>
        <w:spacing w:line="240" w:lineRule="auto"/>
        <w:contextualSpacing/>
        <w:jc w:val="right"/>
        <w:rPr>
          <w:rFonts w:cstheme="minorHAnsi"/>
          <w:i/>
          <w:iCs/>
          <w:sz w:val="24"/>
          <w:szCs w:val="24"/>
        </w:rPr>
      </w:pPr>
    </w:p>
    <w:p w14:paraId="727817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2</w:t>
      </w:r>
    </w:p>
    <w:p w14:paraId="04301346" w14:textId="77777777" w:rsidR="00662581" w:rsidRDefault="00662581" w:rsidP="00FD1D29">
      <w:pPr>
        <w:spacing w:line="240" w:lineRule="auto"/>
        <w:contextualSpacing/>
        <w:rPr>
          <w:rFonts w:cstheme="minorHAnsi"/>
          <w:i/>
          <w:iCs/>
          <w:sz w:val="24"/>
          <w:szCs w:val="24"/>
        </w:rPr>
      </w:pPr>
    </w:p>
    <w:p w14:paraId="436021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9F1E06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F3A8C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41B0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4CD1DA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time home buying by the numbers</w:t>
      </w:r>
    </w:p>
    <w:p w14:paraId="29B1EA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298CD18B" w14:textId="77777777" w:rsidR="00662581" w:rsidRDefault="00662581" w:rsidP="00FD1D29">
      <w:pPr>
        <w:spacing w:line="240" w:lineRule="auto"/>
        <w:contextualSpacing/>
        <w:rPr>
          <w:rFonts w:cstheme="minorHAnsi"/>
          <w:sz w:val="24"/>
          <w:szCs w:val="24"/>
        </w:rPr>
      </w:pPr>
    </w:p>
    <w:p w14:paraId="1A4F9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graphic in a honeycomb pattern that clearly demonstrates the information needed to accompany the article.</w:t>
      </w:r>
    </w:p>
    <w:p w14:paraId="7B0CC3A7" w14:textId="77777777" w:rsidR="00662581" w:rsidRDefault="00662581" w:rsidP="007E4363">
      <w:pPr>
        <w:spacing w:line="240" w:lineRule="auto"/>
        <w:contextualSpacing/>
        <w:jc w:val="right"/>
        <w:rPr>
          <w:rFonts w:cstheme="minorHAnsi"/>
          <w:i/>
          <w:iCs/>
          <w:sz w:val="24"/>
          <w:szCs w:val="24"/>
        </w:rPr>
      </w:pPr>
    </w:p>
    <w:p w14:paraId="33BAD5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3</w:t>
      </w:r>
    </w:p>
    <w:p w14:paraId="219114C3" w14:textId="77777777" w:rsidR="00662581" w:rsidRDefault="00662581" w:rsidP="00FD1D29">
      <w:pPr>
        <w:spacing w:line="240" w:lineRule="auto"/>
        <w:contextualSpacing/>
        <w:rPr>
          <w:rFonts w:cstheme="minorHAnsi"/>
          <w:i/>
          <w:iCs/>
          <w:sz w:val="24"/>
          <w:szCs w:val="24"/>
        </w:rPr>
      </w:pPr>
    </w:p>
    <w:p w14:paraId="55D6488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8A8DB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0F2E4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127A6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93214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ront Page Design</w:t>
      </w:r>
    </w:p>
    <w:p w14:paraId="613696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0643020D" w14:textId="77777777" w:rsidR="00662581" w:rsidRDefault="00662581" w:rsidP="00FD1D29">
      <w:pPr>
        <w:spacing w:line="240" w:lineRule="auto"/>
        <w:contextualSpacing/>
        <w:rPr>
          <w:rFonts w:cstheme="minorHAnsi"/>
          <w:sz w:val="24"/>
          <w:szCs w:val="24"/>
        </w:rPr>
      </w:pPr>
    </w:p>
    <w:p w14:paraId="53B251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nts and photos makes this easy to read.</w:t>
      </w:r>
    </w:p>
    <w:p w14:paraId="7AE27010" w14:textId="77777777" w:rsidR="00662581" w:rsidRDefault="00662581" w:rsidP="007E4363">
      <w:pPr>
        <w:spacing w:line="240" w:lineRule="auto"/>
        <w:contextualSpacing/>
        <w:jc w:val="right"/>
        <w:rPr>
          <w:rFonts w:cstheme="minorHAnsi"/>
          <w:i/>
          <w:iCs/>
          <w:sz w:val="24"/>
          <w:szCs w:val="24"/>
        </w:rPr>
      </w:pPr>
    </w:p>
    <w:p w14:paraId="5BF201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4</w:t>
      </w:r>
    </w:p>
    <w:p w14:paraId="6E3B4C1E" w14:textId="77777777" w:rsidR="00662581" w:rsidRDefault="00662581" w:rsidP="00FD1D29">
      <w:pPr>
        <w:spacing w:line="240" w:lineRule="auto"/>
        <w:contextualSpacing/>
        <w:rPr>
          <w:rFonts w:cstheme="minorHAnsi"/>
          <w:i/>
          <w:iCs/>
          <w:sz w:val="24"/>
          <w:szCs w:val="24"/>
        </w:rPr>
      </w:pPr>
    </w:p>
    <w:p w14:paraId="73E3FB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C309C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FD0E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A266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5F3871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in a day's work</w:t>
      </w:r>
    </w:p>
    <w:p w14:paraId="136FE6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eder Schaefer</w:t>
      </w:r>
    </w:p>
    <w:p w14:paraId="46F823D1" w14:textId="77777777" w:rsidR="00662581" w:rsidRDefault="00662581" w:rsidP="00FD1D29">
      <w:pPr>
        <w:spacing w:line="240" w:lineRule="auto"/>
        <w:contextualSpacing/>
        <w:rPr>
          <w:rFonts w:cstheme="minorHAnsi"/>
          <w:sz w:val="24"/>
          <w:szCs w:val="24"/>
        </w:rPr>
      </w:pPr>
    </w:p>
    <w:p w14:paraId="3882F4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It has an interesting spin on labor day.</w:t>
      </w:r>
    </w:p>
    <w:p w14:paraId="12FCCB74" w14:textId="77777777" w:rsidR="00662581" w:rsidRDefault="00662581" w:rsidP="007E4363">
      <w:pPr>
        <w:spacing w:line="240" w:lineRule="auto"/>
        <w:contextualSpacing/>
        <w:jc w:val="right"/>
        <w:rPr>
          <w:rFonts w:cstheme="minorHAnsi"/>
          <w:i/>
          <w:iCs/>
          <w:sz w:val="24"/>
          <w:szCs w:val="24"/>
        </w:rPr>
      </w:pPr>
    </w:p>
    <w:p w14:paraId="0715D03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5</w:t>
      </w:r>
    </w:p>
    <w:p w14:paraId="6AE0EAB3" w14:textId="77777777" w:rsidR="00662581" w:rsidRDefault="00662581" w:rsidP="00FD1D29">
      <w:pPr>
        <w:spacing w:line="240" w:lineRule="auto"/>
        <w:contextualSpacing/>
        <w:rPr>
          <w:rFonts w:cstheme="minorHAnsi"/>
          <w:i/>
          <w:iCs/>
          <w:sz w:val="24"/>
          <w:szCs w:val="24"/>
        </w:rPr>
      </w:pPr>
    </w:p>
    <w:p w14:paraId="5198BB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6B5956D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6692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43153B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20A142B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banks healthy</w:t>
      </w:r>
    </w:p>
    <w:p w14:paraId="658908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 Sieve-Hicks</w:t>
      </w:r>
    </w:p>
    <w:p w14:paraId="5514FBF0" w14:textId="77777777" w:rsidR="00662581" w:rsidRDefault="00662581" w:rsidP="00FD1D29">
      <w:pPr>
        <w:spacing w:line="240" w:lineRule="auto"/>
        <w:contextualSpacing/>
        <w:rPr>
          <w:rFonts w:cstheme="minorHAnsi"/>
          <w:sz w:val="24"/>
          <w:szCs w:val="24"/>
        </w:rPr>
      </w:pPr>
    </w:p>
    <w:p w14:paraId="211204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nicely done story. the reporter did a good job localizing the situation. Good work!</w:t>
      </w:r>
    </w:p>
    <w:p w14:paraId="4B4FD5F0" w14:textId="77777777" w:rsidR="00662581" w:rsidRDefault="00662581" w:rsidP="007E4363">
      <w:pPr>
        <w:spacing w:line="240" w:lineRule="auto"/>
        <w:contextualSpacing/>
        <w:jc w:val="right"/>
        <w:rPr>
          <w:rFonts w:cstheme="minorHAnsi"/>
          <w:i/>
          <w:iCs/>
          <w:sz w:val="24"/>
          <w:szCs w:val="24"/>
        </w:rPr>
      </w:pPr>
    </w:p>
    <w:p w14:paraId="50CF365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6</w:t>
      </w:r>
    </w:p>
    <w:p w14:paraId="3865C0B7" w14:textId="77777777" w:rsidR="00662581" w:rsidRDefault="00662581" w:rsidP="00FD1D29">
      <w:pPr>
        <w:spacing w:line="240" w:lineRule="auto"/>
        <w:contextualSpacing/>
        <w:rPr>
          <w:rFonts w:cstheme="minorHAnsi"/>
          <w:i/>
          <w:iCs/>
          <w:sz w:val="24"/>
          <w:szCs w:val="24"/>
        </w:rPr>
      </w:pPr>
    </w:p>
    <w:p w14:paraId="329EFD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85DD98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36DC2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4D792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5D0B23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towns struggle to secure federal funds</w:t>
      </w:r>
    </w:p>
    <w:p w14:paraId="0F6C9E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th Taylor</w:t>
      </w:r>
    </w:p>
    <w:p w14:paraId="550A331A" w14:textId="77777777" w:rsidR="00662581" w:rsidRDefault="00662581" w:rsidP="00FD1D29">
      <w:pPr>
        <w:spacing w:line="240" w:lineRule="auto"/>
        <w:contextualSpacing/>
        <w:rPr>
          <w:rFonts w:cstheme="minorHAnsi"/>
          <w:sz w:val="24"/>
          <w:szCs w:val="24"/>
        </w:rPr>
      </w:pPr>
    </w:p>
    <w:p w14:paraId="03573D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iece on the difficulties small communities face. Well written and sourced.</w:t>
      </w:r>
    </w:p>
    <w:p w14:paraId="44E59F10" w14:textId="77777777" w:rsidR="00662581" w:rsidRDefault="00662581" w:rsidP="007E4363">
      <w:pPr>
        <w:spacing w:line="240" w:lineRule="auto"/>
        <w:contextualSpacing/>
        <w:jc w:val="right"/>
        <w:rPr>
          <w:rFonts w:cstheme="minorHAnsi"/>
          <w:i/>
          <w:iCs/>
          <w:sz w:val="24"/>
          <w:szCs w:val="24"/>
        </w:rPr>
      </w:pPr>
    </w:p>
    <w:p w14:paraId="38140F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7</w:t>
      </w:r>
    </w:p>
    <w:p w14:paraId="74AD9BB4" w14:textId="77777777" w:rsidR="00662581" w:rsidRDefault="00662581" w:rsidP="00FD1D29">
      <w:pPr>
        <w:spacing w:line="240" w:lineRule="auto"/>
        <w:contextualSpacing/>
        <w:rPr>
          <w:rFonts w:cstheme="minorHAnsi"/>
          <w:i/>
          <w:iCs/>
          <w:sz w:val="24"/>
          <w:szCs w:val="24"/>
        </w:rPr>
      </w:pPr>
    </w:p>
    <w:p w14:paraId="433B4F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55739458" w14:textId="364A2992" w:rsidR="00662581" w:rsidRDefault="00913B3E" w:rsidP="00FD1D29">
      <w:pPr>
        <w:spacing w:line="240" w:lineRule="auto"/>
        <w:contextualSpacing/>
        <w:rPr>
          <w:rFonts w:cstheme="minorHAnsi"/>
          <w:b/>
          <w:bCs/>
        </w:rPr>
      </w:pPr>
      <w:r>
        <w:rPr>
          <w:rFonts w:cstheme="minorHAnsi"/>
          <w:b/>
          <w:bCs/>
          <w:noProof/>
        </w:rPr>
        <w:t>THIRD PLACE</w:t>
      </w:r>
    </w:p>
    <w:p w14:paraId="4E0EE39D" w14:textId="289A7F61"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2C3ECA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7FE155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umpkin festival</w:t>
      </w:r>
    </w:p>
    <w:p w14:paraId="029D23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616D6E25" w14:textId="77777777" w:rsidR="00662581" w:rsidRDefault="00662581" w:rsidP="00FD1D29">
      <w:pPr>
        <w:spacing w:line="240" w:lineRule="auto"/>
        <w:contextualSpacing/>
        <w:rPr>
          <w:rFonts w:cstheme="minorHAnsi"/>
          <w:sz w:val="24"/>
          <w:szCs w:val="24"/>
        </w:rPr>
      </w:pPr>
    </w:p>
    <w:p w14:paraId="3E276F4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ad is really beautiful, and "fall-ish." Love the pumpkins!</w:t>
      </w:r>
    </w:p>
    <w:p w14:paraId="09E53F4E" w14:textId="77777777" w:rsidR="00662581" w:rsidRDefault="00662581" w:rsidP="007E4363">
      <w:pPr>
        <w:spacing w:line="240" w:lineRule="auto"/>
        <w:contextualSpacing/>
        <w:jc w:val="right"/>
        <w:rPr>
          <w:rFonts w:cstheme="minorHAnsi"/>
          <w:i/>
          <w:iCs/>
          <w:sz w:val="24"/>
          <w:szCs w:val="24"/>
        </w:rPr>
      </w:pPr>
    </w:p>
    <w:p w14:paraId="3ABA498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8</w:t>
      </w:r>
    </w:p>
    <w:p w14:paraId="17A2E695" w14:textId="77777777" w:rsidR="00662581" w:rsidRDefault="00662581" w:rsidP="00FD1D29">
      <w:pPr>
        <w:spacing w:line="240" w:lineRule="auto"/>
        <w:contextualSpacing/>
        <w:rPr>
          <w:rFonts w:cstheme="minorHAnsi"/>
          <w:i/>
          <w:iCs/>
          <w:sz w:val="24"/>
          <w:szCs w:val="24"/>
        </w:rPr>
      </w:pPr>
    </w:p>
    <w:p w14:paraId="5F749A4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74E64F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58417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2791AC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A87F81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ian finds manuscript</w:t>
      </w:r>
    </w:p>
    <w:p w14:paraId="6D467D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argrave</w:t>
      </w:r>
    </w:p>
    <w:p w14:paraId="44511DF5" w14:textId="77777777" w:rsidR="00662581" w:rsidRDefault="00662581" w:rsidP="00FD1D29">
      <w:pPr>
        <w:spacing w:line="240" w:lineRule="auto"/>
        <w:contextualSpacing/>
        <w:rPr>
          <w:rFonts w:cstheme="minorHAnsi"/>
          <w:sz w:val="24"/>
          <w:szCs w:val="24"/>
        </w:rPr>
      </w:pPr>
    </w:p>
    <w:p w14:paraId="76F7296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story about how a historian's diligence turned a lucky discovery into an important piece of history.</w:t>
      </w:r>
    </w:p>
    <w:p w14:paraId="02FD2A3F" w14:textId="77777777" w:rsidR="00662581" w:rsidRDefault="00662581" w:rsidP="007E4363">
      <w:pPr>
        <w:spacing w:line="240" w:lineRule="auto"/>
        <w:contextualSpacing/>
        <w:jc w:val="right"/>
        <w:rPr>
          <w:rFonts w:cstheme="minorHAnsi"/>
          <w:i/>
          <w:iCs/>
          <w:sz w:val="24"/>
          <w:szCs w:val="24"/>
        </w:rPr>
      </w:pPr>
    </w:p>
    <w:p w14:paraId="454A58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9</w:t>
      </w:r>
    </w:p>
    <w:p w14:paraId="504066BD" w14:textId="77777777" w:rsidR="00662581" w:rsidRDefault="00662581" w:rsidP="00FD1D29">
      <w:pPr>
        <w:spacing w:line="240" w:lineRule="auto"/>
        <w:contextualSpacing/>
        <w:rPr>
          <w:rFonts w:cstheme="minorHAnsi"/>
          <w:i/>
          <w:iCs/>
          <w:sz w:val="24"/>
          <w:szCs w:val="24"/>
        </w:rPr>
      </w:pPr>
    </w:p>
    <w:p w14:paraId="51B2379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3D0AF73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8BAD9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33C2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15DEC1CF" w14:textId="52030473"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ving Freedom of Speech for the Virginia Militar</w:t>
      </w:r>
      <w:r w:rsidR="00D31C1E">
        <w:rPr>
          <w:rFonts w:cstheme="minorHAnsi"/>
          <w:i/>
          <w:iCs/>
          <w:noProof/>
          <w:sz w:val="24"/>
          <w:szCs w:val="24"/>
        </w:rPr>
        <w:t>y</w:t>
      </w:r>
      <w:r w:rsidRPr="00547250">
        <w:rPr>
          <w:rFonts w:cstheme="minorHAnsi"/>
          <w:i/>
          <w:iCs/>
          <w:noProof/>
          <w:sz w:val="24"/>
          <w:szCs w:val="24"/>
        </w:rPr>
        <w:t xml:space="preserve"> Institute Community</w:t>
      </w:r>
    </w:p>
    <w:p w14:paraId="1DBDEC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det Russell Crouch ‘24, Cadet Dylan Palmer ’24, Cadet Cody Bartmann ’25, Cadet Jackson Creach ’25, Cadet Adam Cioffi II ’26, and Cadet Alex Dieffenbach ’26</w:t>
      </w:r>
    </w:p>
    <w:p w14:paraId="1A1978B9" w14:textId="77777777" w:rsidR="00662581" w:rsidRDefault="00662581" w:rsidP="00FD1D29">
      <w:pPr>
        <w:spacing w:line="240" w:lineRule="auto"/>
        <w:contextualSpacing/>
        <w:rPr>
          <w:rFonts w:cstheme="minorHAnsi"/>
          <w:sz w:val="24"/>
          <w:szCs w:val="24"/>
        </w:rPr>
      </w:pPr>
    </w:p>
    <w:p w14:paraId="5E3921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erils and challenges of reporting at a college like VMI are often unknown outside the region the school is located and the military community. However, having friends who went to VMI decades ago, I know of those issues via stories from friends. That element alone makes this series and coverage important and difference making community service journalism. I felt that this was most powerful in sense of making issues public, shining that light and challenging the tough authority of the college. Writing was good enough, but as reality check, these are college students and not professionals. I applaud y'all. Thank you.</w:t>
      </w:r>
    </w:p>
    <w:p w14:paraId="50D68CCF" w14:textId="77777777" w:rsidR="00662581" w:rsidRDefault="00662581" w:rsidP="007E4363">
      <w:pPr>
        <w:spacing w:line="240" w:lineRule="auto"/>
        <w:contextualSpacing/>
        <w:jc w:val="right"/>
        <w:rPr>
          <w:rFonts w:cstheme="minorHAnsi"/>
          <w:i/>
          <w:iCs/>
          <w:sz w:val="24"/>
          <w:szCs w:val="24"/>
        </w:rPr>
      </w:pPr>
    </w:p>
    <w:p w14:paraId="51E4BE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0</w:t>
      </w:r>
    </w:p>
    <w:p w14:paraId="4F723A19" w14:textId="77777777" w:rsidR="00662581" w:rsidRDefault="00662581" w:rsidP="00FD1D29">
      <w:pPr>
        <w:spacing w:line="240" w:lineRule="auto"/>
        <w:contextualSpacing/>
        <w:rPr>
          <w:rFonts w:cstheme="minorHAnsi"/>
          <w:i/>
          <w:iCs/>
          <w:sz w:val="24"/>
          <w:szCs w:val="24"/>
        </w:rPr>
      </w:pPr>
    </w:p>
    <w:p w14:paraId="6C2BA4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151BC8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7BA69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57100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3B3773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n Li-Jen '27: A cadet until the end</w:t>
      </w:r>
    </w:p>
    <w:p w14:paraId="595C0789" w14:textId="395138EA" w:rsidR="00662581" w:rsidRDefault="00662581" w:rsidP="00FD1D29">
      <w:pPr>
        <w:spacing w:line="240" w:lineRule="auto"/>
        <w:contextualSpacing/>
        <w:rPr>
          <w:rFonts w:cstheme="minorHAnsi"/>
          <w:sz w:val="24"/>
          <w:szCs w:val="24"/>
        </w:rPr>
      </w:pPr>
      <w:r w:rsidRPr="00547250">
        <w:rPr>
          <w:rFonts w:cstheme="minorHAnsi"/>
          <w:noProof/>
          <w:sz w:val="24"/>
          <w:szCs w:val="24"/>
        </w:rPr>
        <w:t>Adam Cioffi II '26</w:t>
      </w:r>
    </w:p>
    <w:p w14:paraId="3A99EC03" w14:textId="77777777" w:rsidR="00662581" w:rsidRDefault="00662581" w:rsidP="00FD1D29">
      <w:pPr>
        <w:spacing w:line="240" w:lineRule="auto"/>
        <w:contextualSpacing/>
        <w:rPr>
          <w:rFonts w:cstheme="minorHAnsi"/>
          <w:sz w:val="24"/>
          <w:szCs w:val="24"/>
        </w:rPr>
      </w:pPr>
    </w:p>
    <w:p w14:paraId="3DFFEF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introduced a person whose life had to have been filled with internal conflicts but someone who made choices with great courage. Fine work.</w:t>
      </w:r>
    </w:p>
    <w:p w14:paraId="1E8F303C" w14:textId="77777777" w:rsidR="00662581" w:rsidRDefault="00662581" w:rsidP="007E4363">
      <w:pPr>
        <w:spacing w:line="240" w:lineRule="auto"/>
        <w:contextualSpacing/>
        <w:jc w:val="right"/>
        <w:rPr>
          <w:rFonts w:cstheme="minorHAnsi"/>
          <w:i/>
          <w:iCs/>
          <w:sz w:val="24"/>
          <w:szCs w:val="24"/>
        </w:rPr>
      </w:pPr>
    </w:p>
    <w:p w14:paraId="763A39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1</w:t>
      </w:r>
    </w:p>
    <w:p w14:paraId="32AA831B" w14:textId="77777777" w:rsidR="00662581" w:rsidRDefault="00662581" w:rsidP="00FD1D29">
      <w:pPr>
        <w:spacing w:line="240" w:lineRule="auto"/>
        <w:contextualSpacing/>
        <w:rPr>
          <w:rFonts w:cstheme="minorHAnsi"/>
          <w:i/>
          <w:iCs/>
          <w:sz w:val="24"/>
          <w:szCs w:val="24"/>
        </w:rPr>
      </w:pPr>
    </w:p>
    <w:p w14:paraId="52747A4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982C21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5DBC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F1D54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7339F06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 journalists stand against repression of free speech</w:t>
      </w:r>
    </w:p>
    <w:p w14:paraId="10C8E5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det Russell Crouch ‘24, Cadet Dylan Palmer ’24, Cadet Cody Bartmann ’25, Cadet Jackson Creach ’25, Cadet Adam Cioffi II ’26, and Cadet Alex Dieffenbach ’26.</w:t>
      </w:r>
    </w:p>
    <w:p w14:paraId="06200FAB" w14:textId="77777777" w:rsidR="00662581" w:rsidRDefault="00662581" w:rsidP="00FD1D29">
      <w:pPr>
        <w:spacing w:line="240" w:lineRule="auto"/>
        <w:contextualSpacing/>
        <w:rPr>
          <w:rFonts w:cstheme="minorHAnsi"/>
          <w:sz w:val="24"/>
          <w:szCs w:val="24"/>
        </w:rPr>
      </w:pPr>
    </w:p>
    <w:p w14:paraId="1705C3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ravo for standing up for your publication. Solid points made. Probably not easy to opine against the administration but proof the students have a spine. Well worth the read and hope it was shared by papers with wider circulation.</w:t>
      </w:r>
    </w:p>
    <w:p w14:paraId="531F5313" w14:textId="77777777" w:rsidR="00662581" w:rsidRDefault="00662581" w:rsidP="007E4363">
      <w:pPr>
        <w:spacing w:line="240" w:lineRule="auto"/>
        <w:contextualSpacing/>
        <w:jc w:val="right"/>
        <w:rPr>
          <w:rFonts w:cstheme="minorHAnsi"/>
          <w:i/>
          <w:iCs/>
          <w:sz w:val="24"/>
          <w:szCs w:val="24"/>
        </w:rPr>
      </w:pPr>
    </w:p>
    <w:p w14:paraId="73C2D2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2</w:t>
      </w:r>
    </w:p>
    <w:p w14:paraId="14228B78" w14:textId="77777777" w:rsidR="00662581" w:rsidRDefault="00662581" w:rsidP="00FD1D29">
      <w:pPr>
        <w:spacing w:line="240" w:lineRule="auto"/>
        <w:contextualSpacing/>
        <w:rPr>
          <w:rFonts w:cstheme="minorHAnsi"/>
          <w:i/>
          <w:iCs/>
          <w:sz w:val="24"/>
          <w:szCs w:val="24"/>
        </w:rPr>
      </w:pPr>
    </w:p>
    <w:p w14:paraId="0C4D25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069449B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1DD60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24BD99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8BB35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eatest of the Grande 2023 Winners Section</w:t>
      </w:r>
    </w:p>
    <w:p w14:paraId="60F18D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DDD8DC4" w14:textId="77777777" w:rsidR="00662581" w:rsidRDefault="00662581" w:rsidP="00FD1D29">
      <w:pPr>
        <w:spacing w:line="240" w:lineRule="auto"/>
        <w:contextualSpacing/>
        <w:rPr>
          <w:rFonts w:cstheme="minorHAnsi"/>
          <w:sz w:val="24"/>
          <w:szCs w:val="24"/>
        </w:rPr>
      </w:pPr>
    </w:p>
    <w:p w14:paraId="279470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oks like you spent a lot of time on this section, good job.</w:t>
      </w:r>
    </w:p>
    <w:p w14:paraId="04AE6442" w14:textId="77777777" w:rsidR="00662581" w:rsidRDefault="00662581" w:rsidP="007E4363">
      <w:pPr>
        <w:spacing w:line="240" w:lineRule="auto"/>
        <w:contextualSpacing/>
        <w:jc w:val="right"/>
        <w:rPr>
          <w:rFonts w:cstheme="minorHAnsi"/>
          <w:i/>
          <w:iCs/>
          <w:sz w:val="24"/>
          <w:szCs w:val="24"/>
        </w:rPr>
      </w:pPr>
    </w:p>
    <w:p w14:paraId="3148F0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3</w:t>
      </w:r>
    </w:p>
    <w:p w14:paraId="5646C9C2" w14:textId="77777777" w:rsidR="00662581" w:rsidRDefault="00662581" w:rsidP="00FD1D29">
      <w:pPr>
        <w:spacing w:line="240" w:lineRule="auto"/>
        <w:contextualSpacing/>
        <w:rPr>
          <w:rFonts w:cstheme="minorHAnsi"/>
          <w:i/>
          <w:iCs/>
          <w:sz w:val="24"/>
          <w:szCs w:val="24"/>
        </w:rPr>
      </w:pPr>
    </w:p>
    <w:p w14:paraId="74B7034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2C06631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131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39B2A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2BDA5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Business Showcase</w:t>
      </w:r>
    </w:p>
    <w:p w14:paraId="407632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18D3CF8" w14:textId="77777777" w:rsidR="00662581" w:rsidRDefault="00662581" w:rsidP="00FD1D29">
      <w:pPr>
        <w:spacing w:line="240" w:lineRule="auto"/>
        <w:contextualSpacing/>
        <w:rPr>
          <w:rFonts w:cstheme="minorHAnsi"/>
          <w:sz w:val="24"/>
          <w:szCs w:val="24"/>
        </w:rPr>
      </w:pPr>
    </w:p>
    <w:p w14:paraId="7268B26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and a wonderful way to allow the advertiser to thank the community.</w:t>
      </w:r>
    </w:p>
    <w:p w14:paraId="35914874" w14:textId="77777777" w:rsidR="00662581" w:rsidRDefault="00662581" w:rsidP="007E4363">
      <w:pPr>
        <w:spacing w:line="240" w:lineRule="auto"/>
        <w:contextualSpacing/>
        <w:jc w:val="right"/>
        <w:rPr>
          <w:rFonts w:cstheme="minorHAnsi"/>
          <w:i/>
          <w:iCs/>
          <w:sz w:val="24"/>
          <w:szCs w:val="24"/>
        </w:rPr>
      </w:pPr>
    </w:p>
    <w:p w14:paraId="2195499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4</w:t>
      </w:r>
    </w:p>
    <w:p w14:paraId="77359360" w14:textId="77777777" w:rsidR="00662581" w:rsidRDefault="00662581" w:rsidP="00FD1D29">
      <w:pPr>
        <w:spacing w:line="240" w:lineRule="auto"/>
        <w:contextualSpacing/>
        <w:rPr>
          <w:rFonts w:cstheme="minorHAnsi"/>
          <w:i/>
          <w:iCs/>
          <w:sz w:val="24"/>
          <w:szCs w:val="24"/>
        </w:rPr>
      </w:pPr>
    </w:p>
    <w:p w14:paraId="5D63C2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5727003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E3FA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B5A43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0D0D5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 &amp; Riley's Air Conditioning &amp; Sheet Metal, Inc.</w:t>
      </w:r>
    </w:p>
    <w:p w14:paraId="369EE8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0947B75B" w14:textId="77777777" w:rsidR="00662581" w:rsidRDefault="00662581" w:rsidP="00FD1D29">
      <w:pPr>
        <w:spacing w:line="240" w:lineRule="auto"/>
        <w:contextualSpacing/>
        <w:rPr>
          <w:rFonts w:cstheme="minorHAnsi"/>
          <w:sz w:val="24"/>
          <w:szCs w:val="24"/>
        </w:rPr>
      </w:pPr>
    </w:p>
    <w:p w14:paraId="1F51C7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variety of designs to avoid looking stale.</w:t>
      </w:r>
    </w:p>
    <w:p w14:paraId="1F4DD88D" w14:textId="77777777" w:rsidR="00662581" w:rsidRDefault="00662581" w:rsidP="007E4363">
      <w:pPr>
        <w:spacing w:line="240" w:lineRule="auto"/>
        <w:contextualSpacing/>
        <w:jc w:val="right"/>
        <w:rPr>
          <w:rFonts w:cstheme="minorHAnsi"/>
          <w:i/>
          <w:iCs/>
          <w:sz w:val="24"/>
          <w:szCs w:val="24"/>
        </w:rPr>
      </w:pPr>
    </w:p>
    <w:p w14:paraId="08794D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5</w:t>
      </w:r>
    </w:p>
    <w:p w14:paraId="30A87EE4" w14:textId="77777777" w:rsidR="00662581" w:rsidRDefault="00662581" w:rsidP="00FD1D29">
      <w:pPr>
        <w:spacing w:line="240" w:lineRule="auto"/>
        <w:contextualSpacing/>
        <w:rPr>
          <w:rFonts w:cstheme="minorHAnsi"/>
          <w:i/>
          <w:iCs/>
          <w:sz w:val="24"/>
          <w:szCs w:val="24"/>
        </w:rPr>
      </w:pPr>
    </w:p>
    <w:p w14:paraId="4B18B6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0E2CF5F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DE3B8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43D13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461E77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 Warren Funeral Services</w:t>
      </w:r>
    </w:p>
    <w:p w14:paraId="19EA2A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475A9A2B" w14:textId="77777777" w:rsidR="00662581" w:rsidRDefault="00662581" w:rsidP="00FD1D29">
      <w:pPr>
        <w:spacing w:line="240" w:lineRule="auto"/>
        <w:contextualSpacing/>
        <w:rPr>
          <w:rFonts w:cstheme="minorHAnsi"/>
          <w:sz w:val="24"/>
          <w:szCs w:val="24"/>
        </w:rPr>
      </w:pPr>
    </w:p>
    <w:p w14:paraId="79D93EB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d with the photo of the serenity gardens at a local cemetery was the nicest in this series.</w:t>
      </w:r>
    </w:p>
    <w:p w14:paraId="1E488758" w14:textId="77777777" w:rsidR="00662581" w:rsidRDefault="00662581" w:rsidP="007E4363">
      <w:pPr>
        <w:spacing w:line="240" w:lineRule="auto"/>
        <w:contextualSpacing/>
        <w:jc w:val="right"/>
        <w:rPr>
          <w:rFonts w:cstheme="minorHAnsi"/>
          <w:i/>
          <w:iCs/>
          <w:sz w:val="24"/>
          <w:szCs w:val="24"/>
        </w:rPr>
      </w:pPr>
    </w:p>
    <w:p w14:paraId="5F7CF4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6</w:t>
      </w:r>
    </w:p>
    <w:p w14:paraId="57C5D239" w14:textId="77777777" w:rsidR="00662581" w:rsidRDefault="00662581" w:rsidP="00FD1D29">
      <w:pPr>
        <w:spacing w:line="240" w:lineRule="auto"/>
        <w:contextualSpacing/>
        <w:rPr>
          <w:rFonts w:cstheme="minorHAnsi"/>
          <w:i/>
          <w:iCs/>
          <w:sz w:val="24"/>
          <w:szCs w:val="24"/>
        </w:rPr>
      </w:pPr>
    </w:p>
    <w:p w14:paraId="5B1EAD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42E744D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D4982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82A60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CCBFE5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ossroads Auto Center</w:t>
      </w:r>
    </w:p>
    <w:p w14:paraId="58E9A8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ey Acheson, Byron McConnell</w:t>
      </w:r>
    </w:p>
    <w:p w14:paraId="16EA5124" w14:textId="77777777" w:rsidR="00662581" w:rsidRDefault="00662581" w:rsidP="00FD1D29">
      <w:pPr>
        <w:spacing w:line="240" w:lineRule="auto"/>
        <w:contextualSpacing/>
        <w:rPr>
          <w:rFonts w:cstheme="minorHAnsi"/>
          <w:sz w:val="24"/>
          <w:szCs w:val="24"/>
        </w:rPr>
      </w:pPr>
    </w:p>
    <w:p w14:paraId="36378A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clever!! catchy!</w:t>
      </w:r>
    </w:p>
    <w:p w14:paraId="0BC0821D" w14:textId="77777777" w:rsidR="00662581" w:rsidRDefault="00662581" w:rsidP="007E4363">
      <w:pPr>
        <w:spacing w:line="240" w:lineRule="auto"/>
        <w:contextualSpacing/>
        <w:jc w:val="right"/>
        <w:rPr>
          <w:rFonts w:cstheme="minorHAnsi"/>
          <w:i/>
          <w:iCs/>
          <w:sz w:val="24"/>
          <w:szCs w:val="24"/>
        </w:rPr>
      </w:pPr>
    </w:p>
    <w:p w14:paraId="734C4E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7</w:t>
      </w:r>
    </w:p>
    <w:p w14:paraId="516B8426" w14:textId="77777777" w:rsidR="00662581" w:rsidRDefault="00662581" w:rsidP="00FD1D29">
      <w:pPr>
        <w:spacing w:line="240" w:lineRule="auto"/>
        <w:contextualSpacing/>
        <w:rPr>
          <w:rFonts w:cstheme="minorHAnsi"/>
          <w:i/>
          <w:iCs/>
          <w:sz w:val="24"/>
          <w:szCs w:val="24"/>
        </w:rPr>
      </w:pPr>
    </w:p>
    <w:p w14:paraId="24B979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7A8838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6EA2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FDCD2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583D7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sa Grande Union High School District</w:t>
      </w:r>
    </w:p>
    <w:p w14:paraId="2DE4D9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3F82D3D3" w14:textId="77777777" w:rsidR="00662581" w:rsidRDefault="00662581" w:rsidP="00FD1D29">
      <w:pPr>
        <w:spacing w:line="240" w:lineRule="auto"/>
        <w:contextualSpacing/>
        <w:rPr>
          <w:rFonts w:cstheme="minorHAnsi"/>
          <w:sz w:val="24"/>
          <w:szCs w:val="24"/>
        </w:rPr>
      </w:pPr>
    </w:p>
    <w:p w14:paraId="190512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raduation photo works well for this ad.</w:t>
      </w:r>
    </w:p>
    <w:p w14:paraId="72964D76" w14:textId="77777777" w:rsidR="00662581" w:rsidRDefault="00662581" w:rsidP="007E4363">
      <w:pPr>
        <w:spacing w:line="240" w:lineRule="auto"/>
        <w:contextualSpacing/>
        <w:jc w:val="right"/>
        <w:rPr>
          <w:rFonts w:cstheme="minorHAnsi"/>
          <w:i/>
          <w:iCs/>
          <w:sz w:val="24"/>
          <w:szCs w:val="24"/>
        </w:rPr>
      </w:pPr>
    </w:p>
    <w:p w14:paraId="0B26AC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8</w:t>
      </w:r>
    </w:p>
    <w:p w14:paraId="65AB850B" w14:textId="77777777" w:rsidR="00662581" w:rsidRDefault="00662581" w:rsidP="00FD1D29">
      <w:pPr>
        <w:spacing w:line="240" w:lineRule="auto"/>
        <w:contextualSpacing/>
        <w:rPr>
          <w:rFonts w:cstheme="minorHAnsi"/>
          <w:i/>
          <w:iCs/>
          <w:sz w:val="24"/>
          <w:szCs w:val="24"/>
        </w:rPr>
      </w:pPr>
    </w:p>
    <w:p w14:paraId="001BD6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70A893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A3E30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ECE4E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B9A44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2 lessons from a year of asking Pinal's People a simple question</w:t>
      </w:r>
    </w:p>
    <w:p w14:paraId="384E63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fida Khairalla</w:t>
      </w:r>
    </w:p>
    <w:p w14:paraId="32502A2B" w14:textId="77777777" w:rsidR="00662581" w:rsidRDefault="00662581" w:rsidP="00FD1D29">
      <w:pPr>
        <w:spacing w:line="240" w:lineRule="auto"/>
        <w:contextualSpacing/>
        <w:rPr>
          <w:rFonts w:cstheme="minorHAnsi"/>
          <w:sz w:val="24"/>
          <w:szCs w:val="24"/>
        </w:rPr>
      </w:pPr>
    </w:p>
    <w:p w14:paraId="486E8C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irly easy story, but probably  one often overlooked. Strong lede, and a great concept to highlight locals in a podcast and then wrap it up with a story. Nice work! I plan to go look up this podcast and am sure it will be worth my time. Congrats on 2nd place. This really emphasizes the importance of community journalism.</w:t>
      </w:r>
    </w:p>
    <w:p w14:paraId="54219A72" w14:textId="77777777" w:rsidR="00662581" w:rsidRDefault="00662581" w:rsidP="007E4363">
      <w:pPr>
        <w:spacing w:line="240" w:lineRule="auto"/>
        <w:contextualSpacing/>
        <w:jc w:val="right"/>
        <w:rPr>
          <w:rFonts w:cstheme="minorHAnsi"/>
          <w:i/>
          <w:iCs/>
          <w:sz w:val="24"/>
          <w:szCs w:val="24"/>
        </w:rPr>
      </w:pPr>
    </w:p>
    <w:p w14:paraId="282ED7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9</w:t>
      </w:r>
    </w:p>
    <w:p w14:paraId="2805FD7D" w14:textId="77777777" w:rsidR="00662581" w:rsidRDefault="00662581" w:rsidP="00FD1D29">
      <w:pPr>
        <w:spacing w:line="240" w:lineRule="auto"/>
        <w:contextualSpacing/>
        <w:rPr>
          <w:rFonts w:cstheme="minorHAnsi"/>
          <w:i/>
          <w:iCs/>
          <w:sz w:val="24"/>
          <w:szCs w:val="24"/>
        </w:rPr>
      </w:pPr>
    </w:p>
    <w:p w14:paraId="08DA627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3CFFBEE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A4B77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3B77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06903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sting an Event?</w:t>
      </w:r>
    </w:p>
    <w:p w14:paraId="27A6D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7EAE331" w14:textId="77777777" w:rsidR="00662581" w:rsidRDefault="00662581" w:rsidP="00FD1D29">
      <w:pPr>
        <w:spacing w:line="240" w:lineRule="auto"/>
        <w:contextualSpacing/>
        <w:rPr>
          <w:rFonts w:cstheme="minorHAnsi"/>
          <w:sz w:val="24"/>
          <w:szCs w:val="24"/>
        </w:rPr>
      </w:pPr>
    </w:p>
    <w:p w14:paraId="191AAE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can tell that they have engaged the readers who are sharing their events. While many may wonder why you would go to this trouble, you are offering a service of bringing it all together so your readers don't have to spend their valuable time hunting for upcoming events. Good work, 4th place!</w:t>
      </w:r>
    </w:p>
    <w:p w14:paraId="2F9923AE" w14:textId="77777777" w:rsidR="00662581" w:rsidRDefault="00662581" w:rsidP="007E4363">
      <w:pPr>
        <w:spacing w:line="240" w:lineRule="auto"/>
        <w:contextualSpacing/>
        <w:jc w:val="right"/>
        <w:rPr>
          <w:rFonts w:cstheme="minorHAnsi"/>
          <w:i/>
          <w:iCs/>
          <w:sz w:val="24"/>
          <w:szCs w:val="24"/>
        </w:rPr>
      </w:pPr>
    </w:p>
    <w:p w14:paraId="20FAA58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0</w:t>
      </w:r>
    </w:p>
    <w:p w14:paraId="4AADD5CF" w14:textId="77777777" w:rsidR="00662581" w:rsidRDefault="00662581" w:rsidP="00FD1D29">
      <w:pPr>
        <w:spacing w:line="240" w:lineRule="auto"/>
        <w:contextualSpacing/>
        <w:rPr>
          <w:rFonts w:cstheme="minorHAnsi"/>
          <w:i/>
          <w:iCs/>
          <w:sz w:val="24"/>
          <w:szCs w:val="24"/>
        </w:rPr>
      </w:pPr>
    </w:p>
    <w:p w14:paraId="09F039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5FE9DBE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9A64B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6BB29B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3DF7A0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nnies choose salad cover soup</w:t>
      </w:r>
    </w:p>
    <w:p w14:paraId="5FD928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Coates</w:t>
      </w:r>
    </w:p>
    <w:p w14:paraId="28E0BC6E" w14:textId="77777777" w:rsidR="00662581" w:rsidRDefault="00662581" w:rsidP="00FD1D29">
      <w:pPr>
        <w:spacing w:line="240" w:lineRule="auto"/>
        <w:contextualSpacing/>
        <w:rPr>
          <w:rFonts w:cstheme="minorHAnsi"/>
          <w:sz w:val="24"/>
          <w:szCs w:val="24"/>
        </w:rPr>
      </w:pPr>
    </w:p>
    <w:p w14:paraId="50A98A6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delightful story about perseverance -- by the bunnies, although the writer gave it his best shot.</w:t>
      </w:r>
    </w:p>
    <w:p w14:paraId="13302F7F" w14:textId="77777777" w:rsidR="00662581" w:rsidRDefault="00662581" w:rsidP="007E4363">
      <w:pPr>
        <w:spacing w:line="240" w:lineRule="auto"/>
        <w:contextualSpacing/>
        <w:jc w:val="right"/>
        <w:rPr>
          <w:rFonts w:cstheme="minorHAnsi"/>
          <w:i/>
          <w:iCs/>
          <w:sz w:val="24"/>
          <w:szCs w:val="24"/>
        </w:rPr>
      </w:pPr>
    </w:p>
    <w:p w14:paraId="3A9AE1F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1</w:t>
      </w:r>
    </w:p>
    <w:p w14:paraId="62DACD57" w14:textId="77777777" w:rsidR="00662581" w:rsidRDefault="00662581" w:rsidP="00FD1D29">
      <w:pPr>
        <w:spacing w:line="240" w:lineRule="auto"/>
        <w:contextualSpacing/>
        <w:rPr>
          <w:rFonts w:cstheme="minorHAnsi"/>
          <w:i/>
          <w:iCs/>
          <w:sz w:val="24"/>
          <w:szCs w:val="24"/>
        </w:rPr>
      </w:pPr>
    </w:p>
    <w:p w14:paraId="7F0466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6EDC0F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A1135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1133B5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7D841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ugh forest road</w:t>
      </w:r>
    </w:p>
    <w:p w14:paraId="0E4A79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Coates</w:t>
      </w:r>
    </w:p>
    <w:p w14:paraId="5A3173BD" w14:textId="77777777" w:rsidR="00662581" w:rsidRDefault="00662581" w:rsidP="00FD1D29">
      <w:pPr>
        <w:spacing w:line="240" w:lineRule="auto"/>
        <w:contextualSpacing/>
        <w:rPr>
          <w:rFonts w:cstheme="minorHAnsi"/>
          <w:sz w:val="24"/>
          <w:szCs w:val="24"/>
        </w:rPr>
      </w:pPr>
    </w:p>
    <w:p w14:paraId="363207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fun story from Bill, although I am not sure I would have his patience.</w:t>
      </w:r>
    </w:p>
    <w:p w14:paraId="38624420" w14:textId="77777777" w:rsidR="00662581" w:rsidRDefault="00662581" w:rsidP="007E4363">
      <w:pPr>
        <w:spacing w:line="240" w:lineRule="auto"/>
        <w:contextualSpacing/>
        <w:jc w:val="right"/>
        <w:rPr>
          <w:rFonts w:cstheme="minorHAnsi"/>
          <w:i/>
          <w:iCs/>
          <w:sz w:val="24"/>
          <w:szCs w:val="24"/>
        </w:rPr>
      </w:pPr>
    </w:p>
    <w:p w14:paraId="2CDC54B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2</w:t>
      </w:r>
    </w:p>
    <w:p w14:paraId="1BABE40D" w14:textId="77777777" w:rsidR="00662581" w:rsidRDefault="00662581" w:rsidP="00FD1D29">
      <w:pPr>
        <w:spacing w:line="240" w:lineRule="auto"/>
        <w:contextualSpacing/>
        <w:rPr>
          <w:rFonts w:cstheme="minorHAnsi"/>
          <w:i/>
          <w:iCs/>
          <w:sz w:val="24"/>
          <w:szCs w:val="24"/>
        </w:rPr>
      </w:pPr>
    </w:p>
    <w:p w14:paraId="2C5897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5DAD362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9033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BC5B5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1AC02B2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Service - Vets Memorial</w:t>
      </w:r>
    </w:p>
    <w:p w14:paraId="5943AF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14A3A2BF" w14:textId="77777777" w:rsidR="00662581" w:rsidRDefault="00662581" w:rsidP="00FD1D29">
      <w:pPr>
        <w:spacing w:line="240" w:lineRule="auto"/>
        <w:contextualSpacing/>
        <w:rPr>
          <w:rFonts w:cstheme="minorHAnsi"/>
          <w:sz w:val="24"/>
          <w:szCs w:val="24"/>
        </w:rPr>
      </w:pPr>
    </w:p>
    <w:p w14:paraId="64A72D9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deeply appreciated and was grateful to see the explanation and background of this publication assisting the community with this project. This is a great example of newspaper-community collaboration in a sense of community service by the paper. Great articles, photos and coverage from news to op-ed. Loved that advertisements were part of this, too, and overall impact that the project had on community. Thanks for this uplifting example of how a newspaper can assist a community with a great project to honor military veterans.</w:t>
      </w:r>
    </w:p>
    <w:p w14:paraId="7C8DAAA9" w14:textId="77777777" w:rsidR="00662581" w:rsidRDefault="00662581" w:rsidP="007E4363">
      <w:pPr>
        <w:spacing w:line="240" w:lineRule="auto"/>
        <w:contextualSpacing/>
        <w:jc w:val="right"/>
        <w:rPr>
          <w:rFonts w:cstheme="minorHAnsi"/>
          <w:i/>
          <w:iCs/>
          <w:sz w:val="24"/>
          <w:szCs w:val="24"/>
        </w:rPr>
      </w:pPr>
    </w:p>
    <w:p w14:paraId="61D912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3</w:t>
      </w:r>
    </w:p>
    <w:p w14:paraId="5F9FE604" w14:textId="77777777" w:rsidR="00662581" w:rsidRDefault="00662581" w:rsidP="00FD1D29">
      <w:pPr>
        <w:spacing w:line="240" w:lineRule="auto"/>
        <w:contextualSpacing/>
        <w:rPr>
          <w:rFonts w:cstheme="minorHAnsi"/>
          <w:i/>
          <w:iCs/>
          <w:sz w:val="24"/>
          <w:szCs w:val="24"/>
        </w:rPr>
      </w:pPr>
    </w:p>
    <w:p w14:paraId="144823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E8DD08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186CB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B3CA7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0E4B0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headline writing - April 12  Sept 6</w:t>
      </w:r>
    </w:p>
    <w:p w14:paraId="404C31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46195F35" w14:textId="77777777" w:rsidR="00662581" w:rsidRDefault="00662581" w:rsidP="00FD1D29">
      <w:pPr>
        <w:spacing w:line="240" w:lineRule="auto"/>
        <w:contextualSpacing/>
        <w:rPr>
          <w:rFonts w:cstheme="minorHAnsi"/>
          <w:sz w:val="24"/>
          <w:szCs w:val="24"/>
        </w:rPr>
      </w:pPr>
    </w:p>
    <w:p w14:paraId="56664D0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ome cleaver stuff.</w:t>
      </w:r>
    </w:p>
    <w:p w14:paraId="2DA682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d a vile pun or two should ALWAYS earn an entry bonus points!</w:t>
      </w:r>
    </w:p>
    <w:p w14:paraId="67DDCB3F" w14:textId="77777777" w:rsidR="00662581" w:rsidRDefault="00662581" w:rsidP="007E4363">
      <w:pPr>
        <w:spacing w:line="240" w:lineRule="auto"/>
        <w:contextualSpacing/>
        <w:jc w:val="right"/>
        <w:rPr>
          <w:rFonts w:cstheme="minorHAnsi"/>
          <w:i/>
          <w:iCs/>
          <w:sz w:val="24"/>
          <w:szCs w:val="24"/>
        </w:rPr>
      </w:pPr>
    </w:p>
    <w:p w14:paraId="42CB1F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4</w:t>
      </w:r>
    </w:p>
    <w:p w14:paraId="0579F121" w14:textId="77777777" w:rsidR="00662581" w:rsidRDefault="00662581" w:rsidP="00FD1D29">
      <w:pPr>
        <w:spacing w:line="240" w:lineRule="auto"/>
        <w:contextualSpacing/>
        <w:rPr>
          <w:rFonts w:cstheme="minorHAnsi"/>
          <w:i/>
          <w:iCs/>
          <w:sz w:val="24"/>
          <w:szCs w:val="24"/>
        </w:rPr>
      </w:pPr>
    </w:p>
    <w:p w14:paraId="3224388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3299A66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9288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4F8990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B7387B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Page - June 28 July 5</w:t>
      </w:r>
    </w:p>
    <w:p w14:paraId="4A2B3C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 Peggy Year</w:t>
      </w:r>
    </w:p>
    <w:p w14:paraId="77C07273" w14:textId="77777777" w:rsidR="00662581" w:rsidRDefault="00662581" w:rsidP="00FD1D29">
      <w:pPr>
        <w:spacing w:line="240" w:lineRule="auto"/>
        <w:contextualSpacing/>
        <w:rPr>
          <w:rFonts w:cstheme="minorHAnsi"/>
          <w:sz w:val="24"/>
          <w:szCs w:val="24"/>
        </w:rPr>
      </w:pPr>
    </w:p>
    <w:p w14:paraId="2CF3A0D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Quality opinion pages that could be better by having more variety, including letters to the editor.</w:t>
      </w:r>
    </w:p>
    <w:p w14:paraId="196D08EE" w14:textId="77777777" w:rsidR="00662581" w:rsidRDefault="00662581" w:rsidP="007E4363">
      <w:pPr>
        <w:spacing w:line="240" w:lineRule="auto"/>
        <w:contextualSpacing/>
        <w:jc w:val="right"/>
        <w:rPr>
          <w:rFonts w:cstheme="minorHAnsi"/>
          <w:i/>
          <w:iCs/>
          <w:sz w:val="24"/>
          <w:szCs w:val="24"/>
        </w:rPr>
      </w:pPr>
    </w:p>
    <w:p w14:paraId="06FC63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5</w:t>
      </w:r>
    </w:p>
    <w:p w14:paraId="1B77C74C" w14:textId="77777777" w:rsidR="00662581" w:rsidRDefault="00662581" w:rsidP="00FD1D29">
      <w:pPr>
        <w:spacing w:line="240" w:lineRule="auto"/>
        <w:contextualSpacing/>
        <w:rPr>
          <w:rFonts w:cstheme="minorHAnsi"/>
          <w:i/>
          <w:iCs/>
          <w:sz w:val="24"/>
          <w:szCs w:val="24"/>
        </w:rPr>
      </w:pPr>
    </w:p>
    <w:p w14:paraId="5D2561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7E1C989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A15E8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59524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5B018D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cartoon - Vet Memorial dedication</w:t>
      </w:r>
    </w:p>
    <w:p w14:paraId="2FB4EA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yne Stroot</w:t>
      </w:r>
    </w:p>
    <w:p w14:paraId="4AA0DBB8" w14:textId="77777777" w:rsidR="00662581" w:rsidRDefault="00662581" w:rsidP="00FD1D29">
      <w:pPr>
        <w:spacing w:line="240" w:lineRule="auto"/>
        <w:contextualSpacing/>
        <w:rPr>
          <w:rFonts w:cstheme="minorHAnsi"/>
          <w:sz w:val="24"/>
          <w:szCs w:val="24"/>
        </w:rPr>
      </w:pPr>
    </w:p>
    <w:p w14:paraId="1819F7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artwork, but would have benefited from being in color when up against the other entries in this category.</w:t>
      </w:r>
    </w:p>
    <w:p w14:paraId="3738417D" w14:textId="77777777" w:rsidR="00662581" w:rsidRDefault="00662581" w:rsidP="007E4363">
      <w:pPr>
        <w:spacing w:line="240" w:lineRule="auto"/>
        <w:contextualSpacing/>
        <w:jc w:val="right"/>
        <w:rPr>
          <w:rFonts w:cstheme="minorHAnsi"/>
          <w:i/>
          <w:iCs/>
          <w:sz w:val="24"/>
          <w:szCs w:val="24"/>
        </w:rPr>
      </w:pPr>
    </w:p>
    <w:p w14:paraId="0435326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6</w:t>
      </w:r>
    </w:p>
    <w:p w14:paraId="07DB52AB" w14:textId="77777777" w:rsidR="00662581" w:rsidRDefault="00662581" w:rsidP="00FD1D29">
      <w:pPr>
        <w:spacing w:line="240" w:lineRule="auto"/>
        <w:contextualSpacing/>
        <w:rPr>
          <w:rFonts w:cstheme="minorHAnsi"/>
          <w:i/>
          <w:iCs/>
          <w:sz w:val="24"/>
          <w:szCs w:val="24"/>
        </w:rPr>
      </w:pPr>
    </w:p>
    <w:p w14:paraId="03FF14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6BD1D74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3BC3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BCF0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5F4550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photo - mud game</w:t>
      </w:r>
    </w:p>
    <w:p w14:paraId="0137B0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rin Epperly</w:t>
      </w:r>
    </w:p>
    <w:p w14:paraId="5071E45D" w14:textId="77777777" w:rsidR="00662581" w:rsidRDefault="00662581" w:rsidP="00FD1D29">
      <w:pPr>
        <w:spacing w:line="240" w:lineRule="auto"/>
        <w:contextualSpacing/>
        <w:rPr>
          <w:rFonts w:cstheme="minorHAnsi"/>
          <w:sz w:val="24"/>
          <w:szCs w:val="24"/>
        </w:rPr>
      </w:pPr>
    </w:p>
    <w:p w14:paraId="3C529E7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wo warriors, neither budging. Essence of the game.</w:t>
      </w:r>
    </w:p>
    <w:p w14:paraId="48957ED7" w14:textId="77777777" w:rsidR="00662581" w:rsidRDefault="00662581" w:rsidP="007E4363">
      <w:pPr>
        <w:spacing w:line="240" w:lineRule="auto"/>
        <w:contextualSpacing/>
        <w:jc w:val="right"/>
        <w:rPr>
          <w:rFonts w:cstheme="minorHAnsi"/>
          <w:i/>
          <w:iCs/>
          <w:sz w:val="24"/>
          <w:szCs w:val="24"/>
        </w:rPr>
      </w:pPr>
    </w:p>
    <w:p w14:paraId="2A2FC88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7</w:t>
      </w:r>
    </w:p>
    <w:p w14:paraId="062C0B3B" w14:textId="77777777" w:rsidR="00662581" w:rsidRDefault="00662581" w:rsidP="00FD1D29">
      <w:pPr>
        <w:spacing w:line="240" w:lineRule="auto"/>
        <w:contextualSpacing/>
        <w:rPr>
          <w:rFonts w:cstheme="minorHAnsi"/>
          <w:i/>
          <w:iCs/>
          <w:sz w:val="24"/>
          <w:szCs w:val="24"/>
        </w:rPr>
      </w:pPr>
    </w:p>
    <w:p w14:paraId="62B78E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36DEF98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318AB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46EC1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27FB1F1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info graphic - thermometer</w:t>
      </w:r>
    </w:p>
    <w:p w14:paraId="67E36C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AB6D945" w14:textId="77777777" w:rsidR="00662581" w:rsidRDefault="00662581" w:rsidP="00FD1D29">
      <w:pPr>
        <w:spacing w:line="240" w:lineRule="auto"/>
        <w:contextualSpacing/>
        <w:rPr>
          <w:rFonts w:cstheme="minorHAnsi"/>
          <w:sz w:val="24"/>
          <w:szCs w:val="24"/>
        </w:rPr>
      </w:pPr>
    </w:p>
    <w:p w14:paraId="73B9EBE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excellent graphic. </w:t>
      </w:r>
    </w:p>
    <w:p w14:paraId="3E9BF3D4" w14:textId="77777777" w:rsidR="00662581" w:rsidRDefault="00662581" w:rsidP="00FD1D29">
      <w:pPr>
        <w:spacing w:line="240" w:lineRule="auto"/>
        <w:contextualSpacing/>
        <w:rPr>
          <w:rFonts w:cstheme="minorHAnsi"/>
          <w:i/>
          <w:iCs/>
          <w:sz w:val="24"/>
          <w:szCs w:val="24"/>
        </w:rPr>
      </w:pPr>
    </w:p>
    <w:p w14:paraId="7FE5F00B" w14:textId="77777777" w:rsidR="00662581" w:rsidRDefault="00662581" w:rsidP="007E4363">
      <w:pPr>
        <w:spacing w:line="240" w:lineRule="auto"/>
        <w:contextualSpacing/>
        <w:jc w:val="right"/>
        <w:rPr>
          <w:rFonts w:cstheme="minorHAnsi"/>
          <w:i/>
          <w:iCs/>
          <w:sz w:val="24"/>
          <w:szCs w:val="24"/>
        </w:rPr>
      </w:pPr>
    </w:p>
    <w:p w14:paraId="3336C2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8</w:t>
      </w:r>
    </w:p>
    <w:p w14:paraId="56D5F61A" w14:textId="77777777" w:rsidR="00662581" w:rsidRDefault="00662581" w:rsidP="00FD1D29">
      <w:pPr>
        <w:spacing w:line="240" w:lineRule="auto"/>
        <w:contextualSpacing/>
        <w:rPr>
          <w:rFonts w:cstheme="minorHAnsi"/>
          <w:i/>
          <w:iCs/>
          <w:sz w:val="24"/>
          <w:szCs w:val="24"/>
        </w:rPr>
      </w:pPr>
    </w:p>
    <w:p w14:paraId="694F2C3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D5F517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C4C0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3172E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3B5B00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eature photo - Swimming lessons touching the bottom</w:t>
      </w:r>
    </w:p>
    <w:p w14:paraId="2D3A8F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y Buss</w:t>
      </w:r>
    </w:p>
    <w:p w14:paraId="3AACFD01" w14:textId="77777777" w:rsidR="00662581" w:rsidRDefault="00662581" w:rsidP="00FD1D29">
      <w:pPr>
        <w:spacing w:line="240" w:lineRule="auto"/>
        <w:contextualSpacing/>
        <w:rPr>
          <w:rFonts w:cstheme="minorHAnsi"/>
          <w:sz w:val="24"/>
          <w:szCs w:val="24"/>
        </w:rPr>
      </w:pPr>
    </w:p>
    <w:p w14:paraId="1972D74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hotographer Jeremy Buss got to the bottom of this feature photo assignment and came to the surface with a First Place photo. Creativity and technically-proficient equipment pay off! This judge has been rating photo contests for 30 years and has never seen an underwater capture from the local pool; that rarity makes it First Place in a competitive category. Congratulations!</w:t>
      </w:r>
    </w:p>
    <w:p w14:paraId="65BA4078" w14:textId="77777777" w:rsidR="00662581" w:rsidRDefault="00662581" w:rsidP="007E4363">
      <w:pPr>
        <w:spacing w:line="240" w:lineRule="auto"/>
        <w:contextualSpacing/>
        <w:jc w:val="right"/>
        <w:rPr>
          <w:rFonts w:cstheme="minorHAnsi"/>
          <w:i/>
          <w:iCs/>
          <w:sz w:val="24"/>
          <w:szCs w:val="24"/>
        </w:rPr>
      </w:pPr>
    </w:p>
    <w:p w14:paraId="35482E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9</w:t>
      </w:r>
    </w:p>
    <w:p w14:paraId="2D398928" w14:textId="77777777" w:rsidR="00662581" w:rsidRDefault="00662581" w:rsidP="00FD1D29">
      <w:pPr>
        <w:spacing w:line="240" w:lineRule="auto"/>
        <w:contextualSpacing/>
        <w:rPr>
          <w:rFonts w:cstheme="minorHAnsi"/>
          <w:i/>
          <w:iCs/>
          <w:sz w:val="24"/>
          <w:szCs w:val="24"/>
        </w:rPr>
      </w:pPr>
    </w:p>
    <w:p w14:paraId="134F8C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DDF938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52AA9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0B1EA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047284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eature photo - sledding</w:t>
      </w:r>
    </w:p>
    <w:p w14:paraId="384601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rin Epperly</w:t>
      </w:r>
    </w:p>
    <w:p w14:paraId="70A9D51A" w14:textId="77777777" w:rsidR="00662581" w:rsidRDefault="00662581" w:rsidP="00FD1D29">
      <w:pPr>
        <w:spacing w:line="240" w:lineRule="auto"/>
        <w:contextualSpacing/>
        <w:rPr>
          <w:rFonts w:cstheme="minorHAnsi"/>
          <w:sz w:val="24"/>
          <w:szCs w:val="24"/>
        </w:rPr>
      </w:pPr>
    </w:p>
    <w:p w14:paraId="3E6127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 out and find a feature photo for a weather story." Great job by Darin Epperly filling that assignment quite well. Love the angle and action. Anyone who grew up in snow country can relate to this photo.</w:t>
      </w:r>
    </w:p>
    <w:p w14:paraId="303FD556" w14:textId="77777777" w:rsidR="00662581" w:rsidRDefault="00662581" w:rsidP="007E4363">
      <w:pPr>
        <w:spacing w:line="240" w:lineRule="auto"/>
        <w:contextualSpacing/>
        <w:jc w:val="right"/>
        <w:rPr>
          <w:rFonts w:cstheme="minorHAnsi"/>
          <w:i/>
          <w:iCs/>
          <w:sz w:val="24"/>
          <w:szCs w:val="24"/>
        </w:rPr>
      </w:pPr>
    </w:p>
    <w:p w14:paraId="1BE8082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0</w:t>
      </w:r>
    </w:p>
    <w:p w14:paraId="2F8CA332" w14:textId="77777777" w:rsidR="00662581" w:rsidRDefault="00662581" w:rsidP="00FD1D29">
      <w:pPr>
        <w:spacing w:line="240" w:lineRule="auto"/>
        <w:contextualSpacing/>
        <w:rPr>
          <w:rFonts w:cstheme="minorHAnsi"/>
          <w:i/>
          <w:iCs/>
          <w:sz w:val="24"/>
          <w:szCs w:val="24"/>
        </w:rPr>
      </w:pPr>
    </w:p>
    <w:p w14:paraId="415D7A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A2D6E9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F8D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392A6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7C181B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Business story - minimum wage - Feb 8</w:t>
      </w:r>
    </w:p>
    <w:p w14:paraId="43D515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ha Benton</w:t>
      </w:r>
    </w:p>
    <w:p w14:paraId="60A7CEC2" w14:textId="77777777" w:rsidR="00662581" w:rsidRDefault="00662581" w:rsidP="00FD1D29">
      <w:pPr>
        <w:spacing w:line="240" w:lineRule="auto"/>
        <w:contextualSpacing/>
        <w:rPr>
          <w:rFonts w:cstheme="minorHAnsi"/>
          <w:sz w:val="24"/>
          <w:szCs w:val="24"/>
        </w:rPr>
      </w:pPr>
    </w:p>
    <w:p w14:paraId="20B3C5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tory.  Only thing that would have improved it would be to have had the perspective of a minimum wage worker voiced as well.</w:t>
      </w:r>
    </w:p>
    <w:p w14:paraId="2BB98905" w14:textId="77777777" w:rsidR="00662581" w:rsidRDefault="00662581" w:rsidP="007E4363">
      <w:pPr>
        <w:spacing w:line="240" w:lineRule="auto"/>
        <w:contextualSpacing/>
        <w:jc w:val="right"/>
        <w:rPr>
          <w:rFonts w:cstheme="minorHAnsi"/>
          <w:i/>
          <w:iCs/>
          <w:sz w:val="24"/>
          <w:szCs w:val="24"/>
        </w:rPr>
      </w:pPr>
    </w:p>
    <w:p w14:paraId="07CA5C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1</w:t>
      </w:r>
    </w:p>
    <w:p w14:paraId="794508B6" w14:textId="77777777" w:rsidR="00662581" w:rsidRDefault="00662581" w:rsidP="00FD1D29">
      <w:pPr>
        <w:spacing w:line="240" w:lineRule="auto"/>
        <w:contextualSpacing/>
        <w:rPr>
          <w:rFonts w:cstheme="minorHAnsi"/>
          <w:i/>
          <w:iCs/>
          <w:sz w:val="24"/>
          <w:szCs w:val="24"/>
        </w:rPr>
      </w:pPr>
    </w:p>
    <w:p w14:paraId="686C14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54E9EC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42CD9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793B0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07DC22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Govt reporting - Nuisance house</w:t>
      </w:r>
    </w:p>
    <w:p w14:paraId="231B87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7222BE28" w14:textId="77777777" w:rsidR="00662581" w:rsidRDefault="00662581" w:rsidP="00FD1D29">
      <w:pPr>
        <w:spacing w:line="240" w:lineRule="auto"/>
        <w:contextualSpacing/>
        <w:rPr>
          <w:rFonts w:cstheme="minorHAnsi"/>
          <w:sz w:val="24"/>
          <w:szCs w:val="24"/>
        </w:rPr>
      </w:pPr>
    </w:p>
    <w:p w14:paraId="39E60A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eat reporting on an issue that affects many in the community. Solid city hall beat coverage. Keep it up!</w:t>
      </w:r>
    </w:p>
    <w:p w14:paraId="49252879" w14:textId="77777777" w:rsidR="00662581" w:rsidRDefault="00662581" w:rsidP="007E4363">
      <w:pPr>
        <w:spacing w:line="240" w:lineRule="auto"/>
        <w:contextualSpacing/>
        <w:jc w:val="right"/>
        <w:rPr>
          <w:rFonts w:cstheme="minorHAnsi"/>
          <w:i/>
          <w:iCs/>
          <w:sz w:val="24"/>
          <w:szCs w:val="24"/>
        </w:rPr>
      </w:pPr>
    </w:p>
    <w:p w14:paraId="318E8C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2</w:t>
      </w:r>
    </w:p>
    <w:p w14:paraId="44A7CC2B" w14:textId="77777777" w:rsidR="00662581" w:rsidRDefault="00662581" w:rsidP="00FD1D29">
      <w:pPr>
        <w:spacing w:line="240" w:lineRule="auto"/>
        <w:contextualSpacing/>
        <w:rPr>
          <w:rFonts w:cstheme="minorHAnsi"/>
          <w:i/>
          <w:iCs/>
          <w:sz w:val="24"/>
          <w:szCs w:val="24"/>
        </w:rPr>
      </w:pPr>
    </w:p>
    <w:p w14:paraId="745061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4AC0957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9340D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3CE431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193EE28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eserving local history - Pages of History, Archives pg, Museum, Trin Luth</w:t>
      </w:r>
    </w:p>
    <w:p w14:paraId="1C8495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56E0E3F" w14:textId="77777777" w:rsidR="00662581" w:rsidRDefault="00662581" w:rsidP="00FD1D29">
      <w:pPr>
        <w:spacing w:line="240" w:lineRule="auto"/>
        <w:contextualSpacing/>
        <w:rPr>
          <w:rFonts w:cstheme="minorHAnsi"/>
          <w:sz w:val="24"/>
          <w:szCs w:val="24"/>
        </w:rPr>
      </w:pPr>
    </w:p>
    <w:p w14:paraId="0A2553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elebrating history is an ongoing strength and commitment of the Cedar County News. Way to go.</w:t>
      </w:r>
    </w:p>
    <w:p w14:paraId="5511075B" w14:textId="77777777" w:rsidR="00662581" w:rsidRDefault="00662581" w:rsidP="007E4363">
      <w:pPr>
        <w:spacing w:line="240" w:lineRule="auto"/>
        <w:contextualSpacing/>
        <w:jc w:val="right"/>
        <w:rPr>
          <w:rFonts w:cstheme="minorHAnsi"/>
          <w:i/>
          <w:iCs/>
          <w:sz w:val="24"/>
          <w:szCs w:val="24"/>
        </w:rPr>
      </w:pPr>
    </w:p>
    <w:p w14:paraId="095415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3</w:t>
      </w:r>
    </w:p>
    <w:p w14:paraId="79CDDC8F" w14:textId="77777777" w:rsidR="00662581" w:rsidRDefault="00662581" w:rsidP="00FD1D29">
      <w:pPr>
        <w:spacing w:line="240" w:lineRule="auto"/>
        <w:contextualSpacing/>
        <w:rPr>
          <w:rFonts w:cstheme="minorHAnsi"/>
          <w:i/>
          <w:iCs/>
          <w:sz w:val="24"/>
          <w:szCs w:val="24"/>
        </w:rPr>
      </w:pPr>
    </w:p>
    <w:p w14:paraId="699340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511C683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9D63F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B6200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hronicle</w:t>
      </w:r>
    </w:p>
    <w:p w14:paraId="39C609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side on the Delaware</w:t>
      </w:r>
    </w:p>
    <w:p w14:paraId="7D796A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35EC1114" w14:textId="77777777" w:rsidR="00662581" w:rsidRDefault="00662581" w:rsidP="00FD1D29">
      <w:pPr>
        <w:spacing w:line="240" w:lineRule="auto"/>
        <w:contextualSpacing/>
        <w:rPr>
          <w:rFonts w:cstheme="minorHAnsi"/>
          <w:sz w:val="24"/>
          <w:szCs w:val="24"/>
        </w:rPr>
      </w:pPr>
    </w:p>
    <w:p w14:paraId="3C57EB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nice ad series.</w:t>
      </w:r>
    </w:p>
    <w:p w14:paraId="13E43A0A" w14:textId="77777777" w:rsidR="00662581" w:rsidRDefault="00662581" w:rsidP="007E4363">
      <w:pPr>
        <w:spacing w:line="240" w:lineRule="auto"/>
        <w:contextualSpacing/>
        <w:jc w:val="right"/>
        <w:rPr>
          <w:rFonts w:cstheme="minorHAnsi"/>
          <w:i/>
          <w:iCs/>
          <w:sz w:val="24"/>
          <w:szCs w:val="24"/>
        </w:rPr>
      </w:pPr>
    </w:p>
    <w:p w14:paraId="35935E6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4</w:t>
      </w:r>
    </w:p>
    <w:p w14:paraId="719AA921" w14:textId="77777777" w:rsidR="00662581" w:rsidRDefault="00662581" w:rsidP="00FD1D29">
      <w:pPr>
        <w:spacing w:line="240" w:lineRule="auto"/>
        <w:contextualSpacing/>
        <w:rPr>
          <w:rFonts w:cstheme="minorHAnsi"/>
          <w:i/>
          <w:iCs/>
          <w:sz w:val="24"/>
          <w:szCs w:val="24"/>
        </w:rPr>
      </w:pPr>
    </w:p>
    <w:p w14:paraId="55574A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10E159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03D39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37C640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hronicle</w:t>
      </w:r>
    </w:p>
    <w:p w14:paraId="4B998C6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nge vibrations in the night</w:t>
      </w:r>
    </w:p>
    <w:p w14:paraId="5CABA4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th Quinn</w:t>
      </w:r>
    </w:p>
    <w:p w14:paraId="3FC2859B" w14:textId="77777777" w:rsidR="00662581" w:rsidRDefault="00662581" w:rsidP="00FD1D29">
      <w:pPr>
        <w:spacing w:line="240" w:lineRule="auto"/>
        <w:contextualSpacing/>
        <w:rPr>
          <w:rFonts w:cstheme="minorHAnsi"/>
          <w:sz w:val="24"/>
          <w:szCs w:val="24"/>
        </w:rPr>
      </w:pPr>
    </w:p>
    <w:p w14:paraId="248C6C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following the writer's adventures. Remember -- the solution is usually the simplest possibility!</w:t>
      </w:r>
    </w:p>
    <w:p w14:paraId="3A1F6852" w14:textId="77777777" w:rsidR="00662581" w:rsidRDefault="00662581" w:rsidP="007E4363">
      <w:pPr>
        <w:spacing w:line="240" w:lineRule="auto"/>
        <w:contextualSpacing/>
        <w:jc w:val="right"/>
        <w:rPr>
          <w:rFonts w:cstheme="minorHAnsi"/>
          <w:i/>
          <w:iCs/>
          <w:sz w:val="24"/>
          <w:szCs w:val="24"/>
        </w:rPr>
      </w:pPr>
    </w:p>
    <w:p w14:paraId="61F1E7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5</w:t>
      </w:r>
    </w:p>
    <w:p w14:paraId="18485868" w14:textId="77777777" w:rsidR="00662581" w:rsidRDefault="00662581" w:rsidP="00FD1D29">
      <w:pPr>
        <w:spacing w:line="240" w:lineRule="auto"/>
        <w:contextualSpacing/>
        <w:rPr>
          <w:rFonts w:cstheme="minorHAnsi"/>
          <w:i/>
          <w:iCs/>
          <w:sz w:val="24"/>
          <w:szCs w:val="24"/>
        </w:rPr>
      </w:pPr>
    </w:p>
    <w:p w14:paraId="2A7441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48FE126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1457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56CB2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1600D25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a in the spathe 2-2023 CPHN</w:t>
      </w:r>
    </w:p>
    <w:p w14:paraId="38915C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orchelt</w:t>
      </w:r>
    </w:p>
    <w:p w14:paraId="3BA68800" w14:textId="77777777" w:rsidR="00662581" w:rsidRDefault="00662581" w:rsidP="00FD1D29">
      <w:pPr>
        <w:spacing w:line="240" w:lineRule="auto"/>
        <w:contextualSpacing/>
        <w:rPr>
          <w:rFonts w:cstheme="minorHAnsi"/>
          <w:sz w:val="24"/>
          <w:szCs w:val="24"/>
        </w:rPr>
      </w:pPr>
    </w:p>
    <w:p w14:paraId="7EBC3F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teresting story on a plant lesser known than some of its cousins. Found ourselves continuing to want to read more.</w:t>
      </w:r>
    </w:p>
    <w:p w14:paraId="16E34A88" w14:textId="77777777" w:rsidR="00662581" w:rsidRDefault="00662581" w:rsidP="007E4363">
      <w:pPr>
        <w:spacing w:line="240" w:lineRule="auto"/>
        <w:contextualSpacing/>
        <w:jc w:val="right"/>
        <w:rPr>
          <w:rFonts w:cstheme="minorHAnsi"/>
          <w:i/>
          <w:iCs/>
          <w:sz w:val="24"/>
          <w:szCs w:val="24"/>
        </w:rPr>
      </w:pPr>
    </w:p>
    <w:p w14:paraId="28AEFA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6</w:t>
      </w:r>
    </w:p>
    <w:p w14:paraId="5BDD46CA" w14:textId="77777777" w:rsidR="00662581" w:rsidRDefault="00662581" w:rsidP="00FD1D29">
      <w:pPr>
        <w:spacing w:line="240" w:lineRule="auto"/>
        <w:contextualSpacing/>
        <w:rPr>
          <w:rFonts w:cstheme="minorHAnsi"/>
          <w:i/>
          <w:iCs/>
          <w:sz w:val="24"/>
          <w:szCs w:val="24"/>
        </w:rPr>
      </w:pPr>
    </w:p>
    <w:p w14:paraId="52F194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8D788F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FAE39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79D299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1F4B4CA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Touches Down</w:t>
      </w:r>
    </w:p>
    <w:p w14:paraId="26C8A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en Hamelin</w:t>
      </w:r>
    </w:p>
    <w:p w14:paraId="7A901182" w14:textId="77777777" w:rsidR="00662581" w:rsidRDefault="00662581" w:rsidP="00FD1D29">
      <w:pPr>
        <w:spacing w:line="240" w:lineRule="auto"/>
        <w:contextualSpacing/>
        <w:rPr>
          <w:rFonts w:cstheme="minorHAnsi"/>
          <w:sz w:val="24"/>
          <w:szCs w:val="24"/>
        </w:rPr>
      </w:pPr>
    </w:p>
    <w:p w14:paraId="03FC9C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dline and photo peaked my interest. Putting his age by his name at the onset would have been a good touch. A well-written piece overall and this young man will serve as a role model for many children. This is the kind of stories more people should write. Our youth are a valuable resource for features! Congrats on 4th place!</w:t>
      </w:r>
    </w:p>
    <w:p w14:paraId="0D102A25" w14:textId="77777777" w:rsidR="00662581" w:rsidRDefault="00662581" w:rsidP="007E4363">
      <w:pPr>
        <w:spacing w:line="240" w:lineRule="auto"/>
        <w:contextualSpacing/>
        <w:jc w:val="right"/>
        <w:rPr>
          <w:rFonts w:cstheme="minorHAnsi"/>
          <w:i/>
          <w:iCs/>
          <w:sz w:val="24"/>
          <w:szCs w:val="24"/>
        </w:rPr>
      </w:pPr>
    </w:p>
    <w:p w14:paraId="402D86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7</w:t>
      </w:r>
    </w:p>
    <w:p w14:paraId="2D895F9B" w14:textId="77777777" w:rsidR="00662581" w:rsidRDefault="00662581" w:rsidP="00FD1D29">
      <w:pPr>
        <w:spacing w:line="240" w:lineRule="auto"/>
        <w:contextualSpacing/>
        <w:rPr>
          <w:rFonts w:cstheme="minorHAnsi"/>
          <w:i/>
          <w:iCs/>
          <w:sz w:val="24"/>
          <w:szCs w:val="24"/>
        </w:rPr>
      </w:pPr>
    </w:p>
    <w:p w14:paraId="0A25766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A3C36F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1685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20BF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40055A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lege Park Here &amp; Now July 2023 Cover</w:t>
      </w:r>
    </w:p>
    <w:p w14:paraId="286C95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shley Perks, Valerie Morris</w:t>
      </w:r>
    </w:p>
    <w:p w14:paraId="689FA775" w14:textId="77777777" w:rsidR="00662581" w:rsidRDefault="00662581" w:rsidP="00FD1D29">
      <w:pPr>
        <w:spacing w:line="240" w:lineRule="auto"/>
        <w:contextualSpacing/>
        <w:rPr>
          <w:rFonts w:cstheme="minorHAnsi"/>
          <w:sz w:val="24"/>
          <w:szCs w:val="24"/>
        </w:rPr>
      </w:pPr>
    </w:p>
    <w:p w14:paraId="4FE81E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clean layout makes this paper eye appealing and draws readers into wanting to read it. The large photo grabs readers in.</w:t>
      </w:r>
    </w:p>
    <w:p w14:paraId="16D89DAD" w14:textId="77777777" w:rsidR="00662581" w:rsidRDefault="00662581" w:rsidP="007E4363">
      <w:pPr>
        <w:spacing w:line="240" w:lineRule="auto"/>
        <w:contextualSpacing/>
        <w:jc w:val="right"/>
        <w:rPr>
          <w:rFonts w:cstheme="minorHAnsi"/>
          <w:i/>
          <w:iCs/>
          <w:sz w:val="24"/>
          <w:szCs w:val="24"/>
        </w:rPr>
      </w:pPr>
    </w:p>
    <w:p w14:paraId="0F25A6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8</w:t>
      </w:r>
    </w:p>
    <w:p w14:paraId="32706BBD" w14:textId="77777777" w:rsidR="00662581" w:rsidRDefault="00662581" w:rsidP="00FD1D29">
      <w:pPr>
        <w:spacing w:line="240" w:lineRule="auto"/>
        <w:contextualSpacing/>
        <w:rPr>
          <w:rFonts w:cstheme="minorHAnsi"/>
          <w:i/>
          <w:iCs/>
          <w:sz w:val="24"/>
          <w:szCs w:val="24"/>
        </w:rPr>
      </w:pPr>
    </w:p>
    <w:p w14:paraId="1DE20E3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4477A8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533F8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75CEB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171E7B7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umbia Gorge News</w:t>
      </w:r>
    </w:p>
    <w:p w14:paraId="077403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8AC0D2E" w14:textId="77777777" w:rsidR="00662581" w:rsidRDefault="00662581" w:rsidP="00FD1D29">
      <w:pPr>
        <w:spacing w:line="240" w:lineRule="auto"/>
        <w:contextualSpacing/>
        <w:rPr>
          <w:rFonts w:cstheme="minorHAnsi"/>
          <w:sz w:val="24"/>
          <w:szCs w:val="24"/>
        </w:rPr>
      </w:pPr>
    </w:p>
    <w:p w14:paraId="4B825A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2nd Place/Columbia Gorge News: The 30-page Columbia Gorge News takes on the challenge of covering communities in two states—Oregon and Washington—communities that are united by their proximity to the river that divides them. The News maintains offices in both states, and well-written coverage reflects the common interests of issues affecting the bridges at both ends, development along the banks, and the health of the river itself as well as the more usual coverage of schools, governments, economies, and sports teams on both sides. The attractive front page includes cover stories from each area while, inside, event calendars, church directories, and ads combine information from both sides of the river. Sharp, colorful images throughout make the News a compelling read.</w:t>
      </w:r>
    </w:p>
    <w:p w14:paraId="62C4A0D9" w14:textId="77777777" w:rsidR="00662581" w:rsidRDefault="00662581" w:rsidP="007E4363">
      <w:pPr>
        <w:spacing w:line="240" w:lineRule="auto"/>
        <w:contextualSpacing/>
        <w:jc w:val="right"/>
        <w:rPr>
          <w:rFonts w:cstheme="minorHAnsi"/>
          <w:i/>
          <w:iCs/>
          <w:sz w:val="24"/>
          <w:szCs w:val="24"/>
        </w:rPr>
      </w:pPr>
    </w:p>
    <w:p w14:paraId="2C5B8A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9</w:t>
      </w:r>
    </w:p>
    <w:p w14:paraId="4EE34977" w14:textId="77777777" w:rsidR="00662581" w:rsidRDefault="00662581" w:rsidP="00FD1D29">
      <w:pPr>
        <w:spacing w:line="240" w:lineRule="auto"/>
        <w:contextualSpacing/>
        <w:rPr>
          <w:rFonts w:cstheme="minorHAnsi"/>
          <w:i/>
          <w:iCs/>
          <w:sz w:val="24"/>
          <w:szCs w:val="24"/>
        </w:rPr>
      </w:pPr>
    </w:p>
    <w:p w14:paraId="00862C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663356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70488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23E86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25BA0B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RV TOPPLES TD</w:t>
      </w:r>
    </w:p>
    <w:p w14:paraId="6D6A02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OM</w:t>
      </w:r>
    </w:p>
    <w:p w14:paraId="16EE1D46" w14:textId="77777777" w:rsidR="00662581" w:rsidRDefault="00662581" w:rsidP="00FD1D29">
      <w:pPr>
        <w:spacing w:line="240" w:lineRule="auto"/>
        <w:contextualSpacing/>
        <w:rPr>
          <w:rFonts w:cstheme="minorHAnsi"/>
          <w:sz w:val="24"/>
          <w:szCs w:val="24"/>
        </w:rPr>
      </w:pPr>
    </w:p>
    <w:p w14:paraId="47E5D2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enjoyed this photograph for several reasons - the framing was really nice, centering on the catch while also getting some (expected) less focused crowd reactions in background. Nice work; if had more definition and focus and zoom, could be top two. Third IMO. Thank you.</w:t>
      </w:r>
    </w:p>
    <w:p w14:paraId="56BD210D" w14:textId="77777777" w:rsidR="00662581" w:rsidRDefault="00662581" w:rsidP="007E4363">
      <w:pPr>
        <w:spacing w:line="240" w:lineRule="auto"/>
        <w:contextualSpacing/>
        <w:jc w:val="right"/>
        <w:rPr>
          <w:rFonts w:cstheme="minorHAnsi"/>
          <w:i/>
          <w:iCs/>
          <w:sz w:val="24"/>
          <w:szCs w:val="24"/>
        </w:rPr>
      </w:pPr>
    </w:p>
    <w:p w14:paraId="30A9D09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0</w:t>
      </w:r>
    </w:p>
    <w:p w14:paraId="7DB49ED3" w14:textId="77777777" w:rsidR="00662581" w:rsidRDefault="00662581" w:rsidP="00FD1D29">
      <w:pPr>
        <w:spacing w:line="240" w:lineRule="auto"/>
        <w:contextualSpacing/>
        <w:rPr>
          <w:rFonts w:cstheme="minorHAnsi"/>
          <w:i/>
          <w:iCs/>
          <w:sz w:val="24"/>
          <w:szCs w:val="24"/>
        </w:rPr>
      </w:pPr>
    </w:p>
    <w:p w14:paraId="153E00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06AC1E8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1CC1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E444A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0CE796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brace Disability</w:t>
      </w:r>
    </w:p>
    <w:p w14:paraId="2B737C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m</w:t>
      </w:r>
    </w:p>
    <w:p w14:paraId="0876ABE5" w14:textId="77777777" w:rsidR="00662581" w:rsidRDefault="00662581" w:rsidP="00FD1D29">
      <w:pPr>
        <w:spacing w:line="240" w:lineRule="auto"/>
        <w:contextualSpacing/>
        <w:rPr>
          <w:rFonts w:cstheme="minorHAnsi"/>
          <w:sz w:val="24"/>
          <w:szCs w:val="24"/>
        </w:rPr>
      </w:pPr>
    </w:p>
    <w:p w14:paraId="4BAD14D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4A050266"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A feel-good feature about a young equestrian who has overcome adversity to become a top competitor in her sport. An interesting read, but would be better if it focused more on a moment than her entire life in the sport.</w:t>
      </w:r>
    </w:p>
    <w:p w14:paraId="3D39E6C9" w14:textId="77777777" w:rsidR="00662581" w:rsidRDefault="00662581" w:rsidP="00FD1D29">
      <w:pPr>
        <w:spacing w:line="240" w:lineRule="auto"/>
        <w:contextualSpacing/>
        <w:rPr>
          <w:rFonts w:cstheme="minorHAnsi"/>
          <w:i/>
          <w:iCs/>
          <w:sz w:val="24"/>
          <w:szCs w:val="24"/>
        </w:rPr>
      </w:pPr>
    </w:p>
    <w:p w14:paraId="71577DCA" w14:textId="77777777" w:rsidR="00662581" w:rsidRDefault="00662581" w:rsidP="007E4363">
      <w:pPr>
        <w:spacing w:line="240" w:lineRule="auto"/>
        <w:contextualSpacing/>
        <w:jc w:val="right"/>
        <w:rPr>
          <w:rFonts w:cstheme="minorHAnsi"/>
          <w:i/>
          <w:iCs/>
          <w:sz w:val="24"/>
          <w:szCs w:val="24"/>
        </w:rPr>
      </w:pPr>
    </w:p>
    <w:p w14:paraId="4481A7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1</w:t>
      </w:r>
    </w:p>
    <w:p w14:paraId="3CF9CEEA" w14:textId="77777777" w:rsidR="00662581" w:rsidRDefault="00662581" w:rsidP="00FD1D29">
      <w:pPr>
        <w:spacing w:line="240" w:lineRule="auto"/>
        <w:contextualSpacing/>
        <w:rPr>
          <w:rFonts w:cstheme="minorHAnsi"/>
          <w:i/>
          <w:iCs/>
          <w:sz w:val="24"/>
          <w:szCs w:val="24"/>
        </w:rPr>
      </w:pPr>
    </w:p>
    <w:p w14:paraId="5683B5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5CC8A8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2EC0F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50FF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20B9A8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RV GRADS SET NEW HEIGHTS</w:t>
      </w:r>
    </w:p>
    <w:p w14:paraId="0D8857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m</w:t>
      </w:r>
    </w:p>
    <w:p w14:paraId="428DD57F" w14:textId="77777777" w:rsidR="00662581" w:rsidRDefault="00662581" w:rsidP="00FD1D29">
      <w:pPr>
        <w:spacing w:line="240" w:lineRule="auto"/>
        <w:contextualSpacing/>
        <w:rPr>
          <w:rFonts w:cstheme="minorHAnsi"/>
          <w:sz w:val="24"/>
          <w:szCs w:val="24"/>
        </w:rPr>
      </w:pPr>
    </w:p>
    <w:p w14:paraId="13D0023D" w14:textId="21DBFEEC"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local high school female wrestler succeeds in a new competitive sport. A good feel-good story.</w:t>
      </w:r>
    </w:p>
    <w:p w14:paraId="2DF288F2" w14:textId="77777777" w:rsidR="00662581" w:rsidRDefault="00662581" w:rsidP="00FD1D29">
      <w:pPr>
        <w:spacing w:line="240" w:lineRule="auto"/>
        <w:contextualSpacing/>
        <w:rPr>
          <w:rFonts w:cstheme="minorHAnsi"/>
          <w:i/>
          <w:iCs/>
          <w:sz w:val="24"/>
          <w:szCs w:val="24"/>
        </w:rPr>
      </w:pPr>
    </w:p>
    <w:p w14:paraId="4C7C7AE3" w14:textId="77777777" w:rsidR="00662581" w:rsidRDefault="00662581" w:rsidP="007E4363">
      <w:pPr>
        <w:spacing w:line="240" w:lineRule="auto"/>
        <w:contextualSpacing/>
        <w:jc w:val="right"/>
        <w:rPr>
          <w:rFonts w:cstheme="minorHAnsi"/>
          <w:i/>
          <w:iCs/>
          <w:sz w:val="24"/>
          <w:szCs w:val="24"/>
        </w:rPr>
      </w:pPr>
    </w:p>
    <w:p w14:paraId="5E8341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2</w:t>
      </w:r>
    </w:p>
    <w:p w14:paraId="6C761443" w14:textId="77777777" w:rsidR="00662581" w:rsidRDefault="00662581" w:rsidP="00FD1D29">
      <w:pPr>
        <w:spacing w:line="240" w:lineRule="auto"/>
        <w:contextualSpacing/>
        <w:rPr>
          <w:rFonts w:cstheme="minorHAnsi"/>
          <w:i/>
          <w:iCs/>
          <w:sz w:val="24"/>
          <w:szCs w:val="24"/>
        </w:rPr>
      </w:pPr>
    </w:p>
    <w:p w14:paraId="08F432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1B542B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227F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1737B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565913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ctive Shooter</w:t>
      </w:r>
    </w:p>
    <w:p w14:paraId="325169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848ADE2" w14:textId="77777777" w:rsidR="00662581" w:rsidRDefault="00662581" w:rsidP="00FD1D29">
      <w:pPr>
        <w:spacing w:line="240" w:lineRule="auto"/>
        <w:contextualSpacing/>
        <w:rPr>
          <w:rFonts w:cstheme="minorHAnsi"/>
          <w:sz w:val="24"/>
          <w:szCs w:val="24"/>
        </w:rPr>
      </w:pPr>
    </w:p>
    <w:p w14:paraId="1743B0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and great post.  Good job on including timely updates.</w:t>
      </w:r>
    </w:p>
    <w:p w14:paraId="1ACDC93E" w14:textId="77777777" w:rsidR="00662581" w:rsidRDefault="00662581" w:rsidP="007E4363">
      <w:pPr>
        <w:spacing w:line="240" w:lineRule="auto"/>
        <w:contextualSpacing/>
        <w:jc w:val="right"/>
        <w:rPr>
          <w:rFonts w:cstheme="minorHAnsi"/>
          <w:i/>
          <w:iCs/>
          <w:sz w:val="24"/>
          <w:szCs w:val="24"/>
        </w:rPr>
      </w:pPr>
    </w:p>
    <w:p w14:paraId="63AE0D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3</w:t>
      </w:r>
    </w:p>
    <w:p w14:paraId="273FB6F5" w14:textId="77777777" w:rsidR="00662581" w:rsidRDefault="00662581" w:rsidP="00FD1D29">
      <w:pPr>
        <w:spacing w:line="240" w:lineRule="auto"/>
        <w:contextualSpacing/>
        <w:rPr>
          <w:rFonts w:cstheme="minorHAnsi"/>
          <w:i/>
          <w:iCs/>
          <w:sz w:val="24"/>
          <w:szCs w:val="24"/>
        </w:rPr>
      </w:pPr>
    </w:p>
    <w:p w14:paraId="525A92E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7C2366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AD03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8628A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ounty Chronicle</w:t>
      </w:r>
    </w:p>
    <w:p w14:paraId="375C287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tificial Intelligence</w:t>
      </w:r>
    </w:p>
    <w:p w14:paraId="6589D6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Porter</w:t>
      </w:r>
    </w:p>
    <w:p w14:paraId="74000B9D" w14:textId="77777777" w:rsidR="00662581" w:rsidRDefault="00662581" w:rsidP="00FD1D29">
      <w:pPr>
        <w:spacing w:line="240" w:lineRule="auto"/>
        <w:contextualSpacing/>
        <w:rPr>
          <w:rFonts w:cstheme="minorHAnsi"/>
          <w:sz w:val="24"/>
          <w:szCs w:val="24"/>
        </w:rPr>
      </w:pPr>
    </w:p>
    <w:p w14:paraId="34F6FF0C" w14:textId="217F56B6"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columnist with writer's block turns to artificial intelligence for help, and gets none.</w:t>
      </w:r>
    </w:p>
    <w:p w14:paraId="02A349BA" w14:textId="77777777" w:rsidR="00662581" w:rsidRDefault="00662581" w:rsidP="00FD1D29">
      <w:pPr>
        <w:spacing w:line="240" w:lineRule="auto"/>
        <w:contextualSpacing/>
        <w:rPr>
          <w:rFonts w:cstheme="minorHAnsi"/>
          <w:i/>
          <w:iCs/>
          <w:sz w:val="24"/>
          <w:szCs w:val="24"/>
        </w:rPr>
      </w:pPr>
    </w:p>
    <w:p w14:paraId="4D501A4B" w14:textId="77777777" w:rsidR="00662581" w:rsidRDefault="00662581" w:rsidP="007E4363">
      <w:pPr>
        <w:spacing w:line="240" w:lineRule="auto"/>
        <w:contextualSpacing/>
        <w:jc w:val="right"/>
        <w:rPr>
          <w:rFonts w:cstheme="minorHAnsi"/>
          <w:i/>
          <w:iCs/>
          <w:sz w:val="24"/>
          <w:szCs w:val="24"/>
        </w:rPr>
      </w:pPr>
    </w:p>
    <w:p w14:paraId="150D92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4</w:t>
      </w:r>
    </w:p>
    <w:p w14:paraId="44ACCA05" w14:textId="77777777" w:rsidR="00662581" w:rsidRDefault="00662581" w:rsidP="00FD1D29">
      <w:pPr>
        <w:spacing w:line="240" w:lineRule="auto"/>
        <w:contextualSpacing/>
        <w:rPr>
          <w:rFonts w:cstheme="minorHAnsi"/>
          <w:i/>
          <w:iCs/>
          <w:sz w:val="24"/>
          <w:szCs w:val="24"/>
        </w:rPr>
      </w:pPr>
    </w:p>
    <w:p w14:paraId="33CEF2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252EFE0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D30D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BBEC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aily Washington Law Reporter</w:t>
      </w:r>
    </w:p>
    <w:p w14:paraId="79665A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ily Washington Law Reporter</w:t>
      </w:r>
    </w:p>
    <w:p w14:paraId="66A561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ald J. Nichols</w:t>
      </w:r>
    </w:p>
    <w:p w14:paraId="71938830" w14:textId="77777777" w:rsidR="00662581" w:rsidRDefault="00662581" w:rsidP="00FD1D29">
      <w:pPr>
        <w:spacing w:line="240" w:lineRule="auto"/>
        <w:contextualSpacing/>
        <w:rPr>
          <w:rFonts w:cstheme="minorHAnsi"/>
          <w:sz w:val="24"/>
          <w:szCs w:val="24"/>
        </w:rPr>
      </w:pPr>
    </w:p>
    <w:p w14:paraId="43DC8DE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layout- best legal layout ever.</w:t>
      </w:r>
    </w:p>
    <w:p w14:paraId="7F3BAEB3" w14:textId="77777777" w:rsidR="00662581" w:rsidRDefault="00662581" w:rsidP="007E4363">
      <w:pPr>
        <w:spacing w:line="240" w:lineRule="auto"/>
        <w:contextualSpacing/>
        <w:jc w:val="right"/>
        <w:rPr>
          <w:rFonts w:cstheme="minorHAnsi"/>
          <w:i/>
          <w:iCs/>
          <w:sz w:val="24"/>
          <w:szCs w:val="24"/>
        </w:rPr>
      </w:pPr>
    </w:p>
    <w:p w14:paraId="2FAA11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5</w:t>
      </w:r>
    </w:p>
    <w:p w14:paraId="2A6FFFE7" w14:textId="77777777" w:rsidR="00662581" w:rsidRDefault="00662581" w:rsidP="00FD1D29">
      <w:pPr>
        <w:spacing w:line="240" w:lineRule="auto"/>
        <w:contextualSpacing/>
        <w:rPr>
          <w:rFonts w:cstheme="minorHAnsi"/>
          <w:i/>
          <w:iCs/>
          <w:sz w:val="24"/>
          <w:szCs w:val="24"/>
        </w:rPr>
      </w:pPr>
    </w:p>
    <w:p w14:paraId="25B904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45FA1C0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71297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0F4085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3960B5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lack and White Ball</w:t>
      </w:r>
    </w:p>
    <w:p w14:paraId="4E319F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sha Carver</w:t>
      </w:r>
    </w:p>
    <w:p w14:paraId="60AE57EF" w14:textId="77777777" w:rsidR="00662581" w:rsidRDefault="00662581" w:rsidP="00FD1D29">
      <w:pPr>
        <w:spacing w:line="240" w:lineRule="auto"/>
        <w:contextualSpacing/>
        <w:rPr>
          <w:rFonts w:cstheme="minorHAnsi"/>
          <w:sz w:val="24"/>
          <w:szCs w:val="24"/>
        </w:rPr>
      </w:pPr>
    </w:p>
    <w:p w14:paraId="1B7052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clean ad. Effective use of white space.</w:t>
      </w:r>
    </w:p>
    <w:p w14:paraId="3F2745AB" w14:textId="77777777" w:rsidR="00662581" w:rsidRDefault="00662581" w:rsidP="007E4363">
      <w:pPr>
        <w:spacing w:line="240" w:lineRule="auto"/>
        <w:contextualSpacing/>
        <w:jc w:val="right"/>
        <w:rPr>
          <w:rFonts w:cstheme="minorHAnsi"/>
          <w:i/>
          <w:iCs/>
          <w:sz w:val="24"/>
          <w:szCs w:val="24"/>
        </w:rPr>
      </w:pPr>
    </w:p>
    <w:p w14:paraId="60A88E1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6</w:t>
      </w:r>
    </w:p>
    <w:p w14:paraId="3D608B9C" w14:textId="77777777" w:rsidR="00662581" w:rsidRDefault="00662581" w:rsidP="00FD1D29">
      <w:pPr>
        <w:spacing w:line="240" w:lineRule="auto"/>
        <w:contextualSpacing/>
        <w:rPr>
          <w:rFonts w:cstheme="minorHAnsi"/>
          <w:i/>
          <w:iCs/>
          <w:sz w:val="24"/>
          <w:szCs w:val="24"/>
        </w:rPr>
      </w:pPr>
    </w:p>
    <w:p w14:paraId="3BD8A5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014F4AE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FA11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696C3C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8660C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7DEFA8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 Rj Morgan, Clifford Smith, Jackson Day</w:t>
      </w:r>
    </w:p>
    <w:p w14:paraId="6E22B5FD" w14:textId="77777777" w:rsidR="00662581" w:rsidRDefault="00662581" w:rsidP="00FD1D29">
      <w:pPr>
        <w:spacing w:line="240" w:lineRule="auto"/>
        <w:contextualSpacing/>
        <w:rPr>
          <w:rFonts w:cstheme="minorHAnsi"/>
          <w:sz w:val="24"/>
          <w:szCs w:val="24"/>
        </w:rPr>
      </w:pPr>
    </w:p>
    <w:p w14:paraId="44AC99B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nna assume I have a low resolution version because none of the images here are clean, which makes it difficult to honestly judge the quality of the photography.</w:t>
      </w:r>
    </w:p>
    <w:p w14:paraId="2C92674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at said, the photos appear to be well-composed and refreshingly candid throughout. They are placed on the page with care and skill.</w:t>
      </w:r>
    </w:p>
    <w:p w14:paraId="079138E2" w14:textId="77777777" w:rsidR="00662581" w:rsidRDefault="00662581" w:rsidP="007E4363">
      <w:pPr>
        <w:spacing w:line="240" w:lineRule="auto"/>
        <w:contextualSpacing/>
        <w:jc w:val="right"/>
        <w:rPr>
          <w:rFonts w:cstheme="minorHAnsi"/>
          <w:i/>
          <w:iCs/>
          <w:sz w:val="24"/>
          <w:szCs w:val="24"/>
        </w:rPr>
      </w:pPr>
    </w:p>
    <w:p w14:paraId="693FF6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7</w:t>
      </w:r>
    </w:p>
    <w:p w14:paraId="55CDCEF8" w14:textId="77777777" w:rsidR="00662581" w:rsidRDefault="00662581" w:rsidP="00FD1D29">
      <w:pPr>
        <w:spacing w:line="240" w:lineRule="auto"/>
        <w:contextualSpacing/>
        <w:rPr>
          <w:rFonts w:cstheme="minorHAnsi"/>
          <w:i/>
          <w:iCs/>
          <w:sz w:val="24"/>
          <w:szCs w:val="24"/>
        </w:rPr>
      </w:pPr>
    </w:p>
    <w:p w14:paraId="5389D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B606D2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D4833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F745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A3491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ters Deserve Voice</w:t>
      </w:r>
    </w:p>
    <w:p w14:paraId="4DB66D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Adelman</w:t>
      </w:r>
    </w:p>
    <w:p w14:paraId="6A954708" w14:textId="77777777" w:rsidR="00662581" w:rsidRDefault="00662581" w:rsidP="00FD1D29">
      <w:pPr>
        <w:spacing w:line="240" w:lineRule="auto"/>
        <w:contextualSpacing/>
        <w:rPr>
          <w:rFonts w:cstheme="minorHAnsi"/>
          <w:sz w:val="24"/>
          <w:szCs w:val="24"/>
        </w:rPr>
      </w:pPr>
    </w:p>
    <w:p w14:paraId="7BD300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ays out its argument in a clear, logical fashion. Strong conclusion leaving no doubt of the newspaper's position.</w:t>
      </w:r>
    </w:p>
    <w:p w14:paraId="68C465D5" w14:textId="77777777" w:rsidR="00662581" w:rsidRDefault="00662581" w:rsidP="007E4363">
      <w:pPr>
        <w:spacing w:line="240" w:lineRule="auto"/>
        <w:contextualSpacing/>
        <w:jc w:val="right"/>
        <w:rPr>
          <w:rFonts w:cstheme="minorHAnsi"/>
          <w:i/>
          <w:iCs/>
          <w:sz w:val="24"/>
          <w:szCs w:val="24"/>
        </w:rPr>
      </w:pPr>
    </w:p>
    <w:p w14:paraId="51838F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8</w:t>
      </w:r>
    </w:p>
    <w:p w14:paraId="3F26A84E" w14:textId="77777777" w:rsidR="00662581" w:rsidRDefault="00662581" w:rsidP="00FD1D29">
      <w:pPr>
        <w:spacing w:line="240" w:lineRule="auto"/>
        <w:contextualSpacing/>
        <w:rPr>
          <w:rFonts w:cstheme="minorHAnsi"/>
          <w:i/>
          <w:iCs/>
          <w:sz w:val="24"/>
          <w:szCs w:val="24"/>
        </w:rPr>
      </w:pPr>
    </w:p>
    <w:p w14:paraId="491385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D042F3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94B5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07F5DD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E34C7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49E678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996C576" w14:textId="77777777" w:rsidR="00662581" w:rsidRDefault="00662581" w:rsidP="00FD1D29">
      <w:pPr>
        <w:spacing w:line="240" w:lineRule="auto"/>
        <w:contextualSpacing/>
        <w:rPr>
          <w:rFonts w:cstheme="minorHAnsi"/>
          <w:sz w:val="24"/>
          <w:szCs w:val="24"/>
        </w:rPr>
      </w:pPr>
    </w:p>
    <w:p w14:paraId="182206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3rd Place/Douglas Budget: The Douglas Budget provides balanced coverage of Converse County and provides space in its pages for another community 75 miles away in a different county. Lively photos and graphics inform and add interest, complementing articles about what’s happening (or has happened), when, where, why/how and who was involved. An especially strong sports section includes articles and action shots from a variety of sports as well as insets of conference standings to keep readers apprised of how teams are faring. Large headings on each public notice make it easy to find ones of interest, and the layout is clean and consistent. In addition, the Budget subscribes to two pages full of puzzles—one for youth—encouraging the paper’s longer life in reader’s homes.</w:t>
      </w:r>
    </w:p>
    <w:p w14:paraId="6C5E47A9" w14:textId="77777777" w:rsidR="00662581" w:rsidRDefault="00662581" w:rsidP="007E4363">
      <w:pPr>
        <w:spacing w:line="240" w:lineRule="auto"/>
        <w:contextualSpacing/>
        <w:jc w:val="right"/>
        <w:rPr>
          <w:rFonts w:cstheme="minorHAnsi"/>
          <w:i/>
          <w:iCs/>
          <w:sz w:val="24"/>
          <w:szCs w:val="24"/>
        </w:rPr>
      </w:pPr>
    </w:p>
    <w:p w14:paraId="77F00F1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9</w:t>
      </w:r>
    </w:p>
    <w:p w14:paraId="4F7FA006" w14:textId="77777777" w:rsidR="00662581" w:rsidRDefault="00662581" w:rsidP="00FD1D29">
      <w:pPr>
        <w:spacing w:line="240" w:lineRule="auto"/>
        <w:contextualSpacing/>
        <w:rPr>
          <w:rFonts w:cstheme="minorHAnsi"/>
          <w:i/>
          <w:iCs/>
          <w:sz w:val="24"/>
          <w:szCs w:val="24"/>
        </w:rPr>
      </w:pPr>
    </w:p>
    <w:p w14:paraId="6E2AE8B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7F2E627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851D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AC09B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2A0880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gg White Success</w:t>
      </w:r>
    </w:p>
    <w:p w14:paraId="232C61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w:t>
      </w:r>
    </w:p>
    <w:p w14:paraId="78950997" w14:textId="77777777" w:rsidR="00662581" w:rsidRDefault="00662581" w:rsidP="00FD1D29">
      <w:pPr>
        <w:spacing w:line="240" w:lineRule="auto"/>
        <w:contextualSpacing/>
        <w:rPr>
          <w:rFonts w:cstheme="minorHAnsi"/>
          <w:sz w:val="24"/>
          <w:szCs w:val="24"/>
        </w:rPr>
      </w:pPr>
    </w:p>
    <w:p w14:paraId="089DD1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laughing kid and her chicken gains top honors in this division.</w:t>
      </w:r>
    </w:p>
    <w:p w14:paraId="296AC369" w14:textId="77777777" w:rsidR="00662581" w:rsidRDefault="00662581" w:rsidP="007E4363">
      <w:pPr>
        <w:spacing w:line="240" w:lineRule="auto"/>
        <w:contextualSpacing/>
        <w:jc w:val="right"/>
        <w:rPr>
          <w:rFonts w:cstheme="minorHAnsi"/>
          <w:i/>
          <w:iCs/>
          <w:sz w:val="24"/>
          <w:szCs w:val="24"/>
        </w:rPr>
      </w:pPr>
    </w:p>
    <w:p w14:paraId="7FD7502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0</w:t>
      </w:r>
    </w:p>
    <w:p w14:paraId="022A2303" w14:textId="77777777" w:rsidR="00662581" w:rsidRDefault="00662581" w:rsidP="00FD1D29">
      <w:pPr>
        <w:spacing w:line="240" w:lineRule="auto"/>
        <w:contextualSpacing/>
        <w:rPr>
          <w:rFonts w:cstheme="minorHAnsi"/>
          <w:i/>
          <w:iCs/>
          <w:sz w:val="24"/>
          <w:szCs w:val="24"/>
        </w:rPr>
      </w:pPr>
    </w:p>
    <w:p w14:paraId="258DEA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0797E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FF04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201113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4A3245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ngs of the Upset</w:t>
      </w:r>
    </w:p>
    <w:p w14:paraId="059543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amsey</w:t>
      </w:r>
    </w:p>
    <w:p w14:paraId="4A585D2E" w14:textId="77777777" w:rsidR="00662581" w:rsidRDefault="00662581" w:rsidP="00FD1D29">
      <w:pPr>
        <w:spacing w:line="240" w:lineRule="auto"/>
        <w:contextualSpacing/>
        <w:rPr>
          <w:rFonts w:cstheme="minorHAnsi"/>
          <w:sz w:val="24"/>
          <w:szCs w:val="24"/>
        </w:rPr>
      </w:pPr>
    </w:p>
    <w:p w14:paraId="3AFB91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stellar image here of a winning celebration with players and coach; excellent focus and technical ability showcased with this and popping with great color and the framing was elite. Thank you.</w:t>
      </w:r>
    </w:p>
    <w:p w14:paraId="6018AC0C" w14:textId="77777777" w:rsidR="00662581" w:rsidRDefault="00662581" w:rsidP="007E4363">
      <w:pPr>
        <w:spacing w:line="240" w:lineRule="auto"/>
        <w:contextualSpacing/>
        <w:jc w:val="right"/>
        <w:rPr>
          <w:rFonts w:cstheme="minorHAnsi"/>
          <w:i/>
          <w:iCs/>
          <w:sz w:val="24"/>
          <w:szCs w:val="24"/>
        </w:rPr>
      </w:pPr>
    </w:p>
    <w:p w14:paraId="2D8D287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1</w:t>
      </w:r>
    </w:p>
    <w:p w14:paraId="1B574557" w14:textId="77777777" w:rsidR="00662581" w:rsidRDefault="00662581" w:rsidP="00FD1D29">
      <w:pPr>
        <w:spacing w:line="240" w:lineRule="auto"/>
        <w:contextualSpacing/>
        <w:rPr>
          <w:rFonts w:cstheme="minorHAnsi"/>
          <w:i/>
          <w:iCs/>
          <w:sz w:val="24"/>
          <w:szCs w:val="24"/>
        </w:rPr>
      </w:pPr>
    </w:p>
    <w:p w14:paraId="7E0BCC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5BA0FA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DF66A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215A06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15B2DC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onger than a Tornado</w:t>
      </w:r>
    </w:p>
    <w:p w14:paraId="09BC35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w:t>
      </w:r>
    </w:p>
    <w:p w14:paraId="146B894D" w14:textId="77777777" w:rsidR="00662581" w:rsidRDefault="00662581" w:rsidP="00FD1D29">
      <w:pPr>
        <w:spacing w:line="240" w:lineRule="auto"/>
        <w:contextualSpacing/>
        <w:rPr>
          <w:rFonts w:cstheme="minorHAnsi"/>
          <w:sz w:val="24"/>
          <w:szCs w:val="24"/>
        </w:rPr>
      </w:pPr>
    </w:p>
    <w:p w14:paraId="7C7F07E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harrowing story about a man surviving ground zero of a twister. Intense and compelling.</w:t>
      </w:r>
    </w:p>
    <w:p w14:paraId="305F9E02" w14:textId="77777777" w:rsidR="00662581" w:rsidRDefault="00662581" w:rsidP="00FD1D29">
      <w:pPr>
        <w:spacing w:line="240" w:lineRule="auto"/>
        <w:contextualSpacing/>
        <w:rPr>
          <w:rFonts w:cstheme="minorHAnsi"/>
          <w:i/>
          <w:iCs/>
          <w:sz w:val="24"/>
          <w:szCs w:val="24"/>
        </w:rPr>
      </w:pPr>
    </w:p>
    <w:p w14:paraId="5F3D9242" w14:textId="77777777" w:rsidR="00662581" w:rsidRDefault="00662581" w:rsidP="007E4363">
      <w:pPr>
        <w:spacing w:line="240" w:lineRule="auto"/>
        <w:contextualSpacing/>
        <w:jc w:val="right"/>
        <w:rPr>
          <w:rFonts w:cstheme="minorHAnsi"/>
          <w:i/>
          <w:iCs/>
          <w:sz w:val="24"/>
          <w:szCs w:val="24"/>
        </w:rPr>
      </w:pPr>
    </w:p>
    <w:p w14:paraId="5820DE8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2</w:t>
      </w:r>
    </w:p>
    <w:p w14:paraId="0005676B" w14:textId="77777777" w:rsidR="00662581" w:rsidRDefault="00662581" w:rsidP="00FD1D29">
      <w:pPr>
        <w:spacing w:line="240" w:lineRule="auto"/>
        <w:contextualSpacing/>
        <w:rPr>
          <w:rFonts w:cstheme="minorHAnsi"/>
          <w:i/>
          <w:iCs/>
          <w:sz w:val="24"/>
          <w:szCs w:val="24"/>
        </w:rPr>
      </w:pPr>
    </w:p>
    <w:p w14:paraId="6A5D11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F82582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7B7D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1A9D66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236750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ions</w:t>
      </w:r>
    </w:p>
    <w:p w14:paraId="4D7DB1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J Morgan, Matt Adelman</w:t>
      </w:r>
    </w:p>
    <w:p w14:paraId="6A1966DF" w14:textId="77777777" w:rsidR="00662581" w:rsidRDefault="00662581" w:rsidP="00FD1D29">
      <w:pPr>
        <w:spacing w:line="240" w:lineRule="auto"/>
        <w:contextualSpacing/>
        <w:rPr>
          <w:rFonts w:cstheme="minorHAnsi"/>
          <w:sz w:val="24"/>
          <w:szCs w:val="24"/>
        </w:rPr>
      </w:pPr>
    </w:p>
    <w:p w14:paraId="6B8C5B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aphic over the years at the bottom of the page is a good representation of imagery for this double truck.</w:t>
      </w:r>
    </w:p>
    <w:p w14:paraId="029DD800" w14:textId="77777777" w:rsidR="00662581" w:rsidRDefault="00662581" w:rsidP="007E4363">
      <w:pPr>
        <w:spacing w:line="240" w:lineRule="auto"/>
        <w:contextualSpacing/>
        <w:jc w:val="right"/>
        <w:rPr>
          <w:rFonts w:cstheme="minorHAnsi"/>
          <w:i/>
          <w:iCs/>
          <w:sz w:val="24"/>
          <w:szCs w:val="24"/>
        </w:rPr>
      </w:pPr>
    </w:p>
    <w:p w14:paraId="7C741D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3</w:t>
      </w:r>
    </w:p>
    <w:p w14:paraId="0D9E110D" w14:textId="77777777" w:rsidR="00662581" w:rsidRDefault="00662581" w:rsidP="00FD1D29">
      <w:pPr>
        <w:spacing w:line="240" w:lineRule="auto"/>
        <w:contextualSpacing/>
        <w:rPr>
          <w:rFonts w:cstheme="minorHAnsi"/>
          <w:i/>
          <w:iCs/>
          <w:sz w:val="24"/>
          <w:szCs w:val="24"/>
        </w:rPr>
      </w:pPr>
    </w:p>
    <w:p w14:paraId="0400E9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1FA77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0C4C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4945AEC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114FE8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ey Memes tries to capitalize on popularity with apparel line</w:t>
      </w:r>
    </w:p>
    <w:p w14:paraId="41873F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c Pierce</w:t>
      </w:r>
    </w:p>
    <w:p w14:paraId="7CAB4553" w14:textId="77777777" w:rsidR="00662581" w:rsidRDefault="00662581" w:rsidP="00FD1D29">
      <w:pPr>
        <w:spacing w:line="240" w:lineRule="auto"/>
        <w:contextualSpacing/>
        <w:rPr>
          <w:rFonts w:cstheme="minorHAnsi"/>
          <w:sz w:val="24"/>
          <w:szCs w:val="24"/>
        </w:rPr>
      </w:pPr>
    </w:p>
    <w:p w14:paraId="518F7B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owney, CA has developed a popular local clothing line with humorous messages. The photos are professional and captivating.</w:t>
      </w:r>
    </w:p>
    <w:p w14:paraId="0873BC78" w14:textId="77777777" w:rsidR="00662581" w:rsidRDefault="00662581" w:rsidP="007E4363">
      <w:pPr>
        <w:spacing w:line="240" w:lineRule="auto"/>
        <w:contextualSpacing/>
        <w:jc w:val="right"/>
        <w:rPr>
          <w:rFonts w:cstheme="minorHAnsi"/>
          <w:i/>
          <w:iCs/>
          <w:sz w:val="24"/>
          <w:szCs w:val="24"/>
        </w:rPr>
      </w:pPr>
    </w:p>
    <w:p w14:paraId="5B11F76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4</w:t>
      </w:r>
    </w:p>
    <w:p w14:paraId="5B4CD98C" w14:textId="77777777" w:rsidR="00662581" w:rsidRDefault="00662581" w:rsidP="00FD1D29">
      <w:pPr>
        <w:spacing w:line="240" w:lineRule="auto"/>
        <w:contextualSpacing/>
        <w:rPr>
          <w:rFonts w:cstheme="minorHAnsi"/>
          <w:i/>
          <w:iCs/>
          <w:sz w:val="24"/>
          <w:szCs w:val="24"/>
        </w:rPr>
      </w:pPr>
    </w:p>
    <w:p w14:paraId="2E42B35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FE7D90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7D4D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3E0BCE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65F465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ey Greek Festival Brings Back the Sun</w:t>
      </w:r>
    </w:p>
    <w:p w14:paraId="6BE43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orine Parks</w:t>
      </w:r>
    </w:p>
    <w:p w14:paraId="2DAADEA7" w14:textId="77777777" w:rsidR="00662581" w:rsidRDefault="00662581" w:rsidP="00FD1D29">
      <w:pPr>
        <w:spacing w:line="240" w:lineRule="auto"/>
        <w:contextualSpacing/>
        <w:rPr>
          <w:rFonts w:cstheme="minorHAnsi"/>
          <w:sz w:val="24"/>
          <w:szCs w:val="24"/>
        </w:rPr>
      </w:pPr>
    </w:p>
    <w:p w14:paraId="0F2C79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took me straight to our annual Greek Festival!</w:t>
      </w:r>
    </w:p>
    <w:p w14:paraId="383711A9" w14:textId="77777777" w:rsidR="00662581" w:rsidRDefault="00662581" w:rsidP="007E4363">
      <w:pPr>
        <w:spacing w:line="240" w:lineRule="auto"/>
        <w:contextualSpacing/>
        <w:jc w:val="right"/>
        <w:rPr>
          <w:rFonts w:cstheme="minorHAnsi"/>
          <w:i/>
          <w:iCs/>
          <w:sz w:val="24"/>
          <w:szCs w:val="24"/>
        </w:rPr>
      </w:pPr>
    </w:p>
    <w:p w14:paraId="33AD56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5</w:t>
      </w:r>
    </w:p>
    <w:p w14:paraId="1BD04874" w14:textId="77777777" w:rsidR="00662581" w:rsidRDefault="00662581" w:rsidP="00FD1D29">
      <w:pPr>
        <w:spacing w:line="240" w:lineRule="auto"/>
        <w:contextualSpacing/>
        <w:rPr>
          <w:rFonts w:cstheme="minorHAnsi"/>
          <w:i/>
          <w:iCs/>
          <w:sz w:val="24"/>
          <w:szCs w:val="24"/>
        </w:rPr>
      </w:pPr>
    </w:p>
    <w:p w14:paraId="20785B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469F3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BBAF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4E5271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4BDD0F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a de los Muertos festival leaves a lasting impression</w:t>
      </w:r>
    </w:p>
    <w:p w14:paraId="7AB29E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orine Parks</w:t>
      </w:r>
    </w:p>
    <w:p w14:paraId="3176AB14" w14:textId="77777777" w:rsidR="00662581" w:rsidRDefault="00662581" w:rsidP="00FD1D29">
      <w:pPr>
        <w:spacing w:line="240" w:lineRule="auto"/>
        <w:contextualSpacing/>
        <w:rPr>
          <w:rFonts w:cstheme="minorHAnsi"/>
          <w:sz w:val="24"/>
          <w:szCs w:val="24"/>
        </w:rPr>
      </w:pPr>
    </w:p>
    <w:p w14:paraId="308DE26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iece with a lot of information.</w:t>
      </w:r>
    </w:p>
    <w:p w14:paraId="4E325AFC" w14:textId="77777777" w:rsidR="00662581" w:rsidRDefault="00662581" w:rsidP="007E4363">
      <w:pPr>
        <w:spacing w:line="240" w:lineRule="auto"/>
        <w:contextualSpacing/>
        <w:jc w:val="right"/>
        <w:rPr>
          <w:rFonts w:cstheme="minorHAnsi"/>
          <w:i/>
          <w:iCs/>
          <w:sz w:val="24"/>
          <w:szCs w:val="24"/>
        </w:rPr>
      </w:pPr>
    </w:p>
    <w:p w14:paraId="7CD954C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6</w:t>
      </w:r>
    </w:p>
    <w:p w14:paraId="38965153" w14:textId="77777777" w:rsidR="00662581" w:rsidRDefault="00662581" w:rsidP="00FD1D29">
      <w:pPr>
        <w:spacing w:line="240" w:lineRule="auto"/>
        <w:contextualSpacing/>
        <w:rPr>
          <w:rFonts w:cstheme="minorHAnsi"/>
          <w:i/>
          <w:iCs/>
          <w:sz w:val="24"/>
          <w:szCs w:val="24"/>
        </w:rPr>
      </w:pPr>
    </w:p>
    <w:p w14:paraId="79BAC0E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0C866EE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C585A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48259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179FC68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ynamic Dozen  highlights memorable home football game</w:t>
      </w:r>
    </w:p>
    <w:p w14:paraId="679106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Wedeward</w:t>
      </w:r>
    </w:p>
    <w:p w14:paraId="41A80A2D" w14:textId="77777777" w:rsidR="00662581" w:rsidRDefault="00662581" w:rsidP="00FD1D29">
      <w:pPr>
        <w:spacing w:line="240" w:lineRule="auto"/>
        <w:contextualSpacing/>
        <w:rPr>
          <w:rFonts w:cstheme="minorHAnsi"/>
          <w:sz w:val="24"/>
          <w:szCs w:val="24"/>
        </w:rPr>
      </w:pPr>
    </w:p>
    <w:p w14:paraId="669B41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piece - even for someone far removed from the people and places in this piece.</w:t>
      </w:r>
    </w:p>
    <w:p w14:paraId="6D3C27C9" w14:textId="77777777" w:rsidR="00662581" w:rsidRDefault="00662581" w:rsidP="007E4363">
      <w:pPr>
        <w:spacing w:line="240" w:lineRule="auto"/>
        <w:contextualSpacing/>
        <w:jc w:val="right"/>
        <w:rPr>
          <w:rFonts w:cstheme="minorHAnsi"/>
          <w:i/>
          <w:iCs/>
          <w:sz w:val="24"/>
          <w:szCs w:val="24"/>
        </w:rPr>
      </w:pPr>
    </w:p>
    <w:p w14:paraId="37CF474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7</w:t>
      </w:r>
    </w:p>
    <w:p w14:paraId="25EF236D" w14:textId="77777777" w:rsidR="00662581" w:rsidRDefault="00662581" w:rsidP="00FD1D29">
      <w:pPr>
        <w:spacing w:line="240" w:lineRule="auto"/>
        <w:contextualSpacing/>
        <w:rPr>
          <w:rFonts w:cstheme="minorHAnsi"/>
          <w:i/>
          <w:iCs/>
          <w:sz w:val="24"/>
          <w:szCs w:val="24"/>
        </w:rPr>
      </w:pPr>
    </w:p>
    <w:p w14:paraId="622EC6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3790FEC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8C06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6EF56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46D351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 September 20 2023</w:t>
      </w:r>
    </w:p>
    <w:p w14:paraId="33F583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CB28827" w14:textId="77777777" w:rsidR="00662581" w:rsidRDefault="00662581" w:rsidP="00FD1D29">
      <w:pPr>
        <w:spacing w:line="240" w:lineRule="auto"/>
        <w:contextualSpacing/>
        <w:rPr>
          <w:rFonts w:cstheme="minorHAnsi"/>
          <w:sz w:val="24"/>
          <w:szCs w:val="24"/>
        </w:rPr>
      </w:pPr>
    </w:p>
    <w:p w14:paraId="181E43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mall-town coverage of local items. Well done!</w:t>
      </w:r>
    </w:p>
    <w:p w14:paraId="5C22480D" w14:textId="77777777" w:rsidR="00662581" w:rsidRDefault="00662581" w:rsidP="007E4363">
      <w:pPr>
        <w:spacing w:line="240" w:lineRule="auto"/>
        <w:contextualSpacing/>
        <w:jc w:val="right"/>
        <w:rPr>
          <w:rFonts w:cstheme="minorHAnsi"/>
          <w:i/>
          <w:iCs/>
          <w:sz w:val="24"/>
          <w:szCs w:val="24"/>
        </w:rPr>
      </w:pPr>
    </w:p>
    <w:p w14:paraId="2A32F51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8</w:t>
      </w:r>
    </w:p>
    <w:p w14:paraId="7FF12913" w14:textId="77777777" w:rsidR="00662581" w:rsidRDefault="00662581" w:rsidP="00FD1D29">
      <w:pPr>
        <w:spacing w:line="240" w:lineRule="auto"/>
        <w:contextualSpacing/>
        <w:rPr>
          <w:rFonts w:cstheme="minorHAnsi"/>
          <w:i/>
          <w:iCs/>
          <w:sz w:val="24"/>
          <w:szCs w:val="24"/>
        </w:rPr>
      </w:pPr>
    </w:p>
    <w:p w14:paraId="61C1C7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202B3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B9CB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1ECDF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5DE32B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nsparency Editorial</w:t>
      </w:r>
    </w:p>
    <w:p w14:paraId="6F046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iane Everson</w:t>
      </w:r>
    </w:p>
    <w:p w14:paraId="170A5B93" w14:textId="77777777" w:rsidR="00662581" w:rsidRDefault="00662581" w:rsidP="00FD1D29">
      <w:pPr>
        <w:spacing w:line="240" w:lineRule="auto"/>
        <w:contextualSpacing/>
        <w:rPr>
          <w:rFonts w:cstheme="minorHAnsi"/>
          <w:sz w:val="24"/>
          <w:szCs w:val="24"/>
        </w:rPr>
      </w:pPr>
    </w:p>
    <w:p w14:paraId="0367D6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succinct and gets right to the heart of the matter. Makes its point and backs up the position with well-laid out arguments.</w:t>
      </w:r>
    </w:p>
    <w:p w14:paraId="419B78AF" w14:textId="77777777" w:rsidR="00662581" w:rsidRDefault="00662581" w:rsidP="007E4363">
      <w:pPr>
        <w:spacing w:line="240" w:lineRule="auto"/>
        <w:contextualSpacing/>
        <w:jc w:val="right"/>
        <w:rPr>
          <w:rFonts w:cstheme="minorHAnsi"/>
          <w:i/>
          <w:iCs/>
          <w:sz w:val="24"/>
          <w:szCs w:val="24"/>
        </w:rPr>
      </w:pPr>
    </w:p>
    <w:p w14:paraId="0471A92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9</w:t>
      </w:r>
    </w:p>
    <w:p w14:paraId="17739710" w14:textId="77777777" w:rsidR="00662581" w:rsidRDefault="00662581" w:rsidP="00FD1D29">
      <w:pPr>
        <w:spacing w:line="240" w:lineRule="auto"/>
        <w:contextualSpacing/>
        <w:rPr>
          <w:rFonts w:cstheme="minorHAnsi"/>
          <w:i/>
          <w:iCs/>
          <w:sz w:val="24"/>
          <w:szCs w:val="24"/>
        </w:rPr>
      </w:pPr>
    </w:p>
    <w:p w14:paraId="4876FC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17BCFE9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87FA9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489A6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0FD660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na Hinchley Dairy Story</w:t>
      </w:r>
    </w:p>
    <w:p w14:paraId="2E52AF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tan McGough</w:t>
      </w:r>
    </w:p>
    <w:p w14:paraId="35201428" w14:textId="77777777" w:rsidR="00662581" w:rsidRDefault="00662581" w:rsidP="00FD1D29">
      <w:pPr>
        <w:spacing w:line="240" w:lineRule="auto"/>
        <w:contextualSpacing/>
        <w:rPr>
          <w:rFonts w:cstheme="minorHAnsi"/>
          <w:sz w:val="24"/>
          <w:szCs w:val="24"/>
        </w:rPr>
      </w:pPr>
    </w:p>
    <w:p w14:paraId="2AB201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article on the state of dairy and agriculture. Informative but the quality of writing didn't merit a two or three.</w:t>
      </w:r>
    </w:p>
    <w:p w14:paraId="09E3C922" w14:textId="77777777" w:rsidR="00662581" w:rsidRDefault="00662581" w:rsidP="007E4363">
      <w:pPr>
        <w:spacing w:line="240" w:lineRule="auto"/>
        <w:contextualSpacing/>
        <w:jc w:val="right"/>
        <w:rPr>
          <w:rFonts w:cstheme="minorHAnsi"/>
          <w:i/>
          <w:iCs/>
          <w:sz w:val="24"/>
          <w:szCs w:val="24"/>
        </w:rPr>
      </w:pPr>
    </w:p>
    <w:p w14:paraId="02A7D0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0</w:t>
      </w:r>
    </w:p>
    <w:p w14:paraId="7AE947D9" w14:textId="77777777" w:rsidR="00662581" w:rsidRDefault="00662581" w:rsidP="00FD1D29">
      <w:pPr>
        <w:spacing w:line="240" w:lineRule="auto"/>
        <w:contextualSpacing/>
        <w:rPr>
          <w:rFonts w:cstheme="minorHAnsi"/>
          <w:i/>
          <w:iCs/>
          <w:sz w:val="24"/>
          <w:szCs w:val="24"/>
        </w:rPr>
      </w:pPr>
    </w:p>
    <w:p w14:paraId="62764E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FA734F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CA8DD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54B05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5A2229D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unted Lincoln-Tallman House</w:t>
      </w:r>
    </w:p>
    <w:p w14:paraId="6BAB77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tan McGough</w:t>
      </w:r>
    </w:p>
    <w:p w14:paraId="2C224EED" w14:textId="77777777" w:rsidR="00662581" w:rsidRDefault="00662581" w:rsidP="00FD1D29">
      <w:pPr>
        <w:spacing w:line="240" w:lineRule="auto"/>
        <w:contextualSpacing/>
        <w:rPr>
          <w:rFonts w:cstheme="minorHAnsi"/>
          <w:sz w:val="24"/>
          <w:szCs w:val="24"/>
        </w:rPr>
      </w:pPr>
    </w:p>
    <w:p w14:paraId="3B3A94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supernatural elements described in this piece. The article is thorough and easy to read. Good lede.</w:t>
      </w:r>
    </w:p>
    <w:p w14:paraId="515E862D" w14:textId="77777777" w:rsidR="00662581" w:rsidRDefault="00662581" w:rsidP="007E4363">
      <w:pPr>
        <w:spacing w:line="240" w:lineRule="auto"/>
        <w:contextualSpacing/>
        <w:jc w:val="right"/>
        <w:rPr>
          <w:rFonts w:cstheme="minorHAnsi"/>
          <w:i/>
          <w:iCs/>
          <w:sz w:val="24"/>
          <w:szCs w:val="24"/>
        </w:rPr>
      </w:pPr>
    </w:p>
    <w:p w14:paraId="324E4A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1</w:t>
      </w:r>
    </w:p>
    <w:p w14:paraId="0082AA21" w14:textId="77777777" w:rsidR="00662581" w:rsidRDefault="00662581" w:rsidP="00FD1D29">
      <w:pPr>
        <w:spacing w:line="240" w:lineRule="auto"/>
        <w:contextualSpacing/>
        <w:rPr>
          <w:rFonts w:cstheme="minorHAnsi"/>
          <w:i/>
          <w:iCs/>
          <w:sz w:val="24"/>
          <w:szCs w:val="24"/>
        </w:rPr>
      </w:pPr>
    </w:p>
    <w:p w14:paraId="2FC56E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4433057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68FCCE"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174988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7B0959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man wins national tournament</w:t>
      </w:r>
    </w:p>
    <w:p w14:paraId="30B885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Baker</w:t>
      </w:r>
    </w:p>
    <w:p w14:paraId="31DD2D16" w14:textId="77777777" w:rsidR="00662581" w:rsidRDefault="00662581" w:rsidP="00FD1D29">
      <w:pPr>
        <w:spacing w:line="240" w:lineRule="auto"/>
        <w:contextualSpacing/>
        <w:rPr>
          <w:rFonts w:cstheme="minorHAnsi"/>
          <w:sz w:val="24"/>
          <w:szCs w:val="24"/>
        </w:rPr>
      </w:pPr>
    </w:p>
    <w:p w14:paraId="0D1785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torytelling.</w:t>
      </w:r>
    </w:p>
    <w:p w14:paraId="5A6397CC" w14:textId="77777777" w:rsidR="00662581" w:rsidRDefault="00662581" w:rsidP="007E4363">
      <w:pPr>
        <w:spacing w:line="240" w:lineRule="auto"/>
        <w:contextualSpacing/>
        <w:jc w:val="right"/>
        <w:rPr>
          <w:rFonts w:cstheme="minorHAnsi"/>
          <w:i/>
          <w:iCs/>
          <w:sz w:val="24"/>
          <w:szCs w:val="24"/>
        </w:rPr>
      </w:pPr>
    </w:p>
    <w:p w14:paraId="39C35F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2</w:t>
      </w:r>
    </w:p>
    <w:p w14:paraId="17375F67" w14:textId="77777777" w:rsidR="00662581" w:rsidRDefault="00662581" w:rsidP="00FD1D29">
      <w:pPr>
        <w:spacing w:line="240" w:lineRule="auto"/>
        <w:contextualSpacing/>
        <w:rPr>
          <w:rFonts w:cstheme="minorHAnsi"/>
          <w:i/>
          <w:iCs/>
          <w:sz w:val="24"/>
          <w:szCs w:val="24"/>
        </w:rPr>
      </w:pPr>
    </w:p>
    <w:p w14:paraId="4253BEB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1C789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EE1C8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6D514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277458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ns (300) fall for prep bowler Shawn Simdars</w:t>
      </w:r>
    </w:p>
    <w:p w14:paraId="358217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 Martino</w:t>
      </w:r>
    </w:p>
    <w:p w14:paraId="5ADC28A0" w14:textId="77777777" w:rsidR="00662581" w:rsidRDefault="00662581" w:rsidP="00FD1D29">
      <w:pPr>
        <w:spacing w:line="240" w:lineRule="auto"/>
        <w:contextualSpacing/>
        <w:rPr>
          <w:rFonts w:cstheme="minorHAnsi"/>
          <w:sz w:val="24"/>
          <w:szCs w:val="24"/>
        </w:rPr>
      </w:pPr>
    </w:p>
    <w:p w14:paraId="4B0F59F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and interview.  Would have liked to hear from the coach or some of his opponents.</w:t>
      </w:r>
    </w:p>
    <w:p w14:paraId="26FA47E5" w14:textId="77777777" w:rsidR="00662581" w:rsidRDefault="00662581" w:rsidP="007E4363">
      <w:pPr>
        <w:spacing w:line="240" w:lineRule="auto"/>
        <w:contextualSpacing/>
        <w:jc w:val="right"/>
        <w:rPr>
          <w:rFonts w:cstheme="minorHAnsi"/>
          <w:i/>
          <w:iCs/>
          <w:sz w:val="24"/>
          <w:szCs w:val="24"/>
        </w:rPr>
      </w:pPr>
    </w:p>
    <w:p w14:paraId="6AA4F1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3</w:t>
      </w:r>
    </w:p>
    <w:p w14:paraId="54DB89F3" w14:textId="77777777" w:rsidR="00662581" w:rsidRDefault="00662581" w:rsidP="00FD1D29">
      <w:pPr>
        <w:spacing w:line="240" w:lineRule="auto"/>
        <w:contextualSpacing/>
        <w:rPr>
          <w:rFonts w:cstheme="minorHAnsi"/>
          <w:i/>
          <w:iCs/>
          <w:sz w:val="24"/>
          <w:szCs w:val="24"/>
        </w:rPr>
      </w:pPr>
    </w:p>
    <w:p w14:paraId="05480D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8366E3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B2E6F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5F6CB4B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685EC6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Wrestling</w:t>
      </w:r>
    </w:p>
    <w:p w14:paraId="16E753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Johnson</w:t>
      </w:r>
    </w:p>
    <w:p w14:paraId="437914FB" w14:textId="77777777" w:rsidR="00662581" w:rsidRDefault="00662581" w:rsidP="00FD1D29">
      <w:pPr>
        <w:spacing w:line="240" w:lineRule="auto"/>
        <w:contextualSpacing/>
        <w:rPr>
          <w:rFonts w:cstheme="minorHAnsi"/>
          <w:sz w:val="24"/>
          <w:szCs w:val="24"/>
        </w:rPr>
      </w:pPr>
    </w:p>
    <w:p w14:paraId="1726AF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would have cropped this not quite so tightly, but otherwise a good close-up shot.</w:t>
      </w:r>
    </w:p>
    <w:p w14:paraId="4226FAC5" w14:textId="77777777" w:rsidR="00662581" w:rsidRDefault="00662581" w:rsidP="007E4363">
      <w:pPr>
        <w:spacing w:line="240" w:lineRule="auto"/>
        <w:contextualSpacing/>
        <w:jc w:val="right"/>
        <w:rPr>
          <w:rFonts w:cstheme="minorHAnsi"/>
          <w:i/>
          <w:iCs/>
          <w:sz w:val="24"/>
          <w:szCs w:val="24"/>
        </w:rPr>
      </w:pPr>
    </w:p>
    <w:p w14:paraId="6C6F1F6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4</w:t>
      </w:r>
    </w:p>
    <w:p w14:paraId="7E15537D" w14:textId="77777777" w:rsidR="00662581" w:rsidRDefault="00662581" w:rsidP="00FD1D29">
      <w:pPr>
        <w:spacing w:line="240" w:lineRule="auto"/>
        <w:contextualSpacing/>
        <w:rPr>
          <w:rFonts w:cstheme="minorHAnsi"/>
          <w:i/>
          <w:iCs/>
          <w:sz w:val="24"/>
          <w:szCs w:val="24"/>
        </w:rPr>
      </w:pPr>
    </w:p>
    <w:p w14:paraId="1330D9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542501C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C247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A4563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ldon Advertiser</w:t>
      </w:r>
    </w:p>
    <w:p w14:paraId="52F535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mocracy Day</w:t>
      </w:r>
    </w:p>
    <w:p w14:paraId="240992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my Witherspoon</w:t>
      </w:r>
    </w:p>
    <w:p w14:paraId="1E48EA92" w14:textId="77777777" w:rsidR="00662581" w:rsidRDefault="00662581" w:rsidP="00FD1D29">
      <w:pPr>
        <w:spacing w:line="240" w:lineRule="auto"/>
        <w:contextualSpacing/>
        <w:rPr>
          <w:rFonts w:cstheme="minorHAnsi"/>
          <w:sz w:val="24"/>
          <w:szCs w:val="24"/>
        </w:rPr>
      </w:pPr>
    </w:p>
    <w:p w14:paraId="6E5B9C5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I very much like this topic and how it is presented. I like the use of student writers and the work they did. </w:t>
      </w:r>
    </w:p>
    <w:p w14:paraId="4B8A4D8A"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Layouts are nicely done.</w:t>
      </w:r>
    </w:p>
    <w:p w14:paraId="13CD71FD"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Democracy Day looks like a lot of fun for everyone involved. It is very important as this is an area that has had curriculum cutbacks in many states.</w:t>
      </w:r>
    </w:p>
    <w:p w14:paraId="4B9ABBF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od work!</w:t>
      </w:r>
    </w:p>
    <w:p w14:paraId="0A2AEB40" w14:textId="77777777" w:rsidR="00662581" w:rsidRDefault="00662581" w:rsidP="007E4363">
      <w:pPr>
        <w:spacing w:line="240" w:lineRule="auto"/>
        <w:contextualSpacing/>
        <w:jc w:val="right"/>
        <w:rPr>
          <w:rFonts w:cstheme="minorHAnsi"/>
          <w:i/>
          <w:iCs/>
          <w:sz w:val="24"/>
          <w:szCs w:val="24"/>
        </w:rPr>
      </w:pPr>
    </w:p>
    <w:p w14:paraId="2B8F9F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5</w:t>
      </w:r>
    </w:p>
    <w:p w14:paraId="3FF6872F" w14:textId="77777777" w:rsidR="00662581" w:rsidRDefault="00662581" w:rsidP="00FD1D29">
      <w:pPr>
        <w:spacing w:line="240" w:lineRule="auto"/>
        <w:contextualSpacing/>
        <w:rPr>
          <w:rFonts w:cstheme="minorHAnsi"/>
          <w:i/>
          <w:iCs/>
          <w:sz w:val="24"/>
          <w:szCs w:val="24"/>
        </w:rPr>
      </w:pPr>
    </w:p>
    <w:p w14:paraId="6FACF23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58D5D1A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D980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C1B51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ldon Advertiser</w:t>
      </w:r>
    </w:p>
    <w:p w14:paraId="7F0BD11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terans Project</w:t>
      </w:r>
    </w:p>
    <w:p w14:paraId="036052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my Witherspoon</w:t>
      </w:r>
    </w:p>
    <w:p w14:paraId="215AB268" w14:textId="77777777" w:rsidR="00662581" w:rsidRDefault="00662581" w:rsidP="00FD1D29">
      <w:pPr>
        <w:spacing w:line="240" w:lineRule="auto"/>
        <w:contextualSpacing/>
        <w:rPr>
          <w:rFonts w:cstheme="minorHAnsi"/>
          <w:sz w:val="24"/>
          <w:szCs w:val="24"/>
        </w:rPr>
      </w:pPr>
    </w:p>
    <w:p w14:paraId="2F7B04D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solidly done educational section. I liked the stories the students contributed, and really like the idea of students doing interviews. I also liked the sections where students commented on what veterans Day means to them</w:t>
      </w:r>
    </w:p>
    <w:p w14:paraId="1D767E42"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Layouts were nicely done. But this is really, really dense in terms of copy and more photos could break it up to better effect.</w:t>
      </w:r>
    </w:p>
    <w:p w14:paraId="65D679F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 writers: watch sentence structure and run-on sentences.</w:t>
      </w:r>
    </w:p>
    <w:p w14:paraId="70132B89" w14:textId="77777777" w:rsidR="00662581" w:rsidRDefault="00662581" w:rsidP="007E4363">
      <w:pPr>
        <w:spacing w:line="240" w:lineRule="auto"/>
        <w:contextualSpacing/>
        <w:jc w:val="right"/>
        <w:rPr>
          <w:rFonts w:cstheme="minorHAnsi"/>
          <w:i/>
          <w:iCs/>
          <w:sz w:val="24"/>
          <w:szCs w:val="24"/>
        </w:rPr>
      </w:pPr>
    </w:p>
    <w:p w14:paraId="2A7A29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6</w:t>
      </w:r>
    </w:p>
    <w:p w14:paraId="2B8F0C45" w14:textId="77777777" w:rsidR="00662581" w:rsidRDefault="00662581" w:rsidP="00FD1D29">
      <w:pPr>
        <w:spacing w:line="240" w:lineRule="auto"/>
        <w:contextualSpacing/>
        <w:rPr>
          <w:rFonts w:cstheme="minorHAnsi"/>
          <w:i/>
          <w:iCs/>
          <w:sz w:val="24"/>
          <w:szCs w:val="24"/>
        </w:rPr>
      </w:pPr>
    </w:p>
    <w:p w14:paraId="29D68D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2708108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6F03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CF2AE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517F1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bscriber Appreciation</w:t>
      </w:r>
    </w:p>
    <w:p w14:paraId="728E87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60F8D65C" w14:textId="77777777" w:rsidR="00662581" w:rsidRDefault="00662581" w:rsidP="00FD1D29">
      <w:pPr>
        <w:spacing w:line="240" w:lineRule="auto"/>
        <w:contextualSpacing/>
        <w:rPr>
          <w:rFonts w:cstheme="minorHAnsi"/>
          <w:sz w:val="24"/>
          <w:szCs w:val="24"/>
        </w:rPr>
      </w:pPr>
    </w:p>
    <w:p w14:paraId="45447CD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way to add subscribers.</w:t>
      </w:r>
    </w:p>
    <w:p w14:paraId="6F75E96B" w14:textId="77777777" w:rsidR="00662581" w:rsidRDefault="00662581" w:rsidP="007E4363">
      <w:pPr>
        <w:spacing w:line="240" w:lineRule="auto"/>
        <w:contextualSpacing/>
        <w:jc w:val="right"/>
        <w:rPr>
          <w:rFonts w:cstheme="minorHAnsi"/>
          <w:i/>
          <w:iCs/>
          <w:sz w:val="24"/>
          <w:szCs w:val="24"/>
        </w:rPr>
      </w:pPr>
    </w:p>
    <w:p w14:paraId="1988993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7</w:t>
      </w:r>
    </w:p>
    <w:p w14:paraId="286BC49A" w14:textId="77777777" w:rsidR="00662581" w:rsidRDefault="00662581" w:rsidP="00FD1D29">
      <w:pPr>
        <w:spacing w:line="240" w:lineRule="auto"/>
        <w:contextualSpacing/>
        <w:rPr>
          <w:rFonts w:cstheme="minorHAnsi"/>
          <w:i/>
          <w:iCs/>
          <w:sz w:val="24"/>
          <w:szCs w:val="24"/>
        </w:rPr>
      </w:pPr>
    </w:p>
    <w:p w14:paraId="496223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54E7CB7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B7680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C393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B58101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mbers Funeral Home</w:t>
      </w:r>
    </w:p>
    <w:p w14:paraId="2C6D49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77A96792" w14:textId="77777777" w:rsidR="00662581" w:rsidRDefault="00662581" w:rsidP="00FD1D29">
      <w:pPr>
        <w:spacing w:line="240" w:lineRule="auto"/>
        <w:contextualSpacing/>
        <w:rPr>
          <w:rFonts w:cstheme="minorHAnsi"/>
          <w:sz w:val="24"/>
          <w:szCs w:val="24"/>
        </w:rPr>
      </w:pPr>
    </w:p>
    <w:p w14:paraId="38F7557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hoto and wording choices for this business.</w:t>
      </w:r>
    </w:p>
    <w:p w14:paraId="03964871" w14:textId="77777777" w:rsidR="00662581" w:rsidRDefault="00662581" w:rsidP="007E4363">
      <w:pPr>
        <w:spacing w:line="240" w:lineRule="auto"/>
        <w:contextualSpacing/>
        <w:jc w:val="right"/>
        <w:rPr>
          <w:rFonts w:cstheme="minorHAnsi"/>
          <w:i/>
          <w:iCs/>
          <w:sz w:val="24"/>
          <w:szCs w:val="24"/>
        </w:rPr>
      </w:pPr>
    </w:p>
    <w:p w14:paraId="3765CFD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8</w:t>
      </w:r>
    </w:p>
    <w:p w14:paraId="57E38588" w14:textId="77777777" w:rsidR="00662581" w:rsidRDefault="00662581" w:rsidP="00FD1D29">
      <w:pPr>
        <w:spacing w:line="240" w:lineRule="auto"/>
        <w:contextualSpacing/>
        <w:rPr>
          <w:rFonts w:cstheme="minorHAnsi"/>
          <w:i/>
          <w:iCs/>
          <w:sz w:val="24"/>
          <w:szCs w:val="24"/>
        </w:rPr>
      </w:pPr>
    </w:p>
    <w:p w14:paraId="4E869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1CD2E6A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1E6B3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A7226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835CA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lectronic Vehicles of Iowa</w:t>
      </w:r>
    </w:p>
    <w:p w14:paraId="02A269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2BA3C6F9" w14:textId="77777777" w:rsidR="00662581" w:rsidRDefault="00662581" w:rsidP="00FD1D29">
      <w:pPr>
        <w:spacing w:line="240" w:lineRule="auto"/>
        <w:contextualSpacing/>
        <w:rPr>
          <w:rFonts w:cstheme="minorHAnsi"/>
          <w:sz w:val="24"/>
          <w:szCs w:val="24"/>
        </w:rPr>
      </w:pPr>
    </w:p>
    <w:p w14:paraId="451516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 like the use of large type and a large photo here.</w:t>
      </w:r>
    </w:p>
    <w:p w14:paraId="550747A5" w14:textId="77777777" w:rsidR="00662581" w:rsidRDefault="00662581" w:rsidP="007E4363">
      <w:pPr>
        <w:spacing w:line="240" w:lineRule="auto"/>
        <w:contextualSpacing/>
        <w:jc w:val="right"/>
        <w:rPr>
          <w:rFonts w:cstheme="minorHAnsi"/>
          <w:i/>
          <w:iCs/>
          <w:sz w:val="24"/>
          <w:szCs w:val="24"/>
        </w:rPr>
      </w:pPr>
    </w:p>
    <w:p w14:paraId="135473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9</w:t>
      </w:r>
    </w:p>
    <w:p w14:paraId="29E6EC3F" w14:textId="77777777" w:rsidR="00662581" w:rsidRDefault="00662581" w:rsidP="00FD1D29">
      <w:pPr>
        <w:spacing w:line="240" w:lineRule="auto"/>
        <w:contextualSpacing/>
        <w:rPr>
          <w:rFonts w:cstheme="minorHAnsi"/>
          <w:i/>
          <w:iCs/>
          <w:sz w:val="24"/>
          <w:szCs w:val="24"/>
        </w:rPr>
      </w:pPr>
    </w:p>
    <w:p w14:paraId="1B0207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37E2BE1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0A2DF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53757F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D9834D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tist's Vault</w:t>
      </w:r>
    </w:p>
    <w:p w14:paraId="333121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7ED991CC" w14:textId="77777777" w:rsidR="00662581" w:rsidRDefault="00662581" w:rsidP="00FD1D29">
      <w:pPr>
        <w:spacing w:line="240" w:lineRule="auto"/>
        <w:contextualSpacing/>
        <w:rPr>
          <w:rFonts w:cstheme="minorHAnsi"/>
          <w:sz w:val="24"/>
          <w:szCs w:val="24"/>
        </w:rPr>
      </w:pPr>
    </w:p>
    <w:p w14:paraId="7BBB34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loring activity earned this entry some bonus points.</w:t>
      </w:r>
    </w:p>
    <w:p w14:paraId="57EC03A8" w14:textId="77777777" w:rsidR="00662581" w:rsidRDefault="00662581" w:rsidP="007E4363">
      <w:pPr>
        <w:spacing w:line="240" w:lineRule="auto"/>
        <w:contextualSpacing/>
        <w:jc w:val="right"/>
        <w:rPr>
          <w:rFonts w:cstheme="minorHAnsi"/>
          <w:i/>
          <w:iCs/>
          <w:sz w:val="24"/>
          <w:szCs w:val="24"/>
        </w:rPr>
      </w:pPr>
    </w:p>
    <w:p w14:paraId="14551D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0</w:t>
      </w:r>
    </w:p>
    <w:p w14:paraId="206205F2" w14:textId="77777777" w:rsidR="00662581" w:rsidRDefault="00662581" w:rsidP="00FD1D29">
      <w:pPr>
        <w:spacing w:line="240" w:lineRule="auto"/>
        <w:contextualSpacing/>
        <w:rPr>
          <w:rFonts w:cstheme="minorHAnsi"/>
          <w:i/>
          <w:iCs/>
          <w:sz w:val="24"/>
          <w:szCs w:val="24"/>
        </w:rPr>
      </w:pPr>
    </w:p>
    <w:p w14:paraId="6B8AD02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4761688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F4B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DE39A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FA676A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ldridge Library</w:t>
      </w:r>
    </w:p>
    <w:p w14:paraId="602277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25626CBF" w14:textId="77777777" w:rsidR="00662581" w:rsidRDefault="00662581" w:rsidP="00FD1D29">
      <w:pPr>
        <w:spacing w:line="240" w:lineRule="auto"/>
        <w:contextualSpacing/>
        <w:rPr>
          <w:rFonts w:cstheme="minorHAnsi"/>
          <w:sz w:val="24"/>
          <w:szCs w:val="24"/>
        </w:rPr>
      </w:pPr>
    </w:p>
    <w:p w14:paraId="4BF29F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ensational. Well written, great local historical context, passionate and informed.  Way to go!</w:t>
      </w:r>
    </w:p>
    <w:p w14:paraId="35E0891E" w14:textId="77777777" w:rsidR="00662581" w:rsidRDefault="00662581" w:rsidP="007E4363">
      <w:pPr>
        <w:spacing w:line="240" w:lineRule="auto"/>
        <w:contextualSpacing/>
        <w:jc w:val="right"/>
        <w:rPr>
          <w:rFonts w:cstheme="minorHAnsi"/>
          <w:i/>
          <w:iCs/>
          <w:sz w:val="24"/>
          <w:szCs w:val="24"/>
        </w:rPr>
      </w:pPr>
    </w:p>
    <w:p w14:paraId="01F91F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1</w:t>
      </w:r>
    </w:p>
    <w:p w14:paraId="4D278B22" w14:textId="77777777" w:rsidR="00662581" w:rsidRDefault="00662581" w:rsidP="00FD1D29">
      <w:pPr>
        <w:spacing w:line="240" w:lineRule="auto"/>
        <w:contextualSpacing/>
        <w:rPr>
          <w:rFonts w:cstheme="minorHAnsi"/>
          <w:i/>
          <w:iCs/>
          <w:sz w:val="24"/>
          <w:szCs w:val="24"/>
        </w:rPr>
      </w:pPr>
    </w:p>
    <w:p w14:paraId="0111776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161EE2B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9ED66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6384C2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771FAC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yHawk Week</w:t>
      </w:r>
    </w:p>
    <w:p w14:paraId="1530C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0A6F5163" w14:textId="77777777" w:rsidR="00662581" w:rsidRDefault="00662581" w:rsidP="00FD1D29">
      <w:pPr>
        <w:spacing w:line="240" w:lineRule="auto"/>
        <w:contextualSpacing/>
        <w:rPr>
          <w:rFonts w:cstheme="minorHAnsi"/>
          <w:sz w:val="24"/>
          <w:szCs w:val="24"/>
        </w:rPr>
      </w:pPr>
    </w:p>
    <w:p w14:paraId="6B91F0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nice blend of the past and present of an important rivalry in the readership area.</w:t>
      </w:r>
    </w:p>
    <w:p w14:paraId="58BF4932" w14:textId="77777777" w:rsidR="00662581" w:rsidRDefault="00662581" w:rsidP="007E4363">
      <w:pPr>
        <w:spacing w:line="240" w:lineRule="auto"/>
        <w:contextualSpacing/>
        <w:jc w:val="right"/>
        <w:rPr>
          <w:rFonts w:cstheme="minorHAnsi"/>
          <w:i/>
          <w:iCs/>
          <w:sz w:val="24"/>
          <w:szCs w:val="24"/>
        </w:rPr>
      </w:pPr>
    </w:p>
    <w:p w14:paraId="3D67F78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2</w:t>
      </w:r>
    </w:p>
    <w:p w14:paraId="588FD341" w14:textId="77777777" w:rsidR="00662581" w:rsidRDefault="00662581" w:rsidP="00FD1D29">
      <w:pPr>
        <w:spacing w:line="240" w:lineRule="auto"/>
        <w:contextualSpacing/>
        <w:rPr>
          <w:rFonts w:cstheme="minorHAnsi"/>
          <w:i/>
          <w:iCs/>
          <w:sz w:val="24"/>
          <w:szCs w:val="24"/>
        </w:rPr>
      </w:pPr>
    </w:p>
    <w:p w14:paraId="20A83CF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71373C6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14F4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1E6CF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EC203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n't mess with our library</w:t>
      </w:r>
    </w:p>
    <w:p w14:paraId="541F06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45371894" w14:textId="77777777" w:rsidR="00662581" w:rsidRDefault="00662581" w:rsidP="00FD1D29">
      <w:pPr>
        <w:spacing w:line="240" w:lineRule="auto"/>
        <w:contextualSpacing/>
        <w:rPr>
          <w:rFonts w:cstheme="minorHAnsi"/>
          <w:sz w:val="24"/>
          <w:szCs w:val="24"/>
        </w:rPr>
      </w:pPr>
    </w:p>
    <w:p w14:paraId="6DB6BE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n excellent job stating the problem and  then giving the reader a background on why and how the current library came to be where it is now. In tough times when city budgets are tight, sometimes councils look for an easy fix and we need more editorials like this calling out councilmembers.</w:t>
      </w:r>
    </w:p>
    <w:p w14:paraId="16A511B3" w14:textId="77777777" w:rsidR="00662581" w:rsidRDefault="00662581" w:rsidP="007E4363">
      <w:pPr>
        <w:spacing w:line="240" w:lineRule="auto"/>
        <w:contextualSpacing/>
        <w:jc w:val="right"/>
        <w:rPr>
          <w:rFonts w:cstheme="minorHAnsi"/>
          <w:i/>
          <w:iCs/>
          <w:sz w:val="24"/>
          <w:szCs w:val="24"/>
        </w:rPr>
      </w:pPr>
    </w:p>
    <w:p w14:paraId="55A4BC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3</w:t>
      </w:r>
    </w:p>
    <w:p w14:paraId="2BF15D3E" w14:textId="77777777" w:rsidR="00662581" w:rsidRDefault="00662581" w:rsidP="00FD1D29">
      <w:pPr>
        <w:spacing w:line="240" w:lineRule="auto"/>
        <w:contextualSpacing/>
        <w:rPr>
          <w:rFonts w:cstheme="minorHAnsi"/>
          <w:i/>
          <w:iCs/>
          <w:sz w:val="24"/>
          <w:szCs w:val="24"/>
        </w:rPr>
      </w:pPr>
    </w:p>
    <w:p w14:paraId="6592D8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D83FEA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CDC2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FABCD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7CFCF3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Pages</w:t>
      </w:r>
    </w:p>
    <w:p w14:paraId="0F0ED2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6A97B06" w14:textId="77777777" w:rsidR="00662581" w:rsidRDefault="00662581" w:rsidP="00FD1D29">
      <w:pPr>
        <w:spacing w:line="240" w:lineRule="auto"/>
        <w:contextualSpacing/>
        <w:rPr>
          <w:rFonts w:cstheme="minorHAnsi"/>
          <w:sz w:val="24"/>
          <w:szCs w:val="24"/>
        </w:rPr>
      </w:pPr>
    </w:p>
    <w:p w14:paraId="6EE180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r and away the best entry in this category, not just because of the amount of content, but also because of the variety and strong visual presentation. Your community should be proud of your efforts! Well done!</w:t>
      </w:r>
    </w:p>
    <w:p w14:paraId="5C04E69D" w14:textId="77777777" w:rsidR="00662581" w:rsidRDefault="00662581" w:rsidP="007E4363">
      <w:pPr>
        <w:spacing w:line="240" w:lineRule="auto"/>
        <w:contextualSpacing/>
        <w:jc w:val="right"/>
        <w:rPr>
          <w:rFonts w:cstheme="minorHAnsi"/>
          <w:i/>
          <w:iCs/>
          <w:sz w:val="24"/>
          <w:szCs w:val="24"/>
        </w:rPr>
      </w:pPr>
    </w:p>
    <w:p w14:paraId="430FF5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4</w:t>
      </w:r>
    </w:p>
    <w:p w14:paraId="564E8D68" w14:textId="77777777" w:rsidR="00662581" w:rsidRDefault="00662581" w:rsidP="00FD1D29">
      <w:pPr>
        <w:spacing w:line="240" w:lineRule="auto"/>
        <w:contextualSpacing/>
        <w:rPr>
          <w:rFonts w:cstheme="minorHAnsi"/>
          <w:i/>
          <w:iCs/>
          <w:sz w:val="24"/>
          <w:szCs w:val="24"/>
        </w:rPr>
      </w:pPr>
    </w:p>
    <w:p w14:paraId="1E93B4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2390183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9FE2A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6BC1F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0A22EA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pen records law applies to everyone</w:t>
      </w:r>
    </w:p>
    <w:p w14:paraId="7878B0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4925C91B" w14:textId="77777777" w:rsidR="00662581" w:rsidRDefault="00662581" w:rsidP="00FD1D29">
      <w:pPr>
        <w:spacing w:line="240" w:lineRule="auto"/>
        <w:contextualSpacing/>
        <w:rPr>
          <w:rFonts w:cstheme="minorHAnsi"/>
          <w:sz w:val="24"/>
          <w:szCs w:val="24"/>
        </w:rPr>
      </w:pPr>
    </w:p>
    <w:p w14:paraId="49A0DA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ypocrisy by government officials sadly is all too prevalent. The writer produced  evidence of not just what happened, but how it happened. This publication is blessed with enlightened leadership that encourages excellence  and works to protect the public's right to know. Fine effort.</w:t>
      </w:r>
    </w:p>
    <w:p w14:paraId="3AFB0F23" w14:textId="77777777" w:rsidR="00662581" w:rsidRDefault="00662581" w:rsidP="007E4363">
      <w:pPr>
        <w:spacing w:line="240" w:lineRule="auto"/>
        <w:contextualSpacing/>
        <w:jc w:val="right"/>
        <w:rPr>
          <w:rFonts w:cstheme="minorHAnsi"/>
          <w:i/>
          <w:iCs/>
          <w:sz w:val="24"/>
          <w:szCs w:val="24"/>
        </w:rPr>
      </w:pPr>
    </w:p>
    <w:p w14:paraId="4C807A2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5</w:t>
      </w:r>
    </w:p>
    <w:p w14:paraId="77DBB642" w14:textId="77777777" w:rsidR="00662581" w:rsidRDefault="00662581" w:rsidP="00FD1D29">
      <w:pPr>
        <w:spacing w:line="240" w:lineRule="auto"/>
        <w:contextualSpacing/>
        <w:rPr>
          <w:rFonts w:cstheme="minorHAnsi"/>
          <w:i/>
          <w:iCs/>
          <w:sz w:val="24"/>
          <w:szCs w:val="24"/>
        </w:rPr>
      </w:pPr>
    </w:p>
    <w:p w14:paraId="42EBFE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729836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46C11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0F737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708357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eds of Davenport disclosure were planted at North Scott</w:t>
      </w:r>
    </w:p>
    <w:p w14:paraId="50F893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6B365A89" w14:textId="77777777" w:rsidR="00662581" w:rsidRDefault="00662581" w:rsidP="00FD1D29">
      <w:pPr>
        <w:spacing w:line="240" w:lineRule="auto"/>
        <w:contextualSpacing/>
        <w:rPr>
          <w:rFonts w:cstheme="minorHAnsi"/>
          <w:sz w:val="24"/>
          <w:szCs w:val="24"/>
        </w:rPr>
      </w:pPr>
    </w:p>
    <w:p w14:paraId="1F3C3AE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utstanding account of how persistence resulted in uncovering information readers needed about how their tax money is being spent. Well reported and written.</w:t>
      </w:r>
    </w:p>
    <w:p w14:paraId="64AB55A6" w14:textId="77777777" w:rsidR="00662581" w:rsidRDefault="00662581" w:rsidP="007E4363">
      <w:pPr>
        <w:spacing w:line="240" w:lineRule="auto"/>
        <w:contextualSpacing/>
        <w:jc w:val="right"/>
        <w:rPr>
          <w:rFonts w:cstheme="minorHAnsi"/>
          <w:i/>
          <w:iCs/>
          <w:sz w:val="24"/>
          <w:szCs w:val="24"/>
        </w:rPr>
      </w:pPr>
    </w:p>
    <w:p w14:paraId="1C01BC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6</w:t>
      </w:r>
    </w:p>
    <w:p w14:paraId="09BA11CA" w14:textId="77777777" w:rsidR="00662581" w:rsidRDefault="00662581" w:rsidP="00FD1D29">
      <w:pPr>
        <w:spacing w:line="240" w:lineRule="auto"/>
        <w:contextualSpacing/>
        <w:rPr>
          <w:rFonts w:cstheme="minorHAnsi"/>
          <w:i/>
          <w:iCs/>
          <w:sz w:val="24"/>
          <w:szCs w:val="24"/>
        </w:rPr>
      </w:pPr>
    </w:p>
    <w:p w14:paraId="42493A9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E5A76C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8B46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5D15A1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21D0C4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 Scott Press</w:t>
      </w:r>
    </w:p>
    <w:p w14:paraId="610FF6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C7A6584" w14:textId="77777777" w:rsidR="00662581" w:rsidRDefault="00662581" w:rsidP="00FD1D29">
      <w:pPr>
        <w:spacing w:line="240" w:lineRule="auto"/>
        <w:contextualSpacing/>
        <w:rPr>
          <w:rFonts w:cstheme="minorHAnsi"/>
          <w:sz w:val="24"/>
          <w:szCs w:val="24"/>
        </w:rPr>
      </w:pPr>
    </w:p>
    <w:p w14:paraId="3E954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4th Place/North Scott Press: In addition to the usual lead paragraphs of four or five cover stories, the front page of the North Scott Press fills the space above and alongside its flag with photos and teasers of other articles inside. Additionally, the Press helps readers navigate its pages and articles by including a listing of contents in the masthead area on page 2 and by using bolded subheadings within articles. Colorful photos, maps, and graphics provide visual information and complement the well-written news and feature articles, commentary, and human-interest stories.</w:t>
      </w:r>
    </w:p>
    <w:p w14:paraId="7FFDD9C7" w14:textId="77777777" w:rsidR="00662581" w:rsidRDefault="00662581" w:rsidP="007E4363">
      <w:pPr>
        <w:spacing w:line="240" w:lineRule="auto"/>
        <w:contextualSpacing/>
        <w:jc w:val="right"/>
        <w:rPr>
          <w:rFonts w:cstheme="minorHAnsi"/>
          <w:i/>
          <w:iCs/>
          <w:sz w:val="24"/>
          <w:szCs w:val="24"/>
        </w:rPr>
      </w:pPr>
    </w:p>
    <w:p w14:paraId="4898B0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7</w:t>
      </w:r>
    </w:p>
    <w:p w14:paraId="24C2F4D9" w14:textId="77777777" w:rsidR="00662581" w:rsidRDefault="00662581" w:rsidP="00FD1D29">
      <w:pPr>
        <w:spacing w:line="240" w:lineRule="auto"/>
        <w:contextualSpacing/>
        <w:rPr>
          <w:rFonts w:cstheme="minorHAnsi"/>
          <w:i/>
          <w:iCs/>
          <w:sz w:val="24"/>
          <w:szCs w:val="24"/>
        </w:rPr>
      </w:pPr>
    </w:p>
    <w:p w14:paraId="6637FC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0CEDFC1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EDC8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D2B89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A40E9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uane Miller of the Eldridge VFW salutes the American flag during the presentation of the colors.</w:t>
      </w:r>
    </w:p>
    <w:p w14:paraId="57529E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17953F27" w14:textId="77777777" w:rsidR="00662581" w:rsidRDefault="00662581" w:rsidP="00FD1D29">
      <w:pPr>
        <w:spacing w:line="240" w:lineRule="auto"/>
        <w:contextualSpacing/>
        <w:rPr>
          <w:rFonts w:cstheme="minorHAnsi"/>
          <w:sz w:val="24"/>
          <w:szCs w:val="24"/>
        </w:rPr>
      </w:pPr>
    </w:p>
    <w:p w14:paraId="53A4766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shot with excellent perspective. The framing makes the photo.</w:t>
      </w:r>
    </w:p>
    <w:p w14:paraId="67607429" w14:textId="77777777" w:rsidR="00662581" w:rsidRDefault="00662581" w:rsidP="007E4363">
      <w:pPr>
        <w:spacing w:line="240" w:lineRule="auto"/>
        <w:contextualSpacing/>
        <w:jc w:val="right"/>
        <w:rPr>
          <w:rFonts w:cstheme="minorHAnsi"/>
          <w:i/>
          <w:iCs/>
          <w:sz w:val="24"/>
          <w:szCs w:val="24"/>
        </w:rPr>
      </w:pPr>
    </w:p>
    <w:p w14:paraId="7A5542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8</w:t>
      </w:r>
    </w:p>
    <w:p w14:paraId="33D3E1E9" w14:textId="77777777" w:rsidR="00662581" w:rsidRDefault="00662581" w:rsidP="00FD1D29">
      <w:pPr>
        <w:spacing w:line="240" w:lineRule="auto"/>
        <w:contextualSpacing/>
        <w:rPr>
          <w:rFonts w:cstheme="minorHAnsi"/>
          <w:i/>
          <w:iCs/>
          <w:sz w:val="24"/>
          <w:szCs w:val="24"/>
        </w:rPr>
      </w:pPr>
    </w:p>
    <w:p w14:paraId="628E84C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088BE0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8EEF6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32706B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1DE9ED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 Scott Press</w:t>
      </w:r>
    </w:p>
    <w:p w14:paraId="323C64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s Shinberg</w:t>
      </w:r>
    </w:p>
    <w:p w14:paraId="51EF7426" w14:textId="77777777" w:rsidR="00662581" w:rsidRDefault="00662581" w:rsidP="00FD1D29">
      <w:pPr>
        <w:spacing w:line="240" w:lineRule="auto"/>
        <w:contextualSpacing/>
        <w:rPr>
          <w:rFonts w:cstheme="minorHAnsi"/>
          <w:sz w:val="24"/>
          <w:szCs w:val="24"/>
        </w:rPr>
      </w:pPr>
    </w:p>
    <w:p w14:paraId="6A47C9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age with the three photos on top.</w:t>
      </w:r>
    </w:p>
    <w:p w14:paraId="5EFE5283" w14:textId="77777777" w:rsidR="00662581" w:rsidRDefault="00662581" w:rsidP="007E4363">
      <w:pPr>
        <w:spacing w:line="240" w:lineRule="auto"/>
        <w:contextualSpacing/>
        <w:jc w:val="right"/>
        <w:rPr>
          <w:rFonts w:cstheme="minorHAnsi"/>
          <w:i/>
          <w:iCs/>
          <w:sz w:val="24"/>
          <w:szCs w:val="24"/>
        </w:rPr>
      </w:pPr>
    </w:p>
    <w:p w14:paraId="5DB0532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9</w:t>
      </w:r>
    </w:p>
    <w:p w14:paraId="507266F7" w14:textId="77777777" w:rsidR="00662581" w:rsidRDefault="00662581" w:rsidP="00FD1D29">
      <w:pPr>
        <w:spacing w:line="240" w:lineRule="auto"/>
        <w:contextualSpacing/>
        <w:rPr>
          <w:rFonts w:cstheme="minorHAnsi"/>
          <w:i/>
          <w:iCs/>
          <w:sz w:val="24"/>
          <w:szCs w:val="24"/>
        </w:rPr>
      </w:pPr>
    </w:p>
    <w:p w14:paraId="4FE4F8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E13DBD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AE63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6C66D7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06E8C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nise Benson Theft</w:t>
      </w:r>
    </w:p>
    <w:p w14:paraId="6C0A4E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626ACD5E" w14:textId="77777777" w:rsidR="00662581" w:rsidRDefault="00662581" w:rsidP="00FD1D29">
      <w:pPr>
        <w:spacing w:line="240" w:lineRule="auto"/>
        <w:contextualSpacing/>
        <w:rPr>
          <w:rFonts w:cstheme="minorHAnsi"/>
          <w:sz w:val="24"/>
          <w:szCs w:val="24"/>
        </w:rPr>
      </w:pPr>
    </w:p>
    <w:p w14:paraId="3655707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last-minute release of an audit makes this breaking news. Good story.</w:t>
      </w:r>
    </w:p>
    <w:p w14:paraId="06C8F6A7" w14:textId="77777777" w:rsidR="00662581" w:rsidRDefault="00662581" w:rsidP="00FD1D29">
      <w:pPr>
        <w:spacing w:line="240" w:lineRule="auto"/>
        <w:contextualSpacing/>
        <w:rPr>
          <w:rFonts w:cstheme="minorHAnsi"/>
          <w:i/>
          <w:iCs/>
          <w:sz w:val="24"/>
          <w:szCs w:val="24"/>
        </w:rPr>
      </w:pPr>
    </w:p>
    <w:p w14:paraId="66AB2195" w14:textId="77777777" w:rsidR="00662581" w:rsidRDefault="00662581" w:rsidP="007E4363">
      <w:pPr>
        <w:spacing w:line="240" w:lineRule="auto"/>
        <w:contextualSpacing/>
        <w:jc w:val="right"/>
        <w:rPr>
          <w:rFonts w:cstheme="minorHAnsi"/>
          <w:i/>
          <w:iCs/>
          <w:sz w:val="24"/>
          <w:szCs w:val="24"/>
        </w:rPr>
      </w:pPr>
    </w:p>
    <w:p w14:paraId="4E3444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0</w:t>
      </w:r>
    </w:p>
    <w:p w14:paraId="4640F126" w14:textId="77777777" w:rsidR="00662581" w:rsidRDefault="00662581" w:rsidP="00FD1D29">
      <w:pPr>
        <w:spacing w:line="240" w:lineRule="auto"/>
        <w:contextualSpacing/>
        <w:rPr>
          <w:rFonts w:cstheme="minorHAnsi"/>
          <w:i/>
          <w:iCs/>
          <w:sz w:val="24"/>
          <w:szCs w:val="24"/>
        </w:rPr>
      </w:pPr>
    </w:p>
    <w:p w14:paraId="447015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B03E8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F769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519607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03A3AF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uftee's Garden</w:t>
      </w:r>
    </w:p>
    <w:p w14:paraId="399D26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5CCB2488" w14:textId="77777777" w:rsidR="00662581" w:rsidRDefault="00662581" w:rsidP="00FD1D29">
      <w:pPr>
        <w:spacing w:line="240" w:lineRule="auto"/>
        <w:contextualSpacing/>
        <w:rPr>
          <w:rFonts w:cstheme="minorHAnsi"/>
          <w:sz w:val="24"/>
          <w:szCs w:val="24"/>
        </w:rPr>
      </w:pPr>
    </w:p>
    <w:p w14:paraId="78456FF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captured the adventurous spirits of the business owners. Very readable.</w:t>
      </w:r>
    </w:p>
    <w:p w14:paraId="1AE61D0C" w14:textId="77777777" w:rsidR="00662581" w:rsidRDefault="00662581" w:rsidP="007E4363">
      <w:pPr>
        <w:spacing w:line="240" w:lineRule="auto"/>
        <w:contextualSpacing/>
        <w:jc w:val="right"/>
        <w:rPr>
          <w:rFonts w:cstheme="minorHAnsi"/>
          <w:i/>
          <w:iCs/>
          <w:sz w:val="24"/>
          <w:szCs w:val="24"/>
        </w:rPr>
      </w:pPr>
    </w:p>
    <w:p w14:paraId="08F50A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1</w:t>
      </w:r>
    </w:p>
    <w:p w14:paraId="3BA5C850" w14:textId="77777777" w:rsidR="00662581" w:rsidRDefault="00662581" w:rsidP="00FD1D29">
      <w:pPr>
        <w:spacing w:line="240" w:lineRule="auto"/>
        <w:contextualSpacing/>
        <w:rPr>
          <w:rFonts w:cstheme="minorHAnsi"/>
          <w:i/>
          <w:iCs/>
          <w:sz w:val="24"/>
          <w:szCs w:val="24"/>
        </w:rPr>
      </w:pPr>
    </w:p>
    <w:p w14:paraId="620268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1671CA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BC2D0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BBC90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C0EC8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Young Man and Fire</w:t>
      </w:r>
    </w:p>
    <w:p w14:paraId="6E3C27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14B56E29" w14:textId="77777777" w:rsidR="00662581" w:rsidRDefault="00662581" w:rsidP="00FD1D29">
      <w:pPr>
        <w:spacing w:line="240" w:lineRule="auto"/>
        <w:contextualSpacing/>
        <w:rPr>
          <w:rFonts w:cstheme="minorHAnsi"/>
          <w:sz w:val="24"/>
          <w:szCs w:val="24"/>
        </w:rPr>
      </w:pPr>
    </w:p>
    <w:p w14:paraId="0F4FE0A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in sharing a young man's passion for firefighting. This is well written with solid quotes interspersed throughout the story. I'm glad to see volunteers are recognized for such an important role in our communities.</w:t>
      </w:r>
    </w:p>
    <w:p w14:paraId="066A44A2" w14:textId="77777777" w:rsidR="00662581" w:rsidRDefault="00662581" w:rsidP="007E4363">
      <w:pPr>
        <w:spacing w:line="240" w:lineRule="auto"/>
        <w:contextualSpacing/>
        <w:jc w:val="right"/>
        <w:rPr>
          <w:rFonts w:cstheme="minorHAnsi"/>
          <w:i/>
          <w:iCs/>
          <w:sz w:val="24"/>
          <w:szCs w:val="24"/>
        </w:rPr>
      </w:pPr>
    </w:p>
    <w:p w14:paraId="35D7A5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2</w:t>
      </w:r>
    </w:p>
    <w:p w14:paraId="2CFFECEF" w14:textId="77777777" w:rsidR="00662581" w:rsidRDefault="00662581" w:rsidP="00FD1D29">
      <w:pPr>
        <w:spacing w:line="240" w:lineRule="auto"/>
        <w:contextualSpacing/>
        <w:rPr>
          <w:rFonts w:cstheme="minorHAnsi"/>
          <w:i/>
          <w:iCs/>
          <w:sz w:val="24"/>
          <w:szCs w:val="24"/>
        </w:rPr>
      </w:pPr>
    </w:p>
    <w:p w14:paraId="713149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AD58C2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D6D85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DA1F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A7A90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m's Curtain Call</w:t>
      </w:r>
    </w:p>
    <w:p w14:paraId="0B0B05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40DDA10A" w14:textId="77777777" w:rsidR="00662581" w:rsidRDefault="00662581" w:rsidP="00FD1D29">
      <w:pPr>
        <w:spacing w:line="240" w:lineRule="auto"/>
        <w:contextualSpacing/>
        <w:rPr>
          <w:rFonts w:cstheme="minorHAnsi"/>
          <w:sz w:val="24"/>
          <w:szCs w:val="24"/>
        </w:rPr>
      </w:pPr>
    </w:p>
    <w:p w14:paraId="1177CB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 always amazes me when someone achieves a half century mark with a career. The writer does a great job in capturing this man's dedication "behind the curtain."</w:t>
      </w:r>
    </w:p>
    <w:p w14:paraId="3BBF64E6" w14:textId="77777777" w:rsidR="00662581" w:rsidRDefault="00662581" w:rsidP="007E4363">
      <w:pPr>
        <w:spacing w:line="240" w:lineRule="auto"/>
        <w:contextualSpacing/>
        <w:jc w:val="right"/>
        <w:rPr>
          <w:rFonts w:cstheme="minorHAnsi"/>
          <w:i/>
          <w:iCs/>
          <w:sz w:val="24"/>
          <w:szCs w:val="24"/>
        </w:rPr>
      </w:pPr>
    </w:p>
    <w:p w14:paraId="388EA52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3</w:t>
      </w:r>
    </w:p>
    <w:p w14:paraId="536345C0" w14:textId="77777777" w:rsidR="00662581" w:rsidRDefault="00662581" w:rsidP="00FD1D29">
      <w:pPr>
        <w:spacing w:line="240" w:lineRule="auto"/>
        <w:contextualSpacing/>
        <w:rPr>
          <w:rFonts w:cstheme="minorHAnsi"/>
          <w:i/>
          <w:iCs/>
          <w:sz w:val="24"/>
          <w:szCs w:val="24"/>
        </w:rPr>
      </w:pPr>
    </w:p>
    <w:p w14:paraId="2277BC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66876DF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9273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15476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105DFEB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m's curtain call</w:t>
      </w:r>
    </w:p>
    <w:p w14:paraId="0101C2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3B9AB971" w14:textId="77777777" w:rsidR="00662581" w:rsidRDefault="00662581" w:rsidP="00FD1D29">
      <w:pPr>
        <w:spacing w:line="240" w:lineRule="auto"/>
        <w:contextualSpacing/>
        <w:rPr>
          <w:rFonts w:cstheme="minorHAnsi"/>
          <w:sz w:val="24"/>
          <w:szCs w:val="24"/>
        </w:rPr>
      </w:pPr>
    </w:p>
    <w:p w14:paraId="39C8F9C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om Goodall - glad you submitted this piece. As I read Our Town, which I really liked, I wondered who is Tom Goodall. This story was a much more enjoyable read. Rarely do I see stories on the set designers. They are as critical to the theatrical production as the players on stage. Congrats on 3rd place!</w:t>
      </w:r>
    </w:p>
    <w:p w14:paraId="6E22D813" w14:textId="77777777" w:rsidR="00662581" w:rsidRDefault="00662581" w:rsidP="007E4363">
      <w:pPr>
        <w:spacing w:line="240" w:lineRule="auto"/>
        <w:contextualSpacing/>
        <w:jc w:val="right"/>
        <w:rPr>
          <w:rFonts w:cstheme="minorHAnsi"/>
          <w:i/>
          <w:iCs/>
          <w:sz w:val="24"/>
          <w:szCs w:val="24"/>
        </w:rPr>
      </w:pPr>
    </w:p>
    <w:p w14:paraId="49C845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4</w:t>
      </w:r>
    </w:p>
    <w:p w14:paraId="23105F40" w14:textId="77777777" w:rsidR="00662581" w:rsidRDefault="00662581" w:rsidP="00FD1D29">
      <w:pPr>
        <w:spacing w:line="240" w:lineRule="auto"/>
        <w:contextualSpacing/>
        <w:rPr>
          <w:rFonts w:cstheme="minorHAnsi"/>
          <w:i/>
          <w:iCs/>
          <w:sz w:val="24"/>
          <w:szCs w:val="24"/>
        </w:rPr>
      </w:pPr>
    </w:p>
    <w:p w14:paraId="4622DB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4249329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D2617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096FE5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24BE0E1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ndergarten Queen</w:t>
      </w:r>
    </w:p>
    <w:p w14:paraId="2A2ED6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61D79BAC" w14:textId="77777777" w:rsidR="00662581" w:rsidRDefault="00662581" w:rsidP="00FD1D29">
      <w:pPr>
        <w:spacing w:line="240" w:lineRule="auto"/>
        <w:contextualSpacing/>
        <w:rPr>
          <w:rFonts w:cstheme="minorHAnsi"/>
          <w:sz w:val="24"/>
          <w:szCs w:val="24"/>
        </w:rPr>
      </w:pPr>
    </w:p>
    <w:p w14:paraId="277C10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 sure the community loved this.  Well done.</w:t>
      </w:r>
    </w:p>
    <w:p w14:paraId="5D955B67" w14:textId="77777777" w:rsidR="00662581" w:rsidRDefault="00662581" w:rsidP="007E4363">
      <w:pPr>
        <w:spacing w:line="240" w:lineRule="auto"/>
        <w:contextualSpacing/>
        <w:jc w:val="right"/>
        <w:rPr>
          <w:rFonts w:cstheme="minorHAnsi"/>
          <w:i/>
          <w:iCs/>
          <w:sz w:val="24"/>
          <w:szCs w:val="24"/>
        </w:rPr>
      </w:pPr>
    </w:p>
    <w:p w14:paraId="45E063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5</w:t>
      </w:r>
    </w:p>
    <w:p w14:paraId="4C55DA40" w14:textId="77777777" w:rsidR="00662581" w:rsidRDefault="00662581" w:rsidP="00FD1D29">
      <w:pPr>
        <w:spacing w:line="240" w:lineRule="auto"/>
        <w:contextualSpacing/>
        <w:rPr>
          <w:rFonts w:cstheme="minorHAnsi"/>
          <w:i/>
          <w:iCs/>
          <w:sz w:val="24"/>
          <w:szCs w:val="24"/>
        </w:rPr>
      </w:pPr>
    </w:p>
    <w:p w14:paraId="14A29E4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3D9F834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B7D1B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79A556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6E3DD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ack home at last</w:t>
      </w:r>
    </w:p>
    <w:p w14:paraId="7EC31B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1DFD7B7B" w14:textId="77777777" w:rsidR="00662581" w:rsidRDefault="00662581" w:rsidP="00FD1D29">
      <w:pPr>
        <w:spacing w:line="240" w:lineRule="auto"/>
        <w:contextualSpacing/>
        <w:rPr>
          <w:rFonts w:cstheme="minorHAnsi"/>
          <w:sz w:val="24"/>
          <w:szCs w:val="24"/>
        </w:rPr>
      </w:pPr>
    </w:p>
    <w:p w14:paraId="2076D6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thought-provoking account of diligence and persistence that resulted in the return of a fallen soldiers remains after decades was well handled by the writer.</w:t>
      </w:r>
    </w:p>
    <w:p w14:paraId="0A065AC7" w14:textId="77777777" w:rsidR="00662581" w:rsidRDefault="00662581" w:rsidP="007E4363">
      <w:pPr>
        <w:spacing w:line="240" w:lineRule="auto"/>
        <w:contextualSpacing/>
        <w:jc w:val="right"/>
        <w:rPr>
          <w:rFonts w:cstheme="minorHAnsi"/>
          <w:i/>
          <w:iCs/>
          <w:sz w:val="24"/>
          <w:szCs w:val="24"/>
        </w:rPr>
      </w:pPr>
    </w:p>
    <w:p w14:paraId="30D52B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6</w:t>
      </w:r>
    </w:p>
    <w:p w14:paraId="7CF7A730" w14:textId="77777777" w:rsidR="00662581" w:rsidRDefault="00662581" w:rsidP="00FD1D29">
      <w:pPr>
        <w:spacing w:line="240" w:lineRule="auto"/>
        <w:contextualSpacing/>
        <w:rPr>
          <w:rFonts w:cstheme="minorHAnsi"/>
          <w:i/>
          <w:iCs/>
          <w:sz w:val="24"/>
          <w:szCs w:val="24"/>
        </w:rPr>
      </w:pPr>
    </w:p>
    <w:p w14:paraId="43D5C5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7AFD79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31A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less than 5,000</w:t>
      </w:r>
    </w:p>
    <w:p w14:paraId="322B55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37F016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priotti's</w:t>
      </w:r>
    </w:p>
    <w:p w14:paraId="7A65C9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2DE38762" w14:textId="77777777" w:rsidR="00662581" w:rsidRDefault="00662581" w:rsidP="00FD1D29">
      <w:pPr>
        <w:spacing w:line="240" w:lineRule="auto"/>
        <w:contextualSpacing/>
        <w:rPr>
          <w:rFonts w:cstheme="minorHAnsi"/>
          <w:sz w:val="24"/>
          <w:szCs w:val="24"/>
        </w:rPr>
      </w:pPr>
    </w:p>
    <w:p w14:paraId="0CCD91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lend of different elements: company logo, gift card, photos of the food, lots of the color red.</w:t>
      </w:r>
    </w:p>
    <w:p w14:paraId="455D0961" w14:textId="77777777" w:rsidR="00662581" w:rsidRDefault="00662581" w:rsidP="007E4363">
      <w:pPr>
        <w:spacing w:line="240" w:lineRule="auto"/>
        <w:contextualSpacing/>
        <w:jc w:val="right"/>
        <w:rPr>
          <w:rFonts w:cstheme="minorHAnsi"/>
          <w:i/>
          <w:iCs/>
          <w:sz w:val="24"/>
          <w:szCs w:val="24"/>
        </w:rPr>
      </w:pPr>
    </w:p>
    <w:p w14:paraId="1D3DA2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7</w:t>
      </w:r>
    </w:p>
    <w:p w14:paraId="60912282" w14:textId="77777777" w:rsidR="00662581" w:rsidRDefault="00662581" w:rsidP="00FD1D29">
      <w:pPr>
        <w:spacing w:line="240" w:lineRule="auto"/>
        <w:contextualSpacing/>
        <w:rPr>
          <w:rFonts w:cstheme="minorHAnsi"/>
          <w:i/>
          <w:iCs/>
          <w:sz w:val="24"/>
          <w:szCs w:val="24"/>
        </w:rPr>
      </w:pPr>
    </w:p>
    <w:p w14:paraId="3AE5AC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181DF4F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4C51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AE7E8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V News</w:t>
      </w:r>
    </w:p>
    <w:p w14:paraId="4DCD26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TV News - Social Media Journalism</w:t>
      </w:r>
    </w:p>
    <w:p w14:paraId="52552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mie Swank</w:t>
      </w:r>
    </w:p>
    <w:p w14:paraId="27BBEBF7" w14:textId="77777777" w:rsidR="00662581" w:rsidRDefault="00662581" w:rsidP="00FD1D29">
      <w:pPr>
        <w:spacing w:line="240" w:lineRule="auto"/>
        <w:contextualSpacing/>
        <w:rPr>
          <w:rFonts w:cstheme="minorHAnsi"/>
          <w:sz w:val="24"/>
          <w:szCs w:val="24"/>
        </w:rPr>
      </w:pPr>
    </w:p>
    <w:p w14:paraId="6F582B4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concise pdf detailing each entry across various platforms, and the ability to click and view each were key for this category. ETV News understood the assignment! Backing up their entry with the why, and stats, etc. </w:t>
      </w:r>
    </w:p>
    <w:p w14:paraId="24807C9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eat use of social media and great overall entry. First Place all the way!</w:t>
      </w:r>
    </w:p>
    <w:p w14:paraId="703858D6" w14:textId="77777777" w:rsidR="00662581" w:rsidRDefault="00662581" w:rsidP="007E4363">
      <w:pPr>
        <w:spacing w:line="240" w:lineRule="auto"/>
        <w:contextualSpacing/>
        <w:jc w:val="right"/>
        <w:rPr>
          <w:rFonts w:cstheme="minorHAnsi"/>
          <w:i/>
          <w:iCs/>
          <w:sz w:val="24"/>
          <w:szCs w:val="24"/>
        </w:rPr>
      </w:pPr>
    </w:p>
    <w:p w14:paraId="3CB4FB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8</w:t>
      </w:r>
    </w:p>
    <w:p w14:paraId="062093B3" w14:textId="77777777" w:rsidR="00662581" w:rsidRDefault="00662581" w:rsidP="00FD1D29">
      <w:pPr>
        <w:spacing w:line="240" w:lineRule="auto"/>
        <w:contextualSpacing/>
        <w:rPr>
          <w:rFonts w:cstheme="minorHAnsi"/>
          <w:i/>
          <w:iCs/>
          <w:sz w:val="24"/>
          <w:szCs w:val="24"/>
        </w:rPr>
      </w:pPr>
    </w:p>
    <w:p w14:paraId="2ACEF0B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5FF5D9F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B80D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30E91F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A7748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ed Miller's Unique Gifts</w:t>
      </w:r>
    </w:p>
    <w:p w14:paraId="4D36AE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5C8BA86" w14:textId="77777777" w:rsidR="00662581" w:rsidRDefault="00662581" w:rsidP="00FD1D29">
      <w:pPr>
        <w:spacing w:line="240" w:lineRule="auto"/>
        <w:contextualSpacing/>
        <w:rPr>
          <w:rFonts w:cstheme="minorHAnsi"/>
          <w:sz w:val="24"/>
          <w:szCs w:val="24"/>
        </w:rPr>
      </w:pPr>
    </w:p>
    <w:p w14:paraId="40A893A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unique ad. Fun. Love the "DAD" in a different font.</w:t>
      </w:r>
    </w:p>
    <w:p w14:paraId="1E343F03" w14:textId="77777777" w:rsidR="00662581" w:rsidRDefault="00662581" w:rsidP="007E4363">
      <w:pPr>
        <w:spacing w:line="240" w:lineRule="auto"/>
        <w:contextualSpacing/>
        <w:jc w:val="right"/>
        <w:rPr>
          <w:rFonts w:cstheme="minorHAnsi"/>
          <w:i/>
          <w:iCs/>
          <w:sz w:val="24"/>
          <w:szCs w:val="24"/>
        </w:rPr>
      </w:pPr>
    </w:p>
    <w:p w14:paraId="556220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9</w:t>
      </w:r>
    </w:p>
    <w:p w14:paraId="308289E8" w14:textId="77777777" w:rsidR="00662581" w:rsidRDefault="00662581" w:rsidP="00FD1D29">
      <w:pPr>
        <w:spacing w:line="240" w:lineRule="auto"/>
        <w:contextualSpacing/>
        <w:rPr>
          <w:rFonts w:cstheme="minorHAnsi"/>
          <w:i/>
          <w:iCs/>
          <w:sz w:val="24"/>
          <w:szCs w:val="24"/>
        </w:rPr>
      </w:pPr>
    </w:p>
    <w:p w14:paraId="1AF145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34FF414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780C9F" w14:textId="457B05C3"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r w:rsidR="00A14CC2">
        <w:rPr>
          <w:rFonts w:cstheme="minorHAnsi"/>
          <w:noProof/>
          <w:sz w:val="24"/>
          <w:szCs w:val="24"/>
        </w:rPr>
        <w:t>, circ. more than 5,000</w:t>
      </w:r>
    </w:p>
    <w:p w14:paraId="7B8902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239B68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ed Miller's Unique Gifts</w:t>
      </w:r>
    </w:p>
    <w:p w14:paraId="0B1BBB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1E1A8B2" w14:textId="77777777" w:rsidR="00662581" w:rsidRDefault="00662581" w:rsidP="00FD1D29">
      <w:pPr>
        <w:spacing w:line="240" w:lineRule="auto"/>
        <w:contextualSpacing/>
        <w:rPr>
          <w:rFonts w:cstheme="minorHAnsi"/>
          <w:sz w:val="24"/>
          <w:szCs w:val="24"/>
        </w:rPr>
      </w:pPr>
    </w:p>
    <w:p w14:paraId="091189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d.</w:t>
      </w:r>
    </w:p>
    <w:p w14:paraId="00CB8598" w14:textId="77777777" w:rsidR="00662581" w:rsidRDefault="00662581" w:rsidP="007E4363">
      <w:pPr>
        <w:spacing w:line="240" w:lineRule="auto"/>
        <w:contextualSpacing/>
        <w:jc w:val="right"/>
        <w:rPr>
          <w:rFonts w:cstheme="minorHAnsi"/>
          <w:i/>
          <w:iCs/>
          <w:sz w:val="24"/>
          <w:szCs w:val="24"/>
        </w:rPr>
      </w:pPr>
    </w:p>
    <w:p w14:paraId="1AD0B8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0</w:t>
      </w:r>
    </w:p>
    <w:p w14:paraId="544EDDED" w14:textId="77777777" w:rsidR="00662581" w:rsidRDefault="00662581" w:rsidP="00FD1D29">
      <w:pPr>
        <w:spacing w:line="240" w:lineRule="auto"/>
        <w:contextualSpacing/>
        <w:rPr>
          <w:rFonts w:cstheme="minorHAnsi"/>
          <w:i/>
          <w:iCs/>
          <w:sz w:val="24"/>
          <w:szCs w:val="24"/>
        </w:rPr>
      </w:pPr>
    </w:p>
    <w:p w14:paraId="70A4B4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79B48F2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E526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7F6B0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DDE90D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gh School Football</w:t>
      </w:r>
    </w:p>
    <w:p w14:paraId="4E668C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F1983AE" w14:textId="77777777" w:rsidR="00662581" w:rsidRDefault="00662581" w:rsidP="00FD1D29">
      <w:pPr>
        <w:spacing w:line="240" w:lineRule="auto"/>
        <w:contextualSpacing/>
        <w:rPr>
          <w:rFonts w:cstheme="minorHAnsi"/>
          <w:sz w:val="24"/>
          <w:szCs w:val="24"/>
        </w:rPr>
      </w:pPr>
    </w:p>
    <w:p w14:paraId="20DD99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dominant photo.</w:t>
      </w:r>
    </w:p>
    <w:p w14:paraId="706712A1" w14:textId="77777777" w:rsidR="00662581" w:rsidRDefault="00662581" w:rsidP="007E4363">
      <w:pPr>
        <w:spacing w:line="240" w:lineRule="auto"/>
        <w:contextualSpacing/>
        <w:jc w:val="right"/>
        <w:rPr>
          <w:rFonts w:cstheme="minorHAnsi"/>
          <w:i/>
          <w:iCs/>
          <w:sz w:val="24"/>
          <w:szCs w:val="24"/>
        </w:rPr>
      </w:pPr>
    </w:p>
    <w:p w14:paraId="3D429C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1</w:t>
      </w:r>
    </w:p>
    <w:p w14:paraId="3F6D7323" w14:textId="77777777" w:rsidR="00662581" w:rsidRDefault="00662581" w:rsidP="00FD1D29">
      <w:pPr>
        <w:spacing w:line="240" w:lineRule="auto"/>
        <w:contextualSpacing/>
        <w:rPr>
          <w:rFonts w:cstheme="minorHAnsi"/>
          <w:i/>
          <w:iCs/>
          <w:sz w:val="24"/>
          <w:szCs w:val="24"/>
        </w:rPr>
      </w:pPr>
    </w:p>
    <w:p w14:paraId="64E6D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8297B9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A77FA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7DE1A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EA728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 deserves better</w:t>
      </w:r>
    </w:p>
    <w:p w14:paraId="3DC882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Dodd</w:t>
      </w:r>
    </w:p>
    <w:p w14:paraId="502FFDE2" w14:textId="77777777" w:rsidR="00662581" w:rsidRDefault="00662581" w:rsidP="00FD1D29">
      <w:pPr>
        <w:spacing w:line="240" w:lineRule="auto"/>
        <w:contextualSpacing/>
        <w:rPr>
          <w:rFonts w:cstheme="minorHAnsi"/>
          <w:sz w:val="24"/>
          <w:szCs w:val="24"/>
        </w:rPr>
      </w:pPr>
    </w:p>
    <w:p w14:paraId="5C2BB6A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tightly written editorial that gets right to the point and makes it strongly. Well done!</w:t>
      </w:r>
    </w:p>
    <w:p w14:paraId="140BA9B9" w14:textId="77777777" w:rsidR="00662581" w:rsidRDefault="00662581" w:rsidP="007E4363">
      <w:pPr>
        <w:spacing w:line="240" w:lineRule="auto"/>
        <w:contextualSpacing/>
        <w:jc w:val="right"/>
        <w:rPr>
          <w:rFonts w:cstheme="minorHAnsi"/>
          <w:i/>
          <w:iCs/>
          <w:sz w:val="24"/>
          <w:szCs w:val="24"/>
        </w:rPr>
      </w:pPr>
    </w:p>
    <w:p w14:paraId="1E7ACB6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2</w:t>
      </w:r>
    </w:p>
    <w:p w14:paraId="67D9831B" w14:textId="77777777" w:rsidR="00662581" w:rsidRDefault="00662581" w:rsidP="00FD1D29">
      <w:pPr>
        <w:spacing w:line="240" w:lineRule="auto"/>
        <w:contextualSpacing/>
        <w:rPr>
          <w:rFonts w:cstheme="minorHAnsi"/>
          <w:i/>
          <w:iCs/>
          <w:sz w:val="24"/>
          <w:szCs w:val="24"/>
        </w:rPr>
      </w:pPr>
    </w:p>
    <w:p w14:paraId="1E87A3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496BAF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5903C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7970A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14BA5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t and a hangover</w:t>
      </w:r>
    </w:p>
    <w:p w14:paraId="7E13A4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Dodd</w:t>
      </w:r>
    </w:p>
    <w:p w14:paraId="5292C469" w14:textId="77777777" w:rsidR="00662581" w:rsidRDefault="00662581" w:rsidP="00FD1D29">
      <w:pPr>
        <w:spacing w:line="240" w:lineRule="auto"/>
        <w:contextualSpacing/>
        <w:rPr>
          <w:rFonts w:cstheme="minorHAnsi"/>
          <w:sz w:val="24"/>
          <w:szCs w:val="24"/>
        </w:rPr>
      </w:pPr>
    </w:p>
    <w:p w14:paraId="6385D1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old editorial, but maybe a bit too bold, accusing the subject of being a drunk. I appreciate the accountability called for here, but the tone wasn't quite right.</w:t>
      </w:r>
    </w:p>
    <w:p w14:paraId="1FB0CE10" w14:textId="77777777" w:rsidR="00662581" w:rsidRDefault="00662581" w:rsidP="007E4363">
      <w:pPr>
        <w:spacing w:line="240" w:lineRule="auto"/>
        <w:contextualSpacing/>
        <w:jc w:val="right"/>
        <w:rPr>
          <w:rFonts w:cstheme="minorHAnsi"/>
          <w:i/>
          <w:iCs/>
          <w:sz w:val="24"/>
          <w:szCs w:val="24"/>
        </w:rPr>
      </w:pPr>
    </w:p>
    <w:p w14:paraId="5CDE117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3</w:t>
      </w:r>
    </w:p>
    <w:p w14:paraId="4E508095" w14:textId="77777777" w:rsidR="00662581" w:rsidRDefault="00662581" w:rsidP="00FD1D29">
      <w:pPr>
        <w:spacing w:line="240" w:lineRule="auto"/>
        <w:contextualSpacing/>
        <w:rPr>
          <w:rFonts w:cstheme="minorHAnsi"/>
          <w:i/>
          <w:iCs/>
          <w:sz w:val="24"/>
          <w:szCs w:val="24"/>
        </w:rPr>
      </w:pPr>
    </w:p>
    <w:p w14:paraId="0161AE1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1B6194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98B10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7000D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80D09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independent voice of Southeast Texas</w:t>
      </w:r>
    </w:p>
    <w:p w14:paraId="472127AA" w14:textId="0B6446FD" w:rsidR="00662581" w:rsidRDefault="00EE6F2B" w:rsidP="00FD1D29">
      <w:pPr>
        <w:spacing w:line="240" w:lineRule="auto"/>
        <w:contextualSpacing/>
        <w:rPr>
          <w:rFonts w:cstheme="minorHAnsi"/>
          <w:sz w:val="24"/>
          <w:szCs w:val="24"/>
        </w:rPr>
      </w:pPr>
      <w:r>
        <w:rPr>
          <w:rFonts w:cstheme="minorHAnsi"/>
          <w:noProof/>
          <w:sz w:val="24"/>
          <w:szCs w:val="24"/>
        </w:rPr>
        <w:t>Don Dodd and Examiner Staff</w:t>
      </w:r>
    </w:p>
    <w:p w14:paraId="5DFB8CD5" w14:textId="77777777" w:rsidR="00662581" w:rsidRDefault="00662581" w:rsidP="00FD1D29">
      <w:pPr>
        <w:spacing w:line="240" w:lineRule="auto"/>
        <w:contextualSpacing/>
        <w:rPr>
          <w:rFonts w:cstheme="minorHAnsi"/>
          <w:sz w:val="24"/>
          <w:szCs w:val="24"/>
        </w:rPr>
      </w:pPr>
    </w:p>
    <w:p w14:paraId="1656AC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mix of news. Good storytelling. Clean layouts from cover to cover.</w:t>
      </w:r>
    </w:p>
    <w:p w14:paraId="162B7F3B" w14:textId="77777777" w:rsidR="00662581" w:rsidRDefault="00662581" w:rsidP="007E4363">
      <w:pPr>
        <w:spacing w:line="240" w:lineRule="auto"/>
        <w:contextualSpacing/>
        <w:jc w:val="right"/>
        <w:rPr>
          <w:rFonts w:cstheme="minorHAnsi"/>
          <w:i/>
          <w:iCs/>
          <w:sz w:val="24"/>
          <w:szCs w:val="24"/>
        </w:rPr>
      </w:pPr>
    </w:p>
    <w:p w14:paraId="1DBCC3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4</w:t>
      </w:r>
    </w:p>
    <w:p w14:paraId="6D9610B7" w14:textId="77777777" w:rsidR="00662581" w:rsidRDefault="00662581" w:rsidP="00FD1D29">
      <w:pPr>
        <w:spacing w:line="240" w:lineRule="auto"/>
        <w:contextualSpacing/>
        <w:rPr>
          <w:rFonts w:cstheme="minorHAnsi"/>
          <w:i/>
          <w:iCs/>
          <w:sz w:val="24"/>
          <w:szCs w:val="24"/>
        </w:rPr>
      </w:pPr>
    </w:p>
    <w:p w14:paraId="310C2C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B22528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EC51E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B2A08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68ABF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ott Stapp of Creed</w:t>
      </w:r>
    </w:p>
    <w:p w14:paraId="43E981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7023C4D1" w14:textId="77777777" w:rsidR="00662581" w:rsidRDefault="00662581" w:rsidP="00FD1D29">
      <w:pPr>
        <w:spacing w:line="240" w:lineRule="auto"/>
        <w:contextualSpacing/>
        <w:rPr>
          <w:rFonts w:cstheme="minorHAnsi"/>
          <w:sz w:val="24"/>
          <w:szCs w:val="24"/>
        </w:rPr>
      </w:pPr>
    </w:p>
    <w:p w14:paraId="274281D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live concert photography worked into a creative page design.</w:t>
      </w:r>
    </w:p>
    <w:p w14:paraId="3D7C992F" w14:textId="77777777" w:rsidR="00662581" w:rsidRDefault="00662581" w:rsidP="007E4363">
      <w:pPr>
        <w:spacing w:line="240" w:lineRule="auto"/>
        <w:contextualSpacing/>
        <w:jc w:val="right"/>
        <w:rPr>
          <w:rFonts w:cstheme="minorHAnsi"/>
          <w:i/>
          <w:iCs/>
          <w:sz w:val="24"/>
          <w:szCs w:val="24"/>
        </w:rPr>
      </w:pPr>
    </w:p>
    <w:p w14:paraId="700D65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5</w:t>
      </w:r>
    </w:p>
    <w:p w14:paraId="4D059A78" w14:textId="77777777" w:rsidR="00662581" w:rsidRDefault="00662581" w:rsidP="00FD1D29">
      <w:pPr>
        <w:spacing w:line="240" w:lineRule="auto"/>
        <w:contextualSpacing/>
        <w:rPr>
          <w:rFonts w:cstheme="minorHAnsi"/>
          <w:i/>
          <w:iCs/>
          <w:sz w:val="24"/>
          <w:szCs w:val="24"/>
        </w:rPr>
      </w:pPr>
    </w:p>
    <w:p w14:paraId="6B03C3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A60068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E618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3641AD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096FDE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BR Rodeo</w:t>
      </w:r>
    </w:p>
    <w:p w14:paraId="0B97F2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5F332920" w14:textId="77777777" w:rsidR="00662581" w:rsidRDefault="00662581" w:rsidP="00FD1D29">
      <w:pPr>
        <w:spacing w:line="240" w:lineRule="auto"/>
        <w:contextualSpacing/>
        <w:rPr>
          <w:rFonts w:cstheme="minorHAnsi"/>
          <w:sz w:val="24"/>
          <w:szCs w:val="24"/>
        </w:rPr>
      </w:pPr>
    </w:p>
    <w:p w14:paraId="48BD9C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good action photos of professional bull riding blended into a good page layout brings the sport to life.</w:t>
      </w:r>
    </w:p>
    <w:p w14:paraId="2D3BC8F6" w14:textId="77777777" w:rsidR="00662581" w:rsidRDefault="00662581" w:rsidP="007E4363">
      <w:pPr>
        <w:spacing w:line="240" w:lineRule="auto"/>
        <w:contextualSpacing/>
        <w:jc w:val="right"/>
        <w:rPr>
          <w:rFonts w:cstheme="minorHAnsi"/>
          <w:i/>
          <w:iCs/>
          <w:sz w:val="24"/>
          <w:szCs w:val="24"/>
        </w:rPr>
      </w:pPr>
    </w:p>
    <w:p w14:paraId="69994A4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6</w:t>
      </w:r>
    </w:p>
    <w:p w14:paraId="38C44A02" w14:textId="77777777" w:rsidR="00662581" w:rsidRDefault="00662581" w:rsidP="00FD1D29">
      <w:pPr>
        <w:spacing w:line="240" w:lineRule="auto"/>
        <w:contextualSpacing/>
        <w:rPr>
          <w:rFonts w:cstheme="minorHAnsi"/>
          <w:i/>
          <w:iCs/>
          <w:sz w:val="24"/>
          <w:szCs w:val="24"/>
        </w:rPr>
      </w:pPr>
    </w:p>
    <w:p w14:paraId="5D5806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1511171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BAEA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05D71A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813F9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elebrating after a touchdown</w:t>
      </w:r>
    </w:p>
    <w:p w14:paraId="2150E2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3702EB2A" w14:textId="77777777" w:rsidR="00662581" w:rsidRDefault="00662581" w:rsidP="00FD1D29">
      <w:pPr>
        <w:spacing w:line="240" w:lineRule="auto"/>
        <w:contextualSpacing/>
        <w:rPr>
          <w:rFonts w:cstheme="minorHAnsi"/>
          <w:sz w:val="24"/>
          <w:szCs w:val="24"/>
        </w:rPr>
      </w:pPr>
    </w:p>
    <w:p w14:paraId="060470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makes this photo stand out even more is his teammates' reaction.</w:t>
      </w:r>
    </w:p>
    <w:p w14:paraId="736CA5DC" w14:textId="77777777" w:rsidR="00662581" w:rsidRDefault="00662581" w:rsidP="007E4363">
      <w:pPr>
        <w:spacing w:line="240" w:lineRule="auto"/>
        <w:contextualSpacing/>
        <w:jc w:val="right"/>
        <w:rPr>
          <w:rFonts w:cstheme="minorHAnsi"/>
          <w:i/>
          <w:iCs/>
          <w:sz w:val="24"/>
          <w:szCs w:val="24"/>
        </w:rPr>
      </w:pPr>
    </w:p>
    <w:p w14:paraId="2A23D5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7</w:t>
      </w:r>
    </w:p>
    <w:p w14:paraId="3BC22441" w14:textId="77777777" w:rsidR="00662581" w:rsidRDefault="00662581" w:rsidP="00FD1D29">
      <w:pPr>
        <w:spacing w:line="240" w:lineRule="auto"/>
        <w:contextualSpacing/>
        <w:rPr>
          <w:rFonts w:cstheme="minorHAnsi"/>
          <w:i/>
          <w:iCs/>
          <w:sz w:val="24"/>
          <w:szCs w:val="24"/>
        </w:rPr>
      </w:pPr>
    </w:p>
    <w:p w14:paraId="21F5B7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6A8E1DF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92167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4186A5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658866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y drunk driver sentenced</w:t>
      </w:r>
    </w:p>
    <w:p w14:paraId="3CDCF3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036FDF72" w14:textId="77777777" w:rsidR="00662581" w:rsidRDefault="00662581" w:rsidP="00FD1D29">
      <w:pPr>
        <w:spacing w:line="240" w:lineRule="auto"/>
        <w:contextualSpacing/>
        <w:rPr>
          <w:rFonts w:cstheme="minorHAnsi"/>
          <w:sz w:val="24"/>
          <w:szCs w:val="24"/>
        </w:rPr>
      </w:pPr>
    </w:p>
    <w:p w14:paraId="75DBCA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ough stories to write, but reporter handled them well. This entry had just a bit more detail that the other.</w:t>
      </w:r>
    </w:p>
    <w:p w14:paraId="0BF5FDD5" w14:textId="77777777" w:rsidR="00662581" w:rsidRDefault="00662581" w:rsidP="007E4363">
      <w:pPr>
        <w:spacing w:line="240" w:lineRule="auto"/>
        <w:contextualSpacing/>
        <w:jc w:val="right"/>
        <w:rPr>
          <w:rFonts w:cstheme="minorHAnsi"/>
          <w:i/>
          <w:iCs/>
          <w:sz w:val="24"/>
          <w:szCs w:val="24"/>
        </w:rPr>
      </w:pPr>
    </w:p>
    <w:p w14:paraId="771784D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8</w:t>
      </w:r>
    </w:p>
    <w:p w14:paraId="5C50B367" w14:textId="77777777" w:rsidR="00662581" w:rsidRDefault="00662581" w:rsidP="00FD1D29">
      <w:pPr>
        <w:spacing w:line="240" w:lineRule="auto"/>
        <w:contextualSpacing/>
        <w:rPr>
          <w:rFonts w:cstheme="minorHAnsi"/>
          <w:i/>
          <w:iCs/>
          <w:sz w:val="24"/>
          <w:szCs w:val="24"/>
        </w:rPr>
      </w:pPr>
    </w:p>
    <w:p w14:paraId="1EFF5B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56032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7E82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0E61BA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64BE5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ner city girl rises to global leader</w:t>
      </w:r>
    </w:p>
    <w:p w14:paraId="38A46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1640958E" w14:textId="77777777" w:rsidR="00662581" w:rsidRDefault="00662581" w:rsidP="00FD1D29">
      <w:pPr>
        <w:spacing w:line="240" w:lineRule="auto"/>
        <w:contextualSpacing/>
        <w:rPr>
          <w:rFonts w:cstheme="minorHAnsi"/>
          <w:sz w:val="24"/>
          <w:szCs w:val="24"/>
        </w:rPr>
      </w:pPr>
    </w:p>
    <w:p w14:paraId="46B6197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Nice quotes. Well written and presented. Solid writing from start to finish.</w:t>
      </w:r>
    </w:p>
    <w:p w14:paraId="52FAC803" w14:textId="77777777" w:rsidR="00662581" w:rsidRDefault="00662581" w:rsidP="007E4363">
      <w:pPr>
        <w:spacing w:line="240" w:lineRule="auto"/>
        <w:contextualSpacing/>
        <w:jc w:val="right"/>
        <w:rPr>
          <w:rFonts w:cstheme="minorHAnsi"/>
          <w:i/>
          <w:iCs/>
          <w:sz w:val="24"/>
          <w:szCs w:val="24"/>
        </w:rPr>
      </w:pPr>
    </w:p>
    <w:p w14:paraId="79D7EB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9</w:t>
      </w:r>
    </w:p>
    <w:p w14:paraId="6B6950D0" w14:textId="77777777" w:rsidR="00662581" w:rsidRDefault="00662581" w:rsidP="00FD1D29">
      <w:pPr>
        <w:spacing w:line="240" w:lineRule="auto"/>
        <w:contextualSpacing/>
        <w:rPr>
          <w:rFonts w:cstheme="minorHAnsi"/>
          <w:i/>
          <w:iCs/>
          <w:sz w:val="24"/>
          <w:szCs w:val="24"/>
        </w:rPr>
      </w:pPr>
    </w:p>
    <w:p w14:paraId="424E35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D776A0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92BCA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1FF780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509A7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pe in the darkness</w:t>
      </w:r>
    </w:p>
    <w:p w14:paraId="0E608E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29343F4A" w14:textId="77777777" w:rsidR="00662581" w:rsidRDefault="00662581" w:rsidP="00FD1D29">
      <w:pPr>
        <w:spacing w:line="240" w:lineRule="auto"/>
        <w:contextualSpacing/>
        <w:rPr>
          <w:rFonts w:cstheme="minorHAnsi"/>
          <w:sz w:val="24"/>
          <w:szCs w:val="24"/>
        </w:rPr>
      </w:pPr>
    </w:p>
    <w:p w14:paraId="546CB0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ard hitting story that offers hope to those who are seeking it. Well written. Good quotes.</w:t>
      </w:r>
    </w:p>
    <w:p w14:paraId="68BF0E88" w14:textId="77777777" w:rsidR="00662581" w:rsidRDefault="00662581" w:rsidP="007E4363">
      <w:pPr>
        <w:spacing w:line="240" w:lineRule="auto"/>
        <w:contextualSpacing/>
        <w:jc w:val="right"/>
        <w:rPr>
          <w:rFonts w:cstheme="minorHAnsi"/>
          <w:i/>
          <w:iCs/>
          <w:sz w:val="24"/>
          <w:szCs w:val="24"/>
        </w:rPr>
      </w:pPr>
    </w:p>
    <w:p w14:paraId="049D5F6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0</w:t>
      </w:r>
    </w:p>
    <w:p w14:paraId="2461F71E" w14:textId="77777777" w:rsidR="00662581" w:rsidRDefault="00662581" w:rsidP="00FD1D29">
      <w:pPr>
        <w:spacing w:line="240" w:lineRule="auto"/>
        <w:contextualSpacing/>
        <w:rPr>
          <w:rFonts w:cstheme="minorHAnsi"/>
          <w:i/>
          <w:iCs/>
          <w:sz w:val="24"/>
          <w:szCs w:val="24"/>
        </w:rPr>
      </w:pPr>
    </w:p>
    <w:p w14:paraId="5D5207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2EFD402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492FC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5FBD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94004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s for the homeless</w:t>
      </w:r>
    </w:p>
    <w:p w14:paraId="67FCF3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6E04ACD5" w14:textId="77777777" w:rsidR="00662581" w:rsidRDefault="00662581" w:rsidP="00FD1D29">
      <w:pPr>
        <w:spacing w:line="240" w:lineRule="auto"/>
        <w:contextualSpacing/>
        <w:rPr>
          <w:rFonts w:cstheme="minorHAnsi"/>
          <w:sz w:val="24"/>
          <w:szCs w:val="24"/>
        </w:rPr>
      </w:pPr>
    </w:p>
    <w:p w14:paraId="44675E4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solid series on the homeless situation in the community. Well done.</w:t>
      </w:r>
    </w:p>
    <w:p w14:paraId="4C9920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dges Note: This was a "series" competition, but most entries were single stories.</w:t>
      </w:r>
    </w:p>
    <w:p w14:paraId="2990774B" w14:textId="77777777" w:rsidR="00662581" w:rsidRDefault="00662581" w:rsidP="007E4363">
      <w:pPr>
        <w:spacing w:line="240" w:lineRule="auto"/>
        <w:contextualSpacing/>
        <w:jc w:val="right"/>
        <w:rPr>
          <w:rFonts w:cstheme="minorHAnsi"/>
          <w:i/>
          <w:iCs/>
          <w:sz w:val="24"/>
          <w:szCs w:val="24"/>
        </w:rPr>
      </w:pPr>
    </w:p>
    <w:p w14:paraId="263D3A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1</w:t>
      </w:r>
    </w:p>
    <w:p w14:paraId="15F0D0CB" w14:textId="77777777" w:rsidR="00662581" w:rsidRDefault="00662581" w:rsidP="00FD1D29">
      <w:pPr>
        <w:spacing w:line="240" w:lineRule="auto"/>
        <w:contextualSpacing/>
        <w:rPr>
          <w:rFonts w:cstheme="minorHAnsi"/>
          <w:i/>
          <w:iCs/>
          <w:sz w:val="24"/>
          <w:szCs w:val="24"/>
        </w:rPr>
      </w:pPr>
    </w:p>
    <w:p w14:paraId="5286B4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4D7658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65FA5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3E55FF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4293B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allad of Danny B and ‘Dem Boys</w:t>
      </w:r>
    </w:p>
    <w:p w14:paraId="3CD3E5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281E808D" w14:textId="77777777" w:rsidR="00662581" w:rsidRDefault="00662581" w:rsidP="00FD1D29">
      <w:pPr>
        <w:spacing w:line="240" w:lineRule="auto"/>
        <w:contextualSpacing/>
        <w:rPr>
          <w:rFonts w:cstheme="minorHAnsi"/>
          <w:sz w:val="24"/>
          <w:szCs w:val="24"/>
        </w:rPr>
      </w:pPr>
    </w:p>
    <w:p w14:paraId="35367A3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anny B still seems like a young boy enthusiastic about his team - I especially enjoyed the part about his birthday face-time.</w:t>
      </w:r>
    </w:p>
    <w:p w14:paraId="05FC47E9" w14:textId="77777777" w:rsidR="00662581" w:rsidRDefault="00662581" w:rsidP="007E4363">
      <w:pPr>
        <w:spacing w:line="240" w:lineRule="auto"/>
        <w:contextualSpacing/>
        <w:jc w:val="right"/>
        <w:rPr>
          <w:rFonts w:cstheme="minorHAnsi"/>
          <w:i/>
          <w:iCs/>
          <w:sz w:val="24"/>
          <w:szCs w:val="24"/>
        </w:rPr>
      </w:pPr>
    </w:p>
    <w:p w14:paraId="3A5F6FA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2</w:t>
      </w:r>
    </w:p>
    <w:p w14:paraId="7A4AB0AE" w14:textId="77777777" w:rsidR="00662581" w:rsidRDefault="00662581" w:rsidP="00FD1D29">
      <w:pPr>
        <w:spacing w:line="240" w:lineRule="auto"/>
        <w:contextualSpacing/>
        <w:rPr>
          <w:rFonts w:cstheme="minorHAnsi"/>
          <w:i/>
          <w:iCs/>
          <w:sz w:val="24"/>
          <w:szCs w:val="24"/>
        </w:rPr>
      </w:pPr>
    </w:p>
    <w:p w14:paraId="1E68F5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BA6C2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8DCB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65B5C7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9B5C9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nsforming the system</w:t>
      </w:r>
    </w:p>
    <w:p w14:paraId="1E0822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39172155" w14:textId="77777777" w:rsidR="00662581" w:rsidRDefault="00662581" w:rsidP="00FD1D29">
      <w:pPr>
        <w:spacing w:line="240" w:lineRule="auto"/>
        <w:contextualSpacing/>
        <w:rPr>
          <w:rFonts w:cstheme="minorHAnsi"/>
          <w:sz w:val="24"/>
          <w:szCs w:val="24"/>
        </w:rPr>
      </w:pPr>
    </w:p>
    <w:p w14:paraId="47668E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ing. Very informative.</w:t>
      </w:r>
    </w:p>
    <w:p w14:paraId="44691516" w14:textId="77777777" w:rsidR="00662581" w:rsidRDefault="00662581" w:rsidP="007E4363">
      <w:pPr>
        <w:spacing w:line="240" w:lineRule="auto"/>
        <w:contextualSpacing/>
        <w:jc w:val="right"/>
        <w:rPr>
          <w:rFonts w:cstheme="minorHAnsi"/>
          <w:i/>
          <w:iCs/>
          <w:sz w:val="24"/>
          <w:szCs w:val="24"/>
        </w:rPr>
      </w:pPr>
    </w:p>
    <w:p w14:paraId="0E5AC4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3</w:t>
      </w:r>
    </w:p>
    <w:p w14:paraId="4B2EAF30" w14:textId="77777777" w:rsidR="00662581" w:rsidRDefault="00662581" w:rsidP="00FD1D29">
      <w:pPr>
        <w:spacing w:line="240" w:lineRule="auto"/>
        <w:contextualSpacing/>
        <w:rPr>
          <w:rFonts w:cstheme="minorHAnsi"/>
          <w:i/>
          <w:iCs/>
          <w:sz w:val="24"/>
          <w:szCs w:val="24"/>
        </w:rPr>
      </w:pPr>
    </w:p>
    <w:p w14:paraId="5903AE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7D4E7F4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77569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7E6817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A515D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cycles and Bibles</w:t>
      </w:r>
    </w:p>
    <w:p w14:paraId="1E8F04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6FA7DEDE" w14:textId="77777777" w:rsidR="00662581" w:rsidRDefault="00662581" w:rsidP="00FD1D29">
      <w:pPr>
        <w:spacing w:line="240" w:lineRule="auto"/>
        <w:contextualSpacing/>
        <w:rPr>
          <w:rFonts w:cstheme="minorHAnsi"/>
          <w:sz w:val="24"/>
          <w:szCs w:val="24"/>
        </w:rPr>
      </w:pPr>
    </w:p>
    <w:p w14:paraId="161DDE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nice "feel good" story.</w:t>
      </w:r>
    </w:p>
    <w:p w14:paraId="12ED345C" w14:textId="77777777" w:rsidR="00662581" w:rsidRDefault="00662581" w:rsidP="007E4363">
      <w:pPr>
        <w:spacing w:line="240" w:lineRule="auto"/>
        <w:contextualSpacing/>
        <w:jc w:val="right"/>
        <w:rPr>
          <w:rFonts w:cstheme="minorHAnsi"/>
          <w:i/>
          <w:iCs/>
          <w:sz w:val="24"/>
          <w:szCs w:val="24"/>
        </w:rPr>
      </w:pPr>
    </w:p>
    <w:p w14:paraId="30FE63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4</w:t>
      </w:r>
    </w:p>
    <w:p w14:paraId="2A48442F" w14:textId="77777777" w:rsidR="00662581" w:rsidRDefault="00662581" w:rsidP="00FD1D29">
      <w:pPr>
        <w:spacing w:line="240" w:lineRule="auto"/>
        <w:contextualSpacing/>
        <w:rPr>
          <w:rFonts w:cstheme="minorHAnsi"/>
          <w:i/>
          <w:iCs/>
          <w:sz w:val="24"/>
          <w:szCs w:val="24"/>
        </w:rPr>
      </w:pPr>
    </w:p>
    <w:p w14:paraId="316C91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D0B080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3EC3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51ECC3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30CA4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lloween happenings</w:t>
      </w:r>
    </w:p>
    <w:p w14:paraId="171872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1FE4C731" w14:textId="77777777" w:rsidR="00662581" w:rsidRDefault="00662581" w:rsidP="00FD1D29">
      <w:pPr>
        <w:spacing w:line="240" w:lineRule="auto"/>
        <w:contextualSpacing/>
        <w:rPr>
          <w:rFonts w:cstheme="minorHAnsi"/>
          <w:sz w:val="24"/>
          <w:szCs w:val="24"/>
        </w:rPr>
      </w:pPr>
    </w:p>
    <w:p w14:paraId="26BA72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fun fonts that are still easy to read to display local events.  Plenty of fun little additions like candy corn and characters without it being overwhelming.  Good job</w:t>
      </w:r>
    </w:p>
    <w:p w14:paraId="59C862B5" w14:textId="77777777" w:rsidR="00662581" w:rsidRDefault="00662581" w:rsidP="007E4363">
      <w:pPr>
        <w:spacing w:line="240" w:lineRule="auto"/>
        <w:contextualSpacing/>
        <w:jc w:val="right"/>
        <w:rPr>
          <w:rFonts w:cstheme="minorHAnsi"/>
          <w:i/>
          <w:iCs/>
          <w:sz w:val="24"/>
          <w:szCs w:val="24"/>
        </w:rPr>
      </w:pPr>
    </w:p>
    <w:p w14:paraId="777FA66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5</w:t>
      </w:r>
    </w:p>
    <w:p w14:paraId="771F7F6D" w14:textId="77777777" w:rsidR="00662581" w:rsidRDefault="00662581" w:rsidP="00FD1D29">
      <w:pPr>
        <w:spacing w:line="240" w:lineRule="auto"/>
        <w:contextualSpacing/>
        <w:rPr>
          <w:rFonts w:cstheme="minorHAnsi"/>
          <w:i/>
          <w:iCs/>
          <w:sz w:val="24"/>
          <w:szCs w:val="24"/>
        </w:rPr>
      </w:pPr>
    </w:p>
    <w:p w14:paraId="0E6879D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91760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0DA69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06018C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47180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 money Beaumont</w:t>
      </w:r>
    </w:p>
    <w:p w14:paraId="115BB6B9" w14:textId="21E1B19A" w:rsidR="00662581" w:rsidRDefault="006D7798" w:rsidP="00FD1D29">
      <w:pPr>
        <w:spacing w:line="240" w:lineRule="auto"/>
        <w:contextualSpacing/>
        <w:rPr>
          <w:rFonts w:cstheme="minorHAnsi"/>
          <w:sz w:val="24"/>
          <w:szCs w:val="24"/>
        </w:rPr>
      </w:pPr>
      <w:r>
        <w:rPr>
          <w:rFonts w:cstheme="minorHAnsi"/>
          <w:noProof/>
          <w:sz w:val="24"/>
          <w:szCs w:val="24"/>
        </w:rPr>
        <w:t>Dannie Oliveaux</w:t>
      </w:r>
    </w:p>
    <w:p w14:paraId="067D933A" w14:textId="77777777" w:rsidR="00662581" w:rsidRDefault="00662581" w:rsidP="00FD1D29">
      <w:pPr>
        <w:spacing w:line="240" w:lineRule="auto"/>
        <w:contextualSpacing/>
        <w:rPr>
          <w:rFonts w:cstheme="minorHAnsi"/>
          <w:sz w:val="24"/>
          <w:szCs w:val="24"/>
        </w:rPr>
      </w:pPr>
    </w:p>
    <w:p w14:paraId="1A85DE8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teresting first page with eye catching art and good use of the right side of the page to encourage people to look inside the issue.</w:t>
      </w:r>
    </w:p>
    <w:p w14:paraId="1CB5CAD0" w14:textId="77777777" w:rsidR="00662581" w:rsidRDefault="00662581" w:rsidP="007E4363">
      <w:pPr>
        <w:spacing w:line="240" w:lineRule="auto"/>
        <w:contextualSpacing/>
        <w:jc w:val="right"/>
        <w:rPr>
          <w:rFonts w:cstheme="minorHAnsi"/>
          <w:i/>
          <w:iCs/>
          <w:sz w:val="24"/>
          <w:szCs w:val="24"/>
        </w:rPr>
      </w:pPr>
    </w:p>
    <w:p w14:paraId="0532602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6</w:t>
      </w:r>
    </w:p>
    <w:p w14:paraId="789ED8A2" w14:textId="77777777" w:rsidR="00662581" w:rsidRDefault="00662581" w:rsidP="00FD1D29">
      <w:pPr>
        <w:spacing w:line="240" w:lineRule="auto"/>
        <w:contextualSpacing/>
        <w:rPr>
          <w:rFonts w:cstheme="minorHAnsi"/>
          <w:i/>
          <w:iCs/>
          <w:sz w:val="24"/>
          <w:szCs w:val="24"/>
        </w:rPr>
      </w:pPr>
    </w:p>
    <w:p w14:paraId="00E9A8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1EEC54F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838F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313804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4D223E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vo with Collective Soul</w:t>
      </w:r>
    </w:p>
    <w:p w14:paraId="35C7B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 Brittany Chaney</w:t>
      </w:r>
    </w:p>
    <w:p w14:paraId="4A4457C6" w14:textId="77777777" w:rsidR="00662581" w:rsidRDefault="00662581" w:rsidP="00FD1D29">
      <w:pPr>
        <w:spacing w:line="240" w:lineRule="auto"/>
        <w:contextualSpacing/>
        <w:rPr>
          <w:rFonts w:cstheme="minorHAnsi"/>
          <w:sz w:val="24"/>
          <w:szCs w:val="24"/>
        </w:rPr>
      </w:pPr>
    </w:p>
    <w:p w14:paraId="3AE81B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nice background and use of space.</w:t>
      </w:r>
    </w:p>
    <w:p w14:paraId="756C20AD" w14:textId="77777777" w:rsidR="00662581" w:rsidRDefault="00662581" w:rsidP="007E4363">
      <w:pPr>
        <w:spacing w:line="240" w:lineRule="auto"/>
        <w:contextualSpacing/>
        <w:jc w:val="right"/>
        <w:rPr>
          <w:rFonts w:cstheme="minorHAnsi"/>
          <w:i/>
          <w:iCs/>
          <w:sz w:val="24"/>
          <w:szCs w:val="24"/>
        </w:rPr>
      </w:pPr>
    </w:p>
    <w:p w14:paraId="502E86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7</w:t>
      </w:r>
    </w:p>
    <w:p w14:paraId="23EBE8A6" w14:textId="77777777" w:rsidR="00662581" w:rsidRDefault="00662581" w:rsidP="00FD1D29">
      <w:pPr>
        <w:spacing w:line="240" w:lineRule="auto"/>
        <w:contextualSpacing/>
        <w:rPr>
          <w:rFonts w:cstheme="minorHAnsi"/>
          <w:i/>
          <w:iCs/>
          <w:sz w:val="24"/>
          <w:szCs w:val="24"/>
        </w:rPr>
      </w:pPr>
    </w:p>
    <w:p w14:paraId="2C48E8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40FE33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8C8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591F5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2AD11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deo</w:t>
      </w:r>
    </w:p>
    <w:p w14:paraId="6477DE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658DC314" w14:textId="77777777" w:rsidR="00662581" w:rsidRDefault="00662581" w:rsidP="00FD1D29">
      <w:pPr>
        <w:spacing w:line="240" w:lineRule="auto"/>
        <w:contextualSpacing/>
        <w:rPr>
          <w:rFonts w:cstheme="minorHAnsi"/>
          <w:sz w:val="24"/>
          <w:szCs w:val="24"/>
        </w:rPr>
      </w:pPr>
    </w:p>
    <w:p w14:paraId="0A81BE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hoto placement.</w:t>
      </w:r>
    </w:p>
    <w:p w14:paraId="2E841401" w14:textId="77777777" w:rsidR="00662581" w:rsidRDefault="00662581" w:rsidP="007E4363">
      <w:pPr>
        <w:spacing w:line="240" w:lineRule="auto"/>
        <w:contextualSpacing/>
        <w:jc w:val="right"/>
        <w:rPr>
          <w:rFonts w:cstheme="minorHAnsi"/>
          <w:i/>
          <w:iCs/>
          <w:sz w:val="24"/>
          <w:szCs w:val="24"/>
        </w:rPr>
      </w:pPr>
    </w:p>
    <w:p w14:paraId="1C003D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8</w:t>
      </w:r>
    </w:p>
    <w:p w14:paraId="50457C12" w14:textId="77777777" w:rsidR="00662581" w:rsidRDefault="00662581" w:rsidP="00FD1D29">
      <w:pPr>
        <w:spacing w:line="240" w:lineRule="auto"/>
        <w:contextualSpacing/>
        <w:rPr>
          <w:rFonts w:cstheme="minorHAnsi"/>
          <w:i/>
          <w:iCs/>
          <w:sz w:val="24"/>
          <w:szCs w:val="24"/>
        </w:rPr>
      </w:pPr>
    </w:p>
    <w:p w14:paraId="14B5AD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8CB4E9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9209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5F7C06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41123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alities multiply as fentanyl fills in for designer pills</w:t>
      </w:r>
    </w:p>
    <w:p w14:paraId="108EB3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4D89A51F" w14:textId="77777777" w:rsidR="00662581" w:rsidRDefault="00662581" w:rsidP="00FD1D29">
      <w:pPr>
        <w:spacing w:line="240" w:lineRule="auto"/>
        <w:contextualSpacing/>
        <w:rPr>
          <w:rFonts w:cstheme="minorHAnsi"/>
          <w:sz w:val="24"/>
          <w:szCs w:val="24"/>
        </w:rPr>
      </w:pPr>
    </w:p>
    <w:p w14:paraId="34906BC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story has a lot of great information but the lead is an utter mouthful. Run-on sentences really create a lot of confusion for readers. It's hard to get into a story after having to wade through that.</w:t>
      </w:r>
    </w:p>
    <w:p w14:paraId="2382AE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therwise, this was s solidly done, well-organized story.</w:t>
      </w:r>
    </w:p>
    <w:p w14:paraId="6771C5A1" w14:textId="77777777" w:rsidR="00662581" w:rsidRDefault="00662581" w:rsidP="007E4363">
      <w:pPr>
        <w:spacing w:line="240" w:lineRule="auto"/>
        <w:contextualSpacing/>
        <w:jc w:val="right"/>
        <w:rPr>
          <w:rFonts w:cstheme="minorHAnsi"/>
          <w:i/>
          <w:iCs/>
          <w:sz w:val="24"/>
          <w:szCs w:val="24"/>
        </w:rPr>
      </w:pPr>
    </w:p>
    <w:p w14:paraId="12B7905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9</w:t>
      </w:r>
    </w:p>
    <w:p w14:paraId="27297E86" w14:textId="77777777" w:rsidR="00662581" w:rsidRDefault="00662581" w:rsidP="00FD1D29">
      <w:pPr>
        <w:spacing w:line="240" w:lineRule="auto"/>
        <w:contextualSpacing/>
        <w:rPr>
          <w:rFonts w:cstheme="minorHAnsi"/>
          <w:i/>
          <w:iCs/>
          <w:sz w:val="24"/>
          <w:szCs w:val="24"/>
        </w:rPr>
      </w:pPr>
    </w:p>
    <w:p w14:paraId="7DE7AC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BD191D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1D438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757804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84C97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In Crisis</w:t>
      </w:r>
    </w:p>
    <w:p w14:paraId="4D69D9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70BCF3BA" w14:textId="77777777" w:rsidR="00662581" w:rsidRDefault="00662581" w:rsidP="00FD1D29">
      <w:pPr>
        <w:spacing w:line="240" w:lineRule="auto"/>
        <w:contextualSpacing/>
        <w:rPr>
          <w:rFonts w:cstheme="minorHAnsi"/>
          <w:sz w:val="24"/>
          <w:szCs w:val="24"/>
        </w:rPr>
      </w:pPr>
    </w:p>
    <w:p w14:paraId="1BDF0D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 written report on the threat to public safety posed by a staffing shortage of First Responders in the city of Beaumont, TX. The story quotes a range of residents, elected officials and first responders. They are supported with statistics from several sources. Very informed reporting.</w:t>
      </w:r>
    </w:p>
    <w:p w14:paraId="571F36DF" w14:textId="77777777" w:rsidR="00662581" w:rsidRDefault="00662581" w:rsidP="007E4363">
      <w:pPr>
        <w:spacing w:line="240" w:lineRule="auto"/>
        <w:contextualSpacing/>
        <w:jc w:val="right"/>
        <w:rPr>
          <w:rFonts w:cstheme="minorHAnsi"/>
          <w:i/>
          <w:iCs/>
          <w:sz w:val="24"/>
          <w:szCs w:val="24"/>
        </w:rPr>
      </w:pPr>
    </w:p>
    <w:p w14:paraId="6388E4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0</w:t>
      </w:r>
    </w:p>
    <w:p w14:paraId="15BB73A3" w14:textId="77777777" w:rsidR="00662581" w:rsidRDefault="00662581" w:rsidP="00FD1D29">
      <w:pPr>
        <w:spacing w:line="240" w:lineRule="auto"/>
        <w:contextualSpacing/>
        <w:rPr>
          <w:rFonts w:cstheme="minorHAnsi"/>
          <w:i/>
          <w:iCs/>
          <w:sz w:val="24"/>
          <w:szCs w:val="24"/>
        </w:rPr>
      </w:pPr>
    </w:p>
    <w:p w14:paraId="534FF3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D35CEE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45040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5D699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4CB13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ountze city administrator terminated</w:t>
      </w:r>
    </w:p>
    <w:p w14:paraId="6DB3F2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nnie Oliveaux</w:t>
      </w:r>
    </w:p>
    <w:p w14:paraId="2B65D079" w14:textId="77777777" w:rsidR="00662581" w:rsidRDefault="00662581" w:rsidP="00FD1D29">
      <w:pPr>
        <w:spacing w:line="240" w:lineRule="auto"/>
        <w:contextualSpacing/>
        <w:rPr>
          <w:rFonts w:cstheme="minorHAnsi"/>
          <w:sz w:val="24"/>
          <w:szCs w:val="24"/>
        </w:rPr>
      </w:pPr>
    </w:p>
    <w:p w14:paraId="7BFB81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nbiased overage of the ouster of a city administrator shows how petty politics can disrupt a community. Fair, good reporting.</w:t>
      </w:r>
    </w:p>
    <w:p w14:paraId="7A90F567" w14:textId="77777777" w:rsidR="00662581" w:rsidRDefault="00662581" w:rsidP="007E4363">
      <w:pPr>
        <w:spacing w:line="240" w:lineRule="auto"/>
        <w:contextualSpacing/>
        <w:jc w:val="right"/>
        <w:rPr>
          <w:rFonts w:cstheme="minorHAnsi"/>
          <w:i/>
          <w:iCs/>
          <w:sz w:val="24"/>
          <w:szCs w:val="24"/>
        </w:rPr>
      </w:pPr>
    </w:p>
    <w:p w14:paraId="26235B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1</w:t>
      </w:r>
    </w:p>
    <w:p w14:paraId="358AF934" w14:textId="77777777" w:rsidR="00662581" w:rsidRDefault="00662581" w:rsidP="00FD1D29">
      <w:pPr>
        <w:spacing w:line="240" w:lineRule="auto"/>
        <w:contextualSpacing/>
        <w:rPr>
          <w:rFonts w:cstheme="minorHAnsi"/>
          <w:i/>
          <w:iCs/>
          <w:sz w:val="24"/>
          <w:szCs w:val="24"/>
        </w:rPr>
      </w:pPr>
    </w:p>
    <w:p w14:paraId="2F8712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BE798A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D757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1652B1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D6C50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vision for Lamar Athletics</w:t>
      </w:r>
    </w:p>
    <w:p w14:paraId="3F47CC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4089AD38" w14:textId="77777777" w:rsidR="00662581" w:rsidRDefault="00662581" w:rsidP="00FD1D29">
      <w:pPr>
        <w:spacing w:line="240" w:lineRule="auto"/>
        <w:contextualSpacing/>
        <w:rPr>
          <w:rFonts w:cstheme="minorHAnsi"/>
          <w:sz w:val="24"/>
          <w:szCs w:val="24"/>
        </w:rPr>
      </w:pPr>
    </w:p>
    <w:p w14:paraId="7CC70C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story with good information. Easy to read even though it contained a lot of information.</w:t>
      </w:r>
    </w:p>
    <w:p w14:paraId="7B41A9B8" w14:textId="77777777" w:rsidR="00662581" w:rsidRDefault="00662581" w:rsidP="007E4363">
      <w:pPr>
        <w:spacing w:line="240" w:lineRule="auto"/>
        <w:contextualSpacing/>
        <w:jc w:val="right"/>
        <w:rPr>
          <w:rFonts w:cstheme="minorHAnsi"/>
          <w:i/>
          <w:iCs/>
          <w:sz w:val="24"/>
          <w:szCs w:val="24"/>
        </w:rPr>
      </w:pPr>
    </w:p>
    <w:p w14:paraId="2118F5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2</w:t>
      </w:r>
    </w:p>
    <w:p w14:paraId="557DBB47" w14:textId="77777777" w:rsidR="00662581" w:rsidRDefault="00662581" w:rsidP="00FD1D29">
      <w:pPr>
        <w:spacing w:line="240" w:lineRule="auto"/>
        <w:contextualSpacing/>
        <w:rPr>
          <w:rFonts w:cstheme="minorHAnsi"/>
          <w:i/>
          <w:iCs/>
          <w:sz w:val="24"/>
          <w:szCs w:val="24"/>
        </w:rPr>
      </w:pPr>
    </w:p>
    <w:p w14:paraId="53867E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69B1559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2E4DF0" w14:textId="576A2AE0"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more than 5000</w:t>
      </w:r>
    </w:p>
    <w:p w14:paraId="3270CB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C313E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ppy Thanksgiving</w:t>
      </w:r>
    </w:p>
    <w:p w14:paraId="7829F5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7CC0A8FA" w14:textId="77777777" w:rsidR="00662581" w:rsidRDefault="00662581" w:rsidP="00FD1D29">
      <w:pPr>
        <w:spacing w:line="240" w:lineRule="auto"/>
        <w:contextualSpacing/>
        <w:rPr>
          <w:rFonts w:cstheme="minorHAnsi"/>
          <w:sz w:val="24"/>
          <w:szCs w:val="24"/>
        </w:rPr>
      </w:pPr>
    </w:p>
    <w:p w14:paraId="061F85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looking ad with a strong graphic.</w:t>
      </w:r>
    </w:p>
    <w:p w14:paraId="024A5011" w14:textId="77777777" w:rsidR="00662581" w:rsidRDefault="00662581" w:rsidP="007E4363">
      <w:pPr>
        <w:spacing w:line="240" w:lineRule="auto"/>
        <w:contextualSpacing/>
        <w:jc w:val="right"/>
        <w:rPr>
          <w:rFonts w:cstheme="minorHAnsi"/>
          <w:i/>
          <w:iCs/>
          <w:sz w:val="24"/>
          <w:szCs w:val="24"/>
        </w:rPr>
      </w:pPr>
    </w:p>
    <w:p w14:paraId="77EE55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3</w:t>
      </w:r>
    </w:p>
    <w:p w14:paraId="0D4A21A5" w14:textId="77777777" w:rsidR="00662581" w:rsidRDefault="00662581" w:rsidP="00FD1D29">
      <w:pPr>
        <w:spacing w:line="240" w:lineRule="auto"/>
        <w:contextualSpacing/>
        <w:rPr>
          <w:rFonts w:cstheme="minorHAnsi"/>
          <w:i/>
          <w:iCs/>
          <w:sz w:val="24"/>
          <w:szCs w:val="24"/>
        </w:rPr>
      </w:pPr>
    </w:p>
    <w:p w14:paraId="6FF97E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5182395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DF9C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1C7BDE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716E5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ime survivors pack courthouse</w:t>
      </w:r>
    </w:p>
    <w:p w14:paraId="2463C5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228A3572" w14:textId="77777777" w:rsidR="00662581" w:rsidRDefault="00662581" w:rsidP="00FD1D29">
      <w:pPr>
        <w:spacing w:line="240" w:lineRule="auto"/>
        <w:contextualSpacing/>
        <w:rPr>
          <w:rFonts w:cstheme="minorHAnsi"/>
          <w:sz w:val="24"/>
          <w:szCs w:val="24"/>
        </w:rPr>
      </w:pPr>
    </w:p>
    <w:p w14:paraId="2B312E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ere are captions and photo credits for photos? Many photos throughout are lacking these. In saying that, the photos chosen to run with the articles are great captures, I just wish they had more context other than trying to find information within the article next to it.</w:t>
      </w:r>
    </w:p>
    <w:p w14:paraId="18C1A30A" w14:textId="77777777" w:rsidR="00662581" w:rsidRDefault="00662581" w:rsidP="007E4363">
      <w:pPr>
        <w:spacing w:line="240" w:lineRule="auto"/>
        <w:contextualSpacing/>
        <w:jc w:val="right"/>
        <w:rPr>
          <w:rFonts w:cstheme="minorHAnsi"/>
          <w:i/>
          <w:iCs/>
          <w:sz w:val="24"/>
          <w:szCs w:val="24"/>
        </w:rPr>
      </w:pPr>
    </w:p>
    <w:p w14:paraId="57986E1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4</w:t>
      </w:r>
    </w:p>
    <w:p w14:paraId="0DC3DEFE" w14:textId="77777777" w:rsidR="00662581" w:rsidRDefault="00662581" w:rsidP="00FD1D29">
      <w:pPr>
        <w:spacing w:line="240" w:lineRule="auto"/>
        <w:contextualSpacing/>
        <w:rPr>
          <w:rFonts w:cstheme="minorHAnsi"/>
          <w:i/>
          <w:iCs/>
          <w:sz w:val="24"/>
          <w:szCs w:val="24"/>
        </w:rPr>
      </w:pPr>
    </w:p>
    <w:p w14:paraId="2E4E75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2EDC8E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740C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1B969A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BC3ED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elds of cotton, dreams &amp; perseverance</w:t>
      </w:r>
    </w:p>
    <w:p w14:paraId="266E52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7164B364" w14:textId="77777777" w:rsidR="00662581" w:rsidRDefault="00662581" w:rsidP="00FD1D29">
      <w:pPr>
        <w:spacing w:line="240" w:lineRule="auto"/>
        <w:contextualSpacing/>
        <w:rPr>
          <w:rFonts w:cstheme="minorHAnsi"/>
          <w:sz w:val="24"/>
          <w:szCs w:val="24"/>
        </w:rPr>
      </w:pPr>
    </w:p>
    <w:p w14:paraId="3F42F96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on an inspirational person. It held my interest to the end.</w:t>
      </w:r>
    </w:p>
    <w:p w14:paraId="07673B8A" w14:textId="77777777" w:rsidR="00662581" w:rsidRDefault="00662581" w:rsidP="007E4363">
      <w:pPr>
        <w:spacing w:line="240" w:lineRule="auto"/>
        <w:contextualSpacing/>
        <w:jc w:val="right"/>
        <w:rPr>
          <w:rFonts w:cstheme="minorHAnsi"/>
          <w:i/>
          <w:iCs/>
          <w:sz w:val="24"/>
          <w:szCs w:val="24"/>
        </w:rPr>
      </w:pPr>
    </w:p>
    <w:p w14:paraId="1E63E3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5</w:t>
      </w:r>
    </w:p>
    <w:p w14:paraId="791841E1" w14:textId="77777777" w:rsidR="00662581" w:rsidRDefault="00662581" w:rsidP="00FD1D29">
      <w:pPr>
        <w:spacing w:line="240" w:lineRule="auto"/>
        <w:contextualSpacing/>
        <w:rPr>
          <w:rFonts w:cstheme="minorHAnsi"/>
          <w:i/>
          <w:iCs/>
          <w:sz w:val="24"/>
          <w:szCs w:val="24"/>
        </w:rPr>
      </w:pPr>
    </w:p>
    <w:p w14:paraId="32A455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6580D18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9F38B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423E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1B758E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akeup On Jansen Village Board</w:t>
      </w:r>
    </w:p>
    <w:p w14:paraId="07DEF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ordon Hopkins</w:t>
      </w:r>
    </w:p>
    <w:p w14:paraId="1025E5CB" w14:textId="77777777" w:rsidR="00662581" w:rsidRDefault="00662581" w:rsidP="00FD1D29">
      <w:pPr>
        <w:spacing w:line="240" w:lineRule="auto"/>
        <w:contextualSpacing/>
        <w:rPr>
          <w:rFonts w:cstheme="minorHAnsi"/>
          <w:sz w:val="24"/>
          <w:szCs w:val="24"/>
        </w:rPr>
      </w:pPr>
    </w:p>
    <w:p w14:paraId="18ED4C2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 question after question emerged  about improprieties this writer got his teeth into the story like a tiger refusing to let go fueled by the people's right to know. Solid demonstration he knew the players and was determined to stand by his responsibility to readers. Congratulations.</w:t>
      </w:r>
    </w:p>
    <w:p w14:paraId="6290335C" w14:textId="77777777" w:rsidR="00662581" w:rsidRDefault="00662581" w:rsidP="007E4363">
      <w:pPr>
        <w:spacing w:line="240" w:lineRule="auto"/>
        <w:contextualSpacing/>
        <w:jc w:val="right"/>
        <w:rPr>
          <w:rFonts w:cstheme="minorHAnsi"/>
          <w:i/>
          <w:iCs/>
          <w:sz w:val="24"/>
          <w:szCs w:val="24"/>
        </w:rPr>
      </w:pPr>
    </w:p>
    <w:p w14:paraId="510F48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6</w:t>
      </w:r>
    </w:p>
    <w:p w14:paraId="525E69C3" w14:textId="77777777" w:rsidR="00662581" w:rsidRDefault="00662581" w:rsidP="00FD1D29">
      <w:pPr>
        <w:spacing w:line="240" w:lineRule="auto"/>
        <w:contextualSpacing/>
        <w:rPr>
          <w:rFonts w:cstheme="minorHAnsi"/>
          <w:i/>
          <w:iCs/>
          <w:sz w:val="24"/>
          <w:szCs w:val="24"/>
        </w:rPr>
      </w:pPr>
    </w:p>
    <w:p w14:paraId="0B0C4E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7224F8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6AA5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095ADF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7E35B7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xic Workplace</w:t>
      </w:r>
    </w:p>
    <w:p w14:paraId="6DBCA0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ordon Hopkins</w:t>
      </w:r>
    </w:p>
    <w:p w14:paraId="786ED729" w14:textId="77777777" w:rsidR="00662581" w:rsidRDefault="00662581" w:rsidP="00FD1D29">
      <w:pPr>
        <w:spacing w:line="240" w:lineRule="auto"/>
        <w:contextualSpacing/>
        <w:rPr>
          <w:rFonts w:cstheme="minorHAnsi"/>
          <w:sz w:val="24"/>
          <w:szCs w:val="24"/>
        </w:rPr>
      </w:pPr>
    </w:p>
    <w:p w14:paraId="4F4126C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wesome series about a dangerous scam artist, sounds like the mayor is a creep as well. Exactly the kind of non-emotional investigative reporting that we are made for.</w:t>
      </w:r>
    </w:p>
    <w:p w14:paraId="11793C8B" w14:textId="77777777" w:rsidR="00662581" w:rsidRDefault="00662581" w:rsidP="007E4363">
      <w:pPr>
        <w:spacing w:line="240" w:lineRule="auto"/>
        <w:contextualSpacing/>
        <w:jc w:val="right"/>
        <w:rPr>
          <w:rFonts w:cstheme="minorHAnsi"/>
          <w:i/>
          <w:iCs/>
          <w:sz w:val="24"/>
          <w:szCs w:val="24"/>
        </w:rPr>
      </w:pPr>
    </w:p>
    <w:p w14:paraId="7314665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7</w:t>
      </w:r>
    </w:p>
    <w:p w14:paraId="70A68971" w14:textId="77777777" w:rsidR="00662581" w:rsidRDefault="00662581" w:rsidP="00FD1D29">
      <w:pPr>
        <w:spacing w:line="240" w:lineRule="auto"/>
        <w:contextualSpacing/>
        <w:rPr>
          <w:rFonts w:cstheme="minorHAnsi"/>
          <w:i/>
          <w:iCs/>
          <w:sz w:val="24"/>
          <w:szCs w:val="24"/>
        </w:rPr>
      </w:pPr>
    </w:p>
    <w:p w14:paraId="3FF3A7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0174091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8D7326" w14:textId="409F1CEE"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5C8750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4E2FA4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rry Crispness</w:t>
      </w:r>
    </w:p>
    <w:p w14:paraId="14C44C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Lewis</w:t>
      </w:r>
    </w:p>
    <w:p w14:paraId="49B6E4D2" w14:textId="77777777" w:rsidR="00662581" w:rsidRDefault="00662581" w:rsidP="00FD1D29">
      <w:pPr>
        <w:spacing w:line="240" w:lineRule="auto"/>
        <w:contextualSpacing/>
        <w:rPr>
          <w:rFonts w:cstheme="minorHAnsi"/>
          <w:sz w:val="24"/>
          <w:szCs w:val="24"/>
        </w:rPr>
      </w:pPr>
    </w:p>
    <w:p w14:paraId="087539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lever and certainly eye-catching. Fun ad, with a great play on words!</w:t>
      </w:r>
    </w:p>
    <w:p w14:paraId="14388FA7" w14:textId="77777777" w:rsidR="00662581" w:rsidRDefault="00662581" w:rsidP="007E4363">
      <w:pPr>
        <w:spacing w:line="240" w:lineRule="auto"/>
        <w:contextualSpacing/>
        <w:jc w:val="right"/>
        <w:rPr>
          <w:rFonts w:cstheme="minorHAnsi"/>
          <w:i/>
          <w:iCs/>
          <w:sz w:val="24"/>
          <w:szCs w:val="24"/>
        </w:rPr>
      </w:pPr>
    </w:p>
    <w:p w14:paraId="58EBA3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8</w:t>
      </w:r>
    </w:p>
    <w:p w14:paraId="62DA2792" w14:textId="77777777" w:rsidR="00662581" w:rsidRDefault="00662581" w:rsidP="00FD1D29">
      <w:pPr>
        <w:spacing w:line="240" w:lineRule="auto"/>
        <w:contextualSpacing/>
        <w:rPr>
          <w:rFonts w:cstheme="minorHAnsi"/>
          <w:i/>
          <w:iCs/>
          <w:sz w:val="24"/>
          <w:szCs w:val="24"/>
        </w:rPr>
      </w:pPr>
    </w:p>
    <w:p w14:paraId="662CF8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664D39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BB4FA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8EB23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FCCAC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e hives in Pittsburgh produce lanternfly honey</w:t>
      </w:r>
    </w:p>
    <w:p w14:paraId="49EF9B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z Partsch</w:t>
      </w:r>
    </w:p>
    <w:p w14:paraId="0839B1FE" w14:textId="77777777" w:rsidR="00662581" w:rsidRDefault="00662581" w:rsidP="00FD1D29">
      <w:pPr>
        <w:spacing w:line="240" w:lineRule="auto"/>
        <w:contextualSpacing/>
        <w:rPr>
          <w:rFonts w:cstheme="minorHAnsi"/>
          <w:sz w:val="24"/>
          <w:szCs w:val="24"/>
        </w:rPr>
      </w:pPr>
    </w:p>
    <w:p w14:paraId="286E039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weet!</w:t>
      </w:r>
    </w:p>
    <w:p w14:paraId="1F8B7E2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ce story with multiple angles</w:t>
      </w:r>
    </w:p>
    <w:p w14:paraId="4574A6DE" w14:textId="77777777" w:rsidR="00662581" w:rsidRDefault="00662581" w:rsidP="007E4363">
      <w:pPr>
        <w:spacing w:line="240" w:lineRule="auto"/>
        <w:contextualSpacing/>
        <w:jc w:val="right"/>
        <w:rPr>
          <w:rFonts w:cstheme="minorHAnsi"/>
          <w:i/>
          <w:iCs/>
          <w:sz w:val="24"/>
          <w:szCs w:val="24"/>
        </w:rPr>
      </w:pPr>
    </w:p>
    <w:p w14:paraId="27326B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9</w:t>
      </w:r>
    </w:p>
    <w:p w14:paraId="54592A81" w14:textId="77777777" w:rsidR="00662581" w:rsidRDefault="00662581" w:rsidP="00FD1D29">
      <w:pPr>
        <w:spacing w:line="240" w:lineRule="auto"/>
        <w:contextualSpacing/>
        <w:rPr>
          <w:rFonts w:cstheme="minorHAnsi"/>
          <w:i/>
          <w:iCs/>
          <w:sz w:val="24"/>
          <w:szCs w:val="24"/>
        </w:rPr>
      </w:pPr>
    </w:p>
    <w:p w14:paraId="7BC077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1AA8FD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5BEA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0C4A30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153858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runton Dairy loses barn and milk bottling plant in fire</w:t>
      </w:r>
    </w:p>
    <w:p w14:paraId="2DAD88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75626EA1" w14:textId="77777777" w:rsidR="00662581" w:rsidRDefault="00662581" w:rsidP="00FD1D29">
      <w:pPr>
        <w:spacing w:line="240" w:lineRule="auto"/>
        <w:contextualSpacing/>
        <w:rPr>
          <w:rFonts w:cstheme="minorHAnsi"/>
          <w:sz w:val="24"/>
          <w:szCs w:val="24"/>
        </w:rPr>
      </w:pPr>
    </w:p>
    <w:p w14:paraId="5C3AFF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coverage of a fire that went beyond just reporting on the fire. The fire affected a family and so many others, and this story covered all bases. Great ending: "“You have to laugh or you’ll cry."</w:t>
      </w:r>
    </w:p>
    <w:p w14:paraId="5E645E31" w14:textId="77777777" w:rsidR="00662581" w:rsidRDefault="00662581" w:rsidP="007E4363">
      <w:pPr>
        <w:spacing w:line="240" w:lineRule="auto"/>
        <w:contextualSpacing/>
        <w:jc w:val="right"/>
        <w:rPr>
          <w:rFonts w:cstheme="minorHAnsi"/>
          <w:i/>
          <w:iCs/>
          <w:sz w:val="24"/>
          <w:szCs w:val="24"/>
        </w:rPr>
      </w:pPr>
    </w:p>
    <w:p w14:paraId="4B7E66D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0</w:t>
      </w:r>
    </w:p>
    <w:p w14:paraId="4B3C85FF" w14:textId="77777777" w:rsidR="00662581" w:rsidRDefault="00662581" w:rsidP="00FD1D29">
      <w:pPr>
        <w:spacing w:line="240" w:lineRule="auto"/>
        <w:contextualSpacing/>
        <w:rPr>
          <w:rFonts w:cstheme="minorHAnsi"/>
          <w:i/>
          <w:iCs/>
          <w:sz w:val="24"/>
          <w:szCs w:val="24"/>
        </w:rPr>
      </w:pPr>
    </w:p>
    <w:p w14:paraId="6BED68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0DCCAAF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FC79F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28417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724DA0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ennsylvania cideries reinvent hard cider industry</w:t>
      </w:r>
    </w:p>
    <w:p w14:paraId="271929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z Partsch</w:t>
      </w:r>
    </w:p>
    <w:p w14:paraId="0B4E26D4" w14:textId="77777777" w:rsidR="00662581" w:rsidRDefault="00662581" w:rsidP="00FD1D29">
      <w:pPr>
        <w:spacing w:line="240" w:lineRule="auto"/>
        <w:contextualSpacing/>
        <w:rPr>
          <w:rFonts w:cstheme="minorHAnsi"/>
          <w:sz w:val="24"/>
          <w:szCs w:val="24"/>
        </w:rPr>
      </w:pPr>
    </w:p>
    <w:p w14:paraId="5034475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elling writing and a fun angle from which to profile two local businesses for their sustainable approaches to their craft. This piece is not only likely to increase reader awareness but also to invigorate a customer base.</w:t>
      </w:r>
    </w:p>
    <w:p w14:paraId="00A0C007" w14:textId="77777777" w:rsidR="00662581" w:rsidRDefault="00662581" w:rsidP="007E4363">
      <w:pPr>
        <w:spacing w:line="240" w:lineRule="auto"/>
        <w:contextualSpacing/>
        <w:jc w:val="right"/>
        <w:rPr>
          <w:rFonts w:cstheme="minorHAnsi"/>
          <w:i/>
          <w:iCs/>
          <w:sz w:val="24"/>
          <w:szCs w:val="24"/>
        </w:rPr>
      </w:pPr>
    </w:p>
    <w:p w14:paraId="31F378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1</w:t>
      </w:r>
    </w:p>
    <w:p w14:paraId="64667E4A" w14:textId="77777777" w:rsidR="00662581" w:rsidRDefault="00662581" w:rsidP="00FD1D29">
      <w:pPr>
        <w:spacing w:line="240" w:lineRule="auto"/>
        <w:contextualSpacing/>
        <w:rPr>
          <w:rFonts w:cstheme="minorHAnsi"/>
          <w:i/>
          <w:iCs/>
          <w:sz w:val="24"/>
          <w:szCs w:val="24"/>
        </w:rPr>
      </w:pPr>
    </w:p>
    <w:p w14:paraId="4B07DA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747DB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AC59A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9C628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01FC44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ily Mullen ushers family dairy farm into future by bottling milk</w:t>
      </w:r>
    </w:p>
    <w:p w14:paraId="45E1CB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024D8BA1" w14:textId="77777777" w:rsidR="00662581" w:rsidRDefault="00662581" w:rsidP="00FD1D29">
      <w:pPr>
        <w:spacing w:line="240" w:lineRule="auto"/>
        <w:contextualSpacing/>
        <w:rPr>
          <w:rFonts w:cstheme="minorHAnsi"/>
          <w:sz w:val="24"/>
          <w:szCs w:val="24"/>
        </w:rPr>
      </w:pPr>
    </w:p>
    <w:p w14:paraId="73F243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hit me hard. It is a fleeting way of life and hard just as the writer described. The details -- all perfectly placed. The photos -- absolutely essential to the story being told. The message -- do hard things is one for the ages. Well written. Beautifully done. Bravo.</w:t>
      </w:r>
    </w:p>
    <w:p w14:paraId="30043AD3" w14:textId="77777777" w:rsidR="00662581" w:rsidRDefault="00662581" w:rsidP="007E4363">
      <w:pPr>
        <w:spacing w:line="240" w:lineRule="auto"/>
        <w:contextualSpacing/>
        <w:jc w:val="right"/>
        <w:rPr>
          <w:rFonts w:cstheme="minorHAnsi"/>
          <w:i/>
          <w:iCs/>
          <w:sz w:val="24"/>
          <w:szCs w:val="24"/>
        </w:rPr>
      </w:pPr>
    </w:p>
    <w:p w14:paraId="2D51721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2</w:t>
      </w:r>
    </w:p>
    <w:p w14:paraId="2891BF9B" w14:textId="77777777" w:rsidR="00662581" w:rsidRDefault="00662581" w:rsidP="00FD1D29">
      <w:pPr>
        <w:spacing w:line="240" w:lineRule="auto"/>
        <w:contextualSpacing/>
        <w:rPr>
          <w:rFonts w:cstheme="minorHAnsi"/>
          <w:i/>
          <w:iCs/>
          <w:sz w:val="24"/>
          <w:szCs w:val="24"/>
        </w:rPr>
      </w:pPr>
    </w:p>
    <w:p w14:paraId="7A7077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47A33D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8CCF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0FE3F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4E60FF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ilure by design: leaking oil and gas wells slip through the cracks</w:t>
      </w:r>
    </w:p>
    <w:p w14:paraId="18FFD7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29F03A50" w14:textId="77777777" w:rsidR="00662581" w:rsidRDefault="00662581" w:rsidP="00FD1D29">
      <w:pPr>
        <w:spacing w:line="240" w:lineRule="auto"/>
        <w:contextualSpacing/>
        <w:rPr>
          <w:rFonts w:cstheme="minorHAnsi"/>
          <w:sz w:val="24"/>
          <w:szCs w:val="24"/>
        </w:rPr>
      </w:pPr>
    </w:p>
    <w:p w14:paraId="7FF9E7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narrative, excellent sourcing and writing that should engage readers . . . at least those with patience and interest. This is a long version of what could have been an extended series. However, it’s all here at once. This judge read every word. Hope others did, too, because it’s just an excellent story reported in detail with huge sourcing inventory!</w:t>
      </w:r>
    </w:p>
    <w:p w14:paraId="3120DAD3" w14:textId="77777777" w:rsidR="00662581" w:rsidRDefault="00662581" w:rsidP="007E4363">
      <w:pPr>
        <w:spacing w:line="240" w:lineRule="auto"/>
        <w:contextualSpacing/>
        <w:jc w:val="right"/>
        <w:rPr>
          <w:rFonts w:cstheme="minorHAnsi"/>
          <w:i/>
          <w:iCs/>
          <w:sz w:val="24"/>
          <w:szCs w:val="24"/>
        </w:rPr>
      </w:pPr>
    </w:p>
    <w:p w14:paraId="54779E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3</w:t>
      </w:r>
    </w:p>
    <w:p w14:paraId="0BF74AEB" w14:textId="77777777" w:rsidR="00662581" w:rsidRDefault="00662581" w:rsidP="00FD1D29">
      <w:pPr>
        <w:spacing w:line="240" w:lineRule="auto"/>
        <w:contextualSpacing/>
        <w:rPr>
          <w:rFonts w:cstheme="minorHAnsi"/>
          <w:i/>
          <w:iCs/>
          <w:sz w:val="24"/>
          <w:szCs w:val="24"/>
        </w:rPr>
      </w:pPr>
    </w:p>
    <w:p w14:paraId="2901C5F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4413FE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138A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5EADF1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20A74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terest in youth trap shooting growing rapidly</w:t>
      </w:r>
    </w:p>
    <w:p w14:paraId="7633EA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40B84B3A" w14:textId="77777777" w:rsidR="00662581" w:rsidRDefault="00662581" w:rsidP="00FD1D29">
      <w:pPr>
        <w:spacing w:line="240" w:lineRule="auto"/>
        <w:contextualSpacing/>
        <w:rPr>
          <w:rFonts w:cstheme="minorHAnsi"/>
          <w:sz w:val="24"/>
          <w:szCs w:val="24"/>
        </w:rPr>
      </w:pPr>
    </w:p>
    <w:p w14:paraId="792ACD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story on a sport many do not know about.</w:t>
      </w:r>
    </w:p>
    <w:p w14:paraId="7A14FB5D" w14:textId="77777777" w:rsidR="00662581" w:rsidRDefault="00662581" w:rsidP="007E4363">
      <w:pPr>
        <w:spacing w:line="240" w:lineRule="auto"/>
        <w:contextualSpacing/>
        <w:jc w:val="right"/>
        <w:rPr>
          <w:rFonts w:cstheme="minorHAnsi"/>
          <w:i/>
          <w:iCs/>
          <w:sz w:val="24"/>
          <w:szCs w:val="24"/>
        </w:rPr>
      </w:pPr>
    </w:p>
    <w:p w14:paraId="11FC20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4</w:t>
      </w:r>
    </w:p>
    <w:p w14:paraId="10829E8E" w14:textId="77777777" w:rsidR="00662581" w:rsidRDefault="00662581" w:rsidP="00FD1D29">
      <w:pPr>
        <w:spacing w:line="240" w:lineRule="auto"/>
        <w:contextualSpacing/>
        <w:rPr>
          <w:rFonts w:cstheme="minorHAnsi"/>
          <w:i/>
          <w:iCs/>
          <w:sz w:val="24"/>
          <w:szCs w:val="24"/>
        </w:rPr>
      </w:pPr>
    </w:p>
    <w:p w14:paraId="7E0977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4C446D4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821E7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47B66E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3CAF4F7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fety tips for Ohio’s fall wildfire season</w:t>
      </w:r>
    </w:p>
    <w:p w14:paraId="2C8811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Hartong</w:t>
      </w:r>
    </w:p>
    <w:p w14:paraId="7B1AC8F9" w14:textId="77777777" w:rsidR="00662581" w:rsidRDefault="00662581" w:rsidP="00FD1D29">
      <w:pPr>
        <w:spacing w:line="240" w:lineRule="auto"/>
        <w:contextualSpacing/>
        <w:rPr>
          <w:rFonts w:cstheme="minorHAnsi"/>
          <w:sz w:val="24"/>
          <w:szCs w:val="24"/>
        </w:rPr>
      </w:pPr>
    </w:p>
    <w:p w14:paraId="4D9D02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formative graphic.  The middle section with the outline graphics feels unbalanced, but other than that well done!</w:t>
      </w:r>
    </w:p>
    <w:p w14:paraId="1B6F0C63" w14:textId="77777777" w:rsidR="00662581" w:rsidRDefault="00662581" w:rsidP="007E4363">
      <w:pPr>
        <w:spacing w:line="240" w:lineRule="auto"/>
        <w:contextualSpacing/>
        <w:jc w:val="right"/>
        <w:rPr>
          <w:rFonts w:cstheme="minorHAnsi"/>
          <w:i/>
          <w:iCs/>
          <w:sz w:val="24"/>
          <w:szCs w:val="24"/>
        </w:rPr>
      </w:pPr>
    </w:p>
    <w:p w14:paraId="0E3AEA7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5</w:t>
      </w:r>
    </w:p>
    <w:p w14:paraId="05418910" w14:textId="77777777" w:rsidR="00662581" w:rsidRDefault="00662581" w:rsidP="00FD1D29">
      <w:pPr>
        <w:spacing w:line="240" w:lineRule="auto"/>
        <w:contextualSpacing/>
        <w:rPr>
          <w:rFonts w:cstheme="minorHAnsi"/>
          <w:i/>
          <w:iCs/>
          <w:sz w:val="24"/>
          <w:szCs w:val="24"/>
        </w:rPr>
      </w:pPr>
    </w:p>
    <w:p w14:paraId="3E33D6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65AFFC6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727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60F2DD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60228A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ugust 10 Farm and Dairy front</w:t>
      </w:r>
    </w:p>
    <w:p w14:paraId="282D20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Hartong</w:t>
      </w:r>
    </w:p>
    <w:p w14:paraId="66458CF1" w14:textId="77777777" w:rsidR="00662581" w:rsidRDefault="00662581" w:rsidP="00FD1D29">
      <w:pPr>
        <w:spacing w:line="240" w:lineRule="auto"/>
        <w:contextualSpacing/>
        <w:rPr>
          <w:rFonts w:cstheme="minorHAnsi"/>
          <w:sz w:val="24"/>
          <w:szCs w:val="24"/>
        </w:rPr>
      </w:pPr>
    </w:p>
    <w:p w14:paraId="153CF8B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front page with a large photo to draw the eye. The use of the benday column down the right side also helps keep the page clear and easy to follow.</w:t>
      </w:r>
    </w:p>
    <w:p w14:paraId="5F1DF498" w14:textId="77777777" w:rsidR="00662581" w:rsidRDefault="00662581" w:rsidP="007E4363">
      <w:pPr>
        <w:spacing w:line="240" w:lineRule="auto"/>
        <w:contextualSpacing/>
        <w:jc w:val="right"/>
        <w:rPr>
          <w:rFonts w:cstheme="minorHAnsi"/>
          <w:i/>
          <w:iCs/>
          <w:sz w:val="24"/>
          <w:szCs w:val="24"/>
        </w:rPr>
      </w:pPr>
    </w:p>
    <w:p w14:paraId="1B3D57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6</w:t>
      </w:r>
    </w:p>
    <w:p w14:paraId="1B638189" w14:textId="77777777" w:rsidR="00662581" w:rsidRDefault="00662581" w:rsidP="00FD1D29">
      <w:pPr>
        <w:spacing w:line="240" w:lineRule="auto"/>
        <w:contextualSpacing/>
        <w:rPr>
          <w:rFonts w:cstheme="minorHAnsi"/>
          <w:i/>
          <w:iCs/>
          <w:sz w:val="24"/>
          <w:szCs w:val="24"/>
        </w:rPr>
      </w:pPr>
    </w:p>
    <w:p w14:paraId="536D15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ACF3FF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D6B9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17A7C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1A231D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umphrey lives the good life</w:t>
      </w:r>
    </w:p>
    <w:p w14:paraId="5034B1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10810FEA" w14:textId="77777777" w:rsidR="00662581" w:rsidRDefault="00662581" w:rsidP="00FD1D29">
      <w:pPr>
        <w:spacing w:line="240" w:lineRule="auto"/>
        <w:contextualSpacing/>
        <w:rPr>
          <w:rFonts w:cstheme="minorHAnsi"/>
          <w:sz w:val="24"/>
          <w:szCs w:val="24"/>
        </w:rPr>
      </w:pPr>
    </w:p>
    <w:p w14:paraId="424C3C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reative lead hooks the reader immediately and quickly backs up the statement with facts the newspaper unearthed. And says what the paper will do to follow up. Good work.</w:t>
      </w:r>
    </w:p>
    <w:p w14:paraId="01C5788A" w14:textId="77777777" w:rsidR="00662581" w:rsidRDefault="00662581" w:rsidP="007E4363">
      <w:pPr>
        <w:spacing w:line="240" w:lineRule="auto"/>
        <w:contextualSpacing/>
        <w:jc w:val="right"/>
        <w:rPr>
          <w:rFonts w:cstheme="minorHAnsi"/>
          <w:i/>
          <w:iCs/>
          <w:sz w:val="24"/>
          <w:szCs w:val="24"/>
        </w:rPr>
      </w:pPr>
    </w:p>
    <w:p w14:paraId="0FAE077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7</w:t>
      </w:r>
    </w:p>
    <w:p w14:paraId="22616F6C" w14:textId="77777777" w:rsidR="00662581" w:rsidRDefault="00662581" w:rsidP="00FD1D29">
      <w:pPr>
        <w:spacing w:line="240" w:lineRule="auto"/>
        <w:contextualSpacing/>
        <w:rPr>
          <w:rFonts w:cstheme="minorHAnsi"/>
          <w:i/>
          <w:iCs/>
          <w:sz w:val="24"/>
          <w:szCs w:val="24"/>
        </w:rPr>
      </w:pPr>
    </w:p>
    <w:p w14:paraId="0EFC51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00C1697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F77A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2D22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718C56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2FEC3A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14895DCF" w14:textId="77777777" w:rsidR="00662581" w:rsidRDefault="00662581" w:rsidP="00FD1D29">
      <w:pPr>
        <w:spacing w:line="240" w:lineRule="auto"/>
        <w:contextualSpacing/>
        <w:rPr>
          <w:rFonts w:cstheme="minorHAnsi"/>
          <w:sz w:val="24"/>
          <w:szCs w:val="24"/>
        </w:rPr>
      </w:pPr>
    </w:p>
    <w:p w14:paraId="74E080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a tough category with many find entries, this demonstrated a thorough amount of research and effort and the result was phenomenal writing. Absolutely great work.</w:t>
      </w:r>
    </w:p>
    <w:p w14:paraId="63A4FDFA" w14:textId="77777777" w:rsidR="00662581" w:rsidRDefault="00662581" w:rsidP="007E4363">
      <w:pPr>
        <w:spacing w:line="240" w:lineRule="auto"/>
        <w:contextualSpacing/>
        <w:jc w:val="right"/>
        <w:rPr>
          <w:rFonts w:cstheme="minorHAnsi"/>
          <w:i/>
          <w:iCs/>
          <w:sz w:val="24"/>
          <w:szCs w:val="24"/>
        </w:rPr>
      </w:pPr>
    </w:p>
    <w:p w14:paraId="4BB03A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8</w:t>
      </w:r>
    </w:p>
    <w:p w14:paraId="42CED7FF" w14:textId="77777777" w:rsidR="00662581" w:rsidRDefault="00662581" w:rsidP="00FD1D29">
      <w:pPr>
        <w:spacing w:line="240" w:lineRule="auto"/>
        <w:contextualSpacing/>
        <w:rPr>
          <w:rFonts w:cstheme="minorHAnsi"/>
          <w:i/>
          <w:iCs/>
          <w:sz w:val="24"/>
          <w:szCs w:val="24"/>
        </w:rPr>
      </w:pPr>
    </w:p>
    <w:p w14:paraId="144135D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4BA672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E13D6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7A1BA0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10FAFC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07AADE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4117DC58" w14:textId="77777777" w:rsidR="00662581" w:rsidRDefault="00662581" w:rsidP="00FD1D29">
      <w:pPr>
        <w:spacing w:line="240" w:lineRule="auto"/>
        <w:contextualSpacing/>
        <w:rPr>
          <w:rFonts w:cstheme="minorHAnsi"/>
          <w:sz w:val="24"/>
          <w:szCs w:val="24"/>
        </w:rPr>
      </w:pPr>
    </w:p>
    <w:p w14:paraId="4B6D05B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Fort Bend Herald created a textbook example of good investigative reporting in a small town. The articles dug into public record, laid out the facts and followed the scrambling that ensued. Well researched, well written and well organized.</w:t>
      </w:r>
    </w:p>
    <w:p w14:paraId="30803C75" w14:textId="77777777" w:rsidR="00662581" w:rsidRDefault="00662581" w:rsidP="007E4363">
      <w:pPr>
        <w:spacing w:line="240" w:lineRule="auto"/>
        <w:contextualSpacing/>
        <w:jc w:val="right"/>
        <w:rPr>
          <w:rFonts w:cstheme="minorHAnsi"/>
          <w:i/>
          <w:iCs/>
          <w:sz w:val="24"/>
          <w:szCs w:val="24"/>
        </w:rPr>
      </w:pPr>
    </w:p>
    <w:p w14:paraId="429C10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9</w:t>
      </w:r>
    </w:p>
    <w:p w14:paraId="78272BA0" w14:textId="77777777" w:rsidR="00662581" w:rsidRDefault="00662581" w:rsidP="00FD1D29">
      <w:pPr>
        <w:spacing w:line="240" w:lineRule="auto"/>
        <w:contextualSpacing/>
        <w:rPr>
          <w:rFonts w:cstheme="minorHAnsi"/>
          <w:i/>
          <w:iCs/>
          <w:sz w:val="24"/>
          <w:szCs w:val="24"/>
        </w:rPr>
      </w:pPr>
    </w:p>
    <w:p w14:paraId="11C19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4C20F1E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6EC3A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4F7CD5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0329A0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 BEHALF OF A GRATEFUL NATION...</w:t>
      </w:r>
    </w:p>
    <w:p w14:paraId="6F106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647B91F3" w14:textId="77777777" w:rsidR="00662581" w:rsidRDefault="00662581" w:rsidP="00FD1D29">
      <w:pPr>
        <w:spacing w:line="240" w:lineRule="auto"/>
        <w:contextualSpacing/>
        <w:rPr>
          <w:rFonts w:cstheme="minorHAnsi"/>
          <w:sz w:val="24"/>
          <w:szCs w:val="24"/>
        </w:rPr>
      </w:pPr>
    </w:p>
    <w:p w14:paraId="739AF5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story deserves a good storyteller. The two met here to make for a great read.</w:t>
      </w:r>
    </w:p>
    <w:p w14:paraId="1AD3158E" w14:textId="77777777" w:rsidR="00662581" w:rsidRDefault="00662581" w:rsidP="007E4363">
      <w:pPr>
        <w:spacing w:line="240" w:lineRule="auto"/>
        <w:contextualSpacing/>
        <w:jc w:val="right"/>
        <w:rPr>
          <w:rFonts w:cstheme="minorHAnsi"/>
          <w:i/>
          <w:iCs/>
          <w:sz w:val="24"/>
          <w:szCs w:val="24"/>
        </w:rPr>
      </w:pPr>
    </w:p>
    <w:p w14:paraId="2EEEA8A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0</w:t>
      </w:r>
    </w:p>
    <w:p w14:paraId="14C8CDC3" w14:textId="77777777" w:rsidR="00662581" w:rsidRDefault="00662581" w:rsidP="00FD1D29">
      <w:pPr>
        <w:spacing w:line="240" w:lineRule="auto"/>
        <w:contextualSpacing/>
        <w:rPr>
          <w:rFonts w:cstheme="minorHAnsi"/>
          <w:i/>
          <w:iCs/>
          <w:sz w:val="24"/>
          <w:szCs w:val="24"/>
        </w:rPr>
      </w:pPr>
    </w:p>
    <w:p w14:paraId="768A63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60769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5797D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0DA18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39DB5F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2FF565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744F3885" w14:textId="77777777" w:rsidR="00662581" w:rsidRDefault="00662581" w:rsidP="00FD1D29">
      <w:pPr>
        <w:spacing w:line="240" w:lineRule="auto"/>
        <w:contextualSpacing/>
        <w:rPr>
          <w:rFonts w:cstheme="minorHAnsi"/>
          <w:sz w:val="24"/>
          <w:szCs w:val="24"/>
        </w:rPr>
      </w:pPr>
    </w:p>
    <w:p w14:paraId="1E38385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e clear winner in this category. Great example of watchdog journalism and thorough reporting about a mayor and city clerk's spending of city funds, and detailing where the money went. </w:t>
      </w:r>
    </w:p>
    <w:p w14:paraId="6DD6E694" w14:textId="77777777" w:rsidR="00662581" w:rsidRDefault="00662581" w:rsidP="00FD1D29">
      <w:pPr>
        <w:spacing w:line="240" w:lineRule="auto"/>
        <w:contextualSpacing/>
        <w:rPr>
          <w:rFonts w:cstheme="minorHAnsi"/>
          <w:i/>
          <w:iCs/>
          <w:sz w:val="24"/>
          <w:szCs w:val="24"/>
        </w:rPr>
      </w:pPr>
    </w:p>
    <w:p w14:paraId="6858AEB4" w14:textId="77777777" w:rsidR="00662581" w:rsidRDefault="00662581" w:rsidP="007E4363">
      <w:pPr>
        <w:spacing w:line="240" w:lineRule="auto"/>
        <w:contextualSpacing/>
        <w:jc w:val="right"/>
        <w:rPr>
          <w:rFonts w:cstheme="minorHAnsi"/>
          <w:i/>
          <w:iCs/>
          <w:sz w:val="24"/>
          <w:szCs w:val="24"/>
        </w:rPr>
      </w:pPr>
    </w:p>
    <w:p w14:paraId="2D3321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1</w:t>
      </w:r>
    </w:p>
    <w:p w14:paraId="1DA4C3B0" w14:textId="77777777" w:rsidR="00662581" w:rsidRDefault="00662581" w:rsidP="00FD1D29">
      <w:pPr>
        <w:spacing w:line="240" w:lineRule="auto"/>
        <w:contextualSpacing/>
        <w:rPr>
          <w:rFonts w:cstheme="minorHAnsi"/>
          <w:i/>
          <w:iCs/>
          <w:sz w:val="24"/>
          <w:szCs w:val="24"/>
        </w:rPr>
      </w:pPr>
    </w:p>
    <w:p w14:paraId="54F407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ews and Opinion on Public Corruption</w:t>
      </w:r>
    </w:p>
    <w:p w14:paraId="30CA444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AA985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4828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0F8C11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w:t>
      </w:r>
    </w:p>
    <w:p w14:paraId="0B8EB3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7C76C837" w14:textId="77777777" w:rsidR="00662581" w:rsidRDefault="00662581" w:rsidP="00FD1D29">
      <w:pPr>
        <w:spacing w:line="240" w:lineRule="auto"/>
        <w:contextualSpacing/>
        <w:rPr>
          <w:rFonts w:cstheme="minorHAnsi"/>
          <w:sz w:val="24"/>
          <w:szCs w:val="24"/>
        </w:rPr>
      </w:pPr>
    </w:p>
    <w:p w14:paraId="73EBDA6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job pursuing all the details of the story.</w:t>
      </w:r>
    </w:p>
    <w:p w14:paraId="3A271F33" w14:textId="77777777" w:rsidR="00662581" w:rsidRDefault="00662581" w:rsidP="007E4363">
      <w:pPr>
        <w:spacing w:line="240" w:lineRule="auto"/>
        <w:contextualSpacing/>
        <w:jc w:val="right"/>
        <w:rPr>
          <w:rFonts w:cstheme="minorHAnsi"/>
          <w:i/>
          <w:iCs/>
          <w:sz w:val="24"/>
          <w:szCs w:val="24"/>
        </w:rPr>
      </w:pPr>
    </w:p>
    <w:p w14:paraId="09E4C9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2</w:t>
      </w:r>
    </w:p>
    <w:p w14:paraId="291CF656" w14:textId="77777777" w:rsidR="00662581" w:rsidRDefault="00662581" w:rsidP="00FD1D29">
      <w:pPr>
        <w:spacing w:line="240" w:lineRule="auto"/>
        <w:contextualSpacing/>
        <w:rPr>
          <w:rFonts w:cstheme="minorHAnsi"/>
          <w:i/>
          <w:iCs/>
          <w:sz w:val="24"/>
          <w:szCs w:val="24"/>
        </w:rPr>
      </w:pPr>
    </w:p>
    <w:p w14:paraId="572319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7893892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0137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C546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zebo Gazette</w:t>
      </w:r>
    </w:p>
    <w:p w14:paraId="37333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Gazebo Gazette Classified Pages</w:t>
      </w:r>
    </w:p>
    <w:p w14:paraId="43821D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unter Dawkins</w:t>
      </w:r>
    </w:p>
    <w:p w14:paraId="71B449D7" w14:textId="77777777" w:rsidR="00662581" w:rsidRDefault="00662581" w:rsidP="00FD1D29">
      <w:pPr>
        <w:spacing w:line="240" w:lineRule="auto"/>
        <w:contextualSpacing/>
        <w:rPr>
          <w:rFonts w:cstheme="minorHAnsi"/>
          <w:sz w:val="24"/>
          <w:szCs w:val="24"/>
        </w:rPr>
      </w:pPr>
    </w:p>
    <w:p w14:paraId="2C73C2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3</w:t>
      </w:r>
    </w:p>
    <w:p w14:paraId="6FEF4BF0" w14:textId="77777777" w:rsidR="00662581" w:rsidRDefault="00662581" w:rsidP="00FD1D29">
      <w:pPr>
        <w:spacing w:line="240" w:lineRule="auto"/>
        <w:contextualSpacing/>
        <w:rPr>
          <w:rFonts w:cstheme="minorHAnsi"/>
          <w:i/>
          <w:iCs/>
          <w:sz w:val="24"/>
          <w:szCs w:val="24"/>
        </w:rPr>
      </w:pPr>
    </w:p>
    <w:p w14:paraId="4A4135B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42B68D5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581C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7F3B6D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zebo Gazette</w:t>
      </w:r>
    </w:p>
    <w:p w14:paraId="25E5008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tary Club of Pass Christian:  A Century of Service</w:t>
      </w:r>
    </w:p>
    <w:p w14:paraId="5D50F4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unter Dawkins</w:t>
      </w:r>
    </w:p>
    <w:p w14:paraId="05B1A633" w14:textId="77777777" w:rsidR="00662581" w:rsidRDefault="00662581" w:rsidP="00FD1D29">
      <w:pPr>
        <w:spacing w:line="240" w:lineRule="auto"/>
        <w:contextualSpacing/>
        <w:rPr>
          <w:rFonts w:cstheme="minorHAnsi"/>
          <w:sz w:val="24"/>
          <w:szCs w:val="24"/>
        </w:rPr>
      </w:pPr>
    </w:p>
    <w:p w14:paraId="0B41A5B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nique ad.</w:t>
      </w:r>
    </w:p>
    <w:p w14:paraId="707EC68D" w14:textId="77777777" w:rsidR="00662581" w:rsidRDefault="00662581" w:rsidP="007E4363">
      <w:pPr>
        <w:spacing w:line="240" w:lineRule="auto"/>
        <w:contextualSpacing/>
        <w:jc w:val="right"/>
        <w:rPr>
          <w:rFonts w:cstheme="minorHAnsi"/>
          <w:i/>
          <w:iCs/>
          <w:sz w:val="24"/>
          <w:szCs w:val="24"/>
        </w:rPr>
      </w:pPr>
    </w:p>
    <w:p w14:paraId="4A93F9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4</w:t>
      </w:r>
    </w:p>
    <w:p w14:paraId="29C800E3" w14:textId="77777777" w:rsidR="00662581" w:rsidRDefault="00662581" w:rsidP="00FD1D29">
      <w:pPr>
        <w:spacing w:line="240" w:lineRule="auto"/>
        <w:contextualSpacing/>
        <w:rPr>
          <w:rFonts w:cstheme="minorHAnsi"/>
          <w:i/>
          <w:iCs/>
          <w:sz w:val="24"/>
          <w:szCs w:val="24"/>
        </w:rPr>
      </w:pPr>
    </w:p>
    <w:p w14:paraId="78D6BE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166BE3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D9B5E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0C721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w:t>
      </w:r>
    </w:p>
    <w:p w14:paraId="10F718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7279D9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 Staff</w:t>
      </w:r>
    </w:p>
    <w:p w14:paraId="479E7484" w14:textId="77777777" w:rsidR="00662581" w:rsidRDefault="00662581" w:rsidP="00FD1D29">
      <w:pPr>
        <w:spacing w:line="240" w:lineRule="auto"/>
        <w:contextualSpacing/>
        <w:rPr>
          <w:rFonts w:cstheme="minorHAnsi"/>
          <w:sz w:val="24"/>
          <w:szCs w:val="24"/>
        </w:rPr>
      </w:pPr>
    </w:p>
    <w:p w14:paraId="24E8B8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mixture of fonts, terrific use of active photos, especially the skydiving story. Used graphics in an eye-catching, compelling, and informative way</w:t>
      </w:r>
    </w:p>
    <w:p w14:paraId="0EE7E638" w14:textId="77777777" w:rsidR="00662581" w:rsidRDefault="00662581" w:rsidP="007E4363">
      <w:pPr>
        <w:spacing w:line="240" w:lineRule="auto"/>
        <w:contextualSpacing/>
        <w:jc w:val="right"/>
        <w:rPr>
          <w:rFonts w:cstheme="minorHAnsi"/>
          <w:i/>
          <w:iCs/>
          <w:sz w:val="24"/>
          <w:szCs w:val="24"/>
        </w:rPr>
      </w:pPr>
    </w:p>
    <w:p w14:paraId="71779C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5</w:t>
      </w:r>
    </w:p>
    <w:p w14:paraId="14B70B42" w14:textId="77777777" w:rsidR="00662581" w:rsidRDefault="00662581" w:rsidP="00FD1D29">
      <w:pPr>
        <w:spacing w:line="240" w:lineRule="auto"/>
        <w:contextualSpacing/>
        <w:rPr>
          <w:rFonts w:cstheme="minorHAnsi"/>
          <w:i/>
          <w:iCs/>
          <w:sz w:val="24"/>
          <w:szCs w:val="24"/>
        </w:rPr>
      </w:pPr>
    </w:p>
    <w:p w14:paraId="4D37AA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B960F2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6D02C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B4DC2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w:t>
      </w:r>
    </w:p>
    <w:p w14:paraId="612326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verse County Fair, Slip-Slidin’ Away</w:t>
      </w:r>
    </w:p>
    <w:p w14:paraId="1C7EC3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Day</w:t>
      </w:r>
    </w:p>
    <w:p w14:paraId="460EDD10" w14:textId="77777777" w:rsidR="00662581" w:rsidRDefault="00662581" w:rsidP="00FD1D29">
      <w:pPr>
        <w:spacing w:line="240" w:lineRule="auto"/>
        <w:contextualSpacing/>
        <w:rPr>
          <w:rFonts w:cstheme="minorHAnsi"/>
          <w:sz w:val="24"/>
          <w:szCs w:val="24"/>
        </w:rPr>
      </w:pPr>
    </w:p>
    <w:p w14:paraId="43437FE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me some pig wrasslin! Jackson Day's photo is packed with action, expression and a sense of, "Did the photographer really get in the mud with the kids and the pig?" yes, it appears he did. Excellent effort and great photo.</w:t>
      </w:r>
    </w:p>
    <w:p w14:paraId="0F8DEF79" w14:textId="77777777" w:rsidR="00662581" w:rsidRDefault="00662581" w:rsidP="007E4363">
      <w:pPr>
        <w:spacing w:line="240" w:lineRule="auto"/>
        <w:contextualSpacing/>
        <w:jc w:val="right"/>
        <w:rPr>
          <w:rFonts w:cstheme="minorHAnsi"/>
          <w:i/>
          <w:iCs/>
          <w:sz w:val="24"/>
          <w:szCs w:val="24"/>
        </w:rPr>
      </w:pPr>
    </w:p>
    <w:p w14:paraId="5328BD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6</w:t>
      </w:r>
    </w:p>
    <w:p w14:paraId="5D05B723" w14:textId="77777777" w:rsidR="00662581" w:rsidRDefault="00662581" w:rsidP="00FD1D29">
      <w:pPr>
        <w:spacing w:line="240" w:lineRule="auto"/>
        <w:contextualSpacing/>
        <w:rPr>
          <w:rFonts w:cstheme="minorHAnsi"/>
          <w:i/>
          <w:iCs/>
          <w:sz w:val="24"/>
          <w:szCs w:val="24"/>
        </w:rPr>
      </w:pPr>
    </w:p>
    <w:p w14:paraId="3F4FA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D0187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EBA3E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9FBE4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4F6A97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stle Rock Hospital District needs to be more accessible"</w:t>
      </w:r>
    </w:p>
    <w:p w14:paraId="4736A2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16067861" w14:textId="77777777" w:rsidR="00662581" w:rsidRDefault="00662581" w:rsidP="00FD1D29">
      <w:pPr>
        <w:spacing w:line="240" w:lineRule="auto"/>
        <w:contextualSpacing/>
        <w:rPr>
          <w:rFonts w:cstheme="minorHAnsi"/>
          <w:sz w:val="24"/>
          <w:szCs w:val="24"/>
        </w:rPr>
      </w:pPr>
    </w:p>
    <w:p w14:paraId="1144D8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osition, backed up by facts from the entity's own website.</w:t>
      </w:r>
    </w:p>
    <w:p w14:paraId="1930FBB0" w14:textId="77777777" w:rsidR="00662581" w:rsidRDefault="00662581" w:rsidP="007E4363">
      <w:pPr>
        <w:spacing w:line="240" w:lineRule="auto"/>
        <w:contextualSpacing/>
        <w:jc w:val="right"/>
        <w:rPr>
          <w:rFonts w:cstheme="minorHAnsi"/>
          <w:i/>
          <w:iCs/>
          <w:sz w:val="24"/>
          <w:szCs w:val="24"/>
        </w:rPr>
      </w:pPr>
    </w:p>
    <w:p w14:paraId="07345A1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7</w:t>
      </w:r>
    </w:p>
    <w:p w14:paraId="7E71054F" w14:textId="77777777" w:rsidR="00662581" w:rsidRDefault="00662581" w:rsidP="00FD1D29">
      <w:pPr>
        <w:spacing w:line="240" w:lineRule="auto"/>
        <w:contextualSpacing/>
        <w:rPr>
          <w:rFonts w:cstheme="minorHAnsi"/>
          <w:i/>
          <w:iCs/>
          <w:sz w:val="24"/>
          <w:szCs w:val="24"/>
        </w:rPr>
      </w:pPr>
    </w:p>
    <w:p w14:paraId="50E5A9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5A657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983E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41049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3FDF25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ower of connection"</w:t>
      </w:r>
    </w:p>
    <w:p w14:paraId="6EB2A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55DDE41C" w14:textId="77777777" w:rsidR="00662581" w:rsidRDefault="00662581" w:rsidP="00FD1D29">
      <w:pPr>
        <w:spacing w:line="240" w:lineRule="auto"/>
        <w:contextualSpacing/>
        <w:rPr>
          <w:rFonts w:cstheme="minorHAnsi"/>
          <w:sz w:val="24"/>
          <w:szCs w:val="24"/>
        </w:rPr>
      </w:pPr>
    </w:p>
    <w:p w14:paraId="3C84D8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writing. I get a solid look at Dan Parson and the impact he's had on students and the speech and debate community. Well done.</w:t>
      </w:r>
    </w:p>
    <w:p w14:paraId="4F7EB12D" w14:textId="77777777" w:rsidR="00662581" w:rsidRDefault="00662581" w:rsidP="007E4363">
      <w:pPr>
        <w:spacing w:line="240" w:lineRule="auto"/>
        <w:contextualSpacing/>
        <w:jc w:val="right"/>
        <w:rPr>
          <w:rFonts w:cstheme="minorHAnsi"/>
          <w:i/>
          <w:iCs/>
          <w:sz w:val="24"/>
          <w:szCs w:val="24"/>
        </w:rPr>
      </w:pPr>
    </w:p>
    <w:p w14:paraId="4A5FF0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8</w:t>
      </w:r>
    </w:p>
    <w:p w14:paraId="5DA2E031" w14:textId="77777777" w:rsidR="00662581" w:rsidRDefault="00662581" w:rsidP="00FD1D29">
      <w:pPr>
        <w:spacing w:line="240" w:lineRule="auto"/>
        <w:contextualSpacing/>
        <w:rPr>
          <w:rFonts w:cstheme="minorHAnsi"/>
          <w:i/>
          <w:iCs/>
          <w:sz w:val="24"/>
          <w:szCs w:val="24"/>
        </w:rPr>
      </w:pPr>
    </w:p>
    <w:p w14:paraId="4C7FA2B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579274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89649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896A2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35D301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mazing technology:' Hospital celebrates new da Vinci robot"</w:t>
      </w:r>
    </w:p>
    <w:p w14:paraId="7AF5D0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434CA47A" w14:textId="77777777" w:rsidR="00662581" w:rsidRDefault="00662581" w:rsidP="00FD1D29">
      <w:pPr>
        <w:spacing w:line="240" w:lineRule="auto"/>
        <w:contextualSpacing/>
        <w:rPr>
          <w:rFonts w:cstheme="minorHAnsi"/>
          <w:sz w:val="24"/>
          <w:szCs w:val="24"/>
        </w:rPr>
      </w:pPr>
    </w:p>
    <w:p w14:paraId="6E4EBE6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tory!  I can feel Croft's excitement through the reporters words.  Only thing that would have made this story better would be to have some quotes from a scrub tech trained to be in the room with the robot.  Great job!</w:t>
      </w:r>
    </w:p>
    <w:p w14:paraId="5DEB4657" w14:textId="77777777" w:rsidR="00662581" w:rsidRDefault="00662581" w:rsidP="007E4363">
      <w:pPr>
        <w:spacing w:line="240" w:lineRule="auto"/>
        <w:contextualSpacing/>
        <w:jc w:val="right"/>
        <w:rPr>
          <w:rFonts w:cstheme="minorHAnsi"/>
          <w:i/>
          <w:iCs/>
          <w:sz w:val="24"/>
          <w:szCs w:val="24"/>
        </w:rPr>
      </w:pPr>
    </w:p>
    <w:p w14:paraId="25F658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9</w:t>
      </w:r>
    </w:p>
    <w:p w14:paraId="769C48B4" w14:textId="77777777" w:rsidR="00662581" w:rsidRDefault="00662581" w:rsidP="00FD1D29">
      <w:pPr>
        <w:spacing w:line="240" w:lineRule="auto"/>
        <w:contextualSpacing/>
        <w:rPr>
          <w:rFonts w:cstheme="minorHAnsi"/>
          <w:i/>
          <w:iCs/>
          <w:sz w:val="24"/>
          <w:szCs w:val="24"/>
        </w:rPr>
      </w:pPr>
    </w:p>
    <w:p w14:paraId="649E0F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1ECF74B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7BE93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1E7D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7DB5FA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nel discusses new industrial projects"</w:t>
      </w:r>
    </w:p>
    <w:p w14:paraId="494B52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69A36E4F" w14:textId="77777777" w:rsidR="00662581" w:rsidRDefault="00662581" w:rsidP="00FD1D29">
      <w:pPr>
        <w:spacing w:line="240" w:lineRule="auto"/>
        <w:contextualSpacing/>
        <w:rPr>
          <w:rFonts w:cstheme="minorHAnsi"/>
          <w:sz w:val="24"/>
          <w:szCs w:val="24"/>
        </w:rPr>
      </w:pPr>
    </w:p>
    <w:p w14:paraId="3DCBB33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ffordable housing and workforce availability are big issues nationwide, and this story brings those issues home to Green River, Wyoming.</w:t>
      </w:r>
    </w:p>
    <w:p w14:paraId="4AA697F3" w14:textId="77777777" w:rsidR="00662581" w:rsidRDefault="00662581" w:rsidP="007E4363">
      <w:pPr>
        <w:spacing w:line="240" w:lineRule="auto"/>
        <w:contextualSpacing/>
        <w:jc w:val="right"/>
        <w:rPr>
          <w:rFonts w:cstheme="minorHAnsi"/>
          <w:i/>
          <w:iCs/>
          <w:sz w:val="24"/>
          <w:szCs w:val="24"/>
        </w:rPr>
      </w:pPr>
    </w:p>
    <w:p w14:paraId="742018B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0</w:t>
      </w:r>
    </w:p>
    <w:p w14:paraId="0E623E91" w14:textId="77777777" w:rsidR="00662581" w:rsidRDefault="00662581" w:rsidP="00FD1D29">
      <w:pPr>
        <w:spacing w:line="240" w:lineRule="auto"/>
        <w:contextualSpacing/>
        <w:rPr>
          <w:rFonts w:cstheme="minorHAnsi"/>
          <w:i/>
          <w:iCs/>
          <w:sz w:val="24"/>
          <w:szCs w:val="24"/>
        </w:rPr>
      </w:pPr>
    </w:p>
    <w:p w14:paraId="6A06F8C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88385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8B1AF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3AEE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57917C6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cerns over the BLM's RMP</w:t>
      </w:r>
    </w:p>
    <w:p w14:paraId="035ED5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682A19A1" w14:textId="77777777" w:rsidR="00662581" w:rsidRDefault="00662581" w:rsidP="00FD1D29">
      <w:pPr>
        <w:spacing w:line="240" w:lineRule="auto"/>
        <w:contextualSpacing/>
        <w:rPr>
          <w:rFonts w:cstheme="minorHAnsi"/>
          <w:sz w:val="24"/>
          <w:szCs w:val="24"/>
        </w:rPr>
      </w:pPr>
    </w:p>
    <w:p w14:paraId="32261E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mportant but not easy issue to write about. You handled it well. Each story presented a clear narrative that guides the reader through a complex local government issue.</w:t>
      </w:r>
    </w:p>
    <w:p w14:paraId="7B79E06A" w14:textId="77777777" w:rsidR="00662581" w:rsidRDefault="00662581" w:rsidP="007E4363">
      <w:pPr>
        <w:spacing w:line="240" w:lineRule="auto"/>
        <w:contextualSpacing/>
        <w:jc w:val="right"/>
        <w:rPr>
          <w:rFonts w:cstheme="minorHAnsi"/>
          <w:i/>
          <w:iCs/>
          <w:sz w:val="24"/>
          <w:szCs w:val="24"/>
        </w:rPr>
      </w:pPr>
    </w:p>
    <w:p w14:paraId="0DA3393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1</w:t>
      </w:r>
    </w:p>
    <w:p w14:paraId="49D60237" w14:textId="77777777" w:rsidR="00662581" w:rsidRDefault="00662581" w:rsidP="00FD1D29">
      <w:pPr>
        <w:spacing w:line="240" w:lineRule="auto"/>
        <w:contextualSpacing/>
        <w:rPr>
          <w:rFonts w:cstheme="minorHAnsi"/>
          <w:i/>
          <w:iCs/>
          <w:sz w:val="24"/>
          <w:szCs w:val="24"/>
        </w:rPr>
      </w:pPr>
    </w:p>
    <w:p w14:paraId="321FC3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07A1EF6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A6A27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5772E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83B186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me of Life Special Section</w:t>
      </w:r>
    </w:p>
    <w:p w14:paraId="1E2407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ssa Wingert</w:t>
      </w:r>
    </w:p>
    <w:p w14:paraId="6731488F" w14:textId="77777777" w:rsidR="00662581" w:rsidRDefault="00662581" w:rsidP="00FD1D29">
      <w:pPr>
        <w:spacing w:line="240" w:lineRule="auto"/>
        <w:contextualSpacing/>
        <w:rPr>
          <w:rFonts w:cstheme="minorHAnsi"/>
          <w:sz w:val="24"/>
          <w:szCs w:val="24"/>
        </w:rPr>
      </w:pPr>
    </w:p>
    <w:p w14:paraId="68B9872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ection.</w:t>
      </w:r>
    </w:p>
    <w:p w14:paraId="308341B5" w14:textId="77777777" w:rsidR="00662581" w:rsidRDefault="00662581" w:rsidP="007E4363">
      <w:pPr>
        <w:spacing w:line="240" w:lineRule="auto"/>
        <w:contextualSpacing/>
        <w:jc w:val="right"/>
        <w:rPr>
          <w:rFonts w:cstheme="minorHAnsi"/>
          <w:i/>
          <w:iCs/>
          <w:sz w:val="24"/>
          <w:szCs w:val="24"/>
        </w:rPr>
      </w:pPr>
    </w:p>
    <w:p w14:paraId="367C82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2</w:t>
      </w:r>
    </w:p>
    <w:p w14:paraId="61A1F9CF" w14:textId="77777777" w:rsidR="00662581" w:rsidRDefault="00662581" w:rsidP="00FD1D29">
      <w:pPr>
        <w:spacing w:line="240" w:lineRule="auto"/>
        <w:contextualSpacing/>
        <w:rPr>
          <w:rFonts w:cstheme="minorHAnsi"/>
          <w:i/>
          <w:iCs/>
          <w:sz w:val="24"/>
          <w:szCs w:val="24"/>
        </w:rPr>
      </w:pPr>
    </w:p>
    <w:p w14:paraId="1DF953B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010E55D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FF43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4C06E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56E9E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sborn Realty, Commercial Building for Sale</w:t>
      </w:r>
    </w:p>
    <w:p w14:paraId="3FD24A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ssa Wingert</w:t>
      </w:r>
    </w:p>
    <w:p w14:paraId="018D4AC3" w14:textId="77777777" w:rsidR="00662581" w:rsidRDefault="00662581" w:rsidP="00FD1D29">
      <w:pPr>
        <w:spacing w:line="240" w:lineRule="auto"/>
        <w:contextualSpacing/>
        <w:rPr>
          <w:rFonts w:cstheme="minorHAnsi"/>
          <w:sz w:val="24"/>
          <w:szCs w:val="24"/>
        </w:rPr>
      </w:pPr>
    </w:p>
    <w:p w14:paraId="2479C0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interior photos really helped convey the message much more effectively than just an exterior photo would have.</w:t>
      </w:r>
    </w:p>
    <w:p w14:paraId="6DDEC2C3" w14:textId="77777777" w:rsidR="00662581" w:rsidRDefault="00662581" w:rsidP="007E4363">
      <w:pPr>
        <w:spacing w:line="240" w:lineRule="auto"/>
        <w:contextualSpacing/>
        <w:jc w:val="right"/>
        <w:rPr>
          <w:rFonts w:cstheme="minorHAnsi"/>
          <w:i/>
          <w:iCs/>
          <w:sz w:val="24"/>
          <w:szCs w:val="24"/>
        </w:rPr>
      </w:pPr>
    </w:p>
    <w:p w14:paraId="15E2B0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3</w:t>
      </w:r>
    </w:p>
    <w:p w14:paraId="34AC7243" w14:textId="77777777" w:rsidR="00662581" w:rsidRDefault="00662581" w:rsidP="00FD1D29">
      <w:pPr>
        <w:spacing w:line="240" w:lineRule="auto"/>
        <w:contextualSpacing/>
        <w:rPr>
          <w:rFonts w:cstheme="minorHAnsi"/>
          <w:i/>
          <w:iCs/>
          <w:sz w:val="24"/>
          <w:szCs w:val="24"/>
        </w:rPr>
      </w:pPr>
    </w:p>
    <w:p w14:paraId="56A84F7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1FCEA3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B0ED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48605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349EF18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S as an essential service series</w:t>
      </w:r>
    </w:p>
    <w:p w14:paraId="50A48F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enée Brich, Elizabeth A. Elliott</w:t>
      </w:r>
    </w:p>
    <w:p w14:paraId="540ECD5D" w14:textId="77777777" w:rsidR="00662581" w:rsidRDefault="00662581" w:rsidP="00FD1D29">
      <w:pPr>
        <w:spacing w:line="240" w:lineRule="auto"/>
        <w:contextualSpacing/>
        <w:rPr>
          <w:rFonts w:cstheme="minorHAnsi"/>
          <w:sz w:val="24"/>
          <w:szCs w:val="24"/>
        </w:rPr>
      </w:pPr>
    </w:p>
    <w:p w14:paraId="56E944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nteresting and important issue affecting too many communities, and you covered it well. Liked that it started with a specific example - Who will answer the call? -- but expanded to provide much needed information for the public.</w:t>
      </w:r>
    </w:p>
    <w:p w14:paraId="4E0401EB" w14:textId="77777777" w:rsidR="00662581" w:rsidRDefault="00662581" w:rsidP="007E4363">
      <w:pPr>
        <w:spacing w:line="240" w:lineRule="auto"/>
        <w:contextualSpacing/>
        <w:jc w:val="right"/>
        <w:rPr>
          <w:rFonts w:cstheme="minorHAnsi"/>
          <w:i/>
          <w:iCs/>
          <w:sz w:val="24"/>
          <w:szCs w:val="24"/>
        </w:rPr>
      </w:pPr>
    </w:p>
    <w:p w14:paraId="0ACA65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4</w:t>
      </w:r>
    </w:p>
    <w:p w14:paraId="1199EED0" w14:textId="77777777" w:rsidR="00662581" w:rsidRDefault="00662581" w:rsidP="00FD1D29">
      <w:pPr>
        <w:spacing w:line="240" w:lineRule="auto"/>
        <w:contextualSpacing/>
        <w:rPr>
          <w:rFonts w:cstheme="minorHAnsi"/>
          <w:i/>
          <w:iCs/>
          <w:sz w:val="24"/>
          <w:szCs w:val="24"/>
        </w:rPr>
      </w:pPr>
    </w:p>
    <w:p w14:paraId="596B50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4F7FA5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4B0E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327848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B7798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yclones scratch and claw for 3rd consecutive victory</w:t>
      </w:r>
    </w:p>
    <w:p w14:paraId="4634D3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Martin</w:t>
      </w:r>
    </w:p>
    <w:p w14:paraId="7391ECA5" w14:textId="77777777" w:rsidR="00662581" w:rsidRDefault="00662581" w:rsidP="00FD1D29">
      <w:pPr>
        <w:spacing w:line="240" w:lineRule="auto"/>
        <w:contextualSpacing/>
        <w:rPr>
          <w:rFonts w:cstheme="minorHAnsi"/>
          <w:sz w:val="24"/>
          <w:szCs w:val="24"/>
        </w:rPr>
      </w:pPr>
    </w:p>
    <w:p w14:paraId="40305BF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would have cropped this differently so the ball handler's torso is centered in the photo. Otherwise good.</w:t>
      </w:r>
    </w:p>
    <w:p w14:paraId="1A460867" w14:textId="77777777" w:rsidR="00662581" w:rsidRDefault="00662581" w:rsidP="007E4363">
      <w:pPr>
        <w:spacing w:line="240" w:lineRule="auto"/>
        <w:contextualSpacing/>
        <w:jc w:val="right"/>
        <w:rPr>
          <w:rFonts w:cstheme="minorHAnsi"/>
          <w:i/>
          <w:iCs/>
          <w:sz w:val="24"/>
          <w:szCs w:val="24"/>
        </w:rPr>
      </w:pPr>
    </w:p>
    <w:p w14:paraId="0BBD04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5</w:t>
      </w:r>
    </w:p>
    <w:p w14:paraId="6D6EEF56" w14:textId="77777777" w:rsidR="00662581" w:rsidRDefault="00662581" w:rsidP="00FD1D29">
      <w:pPr>
        <w:spacing w:line="240" w:lineRule="auto"/>
        <w:contextualSpacing/>
        <w:rPr>
          <w:rFonts w:cstheme="minorHAnsi"/>
          <w:i/>
          <w:iCs/>
          <w:sz w:val="24"/>
          <w:szCs w:val="24"/>
        </w:rPr>
      </w:pPr>
    </w:p>
    <w:p w14:paraId="53E0AA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6CFAF9A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5486A2"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33AA0B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Tribune</w:t>
      </w:r>
    </w:p>
    <w:p w14:paraId="1D911B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travel impacted by airline trouble</w:t>
      </w:r>
    </w:p>
    <w:p w14:paraId="62E8BA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A. Elliott</w:t>
      </w:r>
    </w:p>
    <w:p w14:paraId="15372B1E" w14:textId="77777777" w:rsidR="00662581" w:rsidRDefault="00662581" w:rsidP="00FD1D29">
      <w:pPr>
        <w:spacing w:line="240" w:lineRule="auto"/>
        <w:contextualSpacing/>
        <w:rPr>
          <w:rFonts w:cstheme="minorHAnsi"/>
          <w:sz w:val="24"/>
          <w:szCs w:val="24"/>
        </w:rPr>
      </w:pPr>
    </w:p>
    <w:p w14:paraId="007DEA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thorough.</w:t>
      </w:r>
    </w:p>
    <w:p w14:paraId="79AA5572" w14:textId="77777777" w:rsidR="00662581" w:rsidRDefault="00662581" w:rsidP="007E4363">
      <w:pPr>
        <w:spacing w:line="240" w:lineRule="auto"/>
        <w:contextualSpacing/>
        <w:jc w:val="right"/>
        <w:rPr>
          <w:rFonts w:cstheme="minorHAnsi"/>
          <w:i/>
          <w:iCs/>
          <w:sz w:val="24"/>
          <w:szCs w:val="24"/>
        </w:rPr>
      </w:pPr>
    </w:p>
    <w:p w14:paraId="169CDD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6</w:t>
      </w:r>
    </w:p>
    <w:p w14:paraId="1AFC3329" w14:textId="77777777" w:rsidR="00662581" w:rsidRDefault="00662581" w:rsidP="00FD1D29">
      <w:pPr>
        <w:spacing w:line="240" w:lineRule="auto"/>
        <w:contextualSpacing/>
        <w:rPr>
          <w:rFonts w:cstheme="minorHAnsi"/>
          <w:i/>
          <w:iCs/>
          <w:sz w:val="24"/>
          <w:szCs w:val="24"/>
        </w:rPr>
      </w:pPr>
    </w:p>
    <w:p w14:paraId="58436AF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2D6C1D2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A6AE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081D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5176CA7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gratulations on a Star performance!</w:t>
      </w:r>
    </w:p>
    <w:p w14:paraId="554186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4DCFE077" w14:textId="77777777" w:rsidR="00662581" w:rsidRDefault="00662581" w:rsidP="00FD1D29">
      <w:pPr>
        <w:spacing w:line="240" w:lineRule="auto"/>
        <w:contextualSpacing/>
        <w:rPr>
          <w:rFonts w:cstheme="minorHAnsi"/>
          <w:sz w:val="24"/>
          <w:szCs w:val="24"/>
        </w:rPr>
      </w:pPr>
    </w:p>
    <w:p w14:paraId="3AE3044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way for companies to get their name out there and congratulate the high school on their 18th state star rating</w:t>
      </w:r>
    </w:p>
    <w:p w14:paraId="322809D6" w14:textId="77777777" w:rsidR="00662581" w:rsidRDefault="00662581" w:rsidP="007E4363">
      <w:pPr>
        <w:spacing w:line="240" w:lineRule="auto"/>
        <w:contextualSpacing/>
        <w:jc w:val="right"/>
        <w:rPr>
          <w:rFonts w:cstheme="minorHAnsi"/>
          <w:i/>
          <w:iCs/>
          <w:sz w:val="24"/>
          <w:szCs w:val="24"/>
        </w:rPr>
      </w:pPr>
    </w:p>
    <w:p w14:paraId="450E1B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7</w:t>
      </w:r>
    </w:p>
    <w:p w14:paraId="494B79C1" w14:textId="77777777" w:rsidR="00662581" w:rsidRDefault="00662581" w:rsidP="00FD1D29">
      <w:pPr>
        <w:spacing w:line="240" w:lineRule="auto"/>
        <w:contextualSpacing/>
        <w:rPr>
          <w:rFonts w:cstheme="minorHAnsi"/>
          <w:i/>
          <w:iCs/>
          <w:sz w:val="24"/>
          <w:szCs w:val="24"/>
        </w:rPr>
      </w:pPr>
    </w:p>
    <w:p w14:paraId="6F8AB54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37587E2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8EC0A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26B72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1F1BFF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nderson Independent - General Excellence</w:t>
      </w:r>
    </w:p>
    <w:p w14:paraId="102AFC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 Beth Cornish, Mary Sherlock</w:t>
      </w:r>
    </w:p>
    <w:p w14:paraId="5C250CF1" w14:textId="77777777" w:rsidR="00662581" w:rsidRDefault="00662581" w:rsidP="00FD1D29">
      <w:pPr>
        <w:spacing w:line="240" w:lineRule="auto"/>
        <w:contextualSpacing/>
        <w:rPr>
          <w:rFonts w:cstheme="minorHAnsi"/>
          <w:sz w:val="24"/>
          <w:szCs w:val="24"/>
        </w:rPr>
      </w:pPr>
    </w:p>
    <w:p w14:paraId="146E68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aper did a great job using a variety of fonts and other ways to make each individual story stand out. It also had a very good mixture of stories and the photograph quality was very good</w:t>
      </w:r>
    </w:p>
    <w:p w14:paraId="6ABDCFC0" w14:textId="77777777" w:rsidR="00662581" w:rsidRDefault="00662581" w:rsidP="007E4363">
      <w:pPr>
        <w:spacing w:line="240" w:lineRule="auto"/>
        <w:contextualSpacing/>
        <w:jc w:val="right"/>
        <w:rPr>
          <w:rFonts w:cstheme="minorHAnsi"/>
          <w:i/>
          <w:iCs/>
          <w:sz w:val="24"/>
          <w:szCs w:val="24"/>
        </w:rPr>
      </w:pPr>
    </w:p>
    <w:p w14:paraId="0ED7FAE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8</w:t>
      </w:r>
    </w:p>
    <w:p w14:paraId="0EC136F4" w14:textId="77777777" w:rsidR="00662581" w:rsidRDefault="00662581" w:rsidP="00FD1D29">
      <w:pPr>
        <w:spacing w:line="240" w:lineRule="auto"/>
        <w:contextualSpacing/>
        <w:rPr>
          <w:rFonts w:cstheme="minorHAnsi"/>
          <w:i/>
          <w:iCs/>
          <w:sz w:val="24"/>
          <w:szCs w:val="24"/>
        </w:rPr>
      </w:pPr>
    </w:p>
    <w:p w14:paraId="2565E9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1BFDDA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8A699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A5B6A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60101C1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le Plaine One Act Play</w:t>
      </w:r>
    </w:p>
    <w:p w14:paraId="651275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102F8CA0" w14:textId="77777777" w:rsidR="00662581" w:rsidRDefault="00662581" w:rsidP="00FD1D29">
      <w:pPr>
        <w:spacing w:line="240" w:lineRule="auto"/>
        <w:contextualSpacing/>
        <w:rPr>
          <w:rFonts w:cstheme="minorHAnsi"/>
          <w:sz w:val="24"/>
          <w:szCs w:val="24"/>
        </w:rPr>
      </w:pPr>
    </w:p>
    <w:p w14:paraId="0B32882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ach piece in this package was carefully crafted and the initiative to follow it from start to finish really is impressive. Add to the fact that you had supporting elements including full page color advertising elevated it. Great stage photography, layout and the repeated cast boxes were all four stars. These days you have to keep repeating things for your readers to retain it and you did exactly that with those cast breakouts. Congratulation on 1st place!</w:t>
      </w:r>
    </w:p>
    <w:p w14:paraId="2C9F0D13" w14:textId="77777777" w:rsidR="00662581" w:rsidRDefault="00662581" w:rsidP="007E4363">
      <w:pPr>
        <w:spacing w:line="240" w:lineRule="auto"/>
        <w:contextualSpacing/>
        <w:jc w:val="right"/>
        <w:rPr>
          <w:rFonts w:cstheme="minorHAnsi"/>
          <w:i/>
          <w:iCs/>
          <w:sz w:val="24"/>
          <w:szCs w:val="24"/>
        </w:rPr>
      </w:pPr>
    </w:p>
    <w:p w14:paraId="6CC56C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9</w:t>
      </w:r>
    </w:p>
    <w:p w14:paraId="6CEE47C1" w14:textId="77777777" w:rsidR="00662581" w:rsidRDefault="00662581" w:rsidP="00FD1D29">
      <w:pPr>
        <w:spacing w:line="240" w:lineRule="auto"/>
        <w:contextualSpacing/>
        <w:rPr>
          <w:rFonts w:cstheme="minorHAnsi"/>
          <w:i/>
          <w:iCs/>
          <w:sz w:val="24"/>
          <w:szCs w:val="24"/>
        </w:rPr>
      </w:pPr>
    </w:p>
    <w:p w14:paraId="0C439F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94A594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509F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3F4E1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547F57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ice of the Valley</w:t>
      </w:r>
    </w:p>
    <w:p w14:paraId="3453E2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111650F3" w14:textId="77777777" w:rsidR="00662581" w:rsidRDefault="00662581" w:rsidP="00FD1D29">
      <w:pPr>
        <w:spacing w:line="240" w:lineRule="auto"/>
        <w:contextualSpacing/>
        <w:rPr>
          <w:rFonts w:cstheme="minorHAnsi"/>
          <w:sz w:val="24"/>
          <w:szCs w:val="24"/>
        </w:rPr>
      </w:pPr>
    </w:p>
    <w:p w14:paraId="202C28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first article was very touching and well written.  I feel like the second rehashed the first article a little too much, but overall a good series.</w:t>
      </w:r>
    </w:p>
    <w:p w14:paraId="59209F94" w14:textId="77777777" w:rsidR="00662581" w:rsidRDefault="00662581" w:rsidP="007E4363">
      <w:pPr>
        <w:spacing w:line="240" w:lineRule="auto"/>
        <w:contextualSpacing/>
        <w:jc w:val="right"/>
        <w:rPr>
          <w:rFonts w:cstheme="minorHAnsi"/>
          <w:i/>
          <w:iCs/>
          <w:sz w:val="24"/>
          <w:szCs w:val="24"/>
        </w:rPr>
      </w:pPr>
    </w:p>
    <w:p w14:paraId="5396D5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0</w:t>
      </w:r>
    </w:p>
    <w:p w14:paraId="5C969A95" w14:textId="77777777" w:rsidR="00662581" w:rsidRDefault="00662581" w:rsidP="00FD1D29">
      <w:pPr>
        <w:spacing w:line="240" w:lineRule="auto"/>
        <w:contextualSpacing/>
        <w:rPr>
          <w:rFonts w:cstheme="minorHAnsi"/>
          <w:i/>
          <w:iCs/>
          <w:sz w:val="24"/>
          <w:szCs w:val="24"/>
        </w:rPr>
      </w:pPr>
    </w:p>
    <w:p w14:paraId="18B51B2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6E0470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1245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79048E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rald-Banner</w:t>
      </w:r>
    </w:p>
    <w:p w14:paraId="3EDD38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nd Zone football preview</w:t>
      </w:r>
    </w:p>
    <w:p w14:paraId="47CA5D7A" w14:textId="4A6F78DF"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vid Claybourn, Ashley </w:t>
      </w:r>
      <w:r w:rsidR="00152030">
        <w:rPr>
          <w:rFonts w:cstheme="minorHAnsi"/>
          <w:noProof/>
          <w:sz w:val="24"/>
          <w:szCs w:val="24"/>
        </w:rPr>
        <w:t>G</w:t>
      </w:r>
      <w:r w:rsidRPr="00547250">
        <w:rPr>
          <w:rFonts w:cstheme="minorHAnsi"/>
          <w:noProof/>
          <w:sz w:val="24"/>
          <w:szCs w:val="24"/>
        </w:rPr>
        <w:t>arey and Laurie White King</w:t>
      </w:r>
    </w:p>
    <w:p w14:paraId="3970EDC8" w14:textId="77777777" w:rsidR="00662581" w:rsidRDefault="00662581" w:rsidP="00FD1D29">
      <w:pPr>
        <w:spacing w:line="240" w:lineRule="auto"/>
        <w:contextualSpacing/>
        <w:rPr>
          <w:rFonts w:cstheme="minorHAnsi"/>
          <w:sz w:val="24"/>
          <w:szCs w:val="24"/>
        </w:rPr>
      </w:pPr>
    </w:p>
    <w:p w14:paraId="3C5EF1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professional in appearance. Great format that includes action photos, stats and information at a glance, and well-written features</w:t>
      </w:r>
    </w:p>
    <w:p w14:paraId="2151EF3E" w14:textId="77777777" w:rsidR="00662581" w:rsidRDefault="00662581" w:rsidP="007E4363">
      <w:pPr>
        <w:spacing w:line="240" w:lineRule="auto"/>
        <w:contextualSpacing/>
        <w:jc w:val="right"/>
        <w:rPr>
          <w:rFonts w:cstheme="minorHAnsi"/>
          <w:i/>
          <w:iCs/>
          <w:sz w:val="24"/>
          <w:szCs w:val="24"/>
        </w:rPr>
      </w:pPr>
    </w:p>
    <w:p w14:paraId="5F53D2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1</w:t>
      </w:r>
    </w:p>
    <w:p w14:paraId="2DBF3C16" w14:textId="77777777" w:rsidR="00662581" w:rsidRDefault="00662581" w:rsidP="00FD1D29">
      <w:pPr>
        <w:spacing w:line="240" w:lineRule="auto"/>
        <w:contextualSpacing/>
        <w:rPr>
          <w:rFonts w:cstheme="minorHAnsi"/>
          <w:i/>
          <w:iCs/>
          <w:sz w:val="24"/>
          <w:szCs w:val="24"/>
        </w:rPr>
      </w:pPr>
    </w:p>
    <w:p w14:paraId="1C70EBB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330E94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169C3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16DAC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rald-Banner</w:t>
      </w:r>
    </w:p>
    <w:p w14:paraId="477174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orm expected to lose punch today</w:t>
      </w:r>
    </w:p>
    <w:p w14:paraId="6688D4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Claybourn</w:t>
      </w:r>
    </w:p>
    <w:p w14:paraId="2A5B2962" w14:textId="77777777" w:rsidR="00662581" w:rsidRDefault="00662581" w:rsidP="00FD1D29">
      <w:pPr>
        <w:spacing w:line="240" w:lineRule="auto"/>
        <w:contextualSpacing/>
        <w:rPr>
          <w:rFonts w:cstheme="minorHAnsi"/>
          <w:sz w:val="24"/>
          <w:szCs w:val="24"/>
        </w:rPr>
      </w:pPr>
    </w:p>
    <w:p w14:paraId="064F5B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re of a feature-type of photo which falls short of breaking news.</w:t>
      </w:r>
    </w:p>
    <w:p w14:paraId="2D69F7F6" w14:textId="77777777" w:rsidR="00662581" w:rsidRDefault="00662581" w:rsidP="007E4363">
      <w:pPr>
        <w:spacing w:line="240" w:lineRule="auto"/>
        <w:contextualSpacing/>
        <w:jc w:val="right"/>
        <w:rPr>
          <w:rFonts w:cstheme="minorHAnsi"/>
          <w:i/>
          <w:iCs/>
          <w:sz w:val="24"/>
          <w:szCs w:val="24"/>
        </w:rPr>
      </w:pPr>
    </w:p>
    <w:p w14:paraId="555A62B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2</w:t>
      </w:r>
    </w:p>
    <w:p w14:paraId="078927B3" w14:textId="77777777" w:rsidR="00662581" w:rsidRDefault="00662581" w:rsidP="00FD1D29">
      <w:pPr>
        <w:spacing w:line="240" w:lineRule="auto"/>
        <w:contextualSpacing/>
        <w:rPr>
          <w:rFonts w:cstheme="minorHAnsi"/>
          <w:i/>
          <w:iCs/>
          <w:sz w:val="24"/>
          <w:szCs w:val="24"/>
        </w:rPr>
      </w:pPr>
    </w:p>
    <w:p w14:paraId="33C4BA1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D2504A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030B9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584C82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ickman County Times</w:t>
      </w:r>
    </w:p>
    <w:p w14:paraId="0A34DF7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shing wind "and a big fireball"</w:t>
      </w:r>
    </w:p>
    <w:p w14:paraId="296D13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ey A. Martin, William Hayes</w:t>
      </w:r>
    </w:p>
    <w:p w14:paraId="58987F9B" w14:textId="77777777" w:rsidR="00662581" w:rsidRDefault="00662581" w:rsidP="00FD1D29">
      <w:pPr>
        <w:spacing w:line="240" w:lineRule="auto"/>
        <w:contextualSpacing/>
        <w:rPr>
          <w:rFonts w:cstheme="minorHAnsi"/>
          <w:sz w:val="24"/>
          <w:szCs w:val="24"/>
        </w:rPr>
      </w:pPr>
    </w:p>
    <w:p w14:paraId="047C4733" w14:textId="77777777" w:rsidR="00662581" w:rsidRDefault="00662581" w:rsidP="007E4363">
      <w:pPr>
        <w:spacing w:line="240" w:lineRule="auto"/>
        <w:contextualSpacing/>
        <w:jc w:val="right"/>
        <w:rPr>
          <w:rFonts w:cstheme="minorHAnsi"/>
          <w:i/>
          <w:iCs/>
          <w:sz w:val="24"/>
          <w:szCs w:val="24"/>
        </w:rPr>
      </w:pPr>
    </w:p>
    <w:p w14:paraId="2EC419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3</w:t>
      </w:r>
    </w:p>
    <w:p w14:paraId="3409FFD9" w14:textId="77777777" w:rsidR="00662581" w:rsidRDefault="00662581" w:rsidP="00FD1D29">
      <w:pPr>
        <w:spacing w:line="240" w:lineRule="auto"/>
        <w:contextualSpacing/>
        <w:rPr>
          <w:rFonts w:cstheme="minorHAnsi"/>
          <w:i/>
          <w:iCs/>
          <w:sz w:val="24"/>
          <w:szCs w:val="24"/>
        </w:rPr>
      </w:pPr>
    </w:p>
    <w:p w14:paraId="7EA8FF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46CF8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7CEB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A6ADE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ickman County Times</w:t>
      </w:r>
    </w:p>
    <w:p w14:paraId="70F383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pre-war musical tour</w:t>
      </w:r>
    </w:p>
    <w:p w14:paraId="48F72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ey A.Martin</w:t>
      </w:r>
    </w:p>
    <w:p w14:paraId="4D5E7D05" w14:textId="77777777" w:rsidR="00662581" w:rsidRDefault="00662581" w:rsidP="00FD1D29">
      <w:pPr>
        <w:spacing w:line="240" w:lineRule="auto"/>
        <w:contextualSpacing/>
        <w:rPr>
          <w:rFonts w:cstheme="minorHAnsi"/>
          <w:sz w:val="24"/>
          <w:szCs w:val="24"/>
        </w:rPr>
      </w:pPr>
    </w:p>
    <w:p w14:paraId="3CEEFD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ide from some of the unexplained jargon, I really enjoyed reading this story.</w:t>
      </w:r>
    </w:p>
    <w:p w14:paraId="3790A0DA" w14:textId="77777777" w:rsidR="00662581" w:rsidRDefault="00662581" w:rsidP="007E4363">
      <w:pPr>
        <w:spacing w:line="240" w:lineRule="auto"/>
        <w:contextualSpacing/>
        <w:jc w:val="right"/>
        <w:rPr>
          <w:rFonts w:cstheme="minorHAnsi"/>
          <w:i/>
          <w:iCs/>
          <w:sz w:val="24"/>
          <w:szCs w:val="24"/>
        </w:rPr>
      </w:pPr>
    </w:p>
    <w:p w14:paraId="42779B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4</w:t>
      </w:r>
    </w:p>
    <w:p w14:paraId="019BCC1C" w14:textId="77777777" w:rsidR="00662581" w:rsidRDefault="00662581" w:rsidP="00FD1D29">
      <w:pPr>
        <w:spacing w:line="240" w:lineRule="auto"/>
        <w:contextualSpacing/>
        <w:rPr>
          <w:rFonts w:cstheme="minorHAnsi"/>
          <w:i/>
          <w:iCs/>
          <w:sz w:val="24"/>
          <w:szCs w:val="24"/>
        </w:rPr>
      </w:pPr>
    </w:p>
    <w:p w14:paraId="50F2119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719A536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87F8C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0397B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183CCB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t It Done Now</w:t>
      </w:r>
    </w:p>
    <w:p w14:paraId="6F6967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ierce Strudler</w:t>
      </w:r>
    </w:p>
    <w:p w14:paraId="39BAFA04" w14:textId="77777777" w:rsidR="00662581" w:rsidRDefault="00662581" w:rsidP="00FD1D29">
      <w:pPr>
        <w:spacing w:line="240" w:lineRule="auto"/>
        <w:contextualSpacing/>
        <w:rPr>
          <w:rFonts w:cstheme="minorHAnsi"/>
          <w:sz w:val="24"/>
          <w:szCs w:val="24"/>
        </w:rPr>
      </w:pPr>
    </w:p>
    <w:p w14:paraId="55163EB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effective. Straight and to the point.</w:t>
      </w:r>
    </w:p>
    <w:p w14:paraId="51702B4C" w14:textId="77777777" w:rsidR="00662581" w:rsidRDefault="00662581" w:rsidP="007E4363">
      <w:pPr>
        <w:spacing w:line="240" w:lineRule="auto"/>
        <w:contextualSpacing/>
        <w:jc w:val="right"/>
        <w:rPr>
          <w:rFonts w:cstheme="minorHAnsi"/>
          <w:i/>
          <w:iCs/>
          <w:sz w:val="24"/>
          <w:szCs w:val="24"/>
        </w:rPr>
      </w:pPr>
    </w:p>
    <w:p w14:paraId="5739ED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5</w:t>
      </w:r>
    </w:p>
    <w:p w14:paraId="64549C38" w14:textId="77777777" w:rsidR="00662581" w:rsidRDefault="00662581" w:rsidP="00FD1D29">
      <w:pPr>
        <w:spacing w:line="240" w:lineRule="auto"/>
        <w:contextualSpacing/>
        <w:rPr>
          <w:rFonts w:cstheme="minorHAnsi"/>
          <w:i/>
          <w:iCs/>
          <w:sz w:val="24"/>
          <w:szCs w:val="24"/>
        </w:rPr>
      </w:pPr>
    </w:p>
    <w:p w14:paraId="1CFA05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EB02FA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821AE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F4290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7A7A2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t There: The Buried Streams of Beacon</w:t>
      </w:r>
    </w:p>
    <w:p w14:paraId="450D68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w:t>
      </w:r>
    </w:p>
    <w:p w14:paraId="2E6D4F0F" w14:textId="77777777" w:rsidR="00662581" w:rsidRDefault="00662581" w:rsidP="00FD1D29">
      <w:pPr>
        <w:spacing w:line="240" w:lineRule="auto"/>
        <w:contextualSpacing/>
        <w:rPr>
          <w:rFonts w:cstheme="minorHAnsi"/>
          <w:sz w:val="24"/>
          <w:szCs w:val="24"/>
        </w:rPr>
      </w:pPr>
    </w:p>
    <w:p w14:paraId="327EC4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idden gems about water, history and asylum institutions. A terrific local read</w:t>
      </w:r>
    </w:p>
    <w:p w14:paraId="443C7265" w14:textId="77777777" w:rsidR="00662581" w:rsidRDefault="00662581" w:rsidP="007E4363">
      <w:pPr>
        <w:spacing w:line="240" w:lineRule="auto"/>
        <w:contextualSpacing/>
        <w:jc w:val="right"/>
        <w:rPr>
          <w:rFonts w:cstheme="minorHAnsi"/>
          <w:i/>
          <w:iCs/>
          <w:sz w:val="24"/>
          <w:szCs w:val="24"/>
        </w:rPr>
      </w:pPr>
    </w:p>
    <w:p w14:paraId="5DFD52A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6</w:t>
      </w:r>
    </w:p>
    <w:p w14:paraId="5A598359" w14:textId="77777777" w:rsidR="00662581" w:rsidRDefault="00662581" w:rsidP="00FD1D29">
      <w:pPr>
        <w:spacing w:line="240" w:lineRule="auto"/>
        <w:contextualSpacing/>
        <w:rPr>
          <w:rFonts w:cstheme="minorHAnsi"/>
          <w:i/>
          <w:iCs/>
          <w:sz w:val="24"/>
          <w:szCs w:val="24"/>
        </w:rPr>
      </w:pPr>
    </w:p>
    <w:p w14:paraId="3710D8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C53768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8F6CA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3ED47E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90DA2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ide Angle: The Trouble With Toilets</w:t>
      </w:r>
    </w:p>
    <w:p w14:paraId="1B238D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owe Boyd</w:t>
      </w:r>
    </w:p>
    <w:p w14:paraId="3E091F9B" w14:textId="77777777" w:rsidR="00662581" w:rsidRDefault="00662581" w:rsidP="00FD1D29">
      <w:pPr>
        <w:spacing w:line="240" w:lineRule="auto"/>
        <w:contextualSpacing/>
        <w:rPr>
          <w:rFonts w:cstheme="minorHAnsi"/>
          <w:sz w:val="24"/>
          <w:szCs w:val="24"/>
        </w:rPr>
      </w:pPr>
    </w:p>
    <w:p w14:paraId="7F0E5AF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t first glance I thought this was in the wrong category -- but indeed it's not. An important topic that gets too little attention. In addition to the research, the national and international comparisons, wish the author had gone and interviewed some local people currently.</w:t>
      </w:r>
    </w:p>
    <w:p w14:paraId="64C4B7E1" w14:textId="77777777" w:rsidR="00662581" w:rsidRDefault="00662581" w:rsidP="007E4363">
      <w:pPr>
        <w:spacing w:line="240" w:lineRule="auto"/>
        <w:contextualSpacing/>
        <w:jc w:val="right"/>
        <w:rPr>
          <w:rFonts w:cstheme="minorHAnsi"/>
          <w:i/>
          <w:iCs/>
          <w:sz w:val="24"/>
          <w:szCs w:val="24"/>
        </w:rPr>
      </w:pPr>
    </w:p>
    <w:p w14:paraId="69CF203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7</w:t>
      </w:r>
    </w:p>
    <w:p w14:paraId="4A13798E" w14:textId="77777777" w:rsidR="00662581" w:rsidRDefault="00662581" w:rsidP="00FD1D29">
      <w:pPr>
        <w:spacing w:line="240" w:lineRule="auto"/>
        <w:contextualSpacing/>
        <w:rPr>
          <w:rFonts w:cstheme="minorHAnsi"/>
          <w:i/>
          <w:iCs/>
          <w:sz w:val="24"/>
          <w:szCs w:val="24"/>
        </w:rPr>
      </w:pPr>
    </w:p>
    <w:p w14:paraId="682B10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57222F9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5898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1887C3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2B642B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porter's Notebook: Trout Still Live in Clove Creek</w:t>
      </w:r>
    </w:p>
    <w:p w14:paraId="3CD8DB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6665BC88" w14:textId="77777777" w:rsidR="00662581" w:rsidRDefault="00662581" w:rsidP="00FD1D29">
      <w:pPr>
        <w:spacing w:line="240" w:lineRule="auto"/>
        <w:contextualSpacing/>
        <w:rPr>
          <w:rFonts w:cstheme="minorHAnsi"/>
          <w:sz w:val="24"/>
          <w:szCs w:val="24"/>
        </w:rPr>
      </w:pPr>
    </w:p>
    <w:p w14:paraId="67FE9D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strong contender; it was difficult to pick between first and second place. I appreciated that the writer sought outside sources on the topic too; more columnists should do this!</w:t>
      </w:r>
    </w:p>
    <w:p w14:paraId="2DED0726" w14:textId="77777777" w:rsidR="00662581" w:rsidRDefault="00662581" w:rsidP="007E4363">
      <w:pPr>
        <w:spacing w:line="240" w:lineRule="auto"/>
        <w:contextualSpacing/>
        <w:jc w:val="right"/>
        <w:rPr>
          <w:rFonts w:cstheme="minorHAnsi"/>
          <w:i/>
          <w:iCs/>
          <w:sz w:val="24"/>
          <w:szCs w:val="24"/>
        </w:rPr>
      </w:pPr>
    </w:p>
    <w:p w14:paraId="793819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8</w:t>
      </w:r>
    </w:p>
    <w:p w14:paraId="7845240D" w14:textId="77777777" w:rsidR="00662581" w:rsidRDefault="00662581" w:rsidP="00FD1D29">
      <w:pPr>
        <w:spacing w:line="240" w:lineRule="auto"/>
        <w:contextualSpacing/>
        <w:rPr>
          <w:rFonts w:cstheme="minorHAnsi"/>
          <w:i/>
          <w:iCs/>
          <w:sz w:val="24"/>
          <w:szCs w:val="24"/>
        </w:rPr>
      </w:pPr>
    </w:p>
    <w:p w14:paraId="0F84EE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79C9ED7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2A8A5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AD00E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AD5BC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s of April 28 and Sept. 15</w:t>
      </w:r>
    </w:p>
    <w:p w14:paraId="44B019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2DED690" w14:textId="77777777" w:rsidR="00662581" w:rsidRDefault="00662581" w:rsidP="00FD1D29">
      <w:pPr>
        <w:spacing w:line="240" w:lineRule="auto"/>
        <w:contextualSpacing/>
        <w:rPr>
          <w:rFonts w:cstheme="minorHAnsi"/>
          <w:sz w:val="24"/>
          <w:szCs w:val="24"/>
        </w:rPr>
      </w:pPr>
    </w:p>
    <w:p w14:paraId="29DA20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well-thought out stuff; one or two that could be seen coming form 100 yards away, but they worked. And kudos for making the vaccination headline about as subtle as a sledge hammer.</w:t>
      </w:r>
    </w:p>
    <w:p w14:paraId="3027B980" w14:textId="77777777" w:rsidR="00662581" w:rsidRDefault="00662581" w:rsidP="007E4363">
      <w:pPr>
        <w:spacing w:line="240" w:lineRule="auto"/>
        <w:contextualSpacing/>
        <w:jc w:val="right"/>
        <w:rPr>
          <w:rFonts w:cstheme="minorHAnsi"/>
          <w:i/>
          <w:iCs/>
          <w:sz w:val="24"/>
          <w:szCs w:val="24"/>
        </w:rPr>
      </w:pPr>
    </w:p>
    <w:p w14:paraId="7F0423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9</w:t>
      </w:r>
    </w:p>
    <w:p w14:paraId="5CC3F18A" w14:textId="77777777" w:rsidR="00662581" w:rsidRDefault="00662581" w:rsidP="00FD1D29">
      <w:pPr>
        <w:spacing w:line="240" w:lineRule="auto"/>
        <w:contextualSpacing/>
        <w:rPr>
          <w:rFonts w:cstheme="minorHAnsi"/>
          <w:i/>
          <w:iCs/>
          <w:sz w:val="24"/>
          <w:szCs w:val="24"/>
        </w:rPr>
      </w:pPr>
    </w:p>
    <w:p w14:paraId="64162B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418DBF5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5F1F0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DA729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0E7FF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s of April 28 and Sept. 15</w:t>
      </w:r>
    </w:p>
    <w:p w14:paraId="0F48A3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0B3930C" w14:textId="77777777" w:rsidR="00662581" w:rsidRDefault="00662581" w:rsidP="00FD1D29">
      <w:pPr>
        <w:spacing w:line="240" w:lineRule="auto"/>
        <w:contextualSpacing/>
        <w:rPr>
          <w:rFonts w:cstheme="minorHAnsi"/>
          <w:sz w:val="24"/>
          <w:szCs w:val="24"/>
        </w:rPr>
      </w:pPr>
    </w:p>
    <w:p w14:paraId="341D218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readership knows where the money is being spent, thanks to the Highland. School taxes, hotel taxes, etc, Stories so readable. The short business feature in Q/A format is something that would be effective in all newspapers.</w:t>
      </w:r>
    </w:p>
    <w:p w14:paraId="5C9B2C4D" w14:textId="77777777" w:rsidR="00662581" w:rsidRDefault="00662581" w:rsidP="007E4363">
      <w:pPr>
        <w:spacing w:line="240" w:lineRule="auto"/>
        <w:contextualSpacing/>
        <w:jc w:val="right"/>
        <w:rPr>
          <w:rFonts w:cstheme="minorHAnsi"/>
          <w:i/>
          <w:iCs/>
          <w:sz w:val="24"/>
          <w:szCs w:val="24"/>
        </w:rPr>
      </w:pPr>
    </w:p>
    <w:p w14:paraId="47FF69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0</w:t>
      </w:r>
    </w:p>
    <w:p w14:paraId="2C6D1054" w14:textId="77777777" w:rsidR="00662581" w:rsidRDefault="00662581" w:rsidP="00FD1D29">
      <w:pPr>
        <w:spacing w:line="240" w:lineRule="auto"/>
        <w:contextualSpacing/>
        <w:rPr>
          <w:rFonts w:cstheme="minorHAnsi"/>
          <w:i/>
          <w:iCs/>
          <w:sz w:val="24"/>
          <w:szCs w:val="24"/>
        </w:rPr>
      </w:pPr>
    </w:p>
    <w:p w14:paraId="6F1837B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F1F239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8A5B1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47A96D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49EB20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ded for Home</w:t>
      </w:r>
    </w:p>
    <w:p w14:paraId="5C489F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s Corsair</w:t>
      </w:r>
    </w:p>
    <w:p w14:paraId="6910C6BD" w14:textId="77777777" w:rsidR="00662581" w:rsidRDefault="00662581" w:rsidP="00FD1D29">
      <w:pPr>
        <w:spacing w:line="240" w:lineRule="auto"/>
        <w:contextualSpacing/>
        <w:rPr>
          <w:rFonts w:cstheme="minorHAnsi"/>
          <w:sz w:val="24"/>
          <w:szCs w:val="24"/>
        </w:rPr>
      </w:pPr>
    </w:p>
    <w:p w14:paraId="43A51E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ppreciate your entry; for me as judge, the image was a basic baseball sports photo. I did like the dual action of player rounding base with fielder attempting to get ball in background. Thank you.</w:t>
      </w:r>
    </w:p>
    <w:p w14:paraId="30948B0F" w14:textId="77777777" w:rsidR="00662581" w:rsidRDefault="00662581" w:rsidP="007E4363">
      <w:pPr>
        <w:spacing w:line="240" w:lineRule="auto"/>
        <w:contextualSpacing/>
        <w:jc w:val="right"/>
        <w:rPr>
          <w:rFonts w:cstheme="minorHAnsi"/>
          <w:i/>
          <w:iCs/>
          <w:sz w:val="24"/>
          <w:szCs w:val="24"/>
        </w:rPr>
      </w:pPr>
    </w:p>
    <w:p w14:paraId="4DA79B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1</w:t>
      </w:r>
    </w:p>
    <w:p w14:paraId="31FFFB41" w14:textId="77777777" w:rsidR="00662581" w:rsidRDefault="00662581" w:rsidP="00FD1D29">
      <w:pPr>
        <w:spacing w:line="240" w:lineRule="auto"/>
        <w:contextualSpacing/>
        <w:rPr>
          <w:rFonts w:cstheme="minorHAnsi"/>
          <w:i/>
          <w:iCs/>
          <w:sz w:val="24"/>
          <w:szCs w:val="24"/>
        </w:rPr>
      </w:pPr>
    </w:p>
    <w:p w14:paraId="4456B6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4DA3DD5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26FE7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A0700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9B1CD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re Warmings</w:t>
      </w:r>
    </w:p>
    <w:p w14:paraId="753133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 Michael Turton</w:t>
      </w:r>
    </w:p>
    <w:p w14:paraId="7B8AC8AC" w14:textId="77777777" w:rsidR="00662581" w:rsidRDefault="00662581" w:rsidP="00FD1D29">
      <w:pPr>
        <w:spacing w:line="240" w:lineRule="auto"/>
        <w:contextualSpacing/>
        <w:rPr>
          <w:rFonts w:cstheme="minorHAnsi"/>
          <w:sz w:val="24"/>
          <w:szCs w:val="24"/>
        </w:rPr>
      </w:pPr>
    </w:p>
    <w:p w14:paraId="1641604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ire Warnings: Mild winter was a sign of trouble for Hudson Valley agriculture. The reporter tied in different aspects of the crops affected by the changing weather patterns. Based on the quality of writing, the reporter detailed illustrations to get his points across to the readers.</w:t>
      </w:r>
    </w:p>
    <w:p w14:paraId="65184083" w14:textId="77777777" w:rsidR="00662581" w:rsidRDefault="00662581" w:rsidP="007E4363">
      <w:pPr>
        <w:spacing w:line="240" w:lineRule="auto"/>
        <w:contextualSpacing/>
        <w:jc w:val="right"/>
        <w:rPr>
          <w:rFonts w:cstheme="minorHAnsi"/>
          <w:i/>
          <w:iCs/>
          <w:sz w:val="24"/>
          <w:szCs w:val="24"/>
        </w:rPr>
      </w:pPr>
    </w:p>
    <w:p w14:paraId="6E6FD9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2</w:t>
      </w:r>
    </w:p>
    <w:p w14:paraId="540827FF" w14:textId="77777777" w:rsidR="00662581" w:rsidRDefault="00662581" w:rsidP="00FD1D29">
      <w:pPr>
        <w:spacing w:line="240" w:lineRule="auto"/>
        <w:contextualSpacing/>
        <w:rPr>
          <w:rFonts w:cstheme="minorHAnsi"/>
          <w:i/>
          <w:iCs/>
          <w:sz w:val="24"/>
          <w:szCs w:val="24"/>
        </w:rPr>
      </w:pPr>
    </w:p>
    <w:p w14:paraId="57F345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ACA372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B26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1915F0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9CA0C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in from Poughkeepsie to Croton in Eight Hours</w:t>
      </w:r>
    </w:p>
    <w:p w14:paraId="5743A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onard Sparks</w:t>
      </w:r>
    </w:p>
    <w:p w14:paraId="5A788C79" w14:textId="77777777" w:rsidR="00662581" w:rsidRDefault="00662581" w:rsidP="00FD1D29">
      <w:pPr>
        <w:spacing w:line="240" w:lineRule="auto"/>
        <w:contextualSpacing/>
        <w:rPr>
          <w:rFonts w:cstheme="minorHAnsi"/>
          <w:sz w:val="24"/>
          <w:szCs w:val="24"/>
        </w:rPr>
      </w:pPr>
    </w:p>
    <w:p w14:paraId="5DB1EBCD"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reat story about passengers being stuck for hours on a stalled train during a rainstorm. Good descriptions and even a bit of humor. Good read.</w:t>
      </w:r>
    </w:p>
    <w:p w14:paraId="0DAFFC41" w14:textId="77777777" w:rsidR="00662581" w:rsidRDefault="00662581" w:rsidP="00FD1D29">
      <w:pPr>
        <w:spacing w:line="240" w:lineRule="auto"/>
        <w:contextualSpacing/>
        <w:rPr>
          <w:rFonts w:cstheme="minorHAnsi"/>
          <w:i/>
          <w:iCs/>
          <w:sz w:val="24"/>
          <w:szCs w:val="24"/>
        </w:rPr>
      </w:pPr>
    </w:p>
    <w:p w14:paraId="336D08DB" w14:textId="77777777" w:rsidR="00662581" w:rsidRDefault="00662581" w:rsidP="007E4363">
      <w:pPr>
        <w:spacing w:line="240" w:lineRule="auto"/>
        <w:contextualSpacing/>
        <w:jc w:val="right"/>
        <w:rPr>
          <w:rFonts w:cstheme="minorHAnsi"/>
          <w:i/>
          <w:iCs/>
          <w:sz w:val="24"/>
          <w:szCs w:val="24"/>
        </w:rPr>
      </w:pPr>
    </w:p>
    <w:p w14:paraId="78F978B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3</w:t>
      </w:r>
    </w:p>
    <w:p w14:paraId="15992FC5" w14:textId="77777777" w:rsidR="00662581" w:rsidRDefault="00662581" w:rsidP="00FD1D29">
      <w:pPr>
        <w:spacing w:line="240" w:lineRule="auto"/>
        <w:contextualSpacing/>
        <w:rPr>
          <w:rFonts w:cstheme="minorHAnsi"/>
          <w:i/>
          <w:iCs/>
          <w:sz w:val="24"/>
          <w:szCs w:val="24"/>
        </w:rPr>
      </w:pPr>
    </w:p>
    <w:p w14:paraId="30CA550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5D2D042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0503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125FE8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459C4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fusion in the Classroom</w:t>
      </w:r>
    </w:p>
    <w:p w14:paraId="02E5C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Simms</w:t>
      </w:r>
    </w:p>
    <w:p w14:paraId="44CE77DB" w14:textId="77777777" w:rsidR="00662581" w:rsidRDefault="00662581" w:rsidP="00FD1D29">
      <w:pPr>
        <w:spacing w:line="240" w:lineRule="auto"/>
        <w:contextualSpacing/>
        <w:rPr>
          <w:rFonts w:cstheme="minorHAnsi"/>
          <w:sz w:val="24"/>
          <w:szCs w:val="24"/>
        </w:rPr>
      </w:pPr>
    </w:p>
    <w:p w14:paraId="3FD8DE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nfusion in the classroom. Well-written and includes lots of sources and a variety of viewpoints on a very important issue in many communities across the nation if not the world. Good job of allowing these parents to speak out about a teacher who is willing to spread misinformation to her students. These sorts of stories remind readers why newspapers continue to play an important role in their daily lives.</w:t>
      </w:r>
    </w:p>
    <w:p w14:paraId="7DCCAE15" w14:textId="77777777" w:rsidR="00662581" w:rsidRDefault="00662581" w:rsidP="007E4363">
      <w:pPr>
        <w:spacing w:line="240" w:lineRule="auto"/>
        <w:contextualSpacing/>
        <w:jc w:val="right"/>
        <w:rPr>
          <w:rFonts w:cstheme="minorHAnsi"/>
          <w:i/>
          <w:iCs/>
          <w:sz w:val="24"/>
          <w:szCs w:val="24"/>
        </w:rPr>
      </w:pPr>
    </w:p>
    <w:p w14:paraId="303F4F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4</w:t>
      </w:r>
    </w:p>
    <w:p w14:paraId="07D5A199" w14:textId="77777777" w:rsidR="00662581" w:rsidRDefault="00662581" w:rsidP="00FD1D29">
      <w:pPr>
        <w:spacing w:line="240" w:lineRule="auto"/>
        <w:contextualSpacing/>
        <w:rPr>
          <w:rFonts w:cstheme="minorHAnsi"/>
          <w:i/>
          <w:iCs/>
          <w:sz w:val="24"/>
          <w:szCs w:val="24"/>
        </w:rPr>
      </w:pPr>
    </w:p>
    <w:p w14:paraId="29A51E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3E81D6F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21A3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38BDA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473AB9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re Warmings</w:t>
      </w:r>
    </w:p>
    <w:p w14:paraId="32E40F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 Michael Turton</w:t>
      </w:r>
    </w:p>
    <w:p w14:paraId="723EE7DD" w14:textId="77777777" w:rsidR="00662581" w:rsidRDefault="00662581" w:rsidP="00FD1D29">
      <w:pPr>
        <w:spacing w:line="240" w:lineRule="auto"/>
        <w:contextualSpacing/>
        <w:rPr>
          <w:rFonts w:cstheme="minorHAnsi"/>
          <w:sz w:val="24"/>
          <w:szCs w:val="24"/>
        </w:rPr>
      </w:pPr>
    </w:p>
    <w:p w14:paraId="7251F28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well sourced collection of stories with details from the farmers (and a sap gatherer) who are directly affected by climate change. Good use of quotes to tell the story. Supporting photography is a big plus. </w:t>
      </w:r>
    </w:p>
    <w:p w14:paraId="4CD339B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ell done, Team.</w:t>
      </w:r>
    </w:p>
    <w:p w14:paraId="5E5A966B" w14:textId="77777777" w:rsidR="00662581" w:rsidRDefault="00662581" w:rsidP="007E4363">
      <w:pPr>
        <w:spacing w:line="240" w:lineRule="auto"/>
        <w:contextualSpacing/>
        <w:jc w:val="right"/>
        <w:rPr>
          <w:rFonts w:cstheme="minorHAnsi"/>
          <w:i/>
          <w:iCs/>
          <w:sz w:val="24"/>
          <w:szCs w:val="24"/>
        </w:rPr>
      </w:pPr>
    </w:p>
    <w:p w14:paraId="54497E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5</w:t>
      </w:r>
    </w:p>
    <w:p w14:paraId="2290A3EE" w14:textId="77777777" w:rsidR="00662581" w:rsidRDefault="00662581" w:rsidP="00FD1D29">
      <w:pPr>
        <w:spacing w:line="240" w:lineRule="auto"/>
        <w:contextualSpacing/>
        <w:rPr>
          <w:rFonts w:cstheme="minorHAnsi"/>
          <w:i/>
          <w:iCs/>
          <w:sz w:val="24"/>
          <w:szCs w:val="24"/>
        </w:rPr>
      </w:pPr>
    </w:p>
    <w:p w14:paraId="21EDB7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37B5F07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D6D8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2232F2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17A057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aching Across the Spectrum</w:t>
      </w:r>
    </w:p>
    <w:p w14:paraId="7D5B24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2C941BD1" w14:textId="77777777" w:rsidR="00662581" w:rsidRDefault="00662581" w:rsidP="00FD1D29">
      <w:pPr>
        <w:spacing w:line="240" w:lineRule="auto"/>
        <w:contextualSpacing/>
        <w:rPr>
          <w:rFonts w:cstheme="minorHAnsi"/>
          <w:sz w:val="24"/>
          <w:szCs w:val="24"/>
        </w:rPr>
      </w:pPr>
    </w:p>
    <w:p w14:paraId="48FBE8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re in-depth than investigative, the report does a great job of balancing the conundrum small school districts face in providing for the needs of the growing autistic population while still delivering for all students. I came away enlightened and disturbed.</w:t>
      </w:r>
    </w:p>
    <w:p w14:paraId="030722F4" w14:textId="77777777" w:rsidR="00662581" w:rsidRDefault="00662581" w:rsidP="007E4363">
      <w:pPr>
        <w:spacing w:line="240" w:lineRule="auto"/>
        <w:contextualSpacing/>
        <w:jc w:val="right"/>
        <w:rPr>
          <w:rFonts w:cstheme="minorHAnsi"/>
          <w:i/>
          <w:iCs/>
          <w:sz w:val="24"/>
          <w:szCs w:val="24"/>
        </w:rPr>
      </w:pPr>
    </w:p>
    <w:p w14:paraId="43D48F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6</w:t>
      </w:r>
    </w:p>
    <w:p w14:paraId="4CA08F25" w14:textId="77777777" w:rsidR="00662581" w:rsidRDefault="00662581" w:rsidP="00FD1D29">
      <w:pPr>
        <w:spacing w:line="240" w:lineRule="auto"/>
        <w:contextualSpacing/>
        <w:rPr>
          <w:rFonts w:cstheme="minorHAnsi"/>
          <w:i/>
          <w:iCs/>
          <w:sz w:val="24"/>
          <w:szCs w:val="24"/>
        </w:rPr>
      </w:pPr>
    </w:p>
    <w:p w14:paraId="46A0583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1064B3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2589B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C52E4C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32082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ghlandscurrent.org</w:t>
      </w:r>
    </w:p>
    <w:p w14:paraId="012C63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EFBDF6C" w14:textId="77777777" w:rsidR="00662581" w:rsidRDefault="00662581" w:rsidP="00FD1D29">
      <w:pPr>
        <w:spacing w:line="240" w:lineRule="auto"/>
        <w:contextualSpacing/>
        <w:rPr>
          <w:rFonts w:cstheme="minorHAnsi"/>
          <w:sz w:val="24"/>
          <w:szCs w:val="24"/>
        </w:rPr>
      </w:pPr>
    </w:p>
    <w:p w14:paraId="3FB6F2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clean. Easy to navigate. Lots of important community information along with in depth reporting on important local issues (childcare, etc).</w:t>
      </w:r>
    </w:p>
    <w:p w14:paraId="688E5DA8" w14:textId="77777777" w:rsidR="00662581" w:rsidRDefault="00662581" w:rsidP="007E4363">
      <w:pPr>
        <w:spacing w:line="240" w:lineRule="auto"/>
        <w:contextualSpacing/>
        <w:jc w:val="right"/>
        <w:rPr>
          <w:rFonts w:cstheme="minorHAnsi"/>
          <w:i/>
          <w:iCs/>
          <w:sz w:val="24"/>
          <w:szCs w:val="24"/>
        </w:rPr>
      </w:pPr>
    </w:p>
    <w:p w14:paraId="38ABE5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7</w:t>
      </w:r>
    </w:p>
    <w:p w14:paraId="359CA9CB" w14:textId="77777777" w:rsidR="00662581" w:rsidRDefault="00662581" w:rsidP="00FD1D29">
      <w:pPr>
        <w:spacing w:line="240" w:lineRule="auto"/>
        <w:contextualSpacing/>
        <w:rPr>
          <w:rFonts w:cstheme="minorHAnsi"/>
          <w:i/>
          <w:iCs/>
          <w:sz w:val="24"/>
          <w:szCs w:val="24"/>
        </w:rPr>
      </w:pPr>
    </w:p>
    <w:p w14:paraId="562A97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B134E5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B23B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6AFB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5F1A72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rn to Be Wild</w:t>
      </w:r>
    </w:p>
    <w:p w14:paraId="14A1D6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son Rooney</w:t>
      </w:r>
    </w:p>
    <w:p w14:paraId="1F9D1454" w14:textId="77777777" w:rsidR="00662581" w:rsidRDefault="00662581" w:rsidP="00FD1D29">
      <w:pPr>
        <w:spacing w:line="240" w:lineRule="auto"/>
        <w:contextualSpacing/>
        <w:rPr>
          <w:rFonts w:cstheme="minorHAnsi"/>
          <w:sz w:val="24"/>
          <w:szCs w:val="24"/>
        </w:rPr>
      </w:pPr>
    </w:p>
    <w:p w14:paraId="682194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Certainly unique among the entries and very interesting.</w:t>
      </w:r>
    </w:p>
    <w:p w14:paraId="6B39F078" w14:textId="77777777" w:rsidR="00662581" w:rsidRDefault="00662581" w:rsidP="007E4363">
      <w:pPr>
        <w:spacing w:line="240" w:lineRule="auto"/>
        <w:contextualSpacing/>
        <w:jc w:val="right"/>
        <w:rPr>
          <w:rFonts w:cstheme="minorHAnsi"/>
          <w:i/>
          <w:iCs/>
          <w:sz w:val="24"/>
          <w:szCs w:val="24"/>
        </w:rPr>
      </w:pPr>
    </w:p>
    <w:p w14:paraId="28CB107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8</w:t>
      </w:r>
    </w:p>
    <w:p w14:paraId="1142D223" w14:textId="77777777" w:rsidR="00662581" w:rsidRDefault="00662581" w:rsidP="00FD1D29">
      <w:pPr>
        <w:spacing w:line="240" w:lineRule="auto"/>
        <w:contextualSpacing/>
        <w:rPr>
          <w:rFonts w:cstheme="minorHAnsi"/>
          <w:i/>
          <w:iCs/>
          <w:sz w:val="24"/>
          <w:szCs w:val="24"/>
        </w:rPr>
      </w:pPr>
    </w:p>
    <w:p w14:paraId="4B8451B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E3EF05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F97B2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9B99A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20729C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 of Sept. 1</w:t>
      </w:r>
    </w:p>
    <w:p w14:paraId="67EEAC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ierce Strudler</w:t>
      </w:r>
    </w:p>
    <w:p w14:paraId="4A5D255C" w14:textId="77777777" w:rsidR="00662581" w:rsidRDefault="00662581" w:rsidP="00FD1D29">
      <w:pPr>
        <w:spacing w:line="240" w:lineRule="auto"/>
        <w:contextualSpacing/>
        <w:rPr>
          <w:rFonts w:cstheme="minorHAnsi"/>
          <w:sz w:val="24"/>
          <w:szCs w:val="24"/>
        </w:rPr>
      </w:pPr>
    </w:p>
    <w:p w14:paraId="726F19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color and photos makes this front page appealing.</w:t>
      </w:r>
    </w:p>
    <w:p w14:paraId="2B2C9738" w14:textId="77777777" w:rsidR="00662581" w:rsidRDefault="00662581" w:rsidP="007E4363">
      <w:pPr>
        <w:spacing w:line="240" w:lineRule="auto"/>
        <w:contextualSpacing/>
        <w:jc w:val="right"/>
        <w:rPr>
          <w:rFonts w:cstheme="minorHAnsi"/>
          <w:i/>
          <w:iCs/>
          <w:sz w:val="24"/>
          <w:szCs w:val="24"/>
        </w:rPr>
      </w:pPr>
    </w:p>
    <w:p w14:paraId="68B20D3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9</w:t>
      </w:r>
    </w:p>
    <w:p w14:paraId="11B10671" w14:textId="77777777" w:rsidR="00662581" w:rsidRDefault="00662581" w:rsidP="00FD1D29">
      <w:pPr>
        <w:spacing w:line="240" w:lineRule="auto"/>
        <w:contextualSpacing/>
        <w:rPr>
          <w:rFonts w:cstheme="minorHAnsi"/>
          <w:i/>
          <w:iCs/>
          <w:sz w:val="24"/>
          <w:szCs w:val="24"/>
        </w:rPr>
      </w:pPr>
    </w:p>
    <w:p w14:paraId="4F50D7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B5F511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2B62C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1C3F8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62374F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n Everyone Shop Main Street?</w:t>
      </w:r>
    </w:p>
    <w:p w14:paraId="094C15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46DFF388" w14:textId="77777777" w:rsidR="00662581" w:rsidRDefault="00662581" w:rsidP="00FD1D29">
      <w:pPr>
        <w:spacing w:line="240" w:lineRule="auto"/>
        <w:contextualSpacing/>
        <w:rPr>
          <w:rFonts w:cstheme="minorHAnsi"/>
          <w:sz w:val="24"/>
          <w:szCs w:val="24"/>
        </w:rPr>
      </w:pPr>
    </w:p>
    <w:p w14:paraId="188E93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t provoking, and brings to light issues of disabled folks that needs immediate addressing.</w:t>
      </w:r>
    </w:p>
    <w:p w14:paraId="30CDDE0A" w14:textId="77777777" w:rsidR="00662581" w:rsidRDefault="00662581" w:rsidP="007E4363">
      <w:pPr>
        <w:spacing w:line="240" w:lineRule="auto"/>
        <w:contextualSpacing/>
        <w:jc w:val="right"/>
        <w:rPr>
          <w:rFonts w:cstheme="minorHAnsi"/>
          <w:i/>
          <w:iCs/>
          <w:sz w:val="24"/>
          <w:szCs w:val="24"/>
        </w:rPr>
      </w:pPr>
    </w:p>
    <w:p w14:paraId="64CBF1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0</w:t>
      </w:r>
    </w:p>
    <w:p w14:paraId="7EFDEEAE" w14:textId="77777777" w:rsidR="00662581" w:rsidRDefault="00662581" w:rsidP="00FD1D29">
      <w:pPr>
        <w:spacing w:line="240" w:lineRule="auto"/>
        <w:contextualSpacing/>
        <w:rPr>
          <w:rFonts w:cstheme="minorHAnsi"/>
          <w:i/>
          <w:iCs/>
          <w:sz w:val="24"/>
          <w:szCs w:val="24"/>
        </w:rPr>
      </w:pPr>
    </w:p>
    <w:p w14:paraId="6EBA88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05087B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6FF4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F0F01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6DAD686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acon: Then, Now and How</w:t>
      </w:r>
    </w:p>
    <w:p w14:paraId="308BF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Simms, Brian PJ Cronin, Leonard Sparks</w:t>
      </w:r>
    </w:p>
    <w:p w14:paraId="057DAB68" w14:textId="77777777" w:rsidR="00662581" w:rsidRDefault="00662581" w:rsidP="00FD1D29">
      <w:pPr>
        <w:spacing w:line="240" w:lineRule="auto"/>
        <w:contextualSpacing/>
        <w:rPr>
          <w:rFonts w:cstheme="minorHAnsi"/>
          <w:sz w:val="24"/>
          <w:szCs w:val="24"/>
        </w:rPr>
      </w:pPr>
    </w:p>
    <w:p w14:paraId="41255D6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utstanding, in-depth, comprehensive look at the successes and  the unintended consequences of a decades-long redevelopment effort by a small community. Great writing, great story selection. I felt I had a better understanding of this community after reading.</w:t>
      </w:r>
    </w:p>
    <w:p w14:paraId="517CB066" w14:textId="77777777" w:rsidR="00662581" w:rsidRDefault="00662581" w:rsidP="007E4363">
      <w:pPr>
        <w:spacing w:line="240" w:lineRule="auto"/>
        <w:contextualSpacing/>
        <w:jc w:val="right"/>
        <w:rPr>
          <w:rFonts w:cstheme="minorHAnsi"/>
          <w:i/>
          <w:iCs/>
          <w:sz w:val="24"/>
          <w:szCs w:val="24"/>
        </w:rPr>
      </w:pPr>
    </w:p>
    <w:p w14:paraId="378828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1</w:t>
      </w:r>
    </w:p>
    <w:p w14:paraId="7D88677C" w14:textId="77777777" w:rsidR="00662581" w:rsidRDefault="00662581" w:rsidP="00FD1D29">
      <w:pPr>
        <w:spacing w:line="240" w:lineRule="auto"/>
        <w:contextualSpacing/>
        <w:rPr>
          <w:rFonts w:cstheme="minorHAnsi"/>
          <w:i/>
          <w:iCs/>
          <w:sz w:val="24"/>
          <w:szCs w:val="24"/>
        </w:rPr>
      </w:pPr>
    </w:p>
    <w:p w14:paraId="74F6FE1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427E0C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8BEC0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8DCDA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5BBBE7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fied on the Court</w:t>
      </w:r>
    </w:p>
    <w:p w14:paraId="52B45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6C067AFA" w14:textId="77777777" w:rsidR="00662581" w:rsidRDefault="00662581" w:rsidP="00FD1D29">
      <w:pPr>
        <w:spacing w:line="240" w:lineRule="auto"/>
        <w:contextualSpacing/>
        <w:rPr>
          <w:rFonts w:cstheme="minorHAnsi"/>
          <w:sz w:val="24"/>
          <w:szCs w:val="24"/>
        </w:rPr>
      </w:pPr>
    </w:p>
    <w:p w14:paraId="4FA8BF8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eel-good story about a basketball team for students with physical or intellectual disabilities. Decent</w:t>
      </w:r>
    </w:p>
    <w:p w14:paraId="17C7AD47" w14:textId="77777777" w:rsidR="00662581" w:rsidRDefault="00662581" w:rsidP="00FD1D29">
      <w:pPr>
        <w:spacing w:line="240" w:lineRule="auto"/>
        <w:contextualSpacing/>
        <w:rPr>
          <w:rFonts w:cstheme="minorHAnsi"/>
          <w:i/>
          <w:iCs/>
          <w:sz w:val="24"/>
          <w:szCs w:val="24"/>
        </w:rPr>
      </w:pPr>
    </w:p>
    <w:p w14:paraId="624F4878" w14:textId="77777777" w:rsidR="00662581" w:rsidRDefault="00662581" w:rsidP="007E4363">
      <w:pPr>
        <w:spacing w:line="240" w:lineRule="auto"/>
        <w:contextualSpacing/>
        <w:jc w:val="right"/>
        <w:rPr>
          <w:rFonts w:cstheme="minorHAnsi"/>
          <w:i/>
          <w:iCs/>
          <w:sz w:val="24"/>
          <w:szCs w:val="24"/>
        </w:rPr>
      </w:pPr>
    </w:p>
    <w:p w14:paraId="169C0E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2</w:t>
      </w:r>
    </w:p>
    <w:p w14:paraId="7BF6FEBB" w14:textId="77777777" w:rsidR="00662581" w:rsidRDefault="00662581" w:rsidP="00FD1D29">
      <w:pPr>
        <w:spacing w:line="240" w:lineRule="auto"/>
        <w:contextualSpacing/>
        <w:rPr>
          <w:rFonts w:cstheme="minorHAnsi"/>
          <w:i/>
          <w:iCs/>
          <w:sz w:val="24"/>
          <w:szCs w:val="24"/>
        </w:rPr>
      </w:pPr>
    </w:p>
    <w:p w14:paraId="4D9746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3F76364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50D9B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614AA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ooker County Tribune</w:t>
      </w:r>
    </w:p>
    <w:p w14:paraId="41E7EC6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Vacationer</w:t>
      </w:r>
    </w:p>
    <w:p w14:paraId="79661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rri Peterson</w:t>
      </w:r>
    </w:p>
    <w:p w14:paraId="5DE21ED4" w14:textId="77777777" w:rsidR="00662581" w:rsidRDefault="00662581" w:rsidP="00FD1D29">
      <w:pPr>
        <w:spacing w:line="240" w:lineRule="auto"/>
        <w:contextualSpacing/>
        <w:rPr>
          <w:rFonts w:cstheme="minorHAnsi"/>
          <w:sz w:val="24"/>
          <w:szCs w:val="24"/>
        </w:rPr>
      </w:pPr>
    </w:p>
    <w:p w14:paraId="46C5A36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bsolutely loved the take on reader submitted travel photos to fill your January pages. What you don't gain in advertising, you gain in readership and rack sales. Nice work! I'm guessing they printed in black and white, but you should generate a color digital version for online purposes. Congratulations on 4th place!</w:t>
      </w:r>
    </w:p>
    <w:p w14:paraId="271B6278" w14:textId="77777777" w:rsidR="00662581" w:rsidRDefault="00662581" w:rsidP="007E4363">
      <w:pPr>
        <w:spacing w:line="240" w:lineRule="auto"/>
        <w:contextualSpacing/>
        <w:jc w:val="right"/>
        <w:rPr>
          <w:rFonts w:cstheme="minorHAnsi"/>
          <w:i/>
          <w:iCs/>
          <w:sz w:val="24"/>
          <w:szCs w:val="24"/>
        </w:rPr>
      </w:pPr>
    </w:p>
    <w:p w14:paraId="609D4F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3</w:t>
      </w:r>
    </w:p>
    <w:p w14:paraId="0DF4BE9C" w14:textId="77777777" w:rsidR="00662581" w:rsidRDefault="00662581" w:rsidP="00FD1D29">
      <w:pPr>
        <w:spacing w:line="240" w:lineRule="auto"/>
        <w:contextualSpacing/>
        <w:rPr>
          <w:rFonts w:cstheme="minorHAnsi"/>
          <w:i/>
          <w:iCs/>
          <w:sz w:val="24"/>
          <w:szCs w:val="24"/>
        </w:rPr>
      </w:pPr>
    </w:p>
    <w:p w14:paraId="014121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A9D699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E830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3D9F4C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234523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oritize teachers, not technology, for improved education outcomes</w:t>
      </w:r>
    </w:p>
    <w:p w14:paraId="2E7E66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w:t>
      </w:r>
    </w:p>
    <w:p w14:paraId="423C7331" w14:textId="77777777" w:rsidR="00662581" w:rsidRDefault="00662581" w:rsidP="00FD1D29">
      <w:pPr>
        <w:spacing w:line="240" w:lineRule="auto"/>
        <w:contextualSpacing/>
        <w:rPr>
          <w:rFonts w:cstheme="minorHAnsi"/>
          <w:sz w:val="24"/>
          <w:szCs w:val="24"/>
        </w:rPr>
      </w:pPr>
    </w:p>
    <w:p w14:paraId="241BE8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Griffin Limerick, does a terrific job of using statistics and other research to prove a point. Hire more teachers! Strong opinion backed up by facts.</w:t>
      </w:r>
    </w:p>
    <w:p w14:paraId="5DC2D868" w14:textId="77777777" w:rsidR="00662581" w:rsidRDefault="00662581" w:rsidP="007E4363">
      <w:pPr>
        <w:spacing w:line="240" w:lineRule="auto"/>
        <w:contextualSpacing/>
        <w:jc w:val="right"/>
        <w:rPr>
          <w:rFonts w:cstheme="minorHAnsi"/>
          <w:i/>
          <w:iCs/>
          <w:sz w:val="24"/>
          <w:szCs w:val="24"/>
        </w:rPr>
      </w:pPr>
    </w:p>
    <w:p w14:paraId="16F4F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4</w:t>
      </w:r>
    </w:p>
    <w:p w14:paraId="4F8B6C39" w14:textId="77777777" w:rsidR="00662581" w:rsidRDefault="00662581" w:rsidP="00FD1D29">
      <w:pPr>
        <w:spacing w:line="240" w:lineRule="auto"/>
        <w:contextualSpacing/>
        <w:rPr>
          <w:rFonts w:cstheme="minorHAnsi"/>
          <w:i/>
          <w:iCs/>
          <w:sz w:val="24"/>
          <w:szCs w:val="24"/>
        </w:rPr>
      </w:pPr>
    </w:p>
    <w:p w14:paraId="32C39D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156EB27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2C1EF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751A55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E3C0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ly 2023 Hyattsville Life &amp; Times</w:t>
      </w:r>
    </w:p>
    <w:p w14:paraId="2F2660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 Heather Wright, Ashley Perks</w:t>
      </w:r>
    </w:p>
    <w:p w14:paraId="6E63CEAE" w14:textId="77777777" w:rsidR="00662581" w:rsidRDefault="00662581" w:rsidP="00FD1D29">
      <w:pPr>
        <w:spacing w:line="240" w:lineRule="auto"/>
        <w:contextualSpacing/>
        <w:rPr>
          <w:rFonts w:cstheme="minorHAnsi"/>
          <w:sz w:val="24"/>
          <w:szCs w:val="24"/>
        </w:rPr>
      </w:pPr>
    </w:p>
    <w:p w14:paraId="05FCE4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looking paper with good local coverage.</w:t>
      </w:r>
    </w:p>
    <w:p w14:paraId="51CFE20C" w14:textId="77777777" w:rsidR="00662581" w:rsidRDefault="00662581" w:rsidP="007E4363">
      <w:pPr>
        <w:spacing w:line="240" w:lineRule="auto"/>
        <w:contextualSpacing/>
        <w:jc w:val="right"/>
        <w:rPr>
          <w:rFonts w:cstheme="minorHAnsi"/>
          <w:i/>
          <w:iCs/>
          <w:sz w:val="24"/>
          <w:szCs w:val="24"/>
        </w:rPr>
      </w:pPr>
    </w:p>
    <w:p w14:paraId="2F1FD2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5</w:t>
      </w:r>
    </w:p>
    <w:p w14:paraId="72D7B6C5" w14:textId="77777777" w:rsidR="00662581" w:rsidRDefault="00662581" w:rsidP="00FD1D29">
      <w:pPr>
        <w:spacing w:line="240" w:lineRule="auto"/>
        <w:contextualSpacing/>
        <w:rPr>
          <w:rFonts w:cstheme="minorHAnsi"/>
          <w:i/>
          <w:iCs/>
          <w:sz w:val="24"/>
          <w:szCs w:val="24"/>
        </w:rPr>
      </w:pPr>
    </w:p>
    <w:p w14:paraId="588B9F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F6CF5D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2212C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A1DA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654D628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ptember 2023 Hyattsville Life &amp; Times</w:t>
      </w:r>
    </w:p>
    <w:p w14:paraId="64C8A6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 Heather Wright, Ashley Perks</w:t>
      </w:r>
    </w:p>
    <w:p w14:paraId="00AF6DC8" w14:textId="77777777" w:rsidR="00662581" w:rsidRDefault="00662581" w:rsidP="00FD1D29">
      <w:pPr>
        <w:spacing w:line="240" w:lineRule="auto"/>
        <w:contextualSpacing/>
        <w:rPr>
          <w:rFonts w:cstheme="minorHAnsi"/>
          <w:sz w:val="24"/>
          <w:szCs w:val="24"/>
        </w:rPr>
      </w:pPr>
    </w:p>
    <w:p w14:paraId="65133B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ly done paper. It is the whole package, from news writing to page layout and use of photos and graphics. This is a solidly done small paper, with a good variety of news and features. Good work!</w:t>
      </w:r>
    </w:p>
    <w:p w14:paraId="2DEB8B10" w14:textId="77777777" w:rsidR="00662581" w:rsidRDefault="00662581" w:rsidP="007E4363">
      <w:pPr>
        <w:spacing w:line="240" w:lineRule="auto"/>
        <w:contextualSpacing/>
        <w:jc w:val="right"/>
        <w:rPr>
          <w:rFonts w:cstheme="minorHAnsi"/>
          <w:i/>
          <w:iCs/>
          <w:sz w:val="24"/>
          <w:szCs w:val="24"/>
        </w:rPr>
      </w:pPr>
    </w:p>
    <w:p w14:paraId="4042AF9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6</w:t>
      </w:r>
    </w:p>
    <w:p w14:paraId="59571855" w14:textId="77777777" w:rsidR="00662581" w:rsidRDefault="00662581" w:rsidP="00FD1D29">
      <w:pPr>
        <w:spacing w:line="240" w:lineRule="auto"/>
        <w:contextualSpacing/>
        <w:rPr>
          <w:rFonts w:cstheme="minorHAnsi"/>
          <w:i/>
          <w:iCs/>
          <w:sz w:val="24"/>
          <w:szCs w:val="24"/>
        </w:rPr>
      </w:pPr>
    </w:p>
    <w:p w14:paraId="7D4D64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D2774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D9E0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36371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18FDE16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ce Cream Truck Vendor, May 2023 Hyattsville Life &amp; Times</w:t>
      </w:r>
    </w:p>
    <w:p w14:paraId="5EBCE4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ette Fradin</w:t>
      </w:r>
    </w:p>
    <w:p w14:paraId="0FA0FD76" w14:textId="77777777" w:rsidR="00662581" w:rsidRDefault="00662581" w:rsidP="00FD1D29">
      <w:pPr>
        <w:spacing w:line="240" w:lineRule="auto"/>
        <w:contextualSpacing/>
        <w:rPr>
          <w:rFonts w:cstheme="minorHAnsi"/>
          <w:sz w:val="24"/>
          <w:szCs w:val="24"/>
        </w:rPr>
      </w:pPr>
    </w:p>
    <w:p w14:paraId="2E284B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rfect photo of everyday happening, expertly done. Great job!</w:t>
      </w:r>
    </w:p>
    <w:p w14:paraId="5AE7E040" w14:textId="77777777" w:rsidR="00662581" w:rsidRDefault="00662581" w:rsidP="007E4363">
      <w:pPr>
        <w:spacing w:line="240" w:lineRule="auto"/>
        <w:contextualSpacing/>
        <w:jc w:val="right"/>
        <w:rPr>
          <w:rFonts w:cstheme="minorHAnsi"/>
          <w:i/>
          <w:iCs/>
          <w:sz w:val="24"/>
          <w:szCs w:val="24"/>
        </w:rPr>
      </w:pPr>
    </w:p>
    <w:p w14:paraId="0C92EA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7</w:t>
      </w:r>
    </w:p>
    <w:p w14:paraId="7B4064ED" w14:textId="77777777" w:rsidR="00662581" w:rsidRDefault="00662581" w:rsidP="00FD1D29">
      <w:pPr>
        <w:spacing w:line="240" w:lineRule="auto"/>
        <w:contextualSpacing/>
        <w:rPr>
          <w:rFonts w:cstheme="minorHAnsi"/>
          <w:i/>
          <w:iCs/>
          <w:sz w:val="24"/>
          <w:szCs w:val="24"/>
        </w:rPr>
      </w:pPr>
    </w:p>
    <w:p w14:paraId="706CBFA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17011E5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F5E4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143D3E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C8222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azing goats tackle invasive plant species</w:t>
      </w:r>
    </w:p>
    <w:p w14:paraId="7770C3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w:t>
      </w:r>
    </w:p>
    <w:p w14:paraId="3BF62222" w14:textId="77777777" w:rsidR="00662581" w:rsidRDefault="00662581" w:rsidP="00FD1D29">
      <w:pPr>
        <w:spacing w:line="240" w:lineRule="auto"/>
        <w:contextualSpacing/>
        <w:rPr>
          <w:rFonts w:cstheme="minorHAnsi"/>
          <w:sz w:val="24"/>
          <w:szCs w:val="24"/>
        </w:rPr>
      </w:pPr>
    </w:p>
    <w:p w14:paraId="6C88364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ower of goats -- not to clear lawns -- but to clear areas with invasive plants.</w:t>
      </w:r>
    </w:p>
    <w:p w14:paraId="40986B3C" w14:textId="77777777" w:rsidR="00662581" w:rsidRDefault="00662581" w:rsidP="007E4363">
      <w:pPr>
        <w:spacing w:line="240" w:lineRule="auto"/>
        <w:contextualSpacing/>
        <w:jc w:val="right"/>
        <w:rPr>
          <w:rFonts w:cstheme="minorHAnsi"/>
          <w:i/>
          <w:iCs/>
          <w:sz w:val="24"/>
          <w:szCs w:val="24"/>
        </w:rPr>
      </w:pPr>
    </w:p>
    <w:p w14:paraId="3256C46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8</w:t>
      </w:r>
    </w:p>
    <w:p w14:paraId="45BA4517" w14:textId="77777777" w:rsidR="00662581" w:rsidRDefault="00662581" w:rsidP="00FD1D29">
      <w:pPr>
        <w:spacing w:line="240" w:lineRule="auto"/>
        <w:contextualSpacing/>
        <w:rPr>
          <w:rFonts w:cstheme="minorHAnsi"/>
          <w:i/>
          <w:iCs/>
          <w:sz w:val="24"/>
          <w:szCs w:val="24"/>
        </w:rPr>
      </w:pPr>
    </w:p>
    <w:p w14:paraId="15F965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BC0CA1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E15CA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350CD4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48486A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rgo train derailment causes road closure, environmental concerns</w:t>
      </w:r>
    </w:p>
    <w:p w14:paraId="1D2DBF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Wright and Sophie Gorman Oriani</w:t>
      </w:r>
    </w:p>
    <w:p w14:paraId="7F1D53BC" w14:textId="77777777" w:rsidR="00662581" w:rsidRDefault="00662581" w:rsidP="00FD1D29">
      <w:pPr>
        <w:spacing w:line="240" w:lineRule="auto"/>
        <w:contextualSpacing/>
        <w:rPr>
          <w:rFonts w:cstheme="minorHAnsi"/>
          <w:sz w:val="24"/>
          <w:szCs w:val="24"/>
        </w:rPr>
      </w:pPr>
    </w:p>
    <w:p w14:paraId="232241B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rticle!  Covering a train derailment is always a hard task, information can be difficult to come by.  Great job keeping your readers informed.</w:t>
      </w:r>
    </w:p>
    <w:p w14:paraId="7440E5F8" w14:textId="77777777" w:rsidR="00662581" w:rsidRDefault="00662581" w:rsidP="007E4363">
      <w:pPr>
        <w:spacing w:line="240" w:lineRule="auto"/>
        <w:contextualSpacing/>
        <w:jc w:val="right"/>
        <w:rPr>
          <w:rFonts w:cstheme="minorHAnsi"/>
          <w:i/>
          <w:iCs/>
          <w:sz w:val="24"/>
          <w:szCs w:val="24"/>
        </w:rPr>
      </w:pPr>
    </w:p>
    <w:p w14:paraId="78C354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9</w:t>
      </w:r>
    </w:p>
    <w:p w14:paraId="787B70F9" w14:textId="77777777" w:rsidR="00662581" w:rsidRDefault="00662581" w:rsidP="00FD1D29">
      <w:pPr>
        <w:spacing w:line="240" w:lineRule="auto"/>
        <w:contextualSpacing/>
        <w:rPr>
          <w:rFonts w:cstheme="minorHAnsi"/>
          <w:i/>
          <w:iCs/>
          <w:sz w:val="24"/>
          <w:szCs w:val="24"/>
        </w:rPr>
      </w:pPr>
    </w:p>
    <w:p w14:paraId="32A9F7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3D9AB42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FDBB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0B0059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276D91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ear backpacks, metal detectors come to PGCPS: Do they work?</w:t>
      </w:r>
    </w:p>
    <w:p w14:paraId="316613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Marlene Zadig</w:t>
      </w:r>
    </w:p>
    <w:p w14:paraId="340903A1" w14:textId="77777777" w:rsidR="00662581" w:rsidRDefault="00662581" w:rsidP="00FD1D29">
      <w:pPr>
        <w:spacing w:line="240" w:lineRule="auto"/>
        <w:contextualSpacing/>
        <w:rPr>
          <w:rFonts w:cstheme="minorHAnsi"/>
          <w:sz w:val="24"/>
          <w:szCs w:val="24"/>
        </w:rPr>
      </w:pPr>
    </w:p>
    <w:p w14:paraId="58DD17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urth Place: “Clear backpacks … do they work?” by Heather Marléne Zadig and written for the Hyattsville Life &amp; Times, challenges a school board’s decision to install metal detectors at local middle and high schools and to require that high school students use clear backpacks. Zadig examined local incident and budget data to suggest the money on metal detectors would be better spent on mental health resources. To demonstrate the questionable effectiveness of clear backpacks’ reducing the number of weapons on campus, Zadig hid, in a clear backpack and among ordinary school supplies, thirteen weapons ranging from knives of various types and sizes to boxcutters, a hacksaw, and several small plastic guns.</w:t>
      </w:r>
    </w:p>
    <w:p w14:paraId="34DD2A74" w14:textId="77777777" w:rsidR="00662581" w:rsidRDefault="00662581" w:rsidP="007E4363">
      <w:pPr>
        <w:spacing w:line="240" w:lineRule="auto"/>
        <w:contextualSpacing/>
        <w:jc w:val="right"/>
        <w:rPr>
          <w:rFonts w:cstheme="minorHAnsi"/>
          <w:i/>
          <w:iCs/>
          <w:sz w:val="24"/>
          <w:szCs w:val="24"/>
        </w:rPr>
      </w:pPr>
    </w:p>
    <w:p w14:paraId="23B280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0</w:t>
      </w:r>
    </w:p>
    <w:p w14:paraId="12023313" w14:textId="77777777" w:rsidR="00662581" w:rsidRDefault="00662581" w:rsidP="00FD1D29">
      <w:pPr>
        <w:spacing w:line="240" w:lineRule="auto"/>
        <w:contextualSpacing/>
        <w:rPr>
          <w:rFonts w:cstheme="minorHAnsi"/>
          <w:i/>
          <w:iCs/>
          <w:sz w:val="24"/>
          <w:szCs w:val="24"/>
        </w:rPr>
      </w:pPr>
    </w:p>
    <w:p w14:paraId="796E13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EFE610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FDC46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8375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5E4A75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game of bridge connects neighbors in Mount Rainier</w:t>
      </w:r>
    </w:p>
    <w:p w14:paraId="698546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ssica Arends</w:t>
      </w:r>
    </w:p>
    <w:p w14:paraId="38E8D52B" w14:textId="77777777" w:rsidR="00662581" w:rsidRDefault="00662581" w:rsidP="00FD1D29">
      <w:pPr>
        <w:spacing w:line="240" w:lineRule="auto"/>
        <w:contextualSpacing/>
        <w:rPr>
          <w:rFonts w:cstheme="minorHAnsi"/>
          <w:sz w:val="24"/>
          <w:szCs w:val="24"/>
        </w:rPr>
      </w:pPr>
    </w:p>
    <w:p w14:paraId="5746B0B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p>
    <w:p w14:paraId="4DF6D52B"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is an interesting feature about local citizens getting together to play bridge. It is informative and somewhat interesting. It's a non-profile competition, but the author could have gotten deeper into what the activity means to regular participants.</w:t>
      </w:r>
    </w:p>
    <w:p w14:paraId="115CA74B" w14:textId="77777777" w:rsidR="00662581" w:rsidRDefault="00662581" w:rsidP="00FD1D29">
      <w:pPr>
        <w:spacing w:line="240" w:lineRule="auto"/>
        <w:contextualSpacing/>
        <w:rPr>
          <w:rFonts w:cstheme="minorHAnsi"/>
          <w:i/>
          <w:iCs/>
          <w:sz w:val="24"/>
          <w:szCs w:val="24"/>
        </w:rPr>
      </w:pPr>
    </w:p>
    <w:p w14:paraId="2A8AA577" w14:textId="77777777" w:rsidR="00662581" w:rsidRDefault="00662581" w:rsidP="007E4363">
      <w:pPr>
        <w:spacing w:line="240" w:lineRule="auto"/>
        <w:contextualSpacing/>
        <w:jc w:val="right"/>
        <w:rPr>
          <w:rFonts w:cstheme="minorHAnsi"/>
          <w:i/>
          <w:iCs/>
          <w:sz w:val="24"/>
          <w:szCs w:val="24"/>
        </w:rPr>
      </w:pPr>
    </w:p>
    <w:p w14:paraId="23FA89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1</w:t>
      </w:r>
    </w:p>
    <w:p w14:paraId="5D692BEA" w14:textId="77777777" w:rsidR="00662581" w:rsidRDefault="00662581" w:rsidP="00FD1D29">
      <w:pPr>
        <w:spacing w:line="240" w:lineRule="auto"/>
        <w:contextualSpacing/>
        <w:rPr>
          <w:rFonts w:cstheme="minorHAnsi"/>
          <w:i/>
          <w:iCs/>
          <w:sz w:val="24"/>
          <w:szCs w:val="24"/>
        </w:rPr>
      </w:pPr>
    </w:p>
    <w:p w14:paraId="26C688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9723DB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EB5F5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58921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38D2DA9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ptember 2023 Hyattsville Life &amp; Times</w:t>
      </w:r>
    </w:p>
    <w:p w14:paraId="0C187D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shley Perks</w:t>
      </w:r>
    </w:p>
    <w:p w14:paraId="22930BD0" w14:textId="77777777" w:rsidR="00662581" w:rsidRDefault="00662581" w:rsidP="00FD1D29">
      <w:pPr>
        <w:spacing w:line="240" w:lineRule="auto"/>
        <w:contextualSpacing/>
        <w:rPr>
          <w:rFonts w:cstheme="minorHAnsi"/>
          <w:sz w:val="24"/>
          <w:szCs w:val="24"/>
        </w:rPr>
      </w:pPr>
    </w:p>
    <w:p w14:paraId="7E38F78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design helps draw in readers. This paper meets all the elements of having a solid layout and design. Great work!</w:t>
      </w:r>
    </w:p>
    <w:p w14:paraId="6A7C4B55" w14:textId="77777777" w:rsidR="00662581" w:rsidRDefault="00662581" w:rsidP="007E4363">
      <w:pPr>
        <w:spacing w:line="240" w:lineRule="auto"/>
        <w:contextualSpacing/>
        <w:jc w:val="right"/>
        <w:rPr>
          <w:rFonts w:cstheme="minorHAnsi"/>
          <w:i/>
          <w:iCs/>
          <w:sz w:val="24"/>
          <w:szCs w:val="24"/>
        </w:rPr>
      </w:pPr>
    </w:p>
    <w:p w14:paraId="3D62E7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2</w:t>
      </w:r>
    </w:p>
    <w:p w14:paraId="165FA67B" w14:textId="77777777" w:rsidR="00662581" w:rsidRDefault="00662581" w:rsidP="00FD1D29">
      <w:pPr>
        <w:spacing w:line="240" w:lineRule="auto"/>
        <w:contextualSpacing/>
        <w:rPr>
          <w:rFonts w:cstheme="minorHAnsi"/>
          <w:i/>
          <w:iCs/>
          <w:sz w:val="24"/>
          <w:szCs w:val="24"/>
        </w:rPr>
      </w:pPr>
    </w:p>
    <w:p w14:paraId="6E8278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E4658D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CBBA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1BDA9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42B8C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Matha runner wins WCAC cross country championship</w:t>
      </w:r>
    </w:p>
    <w:p w14:paraId="15B19B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McManes</w:t>
      </w:r>
    </w:p>
    <w:p w14:paraId="5995DC9F" w14:textId="77777777" w:rsidR="00662581" w:rsidRDefault="00662581" w:rsidP="00FD1D29">
      <w:pPr>
        <w:spacing w:line="240" w:lineRule="auto"/>
        <w:contextualSpacing/>
        <w:rPr>
          <w:rFonts w:cstheme="minorHAnsi"/>
          <w:sz w:val="24"/>
          <w:szCs w:val="24"/>
        </w:rPr>
      </w:pPr>
    </w:p>
    <w:p w14:paraId="653DA19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ing wasn't all there but it was a good story.</w:t>
      </w:r>
    </w:p>
    <w:p w14:paraId="086E0CC8" w14:textId="77777777" w:rsidR="00662581" w:rsidRDefault="00662581" w:rsidP="007E4363">
      <w:pPr>
        <w:spacing w:line="240" w:lineRule="auto"/>
        <w:contextualSpacing/>
        <w:jc w:val="right"/>
        <w:rPr>
          <w:rFonts w:cstheme="minorHAnsi"/>
          <w:i/>
          <w:iCs/>
          <w:sz w:val="24"/>
          <w:szCs w:val="24"/>
        </w:rPr>
      </w:pPr>
    </w:p>
    <w:p w14:paraId="00ED1B1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3</w:t>
      </w:r>
    </w:p>
    <w:p w14:paraId="2335114E" w14:textId="77777777" w:rsidR="00662581" w:rsidRDefault="00662581" w:rsidP="00FD1D29">
      <w:pPr>
        <w:spacing w:line="240" w:lineRule="auto"/>
        <w:contextualSpacing/>
        <w:rPr>
          <w:rFonts w:cstheme="minorHAnsi"/>
          <w:i/>
          <w:iCs/>
          <w:sz w:val="24"/>
          <w:szCs w:val="24"/>
        </w:rPr>
      </w:pPr>
    </w:p>
    <w:p w14:paraId="45E5AF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79A431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0BB5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202B81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4025A6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ghtmare in the Woods: Stranded Family Saved by Hikers in the Frank Church Wildnerness</w:t>
      </w:r>
    </w:p>
    <w:p w14:paraId="7F7986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743C367A" w14:textId="77777777" w:rsidR="00662581" w:rsidRDefault="00662581" w:rsidP="00FD1D29">
      <w:pPr>
        <w:spacing w:line="240" w:lineRule="auto"/>
        <w:contextualSpacing/>
        <w:rPr>
          <w:rFonts w:cstheme="minorHAnsi"/>
          <w:sz w:val="24"/>
          <w:szCs w:val="24"/>
        </w:rPr>
      </w:pPr>
    </w:p>
    <w:p w14:paraId="4502EAB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Pretty good feature about a family that had trouble returning home from a hike in the woods. I liked this story best, but is it a "column" or a "feature." Because it lacked anything in the story that suggested "column," I placed it second.</w:t>
      </w:r>
    </w:p>
    <w:p w14:paraId="1BF36D30" w14:textId="77777777" w:rsidR="00662581" w:rsidRDefault="00662581" w:rsidP="00FD1D29">
      <w:pPr>
        <w:spacing w:line="240" w:lineRule="auto"/>
        <w:contextualSpacing/>
        <w:rPr>
          <w:rFonts w:cstheme="minorHAnsi"/>
          <w:i/>
          <w:iCs/>
          <w:sz w:val="24"/>
          <w:szCs w:val="24"/>
        </w:rPr>
      </w:pPr>
    </w:p>
    <w:p w14:paraId="64B083D5" w14:textId="77777777" w:rsidR="00662581" w:rsidRDefault="00662581" w:rsidP="007E4363">
      <w:pPr>
        <w:spacing w:line="240" w:lineRule="auto"/>
        <w:contextualSpacing/>
        <w:jc w:val="right"/>
        <w:rPr>
          <w:rFonts w:cstheme="minorHAnsi"/>
          <w:i/>
          <w:iCs/>
          <w:sz w:val="24"/>
          <w:szCs w:val="24"/>
        </w:rPr>
      </w:pPr>
    </w:p>
    <w:p w14:paraId="62BE61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4</w:t>
      </w:r>
    </w:p>
    <w:p w14:paraId="3CADD8F7" w14:textId="77777777" w:rsidR="00662581" w:rsidRDefault="00662581" w:rsidP="00FD1D29">
      <w:pPr>
        <w:spacing w:line="240" w:lineRule="auto"/>
        <w:contextualSpacing/>
        <w:rPr>
          <w:rFonts w:cstheme="minorHAnsi"/>
          <w:i/>
          <w:iCs/>
          <w:sz w:val="24"/>
          <w:szCs w:val="24"/>
        </w:rPr>
      </w:pPr>
    </w:p>
    <w:p w14:paraId="746941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04F6B6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7D304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55C80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08A8E8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aho Mountain Express Local News Coverage</w:t>
      </w:r>
    </w:p>
    <w:p w14:paraId="52E4EF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ee, Greg Foley, and staff</w:t>
      </w:r>
    </w:p>
    <w:p w14:paraId="33B2883B" w14:textId="77777777" w:rsidR="00662581" w:rsidRDefault="00662581" w:rsidP="00FD1D29">
      <w:pPr>
        <w:spacing w:line="240" w:lineRule="auto"/>
        <w:contextualSpacing/>
        <w:rPr>
          <w:rFonts w:cstheme="minorHAnsi"/>
          <w:sz w:val="24"/>
          <w:szCs w:val="24"/>
        </w:rPr>
      </w:pPr>
    </w:p>
    <w:p w14:paraId="63210B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re on the East Coast what we hear about Idaho is not that great, at least to our standards. Who would think that Idaho would have such a great local paper! Kudos!!!</w:t>
      </w:r>
    </w:p>
    <w:p w14:paraId="05B41C8C" w14:textId="77777777" w:rsidR="00662581" w:rsidRDefault="00662581" w:rsidP="007E4363">
      <w:pPr>
        <w:spacing w:line="240" w:lineRule="auto"/>
        <w:contextualSpacing/>
        <w:jc w:val="right"/>
        <w:rPr>
          <w:rFonts w:cstheme="minorHAnsi"/>
          <w:i/>
          <w:iCs/>
          <w:sz w:val="24"/>
          <w:szCs w:val="24"/>
        </w:rPr>
      </w:pPr>
    </w:p>
    <w:p w14:paraId="69B7E5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5</w:t>
      </w:r>
    </w:p>
    <w:p w14:paraId="4EEC33A5" w14:textId="77777777" w:rsidR="00662581" w:rsidRDefault="00662581" w:rsidP="00FD1D29">
      <w:pPr>
        <w:spacing w:line="240" w:lineRule="auto"/>
        <w:contextualSpacing/>
        <w:rPr>
          <w:rFonts w:cstheme="minorHAnsi"/>
          <w:i/>
          <w:iCs/>
          <w:sz w:val="24"/>
          <w:szCs w:val="24"/>
        </w:rPr>
      </w:pPr>
    </w:p>
    <w:p w14:paraId="56861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1A45D7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9A382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0E12F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79EF11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aho Mountain Express General Excellence</w:t>
      </w:r>
    </w:p>
    <w:p w14:paraId="638546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m Morris, Mark Dee, Greg Foley, Tony Barriatua, and staff</w:t>
      </w:r>
    </w:p>
    <w:p w14:paraId="0ADB6477" w14:textId="77777777" w:rsidR="00662581" w:rsidRDefault="00662581" w:rsidP="00FD1D29">
      <w:pPr>
        <w:spacing w:line="240" w:lineRule="auto"/>
        <w:contextualSpacing/>
        <w:rPr>
          <w:rFonts w:cstheme="minorHAnsi"/>
          <w:sz w:val="24"/>
          <w:szCs w:val="24"/>
        </w:rPr>
      </w:pPr>
    </w:p>
    <w:p w14:paraId="1DA9E3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wonderful and engaging news piece. I loved the simplicity of the layout combined with excellent writing as well as great ad placements. There was such a good mix in every edition. Easy to read and left me wanting to read another edition.</w:t>
      </w:r>
    </w:p>
    <w:p w14:paraId="1984B1EB" w14:textId="77777777" w:rsidR="00662581" w:rsidRDefault="00662581" w:rsidP="007E4363">
      <w:pPr>
        <w:spacing w:line="240" w:lineRule="auto"/>
        <w:contextualSpacing/>
        <w:jc w:val="right"/>
        <w:rPr>
          <w:rFonts w:cstheme="minorHAnsi"/>
          <w:i/>
          <w:iCs/>
          <w:sz w:val="24"/>
          <w:szCs w:val="24"/>
        </w:rPr>
      </w:pPr>
    </w:p>
    <w:p w14:paraId="12AA484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6</w:t>
      </w:r>
    </w:p>
    <w:p w14:paraId="29A2D52F" w14:textId="77777777" w:rsidR="00662581" w:rsidRDefault="00662581" w:rsidP="00FD1D29">
      <w:pPr>
        <w:spacing w:line="240" w:lineRule="auto"/>
        <w:contextualSpacing/>
        <w:rPr>
          <w:rFonts w:cstheme="minorHAnsi"/>
          <w:i/>
          <w:iCs/>
          <w:sz w:val="24"/>
          <w:szCs w:val="24"/>
        </w:rPr>
      </w:pPr>
    </w:p>
    <w:p w14:paraId="66D931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3545773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4FC73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23EE41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06502E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uctural rot found at Sun Valley condos, residents advised to vacate</w:t>
      </w:r>
    </w:p>
    <w:p w14:paraId="4D0BA7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5320919F" w14:textId="77777777" w:rsidR="00662581" w:rsidRDefault="00662581" w:rsidP="00FD1D29">
      <w:pPr>
        <w:spacing w:line="240" w:lineRule="auto"/>
        <w:contextualSpacing/>
        <w:rPr>
          <w:rFonts w:cstheme="minorHAnsi"/>
          <w:sz w:val="24"/>
          <w:szCs w:val="24"/>
        </w:rPr>
      </w:pPr>
    </w:p>
    <w:p w14:paraId="237F5D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depth coverage that covered all bases:   engineers, condo association and residents. Well written and issue explained in detail.</w:t>
      </w:r>
    </w:p>
    <w:p w14:paraId="683C522F" w14:textId="77777777" w:rsidR="00662581" w:rsidRDefault="00662581" w:rsidP="007E4363">
      <w:pPr>
        <w:spacing w:line="240" w:lineRule="auto"/>
        <w:contextualSpacing/>
        <w:jc w:val="right"/>
        <w:rPr>
          <w:rFonts w:cstheme="minorHAnsi"/>
          <w:i/>
          <w:iCs/>
          <w:sz w:val="24"/>
          <w:szCs w:val="24"/>
        </w:rPr>
      </w:pPr>
    </w:p>
    <w:p w14:paraId="6D29C13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7</w:t>
      </w:r>
    </w:p>
    <w:p w14:paraId="75E5791F" w14:textId="77777777" w:rsidR="00662581" w:rsidRDefault="00662581" w:rsidP="00FD1D29">
      <w:pPr>
        <w:spacing w:line="240" w:lineRule="auto"/>
        <w:contextualSpacing/>
        <w:rPr>
          <w:rFonts w:cstheme="minorHAnsi"/>
          <w:i/>
          <w:iCs/>
          <w:sz w:val="24"/>
          <w:szCs w:val="24"/>
        </w:rPr>
      </w:pPr>
    </w:p>
    <w:p w14:paraId="7F64921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5044A77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D93B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4CCC6A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930CB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you need is 'LUV': New air filtration system brings technology to Ketchum before anywhere else</w:t>
      </w:r>
    </w:p>
    <w:p w14:paraId="4005FA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4079AAA0" w14:textId="77777777" w:rsidR="00662581" w:rsidRDefault="00662581" w:rsidP="00FD1D29">
      <w:pPr>
        <w:spacing w:line="240" w:lineRule="auto"/>
        <w:contextualSpacing/>
        <w:rPr>
          <w:rFonts w:cstheme="minorHAnsi"/>
          <w:sz w:val="24"/>
          <w:szCs w:val="24"/>
        </w:rPr>
      </w:pPr>
    </w:p>
    <w:p w14:paraId="35C4E3B9" w14:textId="63660AE9"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mmunity, local businesses and consumers all benefit from the in-depth reporting in this profile that lucidly explains and enthusiastically explores a  structural innovation and  business collaboration that responds to COVID-19 demands. Super interesting work!</w:t>
      </w:r>
    </w:p>
    <w:p w14:paraId="5D610C11" w14:textId="77777777" w:rsidR="00662581" w:rsidRDefault="00662581" w:rsidP="007E4363">
      <w:pPr>
        <w:spacing w:line="240" w:lineRule="auto"/>
        <w:contextualSpacing/>
        <w:jc w:val="right"/>
        <w:rPr>
          <w:rFonts w:cstheme="minorHAnsi"/>
          <w:i/>
          <w:iCs/>
          <w:sz w:val="24"/>
          <w:szCs w:val="24"/>
        </w:rPr>
      </w:pPr>
    </w:p>
    <w:p w14:paraId="6F18DC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8</w:t>
      </w:r>
    </w:p>
    <w:p w14:paraId="27D17758" w14:textId="77777777" w:rsidR="00662581" w:rsidRDefault="00662581" w:rsidP="00FD1D29">
      <w:pPr>
        <w:spacing w:line="240" w:lineRule="auto"/>
        <w:contextualSpacing/>
        <w:rPr>
          <w:rFonts w:cstheme="minorHAnsi"/>
          <w:i/>
          <w:iCs/>
          <w:sz w:val="24"/>
          <w:szCs w:val="24"/>
        </w:rPr>
      </w:pPr>
    </w:p>
    <w:p w14:paraId="29DC43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020F0D7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8420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5E307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1A708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ww.mtexpress.com</w:t>
      </w:r>
    </w:p>
    <w:p w14:paraId="0FF6EA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m Morris, Greg Foley, Gabe Barnard, Tony Barriatua, and staff</w:t>
      </w:r>
    </w:p>
    <w:p w14:paraId="0E9AE9CF" w14:textId="77777777" w:rsidR="00662581" w:rsidRDefault="00662581" w:rsidP="00FD1D29">
      <w:pPr>
        <w:spacing w:line="240" w:lineRule="auto"/>
        <w:contextualSpacing/>
        <w:rPr>
          <w:rFonts w:cstheme="minorHAnsi"/>
          <w:sz w:val="24"/>
          <w:szCs w:val="24"/>
        </w:rPr>
      </w:pPr>
    </w:p>
    <w:p w14:paraId="68085F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put together site. Broad, well-rounded coverage, pleasant to look at and easy to navigate.</w:t>
      </w:r>
    </w:p>
    <w:p w14:paraId="243804EF" w14:textId="77777777" w:rsidR="00662581" w:rsidRDefault="00662581" w:rsidP="007E4363">
      <w:pPr>
        <w:spacing w:line="240" w:lineRule="auto"/>
        <w:contextualSpacing/>
        <w:jc w:val="right"/>
        <w:rPr>
          <w:rFonts w:cstheme="minorHAnsi"/>
          <w:i/>
          <w:iCs/>
          <w:sz w:val="24"/>
          <w:szCs w:val="24"/>
        </w:rPr>
      </w:pPr>
    </w:p>
    <w:p w14:paraId="142218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9</w:t>
      </w:r>
    </w:p>
    <w:p w14:paraId="7B137C08" w14:textId="77777777" w:rsidR="00662581" w:rsidRDefault="00662581" w:rsidP="00FD1D29">
      <w:pPr>
        <w:spacing w:line="240" w:lineRule="auto"/>
        <w:contextualSpacing/>
        <w:rPr>
          <w:rFonts w:cstheme="minorHAnsi"/>
          <w:i/>
          <w:iCs/>
          <w:sz w:val="24"/>
          <w:szCs w:val="24"/>
        </w:rPr>
      </w:pPr>
    </w:p>
    <w:p w14:paraId="358A375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278F45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543A1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4E882B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90AEA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t Warm Springs, resort rises to the 'challenge'</w:t>
      </w:r>
    </w:p>
    <w:p w14:paraId="12CE9B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1B1E24D3" w14:textId="77777777" w:rsidR="00662581" w:rsidRDefault="00662581" w:rsidP="00FD1D29">
      <w:pPr>
        <w:spacing w:line="240" w:lineRule="auto"/>
        <w:contextualSpacing/>
        <w:rPr>
          <w:rFonts w:cstheme="minorHAnsi"/>
          <w:sz w:val="24"/>
          <w:szCs w:val="24"/>
        </w:rPr>
      </w:pPr>
    </w:p>
    <w:p w14:paraId="6E777E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writing. Fun story.</w:t>
      </w:r>
    </w:p>
    <w:p w14:paraId="794A66FB" w14:textId="77777777" w:rsidR="00662581" w:rsidRDefault="00662581" w:rsidP="007E4363">
      <w:pPr>
        <w:spacing w:line="240" w:lineRule="auto"/>
        <w:contextualSpacing/>
        <w:jc w:val="right"/>
        <w:rPr>
          <w:rFonts w:cstheme="minorHAnsi"/>
          <w:i/>
          <w:iCs/>
          <w:sz w:val="24"/>
          <w:szCs w:val="24"/>
        </w:rPr>
      </w:pPr>
    </w:p>
    <w:p w14:paraId="365D99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0</w:t>
      </w:r>
    </w:p>
    <w:p w14:paraId="3FDE653C" w14:textId="77777777" w:rsidR="00662581" w:rsidRDefault="00662581" w:rsidP="00FD1D29">
      <w:pPr>
        <w:spacing w:line="240" w:lineRule="auto"/>
        <w:contextualSpacing/>
        <w:rPr>
          <w:rFonts w:cstheme="minorHAnsi"/>
          <w:i/>
          <w:iCs/>
          <w:sz w:val="24"/>
          <w:szCs w:val="24"/>
        </w:rPr>
      </w:pPr>
    </w:p>
    <w:p w14:paraId="51DE76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5E6C669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A7D4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64957D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5ED537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w would a government shutdown affect the Wood River Valley?</w:t>
      </w:r>
    </w:p>
    <w:p w14:paraId="0CA6FF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7DAC5435" w14:textId="77777777" w:rsidR="00662581" w:rsidRDefault="00662581" w:rsidP="00FD1D29">
      <w:pPr>
        <w:spacing w:line="240" w:lineRule="auto"/>
        <w:contextualSpacing/>
        <w:rPr>
          <w:rFonts w:cstheme="minorHAnsi"/>
          <w:sz w:val="24"/>
          <w:szCs w:val="24"/>
        </w:rPr>
      </w:pPr>
    </w:p>
    <w:p w14:paraId="572781D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lead was a mouthful with run-on sentences. It detracts from your otherwise strong writing.</w:t>
      </w:r>
    </w:p>
    <w:p w14:paraId="21AC25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tory otherwise was well done. I liked the organization and the use of several sources. You did a great job outlining what could and would not be affected. Good work!</w:t>
      </w:r>
    </w:p>
    <w:p w14:paraId="643466B2" w14:textId="77777777" w:rsidR="00662581" w:rsidRDefault="00662581" w:rsidP="007E4363">
      <w:pPr>
        <w:spacing w:line="240" w:lineRule="auto"/>
        <w:contextualSpacing/>
        <w:jc w:val="right"/>
        <w:rPr>
          <w:rFonts w:cstheme="minorHAnsi"/>
          <w:i/>
          <w:iCs/>
          <w:sz w:val="24"/>
          <w:szCs w:val="24"/>
        </w:rPr>
      </w:pPr>
    </w:p>
    <w:p w14:paraId="4954A05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1</w:t>
      </w:r>
    </w:p>
    <w:p w14:paraId="4E98161A" w14:textId="77777777" w:rsidR="00662581" w:rsidRDefault="00662581" w:rsidP="00FD1D29">
      <w:pPr>
        <w:spacing w:line="240" w:lineRule="auto"/>
        <w:contextualSpacing/>
        <w:rPr>
          <w:rFonts w:cstheme="minorHAnsi"/>
          <w:i/>
          <w:iCs/>
          <w:sz w:val="24"/>
          <w:szCs w:val="24"/>
        </w:rPr>
      </w:pPr>
    </w:p>
    <w:p w14:paraId="3B94BDE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4456A2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065F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D8377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7791F1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velopment of Ketchum's interim and permanent building ordinance</w:t>
      </w:r>
    </w:p>
    <w:p w14:paraId="34E0E4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32B7D5C3" w14:textId="77777777" w:rsidR="00662581" w:rsidRDefault="00662581" w:rsidP="00FD1D29">
      <w:pPr>
        <w:spacing w:line="240" w:lineRule="auto"/>
        <w:contextualSpacing/>
        <w:rPr>
          <w:rFonts w:cstheme="minorHAnsi"/>
          <w:sz w:val="24"/>
          <w:szCs w:val="24"/>
        </w:rPr>
      </w:pPr>
    </w:p>
    <w:p w14:paraId="519062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report on a local housing crisis in Ketchum, ID is a microcosm of this situation in towns and cities across the country. By examining the suggested solutions this article takes a creative approach.</w:t>
      </w:r>
    </w:p>
    <w:p w14:paraId="2B206980" w14:textId="77777777" w:rsidR="00662581" w:rsidRDefault="00662581" w:rsidP="007E4363">
      <w:pPr>
        <w:spacing w:line="240" w:lineRule="auto"/>
        <w:contextualSpacing/>
        <w:jc w:val="right"/>
        <w:rPr>
          <w:rFonts w:cstheme="minorHAnsi"/>
          <w:i/>
          <w:iCs/>
          <w:sz w:val="24"/>
          <w:szCs w:val="24"/>
        </w:rPr>
      </w:pPr>
    </w:p>
    <w:p w14:paraId="157C1D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2</w:t>
      </w:r>
    </w:p>
    <w:p w14:paraId="5585AF90" w14:textId="77777777" w:rsidR="00662581" w:rsidRDefault="00662581" w:rsidP="00FD1D29">
      <w:pPr>
        <w:spacing w:line="240" w:lineRule="auto"/>
        <w:contextualSpacing/>
        <w:rPr>
          <w:rFonts w:cstheme="minorHAnsi"/>
          <w:i/>
          <w:iCs/>
          <w:sz w:val="24"/>
          <w:szCs w:val="24"/>
        </w:rPr>
      </w:pPr>
    </w:p>
    <w:p w14:paraId="04AD1A4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FD4FB8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8C1D0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E76A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19E2C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ok at me: I'm lucky." How Mike Vowels faced his past trauma, and rediscovered his love for skiing</w:t>
      </w:r>
    </w:p>
    <w:p w14:paraId="2BB237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6F1248CB" w14:textId="77777777" w:rsidR="00662581" w:rsidRDefault="00662581" w:rsidP="00FD1D29">
      <w:pPr>
        <w:spacing w:line="240" w:lineRule="auto"/>
        <w:contextualSpacing/>
        <w:rPr>
          <w:rFonts w:cstheme="minorHAnsi"/>
          <w:sz w:val="24"/>
          <w:szCs w:val="24"/>
        </w:rPr>
      </w:pPr>
    </w:p>
    <w:p w14:paraId="2B7F97D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r winner in this division. Excellent writing and story; not just sports story but 'comeback' story. Well done.</w:t>
      </w:r>
    </w:p>
    <w:p w14:paraId="58F11C4C" w14:textId="77777777" w:rsidR="00662581" w:rsidRDefault="00662581" w:rsidP="007E4363">
      <w:pPr>
        <w:spacing w:line="240" w:lineRule="auto"/>
        <w:contextualSpacing/>
        <w:jc w:val="right"/>
        <w:rPr>
          <w:rFonts w:cstheme="minorHAnsi"/>
          <w:i/>
          <w:iCs/>
          <w:sz w:val="24"/>
          <w:szCs w:val="24"/>
        </w:rPr>
      </w:pPr>
    </w:p>
    <w:p w14:paraId="34D77FD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3</w:t>
      </w:r>
    </w:p>
    <w:p w14:paraId="4A50ABC8" w14:textId="77777777" w:rsidR="00662581" w:rsidRDefault="00662581" w:rsidP="00FD1D29">
      <w:pPr>
        <w:spacing w:line="240" w:lineRule="auto"/>
        <w:contextualSpacing/>
        <w:rPr>
          <w:rFonts w:cstheme="minorHAnsi"/>
          <w:i/>
          <w:iCs/>
          <w:sz w:val="24"/>
          <w:szCs w:val="24"/>
        </w:rPr>
      </w:pPr>
    </w:p>
    <w:p w14:paraId="13DAEC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50AECF7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D5A35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68D32D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88532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Focus - New and Changing Businesses in Jackson Hole</w:t>
      </w:r>
    </w:p>
    <w:p w14:paraId="78F548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Creative Services Team</w:t>
      </w:r>
    </w:p>
    <w:p w14:paraId="74F8834C" w14:textId="77777777" w:rsidR="00662581" w:rsidRDefault="00662581" w:rsidP="00FD1D29">
      <w:pPr>
        <w:spacing w:line="240" w:lineRule="auto"/>
        <w:contextualSpacing/>
        <w:rPr>
          <w:rFonts w:cstheme="minorHAnsi"/>
          <w:sz w:val="24"/>
          <w:szCs w:val="24"/>
        </w:rPr>
      </w:pPr>
    </w:p>
    <w:p w14:paraId="7CD1EC1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iked how you had personal stories with some of the businesses and not just all advertisements.</w:t>
      </w:r>
    </w:p>
    <w:p w14:paraId="1C5C68A9" w14:textId="77777777" w:rsidR="00662581" w:rsidRDefault="00662581" w:rsidP="007E4363">
      <w:pPr>
        <w:spacing w:line="240" w:lineRule="auto"/>
        <w:contextualSpacing/>
        <w:jc w:val="right"/>
        <w:rPr>
          <w:rFonts w:cstheme="minorHAnsi"/>
          <w:i/>
          <w:iCs/>
          <w:sz w:val="24"/>
          <w:szCs w:val="24"/>
        </w:rPr>
      </w:pPr>
    </w:p>
    <w:p w14:paraId="2027D7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4</w:t>
      </w:r>
    </w:p>
    <w:p w14:paraId="338583AF" w14:textId="77777777" w:rsidR="00662581" w:rsidRDefault="00662581" w:rsidP="00FD1D29">
      <w:pPr>
        <w:spacing w:line="240" w:lineRule="auto"/>
        <w:contextualSpacing/>
        <w:rPr>
          <w:rFonts w:cstheme="minorHAnsi"/>
          <w:i/>
          <w:iCs/>
          <w:sz w:val="24"/>
          <w:szCs w:val="24"/>
        </w:rPr>
      </w:pPr>
    </w:p>
    <w:p w14:paraId="2419984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04F3D57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95182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70A8E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B0D7D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es your Dog or Cat Need a Job?</w:t>
      </w:r>
    </w:p>
    <w:p w14:paraId="6FA551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Haseltine</w:t>
      </w:r>
    </w:p>
    <w:p w14:paraId="343F2738" w14:textId="77777777" w:rsidR="00662581" w:rsidRDefault="00662581" w:rsidP="00FD1D29">
      <w:pPr>
        <w:spacing w:line="240" w:lineRule="auto"/>
        <w:contextualSpacing/>
        <w:rPr>
          <w:rFonts w:cstheme="minorHAnsi"/>
          <w:sz w:val="24"/>
          <w:szCs w:val="24"/>
        </w:rPr>
      </w:pPr>
    </w:p>
    <w:p w14:paraId="75D066C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design and color choice.</w:t>
      </w:r>
    </w:p>
    <w:p w14:paraId="570405E2" w14:textId="77777777" w:rsidR="00662581" w:rsidRDefault="00662581" w:rsidP="007E4363">
      <w:pPr>
        <w:spacing w:line="240" w:lineRule="auto"/>
        <w:contextualSpacing/>
        <w:jc w:val="right"/>
        <w:rPr>
          <w:rFonts w:cstheme="minorHAnsi"/>
          <w:i/>
          <w:iCs/>
          <w:sz w:val="24"/>
          <w:szCs w:val="24"/>
        </w:rPr>
      </w:pPr>
    </w:p>
    <w:p w14:paraId="5062996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5</w:t>
      </w:r>
    </w:p>
    <w:p w14:paraId="71A4BAC5" w14:textId="77777777" w:rsidR="00662581" w:rsidRDefault="00662581" w:rsidP="00FD1D29">
      <w:pPr>
        <w:spacing w:line="240" w:lineRule="auto"/>
        <w:contextualSpacing/>
        <w:rPr>
          <w:rFonts w:cstheme="minorHAnsi"/>
          <w:i/>
          <w:iCs/>
          <w:sz w:val="24"/>
          <w:szCs w:val="24"/>
        </w:rPr>
      </w:pPr>
    </w:p>
    <w:p w14:paraId="579DFF0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634E1CF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6BB07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101BA1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F0CA9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on Ground column</w:t>
      </w:r>
    </w:p>
    <w:p w14:paraId="73E13A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W. Hansen</w:t>
      </w:r>
    </w:p>
    <w:p w14:paraId="2292FA6C" w14:textId="77777777" w:rsidR="00662581" w:rsidRDefault="00662581" w:rsidP="00FD1D29">
      <w:pPr>
        <w:spacing w:line="240" w:lineRule="auto"/>
        <w:contextualSpacing/>
        <w:rPr>
          <w:rFonts w:cstheme="minorHAnsi"/>
          <w:sz w:val="24"/>
          <w:szCs w:val="24"/>
        </w:rPr>
      </w:pPr>
    </w:p>
    <w:p w14:paraId="7B9DC31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aul Hansen's column on water issues in Jackson Hole is very well researched and well written. Water, it's one of those things that affects us all. Well done.</w:t>
      </w:r>
    </w:p>
    <w:p w14:paraId="6E5262F5" w14:textId="77777777" w:rsidR="00662581" w:rsidRDefault="00662581" w:rsidP="007E4363">
      <w:pPr>
        <w:spacing w:line="240" w:lineRule="auto"/>
        <w:contextualSpacing/>
        <w:jc w:val="right"/>
        <w:rPr>
          <w:rFonts w:cstheme="minorHAnsi"/>
          <w:i/>
          <w:iCs/>
          <w:sz w:val="24"/>
          <w:szCs w:val="24"/>
        </w:rPr>
      </w:pPr>
    </w:p>
    <w:p w14:paraId="69AB38E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6</w:t>
      </w:r>
    </w:p>
    <w:p w14:paraId="68B3D9E6" w14:textId="77777777" w:rsidR="00662581" w:rsidRDefault="00662581" w:rsidP="00FD1D29">
      <w:pPr>
        <w:spacing w:line="240" w:lineRule="auto"/>
        <w:contextualSpacing/>
        <w:rPr>
          <w:rFonts w:cstheme="minorHAnsi"/>
          <w:i/>
          <w:iCs/>
          <w:sz w:val="24"/>
          <w:szCs w:val="24"/>
        </w:rPr>
      </w:pPr>
    </w:p>
    <w:p w14:paraId="56BB4BC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6A5721D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BB9AA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0CD338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E35174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ountainside column</w:t>
      </w:r>
    </w:p>
    <w:p w14:paraId="75CB16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Absolon</w:t>
      </w:r>
    </w:p>
    <w:p w14:paraId="0B376530" w14:textId="77777777" w:rsidR="00662581" w:rsidRDefault="00662581" w:rsidP="00FD1D29">
      <w:pPr>
        <w:spacing w:line="240" w:lineRule="auto"/>
        <w:contextualSpacing/>
        <w:rPr>
          <w:rFonts w:cstheme="minorHAnsi"/>
          <w:sz w:val="24"/>
          <w:szCs w:val="24"/>
        </w:rPr>
      </w:pPr>
    </w:p>
    <w:p w14:paraId="67318F5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tful writing on an attention-grabbing topic. I appreciated the references to prior research, although the cited article is a secondary source rather than an actual study. This was one of the longest entries, and most columns this length are a slog, but to the writer's credit this one kept my interest throughout.</w:t>
      </w:r>
    </w:p>
    <w:p w14:paraId="73540F0F" w14:textId="77777777" w:rsidR="00662581" w:rsidRDefault="00662581" w:rsidP="007E4363">
      <w:pPr>
        <w:spacing w:line="240" w:lineRule="auto"/>
        <w:contextualSpacing/>
        <w:jc w:val="right"/>
        <w:rPr>
          <w:rFonts w:cstheme="minorHAnsi"/>
          <w:i/>
          <w:iCs/>
          <w:sz w:val="24"/>
          <w:szCs w:val="24"/>
        </w:rPr>
      </w:pPr>
    </w:p>
    <w:p w14:paraId="7AD29D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7</w:t>
      </w:r>
    </w:p>
    <w:p w14:paraId="7CE66766" w14:textId="77777777" w:rsidR="00662581" w:rsidRDefault="00662581" w:rsidP="00FD1D29">
      <w:pPr>
        <w:spacing w:line="240" w:lineRule="auto"/>
        <w:contextualSpacing/>
        <w:rPr>
          <w:rFonts w:cstheme="minorHAnsi"/>
          <w:i/>
          <w:iCs/>
          <w:sz w:val="24"/>
          <w:szCs w:val="24"/>
        </w:rPr>
      </w:pPr>
    </w:p>
    <w:p w14:paraId="2E19B0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A89E0B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7E58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814CF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175E8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crease penalties for Passholes</w:t>
      </w:r>
    </w:p>
    <w:p w14:paraId="737308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anna Love, Cindy Harger, Adam Meyer, Kevin Olson</w:t>
      </w:r>
    </w:p>
    <w:p w14:paraId="1F1AFD42" w14:textId="77777777" w:rsidR="00662581" w:rsidRDefault="00662581" w:rsidP="00FD1D29">
      <w:pPr>
        <w:spacing w:line="240" w:lineRule="auto"/>
        <w:contextualSpacing/>
        <w:rPr>
          <w:rFonts w:cstheme="minorHAnsi"/>
          <w:sz w:val="24"/>
          <w:szCs w:val="24"/>
        </w:rPr>
      </w:pPr>
    </w:p>
    <w:p w14:paraId="69729B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ersuasive and well-sourced editorial that didn't just point out the issue but offered solutions. Well done.</w:t>
      </w:r>
    </w:p>
    <w:p w14:paraId="6CB605C5" w14:textId="77777777" w:rsidR="00662581" w:rsidRDefault="00662581" w:rsidP="007E4363">
      <w:pPr>
        <w:spacing w:line="240" w:lineRule="auto"/>
        <w:contextualSpacing/>
        <w:jc w:val="right"/>
        <w:rPr>
          <w:rFonts w:cstheme="minorHAnsi"/>
          <w:i/>
          <w:iCs/>
          <w:sz w:val="24"/>
          <w:szCs w:val="24"/>
        </w:rPr>
      </w:pPr>
    </w:p>
    <w:p w14:paraId="1E084D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8</w:t>
      </w:r>
    </w:p>
    <w:p w14:paraId="3F7FE620" w14:textId="77777777" w:rsidR="00662581" w:rsidRDefault="00662581" w:rsidP="00FD1D29">
      <w:pPr>
        <w:spacing w:line="240" w:lineRule="auto"/>
        <w:contextualSpacing/>
        <w:rPr>
          <w:rFonts w:cstheme="minorHAnsi"/>
          <w:i/>
          <w:iCs/>
          <w:sz w:val="24"/>
          <w:szCs w:val="24"/>
        </w:rPr>
      </w:pPr>
    </w:p>
    <w:p w14:paraId="28AC38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20584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8CB5A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C65D3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395F00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0C91DA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27829EE" w14:textId="77777777" w:rsidR="00662581" w:rsidRDefault="00662581" w:rsidP="00FD1D29">
      <w:pPr>
        <w:spacing w:line="240" w:lineRule="auto"/>
        <w:contextualSpacing/>
        <w:rPr>
          <w:rFonts w:cstheme="minorHAnsi"/>
          <w:sz w:val="24"/>
          <w:szCs w:val="24"/>
        </w:rPr>
      </w:pPr>
    </w:p>
    <w:p w14:paraId="66ED699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is the real deal for me. The writing is great. Stories are well organized. I can always pick out solid editing as it preserves a writer's style and makes that person's work stronger.</w:t>
      </w:r>
    </w:p>
    <w:p w14:paraId="3CF900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 liked the use of photos and graphics. Page layout is great. This was a really tough class and the top two entries were very close. If I could give more first places, I would. Fine work!</w:t>
      </w:r>
    </w:p>
    <w:p w14:paraId="3786BAE5" w14:textId="77777777" w:rsidR="00662581" w:rsidRDefault="00662581" w:rsidP="007E4363">
      <w:pPr>
        <w:spacing w:line="240" w:lineRule="auto"/>
        <w:contextualSpacing/>
        <w:jc w:val="right"/>
        <w:rPr>
          <w:rFonts w:cstheme="minorHAnsi"/>
          <w:i/>
          <w:iCs/>
          <w:sz w:val="24"/>
          <w:szCs w:val="24"/>
        </w:rPr>
      </w:pPr>
    </w:p>
    <w:p w14:paraId="46BCB2E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9</w:t>
      </w:r>
    </w:p>
    <w:p w14:paraId="50289F09" w14:textId="77777777" w:rsidR="00662581" w:rsidRDefault="00662581" w:rsidP="00FD1D29">
      <w:pPr>
        <w:spacing w:line="240" w:lineRule="auto"/>
        <w:contextualSpacing/>
        <w:rPr>
          <w:rFonts w:cstheme="minorHAnsi"/>
          <w:i/>
          <w:iCs/>
          <w:sz w:val="24"/>
          <w:szCs w:val="24"/>
        </w:rPr>
      </w:pPr>
    </w:p>
    <w:p w14:paraId="416A08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1BE4E16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6A747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A6B8D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B0EA92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ld-time cowboy, mountain man 'Gator' dies at 79</w:t>
      </w:r>
    </w:p>
    <w:p w14:paraId="1C7CF6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Huffman</w:t>
      </w:r>
    </w:p>
    <w:p w14:paraId="010737C1" w14:textId="77777777" w:rsidR="00662581" w:rsidRDefault="00662581" w:rsidP="00FD1D29">
      <w:pPr>
        <w:spacing w:line="240" w:lineRule="auto"/>
        <w:contextualSpacing/>
        <w:rPr>
          <w:rFonts w:cstheme="minorHAnsi"/>
          <w:sz w:val="24"/>
          <w:szCs w:val="24"/>
        </w:rPr>
      </w:pPr>
    </w:p>
    <w:p w14:paraId="0CF28D6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irst-class tribute and a great piece of storytelling. Huffman chooses and arranges details brilliantly in the service of methodically unfolding his portrait -- both those details he observes himself and those he collects from his sources.</w:t>
      </w:r>
    </w:p>
    <w:p w14:paraId="50277B4A" w14:textId="77777777" w:rsidR="00662581" w:rsidRDefault="00662581" w:rsidP="007E4363">
      <w:pPr>
        <w:spacing w:line="240" w:lineRule="auto"/>
        <w:contextualSpacing/>
        <w:jc w:val="right"/>
        <w:rPr>
          <w:rFonts w:cstheme="minorHAnsi"/>
          <w:i/>
          <w:iCs/>
          <w:sz w:val="24"/>
          <w:szCs w:val="24"/>
        </w:rPr>
      </w:pPr>
    </w:p>
    <w:p w14:paraId="15B1A7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0</w:t>
      </w:r>
    </w:p>
    <w:p w14:paraId="5B67510C" w14:textId="77777777" w:rsidR="00662581" w:rsidRDefault="00662581" w:rsidP="00FD1D29">
      <w:pPr>
        <w:spacing w:line="240" w:lineRule="auto"/>
        <w:contextualSpacing/>
        <w:rPr>
          <w:rFonts w:cstheme="minorHAnsi"/>
          <w:i/>
          <w:iCs/>
          <w:sz w:val="24"/>
          <w:szCs w:val="24"/>
        </w:rPr>
      </w:pPr>
    </w:p>
    <w:p w14:paraId="259D22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835435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E6501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13E61C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DD2C2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ir last chance</w:t>
      </w:r>
    </w:p>
    <w:p w14:paraId="196E74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y J. Boner</w:t>
      </w:r>
    </w:p>
    <w:p w14:paraId="3D787745" w14:textId="77777777" w:rsidR="00662581" w:rsidRDefault="00662581" w:rsidP="00FD1D29">
      <w:pPr>
        <w:spacing w:line="240" w:lineRule="auto"/>
        <w:contextualSpacing/>
        <w:rPr>
          <w:rFonts w:cstheme="minorHAnsi"/>
          <w:sz w:val="24"/>
          <w:szCs w:val="24"/>
        </w:rPr>
      </w:pPr>
    </w:p>
    <w:p w14:paraId="518455F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ep colors almost look storybook like. LOVE!</w:t>
      </w:r>
    </w:p>
    <w:p w14:paraId="5CE23AD8" w14:textId="77777777" w:rsidR="00662581" w:rsidRDefault="00662581" w:rsidP="007E4363">
      <w:pPr>
        <w:spacing w:line="240" w:lineRule="auto"/>
        <w:contextualSpacing/>
        <w:jc w:val="right"/>
        <w:rPr>
          <w:rFonts w:cstheme="minorHAnsi"/>
          <w:i/>
          <w:iCs/>
          <w:sz w:val="24"/>
          <w:szCs w:val="24"/>
        </w:rPr>
      </w:pPr>
    </w:p>
    <w:p w14:paraId="6DF85C1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1</w:t>
      </w:r>
    </w:p>
    <w:p w14:paraId="6BF0CBB8" w14:textId="77777777" w:rsidR="00662581" w:rsidRDefault="00662581" w:rsidP="00FD1D29">
      <w:pPr>
        <w:spacing w:line="240" w:lineRule="auto"/>
        <w:contextualSpacing/>
        <w:rPr>
          <w:rFonts w:cstheme="minorHAnsi"/>
          <w:i/>
          <w:iCs/>
          <w:sz w:val="24"/>
          <w:szCs w:val="24"/>
        </w:rPr>
      </w:pPr>
    </w:p>
    <w:p w14:paraId="0FC440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6DA872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87F6E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0BBB6F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30A645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ackson family navigates rare cancer diagnosis</w:t>
      </w:r>
    </w:p>
    <w:p w14:paraId="75D3AB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rgan Timms</w:t>
      </w:r>
    </w:p>
    <w:p w14:paraId="546F89A9" w14:textId="77777777" w:rsidR="00662581" w:rsidRDefault="00662581" w:rsidP="00FD1D29">
      <w:pPr>
        <w:spacing w:line="240" w:lineRule="auto"/>
        <w:contextualSpacing/>
        <w:rPr>
          <w:rFonts w:cstheme="minorHAnsi"/>
          <w:sz w:val="24"/>
          <w:szCs w:val="24"/>
        </w:rPr>
      </w:pPr>
    </w:p>
    <w:p w14:paraId="5600EDB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hoto story easily jumps to the top. Dynamite photos captivate readers into a life threatening situation for a sweet little girl. The front page photo alone is dominant enough to tell this story, but then there are many other great photos that result in a spectacular photo story! Excellent job by Morgan Timms.</w:t>
      </w:r>
    </w:p>
    <w:p w14:paraId="7CAD413A" w14:textId="77777777" w:rsidR="00662581" w:rsidRDefault="00662581" w:rsidP="007E4363">
      <w:pPr>
        <w:spacing w:line="240" w:lineRule="auto"/>
        <w:contextualSpacing/>
        <w:jc w:val="right"/>
        <w:rPr>
          <w:rFonts w:cstheme="minorHAnsi"/>
          <w:i/>
          <w:iCs/>
          <w:sz w:val="24"/>
          <w:szCs w:val="24"/>
        </w:rPr>
      </w:pPr>
    </w:p>
    <w:p w14:paraId="1DAC38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2</w:t>
      </w:r>
    </w:p>
    <w:p w14:paraId="73020AAE" w14:textId="77777777" w:rsidR="00662581" w:rsidRDefault="00662581" w:rsidP="00FD1D29">
      <w:pPr>
        <w:spacing w:line="240" w:lineRule="auto"/>
        <w:contextualSpacing/>
        <w:rPr>
          <w:rFonts w:cstheme="minorHAnsi"/>
          <w:i/>
          <w:iCs/>
          <w:sz w:val="24"/>
          <w:szCs w:val="24"/>
        </w:rPr>
      </w:pPr>
    </w:p>
    <w:p w14:paraId="30609B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537020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56B7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5BB8E0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E8223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sillient Broncs</w:t>
      </w:r>
    </w:p>
    <w:p w14:paraId="418D0F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hryn Ziesig</w:t>
      </w:r>
    </w:p>
    <w:p w14:paraId="5B9C6A00" w14:textId="77777777" w:rsidR="00662581" w:rsidRDefault="00662581" w:rsidP="00FD1D29">
      <w:pPr>
        <w:spacing w:line="240" w:lineRule="auto"/>
        <w:contextualSpacing/>
        <w:rPr>
          <w:rFonts w:cstheme="minorHAnsi"/>
          <w:sz w:val="24"/>
          <w:szCs w:val="24"/>
        </w:rPr>
      </w:pPr>
    </w:p>
    <w:p w14:paraId="1A9B60C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hoto display outlines one good photo after another. Judging from all the photos, you would have never guessed this team went winless except maybe the photo of the coach in the locker room, which in itself captures the frustration of the season. Great photos show lots of emotion and action. Nicely done.</w:t>
      </w:r>
    </w:p>
    <w:p w14:paraId="55DCD03E" w14:textId="77777777" w:rsidR="00662581" w:rsidRDefault="00662581" w:rsidP="007E4363">
      <w:pPr>
        <w:spacing w:line="240" w:lineRule="auto"/>
        <w:contextualSpacing/>
        <w:jc w:val="right"/>
        <w:rPr>
          <w:rFonts w:cstheme="minorHAnsi"/>
          <w:i/>
          <w:iCs/>
          <w:sz w:val="24"/>
          <w:szCs w:val="24"/>
        </w:rPr>
      </w:pPr>
    </w:p>
    <w:p w14:paraId="132DB0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3</w:t>
      </w:r>
    </w:p>
    <w:p w14:paraId="5AD7AC2E" w14:textId="77777777" w:rsidR="00662581" w:rsidRDefault="00662581" w:rsidP="00FD1D29">
      <w:pPr>
        <w:spacing w:line="240" w:lineRule="auto"/>
        <w:contextualSpacing/>
        <w:rPr>
          <w:rFonts w:cstheme="minorHAnsi"/>
          <w:i/>
          <w:iCs/>
          <w:sz w:val="24"/>
          <w:szCs w:val="24"/>
        </w:rPr>
      </w:pPr>
    </w:p>
    <w:p w14:paraId="1EF5509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44211ED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5AA3A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2E90A3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DEF2D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s help each other try to end vaping addictions</w:t>
      </w:r>
    </w:p>
    <w:p w14:paraId="5BA98C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annette Boner</w:t>
      </w:r>
    </w:p>
    <w:p w14:paraId="126DFD6E" w14:textId="77777777" w:rsidR="00662581" w:rsidRDefault="00662581" w:rsidP="00FD1D29">
      <w:pPr>
        <w:spacing w:line="240" w:lineRule="auto"/>
        <w:contextualSpacing/>
        <w:rPr>
          <w:rFonts w:cstheme="minorHAnsi"/>
          <w:sz w:val="24"/>
          <w:szCs w:val="24"/>
        </w:rPr>
      </w:pPr>
    </w:p>
    <w:p w14:paraId="20A015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econd Place: Jeannette Boner’s article, “Students help each other … vaping addiction,” written for the Jackson Hole News &amp; Guide, presents a chilling look at how vaping—using a battery-powered e-cigarette to inhale nicotine-laced oils—has infiltrated local high schools, middle schools, and even elementary schools. Boner also highlights a peer-to-peer, student-sponsored group working to fight their own addictions to vaping—with the support of a school nurse and a resource officer—and to steer other students away from the danger. Drawing on national, state, and local resources, Boner’s clearly written and well-organized article describes the challenges parents, schools, and communities have in facing an old drug packaged in a new, more easily camouflaged form.</w:t>
      </w:r>
    </w:p>
    <w:p w14:paraId="386077AA" w14:textId="77777777" w:rsidR="00662581" w:rsidRDefault="00662581" w:rsidP="007E4363">
      <w:pPr>
        <w:spacing w:line="240" w:lineRule="auto"/>
        <w:contextualSpacing/>
        <w:jc w:val="right"/>
        <w:rPr>
          <w:rFonts w:cstheme="minorHAnsi"/>
          <w:i/>
          <w:iCs/>
          <w:sz w:val="24"/>
          <w:szCs w:val="24"/>
        </w:rPr>
      </w:pPr>
    </w:p>
    <w:p w14:paraId="67DB774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4</w:t>
      </w:r>
    </w:p>
    <w:p w14:paraId="697C5D79" w14:textId="77777777" w:rsidR="00662581" w:rsidRDefault="00662581" w:rsidP="00FD1D29">
      <w:pPr>
        <w:spacing w:line="240" w:lineRule="auto"/>
        <w:contextualSpacing/>
        <w:rPr>
          <w:rFonts w:cstheme="minorHAnsi"/>
          <w:i/>
          <w:iCs/>
          <w:sz w:val="24"/>
          <w:szCs w:val="24"/>
        </w:rPr>
      </w:pPr>
    </w:p>
    <w:p w14:paraId="631AD4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7441D8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2DA4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11A0C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F67D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p climbing ranager retires after 30 years of high drama</w:t>
      </w:r>
    </w:p>
    <w:p w14:paraId="3D690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w:t>
      </w:r>
    </w:p>
    <w:p w14:paraId="00C65F87" w14:textId="77777777" w:rsidR="00662581" w:rsidRDefault="00662581" w:rsidP="00FD1D29">
      <w:pPr>
        <w:spacing w:line="240" w:lineRule="auto"/>
        <w:contextualSpacing/>
        <w:rPr>
          <w:rFonts w:cstheme="minorHAnsi"/>
          <w:sz w:val="24"/>
          <w:szCs w:val="24"/>
        </w:rPr>
      </w:pPr>
    </w:p>
    <w:p w14:paraId="554B65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feature. Great writing, but strongly supported with the images and timeline. It's obvious Billy Arnold took time to do the work to make this an outstanding piece. Congratulations on a well-deserved 1st place!</w:t>
      </w:r>
    </w:p>
    <w:p w14:paraId="4882E1AE" w14:textId="77777777" w:rsidR="00662581" w:rsidRDefault="00662581" w:rsidP="007E4363">
      <w:pPr>
        <w:spacing w:line="240" w:lineRule="auto"/>
        <w:contextualSpacing/>
        <w:jc w:val="right"/>
        <w:rPr>
          <w:rFonts w:cstheme="minorHAnsi"/>
          <w:i/>
          <w:iCs/>
          <w:sz w:val="24"/>
          <w:szCs w:val="24"/>
        </w:rPr>
      </w:pPr>
    </w:p>
    <w:p w14:paraId="6018BC4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5</w:t>
      </w:r>
    </w:p>
    <w:p w14:paraId="2FFB06F8" w14:textId="77777777" w:rsidR="00662581" w:rsidRDefault="00662581" w:rsidP="00FD1D29">
      <w:pPr>
        <w:spacing w:line="240" w:lineRule="auto"/>
        <w:contextualSpacing/>
        <w:rPr>
          <w:rFonts w:cstheme="minorHAnsi"/>
          <w:i/>
          <w:iCs/>
          <w:sz w:val="24"/>
          <w:szCs w:val="24"/>
        </w:rPr>
      </w:pPr>
    </w:p>
    <w:p w14:paraId="4C472D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61A9D72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BAECC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0BFA71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1D9990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5-bed home, 9 occupants, 8 lawsuits</w:t>
      </w:r>
    </w:p>
    <w:p w14:paraId="33D147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e Ready</w:t>
      </w:r>
    </w:p>
    <w:p w14:paraId="7EBBCF78" w14:textId="77777777" w:rsidR="00662581" w:rsidRDefault="00662581" w:rsidP="00FD1D29">
      <w:pPr>
        <w:spacing w:line="240" w:lineRule="auto"/>
        <w:contextualSpacing/>
        <w:rPr>
          <w:rFonts w:cstheme="minorHAnsi"/>
          <w:sz w:val="24"/>
          <w:szCs w:val="24"/>
        </w:rPr>
      </w:pPr>
    </w:p>
    <w:p w14:paraId="06132C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licious deep dive into a spate of civil cases arising out of a housing shortage. Good documentary research, good interviews, good read.</w:t>
      </w:r>
    </w:p>
    <w:p w14:paraId="28A0DDBD" w14:textId="77777777" w:rsidR="00662581" w:rsidRDefault="00662581" w:rsidP="007E4363">
      <w:pPr>
        <w:spacing w:line="240" w:lineRule="auto"/>
        <w:contextualSpacing/>
        <w:jc w:val="right"/>
        <w:rPr>
          <w:rFonts w:cstheme="minorHAnsi"/>
          <w:i/>
          <w:iCs/>
          <w:sz w:val="24"/>
          <w:szCs w:val="24"/>
        </w:rPr>
      </w:pPr>
    </w:p>
    <w:p w14:paraId="3E675E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6</w:t>
      </w:r>
    </w:p>
    <w:p w14:paraId="1E958965" w14:textId="77777777" w:rsidR="00662581" w:rsidRDefault="00662581" w:rsidP="00FD1D29">
      <w:pPr>
        <w:spacing w:line="240" w:lineRule="auto"/>
        <w:contextualSpacing/>
        <w:rPr>
          <w:rFonts w:cstheme="minorHAnsi"/>
          <w:i/>
          <w:iCs/>
          <w:sz w:val="24"/>
          <w:szCs w:val="24"/>
        </w:rPr>
      </w:pPr>
    </w:p>
    <w:p w14:paraId="69C4AA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8C9180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5AC18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0632749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8B011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ir last chance</w:t>
      </w:r>
    </w:p>
    <w:p w14:paraId="75A43D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w:t>
      </w:r>
    </w:p>
    <w:p w14:paraId="38E47ECD" w14:textId="77777777" w:rsidR="00662581" w:rsidRDefault="00662581" w:rsidP="00FD1D29">
      <w:pPr>
        <w:spacing w:line="240" w:lineRule="auto"/>
        <w:contextualSpacing/>
        <w:rPr>
          <w:rFonts w:cstheme="minorHAnsi"/>
          <w:sz w:val="24"/>
          <w:szCs w:val="24"/>
        </w:rPr>
      </w:pPr>
    </w:p>
    <w:p w14:paraId="30E14C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monumental effort this must have been to report and photograph, but it paid huge dividends. Tremendous work.</w:t>
      </w:r>
    </w:p>
    <w:p w14:paraId="4E39DB6D" w14:textId="77777777" w:rsidR="00662581" w:rsidRDefault="00662581" w:rsidP="007E4363">
      <w:pPr>
        <w:spacing w:line="240" w:lineRule="auto"/>
        <w:contextualSpacing/>
        <w:jc w:val="right"/>
        <w:rPr>
          <w:rFonts w:cstheme="minorHAnsi"/>
          <w:i/>
          <w:iCs/>
          <w:sz w:val="24"/>
          <w:szCs w:val="24"/>
        </w:rPr>
      </w:pPr>
    </w:p>
    <w:p w14:paraId="1CA3C5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7</w:t>
      </w:r>
    </w:p>
    <w:p w14:paraId="51D054B8" w14:textId="77777777" w:rsidR="00662581" w:rsidRDefault="00662581" w:rsidP="00FD1D29">
      <w:pPr>
        <w:spacing w:line="240" w:lineRule="auto"/>
        <w:contextualSpacing/>
        <w:rPr>
          <w:rFonts w:cstheme="minorHAnsi"/>
          <w:i/>
          <w:iCs/>
          <w:sz w:val="24"/>
          <w:szCs w:val="24"/>
        </w:rPr>
      </w:pPr>
    </w:p>
    <w:p w14:paraId="404EFC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14BA6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E2D8F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4E108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8072F1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veresting' King</w:t>
      </w:r>
    </w:p>
    <w:p w14:paraId="46A627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a Boyd-Fliegel</w:t>
      </w:r>
    </w:p>
    <w:p w14:paraId="6F4FB29C" w14:textId="77777777" w:rsidR="00662581" w:rsidRDefault="00662581" w:rsidP="00FD1D29">
      <w:pPr>
        <w:spacing w:line="240" w:lineRule="auto"/>
        <w:contextualSpacing/>
        <w:rPr>
          <w:rFonts w:cstheme="minorHAnsi"/>
          <w:sz w:val="24"/>
          <w:szCs w:val="24"/>
        </w:rPr>
      </w:pPr>
    </w:p>
    <w:p w14:paraId="5F83FDE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extreme thrill-seeking "Everesters" are fascinating subjects, and the writer was wise to speak with so many of them for this piece.</w:t>
      </w:r>
    </w:p>
    <w:p w14:paraId="65B0BB91" w14:textId="77777777" w:rsidR="00662581" w:rsidRDefault="00662581" w:rsidP="007E4363">
      <w:pPr>
        <w:spacing w:line="240" w:lineRule="auto"/>
        <w:contextualSpacing/>
        <w:jc w:val="right"/>
        <w:rPr>
          <w:rFonts w:cstheme="minorHAnsi"/>
          <w:i/>
          <w:iCs/>
          <w:sz w:val="24"/>
          <w:szCs w:val="24"/>
        </w:rPr>
      </w:pPr>
    </w:p>
    <w:p w14:paraId="4818A7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8</w:t>
      </w:r>
    </w:p>
    <w:p w14:paraId="74DB12AD" w14:textId="77777777" w:rsidR="00662581" w:rsidRDefault="00662581" w:rsidP="00FD1D29">
      <w:pPr>
        <w:spacing w:line="240" w:lineRule="auto"/>
        <w:contextualSpacing/>
        <w:rPr>
          <w:rFonts w:cstheme="minorHAnsi"/>
          <w:i/>
          <w:iCs/>
          <w:sz w:val="24"/>
          <w:szCs w:val="24"/>
        </w:rPr>
      </w:pPr>
    </w:p>
    <w:p w14:paraId="1368652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26FCFE4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2B4C3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7BB1D6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07AAA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ssing it down</w:t>
      </w:r>
    </w:p>
    <w:p w14:paraId="2CDD41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w:t>
      </w:r>
    </w:p>
    <w:p w14:paraId="3F22D3AD" w14:textId="77777777" w:rsidR="00662581" w:rsidRDefault="00662581" w:rsidP="00FD1D29">
      <w:pPr>
        <w:spacing w:line="240" w:lineRule="auto"/>
        <w:contextualSpacing/>
        <w:rPr>
          <w:rFonts w:cstheme="minorHAnsi"/>
          <w:sz w:val="24"/>
          <w:szCs w:val="24"/>
        </w:rPr>
      </w:pPr>
    </w:p>
    <w:p w14:paraId="361F63B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6D417BCF"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is is a compelling first-person feature about a woman trying to reconstitute a family Thanksgiving after losing it as a child in her estranged family. </w:t>
      </w:r>
    </w:p>
    <w:p w14:paraId="0437989B" w14:textId="77777777" w:rsidR="00662581" w:rsidRDefault="00662581" w:rsidP="00FD1D29">
      <w:pPr>
        <w:spacing w:line="240" w:lineRule="auto"/>
        <w:contextualSpacing/>
        <w:rPr>
          <w:rFonts w:cstheme="minorHAnsi"/>
          <w:i/>
          <w:iCs/>
          <w:sz w:val="24"/>
          <w:szCs w:val="24"/>
        </w:rPr>
      </w:pPr>
    </w:p>
    <w:p w14:paraId="63E63511" w14:textId="77777777" w:rsidR="00662581" w:rsidRDefault="00662581" w:rsidP="007E4363">
      <w:pPr>
        <w:spacing w:line="240" w:lineRule="auto"/>
        <w:contextualSpacing/>
        <w:jc w:val="right"/>
        <w:rPr>
          <w:rFonts w:cstheme="minorHAnsi"/>
          <w:i/>
          <w:iCs/>
          <w:sz w:val="24"/>
          <w:szCs w:val="24"/>
        </w:rPr>
      </w:pPr>
    </w:p>
    <w:p w14:paraId="118EC7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9</w:t>
      </w:r>
    </w:p>
    <w:p w14:paraId="2D80FE63" w14:textId="77777777" w:rsidR="00662581" w:rsidRDefault="00662581" w:rsidP="00FD1D29">
      <w:pPr>
        <w:spacing w:line="240" w:lineRule="auto"/>
        <w:contextualSpacing/>
        <w:rPr>
          <w:rFonts w:cstheme="minorHAnsi"/>
          <w:i/>
          <w:iCs/>
          <w:sz w:val="24"/>
          <w:szCs w:val="24"/>
        </w:rPr>
      </w:pPr>
    </w:p>
    <w:p w14:paraId="48ABE9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0638A61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647DD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DF62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7781A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yle Leverone</w:t>
      </w:r>
    </w:p>
    <w:p w14:paraId="55923E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Leverone</w:t>
      </w:r>
    </w:p>
    <w:p w14:paraId="667810E1" w14:textId="77777777" w:rsidR="00662581" w:rsidRDefault="00662581" w:rsidP="00FD1D29">
      <w:pPr>
        <w:spacing w:line="240" w:lineRule="auto"/>
        <w:contextualSpacing/>
        <w:rPr>
          <w:rFonts w:cstheme="minorHAnsi"/>
          <w:sz w:val="24"/>
          <w:szCs w:val="24"/>
        </w:rPr>
      </w:pPr>
    </w:p>
    <w:p w14:paraId="272C62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was series of recreational and competitive sports stories from the community and surrounding area. Clear writing, but after a while there seemed to be a sameness to the feature style used in the array of topics. But then there was a good news story about conflict between a city-run ice rink and the community of users to balance it out.</w:t>
      </w:r>
    </w:p>
    <w:p w14:paraId="6CC7DB03" w14:textId="77777777" w:rsidR="00662581" w:rsidRDefault="00662581" w:rsidP="00FD1D29">
      <w:pPr>
        <w:spacing w:line="240" w:lineRule="auto"/>
        <w:contextualSpacing/>
        <w:rPr>
          <w:rFonts w:cstheme="minorHAnsi"/>
          <w:i/>
          <w:iCs/>
          <w:sz w:val="24"/>
          <w:szCs w:val="24"/>
        </w:rPr>
      </w:pPr>
    </w:p>
    <w:p w14:paraId="4A29FAE0" w14:textId="77777777" w:rsidR="00662581" w:rsidRDefault="00662581" w:rsidP="007E4363">
      <w:pPr>
        <w:spacing w:line="240" w:lineRule="auto"/>
        <w:contextualSpacing/>
        <w:jc w:val="right"/>
        <w:rPr>
          <w:rFonts w:cstheme="minorHAnsi"/>
          <w:i/>
          <w:iCs/>
          <w:sz w:val="24"/>
          <w:szCs w:val="24"/>
        </w:rPr>
      </w:pPr>
    </w:p>
    <w:p w14:paraId="478A35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0</w:t>
      </w:r>
    </w:p>
    <w:p w14:paraId="1C3BC596" w14:textId="77777777" w:rsidR="00662581" w:rsidRDefault="00662581" w:rsidP="00FD1D29">
      <w:pPr>
        <w:spacing w:line="240" w:lineRule="auto"/>
        <w:contextualSpacing/>
        <w:rPr>
          <w:rFonts w:cstheme="minorHAnsi"/>
          <w:i/>
          <w:iCs/>
          <w:sz w:val="24"/>
          <w:szCs w:val="24"/>
        </w:rPr>
      </w:pPr>
    </w:p>
    <w:p w14:paraId="3C17DA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7A39116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A5D48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67BAE2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78A831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xi fares</w:t>
      </w:r>
    </w:p>
    <w:p w14:paraId="67D4E9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y Edwards</w:t>
      </w:r>
    </w:p>
    <w:p w14:paraId="6E09A252" w14:textId="77777777" w:rsidR="00662581" w:rsidRDefault="00662581" w:rsidP="00FD1D29">
      <w:pPr>
        <w:spacing w:line="240" w:lineRule="auto"/>
        <w:contextualSpacing/>
        <w:rPr>
          <w:rFonts w:cstheme="minorHAnsi"/>
          <w:sz w:val="24"/>
          <w:szCs w:val="24"/>
        </w:rPr>
      </w:pPr>
    </w:p>
    <w:p w14:paraId="02A528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map to show clearly what rates should be. I'm sure readers found it much more useful than a simple list of example fares.</w:t>
      </w:r>
    </w:p>
    <w:p w14:paraId="1511F10F" w14:textId="77777777" w:rsidR="00662581" w:rsidRDefault="00662581" w:rsidP="007E4363">
      <w:pPr>
        <w:spacing w:line="240" w:lineRule="auto"/>
        <w:contextualSpacing/>
        <w:jc w:val="right"/>
        <w:rPr>
          <w:rFonts w:cstheme="minorHAnsi"/>
          <w:i/>
          <w:iCs/>
          <w:sz w:val="24"/>
          <w:szCs w:val="24"/>
        </w:rPr>
      </w:pPr>
    </w:p>
    <w:p w14:paraId="6C5990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1</w:t>
      </w:r>
    </w:p>
    <w:p w14:paraId="430E92EF" w14:textId="77777777" w:rsidR="00662581" w:rsidRDefault="00662581" w:rsidP="00FD1D29">
      <w:pPr>
        <w:spacing w:line="240" w:lineRule="auto"/>
        <w:contextualSpacing/>
        <w:rPr>
          <w:rFonts w:cstheme="minorHAnsi"/>
          <w:i/>
          <w:iCs/>
          <w:sz w:val="24"/>
          <w:szCs w:val="24"/>
        </w:rPr>
      </w:pPr>
    </w:p>
    <w:p w14:paraId="2127AC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A1FBCE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9DE3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0A35FD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457B51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p climbing ranger retires after 30 years of high drama</w:t>
      </w:r>
    </w:p>
    <w:p w14:paraId="43CBE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y Edwards</w:t>
      </w:r>
    </w:p>
    <w:p w14:paraId="7F61BCC8" w14:textId="77777777" w:rsidR="00662581" w:rsidRDefault="00662581" w:rsidP="00FD1D29">
      <w:pPr>
        <w:spacing w:line="240" w:lineRule="auto"/>
        <w:contextualSpacing/>
        <w:rPr>
          <w:rFonts w:cstheme="minorHAnsi"/>
          <w:sz w:val="24"/>
          <w:szCs w:val="24"/>
        </w:rPr>
      </w:pPr>
    </w:p>
    <w:p w14:paraId="6394355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use of the mountain range with explanations.</w:t>
      </w:r>
    </w:p>
    <w:p w14:paraId="47CF785D" w14:textId="77777777" w:rsidR="00662581" w:rsidRDefault="00662581" w:rsidP="007E4363">
      <w:pPr>
        <w:spacing w:line="240" w:lineRule="auto"/>
        <w:contextualSpacing/>
        <w:jc w:val="right"/>
        <w:rPr>
          <w:rFonts w:cstheme="minorHAnsi"/>
          <w:i/>
          <w:iCs/>
          <w:sz w:val="24"/>
          <w:szCs w:val="24"/>
        </w:rPr>
      </w:pPr>
    </w:p>
    <w:p w14:paraId="7D496A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2</w:t>
      </w:r>
    </w:p>
    <w:p w14:paraId="047D99EE" w14:textId="77777777" w:rsidR="00662581" w:rsidRDefault="00662581" w:rsidP="00FD1D29">
      <w:pPr>
        <w:spacing w:line="240" w:lineRule="auto"/>
        <w:contextualSpacing/>
        <w:rPr>
          <w:rFonts w:cstheme="minorHAnsi"/>
          <w:i/>
          <w:iCs/>
          <w:sz w:val="24"/>
          <w:szCs w:val="24"/>
        </w:rPr>
      </w:pPr>
    </w:p>
    <w:p w14:paraId="6186E50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F0C0AE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0B8B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1F934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062BA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vernment shutdown could hit parks, tourism</w:t>
      </w:r>
    </w:p>
    <w:p w14:paraId="36868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 Jasmine Hall</w:t>
      </w:r>
    </w:p>
    <w:p w14:paraId="610024F4" w14:textId="77777777" w:rsidR="00662581" w:rsidRDefault="00662581" w:rsidP="00FD1D29">
      <w:pPr>
        <w:spacing w:line="240" w:lineRule="auto"/>
        <w:contextualSpacing/>
        <w:rPr>
          <w:rFonts w:cstheme="minorHAnsi"/>
          <w:sz w:val="24"/>
          <w:szCs w:val="24"/>
        </w:rPr>
      </w:pPr>
    </w:p>
    <w:p w14:paraId="5D96876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ith federal employment a big part of the local economy, the paper took a look, from all sides, at how an impending government shutdown would impact the area. Nicely done.</w:t>
      </w:r>
    </w:p>
    <w:p w14:paraId="72D516F6" w14:textId="77777777" w:rsidR="00662581" w:rsidRDefault="00662581" w:rsidP="007E4363">
      <w:pPr>
        <w:spacing w:line="240" w:lineRule="auto"/>
        <w:contextualSpacing/>
        <w:jc w:val="right"/>
        <w:rPr>
          <w:rFonts w:cstheme="minorHAnsi"/>
          <w:i/>
          <w:iCs/>
          <w:sz w:val="24"/>
          <w:szCs w:val="24"/>
        </w:rPr>
      </w:pPr>
    </w:p>
    <w:p w14:paraId="73DEE36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3</w:t>
      </w:r>
    </w:p>
    <w:p w14:paraId="48C81422" w14:textId="77777777" w:rsidR="00662581" w:rsidRDefault="00662581" w:rsidP="00FD1D29">
      <w:pPr>
        <w:spacing w:line="240" w:lineRule="auto"/>
        <w:contextualSpacing/>
        <w:rPr>
          <w:rFonts w:cstheme="minorHAnsi"/>
          <w:i/>
          <w:iCs/>
          <w:sz w:val="24"/>
          <w:szCs w:val="24"/>
        </w:rPr>
      </w:pPr>
    </w:p>
    <w:p w14:paraId="3EB92B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60B75A9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51C0E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6634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BFAC1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e Chief Jellie</w:t>
      </w:r>
    </w:p>
    <w:p w14:paraId="5DCE6E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a Boyd-Fliegel</w:t>
      </w:r>
    </w:p>
    <w:p w14:paraId="53670C52" w14:textId="77777777" w:rsidR="00662581" w:rsidRDefault="00662581" w:rsidP="00FD1D29">
      <w:pPr>
        <w:spacing w:line="240" w:lineRule="auto"/>
        <w:contextualSpacing/>
        <w:rPr>
          <w:rFonts w:cstheme="minorHAnsi"/>
          <w:sz w:val="24"/>
          <w:szCs w:val="24"/>
        </w:rPr>
      </w:pPr>
    </w:p>
    <w:p w14:paraId="335085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used good narration, meaningful quotes and laid out the situation of how a community and a former fire chief are showing their displeasure with the current chief. I didn't have to look for an answer to a question. It was there regarding the concerns. Great job of reporting, and I wish I could've also selected this as first place.</w:t>
      </w:r>
    </w:p>
    <w:p w14:paraId="33202AF2" w14:textId="77777777" w:rsidR="00662581" w:rsidRDefault="00662581" w:rsidP="007E4363">
      <w:pPr>
        <w:spacing w:line="240" w:lineRule="auto"/>
        <w:contextualSpacing/>
        <w:jc w:val="right"/>
        <w:rPr>
          <w:rFonts w:cstheme="minorHAnsi"/>
          <w:i/>
          <w:iCs/>
          <w:sz w:val="24"/>
          <w:szCs w:val="24"/>
        </w:rPr>
      </w:pPr>
    </w:p>
    <w:p w14:paraId="741C4C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4</w:t>
      </w:r>
    </w:p>
    <w:p w14:paraId="7CB541C3" w14:textId="77777777" w:rsidR="00662581" w:rsidRDefault="00662581" w:rsidP="00FD1D29">
      <w:pPr>
        <w:spacing w:line="240" w:lineRule="auto"/>
        <w:contextualSpacing/>
        <w:rPr>
          <w:rFonts w:cstheme="minorHAnsi"/>
          <w:i/>
          <w:iCs/>
          <w:sz w:val="24"/>
          <w:szCs w:val="24"/>
        </w:rPr>
      </w:pPr>
    </w:p>
    <w:p w14:paraId="50A8BE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49BDE9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B7E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BD66B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BF1B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les High</w:t>
      </w:r>
    </w:p>
    <w:p w14:paraId="524745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Leverone</w:t>
      </w:r>
    </w:p>
    <w:p w14:paraId="135191D4" w14:textId="77777777" w:rsidR="00662581" w:rsidRDefault="00662581" w:rsidP="00FD1D29">
      <w:pPr>
        <w:spacing w:line="240" w:lineRule="auto"/>
        <w:contextualSpacing/>
        <w:rPr>
          <w:rFonts w:cstheme="minorHAnsi"/>
          <w:sz w:val="24"/>
          <w:szCs w:val="24"/>
        </w:rPr>
      </w:pPr>
    </w:p>
    <w:p w14:paraId="3B541C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well done feature on a very interesting subject.</w:t>
      </w:r>
    </w:p>
    <w:p w14:paraId="24D633F7" w14:textId="77777777" w:rsidR="00662581" w:rsidRDefault="00662581" w:rsidP="007E4363">
      <w:pPr>
        <w:spacing w:line="240" w:lineRule="auto"/>
        <w:contextualSpacing/>
        <w:jc w:val="right"/>
        <w:rPr>
          <w:rFonts w:cstheme="minorHAnsi"/>
          <w:i/>
          <w:iCs/>
          <w:sz w:val="24"/>
          <w:szCs w:val="24"/>
        </w:rPr>
      </w:pPr>
    </w:p>
    <w:p w14:paraId="48945F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5</w:t>
      </w:r>
    </w:p>
    <w:p w14:paraId="7F30CEBA" w14:textId="77777777" w:rsidR="00662581" w:rsidRDefault="00662581" w:rsidP="00FD1D29">
      <w:pPr>
        <w:spacing w:line="240" w:lineRule="auto"/>
        <w:contextualSpacing/>
        <w:rPr>
          <w:rFonts w:cstheme="minorHAnsi"/>
          <w:i/>
          <w:iCs/>
          <w:sz w:val="24"/>
          <w:szCs w:val="24"/>
        </w:rPr>
      </w:pPr>
    </w:p>
    <w:p w14:paraId="0E77A8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F7FD5F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3FDE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B567D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02741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rents dished assist for basketball coach's ouster</w:t>
      </w:r>
    </w:p>
    <w:p w14:paraId="1CFA71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aker</w:t>
      </w:r>
    </w:p>
    <w:p w14:paraId="4EE1CFAF" w14:textId="77777777" w:rsidR="00662581" w:rsidRDefault="00662581" w:rsidP="00FD1D29">
      <w:pPr>
        <w:spacing w:line="240" w:lineRule="auto"/>
        <w:contextualSpacing/>
        <w:rPr>
          <w:rFonts w:cstheme="minorHAnsi"/>
          <w:sz w:val="24"/>
          <w:szCs w:val="24"/>
        </w:rPr>
      </w:pPr>
    </w:p>
    <w:p w14:paraId="47E95A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scinating story on multiple levels. It toes the line of an editorial/opinion piece but dives into why a coach was not asked back after a banner season with the boys basketball program. The usage of sent emails/texts between parents and administrators was a huge get by the journalist, taking advantage of a Wyoming state late that allows him to do so.</w:t>
      </w:r>
    </w:p>
    <w:p w14:paraId="5E473F43" w14:textId="77777777" w:rsidR="00662581" w:rsidRDefault="00662581" w:rsidP="007E4363">
      <w:pPr>
        <w:spacing w:line="240" w:lineRule="auto"/>
        <w:contextualSpacing/>
        <w:jc w:val="right"/>
        <w:rPr>
          <w:rFonts w:cstheme="minorHAnsi"/>
          <w:i/>
          <w:iCs/>
          <w:sz w:val="24"/>
          <w:szCs w:val="24"/>
        </w:rPr>
      </w:pPr>
    </w:p>
    <w:p w14:paraId="6E52C69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6</w:t>
      </w:r>
    </w:p>
    <w:p w14:paraId="7899026A" w14:textId="77777777" w:rsidR="00662581" w:rsidRDefault="00662581" w:rsidP="00FD1D29">
      <w:pPr>
        <w:spacing w:line="240" w:lineRule="auto"/>
        <w:contextualSpacing/>
        <w:rPr>
          <w:rFonts w:cstheme="minorHAnsi"/>
          <w:i/>
          <w:iCs/>
          <w:sz w:val="24"/>
          <w:szCs w:val="24"/>
        </w:rPr>
      </w:pPr>
    </w:p>
    <w:p w14:paraId="20FE970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1F44DB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5565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0B3515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E8BD9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 Lazy S Ranch celebrates 75th anniversary</w:t>
      </w:r>
    </w:p>
    <w:p w14:paraId="26248B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w:t>
      </w:r>
    </w:p>
    <w:p w14:paraId="6315D713" w14:textId="77777777" w:rsidR="00662581" w:rsidRDefault="00662581" w:rsidP="00FD1D29">
      <w:pPr>
        <w:spacing w:line="240" w:lineRule="auto"/>
        <w:contextualSpacing/>
        <w:rPr>
          <w:rFonts w:cstheme="minorHAnsi"/>
          <w:sz w:val="24"/>
          <w:szCs w:val="24"/>
        </w:rPr>
      </w:pPr>
    </w:p>
    <w:p w14:paraId="57E8EC8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w:t>
      </w:r>
    </w:p>
    <w:p w14:paraId="1DC72E8B" w14:textId="77777777" w:rsidR="00662581" w:rsidRDefault="00662581" w:rsidP="007E4363">
      <w:pPr>
        <w:spacing w:line="240" w:lineRule="auto"/>
        <w:contextualSpacing/>
        <w:jc w:val="right"/>
        <w:rPr>
          <w:rFonts w:cstheme="minorHAnsi"/>
          <w:i/>
          <w:iCs/>
          <w:sz w:val="24"/>
          <w:szCs w:val="24"/>
        </w:rPr>
      </w:pPr>
    </w:p>
    <w:p w14:paraId="7D515E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7</w:t>
      </w:r>
    </w:p>
    <w:p w14:paraId="359473A6" w14:textId="77777777" w:rsidR="00662581" w:rsidRDefault="00662581" w:rsidP="00FD1D29">
      <w:pPr>
        <w:spacing w:line="240" w:lineRule="auto"/>
        <w:contextualSpacing/>
        <w:rPr>
          <w:rFonts w:cstheme="minorHAnsi"/>
          <w:i/>
          <w:iCs/>
          <w:sz w:val="24"/>
          <w:szCs w:val="24"/>
        </w:rPr>
      </w:pPr>
    </w:p>
    <w:p w14:paraId="1B257D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084E405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D0669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9FD9F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51E03F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ril 12 and Sept. 20</w:t>
      </w:r>
    </w:p>
    <w:p w14:paraId="22E524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BBFAD72" w14:textId="77777777" w:rsidR="00662581" w:rsidRDefault="00662581" w:rsidP="00FD1D29">
      <w:pPr>
        <w:spacing w:line="240" w:lineRule="auto"/>
        <w:contextualSpacing/>
        <w:rPr>
          <w:rFonts w:cstheme="minorHAnsi"/>
          <w:sz w:val="24"/>
          <w:szCs w:val="24"/>
        </w:rPr>
      </w:pPr>
    </w:p>
    <w:p w14:paraId="136DC4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per good! I enjoyed seeing and reading.</w:t>
      </w:r>
    </w:p>
    <w:p w14:paraId="750A1E65" w14:textId="77777777" w:rsidR="00662581" w:rsidRDefault="00662581" w:rsidP="007E4363">
      <w:pPr>
        <w:spacing w:line="240" w:lineRule="auto"/>
        <w:contextualSpacing/>
        <w:jc w:val="right"/>
        <w:rPr>
          <w:rFonts w:cstheme="minorHAnsi"/>
          <w:i/>
          <w:iCs/>
          <w:sz w:val="24"/>
          <w:szCs w:val="24"/>
        </w:rPr>
      </w:pPr>
    </w:p>
    <w:p w14:paraId="203D04E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8</w:t>
      </w:r>
    </w:p>
    <w:p w14:paraId="5FF2B1DE" w14:textId="77777777" w:rsidR="00662581" w:rsidRDefault="00662581" w:rsidP="00FD1D29">
      <w:pPr>
        <w:spacing w:line="240" w:lineRule="auto"/>
        <w:contextualSpacing/>
        <w:rPr>
          <w:rFonts w:cstheme="minorHAnsi"/>
          <w:i/>
          <w:iCs/>
          <w:sz w:val="24"/>
          <w:szCs w:val="24"/>
        </w:rPr>
      </w:pPr>
    </w:p>
    <w:p w14:paraId="7C9E6D3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64D0891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28BE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92411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07C31E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ril 5, Sept. 13</w:t>
      </w:r>
    </w:p>
    <w:p w14:paraId="636796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y Michael</w:t>
      </w:r>
    </w:p>
    <w:p w14:paraId="18103260" w14:textId="77777777" w:rsidR="00662581" w:rsidRDefault="00662581" w:rsidP="00FD1D29">
      <w:pPr>
        <w:spacing w:line="240" w:lineRule="auto"/>
        <w:contextualSpacing/>
        <w:rPr>
          <w:rFonts w:cstheme="minorHAnsi"/>
          <w:sz w:val="24"/>
          <w:szCs w:val="24"/>
        </w:rPr>
      </w:pPr>
    </w:p>
    <w:p w14:paraId="40695D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slamming everything into a single page like this. Not easily done. And local sports briefs, which gets the rest of the news in. Enjoyed the new coach softball story.</w:t>
      </w:r>
    </w:p>
    <w:p w14:paraId="25403B8B" w14:textId="77777777" w:rsidR="00662581" w:rsidRDefault="00662581" w:rsidP="007E4363">
      <w:pPr>
        <w:spacing w:line="240" w:lineRule="auto"/>
        <w:contextualSpacing/>
        <w:jc w:val="right"/>
        <w:rPr>
          <w:rFonts w:cstheme="minorHAnsi"/>
          <w:i/>
          <w:iCs/>
          <w:sz w:val="24"/>
          <w:szCs w:val="24"/>
        </w:rPr>
      </w:pPr>
    </w:p>
    <w:p w14:paraId="2C3914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9</w:t>
      </w:r>
    </w:p>
    <w:p w14:paraId="24D6ED0C" w14:textId="77777777" w:rsidR="00662581" w:rsidRDefault="00662581" w:rsidP="00FD1D29">
      <w:pPr>
        <w:spacing w:line="240" w:lineRule="auto"/>
        <w:contextualSpacing/>
        <w:rPr>
          <w:rFonts w:cstheme="minorHAnsi"/>
          <w:i/>
          <w:iCs/>
          <w:sz w:val="24"/>
          <w:szCs w:val="24"/>
        </w:rPr>
      </w:pPr>
    </w:p>
    <w:p w14:paraId="6450AE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0637568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006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F7EB1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6A6EF3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otecting the planet from the ground up</w:t>
      </w:r>
    </w:p>
    <w:p w14:paraId="3D83177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ydney Glasoe Caraballo</w:t>
      </w:r>
    </w:p>
    <w:p w14:paraId="6927C129" w14:textId="77777777" w:rsidR="00662581" w:rsidRDefault="00662581" w:rsidP="00FD1D29">
      <w:pPr>
        <w:spacing w:line="240" w:lineRule="auto"/>
        <w:contextualSpacing/>
        <w:rPr>
          <w:rFonts w:cstheme="minorHAnsi"/>
          <w:sz w:val="24"/>
          <w:szCs w:val="24"/>
        </w:rPr>
      </w:pPr>
    </w:p>
    <w:p w14:paraId="352A44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very in-depth look at climate and climate change and its effects on agriculture. The reporter detailed her subject and gave ample examples. The graphs further brought attention. One thing I would do is be more consistent in your attributions to the various sources who responded in hour article.</w:t>
      </w:r>
    </w:p>
    <w:p w14:paraId="31814765" w14:textId="77777777" w:rsidR="00662581" w:rsidRDefault="00662581" w:rsidP="007E4363">
      <w:pPr>
        <w:spacing w:line="240" w:lineRule="auto"/>
        <w:contextualSpacing/>
        <w:jc w:val="right"/>
        <w:rPr>
          <w:rFonts w:cstheme="minorHAnsi"/>
          <w:i/>
          <w:iCs/>
          <w:sz w:val="24"/>
          <w:szCs w:val="24"/>
        </w:rPr>
      </w:pPr>
    </w:p>
    <w:p w14:paraId="479CA8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0</w:t>
      </w:r>
    </w:p>
    <w:p w14:paraId="5FFF335C" w14:textId="77777777" w:rsidR="00662581" w:rsidRDefault="00662581" w:rsidP="00FD1D29">
      <w:pPr>
        <w:spacing w:line="240" w:lineRule="auto"/>
        <w:contextualSpacing/>
        <w:rPr>
          <w:rFonts w:cstheme="minorHAnsi"/>
          <w:i/>
          <w:iCs/>
          <w:sz w:val="24"/>
          <w:szCs w:val="24"/>
        </w:rPr>
      </w:pPr>
    </w:p>
    <w:p w14:paraId="5C6233B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3E664DB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C050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DE4E0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0083C5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vide County School District new teachers</w:t>
      </w:r>
    </w:p>
    <w:p w14:paraId="5A2AF7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 Nygaard, Jordan Rusche</w:t>
      </w:r>
    </w:p>
    <w:p w14:paraId="3D54DFE7" w14:textId="77777777" w:rsidR="00662581" w:rsidRDefault="00662581" w:rsidP="00FD1D29">
      <w:pPr>
        <w:spacing w:line="240" w:lineRule="auto"/>
        <w:contextualSpacing/>
        <w:rPr>
          <w:rFonts w:cstheme="minorHAnsi"/>
          <w:sz w:val="24"/>
          <w:szCs w:val="24"/>
        </w:rPr>
      </w:pPr>
    </w:p>
    <w:p w14:paraId="7C1E83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remarkable series of personality features introducing new teachers to the community, and in one story a sidebar on the teacher’s “escape” from a major family legal crisis. Mostly good writing and sourcing beyond the featured personality.</w:t>
      </w:r>
    </w:p>
    <w:p w14:paraId="39B9C63E" w14:textId="77777777" w:rsidR="00662581" w:rsidRDefault="00662581" w:rsidP="007E4363">
      <w:pPr>
        <w:spacing w:line="240" w:lineRule="auto"/>
        <w:contextualSpacing/>
        <w:jc w:val="right"/>
        <w:rPr>
          <w:rFonts w:cstheme="minorHAnsi"/>
          <w:i/>
          <w:iCs/>
          <w:sz w:val="24"/>
          <w:szCs w:val="24"/>
        </w:rPr>
      </w:pPr>
    </w:p>
    <w:p w14:paraId="26F709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1</w:t>
      </w:r>
    </w:p>
    <w:p w14:paraId="6E409A33" w14:textId="77777777" w:rsidR="00662581" w:rsidRDefault="00662581" w:rsidP="00FD1D29">
      <w:pPr>
        <w:spacing w:line="240" w:lineRule="auto"/>
        <w:contextualSpacing/>
        <w:rPr>
          <w:rFonts w:cstheme="minorHAnsi"/>
          <w:i/>
          <w:iCs/>
          <w:sz w:val="24"/>
          <w:szCs w:val="24"/>
        </w:rPr>
      </w:pPr>
    </w:p>
    <w:p w14:paraId="3F6879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604886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F0AF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A86DF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133F21E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eb. 8, May 17, Aug. 16</w:t>
      </w:r>
    </w:p>
    <w:p w14:paraId="780538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cile Wehrman</w:t>
      </w:r>
    </w:p>
    <w:p w14:paraId="7B48B6DD" w14:textId="77777777" w:rsidR="00662581" w:rsidRDefault="00662581" w:rsidP="00FD1D29">
      <w:pPr>
        <w:spacing w:line="240" w:lineRule="auto"/>
        <w:contextualSpacing/>
        <w:rPr>
          <w:rFonts w:cstheme="minorHAnsi"/>
          <w:sz w:val="24"/>
          <w:szCs w:val="24"/>
        </w:rPr>
      </w:pPr>
    </w:p>
    <w:p w14:paraId="2F9C36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verall, a nice, clean design. Use of photos does well to tie into stories. I like the cutout preview at the top.</w:t>
      </w:r>
    </w:p>
    <w:p w14:paraId="16D7E406" w14:textId="77777777" w:rsidR="00662581" w:rsidRDefault="00662581" w:rsidP="007E4363">
      <w:pPr>
        <w:spacing w:line="240" w:lineRule="auto"/>
        <w:contextualSpacing/>
        <w:jc w:val="right"/>
        <w:rPr>
          <w:rFonts w:cstheme="minorHAnsi"/>
          <w:i/>
          <w:iCs/>
          <w:sz w:val="24"/>
          <w:szCs w:val="24"/>
        </w:rPr>
      </w:pPr>
    </w:p>
    <w:p w14:paraId="735375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2</w:t>
      </w:r>
    </w:p>
    <w:p w14:paraId="63BF2AE6" w14:textId="77777777" w:rsidR="00662581" w:rsidRDefault="00662581" w:rsidP="00FD1D29">
      <w:pPr>
        <w:spacing w:line="240" w:lineRule="auto"/>
        <w:contextualSpacing/>
        <w:rPr>
          <w:rFonts w:cstheme="minorHAnsi"/>
          <w:i/>
          <w:iCs/>
          <w:sz w:val="24"/>
          <w:szCs w:val="24"/>
        </w:rPr>
      </w:pPr>
    </w:p>
    <w:p w14:paraId="37DDA1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4C7783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00920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92809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300064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nior Gold hopes to defend state title this week</w:t>
      </w:r>
    </w:p>
    <w:p w14:paraId="1A1526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 Nygaard</w:t>
      </w:r>
    </w:p>
    <w:p w14:paraId="38721939" w14:textId="77777777" w:rsidR="00662581" w:rsidRDefault="00662581" w:rsidP="00FD1D29">
      <w:pPr>
        <w:spacing w:line="240" w:lineRule="auto"/>
        <w:contextualSpacing/>
        <w:rPr>
          <w:rFonts w:cstheme="minorHAnsi"/>
          <w:sz w:val="24"/>
          <w:szCs w:val="24"/>
        </w:rPr>
      </w:pPr>
    </w:p>
    <w:p w14:paraId="0C3E5FB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but I wish I knew the outcome of their state playoff! Multiple quotes - coach and players, important. Sometimes it's hard to get quotes from the high school athletes, but with it being a state game, having those are important. Adding in descriptive details, like nods and shrugs were also nice touches. Congrats on 4th place!</w:t>
      </w:r>
    </w:p>
    <w:p w14:paraId="4FEA0E26" w14:textId="77777777" w:rsidR="00662581" w:rsidRDefault="00662581" w:rsidP="007E4363">
      <w:pPr>
        <w:spacing w:line="240" w:lineRule="auto"/>
        <w:contextualSpacing/>
        <w:jc w:val="right"/>
        <w:rPr>
          <w:rFonts w:cstheme="minorHAnsi"/>
          <w:i/>
          <w:iCs/>
          <w:sz w:val="24"/>
          <w:szCs w:val="24"/>
        </w:rPr>
      </w:pPr>
    </w:p>
    <w:p w14:paraId="612DA38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3</w:t>
      </w:r>
    </w:p>
    <w:p w14:paraId="2EE6E562" w14:textId="77777777" w:rsidR="00662581" w:rsidRDefault="00662581" w:rsidP="00FD1D29">
      <w:pPr>
        <w:spacing w:line="240" w:lineRule="auto"/>
        <w:contextualSpacing/>
        <w:rPr>
          <w:rFonts w:cstheme="minorHAnsi"/>
          <w:i/>
          <w:iCs/>
          <w:sz w:val="24"/>
          <w:szCs w:val="24"/>
        </w:rPr>
      </w:pPr>
    </w:p>
    <w:p w14:paraId="6AFA9F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2BCD20E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773B1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C752F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26A40F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setti's Good News Page</w:t>
      </w:r>
    </w:p>
    <w:p w14:paraId="7EE48E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Plunkett</w:t>
      </w:r>
    </w:p>
    <w:p w14:paraId="2130ED83" w14:textId="77777777" w:rsidR="00662581" w:rsidRDefault="00662581" w:rsidP="00FD1D29">
      <w:pPr>
        <w:spacing w:line="240" w:lineRule="auto"/>
        <w:contextualSpacing/>
        <w:rPr>
          <w:rFonts w:cstheme="minorHAnsi"/>
          <w:sz w:val="24"/>
          <w:szCs w:val="24"/>
        </w:rPr>
      </w:pPr>
    </w:p>
    <w:p w14:paraId="6D1475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udges liked how many local photos you were able to get for this ad.</w:t>
      </w:r>
    </w:p>
    <w:p w14:paraId="44DD87B1" w14:textId="77777777" w:rsidR="00662581" w:rsidRDefault="00662581" w:rsidP="007E4363">
      <w:pPr>
        <w:spacing w:line="240" w:lineRule="auto"/>
        <w:contextualSpacing/>
        <w:jc w:val="right"/>
        <w:rPr>
          <w:rFonts w:cstheme="minorHAnsi"/>
          <w:i/>
          <w:iCs/>
          <w:sz w:val="24"/>
          <w:szCs w:val="24"/>
        </w:rPr>
      </w:pPr>
    </w:p>
    <w:p w14:paraId="01AB66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4</w:t>
      </w:r>
    </w:p>
    <w:p w14:paraId="27991CFE" w14:textId="77777777" w:rsidR="00662581" w:rsidRDefault="00662581" w:rsidP="00FD1D29">
      <w:pPr>
        <w:spacing w:line="240" w:lineRule="auto"/>
        <w:contextualSpacing/>
        <w:rPr>
          <w:rFonts w:cstheme="minorHAnsi"/>
          <w:i/>
          <w:iCs/>
          <w:sz w:val="24"/>
          <w:szCs w:val="24"/>
        </w:rPr>
      </w:pPr>
    </w:p>
    <w:p w14:paraId="37FA164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034FEF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259E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2A46EF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7E4BE45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Grace-Filled Journey</w:t>
      </w:r>
    </w:p>
    <w:p w14:paraId="408485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Galer) Herschelman</w:t>
      </w:r>
    </w:p>
    <w:p w14:paraId="37137DBD" w14:textId="77777777" w:rsidR="00662581" w:rsidRDefault="00662581" w:rsidP="00FD1D29">
      <w:pPr>
        <w:spacing w:line="240" w:lineRule="auto"/>
        <w:contextualSpacing/>
        <w:rPr>
          <w:rFonts w:cstheme="minorHAnsi"/>
          <w:sz w:val="24"/>
          <w:szCs w:val="24"/>
        </w:rPr>
      </w:pPr>
    </w:p>
    <w:p w14:paraId="01CB99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werful first person accounts</w:t>
      </w:r>
    </w:p>
    <w:p w14:paraId="7ADCB98A" w14:textId="77777777" w:rsidR="00662581" w:rsidRDefault="00662581" w:rsidP="007E4363">
      <w:pPr>
        <w:spacing w:line="240" w:lineRule="auto"/>
        <w:contextualSpacing/>
        <w:jc w:val="right"/>
        <w:rPr>
          <w:rFonts w:cstheme="minorHAnsi"/>
          <w:i/>
          <w:iCs/>
          <w:sz w:val="24"/>
          <w:szCs w:val="24"/>
        </w:rPr>
      </w:pPr>
    </w:p>
    <w:p w14:paraId="00C6D5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5</w:t>
      </w:r>
    </w:p>
    <w:p w14:paraId="6709BA24" w14:textId="77777777" w:rsidR="00662581" w:rsidRDefault="00662581" w:rsidP="00FD1D29">
      <w:pPr>
        <w:spacing w:line="240" w:lineRule="auto"/>
        <w:contextualSpacing/>
        <w:rPr>
          <w:rFonts w:cstheme="minorHAnsi"/>
          <w:i/>
          <w:iCs/>
          <w:sz w:val="24"/>
          <w:szCs w:val="24"/>
        </w:rPr>
      </w:pPr>
    </w:p>
    <w:p w14:paraId="7B36D7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01E839C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4FD35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100F2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5C5218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okie of the Year</w:t>
      </w:r>
    </w:p>
    <w:p w14:paraId="549573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iah Atkins</w:t>
      </w:r>
    </w:p>
    <w:p w14:paraId="048E53E0" w14:textId="77777777" w:rsidR="00662581" w:rsidRDefault="00662581" w:rsidP="00FD1D29">
      <w:pPr>
        <w:spacing w:line="240" w:lineRule="auto"/>
        <w:contextualSpacing/>
        <w:rPr>
          <w:rFonts w:cstheme="minorHAnsi"/>
          <w:sz w:val="24"/>
          <w:szCs w:val="24"/>
        </w:rPr>
      </w:pPr>
    </w:p>
    <w:p w14:paraId="633471F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includes movie-themed columns and general assignment features/stories. Good variety, but not as strong as others in the competition.</w:t>
      </w:r>
    </w:p>
    <w:p w14:paraId="6E061143" w14:textId="77777777" w:rsidR="00662581" w:rsidRDefault="00662581" w:rsidP="00FD1D29">
      <w:pPr>
        <w:spacing w:line="240" w:lineRule="auto"/>
        <w:contextualSpacing/>
        <w:rPr>
          <w:rFonts w:cstheme="minorHAnsi"/>
          <w:i/>
          <w:iCs/>
          <w:sz w:val="24"/>
          <w:szCs w:val="24"/>
        </w:rPr>
      </w:pPr>
    </w:p>
    <w:p w14:paraId="79D11812" w14:textId="77777777" w:rsidR="00662581" w:rsidRDefault="00662581" w:rsidP="007E4363">
      <w:pPr>
        <w:spacing w:line="240" w:lineRule="auto"/>
        <w:contextualSpacing/>
        <w:jc w:val="right"/>
        <w:rPr>
          <w:rFonts w:cstheme="minorHAnsi"/>
          <w:i/>
          <w:iCs/>
          <w:sz w:val="24"/>
          <w:szCs w:val="24"/>
        </w:rPr>
      </w:pPr>
    </w:p>
    <w:p w14:paraId="659557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6</w:t>
      </w:r>
    </w:p>
    <w:p w14:paraId="2D4CEDE1" w14:textId="77777777" w:rsidR="00662581" w:rsidRDefault="00662581" w:rsidP="00FD1D29">
      <w:pPr>
        <w:spacing w:line="240" w:lineRule="auto"/>
        <w:contextualSpacing/>
        <w:rPr>
          <w:rFonts w:cstheme="minorHAnsi"/>
          <w:i/>
          <w:iCs/>
          <w:sz w:val="24"/>
          <w:szCs w:val="24"/>
        </w:rPr>
      </w:pPr>
    </w:p>
    <w:p w14:paraId="7B4E9D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120CF74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677D7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E981E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7CC75A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dskins, Pirates Put On a Show</w:t>
      </w:r>
    </w:p>
    <w:p w14:paraId="06D6B5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Herschelman</w:t>
      </w:r>
    </w:p>
    <w:p w14:paraId="75EBEE1C" w14:textId="77777777" w:rsidR="00662581" w:rsidRDefault="00662581" w:rsidP="00FD1D29">
      <w:pPr>
        <w:spacing w:line="240" w:lineRule="auto"/>
        <w:contextualSpacing/>
        <w:rPr>
          <w:rFonts w:cstheme="minorHAnsi"/>
          <w:sz w:val="24"/>
          <w:szCs w:val="24"/>
        </w:rPr>
      </w:pPr>
    </w:p>
    <w:p w14:paraId="771AB2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ot a true infographic, but nice looking and informative just the same.</w:t>
      </w:r>
    </w:p>
    <w:p w14:paraId="5632CBC1" w14:textId="77777777" w:rsidR="00662581" w:rsidRDefault="00662581" w:rsidP="007E4363">
      <w:pPr>
        <w:spacing w:line="240" w:lineRule="auto"/>
        <w:contextualSpacing/>
        <w:jc w:val="right"/>
        <w:rPr>
          <w:rFonts w:cstheme="minorHAnsi"/>
          <w:i/>
          <w:iCs/>
          <w:sz w:val="24"/>
          <w:szCs w:val="24"/>
        </w:rPr>
      </w:pPr>
    </w:p>
    <w:p w14:paraId="75BF8F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7</w:t>
      </w:r>
    </w:p>
    <w:p w14:paraId="50FA43B0" w14:textId="77777777" w:rsidR="00662581" w:rsidRDefault="00662581" w:rsidP="00FD1D29">
      <w:pPr>
        <w:spacing w:line="240" w:lineRule="auto"/>
        <w:contextualSpacing/>
        <w:rPr>
          <w:rFonts w:cstheme="minorHAnsi"/>
          <w:i/>
          <w:iCs/>
          <w:sz w:val="24"/>
          <w:szCs w:val="24"/>
        </w:rPr>
      </w:pPr>
    </w:p>
    <w:p w14:paraId="2C03A4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22D8514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FB3FE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17437D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133F09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graphy</w:t>
      </w:r>
    </w:p>
    <w:p w14:paraId="744B2C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2EA0514" w14:textId="77777777" w:rsidR="00662581" w:rsidRDefault="00662581" w:rsidP="00FD1D29">
      <w:pPr>
        <w:spacing w:line="240" w:lineRule="auto"/>
        <w:contextualSpacing/>
        <w:rPr>
          <w:rFonts w:cstheme="minorHAnsi"/>
          <w:sz w:val="24"/>
          <w:szCs w:val="24"/>
        </w:rPr>
      </w:pPr>
    </w:p>
    <w:p w14:paraId="66D17E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ournal-News of Hillsboro, Ill did a great job recording the lives of the people in their community with many black and white photos that had depth and character. Not an easy task, but one well done.</w:t>
      </w:r>
    </w:p>
    <w:p w14:paraId="0DE32B45" w14:textId="77777777" w:rsidR="00662581" w:rsidRDefault="00662581" w:rsidP="007E4363">
      <w:pPr>
        <w:spacing w:line="240" w:lineRule="auto"/>
        <w:contextualSpacing/>
        <w:jc w:val="right"/>
        <w:rPr>
          <w:rFonts w:cstheme="minorHAnsi"/>
          <w:i/>
          <w:iCs/>
          <w:sz w:val="24"/>
          <w:szCs w:val="24"/>
        </w:rPr>
      </w:pPr>
    </w:p>
    <w:p w14:paraId="5EFFBE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8</w:t>
      </w:r>
    </w:p>
    <w:p w14:paraId="142E879B" w14:textId="77777777" w:rsidR="00662581" w:rsidRDefault="00662581" w:rsidP="00FD1D29">
      <w:pPr>
        <w:spacing w:line="240" w:lineRule="auto"/>
        <w:contextualSpacing/>
        <w:rPr>
          <w:rFonts w:cstheme="minorHAnsi"/>
          <w:i/>
          <w:iCs/>
          <w:sz w:val="24"/>
          <w:szCs w:val="24"/>
        </w:rPr>
      </w:pPr>
    </w:p>
    <w:p w14:paraId="581509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A2B4B1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9EC00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DE1DD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Kemmerer Gazette</w:t>
      </w:r>
    </w:p>
    <w:p w14:paraId="3D0CF1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 but not out</w:t>
      </w:r>
    </w:p>
    <w:p w14:paraId="3491BC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55FF873E" w14:textId="77777777" w:rsidR="00662581" w:rsidRDefault="00662581" w:rsidP="00FD1D29">
      <w:pPr>
        <w:spacing w:line="240" w:lineRule="auto"/>
        <w:contextualSpacing/>
        <w:rPr>
          <w:rFonts w:cstheme="minorHAnsi"/>
          <w:sz w:val="24"/>
          <w:szCs w:val="24"/>
        </w:rPr>
      </w:pPr>
    </w:p>
    <w:p w14:paraId="46F44C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can feel the pain on the face of the little catcher. I hope they got the out.</w:t>
      </w:r>
    </w:p>
    <w:p w14:paraId="251F628A" w14:textId="77777777" w:rsidR="00662581" w:rsidRDefault="00662581" w:rsidP="007E4363">
      <w:pPr>
        <w:spacing w:line="240" w:lineRule="auto"/>
        <w:contextualSpacing/>
        <w:jc w:val="right"/>
        <w:rPr>
          <w:rFonts w:cstheme="minorHAnsi"/>
          <w:i/>
          <w:iCs/>
          <w:sz w:val="24"/>
          <w:szCs w:val="24"/>
        </w:rPr>
      </w:pPr>
    </w:p>
    <w:p w14:paraId="40140FB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9</w:t>
      </w:r>
    </w:p>
    <w:p w14:paraId="5CAABEAF" w14:textId="77777777" w:rsidR="00662581" w:rsidRDefault="00662581" w:rsidP="00FD1D29">
      <w:pPr>
        <w:spacing w:line="240" w:lineRule="auto"/>
        <w:contextualSpacing/>
        <w:rPr>
          <w:rFonts w:cstheme="minorHAnsi"/>
          <w:i/>
          <w:iCs/>
          <w:sz w:val="24"/>
          <w:szCs w:val="24"/>
        </w:rPr>
      </w:pPr>
    </w:p>
    <w:p w14:paraId="1D6221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89AFBF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CC1F3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47B87F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nox County News</w:t>
      </w:r>
    </w:p>
    <w:p w14:paraId="0BFA83E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rganized Chaos</w:t>
      </w:r>
    </w:p>
    <w:p w14:paraId="24A1FC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75643359" w14:textId="77777777" w:rsidR="00662581" w:rsidRDefault="00662581" w:rsidP="00FD1D29">
      <w:pPr>
        <w:spacing w:line="240" w:lineRule="auto"/>
        <w:contextualSpacing/>
        <w:rPr>
          <w:rFonts w:cstheme="minorHAnsi"/>
          <w:sz w:val="24"/>
          <w:szCs w:val="24"/>
        </w:rPr>
      </w:pPr>
    </w:p>
    <w:p w14:paraId="2012DF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tching all of the chaos.</w:t>
      </w:r>
    </w:p>
    <w:p w14:paraId="0F0BBF9F" w14:textId="77777777" w:rsidR="00662581" w:rsidRDefault="00662581" w:rsidP="007E4363">
      <w:pPr>
        <w:spacing w:line="240" w:lineRule="auto"/>
        <w:contextualSpacing/>
        <w:jc w:val="right"/>
        <w:rPr>
          <w:rFonts w:cstheme="minorHAnsi"/>
          <w:i/>
          <w:iCs/>
          <w:sz w:val="24"/>
          <w:szCs w:val="24"/>
        </w:rPr>
      </w:pPr>
    </w:p>
    <w:p w14:paraId="50C2E5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0</w:t>
      </w:r>
    </w:p>
    <w:p w14:paraId="5FF19FB8" w14:textId="77777777" w:rsidR="00662581" w:rsidRDefault="00662581" w:rsidP="00FD1D29">
      <w:pPr>
        <w:spacing w:line="240" w:lineRule="auto"/>
        <w:contextualSpacing/>
        <w:rPr>
          <w:rFonts w:cstheme="minorHAnsi"/>
          <w:i/>
          <w:iCs/>
          <w:sz w:val="24"/>
          <w:szCs w:val="24"/>
        </w:rPr>
      </w:pPr>
    </w:p>
    <w:p w14:paraId="538944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54135A6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580C3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37EBAA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66ECAE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mania: Eye on the Ukraine</w:t>
      </w:r>
    </w:p>
    <w:p w14:paraId="20FA03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Ranson</w:t>
      </w:r>
    </w:p>
    <w:p w14:paraId="3255CB1F" w14:textId="77777777" w:rsidR="00662581" w:rsidRDefault="00662581" w:rsidP="00FD1D29">
      <w:pPr>
        <w:spacing w:line="240" w:lineRule="auto"/>
        <w:contextualSpacing/>
        <w:rPr>
          <w:rFonts w:cstheme="minorHAnsi"/>
          <w:sz w:val="24"/>
          <w:szCs w:val="24"/>
        </w:rPr>
      </w:pPr>
    </w:p>
    <w:p w14:paraId="205E33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took advantage of a great opportunity and gave readers a deep-dive look into local National Guardsmen's service in Romania. The series provided important insights into the NATO Alliance at a time when it is under threat. Well done.</w:t>
      </w:r>
    </w:p>
    <w:p w14:paraId="58E90F7B" w14:textId="77777777" w:rsidR="00662581" w:rsidRDefault="00662581" w:rsidP="007E4363">
      <w:pPr>
        <w:spacing w:line="240" w:lineRule="auto"/>
        <w:contextualSpacing/>
        <w:jc w:val="right"/>
        <w:rPr>
          <w:rFonts w:cstheme="minorHAnsi"/>
          <w:i/>
          <w:iCs/>
          <w:sz w:val="24"/>
          <w:szCs w:val="24"/>
        </w:rPr>
      </w:pPr>
    </w:p>
    <w:p w14:paraId="0003C4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1</w:t>
      </w:r>
    </w:p>
    <w:p w14:paraId="2BA24551" w14:textId="77777777" w:rsidR="00662581" w:rsidRDefault="00662581" w:rsidP="00FD1D29">
      <w:pPr>
        <w:spacing w:line="240" w:lineRule="auto"/>
        <w:contextualSpacing/>
        <w:rPr>
          <w:rFonts w:cstheme="minorHAnsi"/>
          <w:i/>
          <w:iCs/>
          <w:sz w:val="24"/>
          <w:szCs w:val="24"/>
        </w:rPr>
      </w:pPr>
    </w:p>
    <w:p w14:paraId="0B4A01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31297C3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F8DFA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4E2B1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27B818E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looding</w:t>
      </w:r>
    </w:p>
    <w:p w14:paraId="5C9FE3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Ranson, Sara Dowling</w:t>
      </w:r>
    </w:p>
    <w:p w14:paraId="7CE54ADD" w14:textId="77777777" w:rsidR="00662581" w:rsidRDefault="00662581" w:rsidP="00FD1D29">
      <w:pPr>
        <w:spacing w:line="240" w:lineRule="auto"/>
        <w:contextualSpacing/>
        <w:rPr>
          <w:rFonts w:cstheme="minorHAnsi"/>
          <w:sz w:val="24"/>
          <w:szCs w:val="24"/>
        </w:rPr>
      </w:pPr>
    </w:p>
    <w:p w14:paraId="0375FC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coverage of this event as it occurred.</w:t>
      </w:r>
    </w:p>
    <w:p w14:paraId="60653416" w14:textId="77777777" w:rsidR="00662581" w:rsidRDefault="00662581" w:rsidP="007E4363">
      <w:pPr>
        <w:spacing w:line="240" w:lineRule="auto"/>
        <w:contextualSpacing/>
        <w:jc w:val="right"/>
        <w:rPr>
          <w:rFonts w:cstheme="minorHAnsi"/>
          <w:i/>
          <w:iCs/>
          <w:sz w:val="24"/>
          <w:szCs w:val="24"/>
        </w:rPr>
      </w:pPr>
    </w:p>
    <w:p w14:paraId="258C0B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2</w:t>
      </w:r>
    </w:p>
    <w:p w14:paraId="08A41F14" w14:textId="77777777" w:rsidR="00662581" w:rsidRDefault="00662581" w:rsidP="00FD1D29">
      <w:pPr>
        <w:spacing w:line="240" w:lineRule="auto"/>
        <w:contextualSpacing/>
        <w:rPr>
          <w:rFonts w:cstheme="minorHAnsi"/>
          <w:i/>
          <w:iCs/>
          <w:sz w:val="24"/>
          <w:szCs w:val="24"/>
        </w:rPr>
      </w:pPr>
    </w:p>
    <w:p w14:paraId="1B4909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5C02096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53062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C2F7E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0503519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y It Forward</w:t>
      </w:r>
    </w:p>
    <w:p w14:paraId="6B5E40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 Dowling</w:t>
      </w:r>
    </w:p>
    <w:p w14:paraId="19CE50BC" w14:textId="77777777" w:rsidR="00662581" w:rsidRDefault="00662581" w:rsidP="00FD1D29">
      <w:pPr>
        <w:spacing w:line="240" w:lineRule="auto"/>
        <w:contextualSpacing/>
        <w:rPr>
          <w:rFonts w:cstheme="minorHAnsi"/>
          <w:sz w:val="24"/>
          <w:szCs w:val="24"/>
        </w:rPr>
      </w:pPr>
    </w:p>
    <w:p w14:paraId="1AFBF8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true "feel good" story that puts lots of names and faces in the newspaper, supporting a local business and many valuable non-profits and other programs that benefited.</w:t>
      </w:r>
    </w:p>
    <w:p w14:paraId="4F834115" w14:textId="77777777" w:rsidR="00662581" w:rsidRDefault="00662581" w:rsidP="007E4363">
      <w:pPr>
        <w:spacing w:line="240" w:lineRule="auto"/>
        <w:contextualSpacing/>
        <w:jc w:val="right"/>
        <w:rPr>
          <w:rFonts w:cstheme="minorHAnsi"/>
          <w:i/>
          <w:iCs/>
          <w:sz w:val="24"/>
          <w:szCs w:val="24"/>
        </w:rPr>
      </w:pPr>
    </w:p>
    <w:p w14:paraId="7964A0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3</w:t>
      </w:r>
    </w:p>
    <w:p w14:paraId="246332CD" w14:textId="77777777" w:rsidR="00662581" w:rsidRDefault="00662581" w:rsidP="00FD1D29">
      <w:pPr>
        <w:spacing w:line="240" w:lineRule="auto"/>
        <w:contextualSpacing/>
        <w:rPr>
          <w:rFonts w:cstheme="minorHAnsi"/>
          <w:i/>
          <w:iCs/>
          <w:sz w:val="24"/>
          <w:szCs w:val="24"/>
        </w:rPr>
      </w:pPr>
    </w:p>
    <w:p w14:paraId="0CA0AD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0B31B41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CD665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7F201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3A2D57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ce a Pacer, Always a Pacer</w:t>
      </w:r>
    </w:p>
    <w:p w14:paraId="7889D1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A334DC9" w14:textId="77777777" w:rsidR="00662581" w:rsidRDefault="00662581" w:rsidP="00FD1D29">
      <w:pPr>
        <w:spacing w:line="240" w:lineRule="auto"/>
        <w:contextualSpacing/>
        <w:rPr>
          <w:rFonts w:cstheme="minorHAnsi"/>
          <w:sz w:val="24"/>
          <w:szCs w:val="24"/>
        </w:rPr>
      </w:pPr>
    </w:p>
    <w:p w14:paraId="7D3BEB1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example of when to use one big photo instead of multiple smaller ones.</w:t>
      </w:r>
    </w:p>
    <w:p w14:paraId="7EB7A23B" w14:textId="77777777" w:rsidR="00662581" w:rsidRDefault="00662581" w:rsidP="007E4363">
      <w:pPr>
        <w:spacing w:line="240" w:lineRule="auto"/>
        <w:contextualSpacing/>
        <w:jc w:val="right"/>
        <w:rPr>
          <w:rFonts w:cstheme="minorHAnsi"/>
          <w:i/>
          <w:iCs/>
          <w:sz w:val="24"/>
          <w:szCs w:val="24"/>
        </w:rPr>
      </w:pPr>
    </w:p>
    <w:p w14:paraId="65D7A4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4</w:t>
      </w:r>
    </w:p>
    <w:p w14:paraId="1CCCA2BA" w14:textId="77777777" w:rsidR="00662581" w:rsidRDefault="00662581" w:rsidP="00FD1D29">
      <w:pPr>
        <w:spacing w:line="240" w:lineRule="auto"/>
        <w:contextualSpacing/>
        <w:rPr>
          <w:rFonts w:cstheme="minorHAnsi"/>
          <w:i/>
          <w:iCs/>
          <w:sz w:val="24"/>
          <w:szCs w:val="24"/>
        </w:rPr>
      </w:pPr>
    </w:p>
    <w:p w14:paraId="718B6F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D5351F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07D29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6C9ED4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244F62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ke Oswego Review</w:t>
      </w:r>
    </w:p>
    <w:p w14:paraId="148D3A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9136BAF" w14:textId="77777777" w:rsidR="00662581" w:rsidRDefault="00662581" w:rsidP="00FD1D29">
      <w:pPr>
        <w:spacing w:line="240" w:lineRule="auto"/>
        <w:contextualSpacing/>
        <w:rPr>
          <w:rFonts w:cstheme="minorHAnsi"/>
          <w:sz w:val="24"/>
          <w:szCs w:val="24"/>
        </w:rPr>
      </w:pPr>
    </w:p>
    <w:p w14:paraId="4916D8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entry was the whole package for me, with all around strong quality. But a somewhat cluttered front page was a distraction. Consider a bit of streamlining. Otherwise, good work!</w:t>
      </w:r>
    </w:p>
    <w:p w14:paraId="0C708B72" w14:textId="77777777" w:rsidR="00662581" w:rsidRDefault="00662581" w:rsidP="007E4363">
      <w:pPr>
        <w:spacing w:line="240" w:lineRule="auto"/>
        <w:contextualSpacing/>
        <w:jc w:val="right"/>
        <w:rPr>
          <w:rFonts w:cstheme="minorHAnsi"/>
          <w:i/>
          <w:iCs/>
          <w:sz w:val="24"/>
          <w:szCs w:val="24"/>
        </w:rPr>
      </w:pPr>
    </w:p>
    <w:p w14:paraId="54A25E5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5</w:t>
      </w:r>
    </w:p>
    <w:p w14:paraId="740B20B3" w14:textId="77777777" w:rsidR="00662581" w:rsidRDefault="00662581" w:rsidP="00FD1D29">
      <w:pPr>
        <w:spacing w:line="240" w:lineRule="auto"/>
        <w:contextualSpacing/>
        <w:rPr>
          <w:rFonts w:cstheme="minorHAnsi"/>
          <w:i/>
          <w:iCs/>
          <w:sz w:val="24"/>
          <w:szCs w:val="24"/>
        </w:rPr>
      </w:pPr>
    </w:p>
    <w:p w14:paraId="69F26A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3DCBF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6BCFE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6B78C4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1326CC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 Memory Lane</w:t>
      </w:r>
    </w:p>
    <w:p w14:paraId="526EEB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044FA8D1" w14:textId="77777777" w:rsidR="00662581" w:rsidRDefault="00662581" w:rsidP="00FD1D29">
      <w:pPr>
        <w:spacing w:line="240" w:lineRule="auto"/>
        <w:contextualSpacing/>
        <w:rPr>
          <w:rFonts w:cstheme="minorHAnsi"/>
          <w:sz w:val="24"/>
          <w:szCs w:val="24"/>
        </w:rPr>
      </w:pPr>
    </w:p>
    <w:p w14:paraId="7F0C018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appealing photo. Not sure why but it stuck in my gut and wouldn't get out of my mind. Good job!</w:t>
      </w:r>
    </w:p>
    <w:p w14:paraId="0AA4CE87" w14:textId="77777777" w:rsidR="00662581" w:rsidRDefault="00662581" w:rsidP="007E4363">
      <w:pPr>
        <w:spacing w:line="240" w:lineRule="auto"/>
        <w:contextualSpacing/>
        <w:jc w:val="right"/>
        <w:rPr>
          <w:rFonts w:cstheme="minorHAnsi"/>
          <w:i/>
          <w:iCs/>
          <w:sz w:val="24"/>
          <w:szCs w:val="24"/>
        </w:rPr>
      </w:pPr>
    </w:p>
    <w:p w14:paraId="6F93C3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6</w:t>
      </w:r>
    </w:p>
    <w:p w14:paraId="12AD7694" w14:textId="77777777" w:rsidR="00662581" w:rsidRDefault="00662581" w:rsidP="00FD1D29">
      <w:pPr>
        <w:spacing w:line="240" w:lineRule="auto"/>
        <w:contextualSpacing/>
        <w:rPr>
          <w:rFonts w:cstheme="minorHAnsi"/>
          <w:i/>
          <w:iCs/>
          <w:sz w:val="24"/>
          <w:szCs w:val="24"/>
        </w:rPr>
      </w:pPr>
    </w:p>
    <w:p w14:paraId="23AAC4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694675E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2542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37BF6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25A8F4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ll Warner Tribute</w:t>
      </w:r>
    </w:p>
    <w:p w14:paraId="5DC75A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43EE206C" w14:textId="77777777" w:rsidR="00662581" w:rsidRDefault="00662581" w:rsidP="00FD1D29">
      <w:pPr>
        <w:spacing w:line="240" w:lineRule="auto"/>
        <w:contextualSpacing/>
        <w:rPr>
          <w:rFonts w:cstheme="minorHAnsi"/>
          <w:sz w:val="24"/>
          <w:szCs w:val="24"/>
        </w:rPr>
      </w:pPr>
    </w:p>
    <w:p w14:paraId="215EA1F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munity oriented like that a lot.</w:t>
      </w:r>
    </w:p>
    <w:p w14:paraId="4677FBDC" w14:textId="77777777" w:rsidR="00662581" w:rsidRDefault="00662581" w:rsidP="007E4363">
      <w:pPr>
        <w:spacing w:line="240" w:lineRule="auto"/>
        <w:contextualSpacing/>
        <w:jc w:val="right"/>
        <w:rPr>
          <w:rFonts w:cstheme="minorHAnsi"/>
          <w:i/>
          <w:iCs/>
          <w:sz w:val="24"/>
          <w:szCs w:val="24"/>
        </w:rPr>
      </w:pPr>
    </w:p>
    <w:p w14:paraId="040608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7</w:t>
      </w:r>
    </w:p>
    <w:p w14:paraId="76749DB5" w14:textId="77777777" w:rsidR="00662581" w:rsidRDefault="00662581" w:rsidP="00FD1D29">
      <w:pPr>
        <w:spacing w:line="240" w:lineRule="auto"/>
        <w:contextualSpacing/>
        <w:rPr>
          <w:rFonts w:cstheme="minorHAnsi"/>
          <w:i/>
          <w:iCs/>
          <w:sz w:val="24"/>
          <w:szCs w:val="24"/>
        </w:rPr>
      </w:pPr>
    </w:p>
    <w:p w14:paraId="72D310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261F9B7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59CAC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6929D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41A344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rry Sprague - Luxes - Forbes</w:t>
      </w:r>
    </w:p>
    <w:p w14:paraId="59CE7C6A" w14:textId="726D617A" w:rsidR="00662581" w:rsidRDefault="0069363C" w:rsidP="00FD1D29">
      <w:pPr>
        <w:spacing w:line="240" w:lineRule="auto"/>
        <w:contextualSpacing/>
        <w:rPr>
          <w:rFonts w:cstheme="minorHAnsi"/>
          <w:noProof/>
          <w:sz w:val="24"/>
          <w:szCs w:val="24"/>
        </w:rPr>
      </w:pPr>
      <w:r w:rsidRPr="0069363C">
        <w:rPr>
          <w:rFonts w:cstheme="minorHAnsi"/>
          <w:noProof/>
          <w:sz w:val="24"/>
          <w:szCs w:val="24"/>
        </w:rPr>
        <w:t>Kelli Lair and Bren Swogger</w:t>
      </w:r>
    </w:p>
    <w:p w14:paraId="5B50D758" w14:textId="77777777" w:rsidR="0069363C" w:rsidRDefault="0069363C" w:rsidP="00FD1D29">
      <w:pPr>
        <w:spacing w:line="240" w:lineRule="auto"/>
        <w:contextualSpacing/>
        <w:rPr>
          <w:rFonts w:cstheme="minorHAnsi"/>
          <w:sz w:val="24"/>
          <w:szCs w:val="24"/>
        </w:rPr>
      </w:pPr>
    </w:p>
    <w:p w14:paraId="6187D1D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trong ad. Highlighted by great photography</w:t>
      </w:r>
    </w:p>
    <w:p w14:paraId="328ADF95" w14:textId="77777777" w:rsidR="00662581" w:rsidRDefault="00662581" w:rsidP="007E4363">
      <w:pPr>
        <w:spacing w:line="240" w:lineRule="auto"/>
        <w:contextualSpacing/>
        <w:jc w:val="right"/>
        <w:rPr>
          <w:rFonts w:cstheme="minorHAnsi"/>
          <w:i/>
          <w:iCs/>
          <w:sz w:val="24"/>
          <w:szCs w:val="24"/>
        </w:rPr>
      </w:pPr>
    </w:p>
    <w:p w14:paraId="14B017D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8</w:t>
      </w:r>
    </w:p>
    <w:p w14:paraId="42907717" w14:textId="77777777" w:rsidR="00662581" w:rsidRDefault="00662581" w:rsidP="00FD1D29">
      <w:pPr>
        <w:spacing w:line="240" w:lineRule="auto"/>
        <w:contextualSpacing/>
        <w:rPr>
          <w:rFonts w:cstheme="minorHAnsi"/>
          <w:i/>
          <w:iCs/>
          <w:sz w:val="24"/>
          <w:szCs w:val="24"/>
        </w:rPr>
      </w:pPr>
    </w:p>
    <w:p w14:paraId="3B3586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0F6AFC8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663C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B2DDC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5981DC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Cheer - Lake Oswego Review</w:t>
      </w:r>
    </w:p>
    <w:p w14:paraId="65FD70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46D7D9DD" w14:textId="77777777" w:rsidR="00662581" w:rsidRDefault="00662581" w:rsidP="00FD1D29">
      <w:pPr>
        <w:spacing w:line="240" w:lineRule="auto"/>
        <w:contextualSpacing/>
        <w:rPr>
          <w:rFonts w:cstheme="minorHAnsi"/>
          <w:sz w:val="24"/>
          <w:szCs w:val="24"/>
        </w:rPr>
      </w:pPr>
    </w:p>
    <w:p w14:paraId="61CDBE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ver way to fill the pages in a busy time of the year! Having faith in your readers to submit the images is great. Loved the 'greeting card' format and the fact you were not seeking advertisement to get these published. 3rd place win!</w:t>
      </w:r>
    </w:p>
    <w:p w14:paraId="2D09EFE8" w14:textId="77777777" w:rsidR="00662581" w:rsidRDefault="00662581" w:rsidP="007E4363">
      <w:pPr>
        <w:spacing w:line="240" w:lineRule="auto"/>
        <w:contextualSpacing/>
        <w:jc w:val="right"/>
        <w:rPr>
          <w:rFonts w:cstheme="minorHAnsi"/>
          <w:i/>
          <w:iCs/>
          <w:sz w:val="24"/>
          <w:szCs w:val="24"/>
        </w:rPr>
      </w:pPr>
    </w:p>
    <w:p w14:paraId="714554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9</w:t>
      </w:r>
    </w:p>
    <w:p w14:paraId="0BCD3515" w14:textId="77777777" w:rsidR="00662581" w:rsidRDefault="00662581" w:rsidP="00FD1D29">
      <w:pPr>
        <w:spacing w:line="240" w:lineRule="auto"/>
        <w:contextualSpacing/>
        <w:rPr>
          <w:rFonts w:cstheme="minorHAnsi"/>
          <w:i/>
          <w:iCs/>
          <w:sz w:val="24"/>
          <w:szCs w:val="24"/>
        </w:rPr>
      </w:pPr>
    </w:p>
    <w:p w14:paraId="5A7A12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8345B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BB645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A97C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7B13B8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ke Oswego Review - 2023 graduation</w:t>
      </w:r>
    </w:p>
    <w:p w14:paraId="3E92DC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3347635" w14:textId="77777777" w:rsidR="00662581" w:rsidRDefault="00662581" w:rsidP="00FD1D29">
      <w:pPr>
        <w:spacing w:line="240" w:lineRule="auto"/>
        <w:contextualSpacing/>
        <w:rPr>
          <w:rFonts w:cstheme="minorHAnsi"/>
          <w:sz w:val="24"/>
          <w:szCs w:val="24"/>
        </w:rPr>
      </w:pPr>
    </w:p>
    <w:p w14:paraId="2EA78D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large photo concept with the design. It immediately pulls in the reader. I appreciate how attention is drawn to graduation with a single story on the page. Great photos help complement to make this a top-notch design.</w:t>
      </w:r>
    </w:p>
    <w:p w14:paraId="6CF59E98" w14:textId="77777777" w:rsidR="00662581" w:rsidRDefault="00662581" w:rsidP="007E4363">
      <w:pPr>
        <w:spacing w:line="240" w:lineRule="auto"/>
        <w:contextualSpacing/>
        <w:jc w:val="right"/>
        <w:rPr>
          <w:rFonts w:cstheme="minorHAnsi"/>
          <w:i/>
          <w:iCs/>
          <w:sz w:val="24"/>
          <w:szCs w:val="24"/>
        </w:rPr>
      </w:pPr>
    </w:p>
    <w:p w14:paraId="25D20E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0</w:t>
      </w:r>
    </w:p>
    <w:p w14:paraId="0687EF10" w14:textId="77777777" w:rsidR="00662581" w:rsidRDefault="00662581" w:rsidP="00FD1D29">
      <w:pPr>
        <w:spacing w:line="240" w:lineRule="auto"/>
        <w:contextualSpacing/>
        <w:rPr>
          <w:rFonts w:cstheme="minorHAnsi"/>
          <w:i/>
          <w:iCs/>
          <w:sz w:val="24"/>
          <w:szCs w:val="24"/>
        </w:rPr>
      </w:pPr>
    </w:p>
    <w:p w14:paraId="27EAF1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B43BB5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0781336" w14:textId="53A47038"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4985E7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310CB8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Holiday Services</w:t>
      </w:r>
    </w:p>
    <w:p w14:paraId="500A7B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D39F054" w14:textId="77777777" w:rsidR="00662581" w:rsidRDefault="00662581" w:rsidP="00FD1D29">
      <w:pPr>
        <w:spacing w:line="240" w:lineRule="auto"/>
        <w:contextualSpacing/>
        <w:rPr>
          <w:rFonts w:cstheme="minorHAnsi"/>
          <w:sz w:val="24"/>
          <w:szCs w:val="24"/>
        </w:rPr>
      </w:pPr>
    </w:p>
    <w:p w14:paraId="72C5AB3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erry Christmas!!! Lovely color, messages, and information for readers from multiple advertisers! Clean, easy to read!</w:t>
      </w:r>
    </w:p>
    <w:p w14:paraId="244661FB" w14:textId="77777777" w:rsidR="00662581" w:rsidRDefault="00662581" w:rsidP="007E4363">
      <w:pPr>
        <w:spacing w:line="240" w:lineRule="auto"/>
        <w:contextualSpacing/>
        <w:jc w:val="right"/>
        <w:rPr>
          <w:rFonts w:cstheme="minorHAnsi"/>
          <w:i/>
          <w:iCs/>
          <w:sz w:val="24"/>
          <w:szCs w:val="24"/>
        </w:rPr>
      </w:pPr>
    </w:p>
    <w:p w14:paraId="3B299D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1</w:t>
      </w:r>
    </w:p>
    <w:p w14:paraId="468DC2A6" w14:textId="77777777" w:rsidR="00662581" w:rsidRDefault="00662581" w:rsidP="00FD1D29">
      <w:pPr>
        <w:spacing w:line="240" w:lineRule="auto"/>
        <w:contextualSpacing/>
        <w:rPr>
          <w:rFonts w:cstheme="minorHAnsi"/>
          <w:i/>
          <w:iCs/>
          <w:sz w:val="24"/>
          <w:szCs w:val="24"/>
        </w:rPr>
      </w:pPr>
    </w:p>
    <w:p w14:paraId="47713C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E2672E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4124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D699E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nder Journal</w:t>
      </w:r>
    </w:p>
    <w:p w14:paraId="67F74E7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yflower murder</w:t>
      </w:r>
    </w:p>
    <w:p w14:paraId="158B26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1662C0DA" w14:textId="77777777" w:rsidR="00662581" w:rsidRDefault="00662581" w:rsidP="00FD1D29">
      <w:pPr>
        <w:spacing w:line="240" w:lineRule="auto"/>
        <w:contextualSpacing/>
        <w:rPr>
          <w:rFonts w:cstheme="minorHAnsi"/>
          <w:sz w:val="24"/>
          <w:szCs w:val="24"/>
        </w:rPr>
      </w:pPr>
    </w:p>
    <w:p w14:paraId="658D2CF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ede. Draws in the reader. A good overview of what's offered at the Night at the Museum event.</w:t>
      </w:r>
    </w:p>
    <w:p w14:paraId="74038574" w14:textId="77777777" w:rsidR="00662581" w:rsidRDefault="00662581" w:rsidP="007E4363">
      <w:pPr>
        <w:spacing w:line="240" w:lineRule="auto"/>
        <w:contextualSpacing/>
        <w:jc w:val="right"/>
        <w:rPr>
          <w:rFonts w:cstheme="minorHAnsi"/>
          <w:i/>
          <w:iCs/>
          <w:sz w:val="24"/>
          <w:szCs w:val="24"/>
        </w:rPr>
      </w:pPr>
    </w:p>
    <w:p w14:paraId="46239F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2</w:t>
      </w:r>
    </w:p>
    <w:p w14:paraId="5F990BB0" w14:textId="77777777" w:rsidR="00662581" w:rsidRDefault="00662581" w:rsidP="00FD1D29">
      <w:pPr>
        <w:spacing w:line="240" w:lineRule="auto"/>
        <w:contextualSpacing/>
        <w:rPr>
          <w:rFonts w:cstheme="minorHAnsi"/>
          <w:i/>
          <w:iCs/>
          <w:sz w:val="24"/>
          <w:szCs w:val="24"/>
        </w:rPr>
      </w:pPr>
    </w:p>
    <w:p w14:paraId="0D623C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CBB955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35E24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1DACC9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l Independent</w:t>
      </w:r>
    </w:p>
    <w:p w14:paraId="08C7A1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jor fossil discovery at Dinosaur Park</w:t>
      </w:r>
    </w:p>
    <w:p w14:paraId="6D9DFD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e Gorman Oriani</w:t>
      </w:r>
    </w:p>
    <w:p w14:paraId="61118B8E" w14:textId="77777777" w:rsidR="00662581" w:rsidRDefault="00662581" w:rsidP="00FD1D29">
      <w:pPr>
        <w:spacing w:line="240" w:lineRule="auto"/>
        <w:contextualSpacing/>
        <w:rPr>
          <w:rFonts w:cstheme="minorHAnsi"/>
          <w:sz w:val="24"/>
          <w:szCs w:val="24"/>
        </w:rPr>
      </w:pPr>
    </w:p>
    <w:p w14:paraId="7923B1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o knew there were dinosaurs in Maryland? We do now!</w:t>
      </w:r>
    </w:p>
    <w:p w14:paraId="69692944" w14:textId="77777777" w:rsidR="00662581" w:rsidRDefault="00662581" w:rsidP="007E4363">
      <w:pPr>
        <w:spacing w:line="240" w:lineRule="auto"/>
        <w:contextualSpacing/>
        <w:jc w:val="right"/>
        <w:rPr>
          <w:rFonts w:cstheme="minorHAnsi"/>
          <w:i/>
          <w:iCs/>
          <w:sz w:val="24"/>
          <w:szCs w:val="24"/>
        </w:rPr>
      </w:pPr>
    </w:p>
    <w:p w14:paraId="0260F2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3</w:t>
      </w:r>
    </w:p>
    <w:p w14:paraId="5C39F483" w14:textId="77777777" w:rsidR="00662581" w:rsidRDefault="00662581" w:rsidP="00FD1D29">
      <w:pPr>
        <w:spacing w:line="240" w:lineRule="auto"/>
        <w:contextualSpacing/>
        <w:rPr>
          <w:rFonts w:cstheme="minorHAnsi"/>
          <w:i/>
          <w:iCs/>
          <w:sz w:val="24"/>
          <w:szCs w:val="24"/>
        </w:rPr>
      </w:pPr>
    </w:p>
    <w:p w14:paraId="3666241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0782D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2C98D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5031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49190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assified Section</w:t>
      </w:r>
    </w:p>
    <w:p w14:paraId="7F6650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13243FD8" w14:textId="77777777" w:rsidR="00662581" w:rsidRDefault="00662581" w:rsidP="00FD1D29">
      <w:pPr>
        <w:spacing w:line="240" w:lineRule="auto"/>
        <w:contextualSpacing/>
        <w:rPr>
          <w:rFonts w:cstheme="minorHAnsi"/>
          <w:sz w:val="24"/>
          <w:szCs w:val="24"/>
        </w:rPr>
      </w:pPr>
    </w:p>
    <w:p w14:paraId="70B204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ction. Clear, concise, well organized</w:t>
      </w:r>
    </w:p>
    <w:p w14:paraId="78591F33" w14:textId="77777777" w:rsidR="00662581" w:rsidRDefault="00662581" w:rsidP="007E4363">
      <w:pPr>
        <w:spacing w:line="240" w:lineRule="auto"/>
        <w:contextualSpacing/>
        <w:jc w:val="right"/>
        <w:rPr>
          <w:rFonts w:cstheme="minorHAnsi"/>
          <w:i/>
          <w:iCs/>
          <w:sz w:val="24"/>
          <w:szCs w:val="24"/>
        </w:rPr>
      </w:pPr>
    </w:p>
    <w:p w14:paraId="0E0EEA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4</w:t>
      </w:r>
    </w:p>
    <w:p w14:paraId="6D4FBD81" w14:textId="77777777" w:rsidR="00662581" w:rsidRDefault="00662581" w:rsidP="00FD1D29">
      <w:pPr>
        <w:spacing w:line="240" w:lineRule="auto"/>
        <w:contextualSpacing/>
        <w:rPr>
          <w:rFonts w:cstheme="minorHAnsi"/>
          <w:i/>
          <w:iCs/>
          <w:sz w:val="24"/>
          <w:szCs w:val="24"/>
        </w:rPr>
      </w:pPr>
    </w:p>
    <w:p w14:paraId="2725F9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76D5CC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30F72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0297F0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9F942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ttolo's 2 for $20.23</w:t>
      </w:r>
    </w:p>
    <w:p w14:paraId="0A8243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425E4E65" w14:textId="77777777" w:rsidR="00662581" w:rsidRDefault="00662581" w:rsidP="00FD1D29">
      <w:pPr>
        <w:spacing w:line="240" w:lineRule="auto"/>
        <w:contextualSpacing/>
        <w:rPr>
          <w:rFonts w:cstheme="minorHAnsi"/>
          <w:sz w:val="24"/>
          <w:szCs w:val="24"/>
        </w:rPr>
      </w:pPr>
    </w:p>
    <w:p w14:paraId="36F24EA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lightful!  Great use of space!</w:t>
      </w:r>
    </w:p>
    <w:p w14:paraId="08C03BC1" w14:textId="77777777" w:rsidR="00662581" w:rsidRDefault="00662581" w:rsidP="007E4363">
      <w:pPr>
        <w:spacing w:line="240" w:lineRule="auto"/>
        <w:contextualSpacing/>
        <w:jc w:val="right"/>
        <w:rPr>
          <w:rFonts w:cstheme="minorHAnsi"/>
          <w:i/>
          <w:iCs/>
          <w:sz w:val="24"/>
          <w:szCs w:val="24"/>
        </w:rPr>
      </w:pPr>
    </w:p>
    <w:p w14:paraId="51C121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5</w:t>
      </w:r>
    </w:p>
    <w:p w14:paraId="793C474A" w14:textId="77777777" w:rsidR="00662581" w:rsidRDefault="00662581" w:rsidP="00FD1D29">
      <w:pPr>
        <w:spacing w:line="240" w:lineRule="auto"/>
        <w:contextualSpacing/>
        <w:rPr>
          <w:rFonts w:cstheme="minorHAnsi"/>
          <w:i/>
          <w:iCs/>
          <w:sz w:val="24"/>
          <w:szCs w:val="24"/>
        </w:rPr>
      </w:pPr>
    </w:p>
    <w:p w14:paraId="1887CA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2C6A00D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9ADEE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0A559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268AD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aron's Piano</w:t>
      </w:r>
    </w:p>
    <w:p w14:paraId="04C820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0C98FB24" w14:textId="77777777" w:rsidR="00662581" w:rsidRDefault="00662581" w:rsidP="00FD1D29">
      <w:pPr>
        <w:spacing w:line="240" w:lineRule="auto"/>
        <w:contextualSpacing/>
        <w:rPr>
          <w:rFonts w:cstheme="minorHAnsi"/>
          <w:sz w:val="24"/>
          <w:szCs w:val="24"/>
        </w:rPr>
      </w:pPr>
    </w:p>
    <w:p w14:paraId="63E74A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ands out among the others.</w:t>
      </w:r>
    </w:p>
    <w:p w14:paraId="3B1243E1" w14:textId="77777777" w:rsidR="00662581" w:rsidRDefault="00662581" w:rsidP="007E4363">
      <w:pPr>
        <w:spacing w:line="240" w:lineRule="auto"/>
        <w:contextualSpacing/>
        <w:jc w:val="right"/>
        <w:rPr>
          <w:rFonts w:cstheme="minorHAnsi"/>
          <w:i/>
          <w:iCs/>
          <w:sz w:val="24"/>
          <w:szCs w:val="24"/>
        </w:rPr>
      </w:pPr>
    </w:p>
    <w:p w14:paraId="46C2D46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6</w:t>
      </w:r>
    </w:p>
    <w:p w14:paraId="3B5C0A3A" w14:textId="77777777" w:rsidR="00662581" w:rsidRDefault="00662581" w:rsidP="00FD1D29">
      <w:pPr>
        <w:spacing w:line="240" w:lineRule="auto"/>
        <w:contextualSpacing/>
        <w:rPr>
          <w:rFonts w:cstheme="minorHAnsi"/>
          <w:i/>
          <w:iCs/>
          <w:sz w:val="24"/>
          <w:szCs w:val="24"/>
        </w:rPr>
      </w:pPr>
    </w:p>
    <w:p w14:paraId="5501287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287B1F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2E4E193"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17BDA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1EA15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not Just A Bar Polish Christmas Dinner</w:t>
      </w:r>
    </w:p>
    <w:p w14:paraId="6C3A39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10B271E4" w14:textId="77777777" w:rsidR="00662581" w:rsidRDefault="00662581" w:rsidP="00FD1D29">
      <w:pPr>
        <w:spacing w:line="240" w:lineRule="auto"/>
        <w:contextualSpacing/>
        <w:rPr>
          <w:rFonts w:cstheme="minorHAnsi"/>
          <w:sz w:val="24"/>
          <w:szCs w:val="24"/>
        </w:rPr>
      </w:pPr>
    </w:p>
    <w:p w14:paraId="28C7E9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ands out!</w:t>
      </w:r>
    </w:p>
    <w:p w14:paraId="184A64A2" w14:textId="77777777" w:rsidR="00662581" w:rsidRDefault="00662581" w:rsidP="007E4363">
      <w:pPr>
        <w:spacing w:line="240" w:lineRule="auto"/>
        <w:contextualSpacing/>
        <w:jc w:val="right"/>
        <w:rPr>
          <w:rFonts w:cstheme="minorHAnsi"/>
          <w:i/>
          <w:iCs/>
          <w:sz w:val="24"/>
          <w:szCs w:val="24"/>
        </w:rPr>
      </w:pPr>
    </w:p>
    <w:p w14:paraId="79034E2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7</w:t>
      </w:r>
    </w:p>
    <w:p w14:paraId="0EDAFE73" w14:textId="77777777" w:rsidR="00662581" w:rsidRDefault="00662581" w:rsidP="00FD1D29">
      <w:pPr>
        <w:spacing w:line="240" w:lineRule="auto"/>
        <w:contextualSpacing/>
        <w:rPr>
          <w:rFonts w:cstheme="minorHAnsi"/>
          <w:i/>
          <w:iCs/>
          <w:sz w:val="24"/>
          <w:szCs w:val="24"/>
        </w:rPr>
      </w:pPr>
    </w:p>
    <w:p w14:paraId="02603D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4112C2D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7C95E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33CB9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5BB6E6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ds Fishing Day</w:t>
      </w:r>
    </w:p>
    <w:p w14:paraId="12B328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7E3449E7" w14:textId="77777777" w:rsidR="00662581" w:rsidRDefault="00662581" w:rsidP="00FD1D29">
      <w:pPr>
        <w:spacing w:line="240" w:lineRule="auto"/>
        <w:contextualSpacing/>
        <w:rPr>
          <w:rFonts w:cstheme="minorHAnsi"/>
          <w:sz w:val="24"/>
          <w:szCs w:val="24"/>
        </w:rPr>
      </w:pPr>
    </w:p>
    <w:p w14:paraId="370421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d copy. Congratulations</w:t>
      </w:r>
    </w:p>
    <w:p w14:paraId="3473B1A1" w14:textId="77777777" w:rsidR="00662581" w:rsidRDefault="00662581" w:rsidP="007E4363">
      <w:pPr>
        <w:spacing w:line="240" w:lineRule="auto"/>
        <w:contextualSpacing/>
        <w:jc w:val="right"/>
        <w:rPr>
          <w:rFonts w:cstheme="minorHAnsi"/>
          <w:i/>
          <w:iCs/>
          <w:sz w:val="24"/>
          <w:szCs w:val="24"/>
        </w:rPr>
      </w:pPr>
    </w:p>
    <w:p w14:paraId="55724E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8</w:t>
      </w:r>
    </w:p>
    <w:p w14:paraId="1D2CC76C" w14:textId="77777777" w:rsidR="00662581" w:rsidRDefault="00662581" w:rsidP="00FD1D29">
      <w:pPr>
        <w:spacing w:line="240" w:lineRule="auto"/>
        <w:contextualSpacing/>
        <w:rPr>
          <w:rFonts w:cstheme="minorHAnsi"/>
          <w:i/>
          <w:iCs/>
          <w:sz w:val="24"/>
          <w:szCs w:val="24"/>
        </w:rPr>
      </w:pPr>
    </w:p>
    <w:p w14:paraId="59EB35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2F7EC2B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CFFE4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FFB76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CF48D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lcon Roofing</w:t>
      </w:r>
    </w:p>
    <w:p w14:paraId="6CE56B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38522FDB" w14:textId="77777777" w:rsidR="00662581" w:rsidRDefault="00662581" w:rsidP="00FD1D29">
      <w:pPr>
        <w:spacing w:line="240" w:lineRule="auto"/>
        <w:contextualSpacing/>
        <w:rPr>
          <w:rFonts w:cstheme="minorHAnsi"/>
          <w:sz w:val="24"/>
          <w:szCs w:val="24"/>
        </w:rPr>
      </w:pPr>
    </w:p>
    <w:p w14:paraId="4402B8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akes me what to hire Falcon Roofing.</w:t>
      </w:r>
    </w:p>
    <w:p w14:paraId="375DAB97" w14:textId="77777777" w:rsidR="00662581" w:rsidRDefault="00662581" w:rsidP="007E4363">
      <w:pPr>
        <w:spacing w:line="240" w:lineRule="auto"/>
        <w:contextualSpacing/>
        <w:jc w:val="right"/>
        <w:rPr>
          <w:rFonts w:cstheme="minorHAnsi"/>
          <w:i/>
          <w:iCs/>
          <w:sz w:val="24"/>
          <w:szCs w:val="24"/>
        </w:rPr>
      </w:pPr>
    </w:p>
    <w:p w14:paraId="1F8C9A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9</w:t>
      </w:r>
    </w:p>
    <w:p w14:paraId="7002528F" w14:textId="77777777" w:rsidR="00662581" w:rsidRDefault="00662581" w:rsidP="00FD1D29">
      <w:pPr>
        <w:spacing w:line="240" w:lineRule="auto"/>
        <w:contextualSpacing/>
        <w:rPr>
          <w:rFonts w:cstheme="minorHAnsi"/>
          <w:i/>
          <w:iCs/>
          <w:sz w:val="24"/>
          <w:szCs w:val="24"/>
        </w:rPr>
      </w:pPr>
    </w:p>
    <w:p w14:paraId="24261EF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657F2D5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AFC53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D0CF2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4B17BC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LCA Bridgewalk</w:t>
      </w:r>
    </w:p>
    <w:p w14:paraId="77E59B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3E9B4310" w14:textId="77777777" w:rsidR="00662581" w:rsidRDefault="00662581" w:rsidP="00FD1D29">
      <w:pPr>
        <w:spacing w:line="240" w:lineRule="auto"/>
        <w:contextualSpacing/>
        <w:rPr>
          <w:rFonts w:cstheme="minorHAnsi"/>
          <w:sz w:val="24"/>
          <w:szCs w:val="24"/>
        </w:rPr>
      </w:pPr>
    </w:p>
    <w:p w14:paraId="65689B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color and layout was fantastic.</w:t>
      </w:r>
    </w:p>
    <w:p w14:paraId="792BCD8B" w14:textId="77777777" w:rsidR="00662581" w:rsidRDefault="00662581" w:rsidP="007E4363">
      <w:pPr>
        <w:spacing w:line="240" w:lineRule="auto"/>
        <w:contextualSpacing/>
        <w:jc w:val="right"/>
        <w:rPr>
          <w:rFonts w:cstheme="minorHAnsi"/>
          <w:i/>
          <w:iCs/>
          <w:sz w:val="24"/>
          <w:szCs w:val="24"/>
        </w:rPr>
      </w:pPr>
    </w:p>
    <w:p w14:paraId="207941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0</w:t>
      </w:r>
    </w:p>
    <w:p w14:paraId="66D4F2B9" w14:textId="77777777" w:rsidR="00662581" w:rsidRDefault="00662581" w:rsidP="00FD1D29">
      <w:pPr>
        <w:spacing w:line="240" w:lineRule="auto"/>
        <w:contextualSpacing/>
        <w:rPr>
          <w:rFonts w:cstheme="minorHAnsi"/>
          <w:i/>
          <w:iCs/>
          <w:sz w:val="24"/>
          <w:szCs w:val="24"/>
        </w:rPr>
      </w:pPr>
    </w:p>
    <w:p w14:paraId="127093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03C4412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B03C9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7B4CD8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E10B8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ding aloha, pule to Hawaii</w:t>
      </w:r>
    </w:p>
    <w:p w14:paraId="72871C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4464EBAC" w14:textId="77777777" w:rsidR="00662581" w:rsidRDefault="00662581" w:rsidP="00FD1D29">
      <w:pPr>
        <w:spacing w:line="240" w:lineRule="auto"/>
        <w:contextualSpacing/>
        <w:rPr>
          <w:rFonts w:cstheme="minorHAnsi"/>
          <w:sz w:val="24"/>
          <w:szCs w:val="24"/>
        </w:rPr>
      </w:pPr>
    </w:p>
    <w:p w14:paraId="6EB20E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n for those of us who don't live in Hawaii, Meakalia pounds the emotion into a column about the devastating wildfires in Maui. Very well written.</w:t>
      </w:r>
    </w:p>
    <w:p w14:paraId="3FD04B7A" w14:textId="77777777" w:rsidR="00662581" w:rsidRDefault="00662581" w:rsidP="007E4363">
      <w:pPr>
        <w:spacing w:line="240" w:lineRule="auto"/>
        <w:contextualSpacing/>
        <w:jc w:val="right"/>
        <w:rPr>
          <w:rFonts w:cstheme="minorHAnsi"/>
          <w:i/>
          <w:iCs/>
          <w:sz w:val="24"/>
          <w:szCs w:val="24"/>
        </w:rPr>
      </w:pPr>
    </w:p>
    <w:p w14:paraId="34EC5E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1</w:t>
      </w:r>
    </w:p>
    <w:p w14:paraId="6AFC37B4" w14:textId="77777777" w:rsidR="00662581" w:rsidRDefault="00662581" w:rsidP="00FD1D29">
      <w:pPr>
        <w:spacing w:line="240" w:lineRule="auto"/>
        <w:contextualSpacing/>
        <w:rPr>
          <w:rFonts w:cstheme="minorHAnsi"/>
          <w:i/>
          <w:iCs/>
          <w:sz w:val="24"/>
          <w:szCs w:val="24"/>
        </w:rPr>
      </w:pPr>
    </w:p>
    <w:p w14:paraId="68F1DE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1F422F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EF14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E810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CDB208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dia inquiry policy</w:t>
      </w:r>
    </w:p>
    <w:p w14:paraId="6D7B06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itorial staff</w:t>
      </w:r>
    </w:p>
    <w:p w14:paraId="23B90096" w14:textId="77777777" w:rsidR="00662581" w:rsidRDefault="00662581" w:rsidP="00FD1D29">
      <w:pPr>
        <w:spacing w:line="240" w:lineRule="auto"/>
        <w:contextualSpacing/>
        <w:rPr>
          <w:rFonts w:cstheme="minorHAnsi"/>
          <w:sz w:val="24"/>
          <w:szCs w:val="24"/>
        </w:rPr>
      </w:pPr>
    </w:p>
    <w:p w14:paraId="0B584EA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times newspapers must call out those in power who want to take their rights away. This one was did that with solid reasons while avoiding hard punches. Well done.</w:t>
      </w:r>
    </w:p>
    <w:p w14:paraId="55CD9C61" w14:textId="77777777" w:rsidR="00662581" w:rsidRDefault="00662581" w:rsidP="007E4363">
      <w:pPr>
        <w:spacing w:line="240" w:lineRule="auto"/>
        <w:contextualSpacing/>
        <w:jc w:val="right"/>
        <w:rPr>
          <w:rFonts w:cstheme="minorHAnsi"/>
          <w:i/>
          <w:iCs/>
          <w:sz w:val="24"/>
          <w:szCs w:val="24"/>
        </w:rPr>
      </w:pPr>
    </w:p>
    <w:p w14:paraId="4BF514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2</w:t>
      </w:r>
    </w:p>
    <w:p w14:paraId="143079DA" w14:textId="77777777" w:rsidR="00662581" w:rsidRDefault="00662581" w:rsidP="00FD1D29">
      <w:pPr>
        <w:spacing w:line="240" w:lineRule="auto"/>
        <w:contextualSpacing/>
        <w:rPr>
          <w:rFonts w:cstheme="minorHAnsi"/>
          <w:i/>
          <w:iCs/>
          <w:sz w:val="24"/>
          <w:szCs w:val="24"/>
        </w:rPr>
      </w:pPr>
    </w:p>
    <w:p w14:paraId="22BF6B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247A96C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DF848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90DFD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8B84D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d in the rain</w:t>
      </w:r>
    </w:p>
    <w:p w14:paraId="517846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0E242463" w14:textId="77777777" w:rsidR="00662581" w:rsidRDefault="00662581" w:rsidP="00FD1D29">
      <w:pPr>
        <w:spacing w:line="240" w:lineRule="auto"/>
        <w:contextualSpacing/>
        <w:rPr>
          <w:rFonts w:cstheme="minorHAnsi"/>
          <w:sz w:val="24"/>
          <w:szCs w:val="24"/>
        </w:rPr>
      </w:pPr>
    </w:p>
    <w:p w14:paraId="1B949E4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erfect moment in time! The "curtain" formed by the water droplets is caught perfectly.</w:t>
      </w:r>
    </w:p>
    <w:p w14:paraId="2F88684D" w14:textId="77777777" w:rsidR="00662581" w:rsidRDefault="00662581" w:rsidP="007E4363">
      <w:pPr>
        <w:spacing w:line="240" w:lineRule="auto"/>
        <w:contextualSpacing/>
        <w:jc w:val="right"/>
        <w:rPr>
          <w:rFonts w:cstheme="minorHAnsi"/>
          <w:i/>
          <w:iCs/>
          <w:sz w:val="24"/>
          <w:szCs w:val="24"/>
        </w:rPr>
      </w:pPr>
    </w:p>
    <w:p w14:paraId="1F1624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3</w:t>
      </w:r>
    </w:p>
    <w:p w14:paraId="2F7F090A" w14:textId="77777777" w:rsidR="00662581" w:rsidRDefault="00662581" w:rsidP="00FD1D29">
      <w:pPr>
        <w:spacing w:line="240" w:lineRule="auto"/>
        <w:contextualSpacing/>
        <w:rPr>
          <w:rFonts w:cstheme="minorHAnsi"/>
          <w:i/>
          <w:iCs/>
          <w:sz w:val="24"/>
          <w:szCs w:val="24"/>
        </w:rPr>
      </w:pPr>
    </w:p>
    <w:p w14:paraId="378A900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9C3929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DB79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4E364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2A0004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0 acres burned in national park</w:t>
      </w:r>
    </w:p>
    <w:p w14:paraId="6F3716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2F56F441" w14:textId="77777777" w:rsidR="00662581" w:rsidRDefault="00662581" w:rsidP="00FD1D29">
      <w:pPr>
        <w:spacing w:line="240" w:lineRule="auto"/>
        <w:contextualSpacing/>
        <w:rPr>
          <w:rFonts w:cstheme="minorHAnsi"/>
          <w:sz w:val="24"/>
          <w:szCs w:val="24"/>
        </w:rPr>
      </w:pPr>
    </w:p>
    <w:p w14:paraId="35E526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inting this photo in black and white really adds to the overall effect. Nice shot.</w:t>
      </w:r>
    </w:p>
    <w:p w14:paraId="32F6478B" w14:textId="77777777" w:rsidR="00662581" w:rsidRDefault="00662581" w:rsidP="007E4363">
      <w:pPr>
        <w:spacing w:line="240" w:lineRule="auto"/>
        <w:contextualSpacing/>
        <w:jc w:val="right"/>
        <w:rPr>
          <w:rFonts w:cstheme="minorHAnsi"/>
          <w:i/>
          <w:iCs/>
          <w:sz w:val="24"/>
          <w:szCs w:val="24"/>
        </w:rPr>
      </w:pPr>
    </w:p>
    <w:p w14:paraId="2D2366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4</w:t>
      </w:r>
    </w:p>
    <w:p w14:paraId="420D0B48" w14:textId="77777777" w:rsidR="00662581" w:rsidRDefault="00662581" w:rsidP="00FD1D29">
      <w:pPr>
        <w:spacing w:line="240" w:lineRule="auto"/>
        <w:contextualSpacing/>
        <w:rPr>
          <w:rFonts w:cstheme="minorHAnsi"/>
          <w:i/>
          <w:iCs/>
          <w:sz w:val="24"/>
          <w:szCs w:val="24"/>
        </w:rPr>
      </w:pPr>
    </w:p>
    <w:p w14:paraId="097697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25A2F5F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7C2EA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BB303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DA419C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s</w:t>
      </w:r>
    </w:p>
    <w:p w14:paraId="4B7E65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4B010BD2" w14:textId="77777777" w:rsidR="00662581" w:rsidRDefault="00662581" w:rsidP="00FD1D29">
      <w:pPr>
        <w:spacing w:line="240" w:lineRule="auto"/>
        <w:contextualSpacing/>
        <w:rPr>
          <w:rFonts w:cstheme="minorHAnsi"/>
          <w:sz w:val="24"/>
          <w:szCs w:val="24"/>
        </w:rPr>
      </w:pPr>
    </w:p>
    <w:p w14:paraId="022F50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oy on the faces of the coach and the team members is palpable! Love this! (And congratulations to the girls!)</w:t>
      </w:r>
    </w:p>
    <w:p w14:paraId="6C39D14E" w14:textId="77777777" w:rsidR="00662581" w:rsidRDefault="00662581" w:rsidP="007E4363">
      <w:pPr>
        <w:spacing w:line="240" w:lineRule="auto"/>
        <w:contextualSpacing/>
        <w:jc w:val="right"/>
        <w:rPr>
          <w:rFonts w:cstheme="minorHAnsi"/>
          <w:i/>
          <w:iCs/>
          <w:sz w:val="24"/>
          <w:szCs w:val="24"/>
        </w:rPr>
      </w:pPr>
    </w:p>
    <w:p w14:paraId="011F8B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5</w:t>
      </w:r>
    </w:p>
    <w:p w14:paraId="32311F4F" w14:textId="77777777" w:rsidR="00662581" w:rsidRDefault="00662581" w:rsidP="00FD1D29">
      <w:pPr>
        <w:spacing w:line="240" w:lineRule="auto"/>
        <w:contextualSpacing/>
        <w:rPr>
          <w:rFonts w:cstheme="minorHAnsi"/>
          <w:i/>
          <w:iCs/>
          <w:sz w:val="24"/>
          <w:szCs w:val="24"/>
        </w:rPr>
      </w:pPr>
    </w:p>
    <w:p w14:paraId="218AF4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AE46F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8A3BE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1CC83F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9352B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TB tribal member dancing center at Pow Wow</w:t>
      </w:r>
    </w:p>
    <w:p w14:paraId="17D013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247879E6" w14:textId="77777777" w:rsidR="00662581" w:rsidRDefault="00662581" w:rsidP="00FD1D29">
      <w:pPr>
        <w:spacing w:line="240" w:lineRule="auto"/>
        <w:contextualSpacing/>
        <w:rPr>
          <w:rFonts w:cstheme="minorHAnsi"/>
          <w:sz w:val="24"/>
          <w:szCs w:val="24"/>
        </w:rPr>
      </w:pPr>
    </w:p>
    <w:p w14:paraId="3CE936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lors are incredible as is the look on the dancer's face. Well Done!</w:t>
      </w:r>
    </w:p>
    <w:p w14:paraId="59E2BD85" w14:textId="77777777" w:rsidR="00662581" w:rsidRDefault="00662581" w:rsidP="007E4363">
      <w:pPr>
        <w:spacing w:line="240" w:lineRule="auto"/>
        <w:contextualSpacing/>
        <w:jc w:val="right"/>
        <w:rPr>
          <w:rFonts w:cstheme="minorHAnsi"/>
          <w:i/>
          <w:iCs/>
          <w:sz w:val="24"/>
          <w:szCs w:val="24"/>
        </w:rPr>
      </w:pPr>
    </w:p>
    <w:p w14:paraId="6A8D862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6</w:t>
      </w:r>
    </w:p>
    <w:p w14:paraId="525FB8FE" w14:textId="77777777" w:rsidR="00662581" w:rsidRDefault="00662581" w:rsidP="00FD1D29">
      <w:pPr>
        <w:spacing w:line="240" w:lineRule="auto"/>
        <w:contextualSpacing/>
        <w:rPr>
          <w:rFonts w:cstheme="minorHAnsi"/>
          <w:i/>
          <w:iCs/>
          <w:sz w:val="24"/>
          <w:szCs w:val="24"/>
        </w:rPr>
      </w:pPr>
    </w:p>
    <w:p w14:paraId="3D48BE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AC76A2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4057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227044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80DC0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gles upset Red Devils</w:t>
      </w:r>
    </w:p>
    <w:p w14:paraId="529AF0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1CFC05FA" w14:textId="77777777" w:rsidR="00662581" w:rsidRDefault="00662581" w:rsidP="00FD1D29">
      <w:pPr>
        <w:spacing w:line="240" w:lineRule="auto"/>
        <w:contextualSpacing/>
        <w:rPr>
          <w:rFonts w:cstheme="minorHAnsi"/>
          <w:sz w:val="24"/>
          <w:szCs w:val="24"/>
        </w:rPr>
      </w:pPr>
    </w:p>
    <w:p w14:paraId="0B7DFA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capturing an emotional moment and the joy on the girls' faces.</w:t>
      </w:r>
    </w:p>
    <w:p w14:paraId="7AF905F6" w14:textId="77777777" w:rsidR="00662581" w:rsidRDefault="00662581" w:rsidP="007E4363">
      <w:pPr>
        <w:spacing w:line="240" w:lineRule="auto"/>
        <w:contextualSpacing/>
        <w:jc w:val="right"/>
        <w:rPr>
          <w:rFonts w:cstheme="minorHAnsi"/>
          <w:i/>
          <w:iCs/>
          <w:sz w:val="24"/>
          <w:szCs w:val="24"/>
        </w:rPr>
      </w:pPr>
    </w:p>
    <w:p w14:paraId="3E6696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7</w:t>
      </w:r>
    </w:p>
    <w:p w14:paraId="00BA7174" w14:textId="77777777" w:rsidR="00662581" w:rsidRDefault="00662581" w:rsidP="00FD1D29">
      <w:pPr>
        <w:spacing w:line="240" w:lineRule="auto"/>
        <w:contextualSpacing/>
        <w:rPr>
          <w:rFonts w:cstheme="minorHAnsi"/>
          <w:i/>
          <w:iCs/>
          <w:sz w:val="24"/>
          <w:szCs w:val="24"/>
        </w:rPr>
      </w:pPr>
    </w:p>
    <w:p w14:paraId="0B9F1BF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7200049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BC9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BFB2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83C320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elanau on a Dime</w:t>
      </w:r>
    </w:p>
    <w:p w14:paraId="685712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 staff</w:t>
      </w:r>
    </w:p>
    <w:p w14:paraId="6F74472B" w14:textId="77777777" w:rsidR="00662581" w:rsidRDefault="00662581" w:rsidP="00FD1D29">
      <w:pPr>
        <w:spacing w:line="240" w:lineRule="auto"/>
        <w:contextualSpacing/>
        <w:rPr>
          <w:rFonts w:cstheme="minorHAnsi"/>
          <w:sz w:val="24"/>
          <w:szCs w:val="24"/>
        </w:rPr>
      </w:pPr>
    </w:p>
    <w:p w14:paraId="5ADB32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ackage cover to cover. This is a nice feature package that has things that any family or person could do without breaking the bank.</w:t>
      </w:r>
    </w:p>
    <w:p w14:paraId="261B4F06" w14:textId="77777777" w:rsidR="00662581" w:rsidRDefault="00662581" w:rsidP="007E4363">
      <w:pPr>
        <w:spacing w:line="240" w:lineRule="auto"/>
        <w:contextualSpacing/>
        <w:jc w:val="right"/>
        <w:rPr>
          <w:rFonts w:cstheme="minorHAnsi"/>
          <w:i/>
          <w:iCs/>
          <w:sz w:val="24"/>
          <w:szCs w:val="24"/>
        </w:rPr>
      </w:pPr>
    </w:p>
    <w:p w14:paraId="00B365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8</w:t>
      </w:r>
    </w:p>
    <w:p w14:paraId="7D3C9069" w14:textId="77777777" w:rsidR="00662581" w:rsidRDefault="00662581" w:rsidP="00FD1D29">
      <w:pPr>
        <w:spacing w:line="240" w:lineRule="auto"/>
        <w:contextualSpacing/>
        <w:rPr>
          <w:rFonts w:cstheme="minorHAnsi"/>
          <w:i/>
          <w:iCs/>
          <w:sz w:val="24"/>
          <w:szCs w:val="24"/>
        </w:rPr>
      </w:pPr>
    </w:p>
    <w:p w14:paraId="177D07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328378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BB41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2D076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524FB6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derpaid tarts</w:t>
      </w:r>
    </w:p>
    <w:p w14:paraId="57179F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4057EB74" w14:textId="77777777" w:rsidR="00662581" w:rsidRDefault="00662581" w:rsidP="00FD1D29">
      <w:pPr>
        <w:spacing w:line="240" w:lineRule="auto"/>
        <w:contextualSpacing/>
        <w:rPr>
          <w:rFonts w:cstheme="minorHAnsi"/>
          <w:sz w:val="24"/>
          <w:szCs w:val="24"/>
        </w:rPr>
      </w:pPr>
    </w:p>
    <w:p w14:paraId="07F09A2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well written piece about the background of the cherry (and other berry) business, the current state of the industry and the difficult current crop haul. Good national and local perspective knitted together.</w:t>
      </w:r>
    </w:p>
    <w:p w14:paraId="3456C247" w14:textId="77777777" w:rsidR="00662581" w:rsidRDefault="00662581" w:rsidP="007E4363">
      <w:pPr>
        <w:spacing w:line="240" w:lineRule="auto"/>
        <w:contextualSpacing/>
        <w:jc w:val="right"/>
        <w:rPr>
          <w:rFonts w:cstheme="minorHAnsi"/>
          <w:i/>
          <w:iCs/>
          <w:sz w:val="24"/>
          <w:szCs w:val="24"/>
        </w:rPr>
      </w:pPr>
    </w:p>
    <w:p w14:paraId="7F67FE2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9</w:t>
      </w:r>
    </w:p>
    <w:p w14:paraId="538DE845" w14:textId="77777777" w:rsidR="00662581" w:rsidRDefault="00662581" w:rsidP="00FD1D29">
      <w:pPr>
        <w:spacing w:line="240" w:lineRule="auto"/>
        <w:contextualSpacing/>
        <w:rPr>
          <w:rFonts w:cstheme="minorHAnsi"/>
          <w:i/>
          <w:iCs/>
          <w:sz w:val="24"/>
          <w:szCs w:val="24"/>
        </w:rPr>
      </w:pPr>
    </w:p>
    <w:p w14:paraId="061491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5E23C34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D074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3AA03B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3005FBE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port icon leaves behind legacy of service</w:t>
      </w:r>
    </w:p>
    <w:p w14:paraId="709C82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3F5709DF" w14:textId="77777777" w:rsidR="00662581" w:rsidRDefault="00662581" w:rsidP="00FD1D29">
      <w:pPr>
        <w:spacing w:line="240" w:lineRule="auto"/>
        <w:contextualSpacing/>
        <w:rPr>
          <w:rFonts w:cstheme="minorHAnsi"/>
          <w:sz w:val="24"/>
          <w:szCs w:val="24"/>
        </w:rPr>
      </w:pPr>
    </w:p>
    <w:p w14:paraId="092299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eautiful memorial piece on someone who was obviously well loved in the community.</w:t>
      </w:r>
    </w:p>
    <w:p w14:paraId="0F59A77D" w14:textId="77777777" w:rsidR="00662581" w:rsidRDefault="00662581" w:rsidP="007E4363">
      <w:pPr>
        <w:spacing w:line="240" w:lineRule="auto"/>
        <w:contextualSpacing/>
        <w:jc w:val="right"/>
        <w:rPr>
          <w:rFonts w:cstheme="minorHAnsi"/>
          <w:i/>
          <w:iCs/>
          <w:sz w:val="24"/>
          <w:szCs w:val="24"/>
        </w:rPr>
      </w:pPr>
    </w:p>
    <w:p w14:paraId="7D7B1C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0</w:t>
      </w:r>
    </w:p>
    <w:p w14:paraId="770A2638" w14:textId="77777777" w:rsidR="00662581" w:rsidRDefault="00662581" w:rsidP="00FD1D29">
      <w:pPr>
        <w:spacing w:line="240" w:lineRule="auto"/>
        <w:contextualSpacing/>
        <w:rPr>
          <w:rFonts w:cstheme="minorHAnsi"/>
          <w:i/>
          <w:iCs/>
          <w:sz w:val="24"/>
          <w:szCs w:val="24"/>
        </w:rPr>
      </w:pPr>
    </w:p>
    <w:p w14:paraId="5B692E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6D3AFCD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019D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813F8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13695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fish catch doubles</w:t>
      </w:r>
    </w:p>
    <w:p w14:paraId="7607B0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200193D1" w14:textId="77777777" w:rsidR="00662581" w:rsidRDefault="00662581" w:rsidP="00FD1D29">
      <w:pPr>
        <w:spacing w:line="240" w:lineRule="auto"/>
        <w:contextualSpacing/>
        <w:rPr>
          <w:rFonts w:cstheme="minorHAnsi"/>
          <w:sz w:val="24"/>
          <w:szCs w:val="24"/>
        </w:rPr>
      </w:pPr>
    </w:p>
    <w:p w14:paraId="779089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rything you wanted to know about whitefish, and then some.</w:t>
      </w:r>
    </w:p>
    <w:p w14:paraId="7EF6CAE8" w14:textId="77777777" w:rsidR="00662581" w:rsidRDefault="00662581" w:rsidP="007E4363">
      <w:pPr>
        <w:spacing w:line="240" w:lineRule="auto"/>
        <w:contextualSpacing/>
        <w:jc w:val="right"/>
        <w:rPr>
          <w:rFonts w:cstheme="minorHAnsi"/>
          <w:i/>
          <w:iCs/>
          <w:sz w:val="24"/>
          <w:szCs w:val="24"/>
        </w:rPr>
      </w:pPr>
    </w:p>
    <w:p w14:paraId="5CD332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1</w:t>
      </w:r>
    </w:p>
    <w:p w14:paraId="2D44201A" w14:textId="77777777" w:rsidR="00662581" w:rsidRDefault="00662581" w:rsidP="00FD1D29">
      <w:pPr>
        <w:spacing w:line="240" w:lineRule="auto"/>
        <w:contextualSpacing/>
        <w:rPr>
          <w:rFonts w:cstheme="minorHAnsi"/>
          <w:i/>
          <w:iCs/>
          <w:sz w:val="24"/>
          <w:szCs w:val="24"/>
        </w:rPr>
      </w:pPr>
    </w:p>
    <w:p w14:paraId="29905E9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228A665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28589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7EC4E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F80E5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eople of the Peninsula</w:t>
      </w:r>
    </w:p>
    <w:p w14:paraId="1F036D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 Meakalia Previch-Liu and Zachary Marano</w:t>
      </w:r>
    </w:p>
    <w:p w14:paraId="6189E4FC" w14:textId="77777777" w:rsidR="00662581" w:rsidRDefault="00662581" w:rsidP="00FD1D29">
      <w:pPr>
        <w:spacing w:line="240" w:lineRule="auto"/>
        <w:contextualSpacing/>
        <w:rPr>
          <w:rFonts w:cstheme="minorHAnsi"/>
          <w:sz w:val="24"/>
          <w:szCs w:val="24"/>
        </w:rPr>
      </w:pPr>
    </w:p>
    <w:p w14:paraId="0222711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good "get to know those in your community" feature series.</w:t>
      </w:r>
    </w:p>
    <w:p w14:paraId="7E593527" w14:textId="77777777" w:rsidR="00662581" w:rsidRDefault="00662581" w:rsidP="00FD1D29">
      <w:pPr>
        <w:spacing w:line="240" w:lineRule="auto"/>
        <w:contextualSpacing/>
        <w:rPr>
          <w:rFonts w:cstheme="minorHAnsi"/>
          <w:i/>
          <w:iCs/>
          <w:sz w:val="24"/>
          <w:szCs w:val="24"/>
        </w:rPr>
      </w:pPr>
    </w:p>
    <w:p w14:paraId="3F59030B" w14:textId="77777777" w:rsidR="00662581" w:rsidRDefault="00662581" w:rsidP="007E4363">
      <w:pPr>
        <w:spacing w:line="240" w:lineRule="auto"/>
        <w:contextualSpacing/>
        <w:jc w:val="right"/>
        <w:rPr>
          <w:rFonts w:cstheme="minorHAnsi"/>
          <w:i/>
          <w:iCs/>
          <w:sz w:val="24"/>
          <w:szCs w:val="24"/>
        </w:rPr>
      </w:pPr>
    </w:p>
    <w:p w14:paraId="54D6A0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2</w:t>
      </w:r>
    </w:p>
    <w:p w14:paraId="48E0D058" w14:textId="77777777" w:rsidR="00662581" w:rsidRDefault="00662581" w:rsidP="00FD1D29">
      <w:pPr>
        <w:spacing w:line="240" w:lineRule="auto"/>
        <w:contextualSpacing/>
        <w:rPr>
          <w:rFonts w:cstheme="minorHAnsi"/>
          <w:i/>
          <w:iCs/>
          <w:sz w:val="24"/>
          <w:szCs w:val="24"/>
        </w:rPr>
      </w:pPr>
    </w:p>
    <w:p w14:paraId="73A592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1F0B88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AE49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EF940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B36B7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esus in song</w:t>
      </w:r>
    </w:p>
    <w:p w14:paraId="6D3180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1F1D821B" w14:textId="77777777" w:rsidR="00662581" w:rsidRDefault="00662581" w:rsidP="00FD1D29">
      <w:pPr>
        <w:spacing w:line="240" w:lineRule="auto"/>
        <w:contextualSpacing/>
        <w:rPr>
          <w:rFonts w:cstheme="minorHAnsi"/>
          <w:sz w:val="24"/>
          <w:szCs w:val="24"/>
        </w:rPr>
      </w:pPr>
    </w:p>
    <w:p w14:paraId="4A151A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26A2BE08"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One in a series of themed features, this story looks at the loss of the Jesus message in Christmas music. This is an interesting concept, but I felt it could have been much stronger. It is a global issue not fully developed locally.</w:t>
      </w:r>
    </w:p>
    <w:p w14:paraId="4C60FFDD" w14:textId="77777777" w:rsidR="00662581" w:rsidRDefault="00662581" w:rsidP="00FD1D29">
      <w:pPr>
        <w:spacing w:line="240" w:lineRule="auto"/>
        <w:contextualSpacing/>
        <w:rPr>
          <w:rFonts w:cstheme="minorHAnsi"/>
          <w:i/>
          <w:iCs/>
          <w:sz w:val="24"/>
          <w:szCs w:val="24"/>
        </w:rPr>
      </w:pPr>
    </w:p>
    <w:p w14:paraId="40449BA6" w14:textId="77777777" w:rsidR="00662581" w:rsidRDefault="00662581" w:rsidP="007E4363">
      <w:pPr>
        <w:spacing w:line="240" w:lineRule="auto"/>
        <w:contextualSpacing/>
        <w:jc w:val="right"/>
        <w:rPr>
          <w:rFonts w:cstheme="minorHAnsi"/>
          <w:i/>
          <w:iCs/>
          <w:sz w:val="24"/>
          <w:szCs w:val="24"/>
        </w:rPr>
      </w:pPr>
    </w:p>
    <w:p w14:paraId="23140B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3</w:t>
      </w:r>
    </w:p>
    <w:p w14:paraId="5305DE3C" w14:textId="77777777" w:rsidR="00662581" w:rsidRDefault="00662581" w:rsidP="00FD1D29">
      <w:pPr>
        <w:spacing w:line="240" w:lineRule="auto"/>
        <w:contextualSpacing/>
        <w:rPr>
          <w:rFonts w:cstheme="minorHAnsi"/>
          <w:i/>
          <w:iCs/>
          <w:sz w:val="24"/>
          <w:szCs w:val="24"/>
        </w:rPr>
      </w:pPr>
    </w:p>
    <w:p w14:paraId="232B74A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5526B7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956E5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5C16F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8DD81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d temps bring ice wine harvest</w:t>
      </w:r>
    </w:p>
    <w:p w14:paraId="34BD9C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691BAAA0" w14:textId="77777777" w:rsidR="00662581" w:rsidRDefault="00662581" w:rsidP="00FD1D29">
      <w:pPr>
        <w:spacing w:line="240" w:lineRule="auto"/>
        <w:contextualSpacing/>
        <w:rPr>
          <w:rFonts w:cstheme="minorHAnsi"/>
          <w:sz w:val="24"/>
          <w:szCs w:val="24"/>
        </w:rPr>
      </w:pPr>
    </w:p>
    <w:p w14:paraId="656DBA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and informative story on a unique wine making process.</w:t>
      </w:r>
    </w:p>
    <w:p w14:paraId="3D859832" w14:textId="77777777" w:rsidR="00662581" w:rsidRDefault="00662581" w:rsidP="007E4363">
      <w:pPr>
        <w:spacing w:line="240" w:lineRule="auto"/>
        <w:contextualSpacing/>
        <w:jc w:val="right"/>
        <w:rPr>
          <w:rFonts w:cstheme="minorHAnsi"/>
          <w:i/>
          <w:iCs/>
          <w:sz w:val="24"/>
          <w:szCs w:val="24"/>
        </w:rPr>
      </w:pPr>
    </w:p>
    <w:p w14:paraId="492C9C3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4</w:t>
      </w:r>
    </w:p>
    <w:p w14:paraId="4F71D2F4" w14:textId="77777777" w:rsidR="00662581" w:rsidRDefault="00662581" w:rsidP="00FD1D29">
      <w:pPr>
        <w:spacing w:line="240" w:lineRule="auto"/>
        <w:contextualSpacing/>
        <w:rPr>
          <w:rFonts w:cstheme="minorHAnsi"/>
          <w:i/>
          <w:iCs/>
          <w:sz w:val="24"/>
          <w:szCs w:val="24"/>
        </w:rPr>
      </w:pPr>
    </w:p>
    <w:p w14:paraId="5CB6C6D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AF6E4A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CAF67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0289B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0EF01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high employees low</w:t>
      </w:r>
    </w:p>
    <w:p w14:paraId="6C103A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45AA1E82" w14:textId="77777777" w:rsidR="00662581" w:rsidRDefault="00662581" w:rsidP="00FD1D29">
      <w:pPr>
        <w:spacing w:line="240" w:lineRule="auto"/>
        <w:contextualSpacing/>
        <w:rPr>
          <w:rFonts w:cstheme="minorHAnsi"/>
          <w:sz w:val="24"/>
          <w:szCs w:val="24"/>
        </w:rPr>
      </w:pPr>
    </w:p>
    <w:p w14:paraId="2A6128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nformative look at issues facing every business today, but not well covered in local news outlets.  Nice job.</w:t>
      </w:r>
    </w:p>
    <w:p w14:paraId="6C6C2C24" w14:textId="77777777" w:rsidR="00662581" w:rsidRDefault="00662581" w:rsidP="007E4363">
      <w:pPr>
        <w:spacing w:line="240" w:lineRule="auto"/>
        <w:contextualSpacing/>
        <w:jc w:val="right"/>
        <w:rPr>
          <w:rFonts w:cstheme="minorHAnsi"/>
          <w:i/>
          <w:iCs/>
          <w:sz w:val="24"/>
          <w:szCs w:val="24"/>
        </w:rPr>
      </w:pPr>
    </w:p>
    <w:p w14:paraId="0CE660A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5</w:t>
      </w:r>
    </w:p>
    <w:p w14:paraId="7D17D9EF" w14:textId="77777777" w:rsidR="00662581" w:rsidRDefault="00662581" w:rsidP="00FD1D29">
      <w:pPr>
        <w:spacing w:line="240" w:lineRule="auto"/>
        <w:contextualSpacing/>
        <w:rPr>
          <w:rFonts w:cstheme="minorHAnsi"/>
          <w:i/>
          <w:iCs/>
          <w:sz w:val="24"/>
          <w:szCs w:val="24"/>
        </w:rPr>
      </w:pPr>
    </w:p>
    <w:p w14:paraId="1710A7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4E94A6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4D90779" w14:textId="0396BF94"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050078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E23AA1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ads</w:t>
      </w:r>
    </w:p>
    <w:p w14:paraId="39413B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1698578B" w14:textId="77777777" w:rsidR="00662581" w:rsidRDefault="00662581" w:rsidP="00FD1D29">
      <w:pPr>
        <w:spacing w:line="240" w:lineRule="auto"/>
        <w:contextualSpacing/>
        <w:rPr>
          <w:rFonts w:cstheme="minorHAnsi"/>
          <w:sz w:val="24"/>
          <w:szCs w:val="24"/>
        </w:rPr>
      </w:pPr>
    </w:p>
    <w:p w14:paraId="6D6325B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nging for an up north Michigan Christmas!!! Nice mix of ads with Letters to Santa!</w:t>
      </w:r>
    </w:p>
    <w:p w14:paraId="0FABD759" w14:textId="77777777" w:rsidR="00662581" w:rsidRDefault="00662581" w:rsidP="007E4363">
      <w:pPr>
        <w:spacing w:line="240" w:lineRule="auto"/>
        <w:contextualSpacing/>
        <w:jc w:val="right"/>
        <w:rPr>
          <w:rFonts w:cstheme="minorHAnsi"/>
          <w:i/>
          <w:iCs/>
          <w:sz w:val="24"/>
          <w:szCs w:val="24"/>
        </w:rPr>
      </w:pPr>
    </w:p>
    <w:p w14:paraId="4E7125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6</w:t>
      </w:r>
    </w:p>
    <w:p w14:paraId="65B4E9D6" w14:textId="77777777" w:rsidR="00662581" w:rsidRDefault="00662581" w:rsidP="00FD1D29">
      <w:pPr>
        <w:spacing w:line="240" w:lineRule="auto"/>
        <w:contextualSpacing/>
        <w:rPr>
          <w:rFonts w:cstheme="minorHAnsi"/>
          <w:i/>
          <w:iCs/>
          <w:sz w:val="24"/>
          <w:szCs w:val="24"/>
        </w:rPr>
      </w:pPr>
    </w:p>
    <w:p w14:paraId="687B95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8242D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EE95F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6A0723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EF8D1B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s</w:t>
      </w:r>
    </w:p>
    <w:p w14:paraId="1A917A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5A1FC0FD" w14:textId="77777777" w:rsidR="00662581" w:rsidRDefault="00662581" w:rsidP="00FD1D29">
      <w:pPr>
        <w:spacing w:line="240" w:lineRule="auto"/>
        <w:contextualSpacing/>
        <w:rPr>
          <w:rFonts w:cstheme="minorHAnsi"/>
          <w:sz w:val="24"/>
          <w:szCs w:val="24"/>
        </w:rPr>
      </w:pPr>
    </w:p>
    <w:p w14:paraId="0F3B998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Leelanau Enterprise photographers captured all the excitement and energy of winning a  high school basketball championship and delivered it dramatically to those who could not be there. Wow!</w:t>
      </w:r>
    </w:p>
    <w:p w14:paraId="7C7EA8C9" w14:textId="77777777" w:rsidR="00662581" w:rsidRDefault="00662581" w:rsidP="007E4363">
      <w:pPr>
        <w:spacing w:line="240" w:lineRule="auto"/>
        <w:contextualSpacing/>
        <w:jc w:val="right"/>
        <w:rPr>
          <w:rFonts w:cstheme="minorHAnsi"/>
          <w:i/>
          <w:iCs/>
          <w:sz w:val="24"/>
          <w:szCs w:val="24"/>
        </w:rPr>
      </w:pPr>
    </w:p>
    <w:p w14:paraId="221E1C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7</w:t>
      </w:r>
    </w:p>
    <w:p w14:paraId="7843F95A" w14:textId="77777777" w:rsidR="00662581" w:rsidRDefault="00662581" w:rsidP="00FD1D29">
      <w:pPr>
        <w:spacing w:line="240" w:lineRule="auto"/>
        <w:contextualSpacing/>
        <w:rPr>
          <w:rFonts w:cstheme="minorHAnsi"/>
          <w:i/>
          <w:iCs/>
          <w:sz w:val="24"/>
          <w:szCs w:val="24"/>
        </w:rPr>
      </w:pPr>
    </w:p>
    <w:p w14:paraId="62C1EED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44F3FBA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F0B12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6D8A0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F9477B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SHion FASHion show</w:t>
      </w:r>
    </w:p>
    <w:p w14:paraId="7DC2C6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34464743" w14:textId="77777777" w:rsidR="00662581" w:rsidRDefault="00662581" w:rsidP="00FD1D29">
      <w:pPr>
        <w:spacing w:line="240" w:lineRule="auto"/>
        <w:contextualSpacing/>
        <w:rPr>
          <w:rFonts w:cstheme="minorHAnsi"/>
          <w:sz w:val="24"/>
          <w:szCs w:val="24"/>
        </w:rPr>
      </w:pPr>
    </w:p>
    <w:p w14:paraId="0728ADA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nicely done but I'd like to see more than one source in a story. Why not email a past winner or a current competitor for a quick quote or two?</w:t>
      </w:r>
    </w:p>
    <w:p w14:paraId="3E9BCB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d what happens to the fashion  after the show? Does it just become more trash?</w:t>
      </w:r>
    </w:p>
    <w:p w14:paraId="79ECC82D" w14:textId="77777777" w:rsidR="00662581" w:rsidRDefault="00662581" w:rsidP="007E4363">
      <w:pPr>
        <w:spacing w:line="240" w:lineRule="auto"/>
        <w:contextualSpacing/>
        <w:jc w:val="right"/>
        <w:rPr>
          <w:rFonts w:cstheme="minorHAnsi"/>
          <w:i/>
          <w:iCs/>
          <w:sz w:val="24"/>
          <w:szCs w:val="24"/>
        </w:rPr>
      </w:pPr>
    </w:p>
    <w:p w14:paraId="0BC853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8</w:t>
      </w:r>
    </w:p>
    <w:p w14:paraId="1F3601E0" w14:textId="77777777" w:rsidR="00662581" w:rsidRDefault="00662581" w:rsidP="00FD1D29">
      <w:pPr>
        <w:spacing w:line="240" w:lineRule="auto"/>
        <w:contextualSpacing/>
        <w:rPr>
          <w:rFonts w:cstheme="minorHAnsi"/>
          <w:i/>
          <w:iCs/>
          <w:sz w:val="24"/>
          <w:szCs w:val="24"/>
        </w:rPr>
      </w:pPr>
    </w:p>
    <w:p w14:paraId="75F2B07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7A6880A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1C3B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42EAC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D967E6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elanau vets and Camp Jejune</w:t>
      </w:r>
    </w:p>
    <w:p w14:paraId="317B9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6D037C39" w14:textId="77777777" w:rsidR="00662581" w:rsidRDefault="00662581" w:rsidP="00FD1D29">
      <w:pPr>
        <w:spacing w:line="240" w:lineRule="auto"/>
        <w:contextualSpacing/>
        <w:rPr>
          <w:rFonts w:cstheme="minorHAnsi"/>
          <w:sz w:val="24"/>
          <w:szCs w:val="24"/>
        </w:rPr>
      </w:pPr>
    </w:p>
    <w:p w14:paraId="39C18C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ctionable  information provided by this story increased the value. Well written and good use of local voices.</w:t>
      </w:r>
    </w:p>
    <w:p w14:paraId="513A8C3D" w14:textId="77777777" w:rsidR="00662581" w:rsidRDefault="00662581" w:rsidP="007E4363">
      <w:pPr>
        <w:spacing w:line="240" w:lineRule="auto"/>
        <w:contextualSpacing/>
        <w:jc w:val="right"/>
        <w:rPr>
          <w:rFonts w:cstheme="minorHAnsi"/>
          <w:i/>
          <w:iCs/>
          <w:sz w:val="24"/>
          <w:szCs w:val="24"/>
        </w:rPr>
      </w:pPr>
    </w:p>
    <w:p w14:paraId="4E22D9C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9</w:t>
      </w:r>
    </w:p>
    <w:p w14:paraId="2A096410" w14:textId="77777777" w:rsidR="00662581" w:rsidRDefault="00662581" w:rsidP="00FD1D29">
      <w:pPr>
        <w:spacing w:line="240" w:lineRule="auto"/>
        <w:contextualSpacing/>
        <w:rPr>
          <w:rFonts w:cstheme="minorHAnsi"/>
          <w:i/>
          <w:iCs/>
          <w:sz w:val="24"/>
          <w:szCs w:val="24"/>
        </w:rPr>
      </w:pPr>
    </w:p>
    <w:p w14:paraId="455079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B468CF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C9BC2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1E84FE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F1C11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intermittent grief</w:t>
      </w:r>
    </w:p>
    <w:p w14:paraId="22E308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7ACF2D1A" w14:textId="77777777" w:rsidR="00662581" w:rsidRDefault="00662581" w:rsidP="00FD1D29">
      <w:pPr>
        <w:spacing w:line="240" w:lineRule="auto"/>
        <w:contextualSpacing/>
        <w:rPr>
          <w:rFonts w:cstheme="minorHAnsi"/>
          <w:sz w:val="24"/>
          <w:szCs w:val="24"/>
        </w:rPr>
      </w:pPr>
    </w:p>
    <w:p w14:paraId="7902411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done column on the personal emotions of losing a dad at holiday time.</w:t>
      </w:r>
    </w:p>
    <w:p w14:paraId="668913B5" w14:textId="77777777" w:rsidR="00662581" w:rsidRDefault="00662581" w:rsidP="007E4363">
      <w:pPr>
        <w:spacing w:line="240" w:lineRule="auto"/>
        <w:contextualSpacing/>
        <w:jc w:val="right"/>
        <w:rPr>
          <w:rFonts w:cstheme="minorHAnsi"/>
          <w:i/>
          <w:iCs/>
          <w:sz w:val="24"/>
          <w:szCs w:val="24"/>
        </w:rPr>
      </w:pPr>
    </w:p>
    <w:p w14:paraId="33C5F1A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0</w:t>
      </w:r>
    </w:p>
    <w:p w14:paraId="4BD55B67" w14:textId="77777777" w:rsidR="00662581" w:rsidRDefault="00662581" w:rsidP="00FD1D29">
      <w:pPr>
        <w:spacing w:line="240" w:lineRule="auto"/>
        <w:contextualSpacing/>
        <w:rPr>
          <w:rFonts w:cstheme="minorHAnsi"/>
          <w:i/>
          <w:iCs/>
          <w:sz w:val="24"/>
          <w:szCs w:val="24"/>
        </w:rPr>
      </w:pPr>
    </w:p>
    <w:p w14:paraId="53206B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1DC0CCC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87DA2E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56E018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E149A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s time to hop on the women’s hoops bandwagon</w:t>
      </w:r>
    </w:p>
    <w:p w14:paraId="277084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2291EDED" w14:textId="77777777" w:rsidR="00662581" w:rsidRDefault="00662581" w:rsidP="00FD1D29">
      <w:pPr>
        <w:spacing w:line="240" w:lineRule="auto"/>
        <w:contextualSpacing/>
        <w:rPr>
          <w:rFonts w:cstheme="minorHAnsi"/>
          <w:sz w:val="24"/>
          <w:szCs w:val="24"/>
        </w:rPr>
      </w:pPr>
    </w:p>
    <w:p w14:paraId="53615B4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prescient column about a timely topic. Written well and at a good length for a column, not too long but not too short. Easy for casual sports followers like me to understand without feeling dumbed-down. This was the ideal column out of all the entries; other columnists take note!</w:t>
      </w:r>
    </w:p>
    <w:p w14:paraId="58F7F694" w14:textId="77777777" w:rsidR="00662581" w:rsidRDefault="00662581" w:rsidP="007E4363">
      <w:pPr>
        <w:spacing w:line="240" w:lineRule="auto"/>
        <w:contextualSpacing/>
        <w:jc w:val="right"/>
        <w:rPr>
          <w:rFonts w:cstheme="minorHAnsi"/>
          <w:i/>
          <w:iCs/>
          <w:sz w:val="24"/>
          <w:szCs w:val="24"/>
        </w:rPr>
      </w:pPr>
    </w:p>
    <w:p w14:paraId="3BBB7D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1</w:t>
      </w:r>
    </w:p>
    <w:p w14:paraId="22D07378" w14:textId="77777777" w:rsidR="00662581" w:rsidRDefault="00662581" w:rsidP="00FD1D29">
      <w:pPr>
        <w:spacing w:line="240" w:lineRule="auto"/>
        <w:contextualSpacing/>
        <w:rPr>
          <w:rFonts w:cstheme="minorHAnsi"/>
          <w:i/>
          <w:iCs/>
          <w:sz w:val="24"/>
          <w:szCs w:val="24"/>
        </w:rPr>
      </w:pPr>
    </w:p>
    <w:p w14:paraId="31EA89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0DA8E0B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2C1AC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B0ABE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639D5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T THEIR GOAT: Meet Gap Goat, the alleged key to K-State's defensive success</w:t>
      </w:r>
    </w:p>
    <w:p w14:paraId="53D22C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410557C0" w14:textId="77777777" w:rsidR="00662581" w:rsidRDefault="00662581" w:rsidP="00FD1D29">
      <w:pPr>
        <w:spacing w:line="240" w:lineRule="auto"/>
        <w:contextualSpacing/>
        <w:rPr>
          <w:rFonts w:cstheme="minorHAnsi"/>
          <w:sz w:val="24"/>
          <w:szCs w:val="24"/>
        </w:rPr>
      </w:pPr>
    </w:p>
    <w:p w14:paraId="050431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the lightest subject matter out of the four entries that placed, but so what? It's a fun read, it was worth reporting and it was reported well.</w:t>
      </w:r>
    </w:p>
    <w:p w14:paraId="0CF553CB" w14:textId="77777777" w:rsidR="00662581" w:rsidRDefault="00662581" w:rsidP="007E4363">
      <w:pPr>
        <w:spacing w:line="240" w:lineRule="auto"/>
        <w:contextualSpacing/>
        <w:jc w:val="right"/>
        <w:rPr>
          <w:rFonts w:cstheme="minorHAnsi"/>
          <w:i/>
          <w:iCs/>
          <w:sz w:val="24"/>
          <w:szCs w:val="24"/>
        </w:rPr>
      </w:pPr>
    </w:p>
    <w:p w14:paraId="3A9C39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2</w:t>
      </w:r>
    </w:p>
    <w:p w14:paraId="165060A0" w14:textId="77777777" w:rsidR="00662581" w:rsidRDefault="00662581" w:rsidP="00FD1D29">
      <w:pPr>
        <w:spacing w:line="240" w:lineRule="auto"/>
        <w:contextualSpacing/>
        <w:rPr>
          <w:rFonts w:cstheme="minorHAnsi"/>
          <w:i/>
          <w:iCs/>
          <w:sz w:val="24"/>
          <w:szCs w:val="24"/>
        </w:rPr>
      </w:pPr>
    </w:p>
    <w:p w14:paraId="24979F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7CC3F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1B9DE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72A3DF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13D019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ST STOP: K-State ends year with Elite 8 loss to FAU</w:t>
      </w:r>
    </w:p>
    <w:p w14:paraId="31655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17FC80EB" w14:textId="77777777" w:rsidR="00662581" w:rsidRDefault="00662581" w:rsidP="00FD1D29">
      <w:pPr>
        <w:spacing w:line="240" w:lineRule="auto"/>
        <w:contextualSpacing/>
        <w:rPr>
          <w:rFonts w:cstheme="minorHAnsi"/>
          <w:sz w:val="24"/>
          <w:szCs w:val="24"/>
        </w:rPr>
      </w:pPr>
    </w:p>
    <w:p w14:paraId="4CEA7EA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n who had to miss the game just had to read this coverage. Goes beyond a typical game story.</w:t>
      </w:r>
    </w:p>
    <w:p w14:paraId="5B08B6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rrific, entertaining storytelling.</w:t>
      </w:r>
    </w:p>
    <w:p w14:paraId="7848D962" w14:textId="77777777" w:rsidR="00662581" w:rsidRDefault="00662581" w:rsidP="007E4363">
      <w:pPr>
        <w:spacing w:line="240" w:lineRule="auto"/>
        <w:contextualSpacing/>
        <w:jc w:val="right"/>
        <w:rPr>
          <w:rFonts w:cstheme="minorHAnsi"/>
          <w:i/>
          <w:iCs/>
          <w:sz w:val="24"/>
          <w:szCs w:val="24"/>
        </w:rPr>
      </w:pPr>
    </w:p>
    <w:p w14:paraId="1DC88F5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3</w:t>
      </w:r>
    </w:p>
    <w:p w14:paraId="3230F246" w14:textId="77777777" w:rsidR="00662581" w:rsidRDefault="00662581" w:rsidP="00FD1D29">
      <w:pPr>
        <w:spacing w:line="240" w:lineRule="auto"/>
        <w:contextualSpacing/>
        <w:rPr>
          <w:rFonts w:cstheme="minorHAnsi"/>
          <w:i/>
          <w:iCs/>
          <w:sz w:val="24"/>
          <w:szCs w:val="24"/>
        </w:rPr>
      </w:pPr>
    </w:p>
    <w:p w14:paraId="1ACB3B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1AAF03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CE3B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3DD09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71C34D2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anana republic just an hour south</w:t>
      </w:r>
    </w:p>
    <w:p w14:paraId="6C735A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206DA7E9" w14:textId="77777777" w:rsidR="00662581" w:rsidRDefault="00662581" w:rsidP="00FD1D29">
      <w:pPr>
        <w:spacing w:line="240" w:lineRule="auto"/>
        <w:contextualSpacing/>
        <w:rPr>
          <w:rFonts w:cstheme="minorHAnsi"/>
          <w:sz w:val="24"/>
          <w:szCs w:val="24"/>
        </w:rPr>
      </w:pPr>
    </w:p>
    <w:p w14:paraId="29CF4A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mportant issue the newspaper really HAD to cover. The writer did a great job of localizing the issue.</w:t>
      </w:r>
    </w:p>
    <w:p w14:paraId="106E795A" w14:textId="77777777" w:rsidR="00662581" w:rsidRDefault="00662581" w:rsidP="007E4363">
      <w:pPr>
        <w:spacing w:line="240" w:lineRule="auto"/>
        <w:contextualSpacing/>
        <w:jc w:val="right"/>
        <w:rPr>
          <w:rFonts w:cstheme="minorHAnsi"/>
          <w:i/>
          <w:iCs/>
          <w:sz w:val="24"/>
          <w:szCs w:val="24"/>
        </w:rPr>
      </w:pPr>
    </w:p>
    <w:p w14:paraId="79321F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4</w:t>
      </w:r>
    </w:p>
    <w:p w14:paraId="12DD2544" w14:textId="77777777" w:rsidR="00662581" w:rsidRDefault="00662581" w:rsidP="00FD1D29">
      <w:pPr>
        <w:spacing w:line="240" w:lineRule="auto"/>
        <w:contextualSpacing/>
        <w:rPr>
          <w:rFonts w:cstheme="minorHAnsi"/>
          <w:i/>
          <w:iCs/>
          <w:sz w:val="24"/>
          <w:szCs w:val="24"/>
        </w:rPr>
      </w:pPr>
    </w:p>
    <w:p w14:paraId="48EB4D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604A4D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345F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33B40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3322DCE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ze-tax shell game</w:t>
      </w:r>
    </w:p>
    <w:p w14:paraId="5B806A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687BA9AC" w14:textId="77777777" w:rsidR="00662581" w:rsidRDefault="00662581" w:rsidP="00FD1D29">
      <w:pPr>
        <w:spacing w:line="240" w:lineRule="auto"/>
        <w:contextualSpacing/>
        <w:rPr>
          <w:rFonts w:cstheme="minorHAnsi"/>
          <w:sz w:val="24"/>
          <w:szCs w:val="24"/>
        </w:rPr>
      </w:pPr>
    </w:p>
    <w:p w14:paraId="6B291C2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 good job of explaining a very complicated issue</w:t>
      </w:r>
    </w:p>
    <w:p w14:paraId="232ACB62" w14:textId="77777777" w:rsidR="00662581" w:rsidRDefault="00662581" w:rsidP="007E4363">
      <w:pPr>
        <w:spacing w:line="240" w:lineRule="auto"/>
        <w:contextualSpacing/>
        <w:jc w:val="right"/>
        <w:rPr>
          <w:rFonts w:cstheme="minorHAnsi"/>
          <w:i/>
          <w:iCs/>
          <w:sz w:val="24"/>
          <w:szCs w:val="24"/>
        </w:rPr>
      </w:pPr>
    </w:p>
    <w:p w14:paraId="3BC92A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5</w:t>
      </w:r>
    </w:p>
    <w:p w14:paraId="2F7A9BF0" w14:textId="77777777" w:rsidR="00662581" w:rsidRDefault="00662581" w:rsidP="00FD1D29">
      <w:pPr>
        <w:spacing w:line="240" w:lineRule="auto"/>
        <w:contextualSpacing/>
        <w:rPr>
          <w:rFonts w:cstheme="minorHAnsi"/>
          <w:i/>
          <w:iCs/>
          <w:sz w:val="24"/>
          <w:szCs w:val="24"/>
        </w:rPr>
      </w:pPr>
    </w:p>
    <w:p w14:paraId="0DBD0D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28CADD8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9A0C3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77858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57F2AE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ildkittens': 50 years after Title IX, a look back at women’s sports at K-State</w:t>
      </w:r>
    </w:p>
    <w:p w14:paraId="140E80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gan Moser</w:t>
      </w:r>
    </w:p>
    <w:p w14:paraId="0B59136D" w14:textId="77777777" w:rsidR="00662581" w:rsidRDefault="00662581" w:rsidP="00FD1D29">
      <w:pPr>
        <w:spacing w:line="240" w:lineRule="auto"/>
        <w:contextualSpacing/>
        <w:rPr>
          <w:rFonts w:cstheme="minorHAnsi"/>
          <w:sz w:val="24"/>
          <w:szCs w:val="24"/>
        </w:rPr>
      </w:pPr>
    </w:p>
    <w:p w14:paraId="734AE97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historical look back at women's athletics. Would like to have had more from more current times.</w:t>
      </w:r>
    </w:p>
    <w:p w14:paraId="1BEBE5F5" w14:textId="77777777" w:rsidR="00662581" w:rsidRDefault="00662581" w:rsidP="007E4363">
      <w:pPr>
        <w:spacing w:line="240" w:lineRule="auto"/>
        <w:contextualSpacing/>
        <w:jc w:val="right"/>
        <w:rPr>
          <w:rFonts w:cstheme="minorHAnsi"/>
          <w:i/>
          <w:iCs/>
          <w:sz w:val="24"/>
          <w:szCs w:val="24"/>
        </w:rPr>
      </w:pPr>
    </w:p>
    <w:p w14:paraId="43E1AC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6</w:t>
      </w:r>
    </w:p>
    <w:p w14:paraId="43A5F1DF" w14:textId="77777777" w:rsidR="00662581" w:rsidRDefault="00662581" w:rsidP="00FD1D29">
      <w:pPr>
        <w:spacing w:line="240" w:lineRule="auto"/>
        <w:contextualSpacing/>
        <w:rPr>
          <w:rFonts w:cstheme="minorHAnsi"/>
          <w:i/>
          <w:iCs/>
          <w:sz w:val="24"/>
          <w:szCs w:val="24"/>
        </w:rPr>
      </w:pPr>
    </w:p>
    <w:p w14:paraId="503CBE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4565CB3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D328B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4714D0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copa Monitor</w:t>
      </w:r>
    </w:p>
    <w:p w14:paraId="04914A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amp; Girls Club of the Sun Corridor</w:t>
      </w:r>
    </w:p>
    <w:p w14:paraId="54E8A5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Arnold</w:t>
      </w:r>
    </w:p>
    <w:p w14:paraId="7C29D276" w14:textId="77777777" w:rsidR="00662581" w:rsidRDefault="00662581" w:rsidP="00FD1D29">
      <w:pPr>
        <w:spacing w:line="240" w:lineRule="auto"/>
        <w:contextualSpacing/>
        <w:rPr>
          <w:rFonts w:cstheme="minorHAnsi"/>
          <w:sz w:val="24"/>
          <w:szCs w:val="24"/>
        </w:rPr>
      </w:pPr>
    </w:p>
    <w:p w14:paraId="6B7C048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d</w:t>
      </w:r>
    </w:p>
    <w:p w14:paraId="0FC6C56D" w14:textId="77777777" w:rsidR="00662581" w:rsidRDefault="00662581" w:rsidP="007E4363">
      <w:pPr>
        <w:spacing w:line="240" w:lineRule="auto"/>
        <w:contextualSpacing/>
        <w:jc w:val="right"/>
        <w:rPr>
          <w:rFonts w:cstheme="minorHAnsi"/>
          <w:i/>
          <w:iCs/>
          <w:sz w:val="24"/>
          <w:szCs w:val="24"/>
        </w:rPr>
      </w:pPr>
    </w:p>
    <w:p w14:paraId="5790AF5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7</w:t>
      </w:r>
    </w:p>
    <w:p w14:paraId="64A3F7D8" w14:textId="77777777" w:rsidR="00662581" w:rsidRDefault="00662581" w:rsidP="00FD1D29">
      <w:pPr>
        <w:spacing w:line="240" w:lineRule="auto"/>
        <w:contextualSpacing/>
        <w:rPr>
          <w:rFonts w:cstheme="minorHAnsi"/>
          <w:i/>
          <w:iCs/>
          <w:sz w:val="24"/>
          <w:szCs w:val="24"/>
        </w:rPr>
      </w:pPr>
    </w:p>
    <w:p w14:paraId="016805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0EB10F8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9AEAA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BCD1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72BEEC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ve County Coaches Show</w:t>
      </w:r>
    </w:p>
    <w:p w14:paraId="217392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 &amp; Bryson Culwell</w:t>
      </w:r>
    </w:p>
    <w:p w14:paraId="69C48335" w14:textId="77777777" w:rsidR="00662581" w:rsidRDefault="00662581" w:rsidP="00FD1D29">
      <w:pPr>
        <w:spacing w:line="240" w:lineRule="auto"/>
        <w:contextualSpacing/>
        <w:rPr>
          <w:rFonts w:cstheme="minorHAnsi"/>
          <w:sz w:val="24"/>
          <w:szCs w:val="24"/>
        </w:rPr>
      </w:pPr>
    </w:p>
    <w:p w14:paraId="32EA89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really like the idea of this coaches show, and I'm familiar with Oklahoma and h.s. football is king in these parts. Good effort, hope they expand upon their idea. 3rd place</w:t>
      </w:r>
    </w:p>
    <w:p w14:paraId="6AB85FB7" w14:textId="77777777" w:rsidR="00662581" w:rsidRDefault="00662581" w:rsidP="007E4363">
      <w:pPr>
        <w:spacing w:line="240" w:lineRule="auto"/>
        <w:contextualSpacing/>
        <w:jc w:val="right"/>
        <w:rPr>
          <w:rFonts w:cstheme="minorHAnsi"/>
          <w:i/>
          <w:iCs/>
          <w:sz w:val="24"/>
          <w:szCs w:val="24"/>
        </w:rPr>
      </w:pPr>
    </w:p>
    <w:p w14:paraId="3E3CED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8</w:t>
      </w:r>
    </w:p>
    <w:p w14:paraId="427641BD" w14:textId="77777777" w:rsidR="00662581" w:rsidRDefault="00662581" w:rsidP="00FD1D29">
      <w:pPr>
        <w:spacing w:line="240" w:lineRule="auto"/>
        <w:contextualSpacing/>
        <w:rPr>
          <w:rFonts w:cstheme="minorHAnsi"/>
          <w:i/>
          <w:iCs/>
          <w:sz w:val="24"/>
          <w:szCs w:val="24"/>
        </w:rPr>
      </w:pPr>
    </w:p>
    <w:p w14:paraId="4DC4C5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0CF2C8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ECAE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0F34F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413F5C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family evicts unwanted guest</w:t>
      </w:r>
    </w:p>
    <w:p w14:paraId="36C27A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5DED36B4" w14:textId="77777777" w:rsidR="00662581" w:rsidRDefault="00662581" w:rsidP="00FD1D29">
      <w:pPr>
        <w:spacing w:line="240" w:lineRule="auto"/>
        <w:contextualSpacing/>
        <w:rPr>
          <w:rFonts w:cstheme="minorHAnsi"/>
          <w:sz w:val="24"/>
          <w:szCs w:val="24"/>
        </w:rPr>
      </w:pPr>
    </w:p>
    <w:p w14:paraId="70586E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dmittedly, I didn't expect much from this story, in terms of it being strong enough to place. I'm happy to say that I was quite wrong! This was a splendid piece that is certainly award-winning. Kudos for taking a subject that has (unfortunately) happened to many and turning it into an enjoyable read!</w:t>
      </w:r>
    </w:p>
    <w:p w14:paraId="0B8F7B06" w14:textId="77777777" w:rsidR="00662581" w:rsidRDefault="00662581" w:rsidP="007E4363">
      <w:pPr>
        <w:spacing w:line="240" w:lineRule="auto"/>
        <w:contextualSpacing/>
        <w:jc w:val="right"/>
        <w:rPr>
          <w:rFonts w:cstheme="minorHAnsi"/>
          <w:i/>
          <w:iCs/>
          <w:sz w:val="24"/>
          <w:szCs w:val="24"/>
        </w:rPr>
      </w:pPr>
    </w:p>
    <w:p w14:paraId="1A6F4B5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9</w:t>
      </w:r>
    </w:p>
    <w:p w14:paraId="3AAAA20C" w14:textId="77777777" w:rsidR="00662581" w:rsidRDefault="00662581" w:rsidP="00FD1D29">
      <w:pPr>
        <w:spacing w:line="240" w:lineRule="auto"/>
        <w:contextualSpacing/>
        <w:rPr>
          <w:rFonts w:cstheme="minorHAnsi"/>
          <w:i/>
          <w:iCs/>
          <w:sz w:val="24"/>
          <w:szCs w:val="24"/>
        </w:rPr>
      </w:pPr>
    </w:p>
    <w:p w14:paraId="3F1784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4502E2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30881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84F0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9ECA6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st and found</w:t>
      </w:r>
    </w:p>
    <w:p w14:paraId="26B14C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7ACD86CD" w14:textId="77777777" w:rsidR="00662581" w:rsidRDefault="00662581" w:rsidP="00FD1D29">
      <w:pPr>
        <w:spacing w:line="240" w:lineRule="auto"/>
        <w:contextualSpacing/>
        <w:rPr>
          <w:rFonts w:cstheme="minorHAnsi"/>
          <w:sz w:val="24"/>
          <w:szCs w:val="24"/>
        </w:rPr>
      </w:pPr>
    </w:p>
    <w:p w14:paraId="39B94F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ly story that you made quite interesting to read.</w:t>
      </w:r>
    </w:p>
    <w:p w14:paraId="1538141E" w14:textId="77777777" w:rsidR="00662581" w:rsidRDefault="00662581" w:rsidP="007E4363">
      <w:pPr>
        <w:spacing w:line="240" w:lineRule="auto"/>
        <w:contextualSpacing/>
        <w:jc w:val="right"/>
        <w:rPr>
          <w:rFonts w:cstheme="minorHAnsi"/>
          <w:i/>
          <w:iCs/>
          <w:sz w:val="24"/>
          <w:szCs w:val="24"/>
        </w:rPr>
      </w:pPr>
    </w:p>
    <w:p w14:paraId="23687AC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0</w:t>
      </w:r>
    </w:p>
    <w:p w14:paraId="7A3BAAEA" w14:textId="77777777" w:rsidR="00662581" w:rsidRDefault="00662581" w:rsidP="00FD1D29">
      <w:pPr>
        <w:spacing w:line="240" w:lineRule="auto"/>
        <w:contextualSpacing/>
        <w:rPr>
          <w:rFonts w:cstheme="minorHAnsi"/>
          <w:i/>
          <w:iCs/>
          <w:sz w:val="24"/>
          <w:szCs w:val="24"/>
        </w:rPr>
      </w:pPr>
    </w:p>
    <w:p w14:paraId="5E18C5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7769076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34F35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0D177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5EE2A07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Thrill &amp; Agony</w:t>
      </w:r>
    </w:p>
    <w:p w14:paraId="373331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41FFCD47" w14:textId="77777777" w:rsidR="00662581" w:rsidRDefault="00662581" w:rsidP="00FD1D29">
      <w:pPr>
        <w:spacing w:line="240" w:lineRule="auto"/>
        <w:contextualSpacing/>
        <w:rPr>
          <w:rFonts w:cstheme="minorHAnsi"/>
          <w:sz w:val="24"/>
          <w:szCs w:val="24"/>
        </w:rPr>
      </w:pPr>
    </w:p>
    <w:p w14:paraId="0D72F0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w:t>
      </w:r>
    </w:p>
    <w:p w14:paraId="0D7B0164" w14:textId="77777777" w:rsidR="00662581" w:rsidRDefault="00662581" w:rsidP="007E4363">
      <w:pPr>
        <w:spacing w:line="240" w:lineRule="auto"/>
        <w:contextualSpacing/>
        <w:jc w:val="right"/>
        <w:rPr>
          <w:rFonts w:cstheme="minorHAnsi"/>
          <w:i/>
          <w:iCs/>
          <w:sz w:val="24"/>
          <w:szCs w:val="24"/>
        </w:rPr>
      </w:pPr>
    </w:p>
    <w:p w14:paraId="42F10D4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1</w:t>
      </w:r>
    </w:p>
    <w:p w14:paraId="34964BBC" w14:textId="77777777" w:rsidR="00662581" w:rsidRDefault="00662581" w:rsidP="00FD1D29">
      <w:pPr>
        <w:spacing w:line="240" w:lineRule="auto"/>
        <w:contextualSpacing/>
        <w:rPr>
          <w:rFonts w:cstheme="minorHAnsi"/>
          <w:i/>
          <w:iCs/>
          <w:sz w:val="24"/>
          <w:szCs w:val="24"/>
        </w:rPr>
      </w:pPr>
    </w:p>
    <w:p w14:paraId="04E42B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40774CD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BCBB1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1055A9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414729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photos of 2023</w:t>
      </w:r>
    </w:p>
    <w:p w14:paraId="6207D9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 &amp; Anabel Ulloa</w:t>
      </w:r>
    </w:p>
    <w:p w14:paraId="623D04C4" w14:textId="77777777" w:rsidR="00662581" w:rsidRDefault="00662581" w:rsidP="00FD1D29">
      <w:pPr>
        <w:spacing w:line="240" w:lineRule="auto"/>
        <w:contextualSpacing/>
        <w:rPr>
          <w:rFonts w:cstheme="minorHAnsi"/>
          <w:sz w:val="24"/>
          <w:szCs w:val="24"/>
        </w:rPr>
      </w:pPr>
    </w:p>
    <w:p w14:paraId="59ECB01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werful images that gives the viewer a glimpse of the community.</w:t>
      </w:r>
    </w:p>
    <w:p w14:paraId="682D2B5D" w14:textId="77777777" w:rsidR="00662581" w:rsidRDefault="00662581" w:rsidP="007E4363">
      <w:pPr>
        <w:spacing w:line="240" w:lineRule="auto"/>
        <w:contextualSpacing/>
        <w:jc w:val="right"/>
        <w:rPr>
          <w:rFonts w:cstheme="minorHAnsi"/>
          <w:i/>
          <w:iCs/>
          <w:sz w:val="24"/>
          <w:szCs w:val="24"/>
        </w:rPr>
      </w:pPr>
    </w:p>
    <w:p w14:paraId="27E57F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2</w:t>
      </w:r>
    </w:p>
    <w:p w14:paraId="2A470D21" w14:textId="77777777" w:rsidR="00662581" w:rsidRDefault="00662581" w:rsidP="00FD1D29">
      <w:pPr>
        <w:spacing w:line="240" w:lineRule="auto"/>
        <w:contextualSpacing/>
        <w:rPr>
          <w:rFonts w:cstheme="minorHAnsi"/>
          <w:i/>
          <w:iCs/>
          <w:sz w:val="24"/>
          <w:szCs w:val="24"/>
        </w:rPr>
      </w:pPr>
    </w:p>
    <w:p w14:paraId="02CF7F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D66F35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192A4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1C38D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60E06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tton in Love County through the years</w:t>
      </w:r>
    </w:p>
    <w:p w14:paraId="331180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bel Ulloa</w:t>
      </w:r>
    </w:p>
    <w:p w14:paraId="4189750D" w14:textId="77777777" w:rsidR="00662581" w:rsidRDefault="00662581" w:rsidP="00FD1D29">
      <w:pPr>
        <w:spacing w:line="240" w:lineRule="auto"/>
        <w:contextualSpacing/>
        <w:rPr>
          <w:rFonts w:cstheme="minorHAnsi"/>
          <w:sz w:val="24"/>
          <w:szCs w:val="24"/>
        </w:rPr>
      </w:pPr>
    </w:p>
    <w:p w14:paraId="515C5A9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graphic.</w:t>
      </w:r>
    </w:p>
    <w:p w14:paraId="5F0C887B" w14:textId="77777777" w:rsidR="00662581" w:rsidRDefault="00662581" w:rsidP="007E4363">
      <w:pPr>
        <w:spacing w:line="240" w:lineRule="auto"/>
        <w:contextualSpacing/>
        <w:jc w:val="right"/>
        <w:rPr>
          <w:rFonts w:cstheme="minorHAnsi"/>
          <w:i/>
          <w:iCs/>
          <w:sz w:val="24"/>
          <w:szCs w:val="24"/>
        </w:rPr>
      </w:pPr>
    </w:p>
    <w:p w14:paraId="7EDCBB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3</w:t>
      </w:r>
    </w:p>
    <w:p w14:paraId="7521C2B1" w14:textId="77777777" w:rsidR="00662581" w:rsidRDefault="00662581" w:rsidP="00FD1D29">
      <w:pPr>
        <w:spacing w:line="240" w:lineRule="auto"/>
        <w:contextualSpacing/>
        <w:rPr>
          <w:rFonts w:cstheme="minorHAnsi"/>
          <w:i/>
          <w:iCs/>
          <w:sz w:val="24"/>
          <w:szCs w:val="24"/>
        </w:rPr>
      </w:pPr>
    </w:p>
    <w:p w14:paraId="2B36F3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762CBCD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D55E9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3F88D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0150FB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DOT Plan</w:t>
      </w:r>
    </w:p>
    <w:p w14:paraId="1ACCDF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bel Ulloa</w:t>
      </w:r>
    </w:p>
    <w:p w14:paraId="40ADAD97" w14:textId="77777777" w:rsidR="00662581" w:rsidRDefault="00662581" w:rsidP="00FD1D29">
      <w:pPr>
        <w:spacing w:line="240" w:lineRule="auto"/>
        <w:contextualSpacing/>
        <w:rPr>
          <w:rFonts w:cstheme="minorHAnsi"/>
          <w:sz w:val="24"/>
          <w:szCs w:val="24"/>
        </w:rPr>
      </w:pPr>
    </w:p>
    <w:p w14:paraId="61E952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informative</w:t>
      </w:r>
    </w:p>
    <w:p w14:paraId="4F12F73F" w14:textId="77777777" w:rsidR="00662581" w:rsidRDefault="00662581" w:rsidP="007E4363">
      <w:pPr>
        <w:spacing w:line="240" w:lineRule="auto"/>
        <w:contextualSpacing/>
        <w:jc w:val="right"/>
        <w:rPr>
          <w:rFonts w:cstheme="minorHAnsi"/>
          <w:i/>
          <w:iCs/>
          <w:sz w:val="24"/>
          <w:szCs w:val="24"/>
        </w:rPr>
      </w:pPr>
    </w:p>
    <w:p w14:paraId="25A41E2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4</w:t>
      </w:r>
    </w:p>
    <w:p w14:paraId="24259815" w14:textId="77777777" w:rsidR="00662581" w:rsidRDefault="00662581" w:rsidP="00FD1D29">
      <w:pPr>
        <w:spacing w:line="240" w:lineRule="auto"/>
        <w:contextualSpacing/>
        <w:rPr>
          <w:rFonts w:cstheme="minorHAnsi"/>
          <w:i/>
          <w:iCs/>
          <w:sz w:val="24"/>
          <w:szCs w:val="24"/>
        </w:rPr>
      </w:pPr>
    </w:p>
    <w:p w14:paraId="514836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A56CA5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9D13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B0F0D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0B8D69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ching closer - Marietta Monitor</w:t>
      </w:r>
    </w:p>
    <w:p w14:paraId="4B1F40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0900D05E" w14:textId="77777777" w:rsidR="00662581" w:rsidRDefault="00662581" w:rsidP="00FD1D29">
      <w:pPr>
        <w:spacing w:line="240" w:lineRule="auto"/>
        <w:contextualSpacing/>
        <w:rPr>
          <w:rFonts w:cstheme="minorHAnsi"/>
          <w:sz w:val="24"/>
          <w:szCs w:val="24"/>
        </w:rPr>
      </w:pPr>
    </w:p>
    <w:p w14:paraId="7F465D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hite space on this page is nice. I wish the photos were bigger, or at least one of them was to help balance out the writing.</w:t>
      </w:r>
    </w:p>
    <w:p w14:paraId="4978DA55" w14:textId="77777777" w:rsidR="00662581" w:rsidRDefault="00662581" w:rsidP="007E4363">
      <w:pPr>
        <w:spacing w:line="240" w:lineRule="auto"/>
        <w:contextualSpacing/>
        <w:jc w:val="right"/>
        <w:rPr>
          <w:rFonts w:cstheme="minorHAnsi"/>
          <w:i/>
          <w:iCs/>
          <w:sz w:val="24"/>
          <w:szCs w:val="24"/>
        </w:rPr>
      </w:pPr>
    </w:p>
    <w:p w14:paraId="3C5CBA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5</w:t>
      </w:r>
    </w:p>
    <w:p w14:paraId="4C59A5DD" w14:textId="77777777" w:rsidR="00662581" w:rsidRDefault="00662581" w:rsidP="00FD1D29">
      <w:pPr>
        <w:spacing w:line="240" w:lineRule="auto"/>
        <w:contextualSpacing/>
        <w:rPr>
          <w:rFonts w:cstheme="minorHAnsi"/>
          <w:i/>
          <w:iCs/>
          <w:sz w:val="24"/>
          <w:szCs w:val="24"/>
        </w:rPr>
      </w:pPr>
    </w:p>
    <w:p w14:paraId="263CEA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A077F7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B15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96DAD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FAD03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ine accident</w:t>
      </w:r>
    </w:p>
    <w:p w14:paraId="4B7D07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16984FC5" w14:textId="77777777" w:rsidR="00662581" w:rsidRDefault="00662581" w:rsidP="00FD1D29">
      <w:pPr>
        <w:spacing w:line="240" w:lineRule="auto"/>
        <w:contextualSpacing/>
        <w:rPr>
          <w:rFonts w:cstheme="minorHAnsi"/>
          <w:sz w:val="24"/>
          <w:szCs w:val="24"/>
        </w:rPr>
      </w:pPr>
    </w:p>
    <w:p w14:paraId="6C39095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aphic photo that shows the magnitude of this crash.</w:t>
      </w:r>
    </w:p>
    <w:p w14:paraId="6328211A" w14:textId="77777777" w:rsidR="00662581" w:rsidRDefault="00662581" w:rsidP="007E4363">
      <w:pPr>
        <w:spacing w:line="240" w:lineRule="auto"/>
        <w:contextualSpacing/>
        <w:jc w:val="right"/>
        <w:rPr>
          <w:rFonts w:cstheme="minorHAnsi"/>
          <w:i/>
          <w:iCs/>
          <w:sz w:val="24"/>
          <w:szCs w:val="24"/>
        </w:rPr>
      </w:pPr>
    </w:p>
    <w:p w14:paraId="158ABB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6</w:t>
      </w:r>
    </w:p>
    <w:p w14:paraId="0654CEF9" w14:textId="77777777" w:rsidR="00662581" w:rsidRDefault="00662581" w:rsidP="00FD1D29">
      <w:pPr>
        <w:spacing w:line="240" w:lineRule="auto"/>
        <w:contextualSpacing/>
        <w:rPr>
          <w:rFonts w:cstheme="minorHAnsi"/>
          <w:i/>
          <w:iCs/>
          <w:sz w:val="24"/>
          <w:szCs w:val="24"/>
        </w:rPr>
      </w:pPr>
    </w:p>
    <w:p w14:paraId="7E94CB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D5D0FD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63459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1500E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77580E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heartbreaking loss</w:t>
      </w:r>
    </w:p>
    <w:p w14:paraId="0826B9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509E1DD3" w14:textId="77777777" w:rsidR="00662581" w:rsidRDefault="00662581" w:rsidP="00FD1D29">
      <w:pPr>
        <w:spacing w:line="240" w:lineRule="auto"/>
        <w:contextualSpacing/>
        <w:rPr>
          <w:rFonts w:cstheme="minorHAnsi"/>
          <w:sz w:val="24"/>
          <w:szCs w:val="24"/>
        </w:rPr>
      </w:pPr>
    </w:p>
    <w:p w14:paraId="5CEB035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way to take the defeat and make it positive. It's always a challenge in a small sports driven community, especially at state playoffs. (Especially in Oklahoma!) The coach states the issues matter-of-factly and still keeps an upbeat tempo. Congratulations on 2nd place!</w:t>
      </w:r>
    </w:p>
    <w:p w14:paraId="3EECED36" w14:textId="77777777" w:rsidR="00662581" w:rsidRDefault="00662581" w:rsidP="007E4363">
      <w:pPr>
        <w:spacing w:line="240" w:lineRule="auto"/>
        <w:contextualSpacing/>
        <w:jc w:val="right"/>
        <w:rPr>
          <w:rFonts w:cstheme="minorHAnsi"/>
          <w:i/>
          <w:iCs/>
          <w:sz w:val="24"/>
          <w:szCs w:val="24"/>
        </w:rPr>
      </w:pPr>
    </w:p>
    <w:p w14:paraId="225516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7</w:t>
      </w:r>
    </w:p>
    <w:p w14:paraId="353C8822" w14:textId="77777777" w:rsidR="00662581" w:rsidRDefault="00662581" w:rsidP="00FD1D29">
      <w:pPr>
        <w:spacing w:line="240" w:lineRule="auto"/>
        <w:contextualSpacing/>
        <w:rPr>
          <w:rFonts w:cstheme="minorHAnsi"/>
          <w:i/>
          <w:iCs/>
          <w:sz w:val="24"/>
          <w:szCs w:val="24"/>
        </w:rPr>
      </w:pPr>
    </w:p>
    <w:p w14:paraId="6E3F40C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BA5675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37951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4037F1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3D3FDF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ral Churches in Love County</w:t>
      </w:r>
    </w:p>
    <w:p w14:paraId="566E27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 &amp; Connor Choate</w:t>
      </w:r>
    </w:p>
    <w:p w14:paraId="5AE60A0A" w14:textId="77777777" w:rsidR="00662581" w:rsidRDefault="00662581" w:rsidP="00FD1D29">
      <w:pPr>
        <w:spacing w:line="240" w:lineRule="auto"/>
        <w:contextualSpacing/>
        <w:rPr>
          <w:rFonts w:cstheme="minorHAnsi"/>
          <w:sz w:val="24"/>
          <w:szCs w:val="24"/>
        </w:rPr>
      </w:pPr>
    </w:p>
    <w:p w14:paraId="461BF86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concept that's nicely written</w:t>
      </w:r>
    </w:p>
    <w:p w14:paraId="3A1547EF" w14:textId="77777777" w:rsidR="00662581" w:rsidRDefault="00662581" w:rsidP="007E4363">
      <w:pPr>
        <w:spacing w:line="240" w:lineRule="auto"/>
        <w:contextualSpacing/>
        <w:jc w:val="right"/>
        <w:rPr>
          <w:rFonts w:cstheme="minorHAnsi"/>
          <w:i/>
          <w:iCs/>
          <w:sz w:val="24"/>
          <w:szCs w:val="24"/>
        </w:rPr>
      </w:pPr>
    </w:p>
    <w:p w14:paraId="5D755E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8</w:t>
      </w:r>
    </w:p>
    <w:p w14:paraId="7AB1D4A6" w14:textId="77777777" w:rsidR="00662581" w:rsidRDefault="00662581" w:rsidP="00FD1D29">
      <w:pPr>
        <w:spacing w:line="240" w:lineRule="auto"/>
        <w:contextualSpacing/>
        <w:rPr>
          <w:rFonts w:cstheme="minorHAnsi"/>
          <w:i/>
          <w:iCs/>
          <w:sz w:val="24"/>
          <w:szCs w:val="24"/>
        </w:rPr>
      </w:pPr>
    </w:p>
    <w:p w14:paraId="1337CD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5ECDE90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70E0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16047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559AD6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and Proud</w:t>
      </w:r>
    </w:p>
    <w:p w14:paraId="3018E6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English</w:t>
      </w:r>
    </w:p>
    <w:p w14:paraId="463C8F07" w14:textId="77777777" w:rsidR="00662581" w:rsidRDefault="00662581" w:rsidP="00FD1D29">
      <w:pPr>
        <w:spacing w:line="240" w:lineRule="auto"/>
        <w:contextualSpacing/>
        <w:rPr>
          <w:rFonts w:cstheme="minorHAnsi"/>
          <w:sz w:val="24"/>
          <w:szCs w:val="24"/>
        </w:rPr>
      </w:pPr>
    </w:p>
    <w:p w14:paraId="1C47D1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point, made simply, but with good visuals. Nice standalone cartoon!</w:t>
      </w:r>
    </w:p>
    <w:p w14:paraId="0A2F2481" w14:textId="77777777" w:rsidR="00662581" w:rsidRDefault="00662581" w:rsidP="007E4363">
      <w:pPr>
        <w:spacing w:line="240" w:lineRule="auto"/>
        <w:contextualSpacing/>
        <w:jc w:val="right"/>
        <w:rPr>
          <w:rFonts w:cstheme="minorHAnsi"/>
          <w:i/>
          <w:iCs/>
          <w:sz w:val="24"/>
          <w:szCs w:val="24"/>
        </w:rPr>
      </w:pPr>
    </w:p>
    <w:p w14:paraId="4D9814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9</w:t>
      </w:r>
    </w:p>
    <w:p w14:paraId="5E649435" w14:textId="77777777" w:rsidR="00662581" w:rsidRDefault="00662581" w:rsidP="00FD1D29">
      <w:pPr>
        <w:spacing w:line="240" w:lineRule="auto"/>
        <w:contextualSpacing/>
        <w:rPr>
          <w:rFonts w:cstheme="minorHAnsi"/>
          <w:i/>
          <w:iCs/>
          <w:sz w:val="24"/>
          <w:szCs w:val="24"/>
        </w:rPr>
      </w:pPr>
    </w:p>
    <w:p w14:paraId="5396AB1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562F6D0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47651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7A2DF2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4FCC6D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quely First</w:t>
      </w:r>
    </w:p>
    <w:p w14:paraId="708F8D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anne Porter</w:t>
      </w:r>
    </w:p>
    <w:p w14:paraId="4E22EF02" w14:textId="77777777" w:rsidR="00662581" w:rsidRDefault="00662581" w:rsidP="00FD1D29">
      <w:pPr>
        <w:spacing w:line="240" w:lineRule="auto"/>
        <w:contextualSpacing/>
        <w:rPr>
          <w:rFonts w:cstheme="minorHAnsi"/>
          <w:sz w:val="24"/>
          <w:szCs w:val="24"/>
        </w:rPr>
      </w:pPr>
    </w:p>
    <w:p w14:paraId="2D37FE1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rter shared her many firsts, probably inspiring readers to collect their own memories of firsts. While the entire idea is of photos, the accompanying story made the vintage 80s photos even more interesting. I hope more of your readers are submitting photos and maybe not full stories, but interesting cutlines. Congrats on 2nd place!</w:t>
      </w:r>
    </w:p>
    <w:p w14:paraId="581A7996" w14:textId="77777777" w:rsidR="00662581" w:rsidRDefault="00662581" w:rsidP="007E4363">
      <w:pPr>
        <w:spacing w:line="240" w:lineRule="auto"/>
        <w:contextualSpacing/>
        <w:jc w:val="right"/>
        <w:rPr>
          <w:rFonts w:cstheme="minorHAnsi"/>
          <w:i/>
          <w:iCs/>
          <w:sz w:val="24"/>
          <w:szCs w:val="24"/>
        </w:rPr>
      </w:pPr>
    </w:p>
    <w:p w14:paraId="0AB75E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0</w:t>
      </w:r>
    </w:p>
    <w:p w14:paraId="37A42F99" w14:textId="77777777" w:rsidR="00662581" w:rsidRDefault="00662581" w:rsidP="00FD1D29">
      <w:pPr>
        <w:spacing w:line="240" w:lineRule="auto"/>
        <w:contextualSpacing/>
        <w:rPr>
          <w:rFonts w:cstheme="minorHAnsi"/>
          <w:i/>
          <w:iCs/>
          <w:sz w:val="24"/>
          <w:szCs w:val="24"/>
        </w:rPr>
      </w:pPr>
    </w:p>
    <w:p w14:paraId="30C2DF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3EFA2AA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4240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EB7EC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20FFEC7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using Crisis</w:t>
      </w:r>
    </w:p>
    <w:p w14:paraId="152035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e Brown, Alex Hoeft, Melissa Siig</w:t>
      </w:r>
    </w:p>
    <w:p w14:paraId="0FA1068D" w14:textId="77777777" w:rsidR="00662581" w:rsidRDefault="00662581" w:rsidP="00FD1D29">
      <w:pPr>
        <w:spacing w:line="240" w:lineRule="auto"/>
        <w:contextualSpacing/>
        <w:rPr>
          <w:rFonts w:cstheme="minorHAnsi"/>
          <w:sz w:val="24"/>
          <w:szCs w:val="24"/>
        </w:rPr>
      </w:pPr>
    </w:p>
    <w:p w14:paraId="2F85113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many sources and quotes to back up the stories. The best thing these stories do is to explain in layman's terms why these problems exist.</w:t>
      </w:r>
    </w:p>
    <w:p w14:paraId="1EF3059D" w14:textId="77777777" w:rsidR="00662581" w:rsidRDefault="00662581" w:rsidP="007E4363">
      <w:pPr>
        <w:spacing w:line="240" w:lineRule="auto"/>
        <w:contextualSpacing/>
        <w:jc w:val="right"/>
        <w:rPr>
          <w:rFonts w:cstheme="minorHAnsi"/>
          <w:i/>
          <w:iCs/>
          <w:sz w:val="24"/>
          <w:szCs w:val="24"/>
        </w:rPr>
      </w:pPr>
    </w:p>
    <w:p w14:paraId="6C2B11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1</w:t>
      </w:r>
    </w:p>
    <w:p w14:paraId="4B3FE86F" w14:textId="77777777" w:rsidR="00662581" w:rsidRDefault="00662581" w:rsidP="00FD1D29">
      <w:pPr>
        <w:spacing w:line="240" w:lineRule="auto"/>
        <w:contextualSpacing/>
        <w:rPr>
          <w:rFonts w:cstheme="minorHAnsi"/>
          <w:i/>
          <w:iCs/>
          <w:sz w:val="24"/>
          <w:szCs w:val="24"/>
        </w:rPr>
      </w:pPr>
    </w:p>
    <w:p w14:paraId="6DC4BD9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FA95C5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F472D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8AE0E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08682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ny ‘Coulds’ and ‘Shoulds’ Loom Over Multi-Agency Land Swap</w:t>
      </w:r>
    </w:p>
    <w:p w14:paraId="1E9208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oeft</w:t>
      </w:r>
    </w:p>
    <w:p w14:paraId="635DF17E" w14:textId="77777777" w:rsidR="00662581" w:rsidRDefault="00662581" w:rsidP="00FD1D29">
      <w:pPr>
        <w:spacing w:line="240" w:lineRule="auto"/>
        <w:contextualSpacing/>
        <w:rPr>
          <w:rFonts w:cstheme="minorHAnsi"/>
          <w:sz w:val="24"/>
          <w:szCs w:val="24"/>
        </w:rPr>
      </w:pPr>
    </w:p>
    <w:p w14:paraId="26064F6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nother solid reporting entry. Each concern is followed up by the reporter who lays out the roadwork to tell a good story. After I finished reading the article, I felt like I was a resident of your community.  Your second article was also a gem.</w:t>
      </w:r>
    </w:p>
    <w:p w14:paraId="5B2214F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y the way, the illustrations are some of the best I've seen in years.</w:t>
      </w:r>
    </w:p>
    <w:p w14:paraId="458A1D32" w14:textId="77777777" w:rsidR="00662581" w:rsidRDefault="00662581" w:rsidP="007E4363">
      <w:pPr>
        <w:spacing w:line="240" w:lineRule="auto"/>
        <w:contextualSpacing/>
        <w:jc w:val="right"/>
        <w:rPr>
          <w:rFonts w:cstheme="minorHAnsi"/>
          <w:i/>
          <w:iCs/>
          <w:sz w:val="24"/>
          <w:szCs w:val="24"/>
        </w:rPr>
      </w:pPr>
    </w:p>
    <w:p w14:paraId="5E8ED1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2</w:t>
      </w:r>
    </w:p>
    <w:p w14:paraId="27F95074" w14:textId="77777777" w:rsidR="00662581" w:rsidRDefault="00662581" w:rsidP="00FD1D29">
      <w:pPr>
        <w:spacing w:line="240" w:lineRule="auto"/>
        <w:contextualSpacing/>
        <w:rPr>
          <w:rFonts w:cstheme="minorHAnsi"/>
          <w:i/>
          <w:iCs/>
          <w:sz w:val="24"/>
          <w:szCs w:val="24"/>
        </w:rPr>
      </w:pPr>
    </w:p>
    <w:p w14:paraId="229042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360FDA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EF0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0FDD96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42EDB0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irth of Tahoe Nordic Search &amp; Rescue</w:t>
      </w:r>
    </w:p>
    <w:p w14:paraId="339CBD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Fenimore</w:t>
      </w:r>
    </w:p>
    <w:p w14:paraId="1F29D0EA" w14:textId="77777777" w:rsidR="00662581" w:rsidRDefault="00662581" w:rsidP="00FD1D29">
      <w:pPr>
        <w:spacing w:line="240" w:lineRule="auto"/>
        <w:contextualSpacing/>
        <w:rPr>
          <w:rFonts w:cstheme="minorHAnsi"/>
          <w:sz w:val="24"/>
          <w:szCs w:val="24"/>
        </w:rPr>
      </w:pPr>
    </w:p>
    <w:p w14:paraId="224075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 showcasing an important service.</w:t>
      </w:r>
    </w:p>
    <w:p w14:paraId="1DE3D1F2" w14:textId="77777777" w:rsidR="00662581" w:rsidRDefault="00662581" w:rsidP="007E4363">
      <w:pPr>
        <w:spacing w:line="240" w:lineRule="auto"/>
        <w:contextualSpacing/>
        <w:jc w:val="right"/>
        <w:rPr>
          <w:rFonts w:cstheme="minorHAnsi"/>
          <w:i/>
          <w:iCs/>
          <w:sz w:val="24"/>
          <w:szCs w:val="24"/>
        </w:rPr>
      </w:pPr>
    </w:p>
    <w:p w14:paraId="47FA04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3</w:t>
      </w:r>
    </w:p>
    <w:p w14:paraId="5D814B09" w14:textId="77777777" w:rsidR="00662581" w:rsidRDefault="00662581" w:rsidP="00FD1D29">
      <w:pPr>
        <w:spacing w:line="240" w:lineRule="auto"/>
        <w:contextualSpacing/>
        <w:rPr>
          <w:rFonts w:cstheme="minorHAnsi"/>
          <w:i/>
          <w:iCs/>
          <w:sz w:val="24"/>
          <w:szCs w:val="24"/>
        </w:rPr>
      </w:pPr>
    </w:p>
    <w:p w14:paraId="44287E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6099F7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DC18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52AE8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6A3297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ing Home</w:t>
      </w:r>
    </w:p>
    <w:p w14:paraId="31F0D9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ana Demarest</w:t>
      </w:r>
    </w:p>
    <w:p w14:paraId="7FE54763" w14:textId="77777777" w:rsidR="00662581" w:rsidRDefault="00662581" w:rsidP="00FD1D29">
      <w:pPr>
        <w:spacing w:line="240" w:lineRule="auto"/>
        <w:contextualSpacing/>
        <w:rPr>
          <w:rFonts w:cstheme="minorHAnsi"/>
          <w:sz w:val="24"/>
          <w:szCs w:val="24"/>
        </w:rPr>
      </w:pPr>
    </w:p>
    <w:p w14:paraId="19F0AF8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story with a good local angle. Telling the airman's story from childhood made this especially compelling.</w:t>
      </w:r>
    </w:p>
    <w:p w14:paraId="418BA78A" w14:textId="77777777" w:rsidR="00662581" w:rsidRDefault="00662581" w:rsidP="007E4363">
      <w:pPr>
        <w:spacing w:line="240" w:lineRule="auto"/>
        <w:contextualSpacing/>
        <w:jc w:val="right"/>
        <w:rPr>
          <w:rFonts w:cstheme="minorHAnsi"/>
          <w:i/>
          <w:iCs/>
          <w:sz w:val="24"/>
          <w:szCs w:val="24"/>
        </w:rPr>
      </w:pPr>
    </w:p>
    <w:p w14:paraId="25A7218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4</w:t>
      </w:r>
    </w:p>
    <w:p w14:paraId="17BD8A44" w14:textId="77777777" w:rsidR="00662581" w:rsidRDefault="00662581" w:rsidP="00FD1D29">
      <w:pPr>
        <w:spacing w:line="240" w:lineRule="auto"/>
        <w:contextualSpacing/>
        <w:rPr>
          <w:rFonts w:cstheme="minorHAnsi"/>
          <w:i/>
          <w:iCs/>
          <w:sz w:val="24"/>
          <w:szCs w:val="24"/>
        </w:rPr>
      </w:pPr>
    </w:p>
    <w:p w14:paraId="5D6E06D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6109C33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E9316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BC01C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140B6E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ditorial - Best Editorial Pages</w:t>
      </w:r>
    </w:p>
    <w:p w14:paraId="159DCF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237C420" w14:textId="77777777" w:rsidR="00662581" w:rsidRDefault="00662581" w:rsidP="00FD1D29">
      <w:pPr>
        <w:spacing w:line="240" w:lineRule="auto"/>
        <w:contextualSpacing/>
        <w:rPr>
          <w:rFonts w:cstheme="minorHAnsi"/>
          <w:sz w:val="24"/>
          <w:szCs w:val="24"/>
        </w:rPr>
      </w:pPr>
    </w:p>
    <w:p w14:paraId="106BF5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editorial pages with well-written editorials, good guest columns and plentiful letters to the editor. Nice work!</w:t>
      </w:r>
    </w:p>
    <w:p w14:paraId="18B58B8A" w14:textId="77777777" w:rsidR="00662581" w:rsidRDefault="00662581" w:rsidP="007E4363">
      <w:pPr>
        <w:spacing w:line="240" w:lineRule="auto"/>
        <w:contextualSpacing/>
        <w:jc w:val="right"/>
        <w:rPr>
          <w:rFonts w:cstheme="minorHAnsi"/>
          <w:i/>
          <w:iCs/>
          <w:sz w:val="24"/>
          <w:szCs w:val="24"/>
        </w:rPr>
      </w:pPr>
    </w:p>
    <w:p w14:paraId="07B6D9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5</w:t>
      </w:r>
    </w:p>
    <w:p w14:paraId="0CBF9EC3" w14:textId="77777777" w:rsidR="00662581" w:rsidRDefault="00662581" w:rsidP="00FD1D29">
      <w:pPr>
        <w:spacing w:line="240" w:lineRule="auto"/>
        <w:contextualSpacing/>
        <w:rPr>
          <w:rFonts w:cstheme="minorHAnsi"/>
          <w:i/>
          <w:iCs/>
          <w:sz w:val="24"/>
          <w:szCs w:val="24"/>
        </w:rPr>
      </w:pPr>
    </w:p>
    <w:p w14:paraId="2E3A5D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02F6B2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2FAE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6E4B5E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5C71A8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N'West Iowa REVIEW</w:t>
      </w:r>
    </w:p>
    <w:p w14:paraId="0F5FE5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CFA59CF" w14:textId="77777777" w:rsidR="00662581" w:rsidRDefault="00662581" w:rsidP="00FD1D29">
      <w:pPr>
        <w:spacing w:line="240" w:lineRule="auto"/>
        <w:contextualSpacing/>
        <w:rPr>
          <w:rFonts w:cstheme="minorHAnsi"/>
          <w:sz w:val="24"/>
          <w:szCs w:val="24"/>
        </w:rPr>
      </w:pPr>
    </w:p>
    <w:p w14:paraId="5B545D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placed photos and stories.</w:t>
      </w:r>
    </w:p>
    <w:p w14:paraId="4E846E82" w14:textId="77777777" w:rsidR="00662581" w:rsidRDefault="00662581" w:rsidP="007E4363">
      <w:pPr>
        <w:spacing w:line="240" w:lineRule="auto"/>
        <w:contextualSpacing/>
        <w:jc w:val="right"/>
        <w:rPr>
          <w:rFonts w:cstheme="minorHAnsi"/>
          <w:i/>
          <w:iCs/>
          <w:sz w:val="24"/>
          <w:szCs w:val="24"/>
        </w:rPr>
      </w:pPr>
    </w:p>
    <w:p w14:paraId="499056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6</w:t>
      </w:r>
    </w:p>
    <w:p w14:paraId="415A28CD" w14:textId="77777777" w:rsidR="00662581" w:rsidRDefault="00662581" w:rsidP="00FD1D29">
      <w:pPr>
        <w:spacing w:line="240" w:lineRule="auto"/>
        <w:contextualSpacing/>
        <w:rPr>
          <w:rFonts w:cstheme="minorHAnsi"/>
          <w:i/>
          <w:iCs/>
          <w:sz w:val="24"/>
          <w:szCs w:val="24"/>
        </w:rPr>
      </w:pPr>
    </w:p>
    <w:p w14:paraId="3ADC274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ADB8A5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57D4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1B8A72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94D84D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bstitute Shortage"</w:t>
      </w:r>
    </w:p>
    <w:p w14:paraId="1DEE47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isa Schat</w:t>
      </w:r>
    </w:p>
    <w:p w14:paraId="594874C7" w14:textId="77777777" w:rsidR="00662581" w:rsidRDefault="00662581" w:rsidP="00FD1D29">
      <w:pPr>
        <w:spacing w:line="240" w:lineRule="auto"/>
        <w:contextualSpacing/>
        <w:rPr>
          <w:rFonts w:cstheme="minorHAnsi"/>
          <w:sz w:val="24"/>
          <w:szCs w:val="24"/>
        </w:rPr>
      </w:pPr>
    </w:p>
    <w:p w14:paraId="4BB4E1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reporting. I liked the narrative lede. You put a face on the story and it helps the reader to grasp the issue immediately. Good use of national stats as well. Good job of getting variety of viewpoints in the story and good use of quotes. Substitute shortage is impacting school districts nationwide and many newspapers are publishing stories on the subject. Well done. Keep up the good work.</w:t>
      </w:r>
    </w:p>
    <w:p w14:paraId="75421BC2" w14:textId="77777777" w:rsidR="00662581" w:rsidRDefault="00662581" w:rsidP="007E4363">
      <w:pPr>
        <w:spacing w:line="240" w:lineRule="auto"/>
        <w:contextualSpacing/>
        <w:jc w:val="right"/>
        <w:rPr>
          <w:rFonts w:cstheme="minorHAnsi"/>
          <w:i/>
          <w:iCs/>
          <w:sz w:val="24"/>
          <w:szCs w:val="24"/>
        </w:rPr>
      </w:pPr>
    </w:p>
    <w:p w14:paraId="042FDBF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7</w:t>
      </w:r>
    </w:p>
    <w:p w14:paraId="3B172BC9" w14:textId="77777777" w:rsidR="00662581" w:rsidRDefault="00662581" w:rsidP="00FD1D29">
      <w:pPr>
        <w:spacing w:line="240" w:lineRule="auto"/>
        <w:contextualSpacing/>
        <w:rPr>
          <w:rFonts w:cstheme="minorHAnsi"/>
          <w:i/>
          <w:iCs/>
          <w:sz w:val="24"/>
          <w:szCs w:val="24"/>
        </w:rPr>
      </w:pPr>
    </w:p>
    <w:p w14:paraId="02F7A4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1752E7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784EF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01F4BC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4F601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lessness &amp; Housing"</w:t>
      </w:r>
    </w:p>
    <w:p w14:paraId="0CA733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isa Schat</w:t>
      </w:r>
    </w:p>
    <w:p w14:paraId="055C8C9A" w14:textId="77777777" w:rsidR="00662581" w:rsidRDefault="00662581" w:rsidP="00FD1D29">
      <w:pPr>
        <w:spacing w:line="240" w:lineRule="auto"/>
        <w:contextualSpacing/>
        <w:rPr>
          <w:rFonts w:cstheme="minorHAnsi"/>
          <w:sz w:val="24"/>
          <w:szCs w:val="24"/>
        </w:rPr>
      </w:pPr>
    </w:p>
    <w:p w14:paraId="4A8A9E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eries on homelessness, rather than examining those wandering town streets and parks seeking shelter, focused on housing needs for domestic victims, for youth without family, for those forced out of homes and apartments in financial distress. Huge detail, sourcing, and text volume delivers the stories to readers with interest and patience. Good writing/reporting! Lengthy stories could have been broken into a primary feature with graphically appealing sidebars.</w:t>
      </w:r>
    </w:p>
    <w:p w14:paraId="42E5E0D4" w14:textId="77777777" w:rsidR="00662581" w:rsidRDefault="00662581" w:rsidP="007E4363">
      <w:pPr>
        <w:spacing w:line="240" w:lineRule="auto"/>
        <w:contextualSpacing/>
        <w:jc w:val="right"/>
        <w:rPr>
          <w:rFonts w:cstheme="minorHAnsi"/>
          <w:i/>
          <w:iCs/>
          <w:sz w:val="24"/>
          <w:szCs w:val="24"/>
        </w:rPr>
      </w:pPr>
    </w:p>
    <w:p w14:paraId="07EF0E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8</w:t>
      </w:r>
    </w:p>
    <w:p w14:paraId="79012EB7" w14:textId="77777777" w:rsidR="00662581" w:rsidRDefault="00662581" w:rsidP="00FD1D29">
      <w:pPr>
        <w:spacing w:line="240" w:lineRule="auto"/>
        <w:contextualSpacing/>
        <w:rPr>
          <w:rFonts w:cstheme="minorHAnsi"/>
          <w:i/>
          <w:iCs/>
          <w:sz w:val="24"/>
          <w:szCs w:val="24"/>
        </w:rPr>
      </w:pPr>
    </w:p>
    <w:p w14:paraId="3D6A21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2B90879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AEB2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631121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3395B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VIEW-Best Restaurant Ad2</w:t>
      </w:r>
    </w:p>
    <w:p w14:paraId="6A7FD2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ira Spaans</w:t>
      </w:r>
    </w:p>
    <w:p w14:paraId="44B55E86" w14:textId="77777777" w:rsidR="00662581" w:rsidRDefault="00662581" w:rsidP="00FD1D29">
      <w:pPr>
        <w:spacing w:line="240" w:lineRule="auto"/>
        <w:contextualSpacing/>
        <w:rPr>
          <w:rFonts w:cstheme="minorHAnsi"/>
          <w:sz w:val="24"/>
          <w:szCs w:val="24"/>
        </w:rPr>
      </w:pPr>
    </w:p>
    <w:p w14:paraId="7CF80B6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color and imagery makes this one the top winner!</w:t>
      </w:r>
    </w:p>
    <w:p w14:paraId="52D953C4" w14:textId="77777777" w:rsidR="00662581" w:rsidRDefault="00662581" w:rsidP="007E4363">
      <w:pPr>
        <w:spacing w:line="240" w:lineRule="auto"/>
        <w:contextualSpacing/>
        <w:jc w:val="right"/>
        <w:rPr>
          <w:rFonts w:cstheme="minorHAnsi"/>
          <w:i/>
          <w:iCs/>
          <w:sz w:val="24"/>
          <w:szCs w:val="24"/>
        </w:rPr>
      </w:pPr>
    </w:p>
    <w:p w14:paraId="766F63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9</w:t>
      </w:r>
    </w:p>
    <w:p w14:paraId="2A4E5176" w14:textId="77777777" w:rsidR="00662581" w:rsidRDefault="00662581" w:rsidP="00FD1D29">
      <w:pPr>
        <w:spacing w:line="240" w:lineRule="auto"/>
        <w:contextualSpacing/>
        <w:rPr>
          <w:rFonts w:cstheme="minorHAnsi"/>
          <w:i/>
          <w:iCs/>
          <w:sz w:val="24"/>
          <w:szCs w:val="24"/>
        </w:rPr>
      </w:pPr>
    </w:p>
    <w:p w14:paraId="1997EF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4C87D4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7B5A2C" w14:textId="265FC707"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793F1F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059BEF5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VIEW-Best Holiday Ad2</w:t>
      </w:r>
    </w:p>
    <w:p w14:paraId="4A39CF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Myers</w:t>
      </w:r>
    </w:p>
    <w:p w14:paraId="26D35A27" w14:textId="77777777" w:rsidR="00662581" w:rsidRDefault="00662581" w:rsidP="00FD1D29">
      <w:pPr>
        <w:spacing w:line="240" w:lineRule="auto"/>
        <w:contextualSpacing/>
        <w:rPr>
          <w:rFonts w:cstheme="minorHAnsi"/>
          <w:sz w:val="24"/>
          <w:szCs w:val="24"/>
        </w:rPr>
      </w:pPr>
    </w:p>
    <w:p w14:paraId="15364A1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estive!</w:t>
      </w:r>
    </w:p>
    <w:p w14:paraId="5EC4DF25" w14:textId="77777777" w:rsidR="00662581" w:rsidRDefault="00662581" w:rsidP="007E4363">
      <w:pPr>
        <w:spacing w:line="240" w:lineRule="auto"/>
        <w:contextualSpacing/>
        <w:jc w:val="right"/>
        <w:rPr>
          <w:rFonts w:cstheme="minorHAnsi"/>
          <w:i/>
          <w:iCs/>
          <w:sz w:val="24"/>
          <w:szCs w:val="24"/>
        </w:rPr>
      </w:pPr>
    </w:p>
    <w:p w14:paraId="41B16E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0</w:t>
      </w:r>
    </w:p>
    <w:p w14:paraId="4EE0597B" w14:textId="77777777" w:rsidR="00662581" w:rsidRDefault="00662581" w:rsidP="00FD1D29">
      <w:pPr>
        <w:spacing w:line="240" w:lineRule="auto"/>
        <w:contextualSpacing/>
        <w:rPr>
          <w:rFonts w:cstheme="minorHAnsi"/>
          <w:i/>
          <w:iCs/>
          <w:sz w:val="24"/>
          <w:szCs w:val="24"/>
        </w:rPr>
      </w:pPr>
    </w:p>
    <w:p w14:paraId="0FD5A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134D953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262B7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01348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EC4C3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tes for Hope</w:t>
      </w:r>
    </w:p>
    <w:p w14:paraId="1D91FD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04A9E989" w14:textId="77777777" w:rsidR="00662581" w:rsidRDefault="00662581" w:rsidP="00FD1D29">
      <w:pPr>
        <w:spacing w:line="240" w:lineRule="auto"/>
        <w:contextualSpacing/>
        <w:rPr>
          <w:rFonts w:cstheme="minorHAnsi"/>
          <w:sz w:val="24"/>
          <w:szCs w:val="24"/>
        </w:rPr>
      </w:pPr>
    </w:p>
    <w:p w14:paraId="0570E5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r a small ad, it's a good amount of information and well-organized to not feel overcrowded.</w:t>
      </w:r>
    </w:p>
    <w:p w14:paraId="572F38DC" w14:textId="77777777" w:rsidR="00662581" w:rsidRDefault="00662581" w:rsidP="007E4363">
      <w:pPr>
        <w:spacing w:line="240" w:lineRule="auto"/>
        <w:contextualSpacing/>
        <w:jc w:val="right"/>
        <w:rPr>
          <w:rFonts w:cstheme="minorHAnsi"/>
          <w:i/>
          <w:iCs/>
          <w:sz w:val="24"/>
          <w:szCs w:val="24"/>
        </w:rPr>
      </w:pPr>
    </w:p>
    <w:p w14:paraId="49A5272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1</w:t>
      </w:r>
    </w:p>
    <w:p w14:paraId="5FDB5409" w14:textId="77777777" w:rsidR="00662581" w:rsidRDefault="00662581" w:rsidP="00FD1D29">
      <w:pPr>
        <w:spacing w:line="240" w:lineRule="auto"/>
        <w:contextualSpacing/>
        <w:rPr>
          <w:rFonts w:cstheme="minorHAnsi"/>
          <w:i/>
          <w:iCs/>
          <w:sz w:val="24"/>
          <w:szCs w:val="24"/>
        </w:rPr>
      </w:pPr>
    </w:p>
    <w:p w14:paraId="7C33D3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6B516D4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DB6A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5808C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FA490A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arpe Dogie</w:t>
      </w:r>
    </w:p>
    <w:p w14:paraId="274DDD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nja Karp</w:t>
      </w:r>
    </w:p>
    <w:p w14:paraId="712B4CB5" w14:textId="77777777" w:rsidR="00662581" w:rsidRDefault="00662581" w:rsidP="00FD1D29">
      <w:pPr>
        <w:spacing w:line="240" w:lineRule="auto"/>
        <w:contextualSpacing/>
        <w:rPr>
          <w:rFonts w:cstheme="minorHAnsi"/>
          <w:sz w:val="24"/>
          <w:szCs w:val="24"/>
        </w:rPr>
      </w:pPr>
    </w:p>
    <w:p w14:paraId="252AA6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riter is not afraid Tom put it all out there. Opinion pieces like this need to be written once in awhile.</w:t>
      </w:r>
    </w:p>
    <w:p w14:paraId="70435CBC" w14:textId="77777777" w:rsidR="00662581" w:rsidRDefault="00662581" w:rsidP="007E4363">
      <w:pPr>
        <w:spacing w:line="240" w:lineRule="auto"/>
        <w:contextualSpacing/>
        <w:jc w:val="right"/>
        <w:rPr>
          <w:rFonts w:cstheme="minorHAnsi"/>
          <w:i/>
          <w:iCs/>
          <w:sz w:val="24"/>
          <w:szCs w:val="24"/>
        </w:rPr>
      </w:pPr>
    </w:p>
    <w:p w14:paraId="634994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2</w:t>
      </w:r>
    </w:p>
    <w:p w14:paraId="18CE1F4A" w14:textId="77777777" w:rsidR="00662581" w:rsidRDefault="00662581" w:rsidP="00FD1D29">
      <w:pPr>
        <w:spacing w:line="240" w:lineRule="auto"/>
        <w:contextualSpacing/>
        <w:rPr>
          <w:rFonts w:cstheme="minorHAnsi"/>
          <w:i/>
          <w:iCs/>
          <w:sz w:val="24"/>
          <w:szCs w:val="24"/>
        </w:rPr>
      </w:pPr>
    </w:p>
    <w:p w14:paraId="369309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41DBFA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F370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D83C3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72F5A4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54AB09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0900DDC" w14:textId="77777777" w:rsidR="00662581" w:rsidRDefault="00662581" w:rsidP="00FD1D29">
      <w:pPr>
        <w:spacing w:line="240" w:lineRule="auto"/>
        <w:contextualSpacing/>
        <w:rPr>
          <w:rFonts w:cstheme="minorHAnsi"/>
          <w:sz w:val="24"/>
          <w:szCs w:val="24"/>
        </w:rPr>
      </w:pPr>
    </w:p>
    <w:p w14:paraId="717090A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paper with plenty of white space, good pictures, interesting articles.</w:t>
      </w:r>
    </w:p>
    <w:p w14:paraId="066B424C" w14:textId="77777777" w:rsidR="00662581" w:rsidRDefault="00662581" w:rsidP="007E4363">
      <w:pPr>
        <w:spacing w:line="240" w:lineRule="auto"/>
        <w:contextualSpacing/>
        <w:jc w:val="right"/>
        <w:rPr>
          <w:rFonts w:cstheme="minorHAnsi"/>
          <w:i/>
          <w:iCs/>
          <w:sz w:val="24"/>
          <w:szCs w:val="24"/>
        </w:rPr>
      </w:pPr>
    </w:p>
    <w:p w14:paraId="5BDB246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3</w:t>
      </w:r>
    </w:p>
    <w:p w14:paraId="0110E94D" w14:textId="77777777" w:rsidR="00662581" w:rsidRDefault="00662581" w:rsidP="00FD1D29">
      <w:pPr>
        <w:spacing w:line="240" w:lineRule="auto"/>
        <w:contextualSpacing/>
        <w:rPr>
          <w:rFonts w:cstheme="minorHAnsi"/>
          <w:i/>
          <w:iCs/>
          <w:sz w:val="24"/>
          <w:szCs w:val="24"/>
        </w:rPr>
      </w:pPr>
    </w:p>
    <w:p w14:paraId="00D2EC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36D895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DE63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737381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138B11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66EEF4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813C817" w14:textId="77777777" w:rsidR="00662581" w:rsidRDefault="00662581" w:rsidP="00FD1D29">
      <w:pPr>
        <w:spacing w:line="240" w:lineRule="auto"/>
        <w:contextualSpacing/>
        <w:rPr>
          <w:rFonts w:cstheme="minorHAnsi"/>
          <w:sz w:val="24"/>
          <w:szCs w:val="24"/>
        </w:rPr>
      </w:pPr>
    </w:p>
    <w:p w14:paraId="29F0129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hoto feature layouts. Good photography through out.  In general, good photo selection.</w:t>
      </w:r>
    </w:p>
    <w:p w14:paraId="7A06FF67" w14:textId="77777777" w:rsidR="00662581" w:rsidRDefault="00662581" w:rsidP="007E4363">
      <w:pPr>
        <w:spacing w:line="240" w:lineRule="auto"/>
        <w:contextualSpacing/>
        <w:jc w:val="right"/>
        <w:rPr>
          <w:rFonts w:cstheme="minorHAnsi"/>
          <w:i/>
          <w:iCs/>
          <w:sz w:val="24"/>
          <w:szCs w:val="24"/>
        </w:rPr>
      </w:pPr>
    </w:p>
    <w:p w14:paraId="798101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4</w:t>
      </w:r>
    </w:p>
    <w:p w14:paraId="6527ACCA" w14:textId="77777777" w:rsidR="00662581" w:rsidRDefault="00662581" w:rsidP="00FD1D29">
      <w:pPr>
        <w:spacing w:line="240" w:lineRule="auto"/>
        <w:contextualSpacing/>
        <w:rPr>
          <w:rFonts w:cstheme="minorHAnsi"/>
          <w:i/>
          <w:iCs/>
          <w:sz w:val="24"/>
          <w:szCs w:val="24"/>
        </w:rPr>
      </w:pPr>
    </w:p>
    <w:p w14:paraId="3E1CA9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CA3928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A39EC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B37F2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2C675D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148C1C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E35EEAB" w14:textId="77777777" w:rsidR="00662581" w:rsidRDefault="00662581" w:rsidP="00FD1D29">
      <w:pPr>
        <w:spacing w:line="240" w:lineRule="auto"/>
        <w:contextualSpacing/>
        <w:rPr>
          <w:rFonts w:cstheme="minorHAnsi"/>
          <w:sz w:val="24"/>
          <w:szCs w:val="24"/>
        </w:rPr>
      </w:pPr>
    </w:p>
    <w:p w14:paraId="561208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photos, especially on the front page and in the sports section. On 4/27, the top front page headline was very good and compelling.</w:t>
      </w:r>
    </w:p>
    <w:p w14:paraId="0CE4175D" w14:textId="77777777" w:rsidR="00662581" w:rsidRDefault="00662581" w:rsidP="007E4363">
      <w:pPr>
        <w:spacing w:line="240" w:lineRule="auto"/>
        <w:contextualSpacing/>
        <w:jc w:val="right"/>
        <w:rPr>
          <w:rFonts w:cstheme="minorHAnsi"/>
          <w:i/>
          <w:iCs/>
          <w:sz w:val="24"/>
          <w:szCs w:val="24"/>
        </w:rPr>
      </w:pPr>
    </w:p>
    <w:p w14:paraId="256112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5</w:t>
      </w:r>
    </w:p>
    <w:p w14:paraId="18207E52" w14:textId="77777777" w:rsidR="00662581" w:rsidRDefault="00662581" w:rsidP="00FD1D29">
      <w:pPr>
        <w:spacing w:line="240" w:lineRule="auto"/>
        <w:contextualSpacing/>
        <w:rPr>
          <w:rFonts w:cstheme="minorHAnsi"/>
          <w:i/>
          <w:iCs/>
          <w:sz w:val="24"/>
          <w:szCs w:val="24"/>
        </w:rPr>
      </w:pPr>
    </w:p>
    <w:p w14:paraId="319AD0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B3602E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2190A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5AAAF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501077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LJ Sports</w:t>
      </w:r>
    </w:p>
    <w:p w14:paraId="22C23B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nja Karp, Amy Menerey</w:t>
      </w:r>
    </w:p>
    <w:p w14:paraId="10786D10" w14:textId="77777777" w:rsidR="00662581" w:rsidRDefault="00662581" w:rsidP="00FD1D29">
      <w:pPr>
        <w:spacing w:line="240" w:lineRule="auto"/>
        <w:contextualSpacing/>
        <w:rPr>
          <w:rFonts w:cstheme="minorHAnsi"/>
          <w:sz w:val="24"/>
          <w:szCs w:val="24"/>
        </w:rPr>
      </w:pPr>
    </w:p>
    <w:p w14:paraId="76FCB3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nsistent and clean look of the sports front really sets a good tone for this section to its inside pages. I really liked the inclusion of columns (well written) and schedules turning that left column in a mini rail. Nice job. Consider a few more breakout boxes to turn good into excellent.</w:t>
      </w:r>
    </w:p>
    <w:p w14:paraId="576D5143" w14:textId="77777777" w:rsidR="00662581" w:rsidRDefault="00662581" w:rsidP="007E4363">
      <w:pPr>
        <w:spacing w:line="240" w:lineRule="auto"/>
        <w:contextualSpacing/>
        <w:jc w:val="right"/>
        <w:rPr>
          <w:rFonts w:cstheme="minorHAnsi"/>
          <w:i/>
          <w:iCs/>
          <w:sz w:val="24"/>
          <w:szCs w:val="24"/>
        </w:rPr>
      </w:pPr>
    </w:p>
    <w:p w14:paraId="17D34DE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6</w:t>
      </w:r>
    </w:p>
    <w:p w14:paraId="205FA913" w14:textId="77777777" w:rsidR="00662581" w:rsidRDefault="00662581" w:rsidP="00FD1D29">
      <w:pPr>
        <w:spacing w:line="240" w:lineRule="auto"/>
        <w:contextualSpacing/>
        <w:rPr>
          <w:rFonts w:cstheme="minorHAnsi"/>
          <w:i/>
          <w:iCs/>
          <w:sz w:val="24"/>
          <w:szCs w:val="24"/>
        </w:rPr>
      </w:pPr>
    </w:p>
    <w:p w14:paraId="10E60C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485F89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29E13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54C64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5EC04E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tting the Spirit take control</w:t>
      </w:r>
    </w:p>
    <w:p w14:paraId="12A166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lter Sprague</w:t>
      </w:r>
    </w:p>
    <w:p w14:paraId="54E83F89" w14:textId="77777777" w:rsidR="00662581" w:rsidRDefault="00662581" w:rsidP="00FD1D29">
      <w:pPr>
        <w:spacing w:line="240" w:lineRule="auto"/>
        <w:contextualSpacing/>
        <w:rPr>
          <w:rFonts w:cstheme="minorHAnsi"/>
          <w:sz w:val="24"/>
          <w:szCs w:val="24"/>
        </w:rPr>
      </w:pPr>
    </w:p>
    <w:p w14:paraId="6CDA3E7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Beautifully written account that told the reader very clearly why the subject was worthy of such an excellent profile. Profiles so often seem to keep the writer a distance from the subject. Not the case here. Great piece.</w:t>
      </w:r>
    </w:p>
    <w:p w14:paraId="0B9B30F4" w14:textId="77777777" w:rsidR="00662581" w:rsidRDefault="00662581" w:rsidP="00FD1D29">
      <w:pPr>
        <w:spacing w:line="240" w:lineRule="auto"/>
        <w:contextualSpacing/>
        <w:rPr>
          <w:rFonts w:cstheme="minorHAnsi"/>
          <w:i/>
          <w:iCs/>
          <w:sz w:val="24"/>
          <w:szCs w:val="24"/>
        </w:rPr>
      </w:pPr>
    </w:p>
    <w:p w14:paraId="5BB1AC53" w14:textId="77777777" w:rsidR="00662581" w:rsidRDefault="00662581" w:rsidP="007E4363">
      <w:pPr>
        <w:spacing w:line="240" w:lineRule="auto"/>
        <w:contextualSpacing/>
        <w:jc w:val="right"/>
        <w:rPr>
          <w:rFonts w:cstheme="minorHAnsi"/>
          <w:i/>
          <w:iCs/>
          <w:sz w:val="24"/>
          <w:szCs w:val="24"/>
        </w:rPr>
      </w:pPr>
    </w:p>
    <w:p w14:paraId="4A2CC20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7</w:t>
      </w:r>
    </w:p>
    <w:p w14:paraId="321C19CD" w14:textId="77777777" w:rsidR="00662581" w:rsidRDefault="00662581" w:rsidP="00FD1D29">
      <w:pPr>
        <w:spacing w:line="240" w:lineRule="auto"/>
        <w:contextualSpacing/>
        <w:rPr>
          <w:rFonts w:cstheme="minorHAnsi"/>
          <w:i/>
          <w:iCs/>
          <w:sz w:val="24"/>
          <w:szCs w:val="24"/>
        </w:rPr>
      </w:pPr>
    </w:p>
    <w:p w14:paraId="7B169B1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D48EED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1FE8E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DB0CE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03015F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66C35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6DF7BD1F" w14:textId="77777777" w:rsidR="00662581" w:rsidRDefault="00662581" w:rsidP="00FD1D29">
      <w:pPr>
        <w:spacing w:line="240" w:lineRule="auto"/>
        <w:contextualSpacing/>
        <w:rPr>
          <w:rFonts w:cstheme="minorHAnsi"/>
          <w:sz w:val="24"/>
          <w:szCs w:val="24"/>
        </w:rPr>
      </w:pPr>
    </w:p>
    <w:p w14:paraId="541F40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ike how this front page flows. The photos are well-sized, and there's plenty of white space to separate the stories, but not so much that it's overbearing. The different font for the bottom left story was a nice choice. Well done.</w:t>
      </w:r>
    </w:p>
    <w:p w14:paraId="4DF2B57F" w14:textId="77777777" w:rsidR="00662581" w:rsidRDefault="00662581" w:rsidP="007E4363">
      <w:pPr>
        <w:spacing w:line="240" w:lineRule="auto"/>
        <w:contextualSpacing/>
        <w:jc w:val="right"/>
        <w:rPr>
          <w:rFonts w:cstheme="minorHAnsi"/>
          <w:i/>
          <w:iCs/>
          <w:sz w:val="24"/>
          <w:szCs w:val="24"/>
        </w:rPr>
      </w:pPr>
    </w:p>
    <w:p w14:paraId="732995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8</w:t>
      </w:r>
    </w:p>
    <w:p w14:paraId="1D615963" w14:textId="77777777" w:rsidR="00662581" w:rsidRDefault="00662581" w:rsidP="00FD1D29">
      <w:pPr>
        <w:spacing w:line="240" w:lineRule="auto"/>
        <w:contextualSpacing/>
        <w:rPr>
          <w:rFonts w:cstheme="minorHAnsi"/>
          <w:i/>
          <w:iCs/>
          <w:sz w:val="24"/>
          <w:szCs w:val="24"/>
        </w:rPr>
      </w:pPr>
    </w:p>
    <w:p w14:paraId="3AAEDE9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19E267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3674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31B7C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10790E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ad rage</w:t>
      </w:r>
    </w:p>
    <w:p w14:paraId="0F3565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0E811198" w14:textId="77777777" w:rsidR="00662581" w:rsidRDefault="00662581" w:rsidP="00FD1D29">
      <w:pPr>
        <w:spacing w:line="240" w:lineRule="auto"/>
        <w:contextualSpacing/>
        <w:rPr>
          <w:rFonts w:cstheme="minorHAnsi"/>
          <w:sz w:val="24"/>
          <w:szCs w:val="24"/>
        </w:rPr>
      </w:pPr>
    </w:p>
    <w:p w14:paraId="088CA58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terms of finding a "random" feature photo, this Wyoming version of Road Rage takes the cake. Great capture by Amy Menerey.</w:t>
      </w:r>
    </w:p>
    <w:p w14:paraId="16B6CD17" w14:textId="77777777" w:rsidR="00662581" w:rsidRDefault="00662581" w:rsidP="007E4363">
      <w:pPr>
        <w:spacing w:line="240" w:lineRule="auto"/>
        <w:contextualSpacing/>
        <w:jc w:val="right"/>
        <w:rPr>
          <w:rFonts w:cstheme="minorHAnsi"/>
          <w:i/>
          <w:iCs/>
          <w:sz w:val="24"/>
          <w:szCs w:val="24"/>
        </w:rPr>
      </w:pPr>
    </w:p>
    <w:p w14:paraId="7DE6A2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9</w:t>
      </w:r>
    </w:p>
    <w:p w14:paraId="14007C33" w14:textId="77777777" w:rsidR="00662581" w:rsidRDefault="00662581" w:rsidP="00FD1D29">
      <w:pPr>
        <w:spacing w:line="240" w:lineRule="auto"/>
        <w:contextualSpacing/>
        <w:rPr>
          <w:rFonts w:cstheme="minorHAnsi"/>
          <w:i/>
          <w:iCs/>
          <w:sz w:val="24"/>
          <w:szCs w:val="24"/>
        </w:rPr>
      </w:pPr>
    </w:p>
    <w:p w14:paraId="71A96F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0C23386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36AE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52C556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ews-Gazette</w:t>
      </w:r>
    </w:p>
    <w:p w14:paraId="77880E6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p Local, Shop Small</w:t>
      </w:r>
    </w:p>
    <w:p w14:paraId="399CA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Paxton</w:t>
      </w:r>
    </w:p>
    <w:p w14:paraId="48B7628F" w14:textId="77777777" w:rsidR="00662581" w:rsidRDefault="00662581" w:rsidP="00FD1D29">
      <w:pPr>
        <w:spacing w:line="240" w:lineRule="auto"/>
        <w:contextualSpacing/>
        <w:rPr>
          <w:rFonts w:cstheme="minorHAnsi"/>
          <w:sz w:val="24"/>
          <w:szCs w:val="24"/>
        </w:rPr>
      </w:pPr>
    </w:p>
    <w:p w14:paraId="3E4CE29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formative and educational.  The graphic used is very impactful.</w:t>
      </w:r>
    </w:p>
    <w:p w14:paraId="269E72A2" w14:textId="77777777" w:rsidR="00662581" w:rsidRDefault="00662581" w:rsidP="007E4363">
      <w:pPr>
        <w:spacing w:line="240" w:lineRule="auto"/>
        <w:contextualSpacing/>
        <w:jc w:val="right"/>
        <w:rPr>
          <w:rFonts w:cstheme="minorHAnsi"/>
          <w:i/>
          <w:iCs/>
          <w:sz w:val="24"/>
          <w:szCs w:val="24"/>
        </w:rPr>
      </w:pPr>
    </w:p>
    <w:p w14:paraId="27A083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0</w:t>
      </w:r>
    </w:p>
    <w:p w14:paraId="53D8E6C6" w14:textId="77777777" w:rsidR="00662581" w:rsidRDefault="00662581" w:rsidP="00FD1D29">
      <w:pPr>
        <w:spacing w:line="240" w:lineRule="auto"/>
        <w:contextualSpacing/>
        <w:rPr>
          <w:rFonts w:cstheme="minorHAnsi"/>
          <w:i/>
          <w:iCs/>
          <w:sz w:val="24"/>
          <w:szCs w:val="24"/>
        </w:rPr>
      </w:pPr>
    </w:p>
    <w:p w14:paraId="431A2B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E0A34F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89F76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89877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ews-Gazette</w:t>
      </w:r>
    </w:p>
    <w:p w14:paraId="7C1F14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ok Battle at Lylburn Downing</w:t>
      </w:r>
    </w:p>
    <w:p w14:paraId="4F584D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 Smith</w:t>
      </w:r>
    </w:p>
    <w:p w14:paraId="09A377D6" w14:textId="77777777" w:rsidR="00662581" w:rsidRDefault="00662581" w:rsidP="00FD1D29">
      <w:pPr>
        <w:spacing w:line="240" w:lineRule="auto"/>
        <w:contextualSpacing/>
        <w:rPr>
          <w:rFonts w:cstheme="minorHAnsi"/>
          <w:sz w:val="24"/>
          <w:szCs w:val="24"/>
        </w:rPr>
      </w:pPr>
    </w:p>
    <w:p w14:paraId="5F38F1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oof that editorials can tackle important and timely topics without shouting. A well-reasoned piece to help give needed information.</w:t>
      </w:r>
    </w:p>
    <w:p w14:paraId="26A52EB8" w14:textId="77777777" w:rsidR="00662581" w:rsidRDefault="00662581" w:rsidP="007E4363">
      <w:pPr>
        <w:spacing w:line="240" w:lineRule="auto"/>
        <w:contextualSpacing/>
        <w:jc w:val="right"/>
        <w:rPr>
          <w:rFonts w:cstheme="minorHAnsi"/>
          <w:i/>
          <w:iCs/>
          <w:sz w:val="24"/>
          <w:szCs w:val="24"/>
        </w:rPr>
      </w:pPr>
    </w:p>
    <w:p w14:paraId="29FE0F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1</w:t>
      </w:r>
    </w:p>
    <w:p w14:paraId="12AE25F8" w14:textId="77777777" w:rsidR="00662581" w:rsidRDefault="00662581" w:rsidP="00FD1D29">
      <w:pPr>
        <w:spacing w:line="240" w:lineRule="auto"/>
        <w:contextualSpacing/>
        <w:rPr>
          <w:rFonts w:cstheme="minorHAnsi"/>
          <w:i/>
          <w:iCs/>
          <w:sz w:val="24"/>
          <w:szCs w:val="24"/>
        </w:rPr>
      </w:pPr>
    </w:p>
    <w:p w14:paraId="3DF354F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3B0E5DB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2E30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3FC75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folk Daily News</w:t>
      </w:r>
    </w:p>
    <w:p w14:paraId="173BB4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otect the Pillar</w:t>
      </w:r>
    </w:p>
    <w:p w14:paraId="687F21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News staff</w:t>
      </w:r>
    </w:p>
    <w:p w14:paraId="702A21A1" w14:textId="77777777" w:rsidR="00662581" w:rsidRDefault="00662581" w:rsidP="00FD1D29">
      <w:pPr>
        <w:spacing w:line="240" w:lineRule="auto"/>
        <w:contextualSpacing/>
        <w:rPr>
          <w:rFonts w:cstheme="minorHAnsi"/>
          <w:sz w:val="24"/>
          <w:szCs w:val="24"/>
        </w:rPr>
      </w:pPr>
    </w:p>
    <w:p w14:paraId="1B5917D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ries on why what we do is so important!</w:t>
      </w:r>
    </w:p>
    <w:p w14:paraId="43F4AB23" w14:textId="77777777" w:rsidR="00662581" w:rsidRDefault="00662581" w:rsidP="007E4363">
      <w:pPr>
        <w:spacing w:line="240" w:lineRule="auto"/>
        <w:contextualSpacing/>
        <w:jc w:val="right"/>
        <w:rPr>
          <w:rFonts w:cstheme="minorHAnsi"/>
          <w:i/>
          <w:iCs/>
          <w:sz w:val="24"/>
          <w:szCs w:val="24"/>
        </w:rPr>
      </w:pPr>
    </w:p>
    <w:p w14:paraId="1C56263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2</w:t>
      </w:r>
    </w:p>
    <w:p w14:paraId="30061222" w14:textId="77777777" w:rsidR="00662581" w:rsidRDefault="00662581" w:rsidP="00FD1D29">
      <w:pPr>
        <w:spacing w:line="240" w:lineRule="auto"/>
        <w:contextualSpacing/>
        <w:rPr>
          <w:rFonts w:cstheme="minorHAnsi"/>
          <w:i/>
          <w:iCs/>
          <w:sz w:val="24"/>
          <w:szCs w:val="24"/>
        </w:rPr>
      </w:pPr>
    </w:p>
    <w:p w14:paraId="73F274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3770E28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0AF75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63A2B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th Bend Eagle</w:t>
      </w:r>
    </w:p>
    <w:p w14:paraId="60B4DB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Dynasty Continues</w:t>
      </w:r>
    </w:p>
    <w:p w14:paraId="154EE0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Arneal</w:t>
      </w:r>
    </w:p>
    <w:p w14:paraId="0E06CD04" w14:textId="77777777" w:rsidR="00662581" w:rsidRDefault="00662581" w:rsidP="00FD1D29">
      <w:pPr>
        <w:spacing w:line="240" w:lineRule="auto"/>
        <w:contextualSpacing/>
        <w:rPr>
          <w:rFonts w:cstheme="minorHAnsi"/>
          <w:sz w:val="24"/>
          <w:szCs w:val="24"/>
        </w:rPr>
      </w:pPr>
    </w:p>
    <w:p w14:paraId="35F3CF5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use of extended metaphor of card-playing through much of the piece. Very good how they used playing cards to represent the players. Also great how they integrated player photos into advertising.</w:t>
      </w:r>
    </w:p>
    <w:p w14:paraId="65673CD6" w14:textId="77777777" w:rsidR="00662581" w:rsidRDefault="00662581" w:rsidP="007E4363">
      <w:pPr>
        <w:spacing w:line="240" w:lineRule="auto"/>
        <w:contextualSpacing/>
        <w:jc w:val="right"/>
        <w:rPr>
          <w:rFonts w:cstheme="minorHAnsi"/>
          <w:i/>
          <w:iCs/>
          <w:sz w:val="24"/>
          <w:szCs w:val="24"/>
        </w:rPr>
      </w:pPr>
    </w:p>
    <w:p w14:paraId="4495C8F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3</w:t>
      </w:r>
    </w:p>
    <w:p w14:paraId="414B82CC" w14:textId="77777777" w:rsidR="00662581" w:rsidRDefault="00662581" w:rsidP="00FD1D29">
      <w:pPr>
        <w:spacing w:line="240" w:lineRule="auto"/>
        <w:contextualSpacing/>
        <w:rPr>
          <w:rFonts w:cstheme="minorHAnsi"/>
          <w:i/>
          <w:iCs/>
          <w:sz w:val="24"/>
          <w:szCs w:val="24"/>
        </w:rPr>
      </w:pPr>
    </w:p>
    <w:p w14:paraId="08E5A88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6D7DE88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24F4F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7BAF8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th Bend Eagle</w:t>
      </w:r>
    </w:p>
    <w:p w14:paraId="2AD509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fort amongst chaos</w:t>
      </w:r>
    </w:p>
    <w:p w14:paraId="49DA5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Arneal</w:t>
      </w:r>
    </w:p>
    <w:p w14:paraId="5862826E" w14:textId="77777777" w:rsidR="00662581" w:rsidRDefault="00662581" w:rsidP="00FD1D29">
      <w:pPr>
        <w:spacing w:line="240" w:lineRule="auto"/>
        <w:contextualSpacing/>
        <w:rPr>
          <w:rFonts w:cstheme="minorHAnsi"/>
          <w:sz w:val="24"/>
          <w:szCs w:val="24"/>
        </w:rPr>
      </w:pPr>
    </w:p>
    <w:p w14:paraId="5632961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mposition is unique, and if a photo is worth a thousand words, this is it. This is the type of photo one would find in a daily newspaper. Great job.</w:t>
      </w:r>
    </w:p>
    <w:p w14:paraId="6DB4F247" w14:textId="77777777" w:rsidR="00662581" w:rsidRDefault="00662581" w:rsidP="007E4363">
      <w:pPr>
        <w:spacing w:line="240" w:lineRule="auto"/>
        <w:contextualSpacing/>
        <w:jc w:val="right"/>
        <w:rPr>
          <w:rFonts w:cstheme="minorHAnsi"/>
          <w:i/>
          <w:iCs/>
          <w:sz w:val="24"/>
          <w:szCs w:val="24"/>
        </w:rPr>
      </w:pPr>
    </w:p>
    <w:p w14:paraId="51BF8C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4</w:t>
      </w:r>
    </w:p>
    <w:p w14:paraId="3C8383B6" w14:textId="77777777" w:rsidR="00662581" w:rsidRDefault="00662581" w:rsidP="00FD1D29">
      <w:pPr>
        <w:spacing w:line="240" w:lineRule="auto"/>
        <w:contextualSpacing/>
        <w:rPr>
          <w:rFonts w:cstheme="minorHAnsi"/>
          <w:i/>
          <w:iCs/>
          <w:sz w:val="24"/>
          <w:szCs w:val="24"/>
        </w:rPr>
      </w:pPr>
    </w:p>
    <w:p w14:paraId="1C60BA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45EFFFD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33600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9BBD1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6552D6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ietnam veterans honored</w:t>
      </w:r>
    </w:p>
    <w:p w14:paraId="35F31B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4A80BE5B" w14:textId="77777777" w:rsidR="00662581" w:rsidRDefault="00662581" w:rsidP="00FD1D29">
      <w:pPr>
        <w:spacing w:line="240" w:lineRule="auto"/>
        <w:contextualSpacing/>
        <w:rPr>
          <w:rFonts w:cstheme="minorHAnsi"/>
          <w:sz w:val="24"/>
          <w:szCs w:val="24"/>
        </w:rPr>
      </w:pPr>
    </w:p>
    <w:p w14:paraId="481397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visual display has great text support. Photos provide grand context for this community’s recognition of its Vietnam War veterans!</w:t>
      </w:r>
    </w:p>
    <w:p w14:paraId="32A51FCB" w14:textId="77777777" w:rsidR="00662581" w:rsidRDefault="00662581" w:rsidP="007E4363">
      <w:pPr>
        <w:spacing w:line="240" w:lineRule="auto"/>
        <w:contextualSpacing/>
        <w:jc w:val="right"/>
        <w:rPr>
          <w:rFonts w:cstheme="minorHAnsi"/>
          <w:i/>
          <w:iCs/>
          <w:sz w:val="24"/>
          <w:szCs w:val="24"/>
        </w:rPr>
      </w:pPr>
    </w:p>
    <w:p w14:paraId="03C177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5</w:t>
      </w:r>
    </w:p>
    <w:p w14:paraId="301251A7" w14:textId="77777777" w:rsidR="00662581" w:rsidRDefault="00662581" w:rsidP="00FD1D29">
      <w:pPr>
        <w:spacing w:line="240" w:lineRule="auto"/>
        <w:contextualSpacing/>
        <w:rPr>
          <w:rFonts w:cstheme="minorHAnsi"/>
          <w:i/>
          <w:iCs/>
          <w:sz w:val="24"/>
          <w:szCs w:val="24"/>
        </w:rPr>
      </w:pPr>
    </w:p>
    <w:p w14:paraId="49D339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4754A84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C95B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8B5F9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8261B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5900A9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096990DC" w14:textId="77777777" w:rsidR="00662581" w:rsidRDefault="00662581" w:rsidP="00FD1D29">
      <w:pPr>
        <w:spacing w:line="240" w:lineRule="auto"/>
        <w:contextualSpacing/>
        <w:rPr>
          <w:rFonts w:cstheme="minorHAnsi"/>
          <w:sz w:val="24"/>
          <w:szCs w:val="24"/>
        </w:rPr>
      </w:pPr>
    </w:p>
    <w:p w14:paraId="31E6F9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is article which focused on a different aspect of agriculture. The reporter hooked me from the first few paragraphs on the lavender farmer and then tied it in with his military service in Iraq.</w:t>
      </w:r>
    </w:p>
    <w:p w14:paraId="04FF6CF7" w14:textId="77777777" w:rsidR="00662581" w:rsidRDefault="00662581" w:rsidP="007E4363">
      <w:pPr>
        <w:spacing w:line="240" w:lineRule="auto"/>
        <w:contextualSpacing/>
        <w:jc w:val="right"/>
        <w:rPr>
          <w:rFonts w:cstheme="minorHAnsi"/>
          <w:i/>
          <w:iCs/>
          <w:sz w:val="24"/>
          <w:szCs w:val="24"/>
        </w:rPr>
      </w:pPr>
    </w:p>
    <w:p w14:paraId="5603E6B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6</w:t>
      </w:r>
    </w:p>
    <w:p w14:paraId="6EB5FF85" w14:textId="77777777" w:rsidR="00662581" w:rsidRDefault="00662581" w:rsidP="00FD1D29">
      <w:pPr>
        <w:spacing w:line="240" w:lineRule="auto"/>
        <w:contextualSpacing/>
        <w:rPr>
          <w:rFonts w:cstheme="minorHAnsi"/>
          <w:i/>
          <w:iCs/>
          <w:sz w:val="24"/>
          <w:szCs w:val="24"/>
        </w:rPr>
      </w:pPr>
    </w:p>
    <w:p w14:paraId="57188E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642911E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A171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4A7C37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1A691F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4DD85C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005B0E56" w14:textId="77777777" w:rsidR="00662581" w:rsidRDefault="00662581" w:rsidP="00FD1D29">
      <w:pPr>
        <w:spacing w:line="240" w:lineRule="auto"/>
        <w:contextualSpacing/>
        <w:rPr>
          <w:rFonts w:cstheme="minorHAnsi"/>
          <w:sz w:val="24"/>
          <w:szCs w:val="24"/>
        </w:rPr>
      </w:pPr>
    </w:p>
    <w:p w14:paraId="4041AA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ader is provided clear proof of the admiral personalities of this business team. Good selection of quotes.</w:t>
      </w:r>
    </w:p>
    <w:p w14:paraId="3235A466" w14:textId="77777777" w:rsidR="00662581" w:rsidRDefault="00662581" w:rsidP="007E4363">
      <w:pPr>
        <w:spacing w:line="240" w:lineRule="auto"/>
        <w:contextualSpacing/>
        <w:jc w:val="right"/>
        <w:rPr>
          <w:rFonts w:cstheme="minorHAnsi"/>
          <w:i/>
          <w:iCs/>
          <w:sz w:val="24"/>
          <w:szCs w:val="24"/>
        </w:rPr>
      </w:pPr>
    </w:p>
    <w:p w14:paraId="4EF0A7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7</w:t>
      </w:r>
    </w:p>
    <w:p w14:paraId="0143DC49" w14:textId="77777777" w:rsidR="00662581" w:rsidRDefault="00662581" w:rsidP="00FD1D29">
      <w:pPr>
        <w:spacing w:line="240" w:lineRule="auto"/>
        <w:contextualSpacing/>
        <w:rPr>
          <w:rFonts w:cstheme="minorHAnsi"/>
          <w:i/>
          <w:iCs/>
          <w:sz w:val="24"/>
          <w:szCs w:val="24"/>
        </w:rPr>
      </w:pPr>
    </w:p>
    <w:p w14:paraId="236686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2F504B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65D7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A35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8F152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4CE54C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13BBA381" w14:textId="77777777" w:rsidR="00662581" w:rsidRDefault="00662581" w:rsidP="00FD1D29">
      <w:pPr>
        <w:spacing w:line="240" w:lineRule="auto"/>
        <w:contextualSpacing/>
        <w:rPr>
          <w:rFonts w:cstheme="minorHAnsi"/>
          <w:sz w:val="24"/>
          <w:szCs w:val="24"/>
        </w:rPr>
      </w:pPr>
    </w:p>
    <w:p w14:paraId="207C3B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scinating profile of a person whose life seemed doomed, how the subject facing devastation, finding strength in beauty and ultimate turnaround to a future that was grown from what was originally a coping mechanism.</w:t>
      </w:r>
    </w:p>
    <w:p w14:paraId="590CC47C" w14:textId="77777777" w:rsidR="00662581" w:rsidRDefault="00662581" w:rsidP="007E4363">
      <w:pPr>
        <w:spacing w:line="240" w:lineRule="auto"/>
        <w:contextualSpacing/>
        <w:jc w:val="right"/>
        <w:rPr>
          <w:rFonts w:cstheme="minorHAnsi"/>
          <w:i/>
          <w:iCs/>
          <w:sz w:val="24"/>
          <w:szCs w:val="24"/>
        </w:rPr>
      </w:pPr>
    </w:p>
    <w:p w14:paraId="59DAA8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8</w:t>
      </w:r>
    </w:p>
    <w:p w14:paraId="347C6691" w14:textId="77777777" w:rsidR="00662581" w:rsidRDefault="00662581" w:rsidP="00FD1D29">
      <w:pPr>
        <w:spacing w:line="240" w:lineRule="auto"/>
        <w:contextualSpacing/>
        <w:rPr>
          <w:rFonts w:cstheme="minorHAnsi"/>
          <w:i/>
          <w:iCs/>
          <w:sz w:val="24"/>
          <w:szCs w:val="24"/>
        </w:rPr>
      </w:pPr>
    </w:p>
    <w:p w14:paraId="2377A4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3FDBF10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3BAE0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33CCC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E73EBD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Travels</w:t>
      </w:r>
    </w:p>
    <w:p w14:paraId="302B93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12C02A3A" w14:textId="77777777" w:rsidR="00662581" w:rsidRDefault="00662581" w:rsidP="00FD1D29">
      <w:pPr>
        <w:spacing w:line="240" w:lineRule="auto"/>
        <w:contextualSpacing/>
        <w:rPr>
          <w:rFonts w:cstheme="minorHAnsi"/>
          <w:sz w:val="24"/>
          <w:szCs w:val="24"/>
        </w:rPr>
      </w:pPr>
    </w:p>
    <w:p w14:paraId="7120C0B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ile not a new or unique idea, just getting readers to submit images and details is challenging in today's fast-paced "post it to FB" world. Multiple months exhibit the long-range dedication by both the newspaper and the readers. Traveled vicariously through the images and cutlines. Noteworthy: the break-up in cutline for Nov. 30 in that small space, excellent, easier to read. Congrats on 1st place!</w:t>
      </w:r>
    </w:p>
    <w:p w14:paraId="108D4D66" w14:textId="77777777" w:rsidR="00662581" w:rsidRDefault="00662581" w:rsidP="007E4363">
      <w:pPr>
        <w:spacing w:line="240" w:lineRule="auto"/>
        <w:contextualSpacing/>
        <w:jc w:val="right"/>
        <w:rPr>
          <w:rFonts w:cstheme="minorHAnsi"/>
          <w:i/>
          <w:iCs/>
          <w:sz w:val="24"/>
          <w:szCs w:val="24"/>
        </w:rPr>
      </w:pPr>
    </w:p>
    <w:p w14:paraId="17DF08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9</w:t>
      </w:r>
    </w:p>
    <w:p w14:paraId="625E12F8" w14:textId="77777777" w:rsidR="00662581" w:rsidRDefault="00662581" w:rsidP="00FD1D29">
      <w:pPr>
        <w:spacing w:line="240" w:lineRule="auto"/>
        <w:contextualSpacing/>
        <w:rPr>
          <w:rFonts w:cstheme="minorHAnsi"/>
          <w:i/>
          <w:iCs/>
          <w:sz w:val="24"/>
          <w:szCs w:val="24"/>
        </w:rPr>
      </w:pPr>
    </w:p>
    <w:p w14:paraId="4E0AA0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08C27B2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FBD9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03C80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2C7FAA1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lls County landfill gas being processed into renewable energy</w:t>
      </w:r>
    </w:p>
    <w:p w14:paraId="38AC3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 Foreman</w:t>
      </w:r>
    </w:p>
    <w:p w14:paraId="419BBB33" w14:textId="77777777" w:rsidR="00662581" w:rsidRDefault="00662581" w:rsidP="00FD1D29">
      <w:pPr>
        <w:spacing w:line="240" w:lineRule="auto"/>
        <w:contextualSpacing/>
        <w:rPr>
          <w:rFonts w:cstheme="minorHAnsi"/>
          <w:sz w:val="24"/>
          <w:szCs w:val="24"/>
        </w:rPr>
      </w:pPr>
    </w:p>
    <w:p w14:paraId="0E6971C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one very enterprising approach to getting an open house notice in the paper.  The writer does a good job explaining the process and its environmental benefits with straightforward, to-the-point writing.</w:t>
      </w:r>
    </w:p>
    <w:p w14:paraId="7E3F1930" w14:textId="77777777" w:rsidR="00662581" w:rsidRDefault="00662581" w:rsidP="007E4363">
      <w:pPr>
        <w:spacing w:line="240" w:lineRule="auto"/>
        <w:contextualSpacing/>
        <w:jc w:val="right"/>
        <w:rPr>
          <w:rFonts w:cstheme="minorHAnsi"/>
          <w:i/>
          <w:iCs/>
          <w:sz w:val="24"/>
          <w:szCs w:val="24"/>
        </w:rPr>
      </w:pPr>
    </w:p>
    <w:p w14:paraId="55B6393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0</w:t>
      </w:r>
    </w:p>
    <w:p w14:paraId="4ABE4A66" w14:textId="77777777" w:rsidR="00662581" w:rsidRDefault="00662581" w:rsidP="00FD1D29">
      <w:pPr>
        <w:spacing w:line="240" w:lineRule="auto"/>
        <w:contextualSpacing/>
        <w:rPr>
          <w:rFonts w:cstheme="minorHAnsi"/>
          <w:i/>
          <w:iCs/>
          <w:sz w:val="24"/>
          <w:szCs w:val="24"/>
        </w:rPr>
      </w:pPr>
    </w:p>
    <w:p w14:paraId="01390D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04BCA88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4995F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AF30E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796FE0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uture of PJ Fire Department in limbo following resignations</w:t>
      </w:r>
    </w:p>
    <w:p w14:paraId="540FA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 Foreman</w:t>
      </w:r>
    </w:p>
    <w:p w14:paraId="77DA3707" w14:textId="77777777" w:rsidR="00662581" w:rsidRDefault="00662581" w:rsidP="00FD1D29">
      <w:pPr>
        <w:spacing w:line="240" w:lineRule="auto"/>
        <w:contextualSpacing/>
        <w:rPr>
          <w:rFonts w:cstheme="minorHAnsi"/>
          <w:sz w:val="24"/>
          <w:szCs w:val="24"/>
        </w:rPr>
      </w:pPr>
    </w:p>
    <w:p w14:paraId="097E08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reporting! I'm certain your readers had heard something about the fire station shutting down and your story told them all they needed to know. Hopefully, this story will move townspeople to demand the city provide more funding for the fire department.</w:t>
      </w:r>
    </w:p>
    <w:p w14:paraId="43101B4E" w14:textId="77777777" w:rsidR="00662581" w:rsidRDefault="00662581" w:rsidP="007E4363">
      <w:pPr>
        <w:spacing w:line="240" w:lineRule="auto"/>
        <w:contextualSpacing/>
        <w:jc w:val="right"/>
        <w:rPr>
          <w:rFonts w:cstheme="minorHAnsi"/>
          <w:i/>
          <w:iCs/>
          <w:sz w:val="24"/>
          <w:szCs w:val="24"/>
        </w:rPr>
      </w:pPr>
    </w:p>
    <w:p w14:paraId="5BF449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1</w:t>
      </w:r>
    </w:p>
    <w:p w14:paraId="45C09F88" w14:textId="77777777" w:rsidR="00662581" w:rsidRDefault="00662581" w:rsidP="00FD1D29">
      <w:pPr>
        <w:spacing w:line="240" w:lineRule="auto"/>
        <w:contextualSpacing/>
        <w:rPr>
          <w:rFonts w:cstheme="minorHAnsi"/>
          <w:i/>
          <w:iCs/>
          <w:sz w:val="24"/>
          <w:szCs w:val="24"/>
        </w:rPr>
      </w:pPr>
    </w:p>
    <w:p w14:paraId="09B4FEA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F98E7E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805C0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FC1FB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4FED2D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ccidental Fighter</w:t>
      </w:r>
    </w:p>
    <w:p w14:paraId="58FFBB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l Stevens</w:t>
      </w:r>
    </w:p>
    <w:p w14:paraId="65D42D51" w14:textId="77777777" w:rsidR="00662581" w:rsidRDefault="00662581" w:rsidP="00FD1D29">
      <w:pPr>
        <w:spacing w:line="240" w:lineRule="auto"/>
        <w:contextualSpacing/>
        <w:rPr>
          <w:rFonts w:cstheme="minorHAnsi"/>
          <w:sz w:val="24"/>
          <w:szCs w:val="24"/>
        </w:rPr>
      </w:pPr>
    </w:p>
    <w:p w14:paraId="17DB5C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freshing to see something besides a traditional sports feature, along with well chosen photos and layout. The subject seems thoughtful and offers candid reasons, with a great line about playing the long game in his quest to move up the ranks. Makes for great reading for younger sports people. Well written, but extra source quotes would have made it even stronger. Congratulations 3rd place!</w:t>
      </w:r>
    </w:p>
    <w:p w14:paraId="55807540" w14:textId="77777777" w:rsidR="00662581" w:rsidRDefault="00662581" w:rsidP="007E4363">
      <w:pPr>
        <w:spacing w:line="240" w:lineRule="auto"/>
        <w:contextualSpacing/>
        <w:jc w:val="right"/>
        <w:rPr>
          <w:rFonts w:cstheme="minorHAnsi"/>
          <w:i/>
          <w:iCs/>
          <w:sz w:val="24"/>
          <w:szCs w:val="24"/>
        </w:rPr>
      </w:pPr>
    </w:p>
    <w:p w14:paraId="3C1F0E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2</w:t>
      </w:r>
    </w:p>
    <w:p w14:paraId="0E89FC5F" w14:textId="77777777" w:rsidR="00662581" w:rsidRDefault="00662581" w:rsidP="00FD1D29">
      <w:pPr>
        <w:spacing w:line="240" w:lineRule="auto"/>
        <w:contextualSpacing/>
        <w:rPr>
          <w:rFonts w:cstheme="minorHAnsi"/>
          <w:i/>
          <w:iCs/>
          <w:sz w:val="24"/>
          <w:szCs w:val="24"/>
        </w:rPr>
      </w:pPr>
    </w:p>
    <w:p w14:paraId="5EA371F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3F573BE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0A242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BD154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689E97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PCP Football Preview</w:t>
      </w:r>
    </w:p>
    <w:p w14:paraId="273284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581C1F41" w14:textId="77777777" w:rsidR="00662581" w:rsidRDefault="00662581" w:rsidP="00FD1D29">
      <w:pPr>
        <w:spacing w:line="240" w:lineRule="auto"/>
        <w:contextualSpacing/>
        <w:rPr>
          <w:rFonts w:cstheme="minorHAnsi"/>
          <w:sz w:val="24"/>
          <w:szCs w:val="24"/>
        </w:rPr>
      </w:pPr>
    </w:p>
    <w:p w14:paraId="49E7E8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ection.  The layout is visually stunning and the ads look great.</w:t>
      </w:r>
    </w:p>
    <w:p w14:paraId="60CDEDA0" w14:textId="77777777" w:rsidR="00662581" w:rsidRDefault="00662581" w:rsidP="007E4363">
      <w:pPr>
        <w:spacing w:line="240" w:lineRule="auto"/>
        <w:contextualSpacing/>
        <w:jc w:val="right"/>
        <w:rPr>
          <w:rFonts w:cstheme="minorHAnsi"/>
          <w:i/>
          <w:iCs/>
          <w:sz w:val="24"/>
          <w:szCs w:val="24"/>
        </w:rPr>
      </w:pPr>
    </w:p>
    <w:p w14:paraId="57220F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3</w:t>
      </w:r>
    </w:p>
    <w:p w14:paraId="50B9B5C8" w14:textId="77777777" w:rsidR="00662581" w:rsidRDefault="00662581" w:rsidP="00FD1D29">
      <w:pPr>
        <w:spacing w:line="240" w:lineRule="auto"/>
        <w:contextualSpacing/>
        <w:rPr>
          <w:rFonts w:cstheme="minorHAnsi"/>
          <w:i/>
          <w:iCs/>
          <w:sz w:val="24"/>
          <w:szCs w:val="24"/>
        </w:rPr>
      </w:pPr>
    </w:p>
    <w:p w14:paraId="7F7FA5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5EF941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61FA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18D51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41A34D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STEAM-PCP</w:t>
      </w:r>
    </w:p>
    <w:p w14:paraId="30DF8C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B1ADBF0" w14:textId="77777777" w:rsidR="00662581" w:rsidRDefault="00662581" w:rsidP="00FD1D29">
      <w:pPr>
        <w:spacing w:line="240" w:lineRule="auto"/>
        <w:contextualSpacing/>
        <w:rPr>
          <w:rFonts w:cstheme="minorHAnsi"/>
          <w:sz w:val="24"/>
          <w:szCs w:val="24"/>
        </w:rPr>
      </w:pPr>
    </w:p>
    <w:p w14:paraId="20742B5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Very nice design.</w:t>
      </w:r>
    </w:p>
    <w:p w14:paraId="23AFF922" w14:textId="77777777" w:rsidR="00662581" w:rsidRDefault="00662581" w:rsidP="007E4363">
      <w:pPr>
        <w:spacing w:line="240" w:lineRule="auto"/>
        <w:contextualSpacing/>
        <w:jc w:val="right"/>
        <w:rPr>
          <w:rFonts w:cstheme="minorHAnsi"/>
          <w:i/>
          <w:iCs/>
          <w:sz w:val="24"/>
          <w:szCs w:val="24"/>
        </w:rPr>
      </w:pPr>
    </w:p>
    <w:p w14:paraId="30F554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4</w:t>
      </w:r>
    </w:p>
    <w:p w14:paraId="4EAD5531" w14:textId="77777777" w:rsidR="00662581" w:rsidRDefault="00662581" w:rsidP="00FD1D29">
      <w:pPr>
        <w:spacing w:line="240" w:lineRule="auto"/>
        <w:contextualSpacing/>
        <w:rPr>
          <w:rFonts w:cstheme="minorHAnsi"/>
          <w:i/>
          <w:iCs/>
          <w:sz w:val="24"/>
          <w:szCs w:val="24"/>
        </w:rPr>
      </w:pPr>
    </w:p>
    <w:p w14:paraId="6AAA19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1A8E44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EDD6C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6F925A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5C9504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20 Under 40_April PCP</w:t>
      </w:r>
    </w:p>
    <w:p w14:paraId="5BEBDD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2ABE765" w14:textId="77777777" w:rsidR="00662581" w:rsidRDefault="00662581" w:rsidP="00FD1D29">
      <w:pPr>
        <w:spacing w:line="240" w:lineRule="auto"/>
        <w:contextualSpacing/>
        <w:rPr>
          <w:rFonts w:cstheme="minorHAnsi"/>
          <w:sz w:val="24"/>
          <w:szCs w:val="24"/>
        </w:rPr>
      </w:pPr>
    </w:p>
    <w:p w14:paraId="17D8BB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use of space.  Great content featuring leaders in the community.</w:t>
      </w:r>
    </w:p>
    <w:p w14:paraId="70972A61" w14:textId="77777777" w:rsidR="00662581" w:rsidRDefault="00662581" w:rsidP="007E4363">
      <w:pPr>
        <w:spacing w:line="240" w:lineRule="auto"/>
        <w:contextualSpacing/>
        <w:jc w:val="right"/>
        <w:rPr>
          <w:rFonts w:cstheme="minorHAnsi"/>
          <w:i/>
          <w:iCs/>
          <w:sz w:val="24"/>
          <w:szCs w:val="24"/>
        </w:rPr>
      </w:pPr>
    </w:p>
    <w:p w14:paraId="7241CA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5</w:t>
      </w:r>
    </w:p>
    <w:p w14:paraId="60F5A212" w14:textId="77777777" w:rsidR="00662581" w:rsidRDefault="00662581" w:rsidP="00FD1D29">
      <w:pPr>
        <w:spacing w:line="240" w:lineRule="auto"/>
        <w:contextualSpacing/>
        <w:rPr>
          <w:rFonts w:cstheme="minorHAnsi"/>
          <w:i/>
          <w:iCs/>
          <w:sz w:val="24"/>
          <w:szCs w:val="24"/>
        </w:rPr>
      </w:pPr>
    </w:p>
    <w:p w14:paraId="4A576D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1707DD0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B699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F3DD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724D50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ingle Ad Color Ad_Oct PCP LennoxMiller</w:t>
      </w:r>
    </w:p>
    <w:p w14:paraId="1B2304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lanie Thornton, Quita Johnson</w:t>
      </w:r>
    </w:p>
    <w:p w14:paraId="2964E614" w14:textId="77777777" w:rsidR="00662581" w:rsidRDefault="00662581" w:rsidP="00FD1D29">
      <w:pPr>
        <w:spacing w:line="240" w:lineRule="auto"/>
        <w:contextualSpacing/>
        <w:rPr>
          <w:rFonts w:cstheme="minorHAnsi"/>
          <w:sz w:val="24"/>
          <w:szCs w:val="24"/>
        </w:rPr>
      </w:pPr>
    </w:p>
    <w:p w14:paraId="1EDB67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picture and placements. I love the use of different fonts. I almost called the company because of this ad! Well done!</w:t>
      </w:r>
    </w:p>
    <w:p w14:paraId="620C689C" w14:textId="77777777" w:rsidR="00662581" w:rsidRDefault="00662581" w:rsidP="007E4363">
      <w:pPr>
        <w:spacing w:line="240" w:lineRule="auto"/>
        <w:contextualSpacing/>
        <w:jc w:val="right"/>
        <w:rPr>
          <w:rFonts w:cstheme="minorHAnsi"/>
          <w:i/>
          <w:iCs/>
          <w:sz w:val="24"/>
          <w:szCs w:val="24"/>
        </w:rPr>
      </w:pPr>
    </w:p>
    <w:p w14:paraId="111606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6</w:t>
      </w:r>
    </w:p>
    <w:p w14:paraId="14F806ED" w14:textId="77777777" w:rsidR="00662581" w:rsidRDefault="00662581" w:rsidP="00FD1D29">
      <w:pPr>
        <w:spacing w:line="240" w:lineRule="auto"/>
        <w:contextualSpacing/>
        <w:rPr>
          <w:rFonts w:cstheme="minorHAnsi"/>
          <w:i/>
          <w:iCs/>
          <w:sz w:val="24"/>
          <w:szCs w:val="24"/>
        </w:rPr>
      </w:pPr>
    </w:p>
    <w:p w14:paraId="0A2E81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3525FA1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CF849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C314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7A0B7E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 Park Cities People</w:t>
      </w:r>
    </w:p>
    <w:p w14:paraId="2604E8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 Staff</w:t>
      </w:r>
    </w:p>
    <w:p w14:paraId="2553DCFB" w14:textId="77777777" w:rsidR="00662581" w:rsidRDefault="00662581" w:rsidP="00FD1D29">
      <w:pPr>
        <w:spacing w:line="240" w:lineRule="auto"/>
        <w:contextualSpacing/>
        <w:rPr>
          <w:rFonts w:cstheme="minorHAnsi"/>
          <w:sz w:val="24"/>
          <w:szCs w:val="24"/>
        </w:rPr>
      </w:pPr>
    </w:p>
    <w:p w14:paraId="1D5159C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read. Good stories and photos. Nice mix of stories to be of interest to a wide variety of readers.</w:t>
      </w:r>
    </w:p>
    <w:p w14:paraId="54EF1EC2" w14:textId="77777777" w:rsidR="00662581" w:rsidRDefault="00662581" w:rsidP="007E4363">
      <w:pPr>
        <w:spacing w:line="240" w:lineRule="auto"/>
        <w:contextualSpacing/>
        <w:jc w:val="right"/>
        <w:rPr>
          <w:rFonts w:cstheme="minorHAnsi"/>
          <w:i/>
          <w:iCs/>
          <w:sz w:val="24"/>
          <w:szCs w:val="24"/>
        </w:rPr>
      </w:pPr>
    </w:p>
    <w:p w14:paraId="747BDA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7</w:t>
      </w:r>
    </w:p>
    <w:p w14:paraId="4E6851C7" w14:textId="77777777" w:rsidR="00662581" w:rsidRDefault="00662581" w:rsidP="00FD1D29">
      <w:pPr>
        <w:spacing w:line="240" w:lineRule="auto"/>
        <w:contextualSpacing/>
        <w:rPr>
          <w:rFonts w:cstheme="minorHAnsi"/>
          <w:i/>
          <w:iCs/>
          <w:sz w:val="24"/>
          <w:szCs w:val="24"/>
        </w:rPr>
      </w:pPr>
    </w:p>
    <w:p w14:paraId="131616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5161C3F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A6AA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4AF061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2DB89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ecial Section_20 Under Forty 2023_Park Cities People</w:t>
      </w:r>
    </w:p>
    <w:p w14:paraId="3B3443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Snyder, Park Cities People</w:t>
      </w:r>
    </w:p>
    <w:p w14:paraId="5EFC96B3" w14:textId="77777777" w:rsidR="00662581" w:rsidRDefault="00662581" w:rsidP="00FD1D29">
      <w:pPr>
        <w:spacing w:line="240" w:lineRule="auto"/>
        <w:contextualSpacing/>
        <w:rPr>
          <w:rFonts w:cstheme="minorHAnsi"/>
          <w:sz w:val="24"/>
          <w:szCs w:val="24"/>
        </w:rPr>
      </w:pPr>
    </w:p>
    <w:p w14:paraId="1B2E271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s been done by other publications, but I haven’t seen one this good. A+ design. Enough information on each of the 20 without overkill. If done annually, I imagine it makes young people strive to be included.</w:t>
      </w:r>
    </w:p>
    <w:p w14:paraId="549F9EC9" w14:textId="77777777" w:rsidR="00662581" w:rsidRDefault="00662581" w:rsidP="007E4363">
      <w:pPr>
        <w:spacing w:line="240" w:lineRule="auto"/>
        <w:contextualSpacing/>
        <w:jc w:val="right"/>
        <w:rPr>
          <w:rFonts w:cstheme="minorHAnsi"/>
          <w:i/>
          <w:iCs/>
          <w:sz w:val="24"/>
          <w:szCs w:val="24"/>
        </w:rPr>
      </w:pPr>
    </w:p>
    <w:p w14:paraId="0A9B6CA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8</w:t>
      </w:r>
    </w:p>
    <w:p w14:paraId="07A3D7CD" w14:textId="77777777" w:rsidR="00662581" w:rsidRDefault="00662581" w:rsidP="00FD1D29">
      <w:pPr>
        <w:spacing w:line="240" w:lineRule="auto"/>
        <w:contextualSpacing/>
        <w:rPr>
          <w:rFonts w:cstheme="minorHAnsi"/>
          <w:i/>
          <w:iCs/>
          <w:sz w:val="24"/>
          <w:szCs w:val="24"/>
        </w:rPr>
      </w:pPr>
    </w:p>
    <w:p w14:paraId="339A8F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4B7F9B3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97210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E46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14828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nsored Advertorial_PCP Nov_Jim Mueller-People to Know</w:t>
      </w:r>
    </w:p>
    <w:p w14:paraId="483EE3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lanie Thornton, Tana Hunter, Maddie Spera</w:t>
      </w:r>
    </w:p>
    <w:p w14:paraId="2F990B5E" w14:textId="77777777" w:rsidR="00662581" w:rsidRDefault="00662581" w:rsidP="00FD1D29">
      <w:pPr>
        <w:spacing w:line="240" w:lineRule="auto"/>
        <w:contextualSpacing/>
        <w:rPr>
          <w:rFonts w:cstheme="minorHAnsi"/>
          <w:sz w:val="24"/>
          <w:szCs w:val="24"/>
        </w:rPr>
      </w:pPr>
    </w:p>
    <w:p w14:paraId="1D55E97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professional.</w:t>
      </w:r>
    </w:p>
    <w:p w14:paraId="03E97B28" w14:textId="77777777" w:rsidR="00662581" w:rsidRDefault="00662581" w:rsidP="007E4363">
      <w:pPr>
        <w:spacing w:line="240" w:lineRule="auto"/>
        <w:contextualSpacing/>
        <w:jc w:val="right"/>
        <w:rPr>
          <w:rFonts w:cstheme="minorHAnsi"/>
          <w:i/>
          <w:iCs/>
          <w:sz w:val="24"/>
          <w:szCs w:val="24"/>
        </w:rPr>
      </w:pPr>
    </w:p>
    <w:p w14:paraId="2F265E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9</w:t>
      </w:r>
    </w:p>
    <w:p w14:paraId="6E085F89" w14:textId="77777777" w:rsidR="00662581" w:rsidRDefault="00662581" w:rsidP="00FD1D29">
      <w:pPr>
        <w:spacing w:line="240" w:lineRule="auto"/>
        <w:contextualSpacing/>
        <w:rPr>
          <w:rFonts w:cstheme="minorHAnsi"/>
          <w:i/>
          <w:iCs/>
          <w:sz w:val="24"/>
          <w:szCs w:val="24"/>
        </w:rPr>
      </w:pPr>
    </w:p>
    <w:p w14:paraId="5245F4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60D2AA3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CD943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05FB48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14226C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Performing Arts Story_Park Cities People_Apr Pg 12_Reluctant Tx Champs Dallas Arts</w:t>
      </w:r>
    </w:p>
    <w:p w14:paraId="07B0FA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iam Taylor, Park Cities People</w:t>
      </w:r>
    </w:p>
    <w:p w14:paraId="2B83000F" w14:textId="77777777" w:rsidR="00662581" w:rsidRDefault="00662581" w:rsidP="00FD1D29">
      <w:pPr>
        <w:spacing w:line="240" w:lineRule="auto"/>
        <w:contextualSpacing/>
        <w:rPr>
          <w:rFonts w:cstheme="minorHAnsi"/>
          <w:sz w:val="24"/>
          <w:szCs w:val="24"/>
        </w:rPr>
      </w:pPr>
    </w:p>
    <w:p w14:paraId="5BA613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tory about persistence well-told.</w:t>
      </w:r>
    </w:p>
    <w:p w14:paraId="0D4A8763" w14:textId="77777777" w:rsidR="00662581" w:rsidRDefault="00662581" w:rsidP="007E4363">
      <w:pPr>
        <w:spacing w:line="240" w:lineRule="auto"/>
        <w:contextualSpacing/>
        <w:jc w:val="right"/>
        <w:rPr>
          <w:rFonts w:cstheme="minorHAnsi"/>
          <w:i/>
          <w:iCs/>
          <w:sz w:val="24"/>
          <w:szCs w:val="24"/>
        </w:rPr>
      </w:pPr>
    </w:p>
    <w:p w14:paraId="7F389A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0</w:t>
      </w:r>
    </w:p>
    <w:p w14:paraId="3983BAA3" w14:textId="77777777" w:rsidR="00662581" w:rsidRDefault="00662581" w:rsidP="00FD1D29">
      <w:pPr>
        <w:spacing w:line="240" w:lineRule="auto"/>
        <w:contextualSpacing/>
        <w:rPr>
          <w:rFonts w:cstheme="minorHAnsi"/>
          <w:i/>
          <w:iCs/>
          <w:sz w:val="24"/>
          <w:szCs w:val="24"/>
        </w:rPr>
      </w:pPr>
    </w:p>
    <w:p w14:paraId="0D9BCA1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2CA3D9A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4E094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6B6C0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3BFCE3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pe for the future</w:t>
      </w:r>
    </w:p>
    <w:p w14:paraId="6FA9E9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Segal</w:t>
      </w:r>
    </w:p>
    <w:p w14:paraId="64767BB8" w14:textId="77777777" w:rsidR="00662581" w:rsidRDefault="00662581" w:rsidP="00FD1D29">
      <w:pPr>
        <w:spacing w:line="240" w:lineRule="auto"/>
        <w:contextualSpacing/>
        <w:rPr>
          <w:rFonts w:cstheme="minorHAnsi"/>
          <w:sz w:val="24"/>
          <w:szCs w:val="24"/>
        </w:rPr>
      </w:pPr>
    </w:p>
    <w:p w14:paraId="30753503"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focus theme, but the arguments are too general.</w:t>
      </w:r>
    </w:p>
    <w:p w14:paraId="1B7F6E89" w14:textId="77777777" w:rsidR="00662581" w:rsidRDefault="00662581" w:rsidP="00FD1D29">
      <w:pPr>
        <w:spacing w:line="240" w:lineRule="auto"/>
        <w:contextualSpacing/>
        <w:rPr>
          <w:rFonts w:cstheme="minorHAnsi"/>
          <w:i/>
          <w:iCs/>
          <w:sz w:val="24"/>
          <w:szCs w:val="24"/>
        </w:rPr>
      </w:pPr>
    </w:p>
    <w:p w14:paraId="02C04B53" w14:textId="77777777" w:rsidR="00662581" w:rsidRDefault="00662581" w:rsidP="007E4363">
      <w:pPr>
        <w:spacing w:line="240" w:lineRule="auto"/>
        <w:contextualSpacing/>
        <w:jc w:val="right"/>
        <w:rPr>
          <w:rFonts w:cstheme="minorHAnsi"/>
          <w:i/>
          <w:iCs/>
          <w:sz w:val="24"/>
          <w:szCs w:val="24"/>
        </w:rPr>
      </w:pPr>
    </w:p>
    <w:p w14:paraId="261662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1</w:t>
      </w:r>
    </w:p>
    <w:p w14:paraId="43CFAC4B" w14:textId="77777777" w:rsidR="00662581" w:rsidRDefault="00662581" w:rsidP="00FD1D29">
      <w:pPr>
        <w:spacing w:line="240" w:lineRule="auto"/>
        <w:contextualSpacing/>
        <w:rPr>
          <w:rFonts w:cstheme="minorHAnsi"/>
          <w:i/>
          <w:iCs/>
          <w:sz w:val="24"/>
          <w:szCs w:val="24"/>
        </w:rPr>
      </w:pPr>
    </w:p>
    <w:p w14:paraId="111187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88418D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B9C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70F6B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159800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ing out to LGBTQ peers is just as challenging</w:t>
      </w:r>
    </w:p>
    <w:p w14:paraId="034882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y Rodriguez</w:t>
      </w:r>
    </w:p>
    <w:p w14:paraId="0FD52D4D" w14:textId="77777777" w:rsidR="00662581" w:rsidRDefault="00662581" w:rsidP="00FD1D29">
      <w:pPr>
        <w:spacing w:line="240" w:lineRule="auto"/>
        <w:contextualSpacing/>
        <w:rPr>
          <w:rFonts w:cstheme="minorHAnsi"/>
          <w:sz w:val="24"/>
          <w:szCs w:val="24"/>
        </w:rPr>
      </w:pPr>
    </w:p>
    <w:p w14:paraId="0037A83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worded personal piece that made good points and challenged their fellow LGBTQ+ colleagues to do the right thing. Nicely done.</w:t>
      </w:r>
    </w:p>
    <w:p w14:paraId="723CE3CD" w14:textId="77777777" w:rsidR="00662581" w:rsidRDefault="00662581" w:rsidP="007E4363">
      <w:pPr>
        <w:spacing w:line="240" w:lineRule="auto"/>
        <w:contextualSpacing/>
        <w:jc w:val="right"/>
        <w:rPr>
          <w:rFonts w:cstheme="minorHAnsi"/>
          <w:i/>
          <w:iCs/>
          <w:sz w:val="24"/>
          <w:szCs w:val="24"/>
        </w:rPr>
      </w:pPr>
    </w:p>
    <w:p w14:paraId="24FC14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2</w:t>
      </w:r>
    </w:p>
    <w:p w14:paraId="75AD4ECB" w14:textId="77777777" w:rsidR="00662581" w:rsidRDefault="00662581" w:rsidP="00FD1D29">
      <w:pPr>
        <w:spacing w:line="240" w:lineRule="auto"/>
        <w:contextualSpacing/>
        <w:rPr>
          <w:rFonts w:cstheme="minorHAnsi"/>
          <w:i/>
          <w:iCs/>
          <w:sz w:val="24"/>
          <w:szCs w:val="24"/>
        </w:rPr>
      </w:pPr>
    </w:p>
    <w:p w14:paraId="14B4BF5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51CBD7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A9DC1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4114E6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9D7B8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rag performers are under attack under the country</w:t>
      </w:r>
    </w:p>
    <w:p w14:paraId="43DDA5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lly Burkhardt</w:t>
      </w:r>
    </w:p>
    <w:p w14:paraId="2910C3FA" w14:textId="77777777" w:rsidR="00662581" w:rsidRDefault="00662581" w:rsidP="00FD1D29">
      <w:pPr>
        <w:spacing w:line="240" w:lineRule="auto"/>
        <w:contextualSpacing/>
        <w:rPr>
          <w:rFonts w:cstheme="minorHAnsi"/>
          <w:sz w:val="24"/>
          <w:szCs w:val="24"/>
        </w:rPr>
      </w:pPr>
    </w:p>
    <w:p w14:paraId="033B1DC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posed group photos of Drag performers show their design skill and creative talent.</w:t>
      </w:r>
    </w:p>
    <w:p w14:paraId="0DF1E124" w14:textId="77777777" w:rsidR="00662581" w:rsidRDefault="00662581" w:rsidP="007E4363">
      <w:pPr>
        <w:spacing w:line="240" w:lineRule="auto"/>
        <w:contextualSpacing/>
        <w:jc w:val="right"/>
        <w:rPr>
          <w:rFonts w:cstheme="minorHAnsi"/>
          <w:i/>
          <w:iCs/>
          <w:sz w:val="24"/>
          <w:szCs w:val="24"/>
        </w:rPr>
      </w:pPr>
    </w:p>
    <w:p w14:paraId="1356DC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3</w:t>
      </w:r>
    </w:p>
    <w:p w14:paraId="0642C625" w14:textId="77777777" w:rsidR="00662581" w:rsidRDefault="00662581" w:rsidP="00FD1D29">
      <w:pPr>
        <w:spacing w:line="240" w:lineRule="auto"/>
        <w:contextualSpacing/>
        <w:rPr>
          <w:rFonts w:cstheme="minorHAnsi"/>
          <w:i/>
          <w:iCs/>
          <w:sz w:val="24"/>
          <w:szCs w:val="24"/>
        </w:rPr>
      </w:pPr>
    </w:p>
    <w:p w14:paraId="4AB81A4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3D4454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17151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0354B1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63320C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irness Act passes PA House</w:t>
      </w:r>
    </w:p>
    <w:p w14:paraId="121D0A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7F368BBC" w14:textId="77777777" w:rsidR="00662581" w:rsidRDefault="00662581" w:rsidP="00FD1D29">
      <w:pPr>
        <w:spacing w:line="240" w:lineRule="auto"/>
        <w:contextualSpacing/>
        <w:rPr>
          <w:rFonts w:cstheme="minorHAnsi"/>
          <w:sz w:val="24"/>
          <w:szCs w:val="24"/>
        </w:rPr>
      </w:pPr>
    </w:p>
    <w:p w14:paraId="6A9BA8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and good writing on an issue many states are facing. Plenty of background and detail. Well done.</w:t>
      </w:r>
    </w:p>
    <w:p w14:paraId="708DC524" w14:textId="77777777" w:rsidR="00662581" w:rsidRDefault="00662581" w:rsidP="007E4363">
      <w:pPr>
        <w:spacing w:line="240" w:lineRule="auto"/>
        <w:contextualSpacing/>
        <w:jc w:val="right"/>
        <w:rPr>
          <w:rFonts w:cstheme="minorHAnsi"/>
          <w:i/>
          <w:iCs/>
          <w:sz w:val="24"/>
          <w:szCs w:val="24"/>
        </w:rPr>
      </w:pPr>
    </w:p>
    <w:p w14:paraId="09D0D7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4</w:t>
      </w:r>
    </w:p>
    <w:p w14:paraId="2BD64FE9" w14:textId="77777777" w:rsidR="00662581" w:rsidRDefault="00662581" w:rsidP="00FD1D29">
      <w:pPr>
        <w:spacing w:line="240" w:lineRule="auto"/>
        <w:contextualSpacing/>
        <w:rPr>
          <w:rFonts w:cstheme="minorHAnsi"/>
          <w:i/>
          <w:iCs/>
          <w:sz w:val="24"/>
          <w:szCs w:val="24"/>
        </w:rPr>
      </w:pPr>
    </w:p>
    <w:p w14:paraId="57C456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22407A3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9E27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344B8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0BD1A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ksellers that built a community</w:t>
      </w:r>
    </w:p>
    <w:p w14:paraId="01B56C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28176FDC" w14:textId="77777777" w:rsidR="00662581" w:rsidRDefault="00662581" w:rsidP="00FD1D29">
      <w:pPr>
        <w:spacing w:line="240" w:lineRule="auto"/>
        <w:contextualSpacing/>
        <w:rPr>
          <w:rFonts w:cstheme="minorHAnsi"/>
          <w:sz w:val="24"/>
          <w:szCs w:val="24"/>
        </w:rPr>
      </w:pPr>
    </w:p>
    <w:p w14:paraId="262B0F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rofile excavates a rich history -- both of the bookstore itself and of the many waves of LGBTQ+ history it has marked over the generations of its existence. The profile is a tribute the meaning of these historic business landmarks and to the exceptional work of the advocates and owners who keep these kinds of businesses open.</w:t>
      </w:r>
    </w:p>
    <w:p w14:paraId="5CF25AC2" w14:textId="77777777" w:rsidR="00662581" w:rsidRDefault="00662581" w:rsidP="007E4363">
      <w:pPr>
        <w:spacing w:line="240" w:lineRule="auto"/>
        <w:contextualSpacing/>
        <w:jc w:val="right"/>
        <w:rPr>
          <w:rFonts w:cstheme="minorHAnsi"/>
          <w:i/>
          <w:iCs/>
          <w:sz w:val="24"/>
          <w:szCs w:val="24"/>
        </w:rPr>
      </w:pPr>
    </w:p>
    <w:p w14:paraId="5890B8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5</w:t>
      </w:r>
    </w:p>
    <w:p w14:paraId="430D0D72" w14:textId="77777777" w:rsidR="00662581" w:rsidRDefault="00662581" w:rsidP="00FD1D29">
      <w:pPr>
        <w:spacing w:line="240" w:lineRule="auto"/>
        <w:contextualSpacing/>
        <w:rPr>
          <w:rFonts w:cstheme="minorHAnsi"/>
          <w:i/>
          <w:iCs/>
          <w:sz w:val="24"/>
          <w:szCs w:val="24"/>
        </w:rPr>
      </w:pPr>
    </w:p>
    <w:p w14:paraId="66C9AA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61AD32C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811F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09243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64644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hiladelphia Gay News</w:t>
      </w:r>
    </w:p>
    <w:p w14:paraId="60C59A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GN Staff</w:t>
      </w:r>
    </w:p>
    <w:p w14:paraId="17D48C01" w14:textId="77777777" w:rsidR="00662581" w:rsidRDefault="00662581" w:rsidP="00FD1D29">
      <w:pPr>
        <w:spacing w:line="240" w:lineRule="auto"/>
        <w:contextualSpacing/>
        <w:rPr>
          <w:rFonts w:cstheme="minorHAnsi"/>
          <w:sz w:val="24"/>
          <w:szCs w:val="24"/>
        </w:rPr>
      </w:pPr>
    </w:p>
    <w:p w14:paraId="500BAE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asy to navigate, appeared to have excellent coverage of LGBTQ+ issues, as well as traditional lifestyle reporting (movies, culture, etc).</w:t>
      </w:r>
    </w:p>
    <w:p w14:paraId="6B20D83A" w14:textId="77777777" w:rsidR="00662581" w:rsidRDefault="00662581" w:rsidP="007E4363">
      <w:pPr>
        <w:spacing w:line="240" w:lineRule="auto"/>
        <w:contextualSpacing/>
        <w:jc w:val="right"/>
        <w:rPr>
          <w:rFonts w:cstheme="minorHAnsi"/>
          <w:i/>
          <w:iCs/>
          <w:sz w:val="24"/>
          <w:szCs w:val="24"/>
        </w:rPr>
      </w:pPr>
    </w:p>
    <w:p w14:paraId="661409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6</w:t>
      </w:r>
    </w:p>
    <w:p w14:paraId="29AC2BCA" w14:textId="77777777" w:rsidR="00662581" w:rsidRDefault="00662581" w:rsidP="00FD1D29">
      <w:pPr>
        <w:spacing w:line="240" w:lineRule="auto"/>
        <w:contextualSpacing/>
        <w:rPr>
          <w:rFonts w:cstheme="minorHAnsi"/>
          <w:i/>
          <w:iCs/>
          <w:sz w:val="24"/>
          <w:szCs w:val="24"/>
        </w:rPr>
      </w:pPr>
    </w:p>
    <w:p w14:paraId="4D18A5B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459A6CA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047BA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6AC608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4A3D70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de in Philly</w:t>
      </w:r>
    </w:p>
    <w:p w14:paraId="321475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GN Staff</w:t>
      </w:r>
    </w:p>
    <w:p w14:paraId="55E7794E" w14:textId="77777777" w:rsidR="00662581" w:rsidRDefault="00662581" w:rsidP="00FD1D29">
      <w:pPr>
        <w:spacing w:line="240" w:lineRule="auto"/>
        <w:contextualSpacing/>
        <w:rPr>
          <w:rFonts w:cstheme="minorHAnsi"/>
          <w:sz w:val="24"/>
          <w:szCs w:val="24"/>
        </w:rPr>
      </w:pPr>
    </w:p>
    <w:p w14:paraId="2C257D3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e biggest suggestion I have is to write captions for photos. There are two pages full of photos and I have no idea why they are relevant. Photo sizes could vary as well; most appear to be the same size. Don't be afraid to really showcase photos </w:t>
      </w:r>
    </w:p>
    <w:p w14:paraId="3541F6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 xml:space="preserve"> bigger now and then, especially on those larger events and moments. The photo on the front is a great photo, but could have really shined if it was bigger. Otherwise, I think the photos tie in well with the articles they're accompanying.</w:t>
      </w:r>
    </w:p>
    <w:p w14:paraId="3E95DF0D" w14:textId="77777777" w:rsidR="00662581" w:rsidRDefault="00662581" w:rsidP="007E4363">
      <w:pPr>
        <w:spacing w:line="240" w:lineRule="auto"/>
        <w:contextualSpacing/>
        <w:jc w:val="right"/>
        <w:rPr>
          <w:rFonts w:cstheme="minorHAnsi"/>
          <w:i/>
          <w:iCs/>
          <w:sz w:val="24"/>
          <w:szCs w:val="24"/>
        </w:rPr>
      </w:pPr>
    </w:p>
    <w:p w14:paraId="169ABA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7</w:t>
      </w:r>
    </w:p>
    <w:p w14:paraId="48E65DD8" w14:textId="77777777" w:rsidR="00662581" w:rsidRDefault="00662581" w:rsidP="00FD1D29">
      <w:pPr>
        <w:spacing w:line="240" w:lineRule="auto"/>
        <w:contextualSpacing/>
        <w:rPr>
          <w:rFonts w:cstheme="minorHAnsi"/>
          <w:i/>
          <w:iCs/>
          <w:sz w:val="24"/>
          <w:szCs w:val="24"/>
        </w:rPr>
      </w:pPr>
    </w:p>
    <w:p w14:paraId="48AAF2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1167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72AEF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052360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394C61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ksellers that built a community</w:t>
      </w:r>
    </w:p>
    <w:p w14:paraId="423D21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3E2CF99B" w14:textId="77777777" w:rsidR="00662581" w:rsidRDefault="00662581" w:rsidP="00FD1D29">
      <w:pPr>
        <w:spacing w:line="240" w:lineRule="auto"/>
        <w:contextualSpacing/>
        <w:rPr>
          <w:rFonts w:cstheme="minorHAnsi"/>
          <w:sz w:val="24"/>
          <w:szCs w:val="24"/>
        </w:rPr>
      </w:pPr>
    </w:p>
    <w:p w14:paraId="5E708A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iece on an iconic institution in the community. The dedication required of the founders and later owners just to remain in business in the face of discrimination on top of the normal pressures of business is inspiring, and that come through in the writing.</w:t>
      </w:r>
    </w:p>
    <w:p w14:paraId="1E7E0627" w14:textId="77777777" w:rsidR="00662581" w:rsidRDefault="00662581" w:rsidP="007E4363">
      <w:pPr>
        <w:spacing w:line="240" w:lineRule="auto"/>
        <w:contextualSpacing/>
        <w:jc w:val="right"/>
        <w:rPr>
          <w:rFonts w:cstheme="minorHAnsi"/>
          <w:i/>
          <w:iCs/>
          <w:sz w:val="24"/>
          <w:szCs w:val="24"/>
        </w:rPr>
      </w:pPr>
    </w:p>
    <w:p w14:paraId="63BEBB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8</w:t>
      </w:r>
    </w:p>
    <w:p w14:paraId="27353CFE" w14:textId="77777777" w:rsidR="00662581" w:rsidRDefault="00662581" w:rsidP="00FD1D29">
      <w:pPr>
        <w:spacing w:line="240" w:lineRule="auto"/>
        <w:contextualSpacing/>
        <w:rPr>
          <w:rFonts w:cstheme="minorHAnsi"/>
          <w:i/>
          <w:iCs/>
          <w:sz w:val="24"/>
          <w:szCs w:val="24"/>
        </w:rPr>
      </w:pPr>
    </w:p>
    <w:p w14:paraId="4071B5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6547898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4DC2D85"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43985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oto News</w:t>
      </w:r>
    </w:p>
    <w:p w14:paraId="45473D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chi's</w:t>
      </w:r>
    </w:p>
    <w:p w14:paraId="59163C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la Hartigan</w:t>
      </w:r>
    </w:p>
    <w:p w14:paraId="4526DF88" w14:textId="77777777" w:rsidR="00662581" w:rsidRDefault="00662581" w:rsidP="00FD1D29">
      <w:pPr>
        <w:spacing w:line="240" w:lineRule="auto"/>
        <w:contextualSpacing/>
        <w:rPr>
          <w:rFonts w:cstheme="minorHAnsi"/>
          <w:sz w:val="24"/>
          <w:szCs w:val="24"/>
        </w:rPr>
      </w:pPr>
    </w:p>
    <w:p w14:paraId="7F5A4F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w:t>
      </w:r>
    </w:p>
    <w:p w14:paraId="46AACAAF" w14:textId="77777777" w:rsidR="00662581" w:rsidRDefault="00662581" w:rsidP="007E4363">
      <w:pPr>
        <w:spacing w:line="240" w:lineRule="auto"/>
        <w:contextualSpacing/>
        <w:jc w:val="right"/>
        <w:rPr>
          <w:rFonts w:cstheme="minorHAnsi"/>
          <w:i/>
          <w:iCs/>
          <w:sz w:val="24"/>
          <w:szCs w:val="24"/>
        </w:rPr>
      </w:pPr>
    </w:p>
    <w:p w14:paraId="212E7C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9</w:t>
      </w:r>
    </w:p>
    <w:p w14:paraId="0F5DE98B" w14:textId="77777777" w:rsidR="00662581" w:rsidRDefault="00662581" w:rsidP="00FD1D29">
      <w:pPr>
        <w:spacing w:line="240" w:lineRule="auto"/>
        <w:contextualSpacing/>
        <w:rPr>
          <w:rFonts w:cstheme="minorHAnsi"/>
          <w:i/>
          <w:iCs/>
          <w:sz w:val="24"/>
          <w:szCs w:val="24"/>
        </w:rPr>
      </w:pPr>
    </w:p>
    <w:p w14:paraId="20D539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2F0288E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4B87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F9805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66202D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ving in Man's World, Mom Found a Place</w:t>
      </w:r>
    </w:p>
    <w:p w14:paraId="7B7E50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w:t>
      </w:r>
    </w:p>
    <w:p w14:paraId="37D6D5E5" w14:textId="77777777" w:rsidR="00662581" w:rsidRDefault="00662581" w:rsidP="00FD1D29">
      <w:pPr>
        <w:spacing w:line="240" w:lineRule="auto"/>
        <w:contextualSpacing/>
        <w:rPr>
          <w:rFonts w:cstheme="minorHAnsi"/>
          <w:sz w:val="24"/>
          <w:szCs w:val="24"/>
        </w:rPr>
      </w:pPr>
    </w:p>
    <w:p w14:paraId="47D87C4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sentimental remembrance of mom, who raised a family when it was a man's world. Well-written, but could have used a stronger focus.</w:t>
      </w:r>
    </w:p>
    <w:p w14:paraId="57253B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umns tend to fit into two groups: "I have a relationship with my readers and here is something from my life" and "here is something to think about rom someone else's life." Both are valid and both were represented. With both, ask "what makes this a column and not just a feature?"</w:t>
      </w:r>
    </w:p>
    <w:p w14:paraId="4A718A1E" w14:textId="77777777" w:rsidR="00662581" w:rsidRDefault="00662581" w:rsidP="007E4363">
      <w:pPr>
        <w:spacing w:line="240" w:lineRule="auto"/>
        <w:contextualSpacing/>
        <w:jc w:val="right"/>
        <w:rPr>
          <w:rFonts w:cstheme="minorHAnsi"/>
          <w:i/>
          <w:iCs/>
          <w:sz w:val="24"/>
          <w:szCs w:val="24"/>
        </w:rPr>
      </w:pPr>
    </w:p>
    <w:p w14:paraId="00CC6D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0</w:t>
      </w:r>
    </w:p>
    <w:p w14:paraId="3D852DBE" w14:textId="77777777" w:rsidR="00662581" w:rsidRDefault="00662581" w:rsidP="00FD1D29">
      <w:pPr>
        <w:spacing w:line="240" w:lineRule="auto"/>
        <w:contextualSpacing/>
        <w:rPr>
          <w:rFonts w:cstheme="minorHAnsi"/>
          <w:i/>
          <w:iCs/>
          <w:sz w:val="24"/>
          <w:szCs w:val="24"/>
        </w:rPr>
      </w:pPr>
    </w:p>
    <w:p w14:paraId="393896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AE1A00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C614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60A5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36A5A7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 Best Editorial Page</w:t>
      </w:r>
    </w:p>
    <w:p w14:paraId="0C2206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 David Woronoff</w:t>
      </w:r>
    </w:p>
    <w:p w14:paraId="1057F092" w14:textId="77777777" w:rsidR="00662581" w:rsidRDefault="00662581" w:rsidP="00FD1D29">
      <w:pPr>
        <w:spacing w:line="240" w:lineRule="auto"/>
        <w:contextualSpacing/>
        <w:rPr>
          <w:rFonts w:cstheme="minorHAnsi"/>
          <w:sz w:val="24"/>
          <w:szCs w:val="24"/>
        </w:rPr>
      </w:pPr>
    </w:p>
    <w:p w14:paraId="18B4C0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design. Solid opinion pieces. Well written, thought-provoking editorials  By looking at the local letters, it’s  obvious this is a well read page</w:t>
      </w:r>
    </w:p>
    <w:p w14:paraId="694B747A" w14:textId="77777777" w:rsidR="00662581" w:rsidRDefault="00662581" w:rsidP="007E4363">
      <w:pPr>
        <w:spacing w:line="240" w:lineRule="auto"/>
        <w:contextualSpacing/>
        <w:jc w:val="right"/>
        <w:rPr>
          <w:rFonts w:cstheme="minorHAnsi"/>
          <w:i/>
          <w:iCs/>
          <w:sz w:val="24"/>
          <w:szCs w:val="24"/>
        </w:rPr>
      </w:pPr>
    </w:p>
    <w:p w14:paraId="0EC060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1</w:t>
      </w:r>
    </w:p>
    <w:p w14:paraId="053B9770" w14:textId="77777777" w:rsidR="00662581" w:rsidRDefault="00662581" w:rsidP="00FD1D29">
      <w:pPr>
        <w:spacing w:line="240" w:lineRule="auto"/>
        <w:contextualSpacing/>
        <w:rPr>
          <w:rFonts w:cstheme="minorHAnsi"/>
          <w:i/>
          <w:iCs/>
          <w:sz w:val="24"/>
          <w:szCs w:val="24"/>
        </w:rPr>
      </w:pPr>
    </w:p>
    <w:p w14:paraId="5A2D43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1592F92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26DB0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052A3B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403228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s General Excellence</w:t>
      </w:r>
    </w:p>
    <w:p w14:paraId="5F3B5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20FC3A8" w14:textId="77777777" w:rsidR="00662581" w:rsidRDefault="00662581" w:rsidP="00FD1D29">
      <w:pPr>
        <w:spacing w:line="240" w:lineRule="auto"/>
        <w:contextualSpacing/>
        <w:rPr>
          <w:rFonts w:cstheme="minorHAnsi"/>
          <w:sz w:val="24"/>
          <w:szCs w:val="24"/>
        </w:rPr>
      </w:pPr>
    </w:p>
    <w:p w14:paraId="31D1B09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newspaper from cover to cover with solid stories and coverage of what matters to its readers.</w:t>
      </w:r>
    </w:p>
    <w:p w14:paraId="547153CC" w14:textId="77777777" w:rsidR="00662581" w:rsidRDefault="00662581" w:rsidP="007E4363">
      <w:pPr>
        <w:spacing w:line="240" w:lineRule="auto"/>
        <w:contextualSpacing/>
        <w:jc w:val="right"/>
        <w:rPr>
          <w:rFonts w:cstheme="minorHAnsi"/>
          <w:i/>
          <w:iCs/>
          <w:sz w:val="24"/>
          <w:szCs w:val="24"/>
        </w:rPr>
      </w:pPr>
    </w:p>
    <w:p w14:paraId="1AA8A5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2</w:t>
      </w:r>
    </w:p>
    <w:p w14:paraId="52CF06C8" w14:textId="77777777" w:rsidR="00662581" w:rsidRDefault="00662581" w:rsidP="00FD1D29">
      <w:pPr>
        <w:spacing w:line="240" w:lineRule="auto"/>
        <w:contextualSpacing/>
        <w:rPr>
          <w:rFonts w:cstheme="minorHAnsi"/>
          <w:i/>
          <w:iCs/>
          <w:sz w:val="24"/>
          <w:szCs w:val="24"/>
        </w:rPr>
      </w:pPr>
    </w:p>
    <w:p w14:paraId="6B4404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2B66733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45ECC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13C850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06BD21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 Best Sports Section</w:t>
      </w:r>
    </w:p>
    <w:p w14:paraId="20AB53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nathan Bym</w:t>
      </w:r>
    </w:p>
    <w:p w14:paraId="679C63E4" w14:textId="77777777" w:rsidR="00662581" w:rsidRDefault="00662581" w:rsidP="00FD1D29">
      <w:pPr>
        <w:spacing w:line="240" w:lineRule="auto"/>
        <w:contextualSpacing/>
        <w:rPr>
          <w:rFonts w:cstheme="minorHAnsi"/>
          <w:sz w:val="24"/>
          <w:szCs w:val="24"/>
        </w:rPr>
      </w:pPr>
    </w:p>
    <w:p w14:paraId="75B11E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lmost entirely local coverage with an interesting emphasis on horses. Great photos and well-organized layout</w:t>
      </w:r>
    </w:p>
    <w:p w14:paraId="26F7C424" w14:textId="77777777" w:rsidR="00662581" w:rsidRDefault="00662581" w:rsidP="007E4363">
      <w:pPr>
        <w:spacing w:line="240" w:lineRule="auto"/>
        <w:contextualSpacing/>
        <w:jc w:val="right"/>
        <w:rPr>
          <w:rFonts w:cstheme="minorHAnsi"/>
          <w:i/>
          <w:iCs/>
          <w:sz w:val="24"/>
          <w:szCs w:val="24"/>
        </w:rPr>
      </w:pPr>
    </w:p>
    <w:p w14:paraId="0A2C63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3</w:t>
      </w:r>
    </w:p>
    <w:p w14:paraId="64028CE8" w14:textId="77777777" w:rsidR="00662581" w:rsidRDefault="00662581" w:rsidP="00FD1D29">
      <w:pPr>
        <w:spacing w:line="240" w:lineRule="auto"/>
        <w:contextualSpacing/>
        <w:rPr>
          <w:rFonts w:cstheme="minorHAnsi"/>
          <w:i/>
          <w:iCs/>
          <w:sz w:val="24"/>
          <w:szCs w:val="24"/>
        </w:rPr>
      </w:pPr>
    </w:p>
    <w:p w14:paraId="50E48C4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AE569A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126B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23BCA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176CF2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e Emergency!</w:t>
      </w:r>
    </w:p>
    <w:p w14:paraId="499650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w:t>
      </w:r>
    </w:p>
    <w:p w14:paraId="26A784BF" w14:textId="77777777" w:rsidR="00662581" w:rsidRDefault="00662581" w:rsidP="00FD1D29">
      <w:pPr>
        <w:spacing w:line="240" w:lineRule="auto"/>
        <w:contextualSpacing/>
        <w:rPr>
          <w:rFonts w:cstheme="minorHAnsi"/>
          <w:sz w:val="24"/>
          <w:szCs w:val="24"/>
        </w:rPr>
      </w:pPr>
    </w:p>
    <w:p w14:paraId="039C61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writing. Right from the start, the writer had me tighter than polygrip on dentures.  Head and shoulders above the rest.</w:t>
      </w:r>
    </w:p>
    <w:p w14:paraId="21650F46" w14:textId="77777777" w:rsidR="00662581" w:rsidRDefault="00662581" w:rsidP="007E4363">
      <w:pPr>
        <w:spacing w:line="240" w:lineRule="auto"/>
        <w:contextualSpacing/>
        <w:jc w:val="right"/>
        <w:rPr>
          <w:rFonts w:cstheme="minorHAnsi"/>
          <w:i/>
          <w:iCs/>
          <w:sz w:val="24"/>
          <w:szCs w:val="24"/>
        </w:rPr>
      </w:pPr>
    </w:p>
    <w:p w14:paraId="3D07AB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4</w:t>
      </w:r>
    </w:p>
    <w:p w14:paraId="6A5B5F1D" w14:textId="77777777" w:rsidR="00662581" w:rsidRDefault="00662581" w:rsidP="00FD1D29">
      <w:pPr>
        <w:spacing w:line="240" w:lineRule="auto"/>
        <w:contextualSpacing/>
        <w:rPr>
          <w:rFonts w:cstheme="minorHAnsi"/>
          <w:i/>
          <w:iCs/>
          <w:sz w:val="24"/>
          <w:szCs w:val="24"/>
        </w:rPr>
      </w:pPr>
    </w:p>
    <w:p w14:paraId="4E5CC85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587E34D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CBD7B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C3B09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4FF2DA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 Crossing</w:t>
      </w:r>
    </w:p>
    <w:p w14:paraId="32B55E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avis</w:t>
      </w:r>
    </w:p>
    <w:p w14:paraId="72E70F96" w14:textId="77777777" w:rsidR="00662581" w:rsidRDefault="00662581" w:rsidP="00FD1D29">
      <w:pPr>
        <w:spacing w:line="240" w:lineRule="auto"/>
        <w:contextualSpacing/>
        <w:rPr>
          <w:rFonts w:cstheme="minorHAnsi"/>
          <w:sz w:val="24"/>
          <w:szCs w:val="24"/>
        </w:rPr>
      </w:pPr>
    </w:p>
    <w:p w14:paraId="254DE4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 of a horse team crossing a river - I wish it could have been larger, but that wasn't the photographer's fault</w:t>
      </w:r>
    </w:p>
    <w:p w14:paraId="3831C82B" w14:textId="77777777" w:rsidR="00662581" w:rsidRDefault="00662581" w:rsidP="007E4363">
      <w:pPr>
        <w:spacing w:line="240" w:lineRule="auto"/>
        <w:contextualSpacing/>
        <w:jc w:val="right"/>
        <w:rPr>
          <w:rFonts w:cstheme="minorHAnsi"/>
          <w:i/>
          <w:iCs/>
          <w:sz w:val="24"/>
          <w:szCs w:val="24"/>
        </w:rPr>
      </w:pPr>
    </w:p>
    <w:p w14:paraId="68D8FB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5</w:t>
      </w:r>
    </w:p>
    <w:p w14:paraId="673459B3" w14:textId="77777777" w:rsidR="00662581" w:rsidRDefault="00662581" w:rsidP="00FD1D29">
      <w:pPr>
        <w:spacing w:line="240" w:lineRule="auto"/>
        <w:contextualSpacing/>
        <w:rPr>
          <w:rFonts w:cstheme="minorHAnsi"/>
          <w:i/>
          <w:iCs/>
          <w:sz w:val="24"/>
          <w:szCs w:val="24"/>
        </w:rPr>
      </w:pPr>
    </w:p>
    <w:p w14:paraId="5E6214D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3C5B29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26190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73F1F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24D2BF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Yellowstone Winter</w:t>
      </w:r>
    </w:p>
    <w:p w14:paraId="43F7C1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a Wensky</w:t>
      </w:r>
    </w:p>
    <w:p w14:paraId="12CF7694" w14:textId="77777777" w:rsidR="00662581" w:rsidRDefault="00662581" w:rsidP="00FD1D29">
      <w:pPr>
        <w:spacing w:line="240" w:lineRule="auto"/>
        <w:contextualSpacing/>
        <w:rPr>
          <w:rFonts w:cstheme="minorHAnsi"/>
          <w:sz w:val="24"/>
          <w:szCs w:val="24"/>
        </w:rPr>
      </w:pPr>
    </w:p>
    <w:p w14:paraId="3C04D1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 outdoor photography of beautiful places. Makes one long to see it in person.</w:t>
      </w:r>
    </w:p>
    <w:p w14:paraId="1FDB6029" w14:textId="77777777" w:rsidR="00662581" w:rsidRDefault="00662581" w:rsidP="007E4363">
      <w:pPr>
        <w:spacing w:line="240" w:lineRule="auto"/>
        <w:contextualSpacing/>
        <w:jc w:val="right"/>
        <w:rPr>
          <w:rFonts w:cstheme="minorHAnsi"/>
          <w:i/>
          <w:iCs/>
          <w:sz w:val="24"/>
          <w:szCs w:val="24"/>
        </w:rPr>
      </w:pPr>
    </w:p>
    <w:p w14:paraId="3E04C0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6</w:t>
      </w:r>
    </w:p>
    <w:p w14:paraId="57529879" w14:textId="77777777" w:rsidR="00662581" w:rsidRDefault="00662581" w:rsidP="00FD1D29">
      <w:pPr>
        <w:spacing w:line="240" w:lineRule="auto"/>
        <w:contextualSpacing/>
        <w:rPr>
          <w:rFonts w:cstheme="minorHAnsi"/>
          <w:i/>
          <w:iCs/>
          <w:sz w:val="24"/>
          <w:szCs w:val="24"/>
        </w:rPr>
      </w:pPr>
    </w:p>
    <w:p w14:paraId="16B04A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43542F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563A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290A1D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0408C9E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Nutcracker</w:t>
      </w:r>
    </w:p>
    <w:p w14:paraId="603638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a Wensky</w:t>
      </w:r>
    </w:p>
    <w:p w14:paraId="1B1106BE" w14:textId="77777777" w:rsidR="00662581" w:rsidRDefault="00662581" w:rsidP="00FD1D29">
      <w:pPr>
        <w:spacing w:line="240" w:lineRule="auto"/>
        <w:contextualSpacing/>
        <w:rPr>
          <w:rFonts w:cstheme="minorHAnsi"/>
          <w:sz w:val="24"/>
          <w:szCs w:val="24"/>
        </w:rPr>
      </w:pPr>
    </w:p>
    <w:p w14:paraId="773C6D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capture of a well-loved play.</w:t>
      </w:r>
    </w:p>
    <w:p w14:paraId="643FF173" w14:textId="77777777" w:rsidR="00662581" w:rsidRDefault="00662581" w:rsidP="007E4363">
      <w:pPr>
        <w:spacing w:line="240" w:lineRule="auto"/>
        <w:contextualSpacing/>
        <w:jc w:val="right"/>
        <w:rPr>
          <w:rFonts w:cstheme="minorHAnsi"/>
          <w:i/>
          <w:iCs/>
          <w:sz w:val="24"/>
          <w:szCs w:val="24"/>
        </w:rPr>
      </w:pPr>
    </w:p>
    <w:p w14:paraId="041EC1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7</w:t>
      </w:r>
    </w:p>
    <w:p w14:paraId="2AFD2346" w14:textId="77777777" w:rsidR="00662581" w:rsidRDefault="00662581" w:rsidP="00FD1D29">
      <w:pPr>
        <w:spacing w:line="240" w:lineRule="auto"/>
        <w:contextualSpacing/>
        <w:rPr>
          <w:rFonts w:cstheme="minorHAnsi"/>
          <w:i/>
          <w:iCs/>
          <w:sz w:val="24"/>
          <w:szCs w:val="24"/>
        </w:rPr>
      </w:pPr>
    </w:p>
    <w:p w14:paraId="4C3EF3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260E2D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E29D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78B542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5CBF89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track champions</w:t>
      </w:r>
    </w:p>
    <w:p w14:paraId="3B1B46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avis</w:t>
      </w:r>
    </w:p>
    <w:p w14:paraId="206AA590" w14:textId="77777777" w:rsidR="00662581" w:rsidRDefault="00662581" w:rsidP="00FD1D29">
      <w:pPr>
        <w:spacing w:line="240" w:lineRule="auto"/>
        <w:contextualSpacing/>
        <w:rPr>
          <w:rFonts w:cstheme="minorHAnsi"/>
          <w:sz w:val="24"/>
          <w:szCs w:val="24"/>
        </w:rPr>
      </w:pPr>
    </w:p>
    <w:p w14:paraId="365E3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lor, layout &amp; photos make this an inviting double truck</w:t>
      </w:r>
    </w:p>
    <w:p w14:paraId="581CEA66" w14:textId="77777777" w:rsidR="00662581" w:rsidRDefault="00662581" w:rsidP="007E4363">
      <w:pPr>
        <w:spacing w:line="240" w:lineRule="auto"/>
        <w:contextualSpacing/>
        <w:jc w:val="right"/>
        <w:rPr>
          <w:rFonts w:cstheme="minorHAnsi"/>
          <w:i/>
          <w:iCs/>
          <w:sz w:val="24"/>
          <w:szCs w:val="24"/>
        </w:rPr>
      </w:pPr>
    </w:p>
    <w:p w14:paraId="685929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8</w:t>
      </w:r>
    </w:p>
    <w:p w14:paraId="3F9B6ED8" w14:textId="77777777" w:rsidR="00662581" w:rsidRDefault="00662581" w:rsidP="00FD1D29">
      <w:pPr>
        <w:spacing w:line="240" w:lineRule="auto"/>
        <w:contextualSpacing/>
        <w:rPr>
          <w:rFonts w:cstheme="minorHAnsi"/>
          <w:i/>
          <w:iCs/>
          <w:sz w:val="24"/>
          <w:szCs w:val="24"/>
        </w:rPr>
      </w:pPr>
    </w:p>
    <w:p w14:paraId="48F83AE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75F848A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107B9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0657D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40841C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PHP_Football Preview</w:t>
      </w:r>
    </w:p>
    <w:p w14:paraId="27352A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3DA5281D" w14:textId="77777777" w:rsidR="00662581" w:rsidRDefault="00662581" w:rsidP="00FD1D29">
      <w:pPr>
        <w:spacing w:line="240" w:lineRule="auto"/>
        <w:contextualSpacing/>
        <w:rPr>
          <w:rFonts w:cstheme="minorHAnsi"/>
          <w:sz w:val="24"/>
          <w:szCs w:val="24"/>
        </w:rPr>
      </w:pPr>
    </w:p>
    <w:p w14:paraId="0400AD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w:t>
      </w:r>
    </w:p>
    <w:p w14:paraId="29069D0D" w14:textId="77777777" w:rsidR="00662581" w:rsidRDefault="00662581" w:rsidP="007E4363">
      <w:pPr>
        <w:spacing w:line="240" w:lineRule="auto"/>
        <w:contextualSpacing/>
        <w:jc w:val="right"/>
        <w:rPr>
          <w:rFonts w:cstheme="minorHAnsi"/>
          <w:i/>
          <w:iCs/>
          <w:sz w:val="24"/>
          <w:szCs w:val="24"/>
        </w:rPr>
      </w:pPr>
    </w:p>
    <w:p w14:paraId="7DC3C9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9</w:t>
      </w:r>
    </w:p>
    <w:p w14:paraId="5B0D5C31" w14:textId="77777777" w:rsidR="00662581" w:rsidRDefault="00662581" w:rsidP="00FD1D29">
      <w:pPr>
        <w:spacing w:line="240" w:lineRule="auto"/>
        <w:contextualSpacing/>
        <w:rPr>
          <w:rFonts w:cstheme="minorHAnsi"/>
          <w:i/>
          <w:iCs/>
          <w:sz w:val="24"/>
          <w:szCs w:val="24"/>
        </w:rPr>
      </w:pPr>
    </w:p>
    <w:p w14:paraId="2A96B50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72AB45E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A574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9742F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794158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Review_Preston Hollow People Sept Pg 10_PH Man Pens Tribute to Bronco</w:t>
      </w:r>
    </w:p>
    <w:p w14:paraId="5AF04A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rsten Rettig, Preston Hollow People</w:t>
      </w:r>
    </w:p>
    <w:p w14:paraId="4F682DBB" w14:textId="77777777" w:rsidR="00662581" w:rsidRDefault="00662581" w:rsidP="00FD1D29">
      <w:pPr>
        <w:spacing w:line="240" w:lineRule="auto"/>
        <w:contextualSpacing/>
        <w:rPr>
          <w:rFonts w:cstheme="minorHAnsi"/>
          <w:sz w:val="24"/>
          <w:szCs w:val="24"/>
        </w:rPr>
      </w:pPr>
    </w:p>
    <w:p w14:paraId="6AAF2F1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ir book review. The author backs into the review with too much background before getting to opinion.</w:t>
      </w:r>
    </w:p>
    <w:p w14:paraId="5DAF0648" w14:textId="77777777" w:rsidR="00662581" w:rsidRDefault="00662581" w:rsidP="00FD1D29">
      <w:pPr>
        <w:spacing w:line="240" w:lineRule="auto"/>
        <w:contextualSpacing/>
        <w:rPr>
          <w:rFonts w:cstheme="minorHAnsi"/>
          <w:i/>
          <w:iCs/>
          <w:sz w:val="24"/>
          <w:szCs w:val="24"/>
        </w:rPr>
      </w:pPr>
    </w:p>
    <w:p w14:paraId="1E90F271" w14:textId="77777777" w:rsidR="00662581" w:rsidRDefault="00662581" w:rsidP="007E4363">
      <w:pPr>
        <w:spacing w:line="240" w:lineRule="auto"/>
        <w:contextualSpacing/>
        <w:jc w:val="right"/>
        <w:rPr>
          <w:rFonts w:cstheme="minorHAnsi"/>
          <w:i/>
          <w:iCs/>
          <w:sz w:val="24"/>
          <w:szCs w:val="24"/>
        </w:rPr>
      </w:pPr>
    </w:p>
    <w:p w14:paraId="39B19D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0</w:t>
      </w:r>
    </w:p>
    <w:p w14:paraId="6DECCBBE" w14:textId="77777777" w:rsidR="00662581" w:rsidRDefault="00662581" w:rsidP="00FD1D29">
      <w:pPr>
        <w:spacing w:line="240" w:lineRule="auto"/>
        <w:contextualSpacing/>
        <w:rPr>
          <w:rFonts w:cstheme="minorHAnsi"/>
          <w:i/>
          <w:iCs/>
          <w:sz w:val="24"/>
          <w:szCs w:val="24"/>
        </w:rPr>
      </w:pPr>
    </w:p>
    <w:p w14:paraId="305135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36799FB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F1AC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C7126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5BEEE4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ecial Section_Preston Hollow People STEAM 2023</w:t>
      </w:r>
    </w:p>
    <w:p w14:paraId="76B963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412ACCD6" w14:textId="77777777" w:rsidR="00662581" w:rsidRDefault="00662581" w:rsidP="00FD1D29">
      <w:pPr>
        <w:spacing w:line="240" w:lineRule="auto"/>
        <w:contextualSpacing/>
        <w:rPr>
          <w:rFonts w:cstheme="minorHAnsi"/>
          <w:sz w:val="24"/>
          <w:szCs w:val="24"/>
        </w:rPr>
      </w:pPr>
    </w:p>
    <w:p w14:paraId="220115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informative stories about education packaged nicely. Bonus for including youth in the section. Well done.</w:t>
      </w:r>
    </w:p>
    <w:p w14:paraId="1EA358C0" w14:textId="77777777" w:rsidR="00662581" w:rsidRDefault="00662581" w:rsidP="007E4363">
      <w:pPr>
        <w:spacing w:line="240" w:lineRule="auto"/>
        <w:contextualSpacing/>
        <w:jc w:val="right"/>
        <w:rPr>
          <w:rFonts w:cstheme="minorHAnsi"/>
          <w:i/>
          <w:iCs/>
          <w:sz w:val="24"/>
          <w:szCs w:val="24"/>
        </w:rPr>
      </w:pPr>
    </w:p>
    <w:p w14:paraId="7B9071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1</w:t>
      </w:r>
    </w:p>
    <w:p w14:paraId="6F600F39" w14:textId="77777777" w:rsidR="00662581" w:rsidRDefault="00662581" w:rsidP="00FD1D29">
      <w:pPr>
        <w:spacing w:line="240" w:lineRule="auto"/>
        <w:contextualSpacing/>
        <w:rPr>
          <w:rFonts w:cstheme="minorHAnsi"/>
          <w:i/>
          <w:iCs/>
          <w:sz w:val="24"/>
          <w:szCs w:val="24"/>
        </w:rPr>
      </w:pPr>
    </w:p>
    <w:p w14:paraId="5334ED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079C25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2226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1B1F75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20F036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Feature Story_Preston Hollow People Oct Pg 14_Defensive Lineman Tackles Multiple Roles</w:t>
      </w:r>
    </w:p>
    <w:p w14:paraId="3A666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dd Jorgenson, Preston Hollow People</w:t>
      </w:r>
    </w:p>
    <w:p w14:paraId="06984450" w14:textId="77777777" w:rsidR="00662581" w:rsidRDefault="00662581" w:rsidP="00FD1D29">
      <w:pPr>
        <w:spacing w:line="240" w:lineRule="auto"/>
        <w:contextualSpacing/>
        <w:rPr>
          <w:rFonts w:cstheme="minorHAnsi"/>
          <w:sz w:val="24"/>
          <w:szCs w:val="24"/>
        </w:rPr>
      </w:pPr>
    </w:p>
    <w:p w14:paraId="1A8159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ories like this are important for students trying to get their name in front of college coaches and admissions departments.</w:t>
      </w:r>
    </w:p>
    <w:p w14:paraId="6F62A62B" w14:textId="77777777" w:rsidR="00662581" w:rsidRDefault="00662581" w:rsidP="007E4363">
      <w:pPr>
        <w:spacing w:line="240" w:lineRule="auto"/>
        <w:contextualSpacing/>
        <w:jc w:val="right"/>
        <w:rPr>
          <w:rFonts w:cstheme="minorHAnsi"/>
          <w:i/>
          <w:iCs/>
          <w:sz w:val="24"/>
          <w:szCs w:val="24"/>
        </w:rPr>
      </w:pPr>
    </w:p>
    <w:p w14:paraId="368DA2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2</w:t>
      </w:r>
    </w:p>
    <w:p w14:paraId="72A98593" w14:textId="77777777" w:rsidR="00662581" w:rsidRDefault="00662581" w:rsidP="00FD1D29">
      <w:pPr>
        <w:spacing w:line="240" w:lineRule="auto"/>
        <w:contextualSpacing/>
        <w:rPr>
          <w:rFonts w:cstheme="minorHAnsi"/>
          <w:i/>
          <w:iCs/>
          <w:sz w:val="24"/>
          <w:szCs w:val="24"/>
        </w:rPr>
      </w:pPr>
    </w:p>
    <w:p w14:paraId="6C7652D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254AE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5A773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1412A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29F745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Non-Profile Feature Story_Preston Hollow People Oct Pg12_Trains at NorthPark May Be Cool</w:t>
      </w:r>
    </w:p>
    <w:p w14:paraId="0E23AF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sh Hickman, Preston Hollow People</w:t>
      </w:r>
    </w:p>
    <w:p w14:paraId="0A1630AD" w14:textId="77777777" w:rsidR="00662581" w:rsidRDefault="00662581" w:rsidP="00FD1D29">
      <w:pPr>
        <w:spacing w:line="240" w:lineRule="auto"/>
        <w:contextualSpacing/>
        <w:rPr>
          <w:rFonts w:cstheme="minorHAnsi"/>
          <w:sz w:val="24"/>
          <w:szCs w:val="24"/>
        </w:rPr>
      </w:pPr>
    </w:p>
    <w:p w14:paraId="105607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story, nicely written.</w:t>
      </w:r>
    </w:p>
    <w:p w14:paraId="4F614179" w14:textId="77777777" w:rsidR="00662581" w:rsidRDefault="00662581" w:rsidP="007E4363">
      <w:pPr>
        <w:spacing w:line="240" w:lineRule="auto"/>
        <w:contextualSpacing/>
        <w:jc w:val="right"/>
        <w:rPr>
          <w:rFonts w:cstheme="minorHAnsi"/>
          <w:i/>
          <w:iCs/>
          <w:sz w:val="24"/>
          <w:szCs w:val="24"/>
        </w:rPr>
      </w:pPr>
    </w:p>
    <w:p w14:paraId="611998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3</w:t>
      </w:r>
    </w:p>
    <w:p w14:paraId="2DF37CB0" w14:textId="77777777" w:rsidR="00662581" w:rsidRDefault="00662581" w:rsidP="00FD1D29">
      <w:pPr>
        <w:spacing w:line="240" w:lineRule="auto"/>
        <w:contextualSpacing/>
        <w:rPr>
          <w:rFonts w:cstheme="minorHAnsi"/>
          <w:i/>
          <w:iCs/>
          <w:sz w:val="24"/>
          <w:szCs w:val="24"/>
        </w:rPr>
      </w:pPr>
    </w:p>
    <w:p w14:paraId="71033BC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241A66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CE3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A2345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7629DC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ized National Story_Preston Hollow People Dec Pg 10_I Really Want To Believe In Peace</w:t>
      </w:r>
    </w:p>
    <w:p w14:paraId="3F0F3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Snyder, Maria Lawson, Preston Hollow People</w:t>
      </w:r>
    </w:p>
    <w:p w14:paraId="47128BA8" w14:textId="77777777" w:rsidR="00662581" w:rsidRDefault="00662581" w:rsidP="00FD1D29">
      <w:pPr>
        <w:spacing w:line="240" w:lineRule="auto"/>
        <w:contextualSpacing/>
        <w:rPr>
          <w:rFonts w:cstheme="minorHAnsi"/>
          <w:sz w:val="24"/>
          <w:szCs w:val="24"/>
        </w:rPr>
      </w:pPr>
    </w:p>
    <w:p w14:paraId="2D847B9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nicely done, concisely done story on an important national issue. the lead drew me in right away.</w:t>
      </w:r>
    </w:p>
    <w:p w14:paraId="4E86BF67"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e writing was strong and consistent, and I appreciate the great organization. outstanding work!</w:t>
      </w:r>
    </w:p>
    <w:p w14:paraId="2269A0F2" w14:textId="77777777" w:rsidR="00662581" w:rsidRDefault="00662581" w:rsidP="00FD1D29">
      <w:pPr>
        <w:spacing w:line="240" w:lineRule="auto"/>
        <w:contextualSpacing/>
        <w:rPr>
          <w:rFonts w:cstheme="minorHAnsi"/>
          <w:i/>
          <w:iCs/>
          <w:sz w:val="24"/>
          <w:szCs w:val="24"/>
        </w:rPr>
      </w:pPr>
    </w:p>
    <w:p w14:paraId="4950252D" w14:textId="77777777" w:rsidR="00662581" w:rsidRDefault="00662581" w:rsidP="007E4363">
      <w:pPr>
        <w:spacing w:line="240" w:lineRule="auto"/>
        <w:contextualSpacing/>
        <w:jc w:val="right"/>
        <w:rPr>
          <w:rFonts w:cstheme="minorHAnsi"/>
          <w:i/>
          <w:iCs/>
          <w:sz w:val="24"/>
          <w:szCs w:val="24"/>
        </w:rPr>
      </w:pPr>
    </w:p>
    <w:p w14:paraId="22AF113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4</w:t>
      </w:r>
    </w:p>
    <w:p w14:paraId="3133DA46" w14:textId="77777777" w:rsidR="00662581" w:rsidRDefault="00662581" w:rsidP="00FD1D29">
      <w:pPr>
        <w:spacing w:line="240" w:lineRule="auto"/>
        <w:contextualSpacing/>
        <w:rPr>
          <w:rFonts w:cstheme="minorHAnsi"/>
          <w:i/>
          <w:iCs/>
          <w:sz w:val="24"/>
          <w:szCs w:val="24"/>
        </w:rPr>
      </w:pPr>
    </w:p>
    <w:p w14:paraId="2D4975D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63B6F3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2723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584AD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3E03FE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Story_Preston Hollow People Dec Pg 16_Parish Lineman Cultural Roots</w:t>
      </w:r>
    </w:p>
    <w:p w14:paraId="3A3BD8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dd Jorgenson, Preston Hollow People</w:t>
      </w:r>
    </w:p>
    <w:p w14:paraId="24FCB863" w14:textId="77777777" w:rsidR="00662581" w:rsidRDefault="00662581" w:rsidP="00FD1D29">
      <w:pPr>
        <w:spacing w:line="240" w:lineRule="auto"/>
        <w:contextualSpacing/>
        <w:rPr>
          <w:rFonts w:cstheme="minorHAnsi"/>
          <w:sz w:val="24"/>
          <w:szCs w:val="24"/>
        </w:rPr>
      </w:pPr>
    </w:p>
    <w:p w14:paraId="0E3A76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ubject and story, but a deeper look into the player's culture would have enhanced it.</w:t>
      </w:r>
    </w:p>
    <w:p w14:paraId="73E958FE" w14:textId="77777777" w:rsidR="00662581" w:rsidRDefault="00662581" w:rsidP="007E4363">
      <w:pPr>
        <w:spacing w:line="240" w:lineRule="auto"/>
        <w:contextualSpacing/>
        <w:jc w:val="right"/>
        <w:rPr>
          <w:rFonts w:cstheme="minorHAnsi"/>
          <w:i/>
          <w:iCs/>
          <w:sz w:val="24"/>
          <w:szCs w:val="24"/>
        </w:rPr>
      </w:pPr>
    </w:p>
    <w:p w14:paraId="5A07F4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5</w:t>
      </w:r>
    </w:p>
    <w:p w14:paraId="7E3D6477" w14:textId="77777777" w:rsidR="00662581" w:rsidRDefault="00662581" w:rsidP="00FD1D29">
      <w:pPr>
        <w:spacing w:line="240" w:lineRule="auto"/>
        <w:contextualSpacing/>
        <w:rPr>
          <w:rFonts w:cstheme="minorHAnsi"/>
          <w:i/>
          <w:iCs/>
          <w:sz w:val="24"/>
          <w:szCs w:val="24"/>
        </w:rPr>
      </w:pPr>
    </w:p>
    <w:p w14:paraId="14441F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47DC9F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8B8D8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650B8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01B795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sthma Series</w:t>
      </w:r>
    </w:p>
    <w:p w14:paraId="7B0198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Abate</w:t>
      </w:r>
    </w:p>
    <w:p w14:paraId="0731EFDC" w14:textId="77777777" w:rsidR="00662581" w:rsidRDefault="00662581" w:rsidP="00FD1D29">
      <w:pPr>
        <w:spacing w:line="240" w:lineRule="auto"/>
        <w:contextualSpacing/>
        <w:rPr>
          <w:rFonts w:cstheme="minorHAnsi"/>
          <w:sz w:val="24"/>
          <w:szCs w:val="24"/>
        </w:rPr>
      </w:pPr>
    </w:p>
    <w:p w14:paraId="21CB6E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This is such a well researched article on a topic that seems to have been that talk of the community at the time.  Not only offering information on the different causes of asthma in the community but also offering solutions to help those who have it.  Incredible job!</w:t>
      </w:r>
    </w:p>
    <w:p w14:paraId="14613BE3" w14:textId="77777777" w:rsidR="00662581" w:rsidRDefault="00662581" w:rsidP="007E4363">
      <w:pPr>
        <w:spacing w:line="240" w:lineRule="auto"/>
        <w:contextualSpacing/>
        <w:jc w:val="right"/>
        <w:rPr>
          <w:rFonts w:cstheme="minorHAnsi"/>
          <w:i/>
          <w:iCs/>
          <w:sz w:val="24"/>
          <w:szCs w:val="24"/>
        </w:rPr>
      </w:pPr>
    </w:p>
    <w:p w14:paraId="71433B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6</w:t>
      </w:r>
    </w:p>
    <w:p w14:paraId="3B5E9903" w14:textId="77777777" w:rsidR="00662581" w:rsidRDefault="00662581" w:rsidP="00FD1D29">
      <w:pPr>
        <w:spacing w:line="240" w:lineRule="auto"/>
        <w:contextualSpacing/>
        <w:rPr>
          <w:rFonts w:cstheme="minorHAnsi"/>
          <w:i/>
          <w:iCs/>
          <w:sz w:val="24"/>
          <w:szCs w:val="24"/>
        </w:rPr>
      </w:pPr>
    </w:p>
    <w:p w14:paraId="3720DEA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309BED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EA73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85FCC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3E2E96C5" w14:textId="3338226F"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eum of Failure</w:t>
      </w:r>
    </w:p>
    <w:p w14:paraId="1C5ADEC2" w14:textId="29D6DF10" w:rsidR="00662581" w:rsidRDefault="00662581" w:rsidP="00FD1D29">
      <w:pPr>
        <w:spacing w:line="240" w:lineRule="auto"/>
        <w:contextualSpacing/>
        <w:rPr>
          <w:rFonts w:cstheme="minorHAnsi"/>
          <w:sz w:val="24"/>
          <w:szCs w:val="24"/>
        </w:rPr>
      </w:pPr>
      <w:r w:rsidRPr="00547250">
        <w:rPr>
          <w:rFonts w:cstheme="minorHAnsi"/>
          <w:noProof/>
          <w:sz w:val="24"/>
          <w:szCs w:val="24"/>
        </w:rPr>
        <w:t>Erin D</w:t>
      </w:r>
      <w:r w:rsidR="000B6994">
        <w:rPr>
          <w:rFonts w:cstheme="minorHAnsi"/>
          <w:noProof/>
          <w:sz w:val="24"/>
          <w:szCs w:val="24"/>
        </w:rPr>
        <w:t>e</w:t>
      </w:r>
      <w:r w:rsidRPr="00547250">
        <w:rPr>
          <w:rFonts w:cstheme="minorHAnsi"/>
          <w:noProof/>
          <w:sz w:val="24"/>
          <w:szCs w:val="24"/>
        </w:rPr>
        <w:t>Gregorio</w:t>
      </w:r>
    </w:p>
    <w:p w14:paraId="65206E20" w14:textId="77777777" w:rsidR="00662581" w:rsidRDefault="00662581" w:rsidP="00FD1D29">
      <w:pPr>
        <w:spacing w:line="240" w:lineRule="auto"/>
        <w:contextualSpacing/>
        <w:rPr>
          <w:rFonts w:cstheme="minorHAnsi"/>
          <w:sz w:val="24"/>
          <w:szCs w:val="24"/>
        </w:rPr>
      </w:pPr>
    </w:p>
    <w:p w14:paraId="282D9D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quite nicely done — kudos.</w:t>
      </w:r>
    </w:p>
    <w:p w14:paraId="79027247" w14:textId="77777777" w:rsidR="00662581" w:rsidRDefault="00662581" w:rsidP="007E4363">
      <w:pPr>
        <w:spacing w:line="240" w:lineRule="auto"/>
        <w:contextualSpacing/>
        <w:jc w:val="right"/>
        <w:rPr>
          <w:rFonts w:cstheme="minorHAnsi"/>
          <w:i/>
          <w:iCs/>
          <w:sz w:val="24"/>
          <w:szCs w:val="24"/>
        </w:rPr>
      </w:pPr>
    </w:p>
    <w:p w14:paraId="6DE70D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7</w:t>
      </w:r>
    </w:p>
    <w:p w14:paraId="53F402AD" w14:textId="77777777" w:rsidR="00662581" w:rsidRDefault="00662581" w:rsidP="00FD1D29">
      <w:pPr>
        <w:spacing w:line="240" w:lineRule="auto"/>
        <w:contextualSpacing/>
        <w:rPr>
          <w:rFonts w:cstheme="minorHAnsi"/>
          <w:i/>
          <w:iCs/>
          <w:sz w:val="24"/>
          <w:szCs w:val="24"/>
        </w:rPr>
      </w:pPr>
    </w:p>
    <w:p w14:paraId="53178A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491AE15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42A5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2CBB8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1C752E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Royal Scam</w:t>
      </w:r>
    </w:p>
    <w:p w14:paraId="56944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rge Fiala, Brian Abate</w:t>
      </w:r>
    </w:p>
    <w:p w14:paraId="11542CE6" w14:textId="77777777" w:rsidR="00662581" w:rsidRDefault="00662581" w:rsidP="00FD1D29">
      <w:pPr>
        <w:spacing w:line="240" w:lineRule="auto"/>
        <w:contextualSpacing/>
        <w:rPr>
          <w:rFonts w:cstheme="minorHAnsi"/>
          <w:sz w:val="24"/>
          <w:szCs w:val="24"/>
        </w:rPr>
      </w:pPr>
    </w:p>
    <w:p w14:paraId="654B2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and great subject matter.  Would have liked to hear from an employee or two about their thoughts on the extended two week furlough. Love how the story is broken up with subheads, makes for a visually appealing read.  Great job.</w:t>
      </w:r>
    </w:p>
    <w:p w14:paraId="0F504DA4" w14:textId="77777777" w:rsidR="00662581" w:rsidRDefault="00662581" w:rsidP="007E4363">
      <w:pPr>
        <w:spacing w:line="240" w:lineRule="auto"/>
        <w:contextualSpacing/>
        <w:jc w:val="right"/>
        <w:rPr>
          <w:rFonts w:cstheme="minorHAnsi"/>
          <w:i/>
          <w:iCs/>
          <w:sz w:val="24"/>
          <w:szCs w:val="24"/>
        </w:rPr>
      </w:pPr>
    </w:p>
    <w:p w14:paraId="16BF4E8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8</w:t>
      </w:r>
    </w:p>
    <w:p w14:paraId="4433F1CC" w14:textId="77777777" w:rsidR="00662581" w:rsidRDefault="00662581" w:rsidP="00FD1D29">
      <w:pPr>
        <w:spacing w:line="240" w:lineRule="auto"/>
        <w:contextualSpacing/>
        <w:rPr>
          <w:rFonts w:cstheme="minorHAnsi"/>
          <w:i/>
          <w:iCs/>
          <w:sz w:val="24"/>
          <w:szCs w:val="24"/>
        </w:rPr>
      </w:pPr>
    </w:p>
    <w:p w14:paraId="17D002C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206E30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D3F9A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C10FA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027687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headline writing</w:t>
      </w:r>
    </w:p>
    <w:p w14:paraId="1838FE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 Marit Gookin</w:t>
      </w:r>
    </w:p>
    <w:p w14:paraId="5D8B861A" w14:textId="77777777" w:rsidR="00662581" w:rsidRDefault="00662581" w:rsidP="00FD1D29">
      <w:pPr>
        <w:spacing w:line="240" w:lineRule="auto"/>
        <w:contextualSpacing/>
        <w:rPr>
          <w:rFonts w:cstheme="minorHAnsi"/>
          <w:sz w:val="24"/>
          <w:szCs w:val="24"/>
        </w:rPr>
      </w:pPr>
    </w:p>
    <w:p w14:paraId="4CA47A7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articularly good in the sports section, but nice overall job.</w:t>
      </w:r>
    </w:p>
    <w:p w14:paraId="5CFB446E" w14:textId="77777777" w:rsidR="00662581" w:rsidRDefault="00662581" w:rsidP="007E4363">
      <w:pPr>
        <w:spacing w:line="240" w:lineRule="auto"/>
        <w:contextualSpacing/>
        <w:jc w:val="right"/>
        <w:rPr>
          <w:rFonts w:cstheme="minorHAnsi"/>
          <w:i/>
          <w:iCs/>
          <w:sz w:val="24"/>
          <w:szCs w:val="24"/>
        </w:rPr>
      </w:pPr>
    </w:p>
    <w:p w14:paraId="2E7D0C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9</w:t>
      </w:r>
    </w:p>
    <w:p w14:paraId="0E6689B7" w14:textId="77777777" w:rsidR="00662581" w:rsidRDefault="00662581" w:rsidP="00FD1D29">
      <w:pPr>
        <w:spacing w:line="240" w:lineRule="auto"/>
        <w:contextualSpacing/>
        <w:rPr>
          <w:rFonts w:cstheme="minorHAnsi"/>
          <w:i/>
          <w:iCs/>
          <w:sz w:val="24"/>
          <w:szCs w:val="24"/>
        </w:rPr>
      </w:pPr>
    </w:p>
    <w:p w14:paraId="0EBDF7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28C2BD1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DE1F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16D8D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72E813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local news coverage</w:t>
      </w:r>
    </w:p>
    <w:p w14:paraId="4C4A9C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5759A02" w14:textId="77777777" w:rsidR="00662581" w:rsidRDefault="00662581" w:rsidP="00FD1D29">
      <w:pPr>
        <w:spacing w:line="240" w:lineRule="auto"/>
        <w:contextualSpacing/>
        <w:rPr>
          <w:rFonts w:cstheme="minorHAnsi"/>
          <w:sz w:val="24"/>
          <w:szCs w:val="24"/>
        </w:rPr>
      </w:pPr>
    </w:p>
    <w:p w14:paraId="6BA2217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newspaper had a great variety of stories - all interesting. The story about the new school program read like a feature - but was packed full of hard news. Loved the technique.</w:t>
      </w:r>
    </w:p>
    <w:p w14:paraId="45EB54F5" w14:textId="77777777" w:rsidR="00662581" w:rsidRDefault="00662581" w:rsidP="007E4363">
      <w:pPr>
        <w:spacing w:line="240" w:lineRule="auto"/>
        <w:contextualSpacing/>
        <w:jc w:val="right"/>
        <w:rPr>
          <w:rFonts w:cstheme="minorHAnsi"/>
          <w:i/>
          <w:iCs/>
          <w:sz w:val="24"/>
          <w:szCs w:val="24"/>
        </w:rPr>
      </w:pPr>
    </w:p>
    <w:p w14:paraId="70271C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0</w:t>
      </w:r>
    </w:p>
    <w:p w14:paraId="2788266F" w14:textId="77777777" w:rsidR="00662581" w:rsidRDefault="00662581" w:rsidP="00FD1D29">
      <w:pPr>
        <w:spacing w:line="240" w:lineRule="auto"/>
        <w:contextualSpacing/>
        <w:rPr>
          <w:rFonts w:cstheme="minorHAnsi"/>
          <w:i/>
          <w:iCs/>
          <w:sz w:val="24"/>
          <w:szCs w:val="24"/>
        </w:rPr>
      </w:pPr>
    </w:p>
    <w:p w14:paraId="2D373AE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ADA995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3868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20095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4B6321B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stern Shoshone Powwow - top right, Pema Bullbear</w:t>
      </w:r>
    </w:p>
    <w:p w14:paraId="351124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6DC446D6" w14:textId="77777777" w:rsidR="00662581" w:rsidRDefault="00662581" w:rsidP="00FD1D29">
      <w:pPr>
        <w:spacing w:line="240" w:lineRule="auto"/>
        <w:contextualSpacing/>
        <w:rPr>
          <w:rFonts w:cstheme="minorHAnsi"/>
          <w:sz w:val="24"/>
          <w:szCs w:val="24"/>
        </w:rPr>
      </w:pPr>
    </w:p>
    <w:p w14:paraId="1DDE6C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 portrait.</w:t>
      </w:r>
    </w:p>
    <w:p w14:paraId="78F6BA14" w14:textId="77777777" w:rsidR="00662581" w:rsidRDefault="00662581" w:rsidP="007E4363">
      <w:pPr>
        <w:spacing w:line="240" w:lineRule="auto"/>
        <w:contextualSpacing/>
        <w:jc w:val="right"/>
        <w:rPr>
          <w:rFonts w:cstheme="minorHAnsi"/>
          <w:i/>
          <w:iCs/>
          <w:sz w:val="24"/>
          <w:szCs w:val="24"/>
        </w:rPr>
      </w:pPr>
    </w:p>
    <w:p w14:paraId="2C4D8A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1</w:t>
      </w:r>
    </w:p>
    <w:p w14:paraId="35BBA6F6" w14:textId="77777777" w:rsidR="00662581" w:rsidRDefault="00662581" w:rsidP="00FD1D29">
      <w:pPr>
        <w:spacing w:line="240" w:lineRule="auto"/>
        <w:contextualSpacing/>
        <w:rPr>
          <w:rFonts w:cstheme="minorHAnsi"/>
          <w:i/>
          <w:iCs/>
          <w:sz w:val="24"/>
          <w:szCs w:val="24"/>
        </w:rPr>
      </w:pPr>
    </w:p>
    <w:p w14:paraId="7B00FC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6FE1430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FD65F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4E14F5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1528BD8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oneer Days action</w:t>
      </w:r>
    </w:p>
    <w:p w14:paraId="56FCD9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3D21EFEC" w14:textId="77777777" w:rsidR="00662581" w:rsidRDefault="00662581" w:rsidP="00FD1D29">
      <w:pPr>
        <w:spacing w:line="240" w:lineRule="auto"/>
        <w:contextualSpacing/>
        <w:rPr>
          <w:rFonts w:cstheme="minorHAnsi"/>
          <w:sz w:val="24"/>
          <w:szCs w:val="24"/>
        </w:rPr>
      </w:pPr>
    </w:p>
    <w:p w14:paraId="59FE08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photos are extremely sharp and focus on the emotions of the individuals captured.</w:t>
      </w:r>
    </w:p>
    <w:p w14:paraId="0186BF7A" w14:textId="77777777" w:rsidR="00662581" w:rsidRDefault="00662581" w:rsidP="007E4363">
      <w:pPr>
        <w:spacing w:line="240" w:lineRule="auto"/>
        <w:contextualSpacing/>
        <w:jc w:val="right"/>
        <w:rPr>
          <w:rFonts w:cstheme="minorHAnsi"/>
          <w:i/>
          <w:iCs/>
          <w:sz w:val="24"/>
          <w:szCs w:val="24"/>
        </w:rPr>
      </w:pPr>
    </w:p>
    <w:p w14:paraId="296C51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2</w:t>
      </w:r>
    </w:p>
    <w:p w14:paraId="3B6CA194" w14:textId="77777777" w:rsidR="00662581" w:rsidRDefault="00662581" w:rsidP="00FD1D29">
      <w:pPr>
        <w:spacing w:line="240" w:lineRule="auto"/>
        <w:contextualSpacing/>
        <w:rPr>
          <w:rFonts w:cstheme="minorHAnsi"/>
          <w:i/>
          <w:iCs/>
          <w:sz w:val="24"/>
          <w:szCs w:val="24"/>
        </w:rPr>
      </w:pPr>
    </w:p>
    <w:p w14:paraId="517F86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245E0C7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710E9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6EDABD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589738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t air</w:t>
      </w:r>
    </w:p>
    <w:p w14:paraId="3C7228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027C90F5" w14:textId="77777777" w:rsidR="00662581" w:rsidRDefault="00662581" w:rsidP="00FD1D29">
      <w:pPr>
        <w:spacing w:line="240" w:lineRule="auto"/>
        <w:contextualSpacing/>
        <w:rPr>
          <w:rFonts w:cstheme="minorHAnsi"/>
          <w:sz w:val="24"/>
          <w:szCs w:val="24"/>
        </w:rPr>
      </w:pPr>
    </w:p>
    <w:p w14:paraId="7FD1C0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hots of larger than life balloons that capture the human aspect of those around them.</w:t>
      </w:r>
    </w:p>
    <w:p w14:paraId="2CD1C803" w14:textId="77777777" w:rsidR="00662581" w:rsidRDefault="00662581" w:rsidP="007E4363">
      <w:pPr>
        <w:spacing w:line="240" w:lineRule="auto"/>
        <w:contextualSpacing/>
        <w:jc w:val="right"/>
        <w:rPr>
          <w:rFonts w:cstheme="minorHAnsi"/>
          <w:i/>
          <w:iCs/>
          <w:sz w:val="24"/>
          <w:szCs w:val="24"/>
        </w:rPr>
      </w:pPr>
    </w:p>
    <w:p w14:paraId="06F2F4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3</w:t>
      </w:r>
    </w:p>
    <w:p w14:paraId="31A56065" w14:textId="77777777" w:rsidR="00662581" w:rsidRDefault="00662581" w:rsidP="00FD1D29">
      <w:pPr>
        <w:spacing w:line="240" w:lineRule="auto"/>
        <w:contextualSpacing/>
        <w:rPr>
          <w:rFonts w:cstheme="minorHAnsi"/>
          <w:i/>
          <w:iCs/>
          <w:sz w:val="24"/>
          <w:szCs w:val="24"/>
        </w:rPr>
      </w:pPr>
    </w:p>
    <w:p w14:paraId="306FBDF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9D753D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4B85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0F1EF7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320AD3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irls fight too</w:t>
      </w:r>
    </w:p>
    <w:p w14:paraId="64545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1383D283" w14:textId="77777777" w:rsidR="00662581" w:rsidRDefault="00662581" w:rsidP="00FD1D29">
      <w:pPr>
        <w:spacing w:line="240" w:lineRule="auto"/>
        <w:contextualSpacing/>
        <w:rPr>
          <w:rFonts w:cstheme="minorHAnsi"/>
          <w:sz w:val="24"/>
          <w:szCs w:val="24"/>
        </w:rPr>
      </w:pPr>
    </w:p>
    <w:p w14:paraId="432FA3F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r coach may not appreciate the look but it sure makes for a great photo. Great action.</w:t>
      </w:r>
    </w:p>
    <w:p w14:paraId="15B0F872" w14:textId="77777777" w:rsidR="00662581" w:rsidRDefault="00662581" w:rsidP="007E4363">
      <w:pPr>
        <w:spacing w:line="240" w:lineRule="auto"/>
        <w:contextualSpacing/>
        <w:jc w:val="right"/>
        <w:rPr>
          <w:rFonts w:cstheme="minorHAnsi"/>
          <w:i/>
          <w:iCs/>
          <w:sz w:val="24"/>
          <w:szCs w:val="24"/>
        </w:rPr>
      </w:pPr>
    </w:p>
    <w:p w14:paraId="4137E1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4</w:t>
      </w:r>
    </w:p>
    <w:p w14:paraId="17C3FC1D" w14:textId="77777777" w:rsidR="00662581" w:rsidRDefault="00662581" w:rsidP="00FD1D29">
      <w:pPr>
        <w:spacing w:line="240" w:lineRule="auto"/>
        <w:contextualSpacing/>
        <w:rPr>
          <w:rFonts w:cstheme="minorHAnsi"/>
          <w:i/>
          <w:iCs/>
          <w:sz w:val="24"/>
          <w:szCs w:val="24"/>
        </w:rPr>
      </w:pPr>
    </w:p>
    <w:p w14:paraId="54ABB1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59C7B0A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CD12A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5F6960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68B37E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rit Gookin, Rookie Reporter of the Year, Riverton Ranger</w:t>
      </w:r>
    </w:p>
    <w:p w14:paraId="491B02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t Gookin</w:t>
      </w:r>
    </w:p>
    <w:p w14:paraId="2C4A4536" w14:textId="77777777" w:rsidR="00662581" w:rsidRDefault="00662581" w:rsidP="00FD1D29">
      <w:pPr>
        <w:spacing w:line="240" w:lineRule="auto"/>
        <w:contextualSpacing/>
        <w:rPr>
          <w:rFonts w:cstheme="minorHAnsi"/>
          <w:sz w:val="24"/>
          <w:szCs w:val="24"/>
        </w:rPr>
      </w:pPr>
    </w:p>
    <w:p w14:paraId="384DE96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is entry featured a series of news and feature stories that were interesting. The new stories tended to get bogged down in statistics and could have used a human element designed to draw the reader in before the numbers get in the way.</w:t>
      </w:r>
    </w:p>
    <w:p w14:paraId="2000FF5F" w14:textId="77777777" w:rsidR="00662581" w:rsidRDefault="00662581" w:rsidP="00FD1D29">
      <w:pPr>
        <w:spacing w:line="240" w:lineRule="auto"/>
        <w:contextualSpacing/>
        <w:rPr>
          <w:rFonts w:cstheme="minorHAnsi"/>
          <w:i/>
          <w:iCs/>
          <w:sz w:val="24"/>
          <w:szCs w:val="24"/>
        </w:rPr>
      </w:pPr>
    </w:p>
    <w:p w14:paraId="6151B441" w14:textId="77777777" w:rsidR="00662581" w:rsidRDefault="00662581" w:rsidP="007E4363">
      <w:pPr>
        <w:spacing w:line="240" w:lineRule="auto"/>
        <w:contextualSpacing/>
        <w:jc w:val="right"/>
        <w:rPr>
          <w:rFonts w:cstheme="minorHAnsi"/>
          <w:i/>
          <w:iCs/>
          <w:sz w:val="24"/>
          <w:szCs w:val="24"/>
        </w:rPr>
      </w:pPr>
    </w:p>
    <w:p w14:paraId="167D0C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5</w:t>
      </w:r>
    </w:p>
    <w:p w14:paraId="564865F9" w14:textId="77777777" w:rsidR="00662581" w:rsidRDefault="00662581" w:rsidP="00FD1D29">
      <w:pPr>
        <w:spacing w:line="240" w:lineRule="auto"/>
        <w:contextualSpacing/>
        <w:rPr>
          <w:rFonts w:cstheme="minorHAnsi"/>
          <w:i/>
          <w:iCs/>
          <w:sz w:val="24"/>
          <w:szCs w:val="24"/>
        </w:rPr>
      </w:pPr>
    </w:p>
    <w:p w14:paraId="327CDC9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B26A21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424DF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65A63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34B2F8C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 Robe' celebrates Roberts</w:t>
      </w:r>
    </w:p>
    <w:p w14:paraId="50FE0F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3DA795B3" w14:textId="77777777" w:rsidR="00662581" w:rsidRDefault="00662581" w:rsidP="00FD1D29">
      <w:pPr>
        <w:spacing w:line="240" w:lineRule="auto"/>
        <w:contextualSpacing/>
        <w:rPr>
          <w:rFonts w:cstheme="minorHAnsi"/>
          <w:sz w:val="24"/>
          <w:szCs w:val="24"/>
        </w:rPr>
      </w:pPr>
    </w:p>
    <w:p w14:paraId="6126C91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mix of different elements</w:t>
      </w:r>
    </w:p>
    <w:p w14:paraId="27FC9799" w14:textId="77777777" w:rsidR="00662581" w:rsidRDefault="00662581" w:rsidP="007E4363">
      <w:pPr>
        <w:spacing w:line="240" w:lineRule="auto"/>
        <w:contextualSpacing/>
        <w:jc w:val="right"/>
        <w:rPr>
          <w:rFonts w:cstheme="minorHAnsi"/>
          <w:i/>
          <w:iCs/>
          <w:sz w:val="24"/>
          <w:szCs w:val="24"/>
        </w:rPr>
      </w:pPr>
    </w:p>
    <w:p w14:paraId="20509D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6</w:t>
      </w:r>
    </w:p>
    <w:p w14:paraId="4FAAA3F5" w14:textId="77777777" w:rsidR="00662581" w:rsidRDefault="00662581" w:rsidP="00FD1D29">
      <w:pPr>
        <w:spacing w:line="240" w:lineRule="auto"/>
        <w:contextualSpacing/>
        <w:rPr>
          <w:rFonts w:cstheme="minorHAnsi"/>
          <w:i/>
          <w:iCs/>
          <w:sz w:val="24"/>
          <w:szCs w:val="24"/>
        </w:rPr>
      </w:pPr>
    </w:p>
    <w:p w14:paraId="6060DB5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ECAD98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7077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4BB57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221CF9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Real Baby</w:t>
      </w:r>
    </w:p>
    <w:p w14:paraId="4CA9F5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2F3D84B4" w14:textId="77777777" w:rsidR="00662581" w:rsidRDefault="00662581" w:rsidP="00FD1D29">
      <w:pPr>
        <w:spacing w:line="240" w:lineRule="auto"/>
        <w:contextualSpacing/>
        <w:rPr>
          <w:rFonts w:cstheme="minorHAnsi"/>
          <w:sz w:val="24"/>
          <w:szCs w:val="24"/>
        </w:rPr>
      </w:pPr>
    </w:p>
    <w:p w14:paraId="6618B1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ny! I felt bad for the Real Baby but it got its revenge.</w:t>
      </w:r>
    </w:p>
    <w:p w14:paraId="5C5E599C" w14:textId="77777777" w:rsidR="00662581" w:rsidRDefault="00662581" w:rsidP="007E4363">
      <w:pPr>
        <w:spacing w:line="240" w:lineRule="auto"/>
        <w:contextualSpacing/>
        <w:jc w:val="right"/>
        <w:rPr>
          <w:rFonts w:cstheme="minorHAnsi"/>
          <w:i/>
          <w:iCs/>
          <w:sz w:val="24"/>
          <w:szCs w:val="24"/>
        </w:rPr>
      </w:pPr>
    </w:p>
    <w:p w14:paraId="2AA094E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7</w:t>
      </w:r>
    </w:p>
    <w:p w14:paraId="6D7D5CF3" w14:textId="77777777" w:rsidR="00662581" w:rsidRDefault="00662581" w:rsidP="00FD1D29">
      <w:pPr>
        <w:spacing w:line="240" w:lineRule="auto"/>
        <w:contextualSpacing/>
        <w:rPr>
          <w:rFonts w:cstheme="minorHAnsi"/>
          <w:i/>
          <w:iCs/>
          <w:sz w:val="24"/>
          <w:szCs w:val="24"/>
        </w:rPr>
      </w:pPr>
    </w:p>
    <w:p w14:paraId="7D63B9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5DDEFD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E46A0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567B20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4C9621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m Cell Transplant Series</w:t>
      </w:r>
    </w:p>
    <w:p w14:paraId="368194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241A99BC" w14:textId="77777777" w:rsidR="00662581" w:rsidRDefault="00662581" w:rsidP="00FD1D29">
      <w:pPr>
        <w:spacing w:line="240" w:lineRule="auto"/>
        <w:contextualSpacing/>
        <w:rPr>
          <w:rFonts w:cstheme="minorHAnsi"/>
          <w:sz w:val="24"/>
          <w:szCs w:val="24"/>
        </w:rPr>
      </w:pPr>
    </w:p>
    <w:p w14:paraId="2B888C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ptional writing/reporting! The story makes readers personal witnesses to the value of stem cell donor’s value, and the recipient’s life-saved appreciation. While part two of this limited series recounts much of the part-one story, it serves to emphasize the value and need for life-saving stem cell donors. Mission accomplished!</w:t>
      </w:r>
    </w:p>
    <w:p w14:paraId="307B38FF" w14:textId="77777777" w:rsidR="00662581" w:rsidRDefault="00662581" w:rsidP="007E4363">
      <w:pPr>
        <w:spacing w:line="240" w:lineRule="auto"/>
        <w:contextualSpacing/>
        <w:jc w:val="right"/>
        <w:rPr>
          <w:rFonts w:cstheme="minorHAnsi"/>
          <w:i/>
          <w:iCs/>
          <w:sz w:val="24"/>
          <w:szCs w:val="24"/>
        </w:rPr>
      </w:pPr>
    </w:p>
    <w:p w14:paraId="02464C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8</w:t>
      </w:r>
    </w:p>
    <w:p w14:paraId="5DDE9322" w14:textId="77777777" w:rsidR="00662581" w:rsidRDefault="00662581" w:rsidP="00FD1D29">
      <w:pPr>
        <w:spacing w:line="240" w:lineRule="auto"/>
        <w:contextualSpacing/>
        <w:rPr>
          <w:rFonts w:cstheme="minorHAnsi"/>
          <w:i/>
          <w:iCs/>
          <w:sz w:val="24"/>
          <w:szCs w:val="24"/>
        </w:rPr>
      </w:pPr>
    </w:p>
    <w:p w14:paraId="3EBF78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52739FE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CB78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0D5F1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5AAF4F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e's Got Spirit</w:t>
      </w:r>
    </w:p>
    <w:p w14:paraId="1291FC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05A08A42" w14:textId="77777777" w:rsidR="00662581" w:rsidRDefault="00662581" w:rsidP="00FD1D29">
      <w:pPr>
        <w:spacing w:line="240" w:lineRule="auto"/>
        <w:contextualSpacing/>
        <w:rPr>
          <w:rFonts w:cstheme="minorHAnsi"/>
          <w:sz w:val="24"/>
          <w:szCs w:val="24"/>
        </w:rPr>
      </w:pPr>
    </w:p>
    <w:p w14:paraId="7AE4B30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mazing story on a young girl who has gone through such a traumatic experience.  Only thing that would have made it better would be some quotes from coaches or teammates.  And maybe a little bit of information on why the blood clot formed or how others could keep it from happening if it is preventable.</w:t>
      </w:r>
    </w:p>
    <w:p w14:paraId="32B433F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verall, amazing, well-written story.  Great job!</w:t>
      </w:r>
    </w:p>
    <w:p w14:paraId="46393A5B" w14:textId="77777777" w:rsidR="00662581" w:rsidRDefault="00662581" w:rsidP="007E4363">
      <w:pPr>
        <w:spacing w:line="240" w:lineRule="auto"/>
        <w:contextualSpacing/>
        <w:jc w:val="right"/>
        <w:rPr>
          <w:rFonts w:cstheme="minorHAnsi"/>
          <w:i/>
          <w:iCs/>
          <w:sz w:val="24"/>
          <w:szCs w:val="24"/>
        </w:rPr>
      </w:pPr>
    </w:p>
    <w:p w14:paraId="1C8089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9</w:t>
      </w:r>
    </w:p>
    <w:p w14:paraId="0A2508AC" w14:textId="77777777" w:rsidR="00662581" w:rsidRDefault="00662581" w:rsidP="00FD1D29">
      <w:pPr>
        <w:spacing w:line="240" w:lineRule="auto"/>
        <w:contextualSpacing/>
        <w:rPr>
          <w:rFonts w:cstheme="minorHAnsi"/>
          <w:i/>
          <w:iCs/>
          <w:sz w:val="24"/>
          <w:szCs w:val="24"/>
        </w:rPr>
      </w:pPr>
    </w:p>
    <w:p w14:paraId="49CA5B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7322D74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AAA18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A7C13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5514D1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DESIGN - Friday, December 1, 2023 Rockwall County Herald-Banner</w:t>
      </w:r>
    </w:p>
    <w:p w14:paraId="1AA964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6F87CC3C" w14:textId="77777777" w:rsidR="00662581" w:rsidRDefault="00662581" w:rsidP="00FD1D29">
      <w:pPr>
        <w:spacing w:line="240" w:lineRule="auto"/>
        <w:contextualSpacing/>
        <w:rPr>
          <w:rFonts w:cstheme="minorHAnsi"/>
          <w:sz w:val="24"/>
          <w:szCs w:val="24"/>
        </w:rPr>
      </w:pPr>
    </w:p>
    <w:p w14:paraId="47B30B0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nts are easy to read.</w:t>
      </w:r>
    </w:p>
    <w:p w14:paraId="3ABA5D9D" w14:textId="77777777" w:rsidR="00662581" w:rsidRDefault="00662581" w:rsidP="007E4363">
      <w:pPr>
        <w:spacing w:line="240" w:lineRule="auto"/>
        <w:contextualSpacing/>
        <w:jc w:val="right"/>
        <w:rPr>
          <w:rFonts w:cstheme="minorHAnsi"/>
          <w:i/>
          <w:iCs/>
          <w:sz w:val="24"/>
          <w:szCs w:val="24"/>
        </w:rPr>
      </w:pPr>
    </w:p>
    <w:p w14:paraId="1AA61C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0</w:t>
      </w:r>
    </w:p>
    <w:p w14:paraId="71A47EEF" w14:textId="77777777" w:rsidR="00662581" w:rsidRDefault="00662581" w:rsidP="00FD1D29">
      <w:pPr>
        <w:spacing w:line="240" w:lineRule="auto"/>
        <w:contextualSpacing/>
        <w:rPr>
          <w:rFonts w:cstheme="minorHAnsi"/>
          <w:i/>
          <w:iCs/>
          <w:sz w:val="24"/>
          <w:szCs w:val="24"/>
        </w:rPr>
      </w:pPr>
    </w:p>
    <w:p w14:paraId="4EA697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7FF991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A0B6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77CF6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701A43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CEQ should say no to concrete batch plant</w:t>
      </w:r>
    </w:p>
    <w:p w14:paraId="3AA72D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3A853829" w14:textId="77777777" w:rsidR="00662581" w:rsidRDefault="00662581" w:rsidP="00FD1D29">
      <w:pPr>
        <w:spacing w:line="240" w:lineRule="auto"/>
        <w:contextualSpacing/>
        <w:rPr>
          <w:rFonts w:cstheme="minorHAnsi"/>
          <w:sz w:val="24"/>
          <w:szCs w:val="24"/>
        </w:rPr>
      </w:pPr>
    </w:p>
    <w:p w14:paraId="23C846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editorial with good points to back up stance on a controversial issue. Would have liked something like the 2nd paragraph to be the lede to hit the readers up front with the paper’s opinion. Still, well done.</w:t>
      </w:r>
    </w:p>
    <w:p w14:paraId="554FF784" w14:textId="77777777" w:rsidR="00662581" w:rsidRDefault="00662581" w:rsidP="007E4363">
      <w:pPr>
        <w:spacing w:line="240" w:lineRule="auto"/>
        <w:contextualSpacing/>
        <w:jc w:val="right"/>
        <w:rPr>
          <w:rFonts w:cstheme="minorHAnsi"/>
          <w:i/>
          <w:iCs/>
          <w:sz w:val="24"/>
          <w:szCs w:val="24"/>
        </w:rPr>
      </w:pPr>
    </w:p>
    <w:p w14:paraId="77D757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1</w:t>
      </w:r>
    </w:p>
    <w:p w14:paraId="1B4F1216" w14:textId="77777777" w:rsidR="00662581" w:rsidRDefault="00662581" w:rsidP="00FD1D29">
      <w:pPr>
        <w:spacing w:line="240" w:lineRule="auto"/>
        <w:contextualSpacing/>
        <w:rPr>
          <w:rFonts w:cstheme="minorHAnsi"/>
          <w:i/>
          <w:iCs/>
          <w:sz w:val="24"/>
          <w:szCs w:val="24"/>
        </w:rPr>
      </w:pPr>
    </w:p>
    <w:p w14:paraId="437590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03B85D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68AC9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564BE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24E995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Royse City</w:t>
      </w:r>
    </w:p>
    <w:p w14:paraId="30097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ren Morrison</w:t>
      </w:r>
    </w:p>
    <w:p w14:paraId="751F03CA" w14:textId="77777777" w:rsidR="00662581" w:rsidRDefault="00662581" w:rsidP="00FD1D29">
      <w:pPr>
        <w:spacing w:line="240" w:lineRule="auto"/>
        <w:contextualSpacing/>
        <w:rPr>
          <w:rFonts w:cstheme="minorHAnsi"/>
          <w:sz w:val="24"/>
          <w:szCs w:val="24"/>
        </w:rPr>
      </w:pPr>
    </w:p>
    <w:p w14:paraId="41E154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n design, eye-catching photo with a bold headline. The only design aspect I would suggest changing is the headshot—make the story two columns and place his headshot in the second column, instead of crunching words together. Makes it difficult to read. Overall, a crisp design.</w:t>
      </w:r>
    </w:p>
    <w:p w14:paraId="7C81A57B" w14:textId="77777777" w:rsidR="00662581" w:rsidRDefault="00662581" w:rsidP="007E4363">
      <w:pPr>
        <w:spacing w:line="240" w:lineRule="auto"/>
        <w:contextualSpacing/>
        <w:jc w:val="right"/>
        <w:rPr>
          <w:rFonts w:cstheme="minorHAnsi"/>
          <w:i/>
          <w:iCs/>
          <w:sz w:val="24"/>
          <w:szCs w:val="24"/>
        </w:rPr>
      </w:pPr>
    </w:p>
    <w:p w14:paraId="14B661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2</w:t>
      </w:r>
    </w:p>
    <w:p w14:paraId="33D6F5CC" w14:textId="77777777" w:rsidR="00662581" w:rsidRDefault="00662581" w:rsidP="00FD1D29">
      <w:pPr>
        <w:spacing w:line="240" w:lineRule="auto"/>
        <w:contextualSpacing/>
        <w:rPr>
          <w:rFonts w:cstheme="minorHAnsi"/>
          <w:i/>
          <w:iCs/>
          <w:sz w:val="24"/>
          <w:szCs w:val="24"/>
        </w:rPr>
      </w:pPr>
    </w:p>
    <w:p w14:paraId="58A057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1A58BC4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93C43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7F22B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20769F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hicle fire on I-30</w:t>
      </w:r>
    </w:p>
    <w:p w14:paraId="01CDD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ie White King</w:t>
      </w:r>
    </w:p>
    <w:p w14:paraId="5080F050" w14:textId="77777777" w:rsidR="00662581" w:rsidRDefault="00662581" w:rsidP="00FD1D29">
      <w:pPr>
        <w:spacing w:line="240" w:lineRule="auto"/>
        <w:contextualSpacing/>
        <w:rPr>
          <w:rFonts w:cstheme="minorHAnsi"/>
          <w:sz w:val="24"/>
          <w:szCs w:val="24"/>
        </w:rPr>
      </w:pPr>
    </w:p>
    <w:p w14:paraId="7D901EB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low catches my attention, especially with how the darkness of the night makes the photo stand out.</w:t>
      </w:r>
    </w:p>
    <w:p w14:paraId="1CF7CB78" w14:textId="77777777" w:rsidR="00662581" w:rsidRDefault="00662581" w:rsidP="007E4363">
      <w:pPr>
        <w:spacing w:line="240" w:lineRule="auto"/>
        <w:contextualSpacing/>
        <w:jc w:val="right"/>
        <w:rPr>
          <w:rFonts w:cstheme="minorHAnsi"/>
          <w:i/>
          <w:iCs/>
          <w:sz w:val="24"/>
          <w:szCs w:val="24"/>
        </w:rPr>
      </w:pPr>
    </w:p>
    <w:p w14:paraId="694584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3</w:t>
      </w:r>
    </w:p>
    <w:p w14:paraId="2B0652E6" w14:textId="77777777" w:rsidR="00662581" w:rsidRDefault="00662581" w:rsidP="00FD1D29">
      <w:pPr>
        <w:spacing w:line="240" w:lineRule="auto"/>
        <w:contextualSpacing/>
        <w:rPr>
          <w:rFonts w:cstheme="minorHAnsi"/>
          <w:i/>
          <w:iCs/>
          <w:sz w:val="24"/>
          <w:szCs w:val="24"/>
        </w:rPr>
      </w:pPr>
    </w:p>
    <w:p w14:paraId="2CA701C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DFBAF9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B8C29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B2387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0D0796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Fernando Native Celebrates 100th Birthday</w:t>
      </w:r>
    </w:p>
    <w:p w14:paraId="77371B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a Luisa Torres</w:t>
      </w:r>
    </w:p>
    <w:p w14:paraId="1827104A" w14:textId="77777777" w:rsidR="00662581" w:rsidRDefault="00662581" w:rsidP="00FD1D29">
      <w:pPr>
        <w:spacing w:line="240" w:lineRule="auto"/>
        <w:contextualSpacing/>
        <w:rPr>
          <w:rFonts w:cstheme="minorHAnsi"/>
          <w:sz w:val="24"/>
          <w:szCs w:val="24"/>
        </w:rPr>
      </w:pPr>
    </w:p>
    <w:p w14:paraId="2DA8941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story with plenty of supporting details and insightful photos from the story's subject.</w:t>
      </w:r>
    </w:p>
    <w:p w14:paraId="374517F5" w14:textId="77777777" w:rsidR="00662581" w:rsidRDefault="00662581" w:rsidP="007E4363">
      <w:pPr>
        <w:spacing w:line="240" w:lineRule="auto"/>
        <w:contextualSpacing/>
        <w:jc w:val="right"/>
        <w:rPr>
          <w:rFonts w:cstheme="minorHAnsi"/>
          <w:i/>
          <w:iCs/>
          <w:sz w:val="24"/>
          <w:szCs w:val="24"/>
        </w:rPr>
      </w:pPr>
    </w:p>
    <w:p w14:paraId="70B4EC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4</w:t>
      </w:r>
    </w:p>
    <w:p w14:paraId="67D9CE5D" w14:textId="77777777" w:rsidR="00662581" w:rsidRDefault="00662581" w:rsidP="00FD1D29">
      <w:pPr>
        <w:spacing w:line="240" w:lineRule="auto"/>
        <w:contextualSpacing/>
        <w:rPr>
          <w:rFonts w:cstheme="minorHAnsi"/>
          <w:i/>
          <w:iCs/>
          <w:sz w:val="24"/>
          <w:szCs w:val="24"/>
        </w:rPr>
      </w:pPr>
    </w:p>
    <w:p w14:paraId="29CEAC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8C8780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B1CE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9427D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36D4F12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uising</w:t>
      </w:r>
    </w:p>
    <w:p w14:paraId="2233A5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w:t>
      </w:r>
    </w:p>
    <w:p w14:paraId="32630A42" w14:textId="77777777" w:rsidR="00662581" w:rsidRDefault="00662581" w:rsidP="00FD1D29">
      <w:pPr>
        <w:spacing w:line="240" w:lineRule="auto"/>
        <w:contextualSpacing/>
        <w:rPr>
          <w:rFonts w:cstheme="minorHAnsi"/>
          <w:sz w:val="24"/>
          <w:szCs w:val="24"/>
        </w:rPr>
      </w:pPr>
    </w:p>
    <w:p w14:paraId="1C8D5F5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Interesting feature, but how is this a series? (Answer: The other parts of the series apparently were outside the eligibility period.) This is a good story but since this is a series competition ... </w:t>
      </w:r>
    </w:p>
    <w:p w14:paraId="7690675F" w14:textId="77777777" w:rsidR="00662581" w:rsidRDefault="00662581" w:rsidP="00FD1D29">
      <w:pPr>
        <w:spacing w:line="240" w:lineRule="auto"/>
        <w:contextualSpacing/>
        <w:rPr>
          <w:rFonts w:cstheme="minorHAnsi"/>
          <w:i/>
          <w:iCs/>
          <w:sz w:val="24"/>
          <w:szCs w:val="24"/>
        </w:rPr>
      </w:pPr>
    </w:p>
    <w:p w14:paraId="1CDA99A1" w14:textId="77777777" w:rsidR="00662581" w:rsidRDefault="00662581" w:rsidP="007E4363">
      <w:pPr>
        <w:spacing w:line="240" w:lineRule="auto"/>
        <w:contextualSpacing/>
        <w:jc w:val="right"/>
        <w:rPr>
          <w:rFonts w:cstheme="minorHAnsi"/>
          <w:i/>
          <w:iCs/>
          <w:sz w:val="24"/>
          <w:szCs w:val="24"/>
        </w:rPr>
      </w:pPr>
    </w:p>
    <w:p w14:paraId="094481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5</w:t>
      </w:r>
    </w:p>
    <w:p w14:paraId="242A72FC" w14:textId="77777777" w:rsidR="00662581" w:rsidRDefault="00662581" w:rsidP="00FD1D29">
      <w:pPr>
        <w:spacing w:line="240" w:lineRule="auto"/>
        <w:contextualSpacing/>
        <w:rPr>
          <w:rFonts w:cstheme="minorHAnsi"/>
          <w:i/>
          <w:iCs/>
          <w:sz w:val="24"/>
          <w:szCs w:val="24"/>
        </w:rPr>
      </w:pPr>
    </w:p>
    <w:p w14:paraId="0B89FD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47E002E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7DD52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00AE3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37B32B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Mother’s Long Struggle to Help Her Homeless Son</w:t>
      </w:r>
    </w:p>
    <w:p w14:paraId="6F8C51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sar Arredondo, Diana Martinez</w:t>
      </w:r>
    </w:p>
    <w:p w14:paraId="75137CB2" w14:textId="77777777" w:rsidR="00662581" w:rsidRDefault="00662581" w:rsidP="00FD1D29">
      <w:pPr>
        <w:spacing w:line="240" w:lineRule="auto"/>
        <w:contextualSpacing/>
        <w:rPr>
          <w:rFonts w:cstheme="minorHAnsi"/>
          <w:sz w:val="24"/>
          <w:szCs w:val="24"/>
        </w:rPr>
      </w:pPr>
    </w:p>
    <w:p w14:paraId="07A3A5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owerful news feature, this story gives a name and a face to experiences that so often go unacknowledged and unrecognized. Bridging the personal story with substantial research into a timely development in the courts, this story spreads awareness and raises compassion.</w:t>
      </w:r>
    </w:p>
    <w:p w14:paraId="2C238EFD" w14:textId="77777777" w:rsidR="00662581" w:rsidRDefault="00662581" w:rsidP="007E4363">
      <w:pPr>
        <w:spacing w:line="240" w:lineRule="auto"/>
        <w:contextualSpacing/>
        <w:jc w:val="right"/>
        <w:rPr>
          <w:rFonts w:cstheme="minorHAnsi"/>
          <w:i/>
          <w:iCs/>
          <w:sz w:val="24"/>
          <w:szCs w:val="24"/>
        </w:rPr>
      </w:pPr>
    </w:p>
    <w:p w14:paraId="6B313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6</w:t>
      </w:r>
    </w:p>
    <w:p w14:paraId="5AEEBEBA" w14:textId="77777777" w:rsidR="00662581" w:rsidRDefault="00662581" w:rsidP="00FD1D29">
      <w:pPr>
        <w:spacing w:line="240" w:lineRule="auto"/>
        <w:contextualSpacing/>
        <w:rPr>
          <w:rFonts w:cstheme="minorHAnsi"/>
          <w:i/>
          <w:iCs/>
          <w:sz w:val="24"/>
          <w:szCs w:val="24"/>
        </w:rPr>
      </w:pPr>
    </w:p>
    <w:p w14:paraId="1417DD3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728EFD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299FB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185DB1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5D6C87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rag Story Hour</w:t>
      </w:r>
    </w:p>
    <w:p w14:paraId="278C93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 Gabriel Arizon</w:t>
      </w:r>
    </w:p>
    <w:p w14:paraId="570C8111" w14:textId="77777777" w:rsidR="00662581" w:rsidRDefault="00662581" w:rsidP="00FD1D29">
      <w:pPr>
        <w:spacing w:line="240" w:lineRule="auto"/>
        <w:contextualSpacing/>
        <w:rPr>
          <w:rFonts w:cstheme="minorHAnsi"/>
          <w:sz w:val="24"/>
          <w:szCs w:val="24"/>
        </w:rPr>
      </w:pPr>
    </w:p>
    <w:p w14:paraId="15C046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multi-sourced series compellingly written about a public library event that drew protesters that forced closure. The variety is sources—protesters, library official, local law enforcers, public community agencies, legal authorities, event supporters and especially the “drag queen” at the center of the conflict. A grand example of Journalism practiced at the highest level for readers’ engaged consumption.</w:t>
      </w:r>
    </w:p>
    <w:p w14:paraId="0C701B46" w14:textId="77777777" w:rsidR="00662581" w:rsidRDefault="00662581" w:rsidP="007E4363">
      <w:pPr>
        <w:spacing w:line="240" w:lineRule="auto"/>
        <w:contextualSpacing/>
        <w:jc w:val="right"/>
        <w:rPr>
          <w:rFonts w:cstheme="minorHAnsi"/>
          <w:i/>
          <w:iCs/>
          <w:sz w:val="24"/>
          <w:szCs w:val="24"/>
        </w:rPr>
      </w:pPr>
    </w:p>
    <w:p w14:paraId="43D30B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7</w:t>
      </w:r>
    </w:p>
    <w:p w14:paraId="1262456E" w14:textId="77777777" w:rsidR="00662581" w:rsidRDefault="00662581" w:rsidP="00FD1D29">
      <w:pPr>
        <w:spacing w:line="240" w:lineRule="auto"/>
        <w:contextualSpacing/>
        <w:rPr>
          <w:rFonts w:cstheme="minorHAnsi"/>
          <w:i/>
          <w:iCs/>
          <w:sz w:val="24"/>
          <w:szCs w:val="24"/>
        </w:rPr>
      </w:pPr>
    </w:p>
    <w:p w14:paraId="5F0E37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F74C9C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6C9B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27A2B5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281FDD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rgan Donor from Pacoima Saved and Touched the Lives of Many</w:t>
      </w:r>
    </w:p>
    <w:p w14:paraId="7A636AB1" w14:textId="347C0913" w:rsidR="00662581" w:rsidRDefault="00770753" w:rsidP="00FD1D29">
      <w:pPr>
        <w:spacing w:line="240" w:lineRule="auto"/>
        <w:contextualSpacing/>
        <w:rPr>
          <w:rFonts w:cstheme="minorHAnsi"/>
          <w:noProof/>
          <w:sz w:val="24"/>
          <w:szCs w:val="24"/>
        </w:rPr>
      </w:pPr>
      <w:r w:rsidRPr="00770753">
        <w:rPr>
          <w:rFonts w:cstheme="minorHAnsi"/>
          <w:noProof/>
          <w:sz w:val="24"/>
          <w:szCs w:val="24"/>
        </w:rPr>
        <w:t>Maria Luisa Torres and Diana Martinez</w:t>
      </w:r>
    </w:p>
    <w:p w14:paraId="5AEB8C0B" w14:textId="77777777" w:rsidR="00770753" w:rsidRDefault="00770753" w:rsidP="00FD1D29">
      <w:pPr>
        <w:spacing w:line="240" w:lineRule="auto"/>
        <w:contextualSpacing/>
        <w:rPr>
          <w:rFonts w:cstheme="minorHAnsi"/>
          <w:sz w:val="24"/>
          <w:szCs w:val="24"/>
        </w:rPr>
      </w:pPr>
    </w:p>
    <w:p w14:paraId="5300F4F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well written. A story that will help someone else in the future.</w:t>
      </w:r>
    </w:p>
    <w:p w14:paraId="66C1D070" w14:textId="77777777" w:rsidR="00662581" w:rsidRDefault="00662581" w:rsidP="007E4363">
      <w:pPr>
        <w:spacing w:line="240" w:lineRule="auto"/>
        <w:contextualSpacing/>
        <w:jc w:val="right"/>
        <w:rPr>
          <w:rFonts w:cstheme="minorHAnsi"/>
          <w:i/>
          <w:iCs/>
          <w:sz w:val="24"/>
          <w:szCs w:val="24"/>
        </w:rPr>
      </w:pPr>
    </w:p>
    <w:p w14:paraId="346641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8</w:t>
      </w:r>
    </w:p>
    <w:p w14:paraId="51E93CFA" w14:textId="77777777" w:rsidR="00662581" w:rsidRDefault="00662581" w:rsidP="00FD1D29">
      <w:pPr>
        <w:spacing w:line="240" w:lineRule="auto"/>
        <w:contextualSpacing/>
        <w:rPr>
          <w:rFonts w:cstheme="minorHAnsi"/>
          <w:i/>
          <w:iCs/>
          <w:sz w:val="24"/>
          <w:szCs w:val="24"/>
        </w:rPr>
      </w:pPr>
    </w:p>
    <w:p w14:paraId="7BD5341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3D3D089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97F4A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5356C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426670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818ERS</w:t>
      </w:r>
    </w:p>
    <w:p w14:paraId="6EE5B7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w:t>
      </w:r>
    </w:p>
    <w:p w14:paraId="7DB8EC76" w14:textId="77777777" w:rsidR="00662581" w:rsidRDefault="00662581" w:rsidP="00FD1D29">
      <w:pPr>
        <w:spacing w:line="240" w:lineRule="auto"/>
        <w:contextualSpacing/>
        <w:rPr>
          <w:rFonts w:cstheme="minorHAnsi"/>
          <w:sz w:val="24"/>
          <w:szCs w:val="24"/>
        </w:rPr>
      </w:pPr>
    </w:p>
    <w:p w14:paraId="3A545E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upbeat telling of an upbeat story. The writer displays the energy of the subject matter.</w:t>
      </w:r>
    </w:p>
    <w:p w14:paraId="51ADF987" w14:textId="77777777" w:rsidR="00662581" w:rsidRDefault="00662581" w:rsidP="007E4363">
      <w:pPr>
        <w:spacing w:line="240" w:lineRule="auto"/>
        <w:contextualSpacing/>
        <w:jc w:val="right"/>
        <w:rPr>
          <w:rFonts w:cstheme="minorHAnsi"/>
          <w:i/>
          <w:iCs/>
          <w:sz w:val="24"/>
          <w:szCs w:val="24"/>
        </w:rPr>
      </w:pPr>
    </w:p>
    <w:p w14:paraId="1A4AA2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9</w:t>
      </w:r>
    </w:p>
    <w:p w14:paraId="3C4FE9F8" w14:textId="77777777" w:rsidR="00662581" w:rsidRDefault="00662581" w:rsidP="00FD1D29">
      <w:pPr>
        <w:spacing w:line="240" w:lineRule="auto"/>
        <w:contextualSpacing/>
        <w:rPr>
          <w:rFonts w:cstheme="minorHAnsi"/>
          <w:i/>
          <w:iCs/>
          <w:sz w:val="24"/>
          <w:szCs w:val="24"/>
        </w:rPr>
      </w:pPr>
    </w:p>
    <w:p w14:paraId="60CF932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164C302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3DF45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7415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lma Sun</w:t>
      </w:r>
    </w:p>
    <w:p w14:paraId="2B60927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ve Weekly Newscast on Social Media</w:t>
      </w:r>
    </w:p>
    <w:p w14:paraId="32DED0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dy Fisher, Todd Prater</w:t>
      </w:r>
    </w:p>
    <w:p w14:paraId="28F14AA4" w14:textId="77777777" w:rsidR="00662581" w:rsidRDefault="00662581" w:rsidP="00FD1D29">
      <w:pPr>
        <w:spacing w:line="240" w:lineRule="auto"/>
        <w:contextualSpacing/>
        <w:rPr>
          <w:rFonts w:cstheme="minorHAnsi"/>
          <w:sz w:val="24"/>
          <w:szCs w:val="24"/>
        </w:rPr>
      </w:pPr>
    </w:p>
    <w:p w14:paraId="4BC939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gment! These two have a good on-camera presence and they get right to the matter of news. They also do a good job of using most available social media platforms. Congratulations on 2nd place!</w:t>
      </w:r>
    </w:p>
    <w:p w14:paraId="01AB7392" w14:textId="77777777" w:rsidR="00662581" w:rsidRDefault="00662581" w:rsidP="007E4363">
      <w:pPr>
        <w:spacing w:line="240" w:lineRule="auto"/>
        <w:contextualSpacing/>
        <w:jc w:val="right"/>
        <w:rPr>
          <w:rFonts w:cstheme="minorHAnsi"/>
          <w:i/>
          <w:iCs/>
          <w:sz w:val="24"/>
          <w:szCs w:val="24"/>
        </w:rPr>
      </w:pPr>
    </w:p>
    <w:p w14:paraId="297D4B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0</w:t>
      </w:r>
    </w:p>
    <w:p w14:paraId="46B44514" w14:textId="77777777" w:rsidR="00662581" w:rsidRDefault="00662581" w:rsidP="00FD1D29">
      <w:pPr>
        <w:spacing w:line="240" w:lineRule="auto"/>
        <w:contextualSpacing/>
        <w:rPr>
          <w:rFonts w:cstheme="minorHAnsi"/>
          <w:i/>
          <w:iCs/>
          <w:sz w:val="24"/>
          <w:szCs w:val="24"/>
        </w:rPr>
      </w:pPr>
    </w:p>
    <w:p w14:paraId="0CCAF2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60C8B0D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E360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F94D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lma Sun</w:t>
      </w:r>
    </w:p>
    <w:p w14:paraId="7C0D5C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cation in Crisis -- Tornado Recovery</w:t>
      </w:r>
    </w:p>
    <w:p w14:paraId="27A00C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dy Fisher, Todd Prater, Brad Fisher</w:t>
      </w:r>
    </w:p>
    <w:p w14:paraId="4209A669" w14:textId="77777777" w:rsidR="00662581" w:rsidRDefault="00662581" w:rsidP="00FD1D29">
      <w:pPr>
        <w:spacing w:line="240" w:lineRule="auto"/>
        <w:contextualSpacing/>
        <w:rPr>
          <w:rFonts w:cstheme="minorHAnsi"/>
          <w:sz w:val="24"/>
          <w:szCs w:val="24"/>
        </w:rPr>
      </w:pPr>
    </w:p>
    <w:p w14:paraId="0741EA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follow up to this breaking story, multifaceted coverage looking at governmental response, local businesses and individuals. Well done.</w:t>
      </w:r>
    </w:p>
    <w:p w14:paraId="06D9A074" w14:textId="77777777" w:rsidR="00662581" w:rsidRDefault="00662581" w:rsidP="007E4363">
      <w:pPr>
        <w:spacing w:line="240" w:lineRule="auto"/>
        <w:contextualSpacing/>
        <w:jc w:val="right"/>
        <w:rPr>
          <w:rFonts w:cstheme="minorHAnsi"/>
          <w:i/>
          <w:iCs/>
          <w:sz w:val="24"/>
          <w:szCs w:val="24"/>
        </w:rPr>
      </w:pPr>
    </w:p>
    <w:p w14:paraId="65ED3D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1</w:t>
      </w:r>
    </w:p>
    <w:p w14:paraId="596811F9" w14:textId="77777777" w:rsidR="00662581" w:rsidRDefault="00662581" w:rsidP="00FD1D29">
      <w:pPr>
        <w:spacing w:line="240" w:lineRule="auto"/>
        <w:contextualSpacing/>
        <w:rPr>
          <w:rFonts w:cstheme="minorHAnsi"/>
          <w:i/>
          <w:iCs/>
          <w:sz w:val="24"/>
          <w:szCs w:val="24"/>
        </w:rPr>
      </w:pPr>
    </w:p>
    <w:p w14:paraId="088662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266ADDC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CCB5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50451D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idell Reporter</w:t>
      </w:r>
    </w:p>
    <w:p w14:paraId="067975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attling Blindness</w:t>
      </w:r>
    </w:p>
    <w:p w14:paraId="7CA0D5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tt McMahon</w:t>
      </w:r>
    </w:p>
    <w:p w14:paraId="41390EA5" w14:textId="77777777" w:rsidR="00662581" w:rsidRDefault="00662581" w:rsidP="00FD1D29">
      <w:pPr>
        <w:spacing w:line="240" w:lineRule="auto"/>
        <w:contextualSpacing/>
        <w:rPr>
          <w:rFonts w:cstheme="minorHAnsi"/>
          <w:sz w:val="24"/>
          <w:szCs w:val="24"/>
        </w:rPr>
      </w:pPr>
    </w:p>
    <w:p w14:paraId="44F3B2E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While this is a solidly done personal story, it would have stronger had we seen some kind of comment from a medical expert or someone who dals with assistive technology or someone with a disability service organization.</w:t>
      </w:r>
    </w:p>
    <w:p w14:paraId="5423DF8D" w14:textId="77777777" w:rsidR="00662581" w:rsidRDefault="00662581" w:rsidP="00FD1D29">
      <w:pPr>
        <w:spacing w:line="240" w:lineRule="auto"/>
        <w:contextualSpacing/>
        <w:rPr>
          <w:rFonts w:cstheme="minorHAnsi"/>
          <w:i/>
          <w:iCs/>
          <w:sz w:val="24"/>
          <w:szCs w:val="24"/>
        </w:rPr>
      </w:pPr>
    </w:p>
    <w:p w14:paraId="7F43F990" w14:textId="77777777" w:rsidR="00662581" w:rsidRDefault="00662581" w:rsidP="007E4363">
      <w:pPr>
        <w:spacing w:line="240" w:lineRule="auto"/>
        <w:contextualSpacing/>
        <w:jc w:val="right"/>
        <w:rPr>
          <w:rFonts w:cstheme="minorHAnsi"/>
          <w:i/>
          <w:iCs/>
          <w:sz w:val="24"/>
          <w:szCs w:val="24"/>
        </w:rPr>
      </w:pPr>
    </w:p>
    <w:p w14:paraId="6DCA05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2</w:t>
      </w:r>
    </w:p>
    <w:p w14:paraId="7A380625" w14:textId="77777777" w:rsidR="00662581" w:rsidRDefault="00662581" w:rsidP="00FD1D29">
      <w:pPr>
        <w:spacing w:line="240" w:lineRule="auto"/>
        <w:contextualSpacing/>
        <w:rPr>
          <w:rFonts w:cstheme="minorHAnsi"/>
          <w:i/>
          <w:iCs/>
          <w:sz w:val="24"/>
          <w:szCs w:val="24"/>
        </w:rPr>
      </w:pPr>
    </w:p>
    <w:p w14:paraId="5250A5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AEC635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AC25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3C2B37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0FDDA7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fugees leave behind family</w:t>
      </w:r>
    </w:p>
    <w:p w14:paraId="05B29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3089F347" w14:textId="77777777" w:rsidR="00662581" w:rsidRDefault="00662581" w:rsidP="00FD1D29">
      <w:pPr>
        <w:spacing w:line="240" w:lineRule="auto"/>
        <w:contextualSpacing/>
        <w:rPr>
          <w:rFonts w:cstheme="minorHAnsi"/>
          <w:sz w:val="24"/>
          <w:szCs w:val="24"/>
        </w:rPr>
      </w:pPr>
    </w:p>
    <w:p w14:paraId="3746BA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irly good story of a young couple who fled Ukraine to come to the United States. Well told, but would have been stronger with a deeper focus. What makes it a column?</w:t>
      </w:r>
    </w:p>
    <w:p w14:paraId="2F6B5E1D" w14:textId="77777777" w:rsidR="00662581" w:rsidRDefault="00662581" w:rsidP="007E4363">
      <w:pPr>
        <w:spacing w:line="240" w:lineRule="auto"/>
        <w:contextualSpacing/>
        <w:jc w:val="right"/>
        <w:rPr>
          <w:rFonts w:cstheme="minorHAnsi"/>
          <w:i/>
          <w:iCs/>
          <w:sz w:val="24"/>
          <w:szCs w:val="24"/>
        </w:rPr>
      </w:pPr>
    </w:p>
    <w:p w14:paraId="450648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3</w:t>
      </w:r>
    </w:p>
    <w:p w14:paraId="1D290731" w14:textId="77777777" w:rsidR="00662581" w:rsidRDefault="00662581" w:rsidP="00FD1D29">
      <w:pPr>
        <w:spacing w:line="240" w:lineRule="auto"/>
        <w:contextualSpacing/>
        <w:rPr>
          <w:rFonts w:cstheme="minorHAnsi"/>
          <w:i/>
          <w:iCs/>
          <w:sz w:val="24"/>
          <w:szCs w:val="24"/>
        </w:rPr>
      </w:pPr>
    </w:p>
    <w:p w14:paraId="4A059A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540F6BB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A3C7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10,000 or more</w:t>
      </w:r>
    </w:p>
    <w:p w14:paraId="1C186F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706D09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ttle Brown Jug rivalry resumes</w:t>
      </w:r>
    </w:p>
    <w:p w14:paraId="221DE7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70386E98" w14:textId="77777777" w:rsidR="00662581" w:rsidRDefault="00662581" w:rsidP="00FD1D29">
      <w:pPr>
        <w:spacing w:line="240" w:lineRule="auto"/>
        <w:contextualSpacing/>
        <w:rPr>
          <w:rFonts w:cstheme="minorHAnsi"/>
          <w:sz w:val="24"/>
          <w:szCs w:val="24"/>
        </w:rPr>
      </w:pPr>
    </w:p>
    <w:p w14:paraId="3FF7B15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s an ex-sportswriter and  history minor, this story is a great read on all levels.</w:t>
      </w:r>
    </w:p>
    <w:p w14:paraId="1C5BDEE1"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m a bit surprised this wasn't been picked up by national media.</w:t>
      </w:r>
    </w:p>
    <w:p w14:paraId="0B822A0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story would have been great closing feature to the Sunday evening national newscast on ABS, NBC or CBS.</w:t>
      </w:r>
    </w:p>
    <w:p w14:paraId="1B92B1D9" w14:textId="77777777" w:rsidR="00662581" w:rsidRDefault="00662581" w:rsidP="00FD1D29">
      <w:pPr>
        <w:spacing w:line="240" w:lineRule="auto"/>
        <w:contextualSpacing/>
        <w:rPr>
          <w:rFonts w:cstheme="minorHAnsi"/>
          <w:i/>
          <w:iCs/>
          <w:sz w:val="24"/>
          <w:szCs w:val="24"/>
        </w:rPr>
      </w:pPr>
    </w:p>
    <w:p w14:paraId="65BD95DD" w14:textId="77777777" w:rsidR="00662581" w:rsidRDefault="00662581" w:rsidP="007E4363">
      <w:pPr>
        <w:spacing w:line="240" w:lineRule="auto"/>
        <w:contextualSpacing/>
        <w:jc w:val="right"/>
        <w:rPr>
          <w:rFonts w:cstheme="minorHAnsi"/>
          <w:i/>
          <w:iCs/>
          <w:sz w:val="24"/>
          <w:szCs w:val="24"/>
        </w:rPr>
      </w:pPr>
    </w:p>
    <w:p w14:paraId="352B3C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4</w:t>
      </w:r>
    </w:p>
    <w:p w14:paraId="56C7F4BD" w14:textId="77777777" w:rsidR="00662581" w:rsidRDefault="00662581" w:rsidP="00FD1D29">
      <w:pPr>
        <w:spacing w:line="240" w:lineRule="auto"/>
        <w:contextualSpacing/>
        <w:rPr>
          <w:rFonts w:cstheme="minorHAnsi"/>
          <w:i/>
          <w:iCs/>
          <w:sz w:val="24"/>
          <w:szCs w:val="24"/>
        </w:rPr>
      </w:pPr>
    </w:p>
    <w:p w14:paraId="5004CAF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2EAD9B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6B025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E9A1F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49A7C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 City Journal</w:t>
      </w:r>
    </w:p>
    <w:p w14:paraId="445FA4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433D951" w14:textId="77777777" w:rsidR="00662581" w:rsidRDefault="00662581" w:rsidP="00FD1D29">
      <w:pPr>
        <w:spacing w:line="240" w:lineRule="auto"/>
        <w:contextualSpacing/>
        <w:rPr>
          <w:rFonts w:cstheme="minorHAnsi"/>
          <w:sz w:val="24"/>
          <w:szCs w:val="24"/>
        </w:rPr>
      </w:pPr>
    </w:p>
    <w:p w14:paraId="7424CB9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Very well put together product.  Great local news. Front page design really stands out </w:t>
      </w:r>
    </w:p>
    <w:p w14:paraId="42A377E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Five questions with……. Is a great piece that allows readers to really get to know their neighbors.</w:t>
      </w:r>
    </w:p>
    <w:p w14:paraId="143B081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Over heard in the news and photo quiz are nice features to engage the readers.</w:t>
      </w:r>
    </w:p>
    <w:p w14:paraId="37B174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opinion page from these submissions are lacking in local content.  Cable TV, and the internet can tell me all about the issues you carry on your opinion  page.   If I’m reading your paper, I need to be able to learn about your community.</w:t>
      </w:r>
    </w:p>
    <w:p w14:paraId="2DD8DE44" w14:textId="77777777" w:rsidR="00662581" w:rsidRDefault="00662581" w:rsidP="007E4363">
      <w:pPr>
        <w:spacing w:line="240" w:lineRule="auto"/>
        <w:contextualSpacing/>
        <w:jc w:val="right"/>
        <w:rPr>
          <w:rFonts w:cstheme="minorHAnsi"/>
          <w:i/>
          <w:iCs/>
          <w:sz w:val="24"/>
          <w:szCs w:val="24"/>
        </w:rPr>
      </w:pPr>
    </w:p>
    <w:p w14:paraId="73D39B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5</w:t>
      </w:r>
    </w:p>
    <w:p w14:paraId="1800DA83" w14:textId="77777777" w:rsidR="00662581" w:rsidRDefault="00662581" w:rsidP="00FD1D29">
      <w:pPr>
        <w:spacing w:line="240" w:lineRule="auto"/>
        <w:contextualSpacing/>
        <w:rPr>
          <w:rFonts w:cstheme="minorHAnsi"/>
          <w:i/>
          <w:iCs/>
          <w:sz w:val="24"/>
          <w:szCs w:val="24"/>
        </w:rPr>
      </w:pPr>
    </w:p>
    <w:p w14:paraId="73CB8D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30C1D3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C960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2835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40121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morial Day preparations</w:t>
      </w:r>
    </w:p>
    <w:p w14:paraId="1A7A01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im Hynds</w:t>
      </w:r>
    </w:p>
    <w:p w14:paraId="559196CE" w14:textId="77777777" w:rsidR="00662581" w:rsidRDefault="00662581" w:rsidP="00FD1D29">
      <w:pPr>
        <w:spacing w:line="240" w:lineRule="auto"/>
        <w:contextualSpacing/>
        <w:rPr>
          <w:rFonts w:cstheme="minorHAnsi"/>
          <w:sz w:val="24"/>
          <w:szCs w:val="24"/>
        </w:rPr>
      </w:pPr>
    </w:p>
    <w:p w14:paraId="4D534BE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easy winner in this division. Photo definitely captures the moment.</w:t>
      </w:r>
    </w:p>
    <w:p w14:paraId="0F92D7EC" w14:textId="77777777" w:rsidR="00662581" w:rsidRDefault="00662581" w:rsidP="007E4363">
      <w:pPr>
        <w:spacing w:line="240" w:lineRule="auto"/>
        <w:contextualSpacing/>
        <w:jc w:val="right"/>
        <w:rPr>
          <w:rFonts w:cstheme="minorHAnsi"/>
          <w:i/>
          <w:iCs/>
          <w:sz w:val="24"/>
          <w:szCs w:val="24"/>
        </w:rPr>
      </w:pPr>
    </w:p>
    <w:p w14:paraId="0F7242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6</w:t>
      </w:r>
    </w:p>
    <w:p w14:paraId="2D781E5D" w14:textId="77777777" w:rsidR="00662581" w:rsidRDefault="00662581" w:rsidP="00FD1D29">
      <w:pPr>
        <w:spacing w:line="240" w:lineRule="auto"/>
        <w:contextualSpacing/>
        <w:rPr>
          <w:rFonts w:cstheme="minorHAnsi"/>
          <w:i/>
          <w:iCs/>
          <w:sz w:val="24"/>
          <w:szCs w:val="24"/>
        </w:rPr>
      </w:pPr>
    </w:p>
    <w:p w14:paraId="7431A2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F2E95B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9315A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57A15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179F91E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kota Valley loose ball</w:t>
      </w:r>
    </w:p>
    <w:p w14:paraId="5FAD19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im Hynds</w:t>
      </w:r>
    </w:p>
    <w:p w14:paraId="0EC72AE7" w14:textId="77777777" w:rsidR="00662581" w:rsidRDefault="00662581" w:rsidP="00FD1D29">
      <w:pPr>
        <w:spacing w:line="240" w:lineRule="auto"/>
        <w:contextualSpacing/>
        <w:rPr>
          <w:rFonts w:cstheme="minorHAnsi"/>
          <w:sz w:val="24"/>
          <w:szCs w:val="24"/>
        </w:rPr>
      </w:pPr>
    </w:p>
    <w:p w14:paraId="09C5A90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 basketball shot, capturing two players diving for the ball at the same time. We see it every game, but it's tough to capture. Nice tightness on the photo. Well done.</w:t>
      </w:r>
    </w:p>
    <w:p w14:paraId="7EF315FC" w14:textId="77777777" w:rsidR="00662581" w:rsidRDefault="00662581" w:rsidP="007E4363">
      <w:pPr>
        <w:spacing w:line="240" w:lineRule="auto"/>
        <w:contextualSpacing/>
        <w:jc w:val="right"/>
        <w:rPr>
          <w:rFonts w:cstheme="minorHAnsi"/>
          <w:i/>
          <w:iCs/>
          <w:sz w:val="24"/>
          <w:szCs w:val="24"/>
        </w:rPr>
      </w:pPr>
    </w:p>
    <w:p w14:paraId="4E9F62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7</w:t>
      </w:r>
    </w:p>
    <w:p w14:paraId="53958F52" w14:textId="77777777" w:rsidR="00662581" w:rsidRDefault="00662581" w:rsidP="00FD1D29">
      <w:pPr>
        <w:spacing w:line="240" w:lineRule="auto"/>
        <w:contextualSpacing/>
        <w:rPr>
          <w:rFonts w:cstheme="minorHAnsi"/>
          <w:i/>
          <w:iCs/>
          <w:sz w:val="24"/>
          <w:szCs w:val="24"/>
        </w:rPr>
      </w:pPr>
    </w:p>
    <w:p w14:paraId="2BA828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6D27F14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05F0A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155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272A0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e of the year's best</w:t>
      </w:r>
    </w:p>
    <w:p w14:paraId="127D9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77A472E1" w14:textId="77777777" w:rsidR="00662581" w:rsidRDefault="00662581" w:rsidP="00FD1D29">
      <w:pPr>
        <w:spacing w:line="240" w:lineRule="auto"/>
        <w:contextualSpacing/>
        <w:rPr>
          <w:rFonts w:cstheme="minorHAnsi"/>
          <w:sz w:val="24"/>
          <w:szCs w:val="24"/>
        </w:rPr>
      </w:pPr>
    </w:p>
    <w:p w14:paraId="7AD8283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nicely done review where the author walks us through the plot with opinion.</w:t>
      </w:r>
    </w:p>
    <w:p w14:paraId="518C616F" w14:textId="77777777" w:rsidR="00662581" w:rsidRDefault="00662581" w:rsidP="00FD1D29">
      <w:pPr>
        <w:spacing w:line="240" w:lineRule="auto"/>
        <w:contextualSpacing/>
        <w:rPr>
          <w:rFonts w:cstheme="minorHAnsi"/>
          <w:i/>
          <w:iCs/>
          <w:sz w:val="24"/>
          <w:szCs w:val="24"/>
        </w:rPr>
      </w:pPr>
    </w:p>
    <w:p w14:paraId="1182BEDC" w14:textId="77777777" w:rsidR="00662581" w:rsidRDefault="00662581" w:rsidP="007E4363">
      <w:pPr>
        <w:spacing w:line="240" w:lineRule="auto"/>
        <w:contextualSpacing/>
        <w:jc w:val="right"/>
        <w:rPr>
          <w:rFonts w:cstheme="minorHAnsi"/>
          <w:i/>
          <w:iCs/>
          <w:sz w:val="24"/>
          <w:szCs w:val="24"/>
        </w:rPr>
      </w:pPr>
    </w:p>
    <w:p w14:paraId="5FE0C8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8</w:t>
      </w:r>
    </w:p>
    <w:p w14:paraId="4D69608A" w14:textId="77777777" w:rsidR="00662581" w:rsidRDefault="00662581" w:rsidP="00FD1D29">
      <w:pPr>
        <w:spacing w:line="240" w:lineRule="auto"/>
        <w:contextualSpacing/>
        <w:rPr>
          <w:rFonts w:cstheme="minorHAnsi"/>
          <w:i/>
          <w:iCs/>
          <w:sz w:val="24"/>
          <w:szCs w:val="24"/>
        </w:rPr>
      </w:pPr>
    </w:p>
    <w:p w14:paraId="5EA978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268D50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4415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D0449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874AA0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land Life</w:t>
      </w:r>
    </w:p>
    <w:p w14:paraId="6EAAE0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C726251" w14:textId="77777777" w:rsidR="00662581" w:rsidRDefault="00662581" w:rsidP="00FD1D29">
      <w:pPr>
        <w:spacing w:line="240" w:lineRule="auto"/>
        <w:contextualSpacing/>
        <w:rPr>
          <w:rFonts w:cstheme="minorHAnsi"/>
          <w:sz w:val="24"/>
          <w:szCs w:val="24"/>
        </w:rPr>
      </w:pPr>
    </w:p>
    <w:p w14:paraId="3B3287A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iece made me wish it was more than twice a year. It was filled with great info for folks in that area. The photos were great. Placements were spot on. Easy to read.</w:t>
      </w:r>
    </w:p>
    <w:p w14:paraId="1C8BF847" w14:textId="77777777" w:rsidR="00662581" w:rsidRDefault="00662581" w:rsidP="007E4363">
      <w:pPr>
        <w:spacing w:line="240" w:lineRule="auto"/>
        <w:contextualSpacing/>
        <w:jc w:val="right"/>
        <w:rPr>
          <w:rFonts w:cstheme="minorHAnsi"/>
          <w:i/>
          <w:iCs/>
          <w:sz w:val="24"/>
          <w:szCs w:val="24"/>
        </w:rPr>
      </w:pPr>
    </w:p>
    <w:p w14:paraId="40C07C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9</w:t>
      </w:r>
    </w:p>
    <w:p w14:paraId="336225C1" w14:textId="77777777" w:rsidR="00662581" w:rsidRDefault="00662581" w:rsidP="00FD1D29">
      <w:pPr>
        <w:spacing w:line="240" w:lineRule="auto"/>
        <w:contextualSpacing/>
        <w:rPr>
          <w:rFonts w:cstheme="minorHAnsi"/>
          <w:i/>
          <w:iCs/>
          <w:sz w:val="24"/>
          <w:szCs w:val="24"/>
        </w:rPr>
      </w:pPr>
    </w:p>
    <w:p w14:paraId="574F2C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1369926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422ED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5B0811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FA690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land Foodball '23</w:t>
      </w:r>
    </w:p>
    <w:p w14:paraId="13F86D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Timmerman, Dave Dreeszen, Jared McNett, Robyn Levine, Tim Hynds, Jesse Brothers</w:t>
      </w:r>
    </w:p>
    <w:p w14:paraId="3CA09073" w14:textId="77777777" w:rsidR="00662581" w:rsidRDefault="00662581" w:rsidP="00FD1D29">
      <w:pPr>
        <w:spacing w:line="240" w:lineRule="auto"/>
        <w:contextualSpacing/>
        <w:rPr>
          <w:rFonts w:cstheme="minorHAnsi"/>
          <w:sz w:val="24"/>
          <w:szCs w:val="24"/>
        </w:rPr>
      </w:pPr>
    </w:p>
    <w:p w14:paraId="76D26A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uge undertaking by staff – 70 pages! Crisp page design. Nice mix of local and statewide teams. Just enough info on each with great photos and info boxes. It’s a reader keeper for sure.</w:t>
      </w:r>
    </w:p>
    <w:p w14:paraId="01408830" w14:textId="77777777" w:rsidR="00662581" w:rsidRDefault="00662581" w:rsidP="007E4363">
      <w:pPr>
        <w:spacing w:line="240" w:lineRule="auto"/>
        <w:contextualSpacing/>
        <w:jc w:val="right"/>
        <w:rPr>
          <w:rFonts w:cstheme="minorHAnsi"/>
          <w:i/>
          <w:iCs/>
          <w:sz w:val="24"/>
          <w:szCs w:val="24"/>
        </w:rPr>
      </w:pPr>
    </w:p>
    <w:p w14:paraId="23B537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0</w:t>
      </w:r>
    </w:p>
    <w:p w14:paraId="7A18A3EC" w14:textId="77777777" w:rsidR="00662581" w:rsidRDefault="00662581" w:rsidP="00FD1D29">
      <w:pPr>
        <w:spacing w:line="240" w:lineRule="auto"/>
        <w:contextualSpacing/>
        <w:rPr>
          <w:rFonts w:cstheme="minorHAnsi"/>
          <w:i/>
          <w:iCs/>
          <w:sz w:val="24"/>
          <w:szCs w:val="24"/>
        </w:rPr>
      </w:pPr>
    </w:p>
    <w:p w14:paraId="1E559D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58B8E0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5D4C3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2E5C72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A31A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 City Journal</w:t>
      </w:r>
    </w:p>
    <w:p w14:paraId="2B2B89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Timmerman, Dave Dreeszen</w:t>
      </w:r>
    </w:p>
    <w:p w14:paraId="4057A9E2" w14:textId="77777777" w:rsidR="00662581" w:rsidRDefault="00662581" w:rsidP="00FD1D29">
      <w:pPr>
        <w:spacing w:line="240" w:lineRule="auto"/>
        <w:contextualSpacing/>
        <w:rPr>
          <w:rFonts w:cstheme="minorHAnsi"/>
          <w:sz w:val="24"/>
          <w:szCs w:val="24"/>
        </w:rPr>
      </w:pPr>
    </w:p>
    <w:p w14:paraId="7E1D19F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graphy and easy to follow layout. Masthead looked spare</w:t>
      </w:r>
    </w:p>
    <w:p w14:paraId="3D792065" w14:textId="77777777" w:rsidR="00662581" w:rsidRDefault="00662581" w:rsidP="007E4363">
      <w:pPr>
        <w:spacing w:line="240" w:lineRule="auto"/>
        <w:contextualSpacing/>
        <w:jc w:val="right"/>
        <w:rPr>
          <w:rFonts w:cstheme="minorHAnsi"/>
          <w:i/>
          <w:iCs/>
          <w:sz w:val="24"/>
          <w:szCs w:val="24"/>
        </w:rPr>
      </w:pPr>
    </w:p>
    <w:p w14:paraId="6ADCA7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1</w:t>
      </w:r>
    </w:p>
    <w:p w14:paraId="2E174BF0" w14:textId="77777777" w:rsidR="00662581" w:rsidRDefault="00662581" w:rsidP="00FD1D29">
      <w:pPr>
        <w:spacing w:line="240" w:lineRule="auto"/>
        <w:contextualSpacing/>
        <w:rPr>
          <w:rFonts w:cstheme="minorHAnsi"/>
          <w:i/>
          <w:iCs/>
          <w:sz w:val="24"/>
          <w:szCs w:val="24"/>
        </w:rPr>
      </w:pPr>
    </w:p>
    <w:p w14:paraId="4EC913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302A80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7F428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CB40D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427597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ing at 100</w:t>
      </w:r>
    </w:p>
    <w:p w14:paraId="34337A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son Dockter</w:t>
      </w:r>
    </w:p>
    <w:p w14:paraId="36025058" w14:textId="77777777" w:rsidR="00662581" w:rsidRDefault="00662581" w:rsidP="00FD1D29">
      <w:pPr>
        <w:spacing w:line="240" w:lineRule="auto"/>
        <w:contextualSpacing/>
        <w:rPr>
          <w:rFonts w:cstheme="minorHAnsi"/>
          <w:sz w:val="24"/>
          <w:szCs w:val="24"/>
        </w:rPr>
      </w:pPr>
    </w:p>
    <w:p w14:paraId="11D1134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was nice in several respects, notably that it made me want to gobble one of these tasty-sounding treats! Reporters covered many bases well and the writing was sharp. History was well chronicled after an introduction explaining the main aspect of story: candy hitting century mark. I'd like to have seen/read some comments from folks in community who eat the candy. If had gone out and done a 'person on street' comment seeking quest for Bing eaters, you'd have won first. Thanks!!</w:t>
      </w:r>
    </w:p>
    <w:p w14:paraId="1CDDD720" w14:textId="77777777" w:rsidR="00662581" w:rsidRDefault="00662581" w:rsidP="007E4363">
      <w:pPr>
        <w:spacing w:line="240" w:lineRule="auto"/>
        <w:contextualSpacing/>
        <w:jc w:val="right"/>
        <w:rPr>
          <w:rFonts w:cstheme="minorHAnsi"/>
          <w:i/>
          <w:iCs/>
          <w:sz w:val="24"/>
          <w:szCs w:val="24"/>
        </w:rPr>
      </w:pPr>
    </w:p>
    <w:p w14:paraId="0592A6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2</w:t>
      </w:r>
    </w:p>
    <w:p w14:paraId="661A3300" w14:textId="77777777" w:rsidR="00662581" w:rsidRDefault="00662581" w:rsidP="00FD1D29">
      <w:pPr>
        <w:spacing w:line="240" w:lineRule="auto"/>
        <w:contextualSpacing/>
        <w:rPr>
          <w:rFonts w:cstheme="minorHAnsi"/>
          <w:i/>
          <w:iCs/>
          <w:sz w:val="24"/>
          <w:szCs w:val="24"/>
        </w:rPr>
      </w:pPr>
    </w:p>
    <w:p w14:paraId="162378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9D620C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6B470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33A68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2B78F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nolds Park mobile homeowners have 90 days to leave</w:t>
      </w:r>
    </w:p>
    <w:p w14:paraId="66FD59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red McNett</w:t>
      </w:r>
    </w:p>
    <w:p w14:paraId="205B1E35" w14:textId="77777777" w:rsidR="00662581" w:rsidRDefault="00662581" w:rsidP="00FD1D29">
      <w:pPr>
        <w:spacing w:line="240" w:lineRule="auto"/>
        <w:contextualSpacing/>
        <w:rPr>
          <w:rFonts w:cstheme="minorHAnsi"/>
          <w:sz w:val="24"/>
          <w:szCs w:val="24"/>
        </w:rPr>
      </w:pPr>
    </w:p>
    <w:p w14:paraId="62A298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r entry was missing the third page (second jump), hence was not able to read the full article. That said, this was less of a business story and more of a profile of the people being forced to move out. There was very little "business" info in this compared to the excessive details of residents having to leave. This also has a tone of judgement or "feel sorry," to it. The reality of life is stuff like this can happen, and it is both legal and part of life. I give reporter credit for getting as much balance as possible from the parent company kicking out the residents. Thank you.</w:t>
      </w:r>
    </w:p>
    <w:p w14:paraId="12C7A18E" w14:textId="77777777" w:rsidR="00662581" w:rsidRDefault="00662581" w:rsidP="007E4363">
      <w:pPr>
        <w:spacing w:line="240" w:lineRule="auto"/>
        <w:contextualSpacing/>
        <w:jc w:val="right"/>
        <w:rPr>
          <w:rFonts w:cstheme="minorHAnsi"/>
          <w:i/>
          <w:iCs/>
          <w:sz w:val="24"/>
          <w:szCs w:val="24"/>
        </w:rPr>
      </w:pPr>
    </w:p>
    <w:p w14:paraId="0F8D78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3</w:t>
      </w:r>
    </w:p>
    <w:p w14:paraId="414F4EF8" w14:textId="77777777" w:rsidR="00662581" w:rsidRDefault="00662581" w:rsidP="00FD1D29">
      <w:pPr>
        <w:spacing w:line="240" w:lineRule="auto"/>
        <w:contextualSpacing/>
        <w:rPr>
          <w:rFonts w:cstheme="minorHAnsi"/>
          <w:i/>
          <w:iCs/>
          <w:sz w:val="24"/>
          <w:szCs w:val="24"/>
        </w:rPr>
      </w:pPr>
    </w:p>
    <w:p w14:paraId="1A95490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6C1E54B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2A521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3F8E7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ED6A2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brarians 'vigilant' in book selections</w:t>
      </w:r>
    </w:p>
    <w:p w14:paraId="7B1D14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Yamada</w:t>
      </w:r>
    </w:p>
    <w:p w14:paraId="25A66DA0" w14:textId="77777777" w:rsidR="00662581" w:rsidRDefault="00662581" w:rsidP="00FD1D29">
      <w:pPr>
        <w:spacing w:line="240" w:lineRule="auto"/>
        <w:contextualSpacing/>
        <w:rPr>
          <w:rFonts w:cstheme="minorHAnsi"/>
          <w:sz w:val="24"/>
          <w:szCs w:val="24"/>
        </w:rPr>
      </w:pPr>
    </w:p>
    <w:p w14:paraId="7CC851B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well-rounded story on a hot topic from a more unique perspective.  Well-done.</w:t>
      </w:r>
    </w:p>
    <w:p w14:paraId="2BF2C07A" w14:textId="77777777" w:rsidR="00662581" w:rsidRDefault="00662581" w:rsidP="007E4363">
      <w:pPr>
        <w:spacing w:line="240" w:lineRule="auto"/>
        <w:contextualSpacing/>
        <w:jc w:val="right"/>
        <w:rPr>
          <w:rFonts w:cstheme="minorHAnsi"/>
          <w:i/>
          <w:iCs/>
          <w:sz w:val="24"/>
          <w:szCs w:val="24"/>
        </w:rPr>
      </w:pPr>
    </w:p>
    <w:p w14:paraId="1ACEE5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4</w:t>
      </w:r>
    </w:p>
    <w:p w14:paraId="0E510A5D" w14:textId="77777777" w:rsidR="00662581" w:rsidRDefault="00662581" w:rsidP="00FD1D29">
      <w:pPr>
        <w:spacing w:line="240" w:lineRule="auto"/>
        <w:contextualSpacing/>
        <w:rPr>
          <w:rFonts w:cstheme="minorHAnsi"/>
          <w:i/>
          <w:iCs/>
          <w:sz w:val="24"/>
          <w:szCs w:val="24"/>
        </w:rPr>
      </w:pPr>
    </w:p>
    <w:p w14:paraId="56073E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6F01B82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001D2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103FC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0FC55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llenges for dental patients</w:t>
      </w:r>
    </w:p>
    <w:p w14:paraId="0B6A37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lly Butz</w:t>
      </w:r>
    </w:p>
    <w:p w14:paraId="04F1FEB6" w14:textId="77777777" w:rsidR="00662581" w:rsidRDefault="00662581" w:rsidP="00FD1D29">
      <w:pPr>
        <w:spacing w:line="240" w:lineRule="auto"/>
        <w:contextualSpacing/>
        <w:rPr>
          <w:rFonts w:cstheme="minorHAnsi"/>
          <w:sz w:val="24"/>
          <w:szCs w:val="24"/>
        </w:rPr>
      </w:pPr>
    </w:p>
    <w:p w14:paraId="52C548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rom data to anecdotes to exceptional visual narratives, this story makes systemic issues personal and digestible. Readers are carried carefully and thoughtfully through multiple perspectives and levels of the issue; by the end of the story, everyone is better informed and more compassionate about an important social and systemic concern. An exceptional package from top to bottom.</w:t>
      </w:r>
    </w:p>
    <w:p w14:paraId="7589EBDA" w14:textId="77777777" w:rsidR="00662581" w:rsidRDefault="00662581" w:rsidP="007E4363">
      <w:pPr>
        <w:spacing w:line="240" w:lineRule="auto"/>
        <w:contextualSpacing/>
        <w:jc w:val="right"/>
        <w:rPr>
          <w:rFonts w:cstheme="minorHAnsi"/>
          <w:i/>
          <w:iCs/>
          <w:sz w:val="24"/>
          <w:szCs w:val="24"/>
        </w:rPr>
      </w:pPr>
    </w:p>
    <w:p w14:paraId="4729FD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5</w:t>
      </w:r>
    </w:p>
    <w:p w14:paraId="30F512CA" w14:textId="77777777" w:rsidR="00662581" w:rsidRDefault="00662581" w:rsidP="00FD1D29">
      <w:pPr>
        <w:spacing w:line="240" w:lineRule="auto"/>
        <w:contextualSpacing/>
        <w:rPr>
          <w:rFonts w:cstheme="minorHAnsi"/>
          <w:i/>
          <w:iCs/>
          <w:sz w:val="24"/>
          <w:szCs w:val="24"/>
        </w:rPr>
      </w:pPr>
    </w:p>
    <w:p w14:paraId="44DE936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9CA470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01321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8F6E6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02FD94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chael Meredith shooting</w:t>
      </w:r>
    </w:p>
    <w:p w14:paraId="55446D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3D1671DE" w14:textId="77777777" w:rsidR="00662581" w:rsidRDefault="00662581" w:rsidP="00FD1D29">
      <w:pPr>
        <w:spacing w:line="240" w:lineRule="auto"/>
        <w:contextualSpacing/>
        <w:rPr>
          <w:rFonts w:cstheme="minorHAnsi"/>
          <w:sz w:val="24"/>
          <w:szCs w:val="24"/>
        </w:rPr>
      </w:pPr>
    </w:p>
    <w:p w14:paraId="211B2C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n-depth piece.</w:t>
      </w:r>
    </w:p>
    <w:p w14:paraId="2A858A67" w14:textId="77777777" w:rsidR="00662581" w:rsidRDefault="00662581" w:rsidP="007E4363">
      <w:pPr>
        <w:spacing w:line="240" w:lineRule="auto"/>
        <w:contextualSpacing/>
        <w:jc w:val="right"/>
        <w:rPr>
          <w:rFonts w:cstheme="minorHAnsi"/>
          <w:i/>
          <w:iCs/>
          <w:sz w:val="24"/>
          <w:szCs w:val="24"/>
        </w:rPr>
      </w:pPr>
    </w:p>
    <w:p w14:paraId="601B5B9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6</w:t>
      </w:r>
    </w:p>
    <w:p w14:paraId="1495CFAE" w14:textId="77777777" w:rsidR="00662581" w:rsidRDefault="00662581" w:rsidP="00FD1D29">
      <w:pPr>
        <w:spacing w:line="240" w:lineRule="auto"/>
        <w:contextualSpacing/>
        <w:rPr>
          <w:rFonts w:cstheme="minorHAnsi"/>
          <w:i/>
          <w:iCs/>
          <w:sz w:val="24"/>
          <w:szCs w:val="24"/>
        </w:rPr>
      </w:pPr>
    </w:p>
    <w:p w14:paraId="524D0A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709A69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ECE997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06E219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0501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cientist and the Spy</w:t>
      </w:r>
    </w:p>
    <w:p w14:paraId="7A0CDE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red McNett</w:t>
      </w:r>
    </w:p>
    <w:p w14:paraId="5AC2577B" w14:textId="77777777" w:rsidR="00662581" w:rsidRDefault="00662581" w:rsidP="00FD1D29">
      <w:pPr>
        <w:spacing w:line="240" w:lineRule="auto"/>
        <w:contextualSpacing/>
        <w:rPr>
          <w:rFonts w:cstheme="minorHAnsi"/>
          <w:sz w:val="24"/>
          <w:szCs w:val="24"/>
        </w:rPr>
      </w:pPr>
    </w:p>
    <w:p w14:paraId="6CA2F38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richly detailed story. The writer had great information to draw on. My guess is that a lot of folks in the coverage area aren't aware of this unique tie to area and world history</w:t>
      </w:r>
    </w:p>
    <w:p w14:paraId="426681A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like to have seen the writing tightened up a bit. I also would have organized material a bit differently. that being said, I enjoyed reading this. great work!</w:t>
      </w:r>
    </w:p>
    <w:p w14:paraId="7189A3AF" w14:textId="77777777" w:rsidR="00662581" w:rsidRDefault="00662581" w:rsidP="007E4363">
      <w:pPr>
        <w:spacing w:line="240" w:lineRule="auto"/>
        <w:contextualSpacing/>
        <w:jc w:val="right"/>
        <w:rPr>
          <w:rFonts w:cstheme="minorHAnsi"/>
          <w:i/>
          <w:iCs/>
          <w:sz w:val="24"/>
          <w:szCs w:val="24"/>
        </w:rPr>
      </w:pPr>
    </w:p>
    <w:p w14:paraId="485968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7</w:t>
      </w:r>
    </w:p>
    <w:p w14:paraId="290F0237" w14:textId="77777777" w:rsidR="00662581" w:rsidRDefault="00662581" w:rsidP="00FD1D29">
      <w:pPr>
        <w:spacing w:line="240" w:lineRule="auto"/>
        <w:contextualSpacing/>
        <w:rPr>
          <w:rFonts w:cstheme="minorHAnsi"/>
          <w:i/>
          <w:iCs/>
          <w:sz w:val="24"/>
          <w:szCs w:val="24"/>
        </w:rPr>
      </w:pPr>
    </w:p>
    <w:p w14:paraId="3FD4ADC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D1B952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365F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6EF4B3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C8A70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iumph and disappointment</w:t>
      </w:r>
    </w:p>
    <w:p w14:paraId="2610B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Dreeszen</w:t>
      </w:r>
    </w:p>
    <w:p w14:paraId="6A38DB33" w14:textId="77777777" w:rsidR="00662581" w:rsidRDefault="00662581" w:rsidP="00FD1D29">
      <w:pPr>
        <w:spacing w:line="240" w:lineRule="auto"/>
        <w:contextualSpacing/>
        <w:rPr>
          <w:rFonts w:cstheme="minorHAnsi"/>
          <w:sz w:val="24"/>
          <w:szCs w:val="24"/>
        </w:rPr>
      </w:pPr>
    </w:p>
    <w:p w14:paraId="223E1D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can't remember the Supreme Court justice who said he always read the sports section of the paper first, because it is the only place where he read about people's triumphs rather that their failures or shortcomings.</w:t>
      </w:r>
    </w:p>
    <w:p w14:paraId="43FAC52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t he would have love this story</w:t>
      </w:r>
    </w:p>
    <w:p w14:paraId="0669F649" w14:textId="77777777" w:rsidR="00662581" w:rsidRDefault="00662581" w:rsidP="007E4363">
      <w:pPr>
        <w:spacing w:line="240" w:lineRule="auto"/>
        <w:contextualSpacing/>
        <w:jc w:val="right"/>
        <w:rPr>
          <w:rFonts w:cstheme="minorHAnsi"/>
          <w:i/>
          <w:iCs/>
          <w:sz w:val="24"/>
          <w:szCs w:val="24"/>
        </w:rPr>
      </w:pPr>
    </w:p>
    <w:p w14:paraId="2A19F9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8</w:t>
      </w:r>
    </w:p>
    <w:p w14:paraId="41921368" w14:textId="77777777" w:rsidR="00662581" w:rsidRDefault="00662581" w:rsidP="00FD1D29">
      <w:pPr>
        <w:spacing w:line="240" w:lineRule="auto"/>
        <w:contextualSpacing/>
        <w:rPr>
          <w:rFonts w:cstheme="minorHAnsi"/>
          <w:i/>
          <w:iCs/>
          <w:sz w:val="24"/>
          <w:szCs w:val="24"/>
        </w:rPr>
      </w:pPr>
    </w:p>
    <w:p w14:paraId="1BFF4B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2BED577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B41D5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7AE95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FA199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cityjournal.com</w:t>
      </w:r>
    </w:p>
    <w:p w14:paraId="358367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D2E55D6" w14:textId="77777777" w:rsidR="00662581" w:rsidRDefault="00662581" w:rsidP="00FD1D29">
      <w:pPr>
        <w:spacing w:line="240" w:lineRule="auto"/>
        <w:contextualSpacing/>
        <w:rPr>
          <w:rFonts w:cstheme="minorHAnsi"/>
          <w:sz w:val="24"/>
          <w:szCs w:val="24"/>
        </w:rPr>
      </w:pPr>
    </w:p>
    <w:p w14:paraId="459FA6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efy, full-featured website with all the bells and whistles.</w:t>
      </w:r>
    </w:p>
    <w:p w14:paraId="18BE43C2" w14:textId="77777777" w:rsidR="00662581" w:rsidRDefault="00662581" w:rsidP="007E4363">
      <w:pPr>
        <w:spacing w:line="240" w:lineRule="auto"/>
        <w:contextualSpacing/>
        <w:jc w:val="right"/>
        <w:rPr>
          <w:rFonts w:cstheme="minorHAnsi"/>
          <w:i/>
          <w:iCs/>
          <w:sz w:val="24"/>
          <w:szCs w:val="24"/>
        </w:rPr>
      </w:pPr>
    </w:p>
    <w:p w14:paraId="563A3A9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9</w:t>
      </w:r>
    </w:p>
    <w:p w14:paraId="12E7DB1A" w14:textId="77777777" w:rsidR="00662581" w:rsidRDefault="00662581" w:rsidP="00FD1D29">
      <w:pPr>
        <w:spacing w:line="240" w:lineRule="auto"/>
        <w:contextualSpacing/>
        <w:rPr>
          <w:rFonts w:cstheme="minorHAnsi"/>
          <w:i/>
          <w:iCs/>
          <w:sz w:val="24"/>
          <w:szCs w:val="24"/>
        </w:rPr>
      </w:pPr>
    </w:p>
    <w:p w14:paraId="63CD39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3167CA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B94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E7371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DE359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rtbreaking mystery</w:t>
      </w:r>
    </w:p>
    <w:p w14:paraId="05E357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lly Butz</w:t>
      </w:r>
    </w:p>
    <w:p w14:paraId="7D8F31AF" w14:textId="77777777" w:rsidR="00662581" w:rsidRDefault="00662581" w:rsidP="00FD1D29">
      <w:pPr>
        <w:spacing w:line="240" w:lineRule="auto"/>
        <w:contextualSpacing/>
        <w:rPr>
          <w:rFonts w:cstheme="minorHAnsi"/>
          <w:sz w:val="24"/>
          <w:szCs w:val="24"/>
        </w:rPr>
      </w:pPr>
    </w:p>
    <w:p w14:paraId="79720DF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ompelling story that could easily draw one into the speculation game on what happened to this man. Well written documentation.</w:t>
      </w:r>
    </w:p>
    <w:p w14:paraId="278EC5A0" w14:textId="77777777" w:rsidR="00662581" w:rsidRDefault="00662581" w:rsidP="007E4363">
      <w:pPr>
        <w:spacing w:line="240" w:lineRule="auto"/>
        <w:contextualSpacing/>
        <w:jc w:val="right"/>
        <w:rPr>
          <w:rFonts w:cstheme="minorHAnsi"/>
          <w:i/>
          <w:iCs/>
          <w:sz w:val="24"/>
          <w:szCs w:val="24"/>
        </w:rPr>
      </w:pPr>
    </w:p>
    <w:p w14:paraId="2B405F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0</w:t>
      </w:r>
    </w:p>
    <w:p w14:paraId="5F9F32B6" w14:textId="77777777" w:rsidR="00662581" w:rsidRDefault="00662581" w:rsidP="00FD1D29">
      <w:pPr>
        <w:spacing w:line="240" w:lineRule="auto"/>
        <w:contextualSpacing/>
        <w:rPr>
          <w:rFonts w:cstheme="minorHAnsi"/>
          <w:i/>
          <w:iCs/>
          <w:sz w:val="24"/>
          <w:szCs w:val="24"/>
        </w:rPr>
      </w:pPr>
    </w:p>
    <w:p w14:paraId="796965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B6E9DD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DA98A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C3E00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1A289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ine missed</w:t>
      </w:r>
    </w:p>
    <w:p w14:paraId="33780C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Yamada</w:t>
      </w:r>
    </w:p>
    <w:p w14:paraId="1F790A53" w14:textId="77777777" w:rsidR="00662581" w:rsidRDefault="00662581" w:rsidP="00FD1D29">
      <w:pPr>
        <w:spacing w:line="240" w:lineRule="auto"/>
        <w:contextualSpacing/>
        <w:rPr>
          <w:rFonts w:cstheme="minorHAnsi"/>
          <w:sz w:val="24"/>
          <w:szCs w:val="24"/>
        </w:rPr>
      </w:pPr>
    </w:p>
    <w:p w14:paraId="018DC70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How does government today miss something that will cost its taxpayers added millions?</w:t>
      </w:r>
    </w:p>
    <w:p w14:paraId="371A20B4"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story lays the answer out clearly and concisely.</w:t>
      </w:r>
    </w:p>
    <w:p w14:paraId="00657136"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Somebody somewhere is making a buck off of government nonfeasance.</w:t>
      </w:r>
    </w:p>
    <w:p w14:paraId="4EB4DF10" w14:textId="77777777" w:rsidR="00662581" w:rsidRDefault="00662581" w:rsidP="00FD1D29">
      <w:pPr>
        <w:spacing w:line="240" w:lineRule="auto"/>
        <w:contextualSpacing/>
        <w:rPr>
          <w:rFonts w:cstheme="minorHAnsi"/>
          <w:i/>
          <w:iCs/>
          <w:sz w:val="24"/>
          <w:szCs w:val="24"/>
        </w:rPr>
      </w:pPr>
    </w:p>
    <w:p w14:paraId="0BDE365E" w14:textId="77777777" w:rsidR="00662581" w:rsidRDefault="00662581" w:rsidP="007E4363">
      <w:pPr>
        <w:spacing w:line="240" w:lineRule="auto"/>
        <w:contextualSpacing/>
        <w:jc w:val="right"/>
        <w:rPr>
          <w:rFonts w:cstheme="minorHAnsi"/>
          <w:i/>
          <w:iCs/>
          <w:sz w:val="24"/>
          <w:szCs w:val="24"/>
        </w:rPr>
      </w:pPr>
    </w:p>
    <w:p w14:paraId="66D875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1</w:t>
      </w:r>
    </w:p>
    <w:p w14:paraId="19313E19" w14:textId="77777777" w:rsidR="00662581" w:rsidRDefault="00662581" w:rsidP="00FD1D29">
      <w:pPr>
        <w:spacing w:line="240" w:lineRule="auto"/>
        <w:contextualSpacing/>
        <w:rPr>
          <w:rFonts w:cstheme="minorHAnsi"/>
          <w:i/>
          <w:iCs/>
          <w:sz w:val="24"/>
          <w:szCs w:val="24"/>
        </w:rPr>
      </w:pPr>
    </w:p>
    <w:p w14:paraId="11280A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482C187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EB2F7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2D94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5C284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cientist and the spy</w:t>
      </w:r>
    </w:p>
    <w:p w14:paraId="025D11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borah Hile</w:t>
      </w:r>
    </w:p>
    <w:p w14:paraId="4782636F" w14:textId="77777777" w:rsidR="00662581" w:rsidRDefault="00662581" w:rsidP="00FD1D29">
      <w:pPr>
        <w:spacing w:line="240" w:lineRule="auto"/>
        <w:contextualSpacing/>
        <w:rPr>
          <w:rFonts w:cstheme="minorHAnsi"/>
          <w:sz w:val="24"/>
          <w:szCs w:val="24"/>
        </w:rPr>
      </w:pPr>
    </w:p>
    <w:p w14:paraId="702D7C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age design, and use of photos.</w:t>
      </w:r>
    </w:p>
    <w:p w14:paraId="1C122AA4" w14:textId="77777777" w:rsidR="00662581" w:rsidRDefault="00662581" w:rsidP="007E4363">
      <w:pPr>
        <w:spacing w:line="240" w:lineRule="auto"/>
        <w:contextualSpacing/>
        <w:jc w:val="right"/>
        <w:rPr>
          <w:rFonts w:cstheme="minorHAnsi"/>
          <w:i/>
          <w:iCs/>
          <w:sz w:val="24"/>
          <w:szCs w:val="24"/>
        </w:rPr>
      </w:pPr>
    </w:p>
    <w:p w14:paraId="7FFA917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2</w:t>
      </w:r>
    </w:p>
    <w:p w14:paraId="4AAAA146" w14:textId="77777777" w:rsidR="00662581" w:rsidRDefault="00662581" w:rsidP="00FD1D29">
      <w:pPr>
        <w:spacing w:line="240" w:lineRule="auto"/>
        <w:contextualSpacing/>
        <w:rPr>
          <w:rFonts w:cstheme="minorHAnsi"/>
          <w:i/>
          <w:iCs/>
          <w:sz w:val="24"/>
          <w:szCs w:val="24"/>
        </w:rPr>
      </w:pPr>
    </w:p>
    <w:p w14:paraId="0EF9D2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117AF5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4ADE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DCD04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7D418A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d contractor accountable for delay in jail opening</w:t>
      </w:r>
    </w:p>
    <w:p w14:paraId="5670EA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Dreeszen</w:t>
      </w:r>
    </w:p>
    <w:p w14:paraId="44EAD00B" w14:textId="77777777" w:rsidR="00662581" w:rsidRDefault="00662581" w:rsidP="00FD1D29">
      <w:pPr>
        <w:spacing w:line="240" w:lineRule="auto"/>
        <w:contextualSpacing/>
        <w:rPr>
          <w:rFonts w:cstheme="minorHAnsi"/>
          <w:sz w:val="24"/>
          <w:szCs w:val="24"/>
        </w:rPr>
      </w:pPr>
    </w:p>
    <w:p w14:paraId="7F3C1F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 great job of explaining the issue and the frustrations.  A very easy to read piece.</w:t>
      </w:r>
    </w:p>
    <w:p w14:paraId="408B5BA5" w14:textId="77777777" w:rsidR="00662581" w:rsidRDefault="00662581" w:rsidP="007E4363">
      <w:pPr>
        <w:spacing w:line="240" w:lineRule="auto"/>
        <w:contextualSpacing/>
        <w:jc w:val="right"/>
        <w:rPr>
          <w:rFonts w:cstheme="minorHAnsi"/>
          <w:i/>
          <w:iCs/>
          <w:sz w:val="24"/>
          <w:szCs w:val="24"/>
        </w:rPr>
      </w:pPr>
    </w:p>
    <w:p w14:paraId="3D47995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3</w:t>
      </w:r>
    </w:p>
    <w:p w14:paraId="7ED2749F" w14:textId="77777777" w:rsidR="00662581" w:rsidRDefault="00662581" w:rsidP="00FD1D29">
      <w:pPr>
        <w:spacing w:line="240" w:lineRule="auto"/>
        <w:contextualSpacing/>
        <w:rPr>
          <w:rFonts w:cstheme="minorHAnsi"/>
          <w:i/>
          <w:iCs/>
          <w:sz w:val="24"/>
          <w:szCs w:val="24"/>
        </w:rPr>
      </w:pPr>
    </w:p>
    <w:p w14:paraId="6AD0E5A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B0830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4278B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6C1CE3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5B74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e have a few questions for you to answer</w:t>
      </w:r>
    </w:p>
    <w:p w14:paraId="6E88B5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0D98F3E7" w14:textId="77777777" w:rsidR="00662581" w:rsidRDefault="00662581" w:rsidP="00FD1D29">
      <w:pPr>
        <w:spacing w:line="240" w:lineRule="auto"/>
        <w:contextualSpacing/>
        <w:rPr>
          <w:rFonts w:cstheme="minorHAnsi"/>
          <w:sz w:val="24"/>
          <w:szCs w:val="24"/>
        </w:rPr>
      </w:pPr>
    </w:p>
    <w:p w14:paraId="3FD19A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Regular life can be very interesting when a good writer decides to tell a story.</w:t>
      </w:r>
    </w:p>
    <w:p w14:paraId="672C2839" w14:textId="77777777" w:rsidR="00662581" w:rsidRDefault="00662581" w:rsidP="007E4363">
      <w:pPr>
        <w:spacing w:line="240" w:lineRule="auto"/>
        <w:contextualSpacing/>
        <w:jc w:val="right"/>
        <w:rPr>
          <w:rFonts w:cstheme="minorHAnsi"/>
          <w:i/>
          <w:iCs/>
          <w:sz w:val="24"/>
          <w:szCs w:val="24"/>
        </w:rPr>
      </w:pPr>
    </w:p>
    <w:p w14:paraId="241001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4</w:t>
      </w:r>
    </w:p>
    <w:p w14:paraId="151D2410" w14:textId="77777777" w:rsidR="00662581" w:rsidRDefault="00662581" w:rsidP="00FD1D29">
      <w:pPr>
        <w:spacing w:line="240" w:lineRule="auto"/>
        <w:contextualSpacing/>
        <w:rPr>
          <w:rFonts w:cstheme="minorHAnsi"/>
          <w:i/>
          <w:iCs/>
          <w:sz w:val="24"/>
          <w:szCs w:val="24"/>
        </w:rPr>
      </w:pPr>
    </w:p>
    <w:p w14:paraId="19FD47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24BE938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E2DFF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059E76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2A8D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owa's close-up</w:t>
      </w:r>
    </w:p>
    <w:p w14:paraId="1A824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12A5CB76" w14:textId="77777777" w:rsidR="00662581" w:rsidRDefault="00662581" w:rsidP="00FD1D29">
      <w:pPr>
        <w:spacing w:line="240" w:lineRule="auto"/>
        <w:contextualSpacing/>
        <w:rPr>
          <w:rFonts w:cstheme="minorHAnsi"/>
          <w:sz w:val="24"/>
          <w:szCs w:val="24"/>
        </w:rPr>
      </w:pPr>
    </w:p>
    <w:p w14:paraId="7D7B33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quick telling of the story behind the story was interesting and compelling. Well done.</w:t>
      </w:r>
    </w:p>
    <w:p w14:paraId="7A643FFD" w14:textId="77777777" w:rsidR="00662581" w:rsidRDefault="00662581" w:rsidP="007E4363">
      <w:pPr>
        <w:spacing w:line="240" w:lineRule="auto"/>
        <w:contextualSpacing/>
        <w:jc w:val="right"/>
        <w:rPr>
          <w:rFonts w:cstheme="minorHAnsi"/>
          <w:i/>
          <w:iCs/>
          <w:sz w:val="24"/>
          <w:szCs w:val="24"/>
        </w:rPr>
      </w:pPr>
    </w:p>
    <w:p w14:paraId="72F7BB2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5</w:t>
      </w:r>
    </w:p>
    <w:p w14:paraId="24D2C252" w14:textId="77777777" w:rsidR="00662581" w:rsidRDefault="00662581" w:rsidP="00FD1D29">
      <w:pPr>
        <w:spacing w:line="240" w:lineRule="auto"/>
        <w:contextualSpacing/>
        <w:rPr>
          <w:rFonts w:cstheme="minorHAnsi"/>
          <w:i/>
          <w:iCs/>
          <w:sz w:val="24"/>
          <w:szCs w:val="24"/>
        </w:rPr>
      </w:pPr>
    </w:p>
    <w:p w14:paraId="44759B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6EE7FE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5123F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382A9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4547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hip has sailed</w:t>
      </w:r>
    </w:p>
    <w:p w14:paraId="471F43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15618978" w14:textId="77777777" w:rsidR="00662581" w:rsidRDefault="00662581" w:rsidP="00FD1D29">
      <w:pPr>
        <w:spacing w:line="240" w:lineRule="auto"/>
        <w:contextualSpacing/>
        <w:rPr>
          <w:rFonts w:cstheme="minorHAnsi"/>
          <w:sz w:val="24"/>
          <w:szCs w:val="24"/>
        </w:rPr>
      </w:pPr>
    </w:p>
    <w:p w14:paraId="59E36B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piece. Good explanation of why a relatively new ship is being decommissioned. Captured the disappointment of the local community.</w:t>
      </w:r>
    </w:p>
    <w:p w14:paraId="04AC7671" w14:textId="77777777" w:rsidR="00662581" w:rsidRDefault="00662581" w:rsidP="007E4363">
      <w:pPr>
        <w:spacing w:line="240" w:lineRule="auto"/>
        <w:contextualSpacing/>
        <w:jc w:val="right"/>
        <w:rPr>
          <w:rFonts w:cstheme="minorHAnsi"/>
          <w:i/>
          <w:iCs/>
          <w:sz w:val="24"/>
          <w:szCs w:val="24"/>
        </w:rPr>
      </w:pPr>
    </w:p>
    <w:p w14:paraId="674879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6</w:t>
      </w:r>
    </w:p>
    <w:p w14:paraId="625819A5" w14:textId="77777777" w:rsidR="00662581" w:rsidRDefault="00662581" w:rsidP="00FD1D29">
      <w:pPr>
        <w:spacing w:line="240" w:lineRule="auto"/>
        <w:contextualSpacing/>
        <w:rPr>
          <w:rFonts w:cstheme="minorHAnsi"/>
          <w:i/>
          <w:iCs/>
          <w:sz w:val="24"/>
          <w:szCs w:val="24"/>
        </w:rPr>
      </w:pPr>
    </w:p>
    <w:p w14:paraId="68DCC4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876E1F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3C76D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4ADF3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706015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Is Where The Cowboy Rides Away. So Long, Crutcher’s</w:t>
      </w:r>
    </w:p>
    <w:p w14:paraId="31333F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Armes</w:t>
      </w:r>
    </w:p>
    <w:p w14:paraId="16070DD3" w14:textId="77777777" w:rsidR="00662581" w:rsidRDefault="00662581" w:rsidP="00FD1D29">
      <w:pPr>
        <w:spacing w:line="240" w:lineRule="auto"/>
        <w:contextualSpacing/>
        <w:rPr>
          <w:rFonts w:cstheme="minorHAnsi"/>
          <w:sz w:val="24"/>
          <w:szCs w:val="24"/>
        </w:rPr>
      </w:pPr>
    </w:p>
    <w:p w14:paraId="27AA164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well-told and detailed remembrance of a community's vital industry that has been so changed by technology.</w:t>
      </w:r>
    </w:p>
    <w:p w14:paraId="43260F64" w14:textId="77777777" w:rsidR="00662581" w:rsidRDefault="00662581" w:rsidP="007E4363">
      <w:pPr>
        <w:spacing w:line="240" w:lineRule="auto"/>
        <w:contextualSpacing/>
        <w:jc w:val="right"/>
        <w:rPr>
          <w:rFonts w:cstheme="minorHAnsi"/>
          <w:i/>
          <w:iCs/>
          <w:sz w:val="24"/>
          <w:szCs w:val="24"/>
        </w:rPr>
      </w:pPr>
    </w:p>
    <w:p w14:paraId="262948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7</w:t>
      </w:r>
    </w:p>
    <w:p w14:paraId="18CEE976" w14:textId="77777777" w:rsidR="00662581" w:rsidRDefault="00662581" w:rsidP="00FD1D29">
      <w:pPr>
        <w:spacing w:line="240" w:lineRule="auto"/>
        <w:contextualSpacing/>
        <w:rPr>
          <w:rFonts w:cstheme="minorHAnsi"/>
          <w:i/>
          <w:iCs/>
          <w:sz w:val="24"/>
          <w:szCs w:val="24"/>
        </w:rPr>
      </w:pPr>
    </w:p>
    <w:p w14:paraId="54DF05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AE76F9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BB1C5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DF1E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64EA5C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addie Out: Prominent Political Scientist Leaves OU after 25 years</w:t>
      </w:r>
    </w:p>
    <w:p w14:paraId="0DDD3E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 Scott Carter</w:t>
      </w:r>
    </w:p>
    <w:p w14:paraId="7BB3662D" w14:textId="77777777" w:rsidR="00662581" w:rsidRDefault="00662581" w:rsidP="00FD1D29">
      <w:pPr>
        <w:spacing w:line="240" w:lineRule="auto"/>
        <w:contextualSpacing/>
        <w:rPr>
          <w:rFonts w:cstheme="minorHAnsi"/>
          <w:sz w:val="24"/>
          <w:szCs w:val="24"/>
        </w:rPr>
      </w:pPr>
    </w:p>
    <w:p w14:paraId="2C63B69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rilliant profile that captured the essence of its subject, compelling the reader to want to know everything possible about this man. In the hands of this talented writer, the profile was told with a depth of feeling not always evident from others. Outstanding.</w:t>
      </w:r>
    </w:p>
    <w:p w14:paraId="0860D4F1" w14:textId="77777777" w:rsidR="00662581" w:rsidRDefault="00662581" w:rsidP="007E4363">
      <w:pPr>
        <w:spacing w:line="240" w:lineRule="auto"/>
        <w:contextualSpacing/>
        <w:jc w:val="right"/>
        <w:rPr>
          <w:rFonts w:cstheme="minorHAnsi"/>
          <w:i/>
          <w:iCs/>
          <w:sz w:val="24"/>
          <w:szCs w:val="24"/>
        </w:rPr>
      </w:pPr>
    </w:p>
    <w:p w14:paraId="05D5CE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8</w:t>
      </w:r>
    </w:p>
    <w:p w14:paraId="765A6AB9" w14:textId="77777777" w:rsidR="00662581" w:rsidRDefault="00662581" w:rsidP="00FD1D29">
      <w:pPr>
        <w:spacing w:line="240" w:lineRule="auto"/>
        <w:contextualSpacing/>
        <w:rPr>
          <w:rFonts w:cstheme="minorHAnsi"/>
          <w:i/>
          <w:iCs/>
          <w:sz w:val="24"/>
          <w:szCs w:val="24"/>
        </w:rPr>
      </w:pPr>
    </w:p>
    <w:p w14:paraId="05BD2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4504FAB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122A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2F80D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7136B8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hidden Watergate story</w:t>
      </w:r>
    </w:p>
    <w:p w14:paraId="5B4791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 Scott Carter</w:t>
      </w:r>
    </w:p>
    <w:p w14:paraId="63AD2BB5" w14:textId="77777777" w:rsidR="00662581" w:rsidRDefault="00662581" w:rsidP="00FD1D29">
      <w:pPr>
        <w:spacing w:line="240" w:lineRule="auto"/>
        <w:contextualSpacing/>
        <w:rPr>
          <w:rFonts w:cstheme="minorHAnsi"/>
          <w:sz w:val="24"/>
          <w:szCs w:val="24"/>
        </w:rPr>
      </w:pPr>
    </w:p>
    <w:p w14:paraId="0572BA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depth, terrific writing, an excellent story. Writer drew conclusions and offered personal commentary mixed with historic sourcing and sometimes factual elements without attribution.</w:t>
      </w:r>
    </w:p>
    <w:p w14:paraId="1D7C3588" w14:textId="77777777" w:rsidR="00662581" w:rsidRDefault="00662581" w:rsidP="007E4363">
      <w:pPr>
        <w:spacing w:line="240" w:lineRule="auto"/>
        <w:contextualSpacing/>
        <w:jc w:val="right"/>
        <w:rPr>
          <w:rFonts w:cstheme="minorHAnsi"/>
          <w:i/>
          <w:iCs/>
          <w:sz w:val="24"/>
          <w:szCs w:val="24"/>
        </w:rPr>
      </w:pPr>
    </w:p>
    <w:p w14:paraId="411E70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9</w:t>
      </w:r>
    </w:p>
    <w:p w14:paraId="47BCC3A3" w14:textId="77777777" w:rsidR="00662581" w:rsidRDefault="00662581" w:rsidP="00FD1D29">
      <w:pPr>
        <w:spacing w:line="240" w:lineRule="auto"/>
        <w:contextualSpacing/>
        <w:rPr>
          <w:rFonts w:cstheme="minorHAnsi"/>
          <w:i/>
          <w:iCs/>
          <w:sz w:val="24"/>
          <w:szCs w:val="24"/>
        </w:rPr>
      </w:pPr>
    </w:p>
    <w:p w14:paraId="2FAA312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F2CCFC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52BF5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288A5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2F4501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ickasha Water Plant from Idea to Ballot</w:t>
      </w:r>
    </w:p>
    <w:p w14:paraId="054CB5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6ACCBEFF" w14:textId="77777777" w:rsidR="00662581" w:rsidRDefault="00662581" w:rsidP="00FD1D29">
      <w:pPr>
        <w:spacing w:line="240" w:lineRule="auto"/>
        <w:contextualSpacing/>
        <w:rPr>
          <w:rFonts w:cstheme="minorHAnsi"/>
          <w:sz w:val="24"/>
          <w:szCs w:val="24"/>
        </w:rPr>
      </w:pPr>
    </w:p>
    <w:p w14:paraId="4BC835F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work done here.</w:t>
      </w:r>
    </w:p>
    <w:p w14:paraId="5ACA61C0" w14:textId="77777777" w:rsidR="00662581" w:rsidRDefault="00662581" w:rsidP="007E4363">
      <w:pPr>
        <w:spacing w:line="240" w:lineRule="auto"/>
        <w:contextualSpacing/>
        <w:jc w:val="right"/>
        <w:rPr>
          <w:rFonts w:cstheme="minorHAnsi"/>
          <w:i/>
          <w:iCs/>
          <w:sz w:val="24"/>
          <w:szCs w:val="24"/>
        </w:rPr>
      </w:pPr>
    </w:p>
    <w:p w14:paraId="2114DE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0</w:t>
      </w:r>
    </w:p>
    <w:p w14:paraId="38ACFB09" w14:textId="77777777" w:rsidR="00662581" w:rsidRDefault="00662581" w:rsidP="00FD1D29">
      <w:pPr>
        <w:spacing w:line="240" w:lineRule="auto"/>
        <w:contextualSpacing/>
        <w:rPr>
          <w:rFonts w:cstheme="minorHAnsi"/>
          <w:i/>
          <w:iCs/>
          <w:sz w:val="24"/>
          <w:szCs w:val="24"/>
        </w:rPr>
      </w:pPr>
    </w:p>
    <w:p w14:paraId="5F27657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56CF80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073D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8161F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43BA872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lf-penny sales tax hike obvious choice for financing new water treatment plant</w:t>
      </w:r>
    </w:p>
    <w:p w14:paraId="65E01B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 Editorial Board</w:t>
      </w:r>
    </w:p>
    <w:p w14:paraId="619423EE" w14:textId="77777777" w:rsidR="00662581" w:rsidRDefault="00662581" w:rsidP="00FD1D29">
      <w:pPr>
        <w:spacing w:line="240" w:lineRule="auto"/>
        <w:contextualSpacing/>
        <w:rPr>
          <w:rFonts w:cstheme="minorHAnsi"/>
          <w:sz w:val="24"/>
          <w:szCs w:val="24"/>
        </w:rPr>
      </w:pPr>
    </w:p>
    <w:p w14:paraId="0B33433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job explaining a complex issue. A lot of pertinent information shared, and the graphics helped. Best sentence of all the entries: “Today is now the tomorrow that was discussed yesterday.”</w:t>
      </w:r>
    </w:p>
    <w:p w14:paraId="48A77CF0" w14:textId="77777777" w:rsidR="00662581" w:rsidRDefault="00662581" w:rsidP="007E4363">
      <w:pPr>
        <w:spacing w:line="240" w:lineRule="auto"/>
        <w:contextualSpacing/>
        <w:jc w:val="right"/>
        <w:rPr>
          <w:rFonts w:cstheme="minorHAnsi"/>
          <w:i/>
          <w:iCs/>
          <w:sz w:val="24"/>
          <w:szCs w:val="24"/>
        </w:rPr>
      </w:pPr>
    </w:p>
    <w:p w14:paraId="5C70CD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1</w:t>
      </w:r>
    </w:p>
    <w:p w14:paraId="6E91C198" w14:textId="77777777" w:rsidR="00662581" w:rsidRDefault="00662581" w:rsidP="00FD1D29">
      <w:pPr>
        <w:spacing w:line="240" w:lineRule="auto"/>
        <w:contextualSpacing/>
        <w:rPr>
          <w:rFonts w:cstheme="minorHAnsi"/>
          <w:i/>
          <w:iCs/>
          <w:sz w:val="24"/>
          <w:szCs w:val="24"/>
        </w:rPr>
      </w:pPr>
    </w:p>
    <w:p w14:paraId="68BCE0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1041B7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9DD3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2B4D1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3DD47EA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CHELIN CLOSING: Workers at Ardmore tire plant to receive separation benefits</w:t>
      </w:r>
    </w:p>
    <w:p w14:paraId="1C0A83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5A51D1FA" w14:textId="77777777" w:rsidR="00662581" w:rsidRDefault="00662581" w:rsidP="00FD1D29">
      <w:pPr>
        <w:spacing w:line="240" w:lineRule="auto"/>
        <w:contextualSpacing/>
        <w:rPr>
          <w:rFonts w:cstheme="minorHAnsi"/>
          <w:sz w:val="24"/>
          <w:szCs w:val="24"/>
        </w:rPr>
      </w:pPr>
    </w:p>
    <w:p w14:paraId="0FF1384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searched and well written story on a subject that I'm sure was the hot gossip in the community.  Very well done.</w:t>
      </w:r>
    </w:p>
    <w:p w14:paraId="34085761" w14:textId="77777777" w:rsidR="00662581" w:rsidRDefault="00662581" w:rsidP="007E4363">
      <w:pPr>
        <w:spacing w:line="240" w:lineRule="auto"/>
        <w:contextualSpacing/>
        <w:jc w:val="right"/>
        <w:rPr>
          <w:rFonts w:cstheme="minorHAnsi"/>
          <w:i/>
          <w:iCs/>
          <w:sz w:val="24"/>
          <w:szCs w:val="24"/>
        </w:rPr>
      </w:pPr>
    </w:p>
    <w:p w14:paraId="3F0CF3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2</w:t>
      </w:r>
    </w:p>
    <w:p w14:paraId="6EE3E94D" w14:textId="77777777" w:rsidR="00662581" w:rsidRDefault="00662581" w:rsidP="00FD1D29">
      <w:pPr>
        <w:spacing w:line="240" w:lineRule="auto"/>
        <w:contextualSpacing/>
        <w:rPr>
          <w:rFonts w:cstheme="minorHAnsi"/>
          <w:i/>
          <w:iCs/>
          <w:sz w:val="24"/>
          <w:szCs w:val="24"/>
        </w:rPr>
      </w:pPr>
    </w:p>
    <w:p w14:paraId="387A12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E15554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7532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21F2A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10B5D27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nton Town Audit</w:t>
      </w:r>
    </w:p>
    <w:p w14:paraId="2A581D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116A3A9F" w14:textId="77777777" w:rsidR="00662581" w:rsidRDefault="00662581" w:rsidP="00FD1D29">
      <w:pPr>
        <w:spacing w:line="240" w:lineRule="auto"/>
        <w:contextualSpacing/>
        <w:rPr>
          <w:rFonts w:cstheme="minorHAnsi"/>
          <w:sz w:val="24"/>
          <w:szCs w:val="24"/>
        </w:rPr>
      </w:pPr>
    </w:p>
    <w:p w14:paraId="335799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w, what a great report! It's hard to dispute court records, bank records, cashed checks that have been endorsed, payroll records and receipts — or lack thereof. Solid reporting supported by a well-sourced paper trail that gives readers all the information they need to know. This is government-watchdog reporting at its finest! Stories like these remind readers why newspapers continue to play an important role in their daily lives. This is a fine example of enterprise reporting. In fact, this is the only enterprise story submitted in the contest. All others were simply reporters covering a beat — city council meetings, courts, and other breaking news events that must be covered. But the Ledger expended the time and resources to file open records requests, seek out comments from those involved. Great job. Head-and-shoulders above all the other stories submitted.</w:t>
      </w:r>
    </w:p>
    <w:p w14:paraId="4298CB17" w14:textId="77777777" w:rsidR="00662581" w:rsidRDefault="00662581" w:rsidP="007E4363">
      <w:pPr>
        <w:spacing w:line="240" w:lineRule="auto"/>
        <w:contextualSpacing/>
        <w:jc w:val="right"/>
        <w:rPr>
          <w:rFonts w:cstheme="minorHAnsi"/>
          <w:i/>
          <w:iCs/>
          <w:sz w:val="24"/>
          <w:szCs w:val="24"/>
        </w:rPr>
      </w:pPr>
    </w:p>
    <w:p w14:paraId="7AB412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3</w:t>
      </w:r>
    </w:p>
    <w:p w14:paraId="69494162" w14:textId="77777777" w:rsidR="00662581" w:rsidRDefault="00662581" w:rsidP="00FD1D29">
      <w:pPr>
        <w:spacing w:line="240" w:lineRule="auto"/>
        <w:contextualSpacing/>
        <w:rPr>
          <w:rFonts w:cstheme="minorHAnsi"/>
          <w:i/>
          <w:iCs/>
          <w:sz w:val="24"/>
          <w:szCs w:val="24"/>
        </w:rPr>
      </w:pPr>
    </w:p>
    <w:p w14:paraId="3A5E45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4DACD8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AF6E2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C62D8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272A7EE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4 officials indicted over asphalt plant plead to reduced charges and sentenced</w:t>
      </w:r>
    </w:p>
    <w:p w14:paraId="24544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5103BA06" w14:textId="77777777" w:rsidR="00662581" w:rsidRDefault="00662581" w:rsidP="00FD1D29">
      <w:pPr>
        <w:spacing w:line="240" w:lineRule="auto"/>
        <w:contextualSpacing/>
        <w:rPr>
          <w:rFonts w:cstheme="minorHAnsi"/>
          <w:sz w:val="24"/>
          <w:szCs w:val="24"/>
        </w:rPr>
      </w:pPr>
    </w:p>
    <w:p w14:paraId="1704514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beat reporting. I'm certain the story provided your readers with lots of insight into these defendants and their actions. Most likely, people speculated about what happened and why and the outcome. Typically, in cases like these, the defendants simply lie about their involvement or non-involvement. Then, a local newspaper, like the Ledger, lays out the facts. Good job.</w:t>
      </w:r>
    </w:p>
    <w:p w14:paraId="1BAE9CC9" w14:textId="77777777" w:rsidR="00662581" w:rsidRDefault="00662581" w:rsidP="00FD1D29">
      <w:pPr>
        <w:spacing w:line="240" w:lineRule="auto"/>
        <w:contextualSpacing/>
        <w:rPr>
          <w:rFonts w:cstheme="minorHAnsi"/>
          <w:i/>
          <w:iCs/>
          <w:sz w:val="24"/>
          <w:szCs w:val="24"/>
        </w:rPr>
      </w:pPr>
    </w:p>
    <w:p w14:paraId="14C180E5" w14:textId="77777777" w:rsidR="00662581" w:rsidRDefault="00662581" w:rsidP="007E4363">
      <w:pPr>
        <w:spacing w:line="240" w:lineRule="auto"/>
        <w:contextualSpacing/>
        <w:jc w:val="right"/>
        <w:rPr>
          <w:rFonts w:cstheme="minorHAnsi"/>
          <w:i/>
          <w:iCs/>
          <w:sz w:val="24"/>
          <w:szCs w:val="24"/>
        </w:rPr>
      </w:pPr>
    </w:p>
    <w:p w14:paraId="5E7A9B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4</w:t>
      </w:r>
    </w:p>
    <w:p w14:paraId="20B2DE18" w14:textId="77777777" w:rsidR="00662581" w:rsidRDefault="00662581" w:rsidP="00FD1D29">
      <w:pPr>
        <w:spacing w:line="240" w:lineRule="auto"/>
        <w:contextualSpacing/>
        <w:rPr>
          <w:rFonts w:cstheme="minorHAnsi"/>
          <w:i/>
          <w:iCs/>
          <w:sz w:val="24"/>
          <w:szCs w:val="24"/>
        </w:rPr>
      </w:pPr>
    </w:p>
    <w:p w14:paraId="08FEF2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7AC993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37DB1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81297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3C4E5C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tton County Officials engulfed in scandal</w:t>
      </w:r>
    </w:p>
    <w:p w14:paraId="253D13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332979CB" w14:textId="77777777" w:rsidR="00662581" w:rsidRDefault="00662581" w:rsidP="00FD1D29">
      <w:pPr>
        <w:spacing w:line="240" w:lineRule="auto"/>
        <w:contextualSpacing/>
        <w:rPr>
          <w:rFonts w:cstheme="minorHAnsi"/>
          <w:sz w:val="24"/>
          <w:szCs w:val="24"/>
        </w:rPr>
      </w:pPr>
    </w:p>
    <w:p w14:paraId="59322A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eat reporting. Keep up the good work! I'm certain your readers learned a lot about this county official by reading this story. Can anyone so willing to kill helpless animals be trusted in positions of power or using their position to intimidate investigators? The readers can decide that for themselves by reading this story. Well done.</w:t>
      </w:r>
    </w:p>
    <w:p w14:paraId="748E9A3A" w14:textId="77777777" w:rsidR="00662581" w:rsidRDefault="00662581" w:rsidP="007E4363">
      <w:pPr>
        <w:spacing w:line="240" w:lineRule="auto"/>
        <w:contextualSpacing/>
        <w:jc w:val="right"/>
        <w:rPr>
          <w:rFonts w:cstheme="minorHAnsi"/>
          <w:i/>
          <w:iCs/>
          <w:sz w:val="24"/>
          <w:szCs w:val="24"/>
        </w:rPr>
      </w:pPr>
    </w:p>
    <w:p w14:paraId="1DBF88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5</w:t>
      </w:r>
    </w:p>
    <w:p w14:paraId="57DF9487" w14:textId="77777777" w:rsidR="00662581" w:rsidRDefault="00662581" w:rsidP="00FD1D29">
      <w:pPr>
        <w:spacing w:line="240" w:lineRule="auto"/>
        <w:contextualSpacing/>
        <w:rPr>
          <w:rFonts w:cstheme="minorHAnsi"/>
          <w:i/>
          <w:iCs/>
          <w:sz w:val="24"/>
          <w:szCs w:val="24"/>
        </w:rPr>
      </w:pPr>
    </w:p>
    <w:p w14:paraId="3751EE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ews and Opinion on Public Corruption</w:t>
      </w:r>
    </w:p>
    <w:p w14:paraId="5D27A32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ABBF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BD9B16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497762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aud and Corruption discovered in Tryon</w:t>
      </w:r>
    </w:p>
    <w:p w14:paraId="040FAC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68634206" w14:textId="77777777" w:rsidR="00662581" w:rsidRDefault="00662581" w:rsidP="00FD1D29">
      <w:pPr>
        <w:spacing w:line="240" w:lineRule="auto"/>
        <w:contextualSpacing/>
        <w:rPr>
          <w:rFonts w:cstheme="minorHAnsi"/>
          <w:sz w:val="24"/>
          <w:szCs w:val="24"/>
        </w:rPr>
      </w:pPr>
    </w:p>
    <w:p w14:paraId="42E8DF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rofessional tone. Covers the matter at hand thoroughly, but there was a lot of repetition between articles.</w:t>
      </w:r>
    </w:p>
    <w:p w14:paraId="7AC6E357" w14:textId="77777777" w:rsidR="00662581" w:rsidRDefault="00662581" w:rsidP="007E4363">
      <w:pPr>
        <w:spacing w:line="240" w:lineRule="auto"/>
        <w:contextualSpacing/>
        <w:jc w:val="right"/>
        <w:rPr>
          <w:rFonts w:cstheme="minorHAnsi"/>
          <w:i/>
          <w:iCs/>
          <w:sz w:val="24"/>
          <w:szCs w:val="24"/>
        </w:rPr>
      </w:pPr>
    </w:p>
    <w:p w14:paraId="3B0C75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6</w:t>
      </w:r>
    </w:p>
    <w:p w14:paraId="68072A58" w14:textId="77777777" w:rsidR="00662581" w:rsidRDefault="00662581" w:rsidP="00FD1D29">
      <w:pPr>
        <w:spacing w:line="240" w:lineRule="auto"/>
        <w:contextualSpacing/>
        <w:rPr>
          <w:rFonts w:cstheme="minorHAnsi"/>
          <w:i/>
          <w:iCs/>
          <w:sz w:val="24"/>
          <w:szCs w:val="24"/>
        </w:rPr>
      </w:pPr>
    </w:p>
    <w:p w14:paraId="75F056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039E31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7CAD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CF1BB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0C2E2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going Corruption Poisons Our College</w:t>
      </w:r>
    </w:p>
    <w:p w14:paraId="1F685D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cia Rivero, Liliana Anguiano</w:t>
      </w:r>
    </w:p>
    <w:p w14:paraId="01D22D1A" w14:textId="77777777" w:rsidR="00662581" w:rsidRDefault="00662581" w:rsidP="00FD1D29">
      <w:pPr>
        <w:spacing w:line="240" w:lineRule="auto"/>
        <w:contextualSpacing/>
        <w:rPr>
          <w:rFonts w:cstheme="minorHAnsi"/>
          <w:sz w:val="24"/>
          <w:szCs w:val="24"/>
        </w:rPr>
      </w:pPr>
    </w:p>
    <w:p w14:paraId="7718E5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impressive editorial that spells out how a recent incident is just the latest in many years of corruption in a university's administration. Also could have easily won.</w:t>
      </w:r>
    </w:p>
    <w:p w14:paraId="111752A8" w14:textId="77777777" w:rsidR="00662581" w:rsidRDefault="00662581" w:rsidP="007E4363">
      <w:pPr>
        <w:spacing w:line="240" w:lineRule="auto"/>
        <w:contextualSpacing/>
        <w:jc w:val="right"/>
        <w:rPr>
          <w:rFonts w:cstheme="minorHAnsi"/>
          <w:i/>
          <w:iCs/>
          <w:sz w:val="24"/>
          <w:szCs w:val="24"/>
        </w:rPr>
      </w:pPr>
    </w:p>
    <w:p w14:paraId="46CAAD0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7</w:t>
      </w:r>
    </w:p>
    <w:p w14:paraId="685DCA80" w14:textId="77777777" w:rsidR="00662581" w:rsidRDefault="00662581" w:rsidP="00FD1D29">
      <w:pPr>
        <w:spacing w:line="240" w:lineRule="auto"/>
        <w:contextualSpacing/>
        <w:rPr>
          <w:rFonts w:cstheme="minorHAnsi"/>
          <w:i/>
          <w:iCs/>
          <w:sz w:val="24"/>
          <w:szCs w:val="24"/>
        </w:rPr>
      </w:pPr>
    </w:p>
    <w:p w14:paraId="712E77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1EA0C70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9006B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029E9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2FFA7F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re’s Looking at You, Kid</w:t>
      </w:r>
    </w:p>
    <w:p w14:paraId="44DBDF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mundo Godinez</w:t>
      </w:r>
    </w:p>
    <w:p w14:paraId="4227E40C" w14:textId="77777777" w:rsidR="00662581" w:rsidRDefault="00662581" w:rsidP="00FD1D29">
      <w:pPr>
        <w:spacing w:line="240" w:lineRule="auto"/>
        <w:contextualSpacing/>
        <w:rPr>
          <w:rFonts w:cstheme="minorHAnsi"/>
          <w:sz w:val="24"/>
          <w:szCs w:val="24"/>
        </w:rPr>
      </w:pPr>
    </w:p>
    <w:p w14:paraId="0F6474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visuals, could have been first place, but feels like it depends on the accompanying text.</w:t>
      </w:r>
    </w:p>
    <w:p w14:paraId="1BC7F2AD" w14:textId="77777777" w:rsidR="00662581" w:rsidRDefault="00662581" w:rsidP="007E4363">
      <w:pPr>
        <w:spacing w:line="240" w:lineRule="auto"/>
        <w:contextualSpacing/>
        <w:jc w:val="right"/>
        <w:rPr>
          <w:rFonts w:cstheme="minorHAnsi"/>
          <w:i/>
          <w:iCs/>
          <w:sz w:val="24"/>
          <w:szCs w:val="24"/>
        </w:rPr>
      </w:pPr>
    </w:p>
    <w:p w14:paraId="60B5A4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8</w:t>
      </w:r>
    </w:p>
    <w:p w14:paraId="337F162C" w14:textId="77777777" w:rsidR="00662581" w:rsidRDefault="00662581" w:rsidP="00FD1D29">
      <w:pPr>
        <w:spacing w:line="240" w:lineRule="auto"/>
        <w:contextualSpacing/>
        <w:rPr>
          <w:rFonts w:cstheme="minorHAnsi"/>
          <w:i/>
          <w:iCs/>
          <w:sz w:val="24"/>
          <w:szCs w:val="24"/>
        </w:rPr>
      </w:pPr>
    </w:p>
    <w:p w14:paraId="2D8272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006D5EC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EDA9A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36E39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56ACFC7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lack Hole of Student Debt</w:t>
      </w:r>
    </w:p>
    <w:p w14:paraId="455F21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mundo Godinez</w:t>
      </w:r>
    </w:p>
    <w:p w14:paraId="6D82C64F" w14:textId="77777777" w:rsidR="00662581" w:rsidRDefault="00662581" w:rsidP="00FD1D29">
      <w:pPr>
        <w:spacing w:line="240" w:lineRule="auto"/>
        <w:contextualSpacing/>
        <w:rPr>
          <w:rFonts w:cstheme="minorHAnsi"/>
          <w:sz w:val="24"/>
          <w:szCs w:val="24"/>
        </w:rPr>
      </w:pPr>
    </w:p>
    <w:p w14:paraId="4CFEAA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well-drawn cartoon, but a little too simplistic to place higher.</w:t>
      </w:r>
    </w:p>
    <w:p w14:paraId="60DDF164" w14:textId="77777777" w:rsidR="00662581" w:rsidRDefault="00662581" w:rsidP="007E4363">
      <w:pPr>
        <w:spacing w:line="240" w:lineRule="auto"/>
        <w:contextualSpacing/>
        <w:jc w:val="right"/>
        <w:rPr>
          <w:rFonts w:cstheme="minorHAnsi"/>
          <w:i/>
          <w:iCs/>
          <w:sz w:val="24"/>
          <w:szCs w:val="24"/>
        </w:rPr>
      </w:pPr>
    </w:p>
    <w:p w14:paraId="3D826D9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9</w:t>
      </w:r>
    </w:p>
    <w:p w14:paraId="4FB2C851" w14:textId="77777777" w:rsidR="00662581" w:rsidRDefault="00662581" w:rsidP="00FD1D29">
      <w:pPr>
        <w:spacing w:line="240" w:lineRule="auto"/>
        <w:contextualSpacing/>
        <w:rPr>
          <w:rFonts w:cstheme="minorHAnsi"/>
          <w:i/>
          <w:iCs/>
          <w:sz w:val="24"/>
          <w:szCs w:val="24"/>
        </w:rPr>
      </w:pPr>
    </w:p>
    <w:p w14:paraId="18BBA7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 College Division</w:t>
      </w:r>
    </w:p>
    <w:p w14:paraId="72134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E282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1A5AB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BC2BC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38CC4D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un Staff</w:t>
      </w:r>
    </w:p>
    <w:p w14:paraId="10B3D0C6" w14:textId="77777777" w:rsidR="00662581" w:rsidRDefault="00662581" w:rsidP="00FD1D29">
      <w:pPr>
        <w:spacing w:line="240" w:lineRule="auto"/>
        <w:contextualSpacing/>
        <w:rPr>
          <w:rFonts w:cstheme="minorHAnsi"/>
          <w:sz w:val="24"/>
          <w:szCs w:val="24"/>
        </w:rPr>
      </w:pPr>
    </w:p>
    <w:p w14:paraId="5D5CFD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outstanding entry. I really enjoyed the stories. Writing is strong, as is editing. Layouts are attractive, as are photos and illustrations. the quality of work is consistent throughout - which is not easy to maintain in this day and age. Fine work!</w:t>
      </w:r>
    </w:p>
    <w:p w14:paraId="5375A224" w14:textId="77777777" w:rsidR="00662581" w:rsidRDefault="00662581" w:rsidP="007E4363">
      <w:pPr>
        <w:spacing w:line="240" w:lineRule="auto"/>
        <w:contextualSpacing/>
        <w:jc w:val="right"/>
        <w:rPr>
          <w:rFonts w:cstheme="minorHAnsi"/>
          <w:i/>
          <w:iCs/>
          <w:sz w:val="24"/>
          <w:szCs w:val="24"/>
        </w:rPr>
      </w:pPr>
    </w:p>
    <w:p w14:paraId="62DA10F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0</w:t>
      </w:r>
    </w:p>
    <w:p w14:paraId="62CA0EC0" w14:textId="77777777" w:rsidR="00662581" w:rsidRDefault="00662581" w:rsidP="00FD1D29">
      <w:pPr>
        <w:spacing w:line="240" w:lineRule="auto"/>
        <w:contextualSpacing/>
        <w:rPr>
          <w:rFonts w:cstheme="minorHAnsi"/>
          <w:i/>
          <w:iCs/>
          <w:sz w:val="24"/>
          <w:szCs w:val="24"/>
        </w:rPr>
      </w:pPr>
    </w:p>
    <w:p w14:paraId="7CA4C3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57FF1AB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0B006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BF9A6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36AAA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gre' A Gratuitous, Machismo, Sexist, Mess Of A Play</w:t>
      </w:r>
    </w:p>
    <w:p w14:paraId="4E2583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hy J. Gutierrez</w:t>
      </w:r>
    </w:p>
    <w:p w14:paraId="1045142C" w14:textId="77777777" w:rsidR="00662581" w:rsidRDefault="00662581" w:rsidP="00FD1D29">
      <w:pPr>
        <w:spacing w:line="240" w:lineRule="auto"/>
        <w:contextualSpacing/>
        <w:rPr>
          <w:rFonts w:cstheme="minorHAnsi"/>
          <w:sz w:val="24"/>
          <w:szCs w:val="24"/>
        </w:rPr>
      </w:pPr>
    </w:p>
    <w:p w14:paraId="4523833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Well done passionate review of a play. The author did not like the play and did a good job explaining why as he sprinkled in just enough plot.</w:t>
      </w:r>
    </w:p>
    <w:p w14:paraId="7E6EE89E" w14:textId="77777777" w:rsidR="00662581" w:rsidRDefault="00662581" w:rsidP="00FD1D29">
      <w:pPr>
        <w:spacing w:line="240" w:lineRule="auto"/>
        <w:contextualSpacing/>
        <w:rPr>
          <w:rFonts w:cstheme="minorHAnsi"/>
          <w:i/>
          <w:iCs/>
          <w:sz w:val="24"/>
          <w:szCs w:val="24"/>
        </w:rPr>
      </w:pPr>
    </w:p>
    <w:p w14:paraId="7FDEE257" w14:textId="77777777" w:rsidR="00662581" w:rsidRDefault="00662581" w:rsidP="007E4363">
      <w:pPr>
        <w:spacing w:line="240" w:lineRule="auto"/>
        <w:contextualSpacing/>
        <w:jc w:val="right"/>
        <w:rPr>
          <w:rFonts w:cstheme="minorHAnsi"/>
          <w:i/>
          <w:iCs/>
          <w:sz w:val="24"/>
          <w:szCs w:val="24"/>
        </w:rPr>
      </w:pPr>
    </w:p>
    <w:p w14:paraId="249E2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1</w:t>
      </w:r>
    </w:p>
    <w:p w14:paraId="627186B4" w14:textId="77777777" w:rsidR="00662581" w:rsidRDefault="00662581" w:rsidP="00FD1D29">
      <w:pPr>
        <w:spacing w:line="240" w:lineRule="auto"/>
        <w:contextualSpacing/>
        <w:rPr>
          <w:rFonts w:cstheme="minorHAnsi"/>
          <w:i/>
          <w:iCs/>
          <w:sz w:val="24"/>
          <w:szCs w:val="24"/>
        </w:rPr>
      </w:pPr>
    </w:p>
    <w:p w14:paraId="3849872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7D29BE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5B340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28C099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7FD803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entury of Sewage</w:t>
      </w:r>
    </w:p>
    <w:p w14:paraId="1CF89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yarie Murguia</w:t>
      </w:r>
    </w:p>
    <w:p w14:paraId="070EE34A" w14:textId="77777777" w:rsidR="00662581" w:rsidRDefault="00662581" w:rsidP="00FD1D29">
      <w:pPr>
        <w:spacing w:line="240" w:lineRule="auto"/>
        <w:contextualSpacing/>
        <w:rPr>
          <w:rFonts w:cstheme="minorHAnsi"/>
          <w:sz w:val="24"/>
          <w:szCs w:val="24"/>
        </w:rPr>
      </w:pPr>
    </w:p>
    <w:p w14:paraId="613239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aos was looking to sweep the category, then the Sun came in with some really important content presented in a very nice visual way to force me to recognize them as well in what was a loaded and extremely diverse category.</w:t>
      </w:r>
    </w:p>
    <w:p w14:paraId="5EC32673" w14:textId="77777777" w:rsidR="00662581" w:rsidRDefault="00662581" w:rsidP="007E4363">
      <w:pPr>
        <w:spacing w:line="240" w:lineRule="auto"/>
        <w:contextualSpacing/>
        <w:jc w:val="right"/>
        <w:rPr>
          <w:rFonts w:cstheme="minorHAnsi"/>
          <w:i/>
          <w:iCs/>
          <w:sz w:val="24"/>
          <w:szCs w:val="24"/>
        </w:rPr>
      </w:pPr>
    </w:p>
    <w:p w14:paraId="7FA6E0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2</w:t>
      </w:r>
    </w:p>
    <w:p w14:paraId="3FF59BE4" w14:textId="77777777" w:rsidR="00662581" w:rsidRDefault="00662581" w:rsidP="00FD1D29">
      <w:pPr>
        <w:spacing w:line="240" w:lineRule="auto"/>
        <w:contextualSpacing/>
        <w:rPr>
          <w:rFonts w:cstheme="minorHAnsi"/>
          <w:i/>
          <w:iCs/>
          <w:sz w:val="24"/>
          <w:szCs w:val="24"/>
        </w:rPr>
      </w:pPr>
    </w:p>
    <w:p w14:paraId="4C6A4C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2515E46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E942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36BB43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4920B3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xico's Women Fight Femicide</w:t>
      </w:r>
    </w:p>
    <w:p w14:paraId="068378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ilyn Dumas, Nicolette Monique Luna</w:t>
      </w:r>
    </w:p>
    <w:p w14:paraId="7CBB960A" w14:textId="77777777" w:rsidR="00662581" w:rsidRDefault="00662581" w:rsidP="00FD1D29">
      <w:pPr>
        <w:spacing w:line="240" w:lineRule="auto"/>
        <w:contextualSpacing/>
        <w:rPr>
          <w:rFonts w:cstheme="minorHAnsi"/>
          <w:sz w:val="24"/>
          <w:szCs w:val="24"/>
        </w:rPr>
      </w:pPr>
    </w:p>
    <w:p w14:paraId="4378045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very well done.</w:t>
      </w:r>
    </w:p>
    <w:p w14:paraId="6E4BE14F" w14:textId="77777777" w:rsidR="00662581" w:rsidRDefault="00662581" w:rsidP="007E4363">
      <w:pPr>
        <w:spacing w:line="240" w:lineRule="auto"/>
        <w:contextualSpacing/>
        <w:jc w:val="right"/>
        <w:rPr>
          <w:rFonts w:cstheme="minorHAnsi"/>
          <w:i/>
          <w:iCs/>
          <w:sz w:val="24"/>
          <w:szCs w:val="24"/>
        </w:rPr>
      </w:pPr>
    </w:p>
    <w:p w14:paraId="700F942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3</w:t>
      </w:r>
    </w:p>
    <w:p w14:paraId="20B2765B" w14:textId="77777777" w:rsidR="00662581" w:rsidRDefault="00662581" w:rsidP="00FD1D29">
      <w:pPr>
        <w:spacing w:line="240" w:lineRule="auto"/>
        <w:contextualSpacing/>
        <w:rPr>
          <w:rFonts w:cstheme="minorHAnsi"/>
          <w:i/>
          <w:iCs/>
          <w:sz w:val="24"/>
          <w:szCs w:val="24"/>
        </w:rPr>
      </w:pPr>
    </w:p>
    <w:p w14:paraId="797335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3E13B5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2AF8F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242E0D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5BF9B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Section</w:t>
      </w:r>
    </w:p>
    <w:p w14:paraId="72B319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Ingco, Juan H. Estrada</w:t>
      </w:r>
    </w:p>
    <w:p w14:paraId="5BEFA321" w14:textId="77777777" w:rsidR="00662581" w:rsidRDefault="00662581" w:rsidP="00FD1D29">
      <w:pPr>
        <w:spacing w:line="240" w:lineRule="auto"/>
        <w:contextualSpacing/>
        <w:rPr>
          <w:rFonts w:cstheme="minorHAnsi"/>
          <w:sz w:val="24"/>
          <w:szCs w:val="24"/>
        </w:rPr>
      </w:pPr>
    </w:p>
    <w:p w14:paraId="135214D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appealing page with the inset story.</w:t>
      </w:r>
    </w:p>
    <w:p w14:paraId="4EF531A6" w14:textId="77777777" w:rsidR="00662581" w:rsidRDefault="00662581" w:rsidP="007E4363">
      <w:pPr>
        <w:spacing w:line="240" w:lineRule="auto"/>
        <w:contextualSpacing/>
        <w:jc w:val="right"/>
        <w:rPr>
          <w:rFonts w:cstheme="minorHAnsi"/>
          <w:i/>
          <w:iCs/>
          <w:sz w:val="24"/>
          <w:szCs w:val="24"/>
        </w:rPr>
      </w:pPr>
    </w:p>
    <w:p w14:paraId="2F7E8F1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4</w:t>
      </w:r>
    </w:p>
    <w:p w14:paraId="25441A68" w14:textId="77777777" w:rsidR="00662581" w:rsidRDefault="00662581" w:rsidP="00FD1D29">
      <w:pPr>
        <w:spacing w:line="240" w:lineRule="auto"/>
        <w:contextualSpacing/>
        <w:rPr>
          <w:rFonts w:cstheme="minorHAnsi"/>
          <w:i/>
          <w:iCs/>
          <w:sz w:val="24"/>
          <w:szCs w:val="24"/>
        </w:rPr>
      </w:pPr>
    </w:p>
    <w:p w14:paraId="40B5D2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1A52FCD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CB9B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7B3BF2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45CCDB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umanitarian Founded Schools In Tijuana Dumps</w:t>
      </w:r>
    </w:p>
    <w:p w14:paraId="5F0348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mila A. Gonzalez</w:t>
      </w:r>
    </w:p>
    <w:p w14:paraId="1BFC0123" w14:textId="77777777" w:rsidR="00662581" w:rsidRDefault="00662581" w:rsidP="00FD1D29">
      <w:pPr>
        <w:spacing w:line="240" w:lineRule="auto"/>
        <w:contextualSpacing/>
        <w:rPr>
          <w:rFonts w:cstheme="minorHAnsi"/>
          <w:sz w:val="24"/>
          <w:szCs w:val="24"/>
        </w:rPr>
      </w:pPr>
    </w:p>
    <w:p w14:paraId="2DC45E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great job of telling people about this wonderful human being and what he went through to educate poor children in a real-life dump. Incredible! If anyone deserved to be recognized in the newspaper, it was David Lynch, and you did an excellent job of that! Commendable! I could smell the stench and felt the flies buzzing around me as I read your account. Well done! Keep up the great work!</w:t>
      </w:r>
    </w:p>
    <w:p w14:paraId="615802DD" w14:textId="77777777" w:rsidR="00662581" w:rsidRDefault="00662581" w:rsidP="007E4363">
      <w:pPr>
        <w:spacing w:line="240" w:lineRule="auto"/>
        <w:contextualSpacing/>
        <w:jc w:val="right"/>
        <w:rPr>
          <w:rFonts w:cstheme="minorHAnsi"/>
          <w:i/>
          <w:iCs/>
          <w:sz w:val="24"/>
          <w:szCs w:val="24"/>
        </w:rPr>
      </w:pPr>
    </w:p>
    <w:p w14:paraId="0872CD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5</w:t>
      </w:r>
    </w:p>
    <w:p w14:paraId="374A17B5" w14:textId="77777777" w:rsidR="00662581" w:rsidRDefault="00662581" w:rsidP="00FD1D29">
      <w:pPr>
        <w:spacing w:line="240" w:lineRule="auto"/>
        <w:contextualSpacing/>
        <w:rPr>
          <w:rFonts w:cstheme="minorHAnsi"/>
          <w:i/>
          <w:iCs/>
          <w:sz w:val="24"/>
          <w:szCs w:val="24"/>
        </w:rPr>
      </w:pPr>
    </w:p>
    <w:p w14:paraId="307C3FC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9A700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D832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2F1A8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834A6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edial Math, Eng Classes Are Gone For Good</w:t>
      </w:r>
    </w:p>
    <w:p w14:paraId="06D93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wan Toledo</w:t>
      </w:r>
    </w:p>
    <w:p w14:paraId="57222026" w14:textId="77777777" w:rsidR="00662581" w:rsidRDefault="00662581" w:rsidP="00FD1D29">
      <w:pPr>
        <w:spacing w:line="240" w:lineRule="auto"/>
        <w:contextualSpacing/>
        <w:rPr>
          <w:rFonts w:cstheme="minorHAnsi"/>
          <w:sz w:val="24"/>
          <w:szCs w:val="24"/>
        </w:rPr>
      </w:pPr>
    </w:p>
    <w:p w14:paraId="53383D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of getting both sides of the story. Lots of sources offering a variety of viewpoints. I would have liked to have seen more comments from students. Still, solid reporting on a very important topic certain to impact lots of students and families.</w:t>
      </w:r>
    </w:p>
    <w:p w14:paraId="2F92AC39" w14:textId="77777777" w:rsidR="00662581" w:rsidRDefault="00662581" w:rsidP="007E4363">
      <w:pPr>
        <w:spacing w:line="240" w:lineRule="auto"/>
        <w:contextualSpacing/>
        <w:jc w:val="right"/>
        <w:rPr>
          <w:rFonts w:cstheme="minorHAnsi"/>
          <w:i/>
          <w:iCs/>
          <w:sz w:val="24"/>
          <w:szCs w:val="24"/>
        </w:rPr>
      </w:pPr>
    </w:p>
    <w:p w14:paraId="28E5D6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6</w:t>
      </w:r>
    </w:p>
    <w:p w14:paraId="146B9D7A" w14:textId="77777777" w:rsidR="00662581" w:rsidRDefault="00662581" w:rsidP="00FD1D29">
      <w:pPr>
        <w:spacing w:line="240" w:lineRule="auto"/>
        <w:contextualSpacing/>
        <w:rPr>
          <w:rFonts w:cstheme="minorHAnsi"/>
          <w:i/>
          <w:iCs/>
          <w:sz w:val="24"/>
          <w:szCs w:val="24"/>
        </w:rPr>
      </w:pPr>
    </w:p>
    <w:p w14:paraId="7F85071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2D6EF3C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48ABF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29EA49B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C1BCB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ugh But Fun-Loving Women Bring Roller Derby Back Around</w:t>
      </w:r>
    </w:p>
    <w:p w14:paraId="715DA0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mila A. Gonzalez</w:t>
      </w:r>
    </w:p>
    <w:p w14:paraId="2FD65C53" w14:textId="77777777" w:rsidR="00662581" w:rsidRDefault="00662581" w:rsidP="00FD1D29">
      <w:pPr>
        <w:spacing w:line="240" w:lineRule="auto"/>
        <w:contextualSpacing/>
        <w:rPr>
          <w:rFonts w:cstheme="minorHAnsi"/>
          <w:sz w:val="24"/>
          <w:szCs w:val="24"/>
        </w:rPr>
      </w:pPr>
    </w:p>
    <w:p w14:paraId="4DA0B9B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udent reporter has a very bright future in the industry if this feature is any indication.</w:t>
      </w:r>
    </w:p>
    <w:p w14:paraId="2A025C7B" w14:textId="77777777" w:rsidR="00662581" w:rsidRDefault="00662581" w:rsidP="007E4363">
      <w:pPr>
        <w:spacing w:line="240" w:lineRule="auto"/>
        <w:contextualSpacing/>
        <w:jc w:val="right"/>
        <w:rPr>
          <w:rFonts w:cstheme="minorHAnsi"/>
          <w:i/>
          <w:iCs/>
          <w:sz w:val="24"/>
          <w:szCs w:val="24"/>
        </w:rPr>
      </w:pPr>
    </w:p>
    <w:p w14:paraId="37A2A5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7</w:t>
      </w:r>
    </w:p>
    <w:p w14:paraId="75C0E3B2" w14:textId="77777777" w:rsidR="00662581" w:rsidRDefault="00662581" w:rsidP="00FD1D29">
      <w:pPr>
        <w:spacing w:line="240" w:lineRule="auto"/>
        <w:contextualSpacing/>
        <w:rPr>
          <w:rFonts w:cstheme="minorHAnsi"/>
          <w:i/>
          <w:iCs/>
          <w:sz w:val="24"/>
          <w:szCs w:val="24"/>
        </w:rPr>
      </w:pPr>
    </w:p>
    <w:p w14:paraId="03EC25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5680A8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699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49EA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66ABB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ssengers of Heaven</w:t>
      </w:r>
    </w:p>
    <w:p w14:paraId="679EC8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olette Monique Luna</w:t>
      </w:r>
    </w:p>
    <w:p w14:paraId="518BAF3B" w14:textId="77777777" w:rsidR="00662581" w:rsidRDefault="00662581" w:rsidP="00FD1D29">
      <w:pPr>
        <w:spacing w:line="240" w:lineRule="auto"/>
        <w:contextualSpacing/>
        <w:rPr>
          <w:rFonts w:cstheme="minorHAnsi"/>
          <w:sz w:val="24"/>
          <w:szCs w:val="24"/>
        </w:rPr>
      </w:pPr>
    </w:p>
    <w:p w14:paraId="76CE3D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s my belief that the heavier the topic, the harder the feature. The author did a good job at blurring the line between heavy and feature.</w:t>
      </w:r>
    </w:p>
    <w:p w14:paraId="610A0F84" w14:textId="77777777" w:rsidR="00662581" w:rsidRDefault="00662581" w:rsidP="007E4363">
      <w:pPr>
        <w:spacing w:line="240" w:lineRule="auto"/>
        <w:contextualSpacing/>
        <w:jc w:val="right"/>
        <w:rPr>
          <w:rFonts w:cstheme="minorHAnsi"/>
          <w:i/>
          <w:iCs/>
          <w:sz w:val="24"/>
          <w:szCs w:val="24"/>
        </w:rPr>
      </w:pPr>
    </w:p>
    <w:p w14:paraId="5A0220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8</w:t>
      </w:r>
    </w:p>
    <w:p w14:paraId="1EA4ED3F" w14:textId="77777777" w:rsidR="00662581" w:rsidRDefault="00662581" w:rsidP="00FD1D29">
      <w:pPr>
        <w:spacing w:line="240" w:lineRule="auto"/>
        <w:contextualSpacing/>
        <w:rPr>
          <w:rFonts w:cstheme="minorHAnsi"/>
          <w:i/>
          <w:iCs/>
          <w:sz w:val="24"/>
          <w:szCs w:val="24"/>
        </w:rPr>
      </w:pPr>
    </w:p>
    <w:p w14:paraId="382E46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2481B3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34832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3D90E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90818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ccidental Drug Medication Deaths</w:t>
      </w:r>
    </w:p>
    <w:p w14:paraId="0693FE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zylin M. Avendano</w:t>
      </w:r>
    </w:p>
    <w:p w14:paraId="768644D6" w14:textId="77777777" w:rsidR="00662581" w:rsidRDefault="00662581" w:rsidP="00FD1D29">
      <w:pPr>
        <w:spacing w:line="240" w:lineRule="auto"/>
        <w:contextualSpacing/>
        <w:rPr>
          <w:rFonts w:cstheme="minorHAnsi"/>
          <w:sz w:val="24"/>
          <w:szCs w:val="24"/>
        </w:rPr>
      </w:pPr>
    </w:p>
    <w:p w14:paraId="180BB9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graph to show a very sobering statistic.</w:t>
      </w:r>
    </w:p>
    <w:p w14:paraId="14CCFCA6" w14:textId="77777777" w:rsidR="00662581" w:rsidRDefault="00662581" w:rsidP="007E4363">
      <w:pPr>
        <w:spacing w:line="240" w:lineRule="auto"/>
        <w:contextualSpacing/>
        <w:jc w:val="right"/>
        <w:rPr>
          <w:rFonts w:cstheme="minorHAnsi"/>
          <w:i/>
          <w:iCs/>
          <w:sz w:val="24"/>
          <w:szCs w:val="24"/>
        </w:rPr>
      </w:pPr>
    </w:p>
    <w:p w14:paraId="1705305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9</w:t>
      </w:r>
    </w:p>
    <w:p w14:paraId="3D1C50BF" w14:textId="77777777" w:rsidR="00662581" w:rsidRDefault="00662581" w:rsidP="00FD1D29">
      <w:pPr>
        <w:spacing w:line="240" w:lineRule="auto"/>
        <w:contextualSpacing/>
        <w:rPr>
          <w:rFonts w:cstheme="minorHAnsi"/>
          <w:i/>
          <w:iCs/>
          <w:sz w:val="24"/>
          <w:szCs w:val="24"/>
        </w:rPr>
      </w:pPr>
    </w:p>
    <w:p w14:paraId="025292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4D4575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26A5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2A91A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C69FD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Design</w:t>
      </w:r>
    </w:p>
    <w:p w14:paraId="4923C5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rgan Jacobson, Emily Ingco, Julio Rodriguez, Juan H. Estrada, Yanelli Z. Robles</w:t>
      </w:r>
    </w:p>
    <w:p w14:paraId="7C5310C6" w14:textId="77777777" w:rsidR="00662581" w:rsidRDefault="00662581" w:rsidP="00FD1D29">
      <w:pPr>
        <w:spacing w:line="240" w:lineRule="auto"/>
        <w:contextualSpacing/>
        <w:rPr>
          <w:rFonts w:cstheme="minorHAnsi"/>
          <w:sz w:val="24"/>
          <w:szCs w:val="24"/>
        </w:rPr>
      </w:pPr>
    </w:p>
    <w:p w14:paraId="19B764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agery and colors makes this front page appealing.</w:t>
      </w:r>
    </w:p>
    <w:p w14:paraId="2B9E3EA7" w14:textId="77777777" w:rsidR="00662581" w:rsidRDefault="00662581" w:rsidP="007E4363">
      <w:pPr>
        <w:spacing w:line="240" w:lineRule="auto"/>
        <w:contextualSpacing/>
        <w:jc w:val="right"/>
        <w:rPr>
          <w:rFonts w:cstheme="minorHAnsi"/>
          <w:i/>
          <w:iCs/>
          <w:sz w:val="24"/>
          <w:szCs w:val="24"/>
        </w:rPr>
      </w:pPr>
    </w:p>
    <w:p w14:paraId="70D665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0</w:t>
      </w:r>
    </w:p>
    <w:p w14:paraId="6C01FC94" w14:textId="77777777" w:rsidR="00662581" w:rsidRDefault="00662581" w:rsidP="00FD1D29">
      <w:pPr>
        <w:spacing w:line="240" w:lineRule="auto"/>
        <w:contextualSpacing/>
        <w:rPr>
          <w:rFonts w:cstheme="minorHAnsi"/>
          <w:i/>
          <w:iCs/>
          <w:sz w:val="24"/>
          <w:szCs w:val="24"/>
        </w:rPr>
      </w:pPr>
    </w:p>
    <w:p w14:paraId="2343A2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4BB997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BFAA6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39DDA7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077610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eking Congressional Stamp of Approval</w:t>
      </w:r>
    </w:p>
    <w:p w14:paraId="576406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an H. Estrada</w:t>
      </w:r>
    </w:p>
    <w:p w14:paraId="335443DF" w14:textId="77777777" w:rsidR="00662581" w:rsidRDefault="00662581" w:rsidP="00FD1D29">
      <w:pPr>
        <w:spacing w:line="240" w:lineRule="auto"/>
        <w:contextualSpacing/>
        <w:rPr>
          <w:rFonts w:cstheme="minorHAnsi"/>
          <w:sz w:val="24"/>
          <w:szCs w:val="24"/>
        </w:rPr>
      </w:pPr>
    </w:p>
    <w:p w14:paraId="42BC9D0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story about an important effort</w:t>
      </w:r>
    </w:p>
    <w:p w14:paraId="58E1C9CC" w14:textId="77777777" w:rsidR="00662581" w:rsidRDefault="00662581" w:rsidP="007E4363">
      <w:pPr>
        <w:spacing w:line="240" w:lineRule="auto"/>
        <w:contextualSpacing/>
        <w:jc w:val="right"/>
        <w:rPr>
          <w:rFonts w:cstheme="minorHAnsi"/>
          <w:i/>
          <w:iCs/>
          <w:sz w:val="24"/>
          <w:szCs w:val="24"/>
        </w:rPr>
      </w:pPr>
    </w:p>
    <w:p w14:paraId="69077B4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1</w:t>
      </w:r>
    </w:p>
    <w:p w14:paraId="5F119A1A" w14:textId="77777777" w:rsidR="00662581" w:rsidRDefault="00662581" w:rsidP="00FD1D29">
      <w:pPr>
        <w:spacing w:line="240" w:lineRule="auto"/>
        <w:contextualSpacing/>
        <w:rPr>
          <w:rFonts w:cstheme="minorHAnsi"/>
          <w:i/>
          <w:iCs/>
          <w:sz w:val="24"/>
          <w:szCs w:val="24"/>
        </w:rPr>
      </w:pPr>
    </w:p>
    <w:p w14:paraId="4151B79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76FC845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6D63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F7C0B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4C3F5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0CA10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un Staff</w:t>
      </w:r>
    </w:p>
    <w:p w14:paraId="19E1058E" w14:textId="77777777" w:rsidR="00662581" w:rsidRDefault="00662581" w:rsidP="00FD1D29">
      <w:pPr>
        <w:spacing w:line="240" w:lineRule="auto"/>
        <w:contextualSpacing/>
        <w:rPr>
          <w:rFonts w:cstheme="minorHAnsi"/>
          <w:sz w:val="24"/>
          <w:szCs w:val="24"/>
        </w:rPr>
      </w:pPr>
    </w:p>
    <w:p w14:paraId="689ED4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Southwestern College Sun made strong use of photos and photo based illustrations to present their stories.</w:t>
      </w:r>
    </w:p>
    <w:p w14:paraId="30438543" w14:textId="77777777" w:rsidR="00662581" w:rsidRDefault="00662581" w:rsidP="007E4363">
      <w:pPr>
        <w:spacing w:line="240" w:lineRule="auto"/>
        <w:contextualSpacing/>
        <w:jc w:val="right"/>
        <w:rPr>
          <w:rFonts w:cstheme="minorHAnsi"/>
          <w:i/>
          <w:iCs/>
          <w:sz w:val="24"/>
          <w:szCs w:val="24"/>
        </w:rPr>
      </w:pPr>
    </w:p>
    <w:p w14:paraId="295C156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2</w:t>
      </w:r>
    </w:p>
    <w:p w14:paraId="4CAE2E37" w14:textId="77777777" w:rsidR="00662581" w:rsidRDefault="00662581" w:rsidP="00FD1D29">
      <w:pPr>
        <w:spacing w:line="240" w:lineRule="auto"/>
        <w:contextualSpacing/>
        <w:rPr>
          <w:rFonts w:cstheme="minorHAnsi"/>
          <w:i/>
          <w:iCs/>
          <w:sz w:val="24"/>
          <w:szCs w:val="24"/>
        </w:rPr>
      </w:pPr>
    </w:p>
    <w:p w14:paraId="512FE2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350B5F8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5C86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8AC28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0F9158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portee' Still Haunts America</w:t>
      </w:r>
    </w:p>
    <w:p w14:paraId="55F354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olette Monique Luna</w:t>
      </w:r>
    </w:p>
    <w:p w14:paraId="73086C12" w14:textId="77777777" w:rsidR="00662581" w:rsidRDefault="00662581" w:rsidP="00FD1D29">
      <w:pPr>
        <w:spacing w:line="240" w:lineRule="auto"/>
        <w:contextualSpacing/>
        <w:rPr>
          <w:rFonts w:cstheme="minorHAnsi"/>
          <w:sz w:val="24"/>
          <w:szCs w:val="24"/>
        </w:rPr>
      </w:pPr>
    </w:p>
    <w:p w14:paraId="2526F2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well done feature, and is rich in details. I really don't need the word "pissed" repeatedly thrown in my face. Otherwise, this would have placed higher.</w:t>
      </w:r>
    </w:p>
    <w:p w14:paraId="62345A3F" w14:textId="77777777" w:rsidR="00662581" w:rsidRDefault="00662581" w:rsidP="007E4363">
      <w:pPr>
        <w:spacing w:line="240" w:lineRule="auto"/>
        <w:contextualSpacing/>
        <w:jc w:val="right"/>
        <w:rPr>
          <w:rFonts w:cstheme="minorHAnsi"/>
          <w:i/>
          <w:iCs/>
          <w:sz w:val="24"/>
          <w:szCs w:val="24"/>
        </w:rPr>
      </w:pPr>
    </w:p>
    <w:p w14:paraId="0D771E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3</w:t>
      </w:r>
    </w:p>
    <w:p w14:paraId="2DCF236F" w14:textId="77777777" w:rsidR="00662581" w:rsidRDefault="00662581" w:rsidP="00FD1D29">
      <w:pPr>
        <w:spacing w:line="240" w:lineRule="auto"/>
        <w:contextualSpacing/>
        <w:rPr>
          <w:rFonts w:cstheme="minorHAnsi"/>
          <w:i/>
          <w:iCs/>
          <w:sz w:val="24"/>
          <w:szCs w:val="24"/>
        </w:rPr>
      </w:pPr>
    </w:p>
    <w:p w14:paraId="7E8F320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567F85D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53F86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11A38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05ECC5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 that recyclable?</w:t>
      </w:r>
    </w:p>
    <w:p w14:paraId="67614F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 and Kayla Hartigan</w:t>
      </w:r>
    </w:p>
    <w:p w14:paraId="1B29902F" w14:textId="77777777" w:rsidR="00662581" w:rsidRDefault="00662581" w:rsidP="00FD1D29">
      <w:pPr>
        <w:spacing w:line="240" w:lineRule="auto"/>
        <w:contextualSpacing/>
        <w:rPr>
          <w:rFonts w:cstheme="minorHAnsi"/>
          <w:sz w:val="24"/>
          <w:szCs w:val="24"/>
        </w:rPr>
      </w:pPr>
    </w:p>
    <w:p w14:paraId="248D17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on the ever changing rules of recycling. Especially liked the graphics and item by item walk through the grocery story.</w:t>
      </w:r>
    </w:p>
    <w:p w14:paraId="53C459C3" w14:textId="77777777" w:rsidR="00662581" w:rsidRDefault="00662581" w:rsidP="007E4363">
      <w:pPr>
        <w:spacing w:line="240" w:lineRule="auto"/>
        <w:contextualSpacing/>
        <w:jc w:val="right"/>
        <w:rPr>
          <w:rFonts w:cstheme="minorHAnsi"/>
          <w:i/>
          <w:iCs/>
          <w:sz w:val="24"/>
          <w:szCs w:val="24"/>
        </w:rPr>
      </w:pPr>
    </w:p>
    <w:p w14:paraId="2EB477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4</w:t>
      </w:r>
    </w:p>
    <w:p w14:paraId="5C645414" w14:textId="77777777" w:rsidR="00662581" w:rsidRDefault="00662581" w:rsidP="00FD1D29">
      <w:pPr>
        <w:spacing w:line="240" w:lineRule="auto"/>
        <w:contextualSpacing/>
        <w:rPr>
          <w:rFonts w:cstheme="minorHAnsi"/>
          <w:i/>
          <w:iCs/>
          <w:sz w:val="24"/>
          <w:szCs w:val="24"/>
        </w:rPr>
      </w:pPr>
    </w:p>
    <w:p w14:paraId="0FFA58F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12348D9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528D6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0AA9E9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3381E9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dustry</w:t>
      </w:r>
    </w:p>
    <w:p w14:paraId="19E59B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 and Kayla Hartigan</w:t>
      </w:r>
    </w:p>
    <w:p w14:paraId="187DC764" w14:textId="77777777" w:rsidR="00662581" w:rsidRDefault="00662581" w:rsidP="00FD1D29">
      <w:pPr>
        <w:spacing w:line="240" w:lineRule="auto"/>
        <w:contextualSpacing/>
        <w:rPr>
          <w:rFonts w:cstheme="minorHAnsi"/>
          <w:sz w:val="24"/>
          <w:szCs w:val="24"/>
        </w:rPr>
      </w:pPr>
    </w:p>
    <w:p w14:paraId="2C56FE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photos in these ads make them enticing.</w:t>
      </w:r>
    </w:p>
    <w:p w14:paraId="207BBB87" w14:textId="77777777" w:rsidR="00662581" w:rsidRDefault="00662581" w:rsidP="007E4363">
      <w:pPr>
        <w:spacing w:line="240" w:lineRule="auto"/>
        <w:contextualSpacing/>
        <w:jc w:val="right"/>
        <w:rPr>
          <w:rFonts w:cstheme="minorHAnsi"/>
          <w:i/>
          <w:iCs/>
          <w:sz w:val="24"/>
          <w:szCs w:val="24"/>
        </w:rPr>
      </w:pPr>
    </w:p>
    <w:p w14:paraId="45D5E4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5</w:t>
      </w:r>
    </w:p>
    <w:p w14:paraId="39B3FC93" w14:textId="77777777" w:rsidR="00662581" w:rsidRDefault="00662581" w:rsidP="00FD1D29">
      <w:pPr>
        <w:spacing w:line="240" w:lineRule="auto"/>
        <w:contextualSpacing/>
        <w:rPr>
          <w:rFonts w:cstheme="minorHAnsi"/>
          <w:i/>
          <w:iCs/>
          <w:sz w:val="24"/>
          <w:szCs w:val="24"/>
        </w:rPr>
      </w:pPr>
    </w:p>
    <w:p w14:paraId="48ED60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5A78AA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7F6E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EC6CC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B92C9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 was 100% vengeful'</w:t>
      </w:r>
    </w:p>
    <w:p w14:paraId="49383C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0D8679AA" w14:textId="77777777" w:rsidR="00662581" w:rsidRDefault="00662581" w:rsidP="00FD1D29">
      <w:pPr>
        <w:spacing w:line="240" w:lineRule="auto"/>
        <w:contextualSpacing/>
        <w:rPr>
          <w:rFonts w:cstheme="minorHAnsi"/>
          <w:sz w:val="24"/>
          <w:szCs w:val="24"/>
        </w:rPr>
      </w:pPr>
    </w:p>
    <w:p w14:paraId="7AF6244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n inspired concept for a local feature story. The publication sought out parents who had been contacted by local Child Protective Services and their experiences with the system. The entry was missing the tail end of the feature, but is compelling, nonetheless.</w:t>
      </w:r>
    </w:p>
    <w:p w14:paraId="4FD9C5FA" w14:textId="77777777" w:rsidR="00662581" w:rsidRDefault="00662581" w:rsidP="00FD1D29">
      <w:pPr>
        <w:spacing w:line="240" w:lineRule="auto"/>
        <w:contextualSpacing/>
        <w:rPr>
          <w:rFonts w:cstheme="minorHAnsi"/>
          <w:i/>
          <w:iCs/>
          <w:sz w:val="24"/>
          <w:szCs w:val="24"/>
        </w:rPr>
      </w:pPr>
    </w:p>
    <w:p w14:paraId="708CE51A" w14:textId="77777777" w:rsidR="00662581" w:rsidRDefault="00662581" w:rsidP="007E4363">
      <w:pPr>
        <w:spacing w:line="240" w:lineRule="auto"/>
        <w:contextualSpacing/>
        <w:jc w:val="right"/>
        <w:rPr>
          <w:rFonts w:cstheme="minorHAnsi"/>
          <w:i/>
          <w:iCs/>
          <w:sz w:val="24"/>
          <w:szCs w:val="24"/>
        </w:rPr>
      </w:pPr>
    </w:p>
    <w:p w14:paraId="683E1C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6</w:t>
      </w:r>
    </w:p>
    <w:p w14:paraId="31C98689" w14:textId="77777777" w:rsidR="00662581" w:rsidRDefault="00662581" w:rsidP="00FD1D29">
      <w:pPr>
        <w:spacing w:line="240" w:lineRule="auto"/>
        <w:contextualSpacing/>
        <w:rPr>
          <w:rFonts w:cstheme="minorHAnsi"/>
          <w:i/>
          <w:iCs/>
          <w:sz w:val="24"/>
          <w:szCs w:val="24"/>
        </w:rPr>
      </w:pPr>
    </w:p>
    <w:p w14:paraId="1B3B15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44AA3BA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1BF00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775E8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172E9B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ots' vs. 'Groomers'</w:t>
      </w:r>
    </w:p>
    <w:p w14:paraId="607D92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4C669A24" w14:textId="77777777" w:rsidR="00662581" w:rsidRDefault="00662581" w:rsidP="00FD1D29">
      <w:pPr>
        <w:spacing w:line="240" w:lineRule="auto"/>
        <w:contextualSpacing/>
        <w:rPr>
          <w:rFonts w:cstheme="minorHAnsi"/>
          <w:sz w:val="24"/>
          <w:szCs w:val="24"/>
        </w:rPr>
      </w:pPr>
    </w:p>
    <w:p w14:paraId="1734224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great, graphical way to get reader into the story.</w:t>
      </w:r>
    </w:p>
    <w:p w14:paraId="4614F243" w14:textId="77777777" w:rsidR="00662581" w:rsidRDefault="00662581" w:rsidP="007E4363">
      <w:pPr>
        <w:spacing w:line="240" w:lineRule="auto"/>
        <w:contextualSpacing/>
        <w:jc w:val="right"/>
        <w:rPr>
          <w:rFonts w:cstheme="minorHAnsi"/>
          <w:i/>
          <w:iCs/>
          <w:sz w:val="24"/>
          <w:szCs w:val="24"/>
        </w:rPr>
      </w:pPr>
    </w:p>
    <w:p w14:paraId="2C9ECBB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7</w:t>
      </w:r>
    </w:p>
    <w:p w14:paraId="62F9B0A6" w14:textId="77777777" w:rsidR="00662581" w:rsidRDefault="00662581" w:rsidP="00FD1D29">
      <w:pPr>
        <w:spacing w:line="240" w:lineRule="auto"/>
        <w:contextualSpacing/>
        <w:rPr>
          <w:rFonts w:cstheme="minorHAnsi"/>
          <w:i/>
          <w:iCs/>
          <w:sz w:val="24"/>
          <w:szCs w:val="24"/>
        </w:rPr>
      </w:pPr>
    </w:p>
    <w:p w14:paraId="1FFABE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716EDBC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4F361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DFFD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719856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ots' vs. 'Groomers'</w:t>
      </w:r>
    </w:p>
    <w:p w14:paraId="291ED2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1E7E4082" w14:textId="77777777" w:rsidR="00662581" w:rsidRDefault="00662581" w:rsidP="00FD1D29">
      <w:pPr>
        <w:spacing w:line="240" w:lineRule="auto"/>
        <w:contextualSpacing/>
        <w:rPr>
          <w:rFonts w:cstheme="minorHAnsi"/>
          <w:sz w:val="24"/>
          <w:szCs w:val="24"/>
        </w:rPr>
      </w:pPr>
    </w:p>
    <w:p w14:paraId="6C7D84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mpactful story that did what it could to clarify both sides of a very controversial issue at a local level.</w:t>
      </w:r>
    </w:p>
    <w:p w14:paraId="263FFC35" w14:textId="77777777" w:rsidR="00662581" w:rsidRDefault="00662581" w:rsidP="007E4363">
      <w:pPr>
        <w:spacing w:line="240" w:lineRule="auto"/>
        <w:contextualSpacing/>
        <w:jc w:val="right"/>
        <w:rPr>
          <w:rFonts w:cstheme="minorHAnsi"/>
          <w:i/>
          <w:iCs/>
          <w:sz w:val="24"/>
          <w:szCs w:val="24"/>
        </w:rPr>
      </w:pPr>
    </w:p>
    <w:p w14:paraId="7FBB3F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8</w:t>
      </w:r>
    </w:p>
    <w:p w14:paraId="4D712EC6" w14:textId="77777777" w:rsidR="00662581" w:rsidRDefault="00662581" w:rsidP="00FD1D29">
      <w:pPr>
        <w:spacing w:line="240" w:lineRule="auto"/>
        <w:contextualSpacing/>
        <w:rPr>
          <w:rFonts w:cstheme="minorHAnsi"/>
          <w:i/>
          <w:iCs/>
          <w:sz w:val="24"/>
          <w:szCs w:val="24"/>
        </w:rPr>
      </w:pPr>
    </w:p>
    <w:p w14:paraId="0A1C49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7A4A2DE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AD0AE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2D634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6EAE66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 was 100% vengeful,' 'Bigots' vs. 'Groomers'</w:t>
      </w:r>
    </w:p>
    <w:p w14:paraId="33A982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090772BB" w14:textId="77777777" w:rsidR="00662581" w:rsidRDefault="00662581" w:rsidP="00FD1D29">
      <w:pPr>
        <w:spacing w:line="240" w:lineRule="auto"/>
        <w:contextualSpacing/>
        <w:rPr>
          <w:rFonts w:cstheme="minorHAnsi"/>
          <w:sz w:val="24"/>
          <w:szCs w:val="24"/>
        </w:rPr>
      </w:pPr>
    </w:p>
    <w:p w14:paraId="7DC92CC6" w14:textId="5CBD898C"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irst, I want to say this category had 10 entries, and each one of them could've been first place. In all my years of judging, I am impressed with the qualify of reporting from each reporter. The article on book bans, the arguments for and against and the explanation of the board overriding each recommendation was thorough reporting. Furthermore, the entire package including the pul</w:t>
      </w:r>
      <w:r w:rsidR="00237511">
        <w:rPr>
          <w:rFonts w:cstheme="minorHAnsi"/>
          <w:i/>
          <w:iCs/>
          <w:noProof/>
          <w:sz w:val="24"/>
          <w:szCs w:val="24"/>
        </w:rPr>
        <w:t>l</w:t>
      </w:r>
      <w:r w:rsidRPr="00547250">
        <w:rPr>
          <w:rFonts w:cstheme="minorHAnsi"/>
          <w:i/>
          <w:iCs/>
          <w:noProof/>
          <w:sz w:val="24"/>
          <w:szCs w:val="24"/>
        </w:rPr>
        <w:t>ed quotes in boxes under the headline captured my interest from the beginning. I would recommend any newspaper that faces this situation in their community to read this article.</w:t>
      </w:r>
    </w:p>
    <w:p w14:paraId="29C794A7" w14:textId="77777777" w:rsidR="00662581" w:rsidRDefault="00662581" w:rsidP="007E4363">
      <w:pPr>
        <w:spacing w:line="240" w:lineRule="auto"/>
        <w:contextualSpacing/>
        <w:jc w:val="right"/>
        <w:rPr>
          <w:rFonts w:cstheme="minorHAnsi"/>
          <w:i/>
          <w:iCs/>
          <w:sz w:val="24"/>
          <w:szCs w:val="24"/>
        </w:rPr>
      </w:pPr>
    </w:p>
    <w:p w14:paraId="689E93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9</w:t>
      </w:r>
    </w:p>
    <w:p w14:paraId="2695FDDF" w14:textId="77777777" w:rsidR="00662581" w:rsidRDefault="00662581" w:rsidP="00FD1D29">
      <w:pPr>
        <w:spacing w:line="240" w:lineRule="auto"/>
        <w:contextualSpacing/>
        <w:rPr>
          <w:rFonts w:cstheme="minorHAnsi"/>
          <w:i/>
          <w:iCs/>
          <w:sz w:val="24"/>
          <w:szCs w:val="24"/>
        </w:rPr>
      </w:pPr>
    </w:p>
    <w:p w14:paraId="633909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E2BD4B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28C78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1EB2E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265C965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s strong-arm decision: More questions than answers</w:t>
      </w:r>
    </w:p>
    <w:p w14:paraId="49007B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le Gentry</w:t>
      </w:r>
    </w:p>
    <w:p w14:paraId="3286D778" w14:textId="77777777" w:rsidR="00662581" w:rsidRDefault="00662581" w:rsidP="00FD1D29">
      <w:pPr>
        <w:spacing w:line="240" w:lineRule="auto"/>
        <w:contextualSpacing/>
        <w:rPr>
          <w:rFonts w:cstheme="minorHAnsi"/>
          <w:sz w:val="24"/>
          <w:szCs w:val="24"/>
        </w:rPr>
      </w:pPr>
    </w:p>
    <w:p w14:paraId="7A04EDA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call to action editorial. Very tough category and this could have easily been the winner. Does a great job questioning the need for a recent council decision on a land purchase when similar facilities are currently available. Something smells rotten in Denmark.</w:t>
      </w:r>
    </w:p>
    <w:p w14:paraId="2A1E48C8" w14:textId="77777777" w:rsidR="00662581" w:rsidRDefault="00662581" w:rsidP="007E4363">
      <w:pPr>
        <w:spacing w:line="240" w:lineRule="auto"/>
        <w:contextualSpacing/>
        <w:jc w:val="right"/>
        <w:rPr>
          <w:rFonts w:cstheme="minorHAnsi"/>
          <w:i/>
          <w:iCs/>
          <w:sz w:val="24"/>
          <w:szCs w:val="24"/>
        </w:rPr>
      </w:pPr>
    </w:p>
    <w:p w14:paraId="66DAF9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0</w:t>
      </w:r>
    </w:p>
    <w:p w14:paraId="7994EE22" w14:textId="77777777" w:rsidR="00662581" w:rsidRDefault="00662581" w:rsidP="00FD1D29">
      <w:pPr>
        <w:spacing w:line="240" w:lineRule="auto"/>
        <w:contextualSpacing/>
        <w:rPr>
          <w:rFonts w:cstheme="minorHAnsi"/>
          <w:i/>
          <w:iCs/>
          <w:sz w:val="24"/>
          <w:szCs w:val="24"/>
        </w:rPr>
      </w:pPr>
    </w:p>
    <w:p w14:paraId="61808B8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1B76B4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3F7A4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3E72D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568E7C1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ame-winning celebration</w:t>
      </w:r>
    </w:p>
    <w:p w14:paraId="333A99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nnis Barker, Jr.</w:t>
      </w:r>
    </w:p>
    <w:p w14:paraId="6A2290D7" w14:textId="77777777" w:rsidR="00662581" w:rsidRDefault="00662581" w:rsidP="00FD1D29">
      <w:pPr>
        <w:spacing w:line="240" w:lineRule="auto"/>
        <w:contextualSpacing/>
        <w:rPr>
          <w:rFonts w:cstheme="minorHAnsi"/>
          <w:sz w:val="24"/>
          <w:szCs w:val="24"/>
        </w:rPr>
      </w:pPr>
    </w:p>
    <w:p w14:paraId="4B1B6C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nice close-up/zoomed in capture of a joyous moment, which was well done on many levels - framing. Lost out on 1st due to the winner having better definition and focus. Thank you.</w:t>
      </w:r>
    </w:p>
    <w:p w14:paraId="761600BC" w14:textId="77777777" w:rsidR="00662581" w:rsidRDefault="00662581" w:rsidP="007E4363">
      <w:pPr>
        <w:spacing w:line="240" w:lineRule="auto"/>
        <w:contextualSpacing/>
        <w:jc w:val="right"/>
        <w:rPr>
          <w:rFonts w:cstheme="minorHAnsi"/>
          <w:i/>
          <w:iCs/>
          <w:sz w:val="24"/>
          <w:szCs w:val="24"/>
        </w:rPr>
      </w:pPr>
    </w:p>
    <w:p w14:paraId="452732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1</w:t>
      </w:r>
    </w:p>
    <w:p w14:paraId="0BD47163" w14:textId="77777777" w:rsidR="00662581" w:rsidRDefault="00662581" w:rsidP="00FD1D29">
      <w:pPr>
        <w:spacing w:line="240" w:lineRule="auto"/>
        <w:contextualSpacing/>
        <w:rPr>
          <w:rFonts w:cstheme="minorHAnsi"/>
          <w:i/>
          <w:iCs/>
          <w:sz w:val="24"/>
          <w:szCs w:val="24"/>
        </w:rPr>
      </w:pPr>
    </w:p>
    <w:p w14:paraId="700E9C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B85D50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84A1E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2E7FD2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78CCFA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matter of life and death</w:t>
      </w:r>
    </w:p>
    <w:p w14:paraId="6AAE8B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rown</w:t>
      </w:r>
    </w:p>
    <w:p w14:paraId="4531FC83" w14:textId="77777777" w:rsidR="00662581" w:rsidRDefault="00662581" w:rsidP="00FD1D29">
      <w:pPr>
        <w:spacing w:line="240" w:lineRule="auto"/>
        <w:contextualSpacing/>
        <w:rPr>
          <w:rFonts w:cstheme="minorHAnsi"/>
          <w:sz w:val="24"/>
          <w:szCs w:val="24"/>
        </w:rPr>
      </w:pPr>
    </w:p>
    <w:p w14:paraId="29B107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f several well-written entries, this one had the best quote selection. They drew in the reader and revealed the personalities of the people who were quoted. Well done.</w:t>
      </w:r>
    </w:p>
    <w:p w14:paraId="07687948" w14:textId="77777777" w:rsidR="00662581" w:rsidRDefault="00662581" w:rsidP="007E4363">
      <w:pPr>
        <w:spacing w:line="240" w:lineRule="auto"/>
        <w:contextualSpacing/>
        <w:jc w:val="right"/>
        <w:rPr>
          <w:rFonts w:cstheme="minorHAnsi"/>
          <w:i/>
          <w:iCs/>
          <w:sz w:val="24"/>
          <w:szCs w:val="24"/>
        </w:rPr>
      </w:pPr>
    </w:p>
    <w:p w14:paraId="4E0186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2</w:t>
      </w:r>
    </w:p>
    <w:p w14:paraId="2B9CBFBC" w14:textId="77777777" w:rsidR="00662581" w:rsidRDefault="00662581" w:rsidP="00FD1D29">
      <w:pPr>
        <w:spacing w:line="240" w:lineRule="auto"/>
        <w:contextualSpacing/>
        <w:rPr>
          <w:rFonts w:cstheme="minorHAnsi"/>
          <w:i/>
          <w:iCs/>
          <w:sz w:val="24"/>
          <w:szCs w:val="24"/>
        </w:rPr>
      </w:pPr>
    </w:p>
    <w:p w14:paraId="37746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8794F5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0E461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4725A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7212C39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irman of the boards</w:t>
      </w:r>
    </w:p>
    <w:p w14:paraId="54E747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Marion</w:t>
      </w:r>
    </w:p>
    <w:p w14:paraId="479C03FF" w14:textId="77777777" w:rsidR="00662581" w:rsidRDefault="00662581" w:rsidP="00FD1D29">
      <w:pPr>
        <w:spacing w:line="240" w:lineRule="auto"/>
        <w:contextualSpacing/>
        <w:rPr>
          <w:rFonts w:cstheme="minorHAnsi"/>
          <w:sz w:val="24"/>
          <w:szCs w:val="24"/>
        </w:rPr>
      </w:pPr>
    </w:p>
    <w:p w14:paraId="4752398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headline reeled me in right away; however, not what I was expecting to read. Excellent job sharing this man's passion for constructing things. The photos help tell this story. The writer did an outstanding job in capturing this man's personality. The drop quote says it all, "I've just always loved making things, and I can't really stop." He's definitely an outstanding candidate for CHAIRMAN OF THE BOARDS!</w:t>
      </w:r>
    </w:p>
    <w:p w14:paraId="387605D3" w14:textId="77777777" w:rsidR="00662581" w:rsidRDefault="00662581" w:rsidP="007E4363">
      <w:pPr>
        <w:spacing w:line="240" w:lineRule="auto"/>
        <w:contextualSpacing/>
        <w:jc w:val="right"/>
        <w:rPr>
          <w:rFonts w:cstheme="minorHAnsi"/>
          <w:i/>
          <w:iCs/>
          <w:sz w:val="24"/>
          <w:szCs w:val="24"/>
        </w:rPr>
      </w:pPr>
    </w:p>
    <w:p w14:paraId="22CA4D5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3</w:t>
      </w:r>
    </w:p>
    <w:p w14:paraId="4604D1DA" w14:textId="77777777" w:rsidR="00662581" w:rsidRDefault="00662581" w:rsidP="00FD1D29">
      <w:pPr>
        <w:spacing w:line="240" w:lineRule="auto"/>
        <w:contextualSpacing/>
        <w:rPr>
          <w:rFonts w:cstheme="minorHAnsi"/>
          <w:i/>
          <w:iCs/>
          <w:sz w:val="24"/>
          <w:szCs w:val="24"/>
        </w:rPr>
      </w:pPr>
    </w:p>
    <w:p w14:paraId="41F35F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099156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BD6E8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E9DDA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08E2DD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s use of eminent domain for recreation land</w:t>
      </w:r>
    </w:p>
    <w:p w14:paraId="025869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rown</w:t>
      </w:r>
    </w:p>
    <w:p w14:paraId="14DE5E1F" w14:textId="77777777" w:rsidR="00662581" w:rsidRDefault="00662581" w:rsidP="00FD1D29">
      <w:pPr>
        <w:spacing w:line="240" w:lineRule="auto"/>
        <w:contextualSpacing/>
        <w:rPr>
          <w:rFonts w:cstheme="minorHAnsi"/>
          <w:sz w:val="24"/>
          <w:szCs w:val="24"/>
        </w:rPr>
      </w:pPr>
    </w:p>
    <w:p w14:paraId="31CD7D8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eries fully reporting on controversial city action on eminent domain.</w:t>
      </w:r>
    </w:p>
    <w:p w14:paraId="33560368" w14:textId="77777777" w:rsidR="00662581" w:rsidRDefault="00662581" w:rsidP="007E4363">
      <w:pPr>
        <w:spacing w:line="240" w:lineRule="auto"/>
        <w:contextualSpacing/>
        <w:jc w:val="right"/>
        <w:rPr>
          <w:rFonts w:cstheme="minorHAnsi"/>
          <w:i/>
          <w:iCs/>
          <w:sz w:val="24"/>
          <w:szCs w:val="24"/>
        </w:rPr>
      </w:pPr>
    </w:p>
    <w:p w14:paraId="05CD725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4</w:t>
      </w:r>
    </w:p>
    <w:p w14:paraId="35A7567B" w14:textId="77777777" w:rsidR="00662581" w:rsidRDefault="00662581" w:rsidP="00FD1D29">
      <w:pPr>
        <w:spacing w:line="240" w:lineRule="auto"/>
        <w:contextualSpacing/>
        <w:rPr>
          <w:rFonts w:cstheme="minorHAnsi"/>
          <w:i/>
          <w:iCs/>
          <w:sz w:val="24"/>
          <w:szCs w:val="24"/>
        </w:rPr>
      </w:pPr>
    </w:p>
    <w:p w14:paraId="6FAD8A5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FA12DC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56532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665266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02333D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ndard Banner preserving history</w:t>
      </w:r>
    </w:p>
    <w:p w14:paraId="02D1F5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Marion, Mark Brown</w:t>
      </w:r>
    </w:p>
    <w:p w14:paraId="4BBF7AC8" w14:textId="77777777" w:rsidR="00662581" w:rsidRDefault="00662581" w:rsidP="00FD1D29">
      <w:pPr>
        <w:spacing w:line="240" w:lineRule="auto"/>
        <w:contextualSpacing/>
        <w:rPr>
          <w:rFonts w:cstheme="minorHAnsi"/>
          <w:sz w:val="24"/>
          <w:szCs w:val="24"/>
        </w:rPr>
      </w:pPr>
    </w:p>
    <w:p w14:paraId="0BD634C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ry community has its own unique history but not all of them have storytellers to keep that history alive. A terrific series... keep it going.</w:t>
      </w:r>
    </w:p>
    <w:p w14:paraId="33B283BD" w14:textId="77777777" w:rsidR="00662581" w:rsidRDefault="00662581" w:rsidP="007E4363">
      <w:pPr>
        <w:spacing w:line="240" w:lineRule="auto"/>
        <w:contextualSpacing/>
        <w:jc w:val="right"/>
        <w:rPr>
          <w:rFonts w:cstheme="minorHAnsi"/>
          <w:i/>
          <w:iCs/>
          <w:sz w:val="24"/>
          <w:szCs w:val="24"/>
        </w:rPr>
      </w:pPr>
    </w:p>
    <w:p w14:paraId="6274C9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5</w:t>
      </w:r>
    </w:p>
    <w:p w14:paraId="355A2D37" w14:textId="77777777" w:rsidR="00662581" w:rsidRDefault="00662581" w:rsidP="00FD1D29">
      <w:pPr>
        <w:spacing w:line="240" w:lineRule="auto"/>
        <w:contextualSpacing/>
        <w:rPr>
          <w:rFonts w:cstheme="minorHAnsi"/>
          <w:i/>
          <w:iCs/>
          <w:sz w:val="24"/>
          <w:szCs w:val="24"/>
        </w:rPr>
      </w:pPr>
    </w:p>
    <w:p w14:paraId="2ACD3357" w14:textId="77777777" w:rsidR="0073367D" w:rsidRDefault="0073367D" w:rsidP="0073367D">
      <w:pPr>
        <w:spacing w:line="360" w:lineRule="auto"/>
        <w:contextualSpacing/>
        <w:rPr>
          <w:rFonts w:cstheme="minorHAnsi"/>
          <w:b/>
          <w:bCs/>
          <w:noProof/>
          <w:sz w:val="28"/>
          <w:szCs w:val="28"/>
        </w:rPr>
      </w:pPr>
      <w:r w:rsidRPr="0073367D">
        <w:rPr>
          <w:rFonts w:cstheme="minorHAnsi"/>
          <w:b/>
          <w:bCs/>
          <w:noProof/>
          <w:sz w:val="28"/>
          <w:szCs w:val="28"/>
        </w:rPr>
        <w:t>Michael Kramer Best Public Notice Journalism Award</w:t>
      </w:r>
    </w:p>
    <w:p w14:paraId="3C96644B" w14:textId="683C7738" w:rsidR="0073367D" w:rsidRDefault="0073367D" w:rsidP="0073367D">
      <w:pPr>
        <w:spacing w:line="240" w:lineRule="auto"/>
        <w:contextualSpacing/>
        <w:rPr>
          <w:rFonts w:cstheme="minorHAnsi"/>
          <w:b/>
          <w:bCs/>
        </w:rPr>
      </w:pPr>
      <w:r>
        <w:rPr>
          <w:rFonts w:cstheme="minorHAnsi"/>
          <w:b/>
          <w:bCs/>
          <w:noProof/>
        </w:rPr>
        <w:t>FIRST PLACE</w:t>
      </w:r>
    </w:p>
    <w:p w14:paraId="70925F78" w14:textId="77777777" w:rsidR="0073367D" w:rsidRDefault="0073367D" w:rsidP="0073367D">
      <w:pPr>
        <w:spacing w:line="240" w:lineRule="auto"/>
        <w:contextualSpacing/>
        <w:rPr>
          <w:rFonts w:cstheme="minorHAnsi"/>
          <w:sz w:val="24"/>
          <w:szCs w:val="24"/>
        </w:rPr>
      </w:pPr>
      <w:r w:rsidRPr="00547250">
        <w:rPr>
          <w:rFonts w:cstheme="minorHAnsi"/>
          <w:noProof/>
          <w:sz w:val="24"/>
          <w:szCs w:val="24"/>
        </w:rPr>
        <w:t>Daily &amp; Non-daily Division</w:t>
      </w:r>
    </w:p>
    <w:p w14:paraId="3A6570B6" w14:textId="77777777" w:rsidR="0073367D" w:rsidRDefault="0073367D" w:rsidP="0073367D">
      <w:pPr>
        <w:spacing w:line="240" w:lineRule="auto"/>
        <w:contextualSpacing/>
        <w:rPr>
          <w:rFonts w:cstheme="minorHAnsi"/>
          <w:sz w:val="24"/>
          <w:szCs w:val="24"/>
        </w:rPr>
      </w:pPr>
      <w:r w:rsidRPr="00547250">
        <w:rPr>
          <w:rFonts w:cstheme="minorHAnsi"/>
          <w:noProof/>
          <w:sz w:val="24"/>
          <w:szCs w:val="24"/>
        </w:rPr>
        <w:t>Stanton Register</w:t>
      </w:r>
    </w:p>
    <w:p w14:paraId="60A1C22B" w14:textId="51117DDC" w:rsidR="0073367D" w:rsidRDefault="0073367D" w:rsidP="0073367D">
      <w:pPr>
        <w:spacing w:line="240" w:lineRule="auto"/>
        <w:contextualSpacing/>
        <w:rPr>
          <w:rFonts w:cstheme="minorHAnsi"/>
          <w:i/>
          <w:iCs/>
          <w:sz w:val="24"/>
          <w:szCs w:val="24"/>
        </w:rPr>
      </w:pPr>
      <w:r>
        <w:rPr>
          <w:rFonts w:cstheme="minorHAnsi"/>
          <w:i/>
          <w:iCs/>
          <w:noProof/>
          <w:sz w:val="24"/>
          <w:szCs w:val="24"/>
        </w:rPr>
        <w:t>Incomplete Budget</w:t>
      </w:r>
    </w:p>
    <w:p w14:paraId="38A2D379" w14:textId="77777777" w:rsidR="0073367D" w:rsidRDefault="0073367D" w:rsidP="0073367D">
      <w:pPr>
        <w:spacing w:line="240" w:lineRule="auto"/>
        <w:contextualSpacing/>
        <w:rPr>
          <w:rFonts w:cstheme="minorHAnsi"/>
          <w:sz w:val="24"/>
          <w:szCs w:val="24"/>
        </w:rPr>
      </w:pPr>
      <w:r w:rsidRPr="00547250">
        <w:rPr>
          <w:rFonts w:cstheme="minorHAnsi"/>
          <w:noProof/>
          <w:sz w:val="24"/>
          <w:szCs w:val="24"/>
        </w:rPr>
        <w:t>Carrie Pitzer</w:t>
      </w:r>
    </w:p>
    <w:p w14:paraId="5997995B" w14:textId="77777777" w:rsidR="0073367D" w:rsidRDefault="0073367D" w:rsidP="0073367D">
      <w:pPr>
        <w:spacing w:line="240" w:lineRule="auto"/>
        <w:contextualSpacing/>
        <w:rPr>
          <w:rFonts w:cstheme="minorHAnsi"/>
          <w:sz w:val="24"/>
          <w:szCs w:val="24"/>
        </w:rPr>
      </w:pPr>
    </w:p>
    <w:p w14:paraId="27E30E14" w14:textId="239F5D07" w:rsidR="0073367D" w:rsidRDefault="0073367D" w:rsidP="0073367D">
      <w:pPr>
        <w:spacing w:line="240" w:lineRule="auto"/>
        <w:contextualSpacing/>
        <w:rPr>
          <w:rFonts w:cstheme="minorHAnsi"/>
          <w:i/>
          <w:iCs/>
          <w:sz w:val="24"/>
          <w:szCs w:val="24"/>
        </w:rPr>
      </w:pPr>
      <w:r>
        <w:rPr>
          <w:rFonts w:cstheme="minorHAnsi"/>
          <w:sz w:val="24"/>
          <w:szCs w:val="24"/>
        </w:rPr>
        <w:t xml:space="preserve">Judge’s Comments: </w:t>
      </w:r>
      <w:r w:rsidRPr="0073367D">
        <w:rPr>
          <w:rFonts w:cstheme="minorHAnsi"/>
          <w:i/>
          <w:iCs/>
          <w:noProof/>
          <w:sz w:val="24"/>
          <w:szCs w:val="24"/>
        </w:rPr>
        <w:t>Excellent efforts to hold local government responsible and communicate what their responsibilities are to the public.</w:t>
      </w:r>
    </w:p>
    <w:p w14:paraId="4F925A13" w14:textId="77777777" w:rsidR="0073367D" w:rsidRPr="0073367D" w:rsidRDefault="0073367D" w:rsidP="0073367D">
      <w:pPr>
        <w:spacing w:line="360" w:lineRule="auto"/>
        <w:contextualSpacing/>
        <w:rPr>
          <w:rFonts w:cstheme="minorHAnsi"/>
          <w:b/>
          <w:bCs/>
          <w:noProof/>
          <w:sz w:val="28"/>
          <w:szCs w:val="28"/>
        </w:rPr>
      </w:pPr>
    </w:p>
    <w:p w14:paraId="5F8565F4" w14:textId="621D2A78"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1BA52CB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B131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AC912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ECFEB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nton State Bank</w:t>
      </w:r>
    </w:p>
    <w:p w14:paraId="498FBA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29E4961A" w14:textId="77777777" w:rsidR="00662581" w:rsidRDefault="00662581" w:rsidP="00FD1D29">
      <w:pPr>
        <w:spacing w:line="240" w:lineRule="auto"/>
        <w:contextualSpacing/>
        <w:rPr>
          <w:rFonts w:cstheme="minorHAnsi"/>
          <w:sz w:val="24"/>
          <w:szCs w:val="24"/>
        </w:rPr>
      </w:pPr>
    </w:p>
    <w:p w14:paraId="415F1E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are creative and clever ads!</w:t>
      </w:r>
    </w:p>
    <w:p w14:paraId="79246036" w14:textId="77777777" w:rsidR="00662581" w:rsidRDefault="00662581" w:rsidP="007E4363">
      <w:pPr>
        <w:spacing w:line="240" w:lineRule="auto"/>
        <w:contextualSpacing/>
        <w:jc w:val="right"/>
        <w:rPr>
          <w:rFonts w:cstheme="minorHAnsi"/>
          <w:i/>
          <w:iCs/>
          <w:sz w:val="24"/>
          <w:szCs w:val="24"/>
        </w:rPr>
      </w:pPr>
    </w:p>
    <w:p w14:paraId="038BF9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6</w:t>
      </w:r>
    </w:p>
    <w:p w14:paraId="2BDD02F8" w14:textId="77777777" w:rsidR="00662581" w:rsidRDefault="00662581" w:rsidP="00FD1D29">
      <w:pPr>
        <w:spacing w:line="240" w:lineRule="auto"/>
        <w:contextualSpacing/>
        <w:rPr>
          <w:rFonts w:cstheme="minorHAnsi"/>
          <w:i/>
          <w:iCs/>
          <w:sz w:val="24"/>
          <w:szCs w:val="24"/>
        </w:rPr>
      </w:pPr>
    </w:p>
    <w:p w14:paraId="58C7A8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7EA68F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E8E5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3FAFA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4FA521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to The Future</w:t>
      </w:r>
    </w:p>
    <w:p w14:paraId="0CF4DE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 &amp; Angelique Boyer</w:t>
      </w:r>
    </w:p>
    <w:p w14:paraId="290AD92F" w14:textId="77777777" w:rsidR="00662581" w:rsidRDefault="00662581" w:rsidP="00FD1D29">
      <w:pPr>
        <w:spacing w:line="240" w:lineRule="auto"/>
        <w:contextualSpacing/>
        <w:rPr>
          <w:rFonts w:cstheme="minorHAnsi"/>
          <w:sz w:val="24"/>
          <w:szCs w:val="24"/>
        </w:rPr>
      </w:pPr>
    </w:p>
    <w:p w14:paraId="203AB3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ad, graphics are incredible, adding the letter describing the reasons made it much easier to judge.</w:t>
      </w:r>
    </w:p>
    <w:p w14:paraId="0709A28C" w14:textId="77777777" w:rsidR="00662581" w:rsidRDefault="00662581" w:rsidP="007E4363">
      <w:pPr>
        <w:spacing w:line="240" w:lineRule="auto"/>
        <w:contextualSpacing/>
        <w:jc w:val="right"/>
        <w:rPr>
          <w:rFonts w:cstheme="minorHAnsi"/>
          <w:i/>
          <w:iCs/>
          <w:sz w:val="24"/>
          <w:szCs w:val="24"/>
        </w:rPr>
      </w:pPr>
    </w:p>
    <w:p w14:paraId="17AD88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7</w:t>
      </w:r>
    </w:p>
    <w:p w14:paraId="77655C23" w14:textId="77777777" w:rsidR="00662581" w:rsidRDefault="00662581" w:rsidP="00FD1D29">
      <w:pPr>
        <w:spacing w:line="240" w:lineRule="auto"/>
        <w:contextualSpacing/>
        <w:rPr>
          <w:rFonts w:cstheme="minorHAnsi"/>
          <w:i/>
          <w:iCs/>
          <w:sz w:val="24"/>
          <w:szCs w:val="24"/>
        </w:rPr>
      </w:pPr>
    </w:p>
    <w:p w14:paraId="068C91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9BFF69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46322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A424F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D0209C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llenging Ourselves</w:t>
      </w:r>
    </w:p>
    <w:p w14:paraId="123DCB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7AFB834" w14:textId="77777777" w:rsidR="00662581" w:rsidRDefault="00662581" w:rsidP="00FD1D29">
      <w:pPr>
        <w:spacing w:line="240" w:lineRule="auto"/>
        <w:contextualSpacing/>
        <w:rPr>
          <w:rFonts w:cstheme="minorHAnsi"/>
          <w:sz w:val="24"/>
          <w:szCs w:val="24"/>
        </w:rPr>
      </w:pPr>
    </w:p>
    <w:p w14:paraId="5B3A81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are really dynamic single sports pages. Nice photography. Very good page design. Not afraid to use vertical photos as the dominant images.</w:t>
      </w:r>
    </w:p>
    <w:p w14:paraId="6E8D9B11" w14:textId="77777777" w:rsidR="00662581" w:rsidRDefault="00662581" w:rsidP="007E4363">
      <w:pPr>
        <w:spacing w:line="240" w:lineRule="auto"/>
        <w:contextualSpacing/>
        <w:jc w:val="right"/>
        <w:rPr>
          <w:rFonts w:cstheme="minorHAnsi"/>
          <w:i/>
          <w:iCs/>
          <w:sz w:val="24"/>
          <w:szCs w:val="24"/>
        </w:rPr>
      </w:pPr>
    </w:p>
    <w:p w14:paraId="4982D7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8</w:t>
      </w:r>
    </w:p>
    <w:p w14:paraId="3B9170B6" w14:textId="77777777" w:rsidR="00662581" w:rsidRDefault="00662581" w:rsidP="00FD1D29">
      <w:pPr>
        <w:spacing w:line="240" w:lineRule="auto"/>
        <w:contextualSpacing/>
        <w:rPr>
          <w:rFonts w:cstheme="minorHAnsi"/>
          <w:i/>
          <w:iCs/>
          <w:sz w:val="24"/>
          <w:szCs w:val="24"/>
        </w:rPr>
      </w:pPr>
    </w:p>
    <w:p w14:paraId="559DC69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0D86B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9AE00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13658A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96D7F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licopter Crashes Into Field</w:t>
      </w:r>
    </w:p>
    <w:p w14:paraId="38C4BB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E5A93DD" w14:textId="77777777" w:rsidR="00662581" w:rsidRDefault="00662581" w:rsidP="00FD1D29">
      <w:pPr>
        <w:spacing w:line="240" w:lineRule="auto"/>
        <w:contextualSpacing/>
        <w:rPr>
          <w:rFonts w:cstheme="minorHAnsi"/>
          <w:sz w:val="24"/>
          <w:szCs w:val="24"/>
        </w:rPr>
      </w:pPr>
    </w:p>
    <w:p w14:paraId="23E7681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w:t>
      </w:r>
    </w:p>
    <w:p w14:paraId="7F9210D9" w14:textId="77777777" w:rsidR="00662581" w:rsidRDefault="00662581" w:rsidP="007E4363">
      <w:pPr>
        <w:spacing w:line="240" w:lineRule="auto"/>
        <w:contextualSpacing/>
        <w:jc w:val="right"/>
        <w:rPr>
          <w:rFonts w:cstheme="minorHAnsi"/>
          <w:i/>
          <w:iCs/>
          <w:sz w:val="24"/>
          <w:szCs w:val="24"/>
        </w:rPr>
      </w:pPr>
    </w:p>
    <w:p w14:paraId="219D5F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9</w:t>
      </w:r>
    </w:p>
    <w:p w14:paraId="2D6F1999" w14:textId="77777777" w:rsidR="00662581" w:rsidRDefault="00662581" w:rsidP="00FD1D29">
      <w:pPr>
        <w:spacing w:line="240" w:lineRule="auto"/>
        <w:contextualSpacing/>
        <w:rPr>
          <w:rFonts w:cstheme="minorHAnsi"/>
          <w:i/>
          <w:iCs/>
          <w:sz w:val="24"/>
          <w:szCs w:val="24"/>
        </w:rPr>
      </w:pPr>
    </w:p>
    <w:p w14:paraId="0106E06F" w14:textId="77777777" w:rsidR="0073367D" w:rsidRDefault="0073367D" w:rsidP="00981739">
      <w:pPr>
        <w:spacing w:line="360" w:lineRule="auto"/>
        <w:contextualSpacing/>
        <w:rPr>
          <w:rFonts w:cstheme="minorHAnsi"/>
          <w:b/>
          <w:bCs/>
          <w:noProof/>
          <w:sz w:val="28"/>
          <w:szCs w:val="28"/>
        </w:rPr>
      </w:pPr>
    </w:p>
    <w:p w14:paraId="51B5C574" w14:textId="77777777" w:rsidR="0073367D" w:rsidRDefault="0073367D" w:rsidP="00981739">
      <w:pPr>
        <w:spacing w:line="360" w:lineRule="auto"/>
        <w:contextualSpacing/>
        <w:rPr>
          <w:rFonts w:cstheme="minorHAnsi"/>
          <w:b/>
          <w:bCs/>
          <w:noProof/>
          <w:sz w:val="28"/>
          <w:szCs w:val="28"/>
        </w:rPr>
      </w:pPr>
    </w:p>
    <w:p w14:paraId="4A54659C" w14:textId="77777777" w:rsidR="0073367D" w:rsidRDefault="0073367D" w:rsidP="00981739">
      <w:pPr>
        <w:spacing w:line="360" w:lineRule="auto"/>
        <w:contextualSpacing/>
        <w:rPr>
          <w:rFonts w:cstheme="minorHAnsi"/>
          <w:b/>
          <w:bCs/>
          <w:noProof/>
          <w:sz w:val="28"/>
          <w:szCs w:val="28"/>
        </w:rPr>
      </w:pPr>
    </w:p>
    <w:p w14:paraId="1A35DC0D" w14:textId="4564E28F"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1F478D8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70E48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9F558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74588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fe Worthy Of Life</w:t>
      </w:r>
    </w:p>
    <w:p w14:paraId="028106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2AE18E19" w14:textId="77777777" w:rsidR="00662581" w:rsidRDefault="00662581" w:rsidP="00FD1D29">
      <w:pPr>
        <w:spacing w:line="240" w:lineRule="auto"/>
        <w:contextualSpacing/>
        <w:rPr>
          <w:rFonts w:cstheme="minorHAnsi"/>
          <w:sz w:val="24"/>
          <w:szCs w:val="24"/>
        </w:rPr>
      </w:pPr>
    </w:p>
    <w:p w14:paraId="2A15158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e storytelling of this event. The writer put me as close to it as I could have been without being there. I understand deadlines and mistakes can happen, first graph with "later" on the bedside. Other than that, I found it to be a worthy piece. Good job on sourcing quotes from multiple players, including the students. If it were not for the slight mistakes this would have been 1st place! Congrats on 2nd! Life worthy of Life is worth reading!</w:t>
      </w:r>
    </w:p>
    <w:p w14:paraId="05E78841" w14:textId="77777777" w:rsidR="00662581" w:rsidRDefault="00662581" w:rsidP="007E4363">
      <w:pPr>
        <w:spacing w:line="240" w:lineRule="auto"/>
        <w:contextualSpacing/>
        <w:jc w:val="right"/>
        <w:rPr>
          <w:rFonts w:cstheme="minorHAnsi"/>
          <w:i/>
          <w:iCs/>
          <w:sz w:val="24"/>
          <w:szCs w:val="24"/>
        </w:rPr>
      </w:pPr>
    </w:p>
    <w:p w14:paraId="1E62DF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0</w:t>
      </w:r>
    </w:p>
    <w:p w14:paraId="52264DE8" w14:textId="77777777" w:rsidR="00662581" w:rsidRDefault="00662581" w:rsidP="00FD1D29">
      <w:pPr>
        <w:spacing w:line="240" w:lineRule="auto"/>
        <w:contextualSpacing/>
        <w:rPr>
          <w:rFonts w:cstheme="minorHAnsi"/>
          <w:i/>
          <w:iCs/>
          <w:sz w:val="24"/>
          <w:szCs w:val="24"/>
        </w:rPr>
      </w:pPr>
    </w:p>
    <w:p w14:paraId="22878D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454D627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4C82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D484D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69C878C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te Coach Leaves Lasting Memories</w:t>
      </w:r>
    </w:p>
    <w:p w14:paraId="4ACE2C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294E680" w14:textId="77777777" w:rsidR="00662581" w:rsidRDefault="00662581" w:rsidP="00FD1D29">
      <w:pPr>
        <w:spacing w:line="240" w:lineRule="auto"/>
        <w:contextualSpacing/>
        <w:rPr>
          <w:rFonts w:cstheme="minorHAnsi"/>
          <w:sz w:val="24"/>
          <w:szCs w:val="24"/>
        </w:rPr>
      </w:pPr>
    </w:p>
    <w:p w14:paraId="055BAD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story that flowed well and definitely touched readers' emotions.</w:t>
      </w:r>
    </w:p>
    <w:p w14:paraId="292710CD" w14:textId="77777777" w:rsidR="00662581" w:rsidRDefault="00662581" w:rsidP="007E4363">
      <w:pPr>
        <w:spacing w:line="240" w:lineRule="auto"/>
        <w:contextualSpacing/>
        <w:jc w:val="right"/>
        <w:rPr>
          <w:rFonts w:cstheme="minorHAnsi"/>
          <w:i/>
          <w:iCs/>
          <w:sz w:val="24"/>
          <w:szCs w:val="24"/>
        </w:rPr>
      </w:pPr>
    </w:p>
    <w:p w14:paraId="5ABC49F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1</w:t>
      </w:r>
    </w:p>
    <w:p w14:paraId="046E32C5" w14:textId="77777777" w:rsidR="00662581" w:rsidRDefault="00662581" w:rsidP="00FD1D29">
      <w:pPr>
        <w:spacing w:line="240" w:lineRule="auto"/>
        <w:contextualSpacing/>
        <w:rPr>
          <w:rFonts w:cstheme="minorHAnsi"/>
          <w:i/>
          <w:iCs/>
          <w:sz w:val="24"/>
          <w:szCs w:val="24"/>
        </w:rPr>
      </w:pPr>
    </w:p>
    <w:p w14:paraId="129E5F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0B7D5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77D57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E82C8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2A51AF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41 Years Sober</w:t>
      </w:r>
    </w:p>
    <w:p w14:paraId="1AD465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1585C71" w14:textId="77777777" w:rsidR="00662581" w:rsidRDefault="00662581" w:rsidP="00FD1D29">
      <w:pPr>
        <w:spacing w:line="240" w:lineRule="auto"/>
        <w:contextualSpacing/>
        <w:rPr>
          <w:rFonts w:cstheme="minorHAnsi"/>
          <w:sz w:val="24"/>
          <w:szCs w:val="24"/>
        </w:rPr>
      </w:pPr>
    </w:p>
    <w:p w14:paraId="15DF3F3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telling a story that is quite important to be told, including all the honesty he put forward.</w:t>
      </w:r>
    </w:p>
    <w:p w14:paraId="30898EA7" w14:textId="77777777" w:rsidR="00662581" w:rsidRDefault="00662581" w:rsidP="007E4363">
      <w:pPr>
        <w:spacing w:line="240" w:lineRule="auto"/>
        <w:contextualSpacing/>
        <w:jc w:val="right"/>
        <w:rPr>
          <w:rFonts w:cstheme="minorHAnsi"/>
          <w:i/>
          <w:iCs/>
          <w:sz w:val="24"/>
          <w:szCs w:val="24"/>
        </w:rPr>
      </w:pPr>
    </w:p>
    <w:p w14:paraId="28327CC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2</w:t>
      </w:r>
    </w:p>
    <w:p w14:paraId="33EAA009" w14:textId="77777777" w:rsidR="00662581" w:rsidRDefault="00662581" w:rsidP="00FD1D29">
      <w:pPr>
        <w:spacing w:line="240" w:lineRule="auto"/>
        <w:contextualSpacing/>
        <w:rPr>
          <w:rFonts w:cstheme="minorHAnsi"/>
          <w:i/>
          <w:iCs/>
          <w:sz w:val="24"/>
          <w:szCs w:val="24"/>
        </w:rPr>
      </w:pPr>
    </w:p>
    <w:p w14:paraId="5E048EE6" w14:textId="77777777" w:rsidR="0073367D" w:rsidRDefault="0073367D" w:rsidP="00981739">
      <w:pPr>
        <w:spacing w:line="360" w:lineRule="auto"/>
        <w:contextualSpacing/>
        <w:rPr>
          <w:rFonts w:cstheme="minorHAnsi"/>
          <w:b/>
          <w:bCs/>
          <w:noProof/>
          <w:sz w:val="28"/>
          <w:szCs w:val="28"/>
        </w:rPr>
      </w:pPr>
    </w:p>
    <w:p w14:paraId="22DB526F" w14:textId="77777777" w:rsidR="0073367D" w:rsidRDefault="0073367D" w:rsidP="00981739">
      <w:pPr>
        <w:spacing w:line="360" w:lineRule="auto"/>
        <w:contextualSpacing/>
        <w:rPr>
          <w:rFonts w:cstheme="minorHAnsi"/>
          <w:b/>
          <w:bCs/>
          <w:noProof/>
          <w:sz w:val="28"/>
          <w:szCs w:val="28"/>
        </w:rPr>
      </w:pPr>
    </w:p>
    <w:p w14:paraId="4B0A51C2" w14:textId="6FEAEEE2"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5EF6D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D3C07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30517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256347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wo Of A Kind</w:t>
      </w:r>
    </w:p>
    <w:p w14:paraId="6CCAC1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39754312" w14:textId="77777777" w:rsidR="00662581" w:rsidRDefault="00662581" w:rsidP="00FD1D29">
      <w:pPr>
        <w:spacing w:line="240" w:lineRule="auto"/>
        <w:contextualSpacing/>
        <w:rPr>
          <w:rFonts w:cstheme="minorHAnsi"/>
          <w:sz w:val="24"/>
          <w:szCs w:val="24"/>
        </w:rPr>
      </w:pPr>
    </w:p>
    <w:p w14:paraId="629AE3F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w:t>
      </w:r>
    </w:p>
    <w:p w14:paraId="6B28D0E0" w14:textId="77777777" w:rsidR="00662581" w:rsidRDefault="00662581" w:rsidP="007E4363">
      <w:pPr>
        <w:spacing w:line="240" w:lineRule="auto"/>
        <w:contextualSpacing/>
        <w:jc w:val="right"/>
        <w:rPr>
          <w:rFonts w:cstheme="minorHAnsi"/>
          <w:i/>
          <w:iCs/>
          <w:sz w:val="24"/>
          <w:szCs w:val="24"/>
        </w:rPr>
      </w:pPr>
    </w:p>
    <w:p w14:paraId="17E200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3</w:t>
      </w:r>
    </w:p>
    <w:p w14:paraId="542CF631" w14:textId="77777777" w:rsidR="00662581" w:rsidRDefault="00662581" w:rsidP="00FD1D29">
      <w:pPr>
        <w:spacing w:line="240" w:lineRule="auto"/>
        <w:contextualSpacing/>
        <w:rPr>
          <w:rFonts w:cstheme="minorHAnsi"/>
          <w:i/>
          <w:iCs/>
          <w:sz w:val="24"/>
          <w:szCs w:val="24"/>
        </w:rPr>
      </w:pPr>
    </w:p>
    <w:p w14:paraId="5BED92B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442232F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095E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556E02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78540D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defeated Season</w:t>
      </w:r>
    </w:p>
    <w:p w14:paraId="4BA1F6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 Staff</w:t>
      </w:r>
    </w:p>
    <w:p w14:paraId="1F887F7D" w14:textId="77777777" w:rsidR="00662581" w:rsidRDefault="00662581" w:rsidP="00FD1D29">
      <w:pPr>
        <w:spacing w:line="240" w:lineRule="auto"/>
        <w:contextualSpacing/>
        <w:rPr>
          <w:rFonts w:cstheme="minorHAnsi"/>
          <w:sz w:val="24"/>
          <w:szCs w:val="24"/>
        </w:rPr>
      </w:pPr>
    </w:p>
    <w:p w14:paraId="528F93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use of photos</w:t>
      </w:r>
    </w:p>
    <w:p w14:paraId="692A1FA5" w14:textId="77777777" w:rsidR="00662581" w:rsidRDefault="00662581" w:rsidP="007E4363">
      <w:pPr>
        <w:spacing w:line="240" w:lineRule="auto"/>
        <w:contextualSpacing/>
        <w:jc w:val="right"/>
        <w:rPr>
          <w:rFonts w:cstheme="minorHAnsi"/>
          <w:i/>
          <w:iCs/>
          <w:sz w:val="24"/>
          <w:szCs w:val="24"/>
        </w:rPr>
      </w:pPr>
    </w:p>
    <w:p w14:paraId="100CDA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4</w:t>
      </w:r>
    </w:p>
    <w:p w14:paraId="5819E282" w14:textId="77777777" w:rsidR="00662581" w:rsidRDefault="00662581" w:rsidP="00FD1D29">
      <w:pPr>
        <w:spacing w:line="240" w:lineRule="auto"/>
        <w:contextualSpacing/>
        <w:rPr>
          <w:rFonts w:cstheme="minorHAnsi"/>
          <w:i/>
          <w:iCs/>
          <w:sz w:val="24"/>
          <w:szCs w:val="24"/>
        </w:rPr>
      </w:pPr>
    </w:p>
    <w:p w14:paraId="741374F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297BC6A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7FFBAA" w14:textId="71697879"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24E64E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26AB2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her's Day</w:t>
      </w:r>
    </w:p>
    <w:p w14:paraId="425339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0DD3D47B" w14:textId="77777777" w:rsidR="00662581" w:rsidRDefault="00662581" w:rsidP="00FD1D29">
      <w:pPr>
        <w:spacing w:line="240" w:lineRule="auto"/>
        <w:contextualSpacing/>
        <w:rPr>
          <w:rFonts w:cstheme="minorHAnsi"/>
          <w:sz w:val="24"/>
          <w:szCs w:val="24"/>
        </w:rPr>
      </w:pPr>
    </w:p>
    <w:p w14:paraId="128B28A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page full of heartfelt sentiments. Great idea to make a collage of ads -- it could bring in businesses that don't generally advertise.</w:t>
      </w:r>
    </w:p>
    <w:p w14:paraId="7FA2A04C" w14:textId="77777777" w:rsidR="00662581" w:rsidRDefault="00662581" w:rsidP="007E4363">
      <w:pPr>
        <w:spacing w:line="240" w:lineRule="auto"/>
        <w:contextualSpacing/>
        <w:jc w:val="right"/>
        <w:rPr>
          <w:rFonts w:cstheme="minorHAnsi"/>
          <w:i/>
          <w:iCs/>
          <w:sz w:val="24"/>
          <w:szCs w:val="24"/>
        </w:rPr>
      </w:pPr>
    </w:p>
    <w:p w14:paraId="1CEC6E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5</w:t>
      </w:r>
    </w:p>
    <w:p w14:paraId="3556593E" w14:textId="77777777" w:rsidR="00662581" w:rsidRDefault="00662581" w:rsidP="00FD1D29">
      <w:pPr>
        <w:spacing w:line="240" w:lineRule="auto"/>
        <w:contextualSpacing/>
        <w:rPr>
          <w:rFonts w:cstheme="minorHAnsi"/>
          <w:i/>
          <w:iCs/>
          <w:sz w:val="24"/>
          <w:szCs w:val="24"/>
        </w:rPr>
      </w:pPr>
    </w:p>
    <w:p w14:paraId="4CAA781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42CDD8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DFD77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E7EE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te Port The Pilot</w:t>
      </w:r>
    </w:p>
    <w:p w14:paraId="6FC781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alker Jenkins picked No. 5 in MLB draft</w:t>
      </w:r>
    </w:p>
    <w:p w14:paraId="53BD0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chael Paul</w:t>
      </w:r>
    </w:p>
    <w:p w14:paraId="5A2769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really captured the athletes charisma.</w:t>
      </w:r>
    </w:p>
    <w:p w14:paraId="34FEF880" w14:textId="77777777" w:rsidR="00662581" w:rsidRDefault="00662581" w:rsidP="007E4363">
      <w:pPr>
        <w:spacing w:line="240" w:lineRule="auto"/>
        <w:contextualSpacing/>
        <w:jc w:val="right"/>
        <w:rPr>
          <w:rFonts w:cstheme="minorHAnsi"/>
          <w:i/>
          <w:iCs/>
          <w:sz w:val="24"/>
          <w:szCs w:val="24"/>
        </w:rPr>
      </w:pPr>
    </w:p>
    <w:p w14:paraId="34901E5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6</w:t>
      </w:r>
    </w:p>
    <w:p w14:paraId="17E7DEC6" w14:textId="77777777" w:rsidR="00662581" w:rsidRDefault="00662581" w:rsidP="00FD1D29">
      <w:pPr>
        <w:spacing w:line="240" w:lineRule="auto"/>
        <w:contextualSpacing/>
        <w:rPr>
          <w:rFonts w:cstheme="minorHAnsi"/>
          <w:i/>
          <w:iCs/>
          <w:sz w:val="24"/>
          <w:szCs w:val="24"/>
        </w:rPr>
      </w:pPr>
    </w:p>
    <w:p w14:paraId="355A01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58EA5F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26AFF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DE2BB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E2F9C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age</w:t>
      </w:r>
    </w:p>
    <w:p w14:paraId="539670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D6B4699" w14:textId="77777777" w:rsidR="00662581" w:rsidRDefault="00662581" w:rsidP="00FD1D29">
      <w:pPr>
        <w:spacing w:line="240" w:lineRule="auto"/>
        <w:contextualSpacing/>
        <w:rPr>
          <w:rFonts w:cstheme="minorHAnsi"/>
          <w:sz w:val="24"/>
          <w:szCs w:val="24"/>
        </w:rPr>
      </w:pPr>
    </w:p>
    <w:p w14:paraId="278036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ly done</w:t>
      </w:r>
    </w:p>
    <w:p w14:paraId="7CB0C05A" w14:textId="77777777" w:rsidR="00662581" w:rsidRDefault="00662581" w:rsidP="007E4363">
      <w:pPr>
        <w:spacing w:line="240" w:lineRule="auto"/>
        <w:contextualSpacing/>
        <w:jc w:val="right"/>
        <w:rPr>
          <w:rFonts w:cstheme="minorHAnsi"/>
          <w:i/>
          <w:iCs/>
          <w:sz w:val="24"/>
          <w:szCs w:val="24"/>
        </w:rPr>
      </w:pPr>
    </w:p>
    <w:p w14:paraId="23D031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7</w:t>
      </w:r>
    </w:p>
    <w:p w14:paraId="05026939" w14:textId="77777777" w:rsidR="00662581" w:rsidRDefault="00662581" w:rsidP="00FD1D29">
      <w:pPr>
        <w:spacing w:line="240" w:lineRule="auto"/>
        <w:contextualSpacing/>
        <w:rPr>
          <w:rFonts w:cstheme="minorHAnsi"/>
          <w:i/>
          <w:iCs/>
          <w:sz w:val="24"/>
          <w:szCs w:val="24"/>
        </w:rPr>
      </w:pPr>
    </w:p>
    <w:p w14:paraId="488B58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24C246C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2151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54DD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60C85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Editorial Pages</w:t>
      </w:r>
    </w:p>
    <w:p w14:paraId="2976E0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0869121" w14:textId="77777777" w:rsidR="00662581" w:rsidRDefault="00662581" w:rsidP="00FD1D29">
      <w:pPr>
        <w:spacing w:line="240" w:lineRule="auto"/>
        <w:contextualSpacing/>
        <w:rPr>
          <w:rFonts w:cstheme="minorHAnsi"/>
          <w:sz w:val="24"/>
          <w:szCs w:val="24"/>
        </w:rPr>
      </w:pPr>
    </w:p>
    <w:p w14:paraId="557A85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content overall. Too many jumps, and I don't care for the placement of corrections to news stories on these pages.</w:t>
      </w:r>
    </w:p>
    <w:p w14:paraId="5862D8B3" w14:textId="77777777" w:rsidR="00662581" w:rsidRDefault="00662581" w:rsidP="007E4363">
      <w:pPr>
        <w:spacing w:line="240" w:lineRule="auto"/>
        <w:contextualSpacing/>
        <w:jc w:val="right"/>
        <w:rPr>
          <w:rFonts w:cstheme="minorHAnsi"/>
          <w:i/>
          <w:iCs/>
          <w:sz w:val="24"/>
          <w:szCs w:val="24"/>
        </w:rPr>
      </w:pPr>
    </w:p>
    <w:p w14:paraId="632040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8</w:t>
      </w:r>
    </w:p>
    <w:p w14:paraId="67607A35" w14:textId="77777777" w:rsidR="00662581" w:rsidRDefault="00662581" w:rsidP="00FD1D29">
      <w:pPr>
        <w:spacing w:line="240" w:lineRule="auto"/>
        <w:contextualSpacing/>
        <w:rPr>
          <w:rFonts w:cstheme="minorHAnsi"/>
          <w:i/>
          <w:iCs/>
          <w:sz w:val="24"/>
          <w:szCs w:val="24"/>
        </w:rPr>
      </w:pPr>
    </w:p>
    <w:p w14:paraId="7B3D448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7879EF5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E0AF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EAE57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616B1B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ean Zamboni</w:t>
      </w:r>
    </w:p>
    <w:p w14:paraId="650446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 Fate</w:t>
      </w:r>
    </w:p>
    <w:p w14:paraId="701BEAED" w14:textId="77777777" w:rsidR="00662581" w:rsidRDefault="00662581" w:rsidP="00FD1D29">
      <w:pPr>
        <w:spacing w:line="240" w:lineRule="auto"/>
        <w:contextualSpacing/>
        <w:rPr>
          <w:rFonts w:cstheme="minorHAnsi"/>
          <w:sz w:val="24"/>
          <w:szCs w:val="24"/>
        </w:rPr>
      </w:pPr>
    </w:p>
    <w:p w14:paraId="7A106D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ported, beautifully written biographical obituary that conjures the presence of an individual who was deeply loved and respected by those around her. Quotes and photos are both incredibly well chosen for their evocative impact.</w:t>
      </w:r>
    </w:p>
    <w:p w14:paraId="63459473" w14:textId="77777777" w:rsidR="00662581" w:rsidRDefault="00662581" w:rsidP="007E4363">
      <w:pPr>
        <w:spacing w:line="240" w:lineRule="auto"/>
        <w:contextualSpacing/>
        <w:jc w:val="right"/>
        <w:rPr>
          <w:rFonts w:cstheme="minorHAnsi"/>
          <w:i/>
          <w:iCs/>
          <w:sz w:val="24"/>
          <w:szCs w:val="24"/>
        </w:rPr>
      </w:pPr>
    </w:p>
    <w:p w14:paraId="7F5CEE9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9</w:t>
      </w:r>
    </w:p>
    <w:p w14:paraId="2B3A2FDC" w14:textId="77777777" w:rsidR="00662581" w:rsidRDefault="00662581" w:rsidP="00FD1D29">
      <w:pPr>
        <w:spacing w:line="240" w:lineRule="auto"/>
        <w:contextualSpacing/>
        <w:rPr>
          <w:rFonts w:cstheme="minorHAnsi"/>
          <w:i/>
          <w:iCs/>
          <w:sz w:val="24"/>
          <w:szCs w:val="24"/>
        </w:rPr>
      </w:pPr>
    </w:p>
    <w:p w14:paraId="489EBC97" w14:textId="77777777" w:rsidR="0073367D" w:rsidRDefault="0073367D" w:rsidP="00981739">
      <w:pPr>
        <w:spacing w:line="360" w:lineRule="auto"/>
        <w:contextualSpacing/>
        <w:rPr>
          <w:rFonts w:cstheme="minorHAnsi"/>
          <w:b/>
          <w:bCs/>
          <w:noProof/>
          <w:sz w:val="28"/>
          <w:szCs w:val="28"/>
        </w:rPr>
      </w:pPr>
    </w:p>
    <w:p w14:paraId="35F31C8F" w14:textId="77777777" w:rsidR="0073367D" w:rsidRDefault="0073367D" w:rsidP="00981739">
      <w:pPr>
        <w:spacing w:line="360" w:lineRule="auto"/>
        <w:contextualSpacing/>
        <w:rPr>
          <w:rFonts w:cstheme="minorHAnsi"/>
          <w:b/>
          <w:bCs/>
          <w:noProof/>
          <w:sz w:val="28"/>
          <w:szCs w:val="28"/>
        </w:rPr>
      </w:pPr>
    </w:p>
    <w:p w14:paraId="724AE176" w14:textId="0CB5CFD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DB8643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5E8E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3FD02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C4B56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ild With Cow</w:t>
      </w:r>
    </w:p>
    <w:p w14:paraId="414012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5201773B" w14:textId="77777777" w:rsidR="00662581" w:rsidRDefault="00662581" w:rsidP="00FD1D29">
      <w:pPr>
        <w:spacing w:line="240" w:lineRule="auto"/>
        <w:contextualSpacing/>
        <w:rPr>
          <w:rFonts w:cstheme="minorHAnsi"/>
          <w:sz w:val="24"/>
          <w:szCs w:val="24"/>
        </w:rPr>
      </w:pPr>
    </w:p>
    <w:p w14:paraId="1D47EB9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children in this division. The cow and the child seem to be wearing the same expression. I would have liked to see the photo cropped tighter.</w:t>
      </w:r>
    </w:p>
    <w:p w14:paraId="6B262C43" w14:textId="77777777" w:rsidR="00662581" w:rsidRDefault="00662581" w:rsidP="007E4363">
      <w:pPr>
        <w:spacing w:line="240" w:lineRule="auto"/>
        <w:contextualSpacing/>
        <w:jc w:val="right"/>
        <w:rPr>
          <w:rFonts w:cstheme="minorHAnsi"/>
          <w:i/>
          <w:iCs/>
          <w:sz w:val="24"/>
          <w:szCs w:val="24"/>
        </w:rPr>
      </w:pPr>
    </w:p>
    <w:p w14:paraId="327D04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0</w:t>
      </w:r>
    </w:p>
    <w:p w14:paraId="012EB726" w14:textId="77777777" w:rsidR="00662581" w:rsidRDefault="00662581" w:rsidP="00FD1D29">
      <w:pPr>
        <w:spacing w:line="240" w:lineRule="auto"/>
        <w:contextualSpacing/>
        <w:rPr>
          <w:rFonts w:cstheme="minorHAnsi"/>
          <w:i/>
          <w:iCs/>
          <w:sz w:val="24"/>
          <w:szCs w:val="24"/>
        </w:rPr>
      </w:pPr>
    </w:p>
    <w:p w14:paraId="7834CB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1C70BFA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7545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9F0A0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F5575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tisfaction Guaranteed for All</w:t>
      </w:r>
    </w:p>
    <w:p w14:paraId="5C82A2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1A8DEAB0" w14:textId="77777777" w:rsidR="00662581" w:rsidRDefault="00662581" w:rsidP="00FD1D29">
      <w:pPr>
        <w:spacing w:line="240" w:lineRule="auto"/>
        <w:contextualSpacing/>
        <w:rPr>
          <w:rFonts w:cstheme="minorHAnsi"/>
          <w:sz w:val="24"/>
          <w:szCs w:val="24"/>
        </w:rPr>
      </w:pPr>
    </w:p>
    <w:p w14:paraId="517132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ople and critters enjoying the fair. A fine display reflects the community’s response and interactions; even shows rear view of a cow a-milking!</w:t>
      </w:r>
    </w:p>
    <w:p w14:paraId="7E9C43A5" w14:textId="77777777" w:rsidR="00662581" w:rsidRDefault="00662581" w:rsidP="007E4363">
      <w:pPr>
        <w:spacing w:line="240" w:lineRule="auto"/>
        <w:contextualSpacing/>
        <w:jc w:val="right"/>
        <w:rPr>
          <w:rFonts w:cstheme="minorHAnsi"/>
          <w:i/>
          <w:iCs/>
          <w:sz w:val="24"/>
          <w:szCs w:val="24"/>
        </w:rPr>
      </w:pPr>
    </w:p>
    <w:p w14:paraId="4BDC0B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1</w:t>
      </w:r>
    </w:p>
    <w:p w14:paraId="53A77454" w14:textId="77777777" w:rsidR="00662581" w:rsidRDefault="00662581" w:rsidP="00FD1D29">
      <w:pPr>
        <w:spacing w:line="240" w:lineRule="auto"/>
        <w:contextualSpacing/>
        <w:rPr>
          <w:rFonts w:cstheme="minorHAnsi"/>
          <w:i/>
          <w:iCs/>
          <w:sz w:val="24"/>
          <w:szCs w:val="24"/>
        </w:rPr>
      </w:pPr>
    </w:p>
    <w:p w14:paraId="5A26A6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7D0B94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D61BA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9465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4B1078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Best Sports Section</w:t>
      </w:r>
    </w:p>
    <w:p w14:paraId="51F1A3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E1ADAAA" w14:textId="77777777" w:rsidR="00662581" w:rsidRDefault="00662581" w:rsidP="00FD1D29">
      <w:pPr>
        <w:spacing w:line="240" w:lineRule="auto"/>
        <w:contextualSpacing/>
        <w:rPr>
          <w:rFonts w:cstheme="minorHAnsi"/>
          <w:sz w:val="24"/>
          <w:szCs w:val="24"/>
        </w:rPr>
      </w:pPr>
    </w:p>
    <w:p w14:paraId="274392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strong sports section that features great photos, columns, statistics, and writing that pulls it all together. Really liked the "clean" look and consistent designs, and the commitment to covering local teams so well. Terrific job!</w:t>
      </w:r>
    </w:p>
    <w:p w14:paraId="664BFA86" w14:textId="77777777" w:rsidR="00662581" w:rsidRDefault="00662581" w:rsidP="007E4363">
      <w:pPr>
        <w:spacing w:line="240" w:lineRule="auto"/>
        <w:contextualSpacing/>
        <w:jc w:val="right"/>
        <w:rPr>
          <w:rFonts w:cstheme="minorHAnsi"/>
          <w:i/>
          <w:iCs/>
          <w:sz w:val="24"/>
          <w:szCs w:val="24"/>
        </w:rPr>
      </w:pPr>
    </w:p>
    <w:p w14:paraId="0BD6E4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2</w:t>
      </w:r>
    </w:p>
    <w:p w14:paraId="4E0E01A7" w14:textId="77777777" w:rsidR="00662581" w:rsidRDefault="00662581" w:rsidP="00FD1D29">
      <w:pPr>
        <w:spacing w:line="240" w:lineRule="auto"/>
        <w:contextualSpacing/>
        <w:rPr>
          <w:rFonts w:cstheme="minorHAnsi"/>
          <w:i/>
          <w:iCs/>
          <w:sz w:val="24"/>
          <w:szCs w:val="24"/>
        </w:rPr>
      </w:pPr>
    </w:p>
    <w:p w14:paraId="480965D0" w14:textId="77777777" w:rsidR="0073367D" w:rsidRDefault="0073367D" w:rsidP="00981739">
      <w:pPr>
        <w:spacing w:line="360" w:lineRule="auto"/>
        <w:contextualSpacing/>
        <w:rPr>
          <w:rFonts w:cstheme="minorHAnsi"/>
          <w:b/>
          <w:bCs/>
          <w:noProof/>
          <w:sz w:val="28"/>
          <w:szCs w:val="28"/>
        </w:rPr>
      </w:pPr>
    </w:p>
    <w:p w14:paraId="5F478261" w14:textId="77777777" w:rsidR="0073367D" w:rsidRDefault="0073367D" w:rsidP="00981739">
      <w:pPr>
        <w:spacing w:line="360" w:lineRule="auto"/>
        <w:contextualSpacing/>
        <w:rPr>
          <w:rFonts w:cstheme="minorHAnsi"/>
          <w:b/>
          <w:bCs/>
          <w:noProof/>
          <w:sz w:val="28"/>
          <w:szCs w:val="28"/>
        </w:rPr>
      </w:pPr>
    </w:p>
    <w:p w14:paraId="1DA2D0A1" w14:textId="77777777" w:rsidR="0073367D" w:rsidRDefault="0073367D" w:rsidP="00981739">
      <w:pPr>
        <w:spacing w:line="360" w:lineRule="auto"/>
        <w:contextualSpacing/>
        <w:rPr>
          <w:rFonts w:cstheme="minorHAnsi"/>
          <w:b/>
          <w:bCs/>
          <w:noProof/>
          <w:sz w:val="28"/>
          <w:szCs w:val="28"/>
        </w:rPr>
      </w:pPr>
    </w:p>
    <w:p w14:paraId="0A62459A" w14:textId="5561A279"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714E7E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127E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87DD5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E658F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verpass Killing</w:t>
      </w:r>
    </w:p>
    <w:p w14:paraId="6943E2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 Fate, Rick Bussler</w:t>
      </w:r>
    </w:p>
    <w:p w14:paraId="6C455495" w14:textId="77777777" w:rsidR="00662581" w:rsidRDefault="00662581" w:rsidP="00FD1D29">
      <w:pPr>
        <w:spacing w:line="240" w:lineRule="auto"/>
        <w:contextualSpacing/>
        <w:rPr>
          <w:rFonts w:cstheme="minorHAnsi"/>
          <w:sz w:val="24"/>
          <w:szCs w:val="24"/>
        </w:rPr>
      </w:pPr>
    </w:p>
    <w:p w14:paraId="3ACADC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thorough job of explaining the timeline and events. This article made me mad that the system failed that woman and her grieving family.</w:t>
      </w:r>
    </w:p>
    <w:p w14:paraId="136F7FE7" w14:textId="77777777" w:rsidR="00662581" w:rsidRDefault="00662581" w:rsidP="007E4363">
      <w:pPr>
        <w:spacing w:line="240" w:lineRule="auto"/>
        <w:contextualSpacing/>
        <w:jc w:val="right"/>
        <w:rPr>
          <w:rFonts w:cstheme="minorHAnsi"/>
          <w:i/>
          <w:iCs/>
          <w:sz w:val="24"/>
          <w:szCs w:val="24"/>
        </w:rPr>
      </w:pPr>
    </w:p>
    <w:p w14:paraId="378A8AC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3</w:t>
      </w:r>
    </w:p>
    <w:p w14:paraId="58FB91B2" w14:textId="77777777" w:rsidR="00662581" w:rsidRDefault="00662581" w:rsidP="00FD1D29">
      <w:pPr>
        <w:spacing w:line="240" w:lineRule="auto"/>
        <w:contextualSpacing/>
        <w:rPr>
          <w:rFonts w:cstheme="minorHAnsi"/>
          <w:i/>
          <w:iCs/>
          <w:sz w:val="24"/>
          <w:szCs w:val="24"/>
        </w:rPr>
      </w:pPr>
    </w:p>
    <w:p w14:paraId="46112E7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C31163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22D83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471A07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4C9FE4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ill Fighting After 3 Cancer Bouts</w:t>
      </w:r>
    </w:p>
    <w:p w14:paraId="2D05DC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54F0957E" w14:textId="77777777" w:rsidR="00662581" w:rsidRDefault="00662581" w:rsidP="00FD1D29">
      <w:pPr>
        <w:spacing w:line="240" w:lineRule="auto"/>
        <w:contextualSpacing/>
        <w:rPr>
          <w:rFonts w:cstheme="minorHAnsi"/>
          <w:sz w:val="24"/>
          <w:szCs w:val="24"/>
        </w:rPr>
      </w:pPr>
    </w:p>
    <w:p w14:paraId="2CA3F4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 wonderful story.  Great conveyance of emotions.  Timeline seems to jump around a little, but overall great job.</w:t>
      </w:r>
    </w:p>
    <w:p w14:paraId="28D9DC1A" w14:textId="77777777" w:rsidR="00662581" w:rsidRDefault="00662581" w:rsidP="007E4363">
      <w:pPr>
        <w:spacing w:line="240" w:lineRule="auto"/>
        <w:contextualSpacing/>
        <w:jc w:val="right"/>
        <w:rPr>
          <w:rFonts w:cstheme="minorHAnsi"/>
          <w:i/>
          <w:iCs/>
          <w:sz w:val="24"/>
          <w:szCs w:val="24"/>
        </w:rPr>
      </w:pPr>
    </w:p>
    <w:p w14:paraId="48DD8E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4</w:t>
      </w:r>
    </w:p>
    <w:p w14:paraId="76BC9255" w14:textId="77777777" w:rsidR="00662581" w:rsidRDefault="00662581" w:rsidP="00FD1D29">
      <w:pPr>
        <w:spacing w:line="240" w:lineRule="auto"/>
        <w:contextualSpacing/>
        <w:rPr>
          <w:rFonts w:cstheme="minorHAnsi"/>
          <w:i/>
          <w:iCs/>
          <w:sz w:val="24"/>
          <w:szCs w:val="24"/>
        </w:rPr>
      </w:pPr>
    </w:p>
    <w:p w14:paraId="3B46BF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24368F0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1AB3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7763D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5E1027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bb Fights Back from Rare Infection</w:t>
      </w:r>
    </w:p>
    <w:p w14:paraId="2CD6E9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nie Phillips</w:t>
      </w:r>
    </w:p>
    <w:p w14:paraId="4BDB3D11" w14:textId="77777777" w:rsidR="00662581" w:rsidRDefault="00662581" w:rsidP="00FD1D29">
      <w:pPr>
        <w:spacing w:line="240" w:lineRule="auto"/>
        <w:contextualSpacing/>
        <w:rPr>
          <w:rFonts w:cstheme="minorHAnsi"/>
          <w:sz w:val="24"/>
          <w:szCs w:val="24"/>
        </w:rPr>
      </w:pPr>
    </w:p>
    <w:p w14:paraId="34C28AD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riguing medical mystery.  Well written and inspirational for anyone who has had to fight back into a sport they love after an illness.</w:t>
      </w:r>
    </w:p>
    <w:p w14:paraId="2654655E" w14:textId="77777777" w:rsidR="00662581" w:rsidRDefault="00662581" w:rsidP="007E4363">
      <w:pPr>
        <w:spacing w:line="240" w:lineRule="auto"/>
        <w:contextualSpacing/>
        <w:jc w:val="right"/>
        <w:rPr>
          <w:rFonts w:cstheme="minorHAnsi"/>
          <w:i/>
          <w:iCs/>
          <w:sz w:val="24"/>
          <w:szCs w:val="24"/>
        </w:rPr>
      </w:pPr>
    </w:p>
    <w:p w14:paraId="0EC1A12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5</w:t>
      </w:r>
    </w:p>
    <w:p w14:paraId="354F9B53" w14:textId="77777777" w:rsidR="00662581" w:rsidRDefault="00662581" w:rsidP="00FD1D29">
      <w:pPr>
        <w:spacing w:line="240" w:lineRule="auto"/>
        <w:contextualSpacing/>
        <w:rPr>
          <w:rFonts w:cstheme="minorHAnsi"/>
          <w:i/>
          <w:iCs/>
          <w:sz w:val="24"/>
          <w:szCs w:val="24"/>
        </w:rPr>
      </w:pPr>
    </w:p>
    <w:p w14:paraId="18BF7B98" w14:textId="77777777" w:rsidR="0073367D" w:rsidRDefault="0073367D" w:rsidP="00981739">
      <w:pPr>
        <w:spacing w:line="360" w:lineRule="auto"/>
        <w:contextualSpacing/>
        <w:rPr>
          <w:rFonts w:cstheme="minorHAnsi"/>
          <w:b/>
          <w:bCs/>
          <w:noProof/>
          <w:sz w:val="28"/>
          <w:szCs w:val="28"/>
        </w:rPr>
      </w:pPr>
    </w:p>
    <w:p w14:paraId="4C6FE1C9" w14:textId="77777777" w:rsidR="0073367D" w:rsidRDefault="0073367D" w:rsidP="00981739">
      <w:pPr>
        <w:spacing w:line="360" w:lineRule="auto"/>
        <w:contextualSpacing/>
        <w:rPr>
          <w:rFonts w:cstheme="minorHAnsi"/>
          <w:b/>
          <w:bCs/>
          <w:noProof/>
          <w:sz w:val="28"/>
          <w:szCs w:val="28"/>
        </w:rPr>
      </w:pPr>
    </w:p>
    <w:p w14:paraId="54D3DE82" w14:textId="77777777" w:rsidR="0073367D" w:rsidRDefault="0073367D" w:rsidP="00981739">
      <w:pPr>
        <w:spacing w:line="360" w:lineRule="auto"/>
        <w:contextualSpacing/>
        <w:rPr>
          <w:rFonts w:cstheme="minorHAnsi"/>
          <w:b/>
          <w:bCs/>
          <w:noProof/>
          <w:sz w:val="28"/>
          <w:szCs w:val="28"/>
        </w:rPr>
      </w:pPr>
    </w:p>
    <w:p w14:paraId="4A06904D" w14:textId="7B35AA51"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78DAA8F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79036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29A51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2526B1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Front Page</w:t>
      </w:r>
    </w:p>
    <w:p w14:paraId="586918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2EAE119" w14:textId="77777777" w:rsidR="00662581" w:rsidRDefault="00662581" w:rsidP="00FD1D29">
      <w:pPr>
        <w:spacing w:line="240" w:lineRule="auto"/>
        <w:contextualSpacing/>
        <w:rPr>
          <w:rFonts w:cstheme="minorHAnsi"/>
          <w:sz w:val="24"/>
          <w:szCs w:val="24"/>
        </w:rPr>
      </w:pPr>
    </w:p>
    <w:p w14:paraId="17CA52A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ye catching cover with multiple entry points.</w:t>
      </w:r>
    </w:p>
    <w:p w14:paraId="47D09619" w14:textId="77777777" w:rsidR="00662581" w:rsidRDefault="00662581" w:rsidP="007E4363">
      <w:pPr>
        <w:spacing w:line="240" w:lineRule="auto"/>
        <w:contextualSpacing/>
        <w:jc w:val="right"/>
        <w:rPr>
          <w:rFonts w:cstheme="minorHAnsi"/>
          <w:i/>
          <w:iCs/>
          <w:sz w:val="24"/>
          <w:szCs w:val="24"/>
        </w:rPr>
      </w:pPr>
    </w:p>
    <w:p w14:paraId="281B0B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6</w:t>
      </w:r>
    </w:p>
    <w:p w14:paraId="30A7804A" w14:textId="77777777" w:rsidR="00662581" w:rsidRDefault="00662581" w:rsidP="00FD1D29">
      <w:pPr>
        <w:spacing w:line="240" w:lineRule="auto"/>
        <w:contextualSpacing/>
        <w:rPr>
          <w:rFonts w:cstheme="minorHAnsi"/>
          <w:i/>
          <w:iCs/>
          <w:sz w:val="24"/>
          <w:szCs w:val="24"/>
        </w:rPr>
      </w:pPr>
    </w:p>
    <w:p w14:paraId="24F164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B9B509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07025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195B55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5FDE6EB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e Believed in the Best in Everybody'</w:t>
      </w:r>
    </w:p>
    <w:p w14:paraId="734B43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297C405D" w14:textId="77777777" w:rsidR="00662581" w:rsidRDefault="00662581" w:rsidP="00FD1D29">
      <w:pPr>
        <w:spacing w:line="240" w:lineRule="auto"/>
        <w:contextualSpacing/>
        <w:rPr>
          <w:rFonts w:cstheme="minorHAnsi"/>
          <w:sz w:val="24"/>
          <w:szCs w:val="24"/>
        </w:rPr>
      </w:pPr>
    </w:p>
    <w:p w14:paraId="1EBE08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pturing the heartache.</w:t>
      </w:r>
    </w:p>
    <w:p w14:paraId="7B5BD29B" w14:textId="77777777" w:rsidR="00662581" w:rsidRDefault="00662581" w:rsidP="007E4363">
      <w:pPr>
        <w:spacing w:line="240" w:lineRule="auto"/>
        <w:contextualSpacing/>
        <w:jc w:val="right"/>
        <w:rPr>
          <w:rFonts w:cstheme="minorHAnsi"/>
          <w:i/>
          <w:iCs/>
          <w:sz w:val="24"/>
          <w:szCs w:val="24"/>
        </w:rPr>
      </w:pPr>
    </w:p>
    <w:p w14:paraId="0CAB71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7</w:t>
      </w:r>
    </w:p>
    <w:p w14:paraId="281C08F7" w14:textId="77777777" w:rsidR="00662581" w:rsidRDefault="00662581" w:rsidP="00FD1D29">
      <w:pPr>
        <w:spacing w:line="240" w:lineRule="auto"/>
        <w:contextualSpacing/>
        <w:rPr>
          <w:rFonts w:cstheme="minorHAnsi"/>
          <w:i/>
          <w:iCs/>
          <w:sz w:val="24"/>
          <w:szCs w:val="24"/>
        </w:rPr>
      </w:pPr>
    </w:p>
    <w:p w14:paraId="5690A30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05CB1F5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C7DC6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044B9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479F83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ocide in the 20th and 21st Centuries</w:t>
      </w:r>
    </w:p>
    <w:p w14:paraId="4D8F99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i Pushkin, Stacy Rector</w:t>
      </w:r>
    </w:p>
    <w:p w14:paraId="18F8EC4D" w14:textId="77777777" w:rsidR="00662581" w:rsidRDefault="00662581" w:rsidP="00FD1D29">
      <w:pPr>
        <w:spacing w:line="240" w:lineRule="auto"/>
        <w:contextualSpacing/>
        <w:rPr>
          <w:rFonts w:cstheme="minorHAnsi"/>
          <w:sz w:val="24"/>
          <w:szCs w:val="24"/>
        </w:rPr>
      </w:pPr>
    </w:p>
    <w:p w14:paraId="208E0AD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is was an outstanding entry in the NIE category. In many years of judging contests, this entry is the strongest I have seen. It covers all of the bases. </w:t>
      </w:r>
    </w:p>
    <w:p w14:paraId="0442647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am that rare if not oddball journalist who has also done curriculum work and it is not always an easy writing and researching shift. But this is great.</w:t>
      </w:r>
    </w:p>
    <w:p w14:paraId="021445C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really appreciated the curriculum guide, the 20-page supplement and the student contest. Everything was well done.</w:t>
      </w:r>
    </w:p>
    <w:p w14:paraId="5EC6A1E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especially like the ties to history and the use of cartoons, which can be very effective when working with students.</w:t>
      </w:r>
    </w:p>
    <w:p w14:paraId="053D68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is outstanding work. Great job!</w:t>
      </w:r>
    </w:p>
    <w:p w14:paraId="1FD311C5" w14:textId="77777777" w:rsidR="00662581" w:rsidRDefault="00662581" w:rsidP="007E4363">
      <w:pPr>
        <w:spacing w:line="240" w:lineRule="auto"/>
        <w:contextualSpacing/>
        <w:jc w:val="right"/>
        <w:rPr>
          <w:rFonts w:cstheme="minorHAnsi"/>
          <w:i/>
          <w:iCs/>
          <w:sz w:val="24"/>
          <w:szCs w:val="24"/>
        </w:rPr>
      </w:pPr>
    </w:p>
    <w:p w14:paraId="7F5D70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8</w:t>
      </w:r>
    </w:p>
    <w:p w14:paraId="3EB5D36F" w14:textId="77777777" w:rsidR="00662581" w:rsidRDefault="00662581" w:rsidP="00FD1D29">
      <w:pPr>
        <w:spacing w:line="240" w:lineRule="auto"/>
        <w:contextualSpacing/>
        <w:rPr>
          <w:rFonts w:cstheme="minorHAnsi"/>
          <w:i/>
          <w:iCs/>
          <w:sz w:val="24"/>
          <w:szCs w:val="24"/>
        </w:rPr>
      </w:pPr>
    </w:p>
    <w:p w14:paraId="6CB969AB" w14:textId="77777777" w:rsidR="0073367D" w:rsidRDefault="0073367D" w:rsidP="00981739">
      <w:pPr>
        <w:spacing w:line="360" w:lineRule="auto"/>
        <w:contextualSpacing/>
        <w:rPr>
          <w:rFonts w:cstheme="minorHAnsi"/>
          <w:b/>
          <w:bCs/>
          <w:noProof/>
          <w:sz w:val="28"/>
          <w:szCs w:val="28"/>
        </w:rPr>
      </w:pPr>
    </w:p>
    <w:p w14:paraId="607D1D2B" w14:textId="5F0C0F72"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3AD4DE4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36013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7DCAB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17A09C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of Chocolate</w:t>
      </w:r>
    </w:p>
    <w:p w14:paraId="079F72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ue Bedry, Stacy Rector</w:t>
      </w:r>
    </w:p>
    <w:p w14:paraId="0AF38AFE" w14:textId="77777777" w:rsidR="00662581" w:rsidRDefault="00662581" w:rsidP="00FD1D29">
      <w:pPr>
        <w:spacing w:line="240" w:lineRule="auto"/>
        <w:contextualSpacing/>
        <w:rPr>
          <w:rFonts w:cstheme="minorHAnsi"/>
          <w:sz w:val="24"/>
          <w:szCs w:val="24"/>
        </w:rPr>
      </w:pPr>
    </w:p>
    <w:p w14:paraId="3C27FC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way to get students involved!</w:t>
      </w:r>
    </w:p>
    <w:p w14:paraId="64FB8203" w14:textId="77777777" w:rsidR="00662581" w:rsidRDefault="00662581" w:rsidP="007E4363">
      <w:pPr>
        <w:spacing w:line="240" w:lineRule="auto"/>
        <w:contextualSpacing/>
        <w:jc w:val="right"/>
        <w:rPr>
          <w:rFonts w:cstheme="minorHAnsi"/>
          <w:i/>
          <w:iCs/>
          <w:sz w:val="24"/>
          <w:szCs w:val="24"/>
        </w:rPr>
      </w:pPr>
    </w:p>
    <w:p w14:paraId="1FB78A2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9</w:t>
      </w:r>
    </w:p>
    <w:p w14:paraId="5F3BC492" w14:textId="77777777" w:rsidR="00662581" w:rsidRDefault="00662581" w:rsidP="00FD1D29">
      <w:pPr>
        <w:spacing w:line="240" w:lineRule="auto"/>
        <w:contextualSpacing/>
        <w:rPr>
          <w:rFonts w:cstheme="minorHAnsi"/>
          <w:i/>
          <w:iCs/>
          <w:sz w:val="24"/>
          <w:szCs w:val="24"/>
        </w:rPr>
      </w:pPr>
    </w:p>
    <w:p w14:paraId="12F0FD0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422846F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E376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E4BE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5082DC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 Vape/Smoke Free</w:t>
      </w:r>
    </w:p>
    <w:p w14:paraId="4743BC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i Pushkin, Stacy Rector</w:t>
      </w:r>
    </w:p>
    <w:p w14:paraId="0CA8096A" w14:textId="77777777" w:rsidR="00662581" w:rsidRDefault="00662581" w:rsidP="00FD1D29">
      <w:pPr>
        <w:spacing w:line="240" w:lineRule="auto"/>
        <w:contextualSpacing/>
        <w:rPr>
          <w:rFonts w:cstheme="minorHAnsi"/>
          <w:sz w:val="24"/>
          <w:szCs w:val="24"/>
        </w:rPr>
      </w:pPr>
    </w:p>
    <w:p w14:paraId="257DDF5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agery and messaging is targeted to the intended audience.</w:t>
      </w:r>
    </w:p>
    <w:p w14:paraId="68ED7FB7" w14:textId="77777777" w:rsidR="00662581" w:rsidRDefault="00662581" w:rsidP="007E4363">
      <w:pPr>
        <w:spacing w:line="240" w:lineRule="auto"/>
        <w:contextualSpacing/>
        <w:jc w:val="right"/>
        <w:rPr>
          <w:rFonts w:cstheme="minorHAnsi"/>
          <w:i/>
          <w:iCs/>
          <w:sz w:val="24"/>
          <w:szCs w:val="24"/>
        </w:rPr>
      </w:pPr>
    </w:p>
    <w:p w14:paraId="7A4986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0</w:t>
      </w:r>
    </w:p>
    <w:p w14:paraId="71B58E48" w14:textId="77777777" w:rsidR="00662581" w:rsidRDefault="00662581" w:rsidP="00FD1D29">
      <w:pPr>
        <w:spacing w:line="240" w:lineRule="auto"/>
        <w:contextualSpacing/>
        <w:rPr>
          <w:rFonts w:cstheme="minorHAnsi"/>
          <w:i/>
          <w:iCs/>
          <w:sz w:val="24"/>
          <w:szCs w:val="24"/>
        </w:rPr>
      </w:pPr>
    </w:p>
    <w:p w14:paraId="5D2045F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3A29A8B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3967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4431F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E2C2C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Classified Sections</w:t>
      </w:r>
    </w:p>
    <w:p w14:paraId="2FA872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Chavez, Sean Linton, Jasmine Struck</w:t>
      </w:r>
    </w:p>
    <w:p w14:paraId="6C37A7A8" w14:textId="77777777" w:rsidR="00662581" w:rsidRDefault="00662581" w:rsidP="00FD1D29">
      <w:pPr>
        <w:spacing w:line="240" w:lineRule="auto"/>
        <w:contextualSpacing/>
        <w:rPr>
          <w:rFonts w:cstheme="minorHAnsi"/>
          <w:sz w:val="24"/>
          <w:szCs w:val="24"/>
        </w:rPr>
      </w:pPr>
    </w:p>
    <w:p w14:paraId="2E27C4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close second. Well designed and organized</w:t>
      </w:r>
    </w:p>
    <w:p w14:paraId="46A589E4" w14:textId="77777777" w:rsidR="00662581" w:rsidRDefault="00662581" w:rsidP="007E4363">
      <w:pPr>
        <w:spacing w:line="240" w:lineRule="auto"/>
        <w:contextualSpacing/>
        <w:jc w:val="right"/>
        <w:rPr>
          <w:rFonts w:cstheme="minorHAnsi"/>
          <w:i/>
          <w:iCs/>
          <w:sz w:val="24"/>
          <w:szCs w:val="24"/>
        </w:rPr>
      </w:pPr>
    </w:p>
    <w:p w14:paraId="57A7C2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1</w:t>
      </w:r>
    </w:p>
    <w:p w14:paraId="59E522D2" w14:textId="77777777" w:rsidR="00662581" w:rsidRDefault="00662581" w:rsidP="00FD1D29">
      <w:pPr>
        <w:spacing w:line="240" w:lineRule="auto"/>
        <w:contextualSpacing/>
        <w:rPr>
          <w:rFonts w:cstheme="minorHAnsi"/>
          <w:i/>
          <w:iCs/>
          <w:sz w:val="24"/>
          <w:szCs w:val="24"/>
        </w:rPr>
      </w:pPr>
    </w:p>
    <w:p w14:paraId="4675AB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2B39A11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CE582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6BDEEE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25DDB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Map</w:t>
      </w:r>
    </w:p>
    <w:p w14:paraId="45BDAB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 Pena, Jason Rodriguez</w:t>
      </w:r>
    </w:p>
    <w:p w14:paraId="186C65C6" w14:textId="77777777" w:rsidR="00662581" w:rsidRDefault="00662581" w:rsidP="00FD1D29">
      <w:pPr>
        <w:spacing w:line="240" w:lineRule="auto"/>
        <w:contextualSpacing/>
        <w:rPr>
          <w:rFonts w:cstheme="minorHAnsi"/>
          <w:sz w:val="24"/>
          <w:szCs w:val="24"/>
        </w:rPr>
      </w:pPr>
    </w:p>
    <w:p w14:paraId="11890CF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ute idea.</w:t>
      </w:r>
    </w:p>
    <w:p w14:paraId="51C2FD67" w14:textId="77777777" w:rsidR="00662581" w:rsidRDefault="00662581" w:rsidP="007E4363">
      <w:pPr>
        <w:spacing w:line="240" w:lineRule="auto"/>
        <w:contextualSpacing/>
        <w:jc w:val="right"/>
        <w:rPr>
          <w:rFonts w:cstheme="minorHAnsi"/>
          <w:i/>
          <w:iCs/>
          <w:sz w:val="24"/>
          <w:szCs w:val="24"/>
        </w:rPr>
      </w:pPr>
    </w:p>
    <w:p w14:paraId="40802F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2</w:t>
      </w:r>
    </w:p>
    <w:p w14:paraId="10AD644F" w14:textId="77777777" w:rsidR="00662581" w:rsidRDefault="00662581" w:rsidP="00FD1D29">
      <w:pPr>
        <w:spacing w:line="240" w:lineRule="auto"/>
        <w:contextualSpacing/>
        <w:rPr>
          <w:rFonts w:cstheme="minorHAnsi"/>
          <w:i/>
          <w:iCs/>
          <w:sz w:val="24"/>
          <w:szCs w:val="24"/>
        </w:rPr>
      </w:pPr>
    </w:p>
    <w:p w14:paraId="66EDD8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4D9C7F9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7D79B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756D8B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68C8B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nchanted Circle Map</w:t>
      </w:r>
    </w:p>
    <w:p w14:paraId="58C259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ris Brisbin</w:t>
      </w:r>
    </w:p>
    <w:p w14:paraId="32F69F15" w14:textId="77777777" w:rsidR="00662581" w:rsidRDefault="00662581" w:rsidP="00FD1D29">
      <w:pPr>
        <w:spacing w:line="240" w:lineRule="auto"/>
        <w:contextualSpacing/>
        <w:rPr>
          <w:rFonts w:cstheme="minorHAnsi"/>
          <w:sz w:val="24"/>
          <w:szCs w:val="24"/>
        </w:rPr>
      </w:pPr>
    </w:p>
    <w:p w14:paraId="3A41B7A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fun, eye catching.</w:t>
      </w:r>
    </w:p>
    <w:p w14:paraId="063059E4" w14:textId="77777777" w:rsidR="00662581" w:rsidRDefault="00662581" w:rsidP="007E4363">
      <w:pPr>
        <w:spacing w:line="240" w:lineRule="auto"/>
        <w:contextualSpacing/>
        <w:jc w:val="right"/>
        <w:rPr>
          <w:rFonts w:cstheme="minorHAnsi"/>
          <w:i/>
          <w:iCs/>
          <w:sz w:val="24"/>
          <w:szCs w:val="24"/>
        </w:rPr>
      </w:pPr>
    </w:p>
    <w:p w14:paraId="07F544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3</w:t>
      </w:r>
    </w:p>
    <w:p w14:paraId="675EAABE" w14:textId="77777777" w:rsidR="00662581" w:rsidRDefault="00662581" w:rsidP="00FD1D29">
      <w:pPr>
        <w:spacing w:line="240" w:lineRule="auto"/>
        <w:contextualSpacing/>
        <w:rPr>
          <w:rFonts w:cstheme="minorHAnsi"/>
          <w:i/>
          <w:iCs/>
          <w:sz w:val="24"/>
          <w:szCs w:val="24"/>
        </w:rPr>
      </w:pPr>
    </w:p>
    <w:p w14:paraId="35C935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03177B9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6EC6F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86E4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CF226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Public Notice Section</w:t>
      </w:r>
    </w:p>
    <w:p w14:paraId="70A8FD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Chavez, Sean Linton</w:t>
      </w:r>
    </w:p>
    <w:p w14:paraId="1E02E1AF" w14:textId="77777777" w:rsidR="00662581" w:rsidRDefault="00662581" w:rsidP="00FD1D29">
      <w:pPr>
        <w:spacing w:line="240" w:lineRule="auto"/>
        <w:contextualSpacing/>
        <w:rPr>
          <w:rFonts w:cstheme="minorHAnsi"/>
          <w:sz w:val="24"/>
          <w:szCs w:val="24"/>
        </w:rPr>
      </w:pPr>
    </w:p>
    <w:p w14:paraId="6F98A7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layout is very neat and attractive.</w:t>
      </w:r>
    </w:p>
    <w:p w14:paraId="4E534B4F" w14:textId="77777777" w:rsidR="00662581" w:rsidRDefault="00662581" w:rsidP="007E4363">
      <w:pPr>
        <w:spacing w:line="240" w:lineRule="auto"/>
        <w:contextualSpacing/>
        <w:jc w:val="right"/>
        <w:rPr>
          <w:rFonts w:cstheme="minorHAnsi"/>
          <w:i/>
          <w:iCs/>
          <w:sz w:val="24"/>
          <w:szCs w:val="24"/>
        </w:rPr>
      </w:pPr>
    </w:p>
    <w:p w14:paraId="6C7CF2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4</w:t>
      </w:r>
    </w:p>
    <w:p w14:paraId="1065CE27" w14:textId="77777777" w:rsidR="00662581" w:rsidRDefault="00662581" w:rsidP="00FD1D29">
      <w:pPr>
        <w:spacing w:line="240" w:lineRule="auto"/>
        <w:contextualSpacing/>
        <w:rPr>
          <w:rFonts w:cstheme="minorHAnsi"/>
          <w:i/>
          <w:iCs/>
          <w:sz w:val="24"/>
          <w:szCs w:val="24"/>
        </w:rPr>
      </w:pPr>
    </w:p>
    <w:p w14:paraId="2CA266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6D40C05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81F81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B518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D8820E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quely Taos</w:t>
      </w:r>
    </w:p>
    <w:p w14:paraId="3A62AA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7639FB72" w14:textId="77777777" w:rsidR="00662581" w:rsidRDefault="00662581" w:rsidP="00FD1D29">
      <w:pPr>
        <w:spacing w:line="240" w:lineRule="auto"/>
        <w:contextualSpacing/>
        <w:rPr>
          <w:rFonts w:cstheme="minorHAnsi"/>
          <w:sz w:val="24"/>
          <w:szCs w:val="24"/>
        </w:rPr>
      </w:pPr>
    </w:p>
    <w:p w14:paraId="29702D6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MIX OF ADS</w:t>
      </w:r>
    </w:p>
    <w:p w14:paraId="4F8A1B3C" w14:textId="77777777" w:rsidR="00662581" w:rsidRDefault="00662581" w:rsidP="007E4363">
      <w:pPr>
        <w:spacing w:line="240" w:lineRule="auto"/>
        <w:contextualSpacing/>
        <w:jc w:val="right"/>
        <w:rPr>
          <w:rFonts w:cstheme="minorHAnsi"/>
          <w:i/>
          <w:iCs/>
          <w:sz w:val="24"/>
          <w:szCs w:val="24"/>
        </w:rPr>
      </w:pPr>
    </w:p>
    <w:p w14:paraId="0043B8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5</w:t>
      </w:r>
    </w:p>
    <w:p w14:paraId="41114DB8" w14:textId="77777777" w:rsidR="00662581" w:rsidRDefault="00662581" w:rsidP="00FD1D29">
      <w:pPr>
        <w:spacing w:line="240" w:lineRule="auto"/>
        <w:contextualSpacing/>
        <w:rPr>
          <w:rFonts w:cstheme="minorHAnsi"/>
          <w:i/>
          <w:iCs/>
          <w:sz w:val="24"/>
          <w:szCs w:val="24"/>
        </w:rPr>
      </w:pPr>
    </w:p>
    <w:p w14:paraId="4FDF69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48DF640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0D9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D3B55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846CA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nd Water People Time</w:t>
      </w:r>
    </w:p>
    <w:p w14:paraId="4ECC77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15019C54" w14:textId="77777777" w:rsidR="00662581" w:rsidRDefault="00662581" w:rsidP="00FD1D29">
      <w:pPr>
        <w:spacing w:line="240" w:lineRule="auto"/>
        <w:contextualSpacing/>
        <w:rPr>
          <w:rFonts w:cstheme="minorHAnsi"/>
          <w:sz w:val="24"/>
          <w:szCs w:val="24"/>
        </w:rPr>
      </w:pPr>
    </w:p>
    <w:p w14:paraId="79D6F65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SET OF ADS WITH STRONG ARTWORK</w:t>
      </w:r>
    </w:p>
    <w:p w14:paraId="46B6424C" w14:textId="77777777" w:rsidR="00662581" w:rsidRDefault="00662581" w:rsidP="007E4363">
      <w:pPr>
        <w:spacing w:line="240" w:lineRule="auto"/>
        <w:contextualSpacing/>
        <w:jc w:val="right"/>
        <w:rPr>
          <w:rFonts w:cstheme="minorHAnsi"/>
          <w:i/>
          <w:iCs/>
          <w:sz w:val="24"/>
          <w:szCs w:val="24"/>
        </w:rPr>
      </w:pPr>
    </w:p>
    <w:p w14:paraId="591A48D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6</w:t>
      </w:r>
    </w:p>
    <w:p w14:paraId="6068EA72" w14:textId="77777777" w:rsidR="00662581" w:rsidRDefault="00662581" w:rsidP="00FD1D29">
      <w:pPr>
        <w:spacing w:line="240" w:lineRule="auto"/>
        <w:contextualSpacing/>
        <w:rPr>
          <w:rFonts w:cstheme="minorHAnsi"/>
          <w:i/>
          <w:iCs/>
          <w:sz w:val="24"/>
          <w:szCs w:val="24"/>
        </w:rPr>
      </w:pPr>
    </w:p>
    <w:p w14:paraId="33F6F3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23F3D7E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AE06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3060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9FD06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stimonials</w:t>
      </w:r>
    </w:p>
    <w:p w14:paraId="6AE7EC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E7BECD8" w14:textId="77777777" w:rsidR="00662581" w:rsidRDefault="00662581" w:rsidP="00FD1D29">
      <w:pPr>
        <w:spacing w:line="240" w:lineRule="auto"/>
        <w:contextualSpacing/>
        <w:rPr>
          <w:rFonts w:cstheme="minorHAnsi"/>
          <w:sz w:val="24"/>
          <w:szCs w:val="24"/>
        </w:rPr>
      </w:pPr>
    </w:p>
    <w:p w14:paraId="5339FE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execution</w:t>
      </w:r>
    </w:p>
    <w:p w14:paraId="72D9BB4C" w14:textId="77777777" w:rsidR="00662581" w:rsidRDefault="00662581" w:rsidP="007E4363">
      <w:pPr>
        <w:spacing w:line="240" w:lineRule="auto"/>
        <w:contextualSpacing/>
        <w:jc w:val="right"/>
        <w:rPr>
          <w:rFonts w:cstheme="minorHAnsi"/>
          <w:i/>
          <w:iCs/>
          <w:sz w:val="24"/>
          <w:szCs w:val="24"/>
        </w:rPr>
      </w:pPr>
    </w:p>
    <w:p w14:paraId="25F34B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7</w:t>
      </w:r>
    </w:p>
    <w:p w14:paraId="01A313FD" w14:textId="77777777" w:rsidR="00662581" w:rsidRDefault="00662581" w:rsidP="00FD1D29">
      <w:pPr>
        <w:spacing w:line="240" w:lineRule="auto"/>
        <w:contextualSpacing/>
        <w:rPr>
          <w:rFonts w:cstheme="minorHAnsi"/>
          <w:i/>
          <w:iCs/>
          <w:sz w:val="24"/>
          <w:szCs w:val="24"/>
        </w:rPr>
      </w:pPr>
    </w:p>
    <w:p w14:paraId="684278C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59200FA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068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0366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C791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thlete of the Week</w:t>
      </w:r>
    </w:p>
    <w:p w14:paraId="7D24A5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01E1C56F" w14:textId="77777777" w:rsidR="00662581" w:rsidRDefault="00662581" w:rsidP="00FD1D29">
      <w:pPr>
        <w:spacing w:line="240" w:lineRule="auto"/>
        <w:contextualSpacing/>
        <w:rPr>
          <w:rFonts w:cstheme="minorHAnsi"/>
          <w:sz w:val="24"/>
          <w:szCs w:val="24"/>
        </w:rPr>
      </w:pPr>
    </w:p>
    <w:p w14:paraId="4D5FE0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way to recognize students through advertising! Hooray for sponsorship on these also!</w:t>
      </w:r>
    </w:p>
    <w:p w14:paraId="72292386" w14:textId="77777777" w:rsidR="00662581" w:rsidRDefault="00662581" w:rsidP="007E4363">
      <w:pPr>
        <w:spacing w:line="240" w:lineRule="auto"/>
        <w:contextualSpacing/>
        <w:jc w:val="right"/>
        <w:rPr>
          <w:rFonts w:cstheme="minorHAnsi"/>
          <w:i/>
          <w:iCs/>
          <w:sz w:val="24"/>
          <w:szCs w:val="24"/>
        </w:rPr>
      </w:pPr>
    </w:p>
    <w:p w14:paraId="2F44CD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8</w:t>
      </w:r>
    </w:p>
    <w:p w14:paraId="7D8ACC0E" w14:textId="77777777" w:rsidR="00662581" w:rsidRDefault="00662581" w:rsidP="00FD1D29">
      <w:pPr>
        <w:spacing w:line="240" w:lineRule="auto"/>
        <w:contextualSpacing/>
        <w:rPr>
          <w:rFonts w:cstheme="minorHAnsi"/>
          <w:i/>
          <w:iCs/>
          <w:sz w:val="24"/>
          <w:szCs w:val="24"/>
        </w:rPr>
      </w:pPr>
    </w:p>
    <w:p w14:paraId="50C32B0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6A565B6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DFE1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6852FE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E8F4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her's Day Photo Contest</w:t>
      </w:r>
    </w:p>
    <w:p w14:paraId="4E0A83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04530D21" w14:textId="77777777" w:rsidR="00662581" w:rsidRDefault="00662581" w:rsidP="00FD1D29">
      <w:pPr>
        <w:spacing w:line="240" w:lineRule="auto"/>
        <w:contextualSpacing/>
        <w:rPr>
          <w:rFonts w:cstheme="minorHAnsi"/>
          <w:sz w:val="24"/>
          <w:szCs w:val="24"/>
        </w:rPr>
      </w:pPr>
    </w:p>
    <w:p w14:paraId="012B58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plendid!  We love how this special showcases the faces of the community and the readers.</w:t>
      </w:r>
    </w:p>
    <w:p w14:paraId="76E81781" w14:textId="77777777" w:rsidR="00662581" w:rsidRDefault="00662581" w:rsidP="007E4363">
      <w:pPr>
        <w:spacing w:line="240" w:lineRule="auto"/>
        <w:contextualSpacing/>
        <w:jc w:val="right"/>
        <w:rPr>
          <w:rFonts w:cstheme="minorHAnsi"/>
          <w:i/>
          <w:iCs/>
          <w:sz w:val="24"/>
          <w:szCs w:val="24"/>
        </w:rPr>
      </w:pPr>
    </w:p>
    <w:p w14:paraId="40DAA8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9</w:t>
      </w:r>
    </w:p>
    <w:p w14:paraId="1F7666EA" w14:textId="77777777" w:rsidR="00662581" w:rsidRDefault="00662581" w:rsidP="00FD1D29">
      <w:pPr>
        <w:spacing w:line="240" w:lineRule="auto"/>
        <w:contextualSpacing/>
        <w:rPr>
          <w:rFonts w:cstheme="minorHAnsi"/>
          <w:i/>
          <w:iCs/>
          <w:sz w:val="24"/>
          <w:szCs w:val="24"/>
        </w:rPr>
      </w:pPr>
    </w:p>
    <w:p w14:paraId="1C56DE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4BA47BE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031F4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1782A8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A8D7C5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ices of Taos Podcast</w:t>
      </w:r>
    </w:p>
    <w:p w14:paraId="70E804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a Martin</w:t>
      </w:r>
    </w:p>
    <w:p w14:paraId="0FF25E6D" w14:textId="77777777" w:rsidR="00662581" w:rsidRDefault="00662581" w:rsidP="00FD1D29">
      <w:pPr>
        <w:spacing w:line="240" w:lineRule="auto"/>
        <w:contextualSpacing/>
        <w:rPr>
          <w:rFonts w:cstheme="minorHAnsi"/>
          <w:sz w:val="24"/>
          <w:szCs w:val="24"/>
        </w:rPr>
      </w:pPr>
    </w:p>
    <w:p w14:paraId="601D46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w:t>
      </w:r>
    </w:p>
    <w:p w14:paraId="5E3014B5" w14:textId="77777777" w:rsidR="00662581" w:rsidRDefault="00662581" w:rsidP="007E4363">
      <w:pPr>
        <w:spacing w:line="240" w:lineRule="auto"/>
        <w:contextualSpacing/>
        <w:jc w:val="right"/>
        <w:rPr>
          <w:rFonts w:cstheme="minorHAnsi"/>
          <w:i/>
          <w:iCs/>
          <w:sz w:val="24"/>
          <w:szCs w:val="24"/>
        </w:rPr>
      </w:pPr>
    </w:p>
    <w:p w14:paraId="75973F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0</w:t>
      </w:r>
    </w:p>
    <w:p w14:paraId="4661FF0C" w14:textId="77777777" w:rsidR="00662581" w:rsidRDefault="00662581" w:rsidP="00FD1D29">
      <w:pPr>
        <w:spacing w:line="240" w:lineRule="auto"/>
        <w:contextualSpacing/>
        <w:rPr>
          <w:rFonts w:cstheme="minorHAnsi"/>
          <w:i/>
          <w:iCs/>
          <w:sz w:val="24"/>
          <w:szCs w:val="24"/>
        </w:rPr>
      </w:pPr>
    </w:p>
    <w:p w14:paraId="38823A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7717140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B6841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79B55A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D66EF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othecary</w:t>
      </w:r>
    </w:p>
    <w:p w14:paraId="30F969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6B40D0C5" w14:textId="77777777" w:rsidR="00662581" w:rsidRDefault="00662581" w:rsidP="00FD1D29">
      <w:pPr>
        <w:spacing w:line="240" w:lineRule="auto"/>
        <w:contextualSpacing/>
        <w:rPr>
          <w:rFonts w:cstheme="minorHAnsi"/>
          <w:sz w:val="24"/>
          <w:szCs w:val="24"/>
        </w:rPr>
      </w:pPr>
    </w:p>
    <w:p w14:paraId="309611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w:t>
      </w:r>
    </w:p>
    <w:p w14:paraId="0832BF4D" w14:textId="77777777" w:rsidR="00662581" w:rsidRDefault="00662581" w:rsidP="007E4363">
      <w:pPr>
        <w:spacing w:line="240" w:lineRule="auto"/>
        <w:contextualSpacing/>
        <w:jc w:val="right"/>
        <w:rPr>
          <w:rFonts w:cstheme="minorHAnsi"/>
          <w:i/>
          <w:iCs/>
          <w:sz w:val="24"/>
          <w:szCs w:val="24"/>
        </w:rPr>
      </w:pPr>
    </w:p>
    <w:p w14:paraId="1DE19F5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1</w:t>
      </w:r>
    </w:p>
    <w:p w14:paraId="73AA0F63" w14:textId="77777777" w:rsidR="00662581" w:rsidRDefault="00662581" w:rsidP="00FD1D29">
      <w:pPr>
        <w:spacing w:line="240" w:lineRule="auto"/>
        <w:contextualSpacing/>
        <w:rPr>
          <w:rFonts w:cstheme="minorHAnsi"/>
          <w:i/>
          <w:iCs/>
          <w:sz w:val="24"/>
          <w:szCs w:val="24"/>
        </w:rPr>
      </w:pPr>
    </w:p>
    <w:p w14:paraId="5E1D39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223F82F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98FB2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18CAD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95981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vid Douglas</w:t>
      </w:r>
    </w:p>
    <w:p w14:paraId="39CF40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EEE2D7C" w14:textId="77777777" w:rsidR="00662581" w:rsidRDefault="00662581" w:rsidP="00FD1D29">
      <w:pPr>
        <w:spacing w:line="240" w:lineRule="auto"/>
        <w:contextualSpacing/>
        <w:rPr>
          <w:rFonts w:cstheme="minorHAnsi"/>
          <w:sz w:val="24"/>
          <w:szCs w:val="24"/>
        </w:rPr>
      </w:pPr>
    </w:p>
    <w:p w14:paraId="7253CA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hite space catches your eye!</w:t>
      </w:r>
    </w:p>
    <w:p w14:paraId="13813D21" w14:textId="77777777" w:rsidR="00662581" w:rsidRDefault="00662581" w:rsidP="007E4363">
      <w:pPr>
        <w:spacing w:line="240" w:lineRule="auto"/>
        <w:contextualSpacing/>
        <w:jc w:val="right"/>
        <w:rPr>
          <w:rFonts w:cstheme="minorHAnsi"/>
          <w:i/>
          <w:iCs/>
          <w:sz w:val="24"/>
          <w:szCs w:val="24"/>
        </w:rPr>
      </w:pPr>
    </w:p>
    <w:p w14:paraId="6012E7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2</w:t>
      </w:r>
    </w:p>
    <w:p w14:paraId="50531131" w14:textId="77777777" w:rsidR="00662581" w:rsidRDefault="00662581" w:rsidP="00FD1D29">
      <w:pPr>
        <w:spacing w:line="240" w:lineRule="auto"/>
        <w:contextualSpacing/>
        <w:rPr>
          <w:rFonts w:cstheme="minorHAnsi"/>
          <w:i/>
          <w:iCs/>
          <w:sz w:val="24"/>
          <w:szCs w:val="24"/>
        </w:rPr>
      </w:pPr>
    </w:p>
    <w:p w14:paraId="1DC752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2AF207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37D19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414AD3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EA2A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 Tierra Mineral Gallery</w:t>
      </w:r>
    </w:p>
    <w:p w14:paraId="71D69E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zanne Reynolds</w:t>
      </w:r>
    </w:p>
    <w:p w14:paraId="518A6970" w14:textId="77777777" w:rsidR="00662581" w:rsidRDefault="00662581" w:rsidP="00FD1D29">
      <w:pPr>
        <w:spacing w:line="240" w:lineRule="auto"/>
        <w:contextualSpacing/>
        <w:rPr>
          <w:rFonts w:cstheme="minorHAnsi"/>
          <w:sz w:val="24"/>
          <w:szCs w:val="24"/>
        </w:rPr>
      </w:pPr>
    </w:p>
    <w:p w14:paraId="45FBD3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hoto is phenomenal. Great ad. Well done. Maybe enlarge the name of the business a little more.</w:t>
      </w:r>
    </w:p>
    <w:p w14:paraId="68F402C3" w14:textId="77777777" w:rsidR="00662581" w:rsidRDefault="00662581" w:rsidP="007E4363">
      <w:pPr>
        <w:spacing w:line="240" w:lineRule="auto"/>
        <w:contextualSpacing/>
        <w:jc w:val="right"/>
        <w:rPr>
          <w:rFonts w:cstheme="minorHAnsi"/>
          <w:i/>
          <w:iCs/>
          <w:sz w:val="24"/>
          <w:szCs w:val="24"/>
        </w:rPr>
      </w:pPr>
    </w:p>
    <w:p w14:paraId="741AE3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3</w:t>
      </w:r>
    </w:p>
    <w:p w14:paraId="46895A16" w14:textId="77777777" w:rsidR="00662581" w:rsidRDefault="00662581" w:rsidP="00FD1D29">
      <w:pPr>
        <w:spacing w:line="240" w:lineRule="auto"/>
        <w:contextualSpacing/>
        <w:rPr>
          <w:rFonts w:cstheme="minorHAnsi"/>
          <w:i/>
          <w:iCs/>
          <w:sz w:val="24"/>
          <w:szCs w:val="24"/>
        </w:rPr>
      </w:pPr>
    </w:p>
    <w:p w14:paraId="1E51CE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4378E79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0BD411"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332E42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0B742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Inn</w:t>
      </w:r>
    </w:p>
    <w:p w14:paraId="6177D4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S'zanne Reynolds</w:t>
      </w:r>
    </w:p>
    <w:p w14:paraId="4D1D1983" w14:textId="77777777" w:rsidR="00662581" w:rsidRDefault="00662581" w:rsidP="00FD1D29">
      <w:pPr>
        <w:spacing w:line="240" w:lineRule="auto"/>
        <w:contextualSpacing/>
        <w:rPr>
          <w:rFonts w:cstheme="minorHAnsi"/>
          <w:sz w:val="24"/>
          <w:szCs w:val="24"/>
        </w:rPr>
      </w:pPr>
    </w:p>
    <w:p w14:paraId="70688E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atchy!</w:t>
      </w:r>
    </w:p>
    <w:p w14:paraId="762081A4" w14:textId="77777777" w:rsidR="00662581" w:rsidRDefault="00662581" w:rsidP="007E4363">
      <w:pPr>
        <w:spacing w:line="240" w:lineRule="auto"/>
        <w:contextualSpacing/>
        <w:jc w:val="right"/>
        <w:rPr>
          <w:rFonts w:cstheme="minorHAnsi"/>
          <w:i/>
          <w:iCs/>
          <w:sz w:val="24"/>
          <w:szCs w:val="24"/>
        </w:rPr>
      </w:pPr>
    </w:p>
    <w:p w14:paraId="581A56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4</w:t>
      </w:r>
    </w:p>
    <w:p w14:paraId="057D276A" w14:textId="77777777" w:rsidR="00662581" w:rsidRDefault="00662581" w:rsidP="00FD1D29">
      <w:pPr>
        <w:spacing w:line="240" w:lineRule="auto"/>
        <w:contextualSpacing/>
        <w:rPr>
          <w:rFonts w:cstheme="minorHAnsi"/>
          <w:i/>
          <w:iCs/>
          <w:sz w:val="24"/>
          <w:szCs w:val="24"/>
        </w:rPr>
      </w:pPr>
    </w:p>
    <w:p w14:paraId="2D5DAF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7E2F12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F265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43722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223990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diciones</w:t>
      </w:r>
    </w:p>
    <w:p w14:paraId="1AB1B4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E6A2760" w14:textId="77777777" w:rsidR="00662581" w:rsidRDefault="00662581" w:rsidP="00FD1D29">
      <w:pPr>
        <w:spacing w:line="240" w:lineRule="auto"/>
        <w:contextualSpacing/>
        <w:rPr>
          <w:rFonts w:cstheme="minorHAnsi"/>
          <w:sz w:val="24"/>
          <w:szCs w:val="24"/>
        </w:rPr>
      </w:pPr>
    </w:p>
    <w:p w14:paraId="397566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entry was IMO far and away the best entry in this challenging and competitive class of community service. OUTSTANDING in all respects, from the crisp, flowing writing; to the diverse subjects reported on; to design and layout; amazing photographs and imagery; and clearly a high level of impact and importance to this fascinating and diverse historic community. Really incredible production, one of best I've seen across my judging of 6 different state's news contests. Bravo!!!</w:t>
      </w:r>
    </w:p>
    <w:p w14:paraId="67F90A93" w14:textId="77777777" w:rsidR="00662581" w:rsidRDefault="00662581" w:rsidP="007E4363">
      <w:pPr>
        <w:spacing w:line="240" w:lineRule="auto"/>
        <w:contextualSpacing/>
        <w:jc w:val="right"/>
        <w:rPr>
          <w:rFonts w:cstheme="minorHAnsi"/>
          <w:i/>
          <w:iCs/>
          <w:sz w:val="24"/>
          <w:szCs w:val="24"/>
        </w:rPr>
      </w:pPr>
    </w:p>
    <w:p w14:paraId="581789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5</w:t>
      </w:r>
    </w:p>
    <w:p w14:paraId="1A0CC7F2" w14:textId="77777777" w:rsidR="00662581" w:rsidRDefault="00662581" w:rsidP="00FD1D29">
      <w:pPr>
        <w:spacing w:line="240" w:lineRule="auto"/>
        <w:contextualSpacing/>
        <w:rPr>
          <w:rFonts w:cstheme="minorHAnsi"/>
          <w:i/>
          <w:iCs/>
          <w:sz w:val="24"/>
          <w:szCs w:val="24"/>
        </w:rPr>
      </w:pPr>
    </w:p>
    <w:p w14:paraId="775F5B0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0347D7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8BD97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C699A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A4AF0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headline editions</w:t>
      </w:r>
    </w:p>
    <w:p w14:paraId="67FE28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editorial staff</w:t>
      </w:r>
    </w:p>
    <w:p w14:paraId="1C518E33" w14:textId="77777777" w:rsidR="00662581" w:rsidRDefault="00662581" w:rsidP="00FD1D29">
      <w:pPr>
        <w:spacing w:line="240" w:lineRule="auto"/>
        <w:contextualSpacing/>
        <w:rPr>
          <w:rFonts w:cstheme="minorHAnsi"/>
          <w:sz w:val="24"/>
          <w:szCs w:val="24"/>
        </w:rPr>
      </w:pPr>
    </w:p>
    <w:p w14:paraId="7FC8FA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cleaver wordplay, and some plain-language fastballs that in a perfect world enrage readers and cause elected officials to reconsider a few things.</w:t>
      </w:r>
    </w:p>
    <w:p w14:paraId="5C33F8F4" w14:textId="77777777" w:rsidR="00662581" w:rsidRDefault="00662581" w:rsidP="007E4363">
      <w:pPr>
        <w:spacing w:line="240" w:lineRule="auto"/>
        <w:contextualSpacing/>
        <w:jc w:val="right"/>
        <w:rPr>
          <w:rFonts w:cstheme="minorHAnsi"/>
          <w:i/>
          <w:iCs/>
          <w:sz w:val="24"/>
          <w:szCs w:val="24"/>
        </w:rPr>
      </w:pPr>
    </w:p>
    <w:p w14:paraId="50E294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6</w:t>
      </w:r>
    </w:p>
    <w:p w14:paraId="1F779A8B" w14:textId="77777777" w:rsidR="00662581" w:rsidRDefault="00662581" w:rsidP="00FD1D29">
      <w:pPr>
        <w:spacing w:line="240" w:lineRule="auto"/>
        <w:contextualSpacing/>
        <w:rPr>
          <w:rFonts w:cstheme="minorHAnsi"/>
          <w:i/>
          <w:iCs/>
          <w:sz w:val="24"/>
          <w:szCs w:val="24"/>
        </w:rPr>
      </w:pPr>
    </w:p>
    <w:p w14:paraId="4A708F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5B3FF1E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F2F46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13BF5F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FCD5C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local news coverage editions</w:t>
      </w:r>
    </w:p>
    <w:p w14:paraId="745901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editorial staff</w:t>
      </w:r>
    </w:p>
    <w:p w14:paraId="159E6E0C" w14:textId="77777777" w:rsidR="00662581" w:rsidRDefault="00662581" w:rsidP="00FD1D29">
      <w:pPr>
        <w:spacing w:line="240" w:lineRule="auto"/>
        <w:contextualSpacing/>
        <w:rPr>
          <w:rFonts w:cstheme="minorHAnsi"/>
          <w:sz w:val="24"/>
          <w:szCs w:val="24"/>
        </w:rPr>
      </w:pPr>
    </w:p>
    <w:p w14:paraId="79F08F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lose call - the Taos News and the Idaho Mountain Express are both handsome papers with great local coverage. More kudos.</w:t>
      </w:r>
    </w:p>
    <w:p w14:paraId="1CC7F7AB" w14:textId="77777777" w:rsidR="00662581" w:rsidRDefault="00662581" w:rsidP="007E4363">
      <w:pPr>
        <w:spacing w:line="240" w:lineRule="auto"/>
        <w:contextualSpacing/>
        <w:jc w:val="right"/>
        <w:rPr>
          <w:rFonts w:cstheme="minorHAnsi"/>
          <w:i/>
          <w:iCs/>
          <w:sz w:val="24"/>
          <w:szCs w:val="24"/>
        </w:rPr>
      </w:pPr>
    </w:p>
    <w:p w14:paraId="3E752E1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7</w:t>
      </w:r>
    </w:p>
    <w:p w14:paraId="30751EF0" w14:textId="77777777" w:rsidR="00662581" w:rsidRDefault="00662581" w:rsidP="00FD1D29">
      <w:pPr>
        <w:spacing w:line="240" w:lineRule="auto"/>
        <w:contextualSpacing/>
        <w:rPr>
          <w:rFonts w:cstheme="minorHAnsi"/>
          <w:i/>
          <w:iCs/>
          <w:sz w:val="24"/>
          <w:szCs w:val="24"/>
        </w:rPr>
      </w:pPr>
    </w:p>
    <w:p w14:paraId="1830B2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F2CA1C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E461F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33699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0A606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editorial submissions</w:t>
      </w:r>
    </w:p>
    <w:p w14:paraId="0C434A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Miller</w:t>
      </w:r>
    </w:p>
    <w:p w14:paraId="0C940DBD" w14:textId="77777777" w:rsidR="00662581" w:rsidRDefault="00662581" w:rsidP="00FD1D29">
      <w:pPr>
        <w:spacing w:line="240" w:lineRule="auto"/>
        <w:contextualSpacing/>
        <w:rPr>
          <w:rFonts w:cstheme="minorHAnsi"/>
          <w:sz w:val="24"/>
          <w:szCs w:val="24"/>
        </w:rPr>
      </w:pPr>
    </w:p>
    <w:p w14:paraId="26DFC5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anguage of Northern New Mexico" --Editorial was well-structured, well-sourced, informative, and topic was important for local residents.</w:t>
      </w:r>
    </w:p>
    <w:p w14:paraId="7197892B" w14:textId="77777777" w:rsidR="00662581" w:rsidRDefault="00662581" w:rsidP="007E4363">
      <w:pPr>
        <w:spacing w:line="240" w:lineRule="auto"/>
        <w:contextualSpacing/>
        <w:jc w:val="right"/>
        <w:rPr>
          <w:rFonts w:cstheme="minorHAnsi"/>
          <w:i/>
          <w:iCs/>
          <w:sz w:val="24"/>
          <w:szCs w:val="24"/>
        </w:rPr>
      </w:pPr>
    </w:p>
    <w:p w14:paraId="5D7623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8</w:t>
      </w:r>
    </w:p>
    <w:p w14:paraId="18450F4E" w14:textId="77777777" w:rsidR="00662581" w:rsidRDefault="00662581" w:rsidP="00FD1D29">
      <w:pPr>
        <w:spacing w:line="240" w:lineRule="auto"/>
        <w:contextualSpacing/>
        <w:rPr>
          <w:rFonts w:cstheme="minorHAnsi"/>
          <w:i/>
          <w:iCs/>
          <w:sz w:val="24"/>
          <w:szCs w:val="24"/>
        </w:rPr>
      </w:pPr>
    </w:p>
    <w:p w14:paraId="2C68E56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F36420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F8F6E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C9D05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EDD6B8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editorial pages</w:t>
      </w:r>
    </w:p>
    <w:p w14:paraId="6F736A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39C0AA70" w14:textId="77777777" w:rsidR="00662581" w:rsidRDefault="00662581" w:rsidP="00FD1D29">
      <w:pPr>
        <w:spacing w:line="240" w:lineRule="auto"/>
        <w:contextualSpacing/>
        <w:rPr>
          <w:rFonts w:cstheme="minorHAnsi"/>
          <w:sz w:val="24"/>
          <w:szCs w:val="24"/>
        </w:rPr>
      </w:pPr>
    </w:p>
    <w:p w14:paraId="2F576EB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se folks know what it means to run a quality local newspaper.  Great writing, great typography, local insights, local cartoons and an engaged subscriber base.</w:t>
      </w:r>
    </w:p>
    <w:p w14:paraId="483F4F20" w14:textId="77777777" w:rsidR="00662581" w:rsidRDefault="00662581" w:rsidP="00FD1D29">
      <w:pPr>
        <w:spacing w:line="240" w:lineRule="auto"/>
        <w:contextualSpacing/>
        <w:rPr>
          <w:rFonts w:cstheme="minorHAnsi"/>
          <w:i/>
          <w:iCs/>
          <w:sz w:val="24"/>
          <w:szCs w:val="24"/>
        </w:rPr>
      </w:pPr>
    </w:p>
    <w:p w14:paraId="3FCB6700" w14:textId="77777777" w:rsidR="00662581" w:rsidRDefault="00662581" w:rsidP="007E4363">
      <w:pPr>
        <w:spacing w:line="240" w:lineRule="auto"/>
        <w:contextualSpacing/>
        <w:jc w:val="right"/>
        <w:rPr>
          <w:rFonts w:cstheme="minorHAnsi"/>
          <w:i/>
          <w:iCs/>
          <w:sz w:val="24"/>
          <w:szCs w:val="24"/>
        </w:rPr>
      </w:pPr>
    </w:p>
    <w:p w14:paraId="793B45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9</w:t>
      </w:r>
    </w:p>
    <w:p w14:paraId="71F21C18" w14:textId="77777777" w:rsidR="00662581" w:rsidRDefault="00662581" w:rsidP="00FD1D29">
      <w:pPr>
        <w:spacing w:line="240" w:lineRule="auto"/>
        <w:contextualSpacing/>
        <w:rPr>
          <w:rFonts w:cstheme="minorHAnsi"/>
          <w:i/>
          <w:iCs/>
          <w:sz w:val="24"/>
          <w:szCs w:val="24"/>
        </w:rPr>
      </w:pPr>
    </w:p>
    <w:p w14:paraId="702CB55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E357E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53E3C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FB19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A82A4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00F0C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0454DB8" w14:textId="77777777" w:rsidR="00662581" w:rsidRDefault="00662581" w:rsidP="00FD1D29">
      <w:pPr>
        <w:spacing w:line="240" w:lineRule="auto"/>
        <w:contextualSpacing/>
        <w:rPr>
          <w:rFonts w:cstheme="minorHAnsi"/>
          <w:sz w:val="24"/>
          <w:szCs w:val="24"/>
        </w:rPr>
      </w:pPr>
    </w:p>
    <w:p w14:paraId="6DC3630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paper hits every mark - strong writing and editing, good story organization, great use of photos and graphics, and great layout. I really appreciated the wide variety of topics covered, and the different styles of writing. Good editing preserves a writer's style while making a story stronger.</w:t>
      </w:r>
    </w:p>
    <w:p w14:paraId="7BBC2C4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Honestly, if I could give a tie for first place, I would have. Great work and keep it up.</w:t>
      </w:r>
    </w:p>
    <w:p w14:paraId="7CFB585C" w14:textId="77777777" w:rsidR="00662581" w:rsidRDefault="00662581" w:rsidP="00FD1D29">
      <w:pPr>
        <w:spacing w:line="240" w:lineRule="auto"/>
        <w:contextualSpacing/>
        <w:rPr>
          <w:rFonts w:cstheme="minorHAnsi"/>
          <w:i/>
          <w:iCs/>
          <w:sz w:val="24"/>
          <w:szCs w:val="24"/>
        </w:rPr>
      </w:pPr>
    </w:p>
    <w:p w14:paraId="5179C705" w14:textId="77777777" w:rsidR="00662581" w:rsidRDefault="00662581" w:rsidP="007E4363">
      <w:pPr>
        <w:spacing w:line="240" w:lineRule="auto"/>
        <w:contextualSpacing/>
        <w:jc w:val="right"/>
        <w:rPr>
          <w:rFonts w:cstheme="minorHAnsi"/>
          <w:i/>
          <w:iCs/>
          <w:sz w:val="24"/>
          <w:szCs w:val="24"/>
        </w:rPr>
      </w:pPr>
    </w:p>
    <w:p w14:paraId="47D4DF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0</w:t>
      </w:r>
    </w:p>
    <w:p w14:paraId="4C915B7F" w14:textId="77777777" w:rsidR="00662581" w:rsidRDefault="00662581" w:rsidP="00FD1D29">
      <w:pPr>
        <w:spacing w:line="240" w:lineRule="auto"/>
        <w:contextualSpacing/>
        <w:rPr>
          <w:rFonts w:cstheme="minorHAnsi"/>
          <w:i/>
          <w:iCs/>
          <w:sz w:val="24"/>
          <w:szCs w:val="24"/>
        </w:rPr>
      </w:pPr>
    </w:p>
    <w:p w14:paraId="7F6FFC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62BA51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695E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C653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32AD2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im, chaotic, costly</w:t>
      </w:r>
    </w:p>
    <w:p w14:paraId="3CCCD8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199747D5" w14:textId="77777777" w:rsidR="00662581" w:rsidRDefault="00662581" w:rsidP="00FD1D29">
      <w:pPr>
        <w:spacing w:line="240" w:lineRule="auto"/>
        <w:contextualSpacing/>
        <w:rPr>
          <w:rFonts w:cstheme="minorHAnsi"/>
          <w:sz w:val="24"/>
          <w:szCs w:val="24"/>
        </w:rPr>
      </w:pPr>
    </w:p>
    <w:p w14:paraId="5BAB6A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rtbreaking shot... you can feel the sadness and exhaustion just by looking at the body posture and faces of the men in the photo. Nice work.</w:t>
      </w:r>
    </w:p>
    <w:p w14:paraId="5A1CE753" w14:textId="77777777" w:rsidR="00662581" w:rsidRDefault="00662581" w:rsidP="007E4363">
      <w:pPr>
        <w:spacing w:line="240" w:lineRule="auto"/>
        <w:contextualSpacing/>
        <w:jc w:val="right"/>
        <w:rPr>
          <w:rFonts w:cstheme="minorHAnsi"/>
          <w:i/>
          <w:iCs/>
          <w:sz w:val="24"/>
          <w:szCs w:val="24"/>
        </w:rPr>
      </w:pPr>
    </w:p>
    <w:p w14:paraId="21E33E0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1</w:t>
      </w:r>
    </w:p>
    <w:p w14:paraId="25D0964C" w14:textId="77777777" w:rsidR="00662581" w:rsidRDefault="00662581" w:rsidP="00FD1D29">
      <w:pPr>
        <w:spacing w:line="240" w:lineRule="auto"/>
        <w:contextualSpacing/>
        <w:rPr>
          <w:rFonts w:cstheme="minorHAnsi"/>
          <w:i/>
          <w:iCs/>
          <w:sz w:val="24"/>
          <w:szCs w:val="24"/>
        </w:rPr>
      </w:pPr>
    </w:p>
    <w:p w14:paraId="4E22BB1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256F9D1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5EA8F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52982B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2D667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one feels different'</w:t>
      </w:r>
    </w:p>
    <w:p w14:paraId="6656A3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24DC05B5" w14:textId="77777777" w:rsidR="00662581" w:rsidRDefault="00662581" w:rsidP="00FD1D29">
      <w:pPr>
        <w:spacing w:line="240" w:lineRule="auto"/>
        <w:contextualSpacing/>
        <w:rPr>
          <w:rFonts w:cstheme="minorHAnsi"/>
          <w:sz w:val="24"/>
          <w:szCs w:val="24"/>
        </w:rPr>
      </w:pPr>
    </w:p>
    <w:p w14:paraId="27D3AA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framing on the photo of the officer using drip torch in the forest. Also love how the plumes of smoke blend into the blue sky and clouds. Great work!</w:t>
      </w:r>
    </w:p>
    <w:p w14:paraId="7E3632C2" w14:textId="77777777" w:rsidR="00662581" w:rsidRDefault="00662581" w:rsidP="007E4363">
      <w:pPr>
        <w:spacing w:line="240" w:lineRule="auto"/>
        <w:contextualSpacing/>
        <w:jc w:val="right"/>
        <w:rPr>
          <w:rFonts w:cstheme="minorHAnsi"/>
          <w:i/>
          <w:iCs/>
          <w:sz w:val="24"/>
          <w:szCs w:val="24"/>
        </w:rPr>
      </w:pPr>
    </w:p>
    <w:p w14:paraId="004625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2</w:t>
      </w:r>
    </w:p>
    <w:p w14:paraId="1E17990D" w14:textId="77777777" w:rsidR="00662581" w:rsidRDefault="00662581" w:rsidP="00FD1D29">
      <w:pPr>
        <w:spacing w:line="240" w:lineRule="auto"/>
        <w:contextualSpacing/>
        <w:rPr>
          <w:rFonts w:cstheme="minorHAnsi"/>
          <w:i/>
          <w:iCs/>
          <w:sz w:val="24"/>
          <w:szCs w:val="24"/>
        </w:rPr>
      </w:pPr>
    </w:p>
    <w:p w14:paraId="0A574D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23BB46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78545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2ED127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8E40F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lenty of horsin' around</w:t>
      </w:r>
    </w:p>
    <w:p w14:paraId="5027BA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DeBonis</w:t>
      </w:r>
    </w:p>
    <w:p w14:paraId="1F2B537D" w14:textId="77777777" w:rsidR="00662581" w:rsidRDefault="00662581" w:rsidP="00FD1D29">
      <w:pPr>
        <w:spacing w:line="240" w:lineRule="auto"/>
        <w:contextualSpacing/>
        <w:rPr>
          <w:rFonts w:cstheme="minorHAnsi"/>
          <w:sz w:val="24"/>
          <w:szCs w:val="24"/>
        </w:rPr>
      </w:pPr>
    </w:p>
    <w:p w14:paraId="5C2EAD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shot! I don't know how you got that angle but it makes an already amazing scene top notch.</w:t>
      </w:r>
    </w:p>
    <w:p w14:paraId="05CB0E04" w14:textId="77777777" w:rsidR="00662581" w:rsidRDefault="00662581" w:rsidP="007E4363">
      <w:pPr>
        <w:spacing w:line="240" w:lineRule="auto"/>
        <w:contextualSpacing/>
        <w:jc w:val="right"/>
        <w:rPr>
          <w:rFonts w:cstheme="minorHAnsi"/>
          <w:i/>
          <w:iCs/>
          <w:sz w:val="24"/>
          <w:szCs w:val="24"/>
        </w:rPr>
      </w:pPr>
    </w:p>
    <w:p w14:paraId="59E55C5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3</w:t>
      </w:r>
    </w:p>
    <w:p w14:paraId="4F142183" w14:textId="77777777" w:rsidR="00662581" w:rsidRDefault="00662581" w:rsidP="00FD1D29">
      <w:pPr>
        <w:spacing w:line="240" w:lineRule="auto"/>
        <w:contextualSpacing/>
        <w:rPr>
          <w:rFonts w:cstheme="minorHAnsi"/>
          <w:i/>
          <w:iCs/>
          <w:sz w:val="24"/>
          <w:szCs w:val="24"/>
        </w:rPr>
      </w:pPr>
    </w:p>
    <w:p w14:paraId="525689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CE088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DDCC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53FC53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21F03E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 Sox Taos Little League Majors</w:t>
      </w:r>
    </w:p>
    <w:p w14:paraId="4AE54B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5995CDE5" w14:textId="77777777" w:rsidR="00662581" w:rsidRDefault="00662581" w:rsidP="00FD1D29">
      <w:pPr>
        <w:spacing w:line="240" w:lineRule="auto"/>
        <w:contextualSpacing/>
        <w:rPr>
          <w:rFonts w:cstheme="minorHAnsi"/>
          <w:sz w:val="24"/>
          <w:szCs w:val="24"/>
        </w:rPr>
      </w:pPr>
    </w:p>
    <w:p w14:paraId="6308A9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can't imagine a more perfect still from this scene. Perfect timing, great shot.</w:t>
      </w:r>
    </w:p>
    <w:p w14:paraId="5E4A2FE9" w14:textId="77777777" w:rsidR="00662581" w:rsidRDefault="00662581" w:rsidP="007E4363">
      <w:pPr>
        <w:spacing w:line="240" w:lineRule="auto"/>
        <w:contextualSpacing/>
        <w:jc w:val="right"/>
        <w:rPr>
          <w:rFonts w:cstheme="minorHAnsi"/>
          <w:i/>
          <w:iCs/>
          <w:sz w:val="24"/>
          <w:szCs w:val="24"/>
        </w:rPr>
      </w:pPr>
    </w:p>
    <w:p w14:paraId="5F1CF5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4</w:t>
      </w:r>
    </w:p>
    <w:p w14:paraId="750FAD57" w14:textId="77777777" w:rsidR="00662581" w:rsidRDefault="00662581" w:rsidP="00FD1D29">
      <w:pPr>
        <w:spacing w:line="240" w:lineRule="auto"/>
        <w:contextualSpacing/>
        <w:rPr>
          <w:rFonts w:cstheme="minorHAnsi"/>
          <w:i/>
          <w:iCs/>
          <w:sz w:val="24"/>
          <w:szCs w:val="24"/>
        </w:rPr>
      </w:pPr>
    </w:p>
    <w:p w14:paraId="7579CE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5D05334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8D97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1EE0F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D7DC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scover Taos Summer Magazine</w:t>
      </w:r>
    </w:p>
    <w:p w14:paraId="7827AF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582B295" w14:textId="77777777" w:rsidR="00662581" w:rsidRDefault="00662581" w:rsidP="00FD1D29">
      <w:pPr>
        <w:spacing w:line="240" w:lineRule="auto"/>
        <w:contextualSpacing/>
        <w:rPr>
          <w:rFonts w:cstheme="minorHAnsi"/>
          <w:sz w:val="24"/>
          <w:szCs w:val="24"/>
        </w:rPr>
      </w:pPr>
    </w:p>
    <w:p w14:paraId="2209D5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aving already judged a few 'Taos' publications, I was expecting a lot from this going into it and it did not disappoint. This magazine is chock full of great content from stories, photos, ads, maps, the list goes on. I hope everyone picks this up. They're doing themselves a disservice if they don't!</w:t>
      </w:r>
    </w:p>
    <w:p w14:paraId="6E5E9A62" w14:textId="77777777" w:rsidR="00662581" w:rsidRDefault="00662581" w:rsidP="007E4363">
      <w:pPr>
        <w:spacing w:line="240" w:lineRule="auto"/>
        <w:contextualSpacing/>
        <w:jc w:val="right"/>
        <w:rPr>
          <w:rFonts w:cstheme="minorHAnsi"/>
          <w:i/>
          <w:iCs/>
          <w:sz w:val="24"/>
          <w:szCs w:val="24"/>
        </w:rPr>
      </w:pPr>
    </w:p>
    <w:p w14:paraId="3E55A1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5</w:t>
      </w:r>
    </w:p>
    <w:p w14:paraId="76276DD7" w14:textId="77777777" w:rsidR="00662581" w:rsidRDefault="00662581" w:rsidP="00FD1D29">
      <w:pPr>
        <w:spacing w:line="240" w:lineRule="auto"/>
        <w:contextualSpacing/>
        <w:rPr>
          <w:rFonts w:cstheme="minorHAnsi"/>
          <w:i/>
          <w:iCs/>
          <w:sz w:val="24"/>
          <w:szCs w:val="24"/>
        </w:rPr>
      </w:pPr>
    </w:p>
    <w:p w14:paraId="61ADB9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60BA1E1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21EB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334E5A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FE9F7F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Aglow</w:t>
      </w:r>
    </w:p>
    <w:p w14:paraId="2DDA6B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F5F384F" w14:textId="77777777" w:rsidR="00662581" w:rsidRDefault="00662581" w:rsidP="00FD1D29">
      <w:pPr>
        <w:spacing w:line="240" w:lineRule="auto"/>
        <w:contextualSpacing/>
        <w:rPr>
          <w:rFonts w:cstheme="minorHAnsi"/>
          <w:sz w:val="24"/>
          <w:szCs w:val="24"/>
        </w:rPr>
      </w:pPr>
    </w:p>
    <w:p w14:paraId="72FFF3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y wouldn't there be a holiday issue? haha Love the name of it, Aglow. Another tremendous job. Congratulations.</w:t>
      </w:r>
    </w:p>
    <w:p w14:paraId="601E4CCA" w14:textId="77777777" w:rsidR="00662581" w:rsidRDefault="00662581" w:rsidP="007E4363">
      <w:pPr>
        <w:spacing w:line="240" w:lineRule="auto"/>
        <w:contextualSpacing/>
        <w:jc w:val="right"/>
        <w:rPr>
          <w:rFonts w:cstheme="minorHAnsi"/>
          <w:i/>
          <w:iCs/>
          <w:sz w:val="24"/>
          <w:szCs w:val="24"/>
        </w:rPr>
      </w:pPr>
    </w:p>
    <w:p w14:paraId="0574D68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6</w:t>
      </w:r>
    </w:p>
    <w:p w14:paraId="6E559C4D" w14:textId="77777777" w:rsidR="00662581" w:rsidRDefault="00662581" w:rsidP="00FD1D29">
      <w:pPr>
        <w:spacing w:line="240" w:lineRule="auto"/>
        <w:contextualSpacing/>
        <w:rPr>
          <w:rFonts w:cstheme="minorHAnsi"/>
          <w:i/>
          <w:iCs/>
          <w:sz w:val="24"/>
          <w:szCs w:val="24"/>
        </w:rPr>
      </w:pPr>
    </w:p>
    <w:p w14:paraId="655A31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036759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44A31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3D56B0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41C229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sports section/page</w:t>
      </w:r>
    </w:p>
    <w:p w14:paraId="50B4D7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44BA9C97" w14:textId="77777777" w:rsidR="00662581" w:rsidRDefault="00662581" w:rsidP="00FD1D29">
      <w:pPr>
        <w:spacing w:line="240" w:lineRule="auto"/>
        <w:contextualSpacing/>
        <w:rPr>
          <w:rFonts w:cstheme="minorHAnsi"/>
          <w:sz w:val="24"/>
          <w:szCs w:val="24"/>
        </w:rPr>
      </w:pPr>
    </w:p>
    <w:p w14:paraId="461614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 placement</w:t>
      </w:r>
    </w:p>
    <w:p w14:paraId="58256B5F" w14:textId="77777777" w:rsidR="00662581" w:rsidRDefault="00662581" w:rsidP="007E4363">
      <w:pPr>
        <w:spacing w:line="240" w:lineRule="auto"/>
        <w:contextualSpacing/>
        <w:jc w:val="right"/>
        <w:rPr>
          <w:rFonts w:cstheme="minorHAnsi"/>
          <w:i/>
          <w:iCs/>
          <w:sz w:val="24"/>
          <w:szCs w:val="24"/>
        </w:rPr>
      </w:pPr>
    </w:p>
    <w:p w14:paraId="2E9512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7</w:t>
      </w:r>
    </w:p>
    <w:p w14:paraId="2801DC6A" w14:textId="77777777" w:rsidR="00662581" w:rsidRDefault="00662581" w:rsidP="00FD1D29">
      <w:pPr>
        <w:spacing w:line="240" w:lineRule="auto"/>
        <w:contextualSpacing/>
        <w:rPr>
          <w:rFonts w:cstheme="minorHAnsi"/>
          <w:i/>
          <w:iCs/>
          <w:sz w:val="24"/>
          <w:szCs w:val="24"/>
        </w:rPr>
      </w:pPr>
    </w:p>
    <w:p w14:paraId="6A719B7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2365C64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2734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C002A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D69DA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s a balancing act'</w:t>
      </w:r>
    </w:p>
    <w:p w14:paraId="40FF37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1A038E3E" w14:textId="77777777" w:rsidR="00662581" w:rsidRDefault="00662581" w:rsidP="00FD1D29">
      <w:pPr>
        <w:spacing w:line="240" w:lineRule="auto"/>
        <w:contextualSpacing/>
        <w:rPr>
          <w:rFonts w:cstheme="minorHAnsi"/>
          <w:sz w:val="24"/>
          <w:szCs w:val="24"/>
        </w:rPr>
      </w:pPr>
    </w:p>
    <w:p w14:paraId="1574AED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ig problem that's a balancing act</w:t>
      </w:r>
    </w:p>
    <w:p w14:paraId="3863A760" w14:textId="77777777" w:rsidR="00662581" w:rsidRDefault="00662581" w:rsidP="007E4363">
      <w:pPr>
        <w:spacing w:line="240" w:lineRule="auto"/>
        <w:contextualSpacing/>
        <w:jc w:val="right"/>
        <w:rPr>
          <w:rFonts w:cstheme="minorHAnsi"/>
          <w:i/>
          <w:iCs/>
          <w:sz w:val="24"/>
          <w:szCs w:val="24"/>
        </w:rPr>
      </w:pPr>
    </w:p>
    <w:p w14:paraId="6218D5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8</w:t>
      </w:r>
    </w:p>
    <w:p w14:paraId="6DCC4830" w14:textId="77777777" w:rsidR="00662581" w:rsidRDefault="00662581" w:rsidP="00FD1D29">
      <w:pPr>
        <w:spacing w:line="240" w:lineRule="auto"/>
        <w:contextualSpacing/>
        <w:rPr>
          <w:rFonts w:cstheme="minorHAnsi"/>
          <w:i/>
          <w:iCs/>
          <w:sz w:val="24"/>
          <w:szCs w:val="24"/>
        </w:rPr>
      </w:pPr>
    </w:p>
    <w:p w14:paraId="50FA50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DFA899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F7D13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7C5E8D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7184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d River shooting</w:t>
      </w:r>
    </w:p>
    <w:p w14:paraId="67EE42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 John Miller and Nathan Burton</w:t>
      </w:r>
    </w:p>
    <w:p w14:paraId="3A6E03B4" w14:textId="77777777" w:rsidR="00662581" w:rsidRDefault="00662581" w:rsidP="00FD1D29">
      <w:pPr>
        <w:spacing w:line="240" w:lineRule="auto"/>
        <w:contextualSpacing/>
        <w:rPr>
          <w:rFonts w:cstheme="minorHAnsi"/>
          <w:sz w:val="24"/>
          <w:szCs w:val="24"/>
        </w:rPr>
      </w:pPr>
    </w:p>
    <w:p w14:paraId="2990E92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such a difficult category to judge, everything was extremely well written.</w:t>
      </w:r>
    </w:p>
    <w:p w14:paraId="374E6C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use of the editorial in addition to the fantastic news coverage is what set you apart.  Great job</w:t>
      </w:r>
    </w:p>
    <w:p w14:paraId="56B539BA" w14:textId="77777777" w:rsidR="00662581" w:rsidRDefault="00662581" w:rsidP="007E4363">
      <w:pPr>
        <w:spacing w:line="240" w:lineRule="auto"/>
        <w:contextualSpacing/>
        <w:jc w:val="right"/>
        <w:rPr>
          <w:rFonts w:cstheme="minorHAnsi"/>
          <w:i/>
          <w:iCs/>
          <w:sz w:val="24"/>
          <w:szCs w:val="24"/>
        </w:rPr>
      </w:pPr>
    </w:p>
    <w:p w14:paraId="017483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9</w:t>
      </w:r>
    </w:p>
    <w:p w14:paraId="6DF57EB3" w14:textId="77777777" w:rsidR="00662581" w:rsidRDefault="00662581" w:rsidP="00FD1D29">
      <w:pPr>
        <w:spacing w:line="240" w:lineRule="auto"/>
        <w:contextualSpacing/>
        <w:rPr>
          <w:rFonts w:cstheme="minorHAnsi"/>
          <w:i/>
          <w:iCs/>
          <w:sz w:val="24"/>
          <w:szCs w:val="24"/>
        </w:rPr>
      </w:pPr>
    </w:p>
    <w:p w14:paraId="7E0A78E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2CE616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7AD0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6C9CD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8E91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chefs discuss industry-wide substance use</w:t>
      </w:r>
    </w:p>
    <w:p w14:paraId="00F9A8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04CE1D5D" w14:textId="77777777" w:rsidR="00662581" w:rsidRDefault="00662581" w:rsidP="00FD1D29">
      <w:pPr>
        <w:spacing w:line="240" w:lineRule="auto"/>
        <w:contextualSpacing/>
        <w:rPr>
          <w:rFonts w:cstheme="minorHAnsi"/>
          <w:sz w:val="24"/>
          <w:szCs w:val="24"/>
        </w:rPr>
      </w:pPr>
    </w:p>
    <w:p w14:paraId="72493E8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 not exactly a business profile, this powerful feature explores an important issue for the business sector with nuance, creativity and human interest. It's a story worth telling, full of evocative personal narratives and images to match.</w:t>
      </w:r>
    </w:p>
    <w:p w14:paraId="7EF143F3" w14:textId="77777777" w:rsidR="00662581" w:rsidRDefault="00662581" w:rsidP="007E4363">
      <w:pPr>
        <w:spacing w:line="240" w:lineRule="auto"/>
        <w:contextualSpacing/>
        <w:jc w:val="right"/>
        <w:rPr>
          <w:rFonts w:cstheme="minorHAnsi"/>
          <w:i/>
          <w:iCs/>
          <w:sz w:val="24"/>
          <w:szCs w:val="24"/>
        </w:rPr>
      </w:pPr>
    </w:p>
    <w:p w14:paraId="08C8BF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0</w:t>
      </w:r>
    </w:p>
    <w:p w14:paraId="1879E005" w14:textId="77777777" w:rsidR="00662581" w:rsidRDefault="00662581" w:rsidP="00FD1D29">
      <w:pPr>
        <w:spacing w:line="240" w:lineRule="auto"/>
        <w:contextualSpacing/>
        <w:rPr>
          <w:rFonts w:cstheme="minorHAnsi"/>
          <w:i/>
          <w:iCs/>
          <w:sz w:val="24"/>
          <w:szCs w:val="24"/>
        </w:rPr>
      </w:pPr>
    </w:p>
    <w:p w14:paraId="1693DF8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41F240D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5AE3D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088B05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8501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urning up the heat</w:t>
      </w:r>
    </w:p>
    <w:p w14:paraId="14783F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641CF3BF" w14:textId="77777777" w:rsidR="00662581" w:rsidRDefault="00662581" w:rsidP="00FD1D29">
      <w:pPr>
        <w:spacing w:line="240" w:lineRule="auto"/>
        <w:contextualSpacing/>
        <w:rPr>
          <w:rFonts w:cstheme="minorHAnsi"/>
          <w:sz w:val="24"/>
          <w:szCs w:val="24"/>
        </w:rPr>
      </w:pPr>
    </w:p>
    <w:p w14:paraId="45BFC2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rd Place: Liam Easley’s “Turning Up the Heat,” written for the Taos News, takes readers into the world of high-school level competitive culinary arts. Easley follows a local five-person team during a practice event as they prepare two three-course meals—in an hour—for a panel of judges drawn from local restaurants, all while being watched by a noisy crowd of family and friends cheering them on. Easley’s descriptive writing captures the atmosphere of the evening, highlights the breadth of knowledge and skills the students must have to compete at the national level, and provides a beyond-the-basics window into a pre-professional high-school program.</w:t>
      </w:r>
    </w:p>
    <w:p w14:paraId="68833FA3" w14:textId="77777777" w:rsidR="00662581" w:rsidRDefault="00662581" w:rsidP="007E4363">
      <w:pPr>
        <w:spacing w:line="240" w:lineRule="auto"/>
        <w:contextualSpacing/>
        <w:jc w:val="right"/>
        <w:rPr>
          <w:rFonts w:cstheme="minorHAnsi"/>
          <w:i/>
          <w:iCs/>
          <w:sz w:val="24"/>
          <w:szCs w:val="24"/>
        </w:rPr>
      </w:pPr>
    </w:p>
    <w:p w14:paraId="0E2D39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1</w:t>
      </w:r>
    </w:p>
    <w:p w14:paraId="780ED199" w14:textId="77777777" w:rsidR="00662581" w:rsidRDefault="00662581" w:rsidP="00FD1D29">
      <w:pPr>
        <w:spacing w:line="240" w:lineRule="auto"/>
        <w:contextualSpacing/>
        <w:rPr>
          <w:rFonts w:cstheme="minorHAnsi"/>
          <w:i/>
          <w:iCs/>
          <w:sz w:val="24"/>
          <w:szCs w:val="24"/>
        </w:rPr>
      </w:pPr>
    </w:p>
    <w:p w14:paraId="6B8BC4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C0DC88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7D2D1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BE58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A48BE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ecision regulator</w:t>
      </w:r>
    </w:p>
    <w:p w14:paraId="43AE5D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1353F341" w14:textId="77777777" w:rsidR="00662581" w:rsidRDefault="00662581" w:rsidP="00FD1D29">
      <w:pPr>
        <w:spacing w:line="240" w:lineRule="auto"/>
        <w:contextualSpacing/>
        <w:rPr>
          <w:rFonts w:cstheme="minorHAnsi"/>
          <w:sz w:val="24"/>
          <w:szCs w:val="24"/>
        </w:rPr>
      </w:pPr>
    </w:p>
    <w:p w14:paraId="16A7C3C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is story! So few clockmakers left and it reminded me of a story I did over 20 years ago. This is well-written and provides so much education. Hopefully some teachers are using it in classroom lessons! Nice photography! Congrats on 3rd!</w:t>
      </w:r>
    </w:p>
    <w:p w14:paraId="3D0E87DA" w14:textId="77777777" w:rsidR="00662581" w:rsidRDefault="00662581" w:rsidP="007E4363">
      <w:pPr>
        <w:spacing w:line="240" w:lineRule="auto"/>
        <w:contextualSpacing/>
        <w:jc w:val="right"/>
        <w:rPr>
          <w:rFonts w:cstheme="minorHAnsi"/>
          <w:i/>
          <w:iCs/>
          <w:sz w:val="24"/>
          <w:szCs w:val="24"/>
        </w:rPr>
      </w:pPr>
    </w:p>
    <w:p w14:paraId="717E98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2</w:t>
      </w:r>
    </w:p>
    <w:p w14:paraId="20BBABAF" w14:textId="77777777" w:rsidR="00662581" w:rsidRDefault="00662581" w:rsidP="00FD1D29">
      <w:pPr>
        <w:spacing w:line="240" w:lineRule="auto"/>
        <w:contextualSpacing/>
        <w:rPr>
          <w:rFonts w:cstheme="minorHAnsi"/>
          <w:i/>
          <w:iCs/>
          <w:sz w:val="24"/>
          <w:szCs w:val="24"/>
        </w:rPr>
      </w:pPr>
    </w:p>
    <w:p w14:paraId="5AB6180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6C50BB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5ECA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F8EC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73FB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lumber deploys overdose prevention training</w:t>
      </w:r>
    </w:p>
    <w:p w14:paraId="467E7A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7D20BE18" w14:textId="77777777" w:rsidR="00662581" w:rsidRDefault="00662581" w:rsidP="00FD1D29">
      <w:pPr>
        <w:spacing w:line="240" w:lineRule="auto"/>
        <w:contextualSpacing/>
        <w:rPr>
          <w:rFonts w:cstheme="minorHAnsi"/>
          <w:sz w:val="24"/>
          <w:szCs w:val="24"/>
        </w:rPr>
      </w:pPr>
    </w:p>
    <w:p w14:paraId="6C29AB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n important story well-told: This personal example helps shed light on a public-private collaboration that is spreading information and saving lives in the community. This coverage further contributes to that effort -- efficiently, effectively and expertly.</w:t>
      </w:r>
    </w:p>
    <w:p w14:paraId="15944089" w14:textId="77777777" w:rsidR="00662581" w:rsidRDefault="00662581" w:rsidP="007E4363">
      <w:pPr>
        <w:spacing w:line="240" w:lineRule="auto"/>
        <w:contextualSpacing/>
        <w:jc w:val="right"/>
        <w:rPr>
          <w:rFonts w:cstheme="minorHAnsi"/>
          <w:i/>
          <w:iCs/>
          <w:sz w:val="24"/>
          <w:szCs w:val="24"/>
        </w:rPr>
      </w:pPr>
    </w:p>
    <w:p w14:paraId="737C726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3</w:t>
      </w:r>
    </w:p>
    <w:p w14:paraId="083DC0D3" w14:textId="77777777" w:rsidR="00662581" w:rsidRDefault="00662581" w:rsidP="00FD1D29">
      <w:pPr>
        <w:spacing w:line="240" w:lineRule="auto"/>
        <w:contextualSpacing/>
        <w:rPr>
          <w:rFonts w:cstheme="minorHAnsi"/>
          <w:i/>
          <w:iCs/>
          <w:sz w:val="24"/>
          <w:szCs w:val="24"/>
        </w:rPr>
      </w:pPr>
    </w:p>
    <w:p w14:paraId="441B05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5BA4E3E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C800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6CB7B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748AF2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ortrait of a newspaper cartoonist</w:t>
      </w:r>
    </w:p>
    <w:p w14:paraId="5A750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 Geoffrey Plant and John Miller</w:t>
      </w:r>
    </w:p>
    <w:p w14:paraId="566682E7" w14:textId="77777777" w:rsidR="00662581" w:rsidRDefault="00662581" w:rsidP="00FD1D29">
      <w:pPr>
        <w:spacing w:line="240" w:lineRule="auto"/>
        <w:contextualSpacing/>
        <w:rPr>
          <w:rFonts w:cstheme="minorHAnsi"/>
          <w:sz w:val="24"/>
          <w:szCs w:val="24"/>
        </w:rPr>
      </w:pPr>
    </w:p>
    <w:p w14:paraId="35B8AA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spirational.</w:t>
      </w:r>
    </w:p>
    <w:p w14:paraId="086B9DF5" w14:textId="77777777" w:rsidR="00662581" w:rsidRDefault="00662581" w:rsidP="007E4363">
      <w:pPr>
        <w:spacing w:line="240" w:lineRule="auto"/>
        <w:contextualSpacing/>
        <w:jc w:val="right"/>
        <w:rPr>
          <w:rFonts w:cstheme="minorHAnsi"/>
          <w:i/>
          <w:iCs/>
          <w:sz w:val="24"/>
          <w:szCs w:val="24"/>
        </w:rPr>
      </w:pPr>
    </w:p>
    <w:p w14:paraId="2397650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4</w:t>
      </w:r>
    </w:p>
    <w:p w14:paraId="020B4052" w14:textId="77777777" w:rsidR="00662581" w:rsidRDefault="00662581" w:rsidP="00FD1D29">
      <w:pPr>
        <w:spacing w:line="240" w:lineRule="auto"/>
        <w:contextualSpacing/>
        <w:rPr>
          <w:rFonts w:cstheme="minorHAnsi"/>
          <w:i/>
          <w:iCs/>
          <w:sz w:val="24"/>
          <w:szCs w:val="24"/>
        </w:rPr>
      </w:pPr>
    </w:p>
    <w:p w14:paraId="04AF328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50331DD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40DCB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053DD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C5A7CB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E Campaign Partnership with the NM News Fund</w:t>
      </w:r>
    </w:p>
    <w:p w14:paraId="566E79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7457B15" w14:textId="77777777" w:rsidR="00662581" w:rsidRDefault="00662581" w:rsidP="00FD1D29">
      <w:pPr>
        <w:spacing w:line="240" w:lineRule="auto"/>
        <w:contextualSpacing/>
        <w:rPr>
          <w:rFonts w:cstheme="minorHAnsi"/>
          <w:sz w:val="24"/>
          <w:szCs w:val="24"/>
        </w:rPr>
      </w:pPr>
    </w:p>
    <w:p w14:paraId="6F8FBB2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example of working together to help accomplish a goal!</w:t>
      </w:r>
    </w:p>
    <w:p w14:paraId="780ACD68" w14:textId="77777777" w:rsidR="00662581" w:rsidRDefault="00662581" w:rsidP="007E4363">
      <w:pPr>
        <w:spacing w:line="240" w:lineRule="auto"/>
        <w:contextualSpacing/>
        <w:jc w:val="right"/>
        <w:rPr>
          <w:rFonts w:cstheme="minorHAnsi"/>
          <w:i/>
          <w:iCs/>
          <w:sz w:val="24"/>
          <w:szCs w:val="24"/>
        </w:rPr>
      </w:pPr>
    </w:p>
    <w:p w14:paraId="517708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5</w:t>
      </w:r>
    </w:p>
    <w:p w14:paraId="5E953628" w14:textId="77777777" w:rsidR="00662581" w:rsidRDefault="00662581" w:rsidP="00FD1D29">
      <w:pPr>
        <w:spacing w:line="240" w:lineRule="auto"/>
        <w:contextualSpacing/>
        <w:rPr>
          <w:rFonts w:cstheme="minorHAnsi"/>
          <w:i/>
          <w:iCs/>
          <w:sz w:val="24"/>
          <w:szCs w:val="24"/>
        </w:rPr>
      </w:pPr>
    </w:p>
    <w:p w14:paraId="1D4B7DC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74257F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D9493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F0C7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B2374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ccess Stories</w:t>
      </w:r>
    </w:p>
    <w:p w14:paraId="7A442E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Paul Gutches</w:t>
      </w:r>
    </w:p>
    <w:p w14:paraId="24C016D1" w14:textId="77777777" w:rsidR="00662581" w:rsidRDefault="00662581" w:rsidP="00FD1D29">
      <w:pPr>
        <w:spacing w:line="240" w:lineRule="auto"/>
        <w:contextualSpacing/>
        <w:rPr>
          <w:rFonts w:cstheme="minorHAnsi"/>
          <w:sz w:val="24"/>
          <w:szCs w:val="24"/>
        </w:rPr>
      </w:pPr>
    </w:p>
    <w:p w14:paraId="7838139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like your business pages with the design.</w:t>
      </w:r>
    </w:p>
    <w:p w14:paraId="1A543C28" w14:textId="77777777" w:rsidR="00662581" w:rsidRDefault="00662581" w:rsidP="007E4363">
      <w:pPr>
        <w:spacing w:line="240" w:lineRule="auto"/>
        <w:contextualSpacing/>
        <w:jc w:val="right"/>
        <w:rPr>
          <w:rFonts w:cstheme="minorHAnsi"/>
          <w:i/>
          <w:iCs/>
          <w:sz w:val="24"/>
          <w:szCs w:val="24"/>
        </w:rPr>
      </w:pPr>
    </w:p>
    <w:p w14:paraId="2C949C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6</w:t>
      </w:r>
    </w:p>
    <w:p w14:paraId="5C3C3026" w14:textId="77777777" w:rsidR="00662581" w:rsidRDefault="00662581" w:rsidP="00FD1D29">
      <w:pPr>
        <w:spacing w:line="240" w:lineRule="auto"/>
        <w:contextualSpacing/>
        <w:rPr>
          <w:rFonts w:cstheme="minorHAnsi"/>
          <w:i/>
          <w:iCs/>
          <w:sz w:val="24"/>
          <w:szCs w:val="24"/>
        </w:rPr>
      </w:pPr>
    </w:p>
    <w:p w14:paraId="0C1012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5F99D3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B55DD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181BAB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87E34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Inn</w:t>
      </w:r>
    </w:p>
    <w:p w14:paraId="1CBE06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S'zanne Reynolds</w:t>
      </w:r>
    </w:p>
    <w:p w14:paraId="410C5A01" w14:textId="77777777" w:rsidR="00662581" w:rsidRDefault="00662581" w:rsidP="00FD1D29">
      <w:pPr>
        <w:spacing w:line="240" w:lineRule="auto"/>
        <w:contextualSpacing/>
        <w:rPr>
          <w:rFonts w:cstheme="minorHAnsi"/>
          <w:sz w:val="24"/>
          <w:szCs w:val="24"/>
        </w:rPr>
      </w:pPr>
    </w:p>
    <w:p w14:paraId="11E5BB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od and drink are great. Colors and fonts used make the advertisements more modern.</w:t>
      </w:r>
    </w:p>
    <w:p w14:paraId="355F5624" w14:textId="77777777" w:rsidR="00662581" w:rsidRDefault="00662581" w:rsidP="007E4363">
      <w:pPr>
        <w:spacing w:line="240" w:lineRule="auto"/>
        <w:contextualSpacing/>
        <w:jc w:val="right"/>
        <w:rPr>
          <w:rFonts w:cstheme="minorHAnsi"/>
          <w:i/>
          <w:iCs/>
          <w:sz w:val="24"/>
          <w:szCs w:val="24"/>
        </w:rPr>
      </w:pPr>
    </w:p>
    <w:p w14:paraId="257863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7</w:t>
      </w:r>
    </w:p>
    <w:p w14:paraId="169A205F" w14:textId="77777777" w:rsidR="00662581" w:rsidRDefault="00662581" w:rsidP="00FD1D29">
      <w:pPr>
        <w:spacing w:line="240" w:lineRule="auto"/>
        <w:contextualSpacing/>
        <w:rPr>
          <w:rFonts w:cstheme="minorHAnsi"/>
          <w:i/>
          <w:iCs/>
          <w:sz w:val="24"/>
          <w:szCs w:val="24"/>
        </w:rPr>
      </w:pPr>
    </w:p>
    <w:p w14:paraId="31D88F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5BF3504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05B02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5E8CA0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05B77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rge Bar and Grill and Parcht</w:t>
      </w:r>
    </w:p>
    <w:p w14:paraId="7A5BA8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zanne Reynolds, Jason Rodriguez</w:t>
      </w:r>
    </w:p>
    <w:p w14:paraId="2959E5F2" w14:textId="77777777" w:rsidR="00662581" w:rsidRDefault="00662581" w:rsidP="00FD1D29">
      <w:pPr>
        <w:spacing w:line="240" w:lineRule="auto"/>
        <w:contextualSpacing/>
        <w:rPr>
          <w:rFonts w:cstheme="minorHAnsi"/>
          <w:sz w:val="24"/>
          <w:szCs w:val="24"/>
        </w:rPr>
      </w:pPr>
    </w:p>
    <w:p w14:paraId="78D748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od and drink are great. Colors and fonts used make the advertisements more modern.</w:t>
      </w:r>
    </w:p>
    <w:p w14:paraId="75F81F2A" w14:textId="77777777" w:rsidR="00662581" w:rsidRDefault="00662581" w:rsidP="007E4363">
      <w:pPr>
        <w:spacing w:line="240" w:lineRule="auto"/>
        <w:contextualSpacing/>
        <w:jc w:val="right"/>
        <w:rPr>
          <w:rFonts w:cstheme="minorHAnsi"/>
          <w:i/>
          <w:iCs/>
          <w:sz w:val="24"/>
          <w:szCs w:val="24"/>
        </w:rPr>
      </w:pPr>
    </w:p>
    <w:p w14:paraId="4AD079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8</w:t>
      </w:r>
    </w:p>
    <w:p w14:paraId="3AC5BB58" w14:textId="77777777" w:rsidR="00662581" w:rsidRDefault="00662581" w:rsidP="00FD1D29">
      <w:pPr>
        <w:spacing w:line="240" w:lineRule="auto"/>
        <w:contextualSpacing/>
        <w:rPr>
          <w:rFonts w:cstheme="minorHAnsi"/>
          <w:i/>
          <w:iCs/>
          <w:sz w:val="24"/>
          <w:szCs w:val="24"/>
        </w:rPr>
      </w:pPr>
    </w:p>
    <w:p w14:paraId="4EB0EC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746BA43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0877A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8711E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69FE8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t us show you the beauty of Taos</w:t>
      </w:r>
    </w:p>
    <w:p w14:paraId="2FB331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086EAAFB" w14:textId="77777777" w:rsidR="00662581" w:rsidRDefault="00662581" w:rsidP="00FD1D29">
      <w:pPr>
        <w:spacing w:line="240" w:lineRule="auto"/>
        <w:contextualSpacing/>
        <w:rPr>
          <w:rFonts w:cstheme="minorHAnsi"/>
          <w:sz w:val="24"/>
          <w:szCs w:val="24"/>
        </w:rPr>
      </w:pPr>
    </w:p>
    <w:p w14:paraId="18A203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hotographs are spectacular! A better approach than selling a house. These ads sold the area and the team to trust. Well done.</w:t>
      </w:r>
    </w:p>
    <w:p w14:paraId="1A5CC9F8" w14:textId="77777777" w:rsidR="00662581" w:rsidRDefault="00662581" w:rsidP="007E4363">
      <w:pPr>
        <w:spacing w:line="240" w:lineRule="auto"/>
        <w:contextualSpacing/>
        <w:jc w:val="right"/>
        <w:rPr>
          <w:rFonts w:cstheme="minorHAnsi"/>
          <w:i/>
          <w:iCs/>
          <w:sz w:val="24"/>
          <w:szCs w:val="24"/>
        </w:rPr>
      </w:pPr>
    </w:p>
    <w:p w14:paraId="74BCEF4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9</w:t>
      </w:r>
    </w:p>
    <w:p w14:paraId="0F3576BB" w14:textId="77777777" w:rsidR="00662581" w:rsidRDefault="00662581" w:rsidP="00FD1D29">
      <w:pPr>
        <w:spacing w:line="240" w:lineRule="auto"/>
        <w:contextualSpacing/>
        <w:rPr>
          <w:rFonts w:cstheme="minorHAnsi"/>
          <w:i/>
          <w:iCs/>
          <w:sz w:val="24"/>
          <w:szCs w:val="24"/>
        </w:rPr>
      </w:pPr>
    </w:p>
    <w:p w14:paraId="11188C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75E2FAE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FC10A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BC15C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0042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sta celebrates Homecoming with football victory</w:t>
      </w:r>
    </w:p>
    <w:p w14:paraId="290910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DeBonis</w:t>
      </w:r>
    </w:p>
    <w:p w14:paraId="5BBF5C14" w14:textId="77777777" w:rsidR="00662581" w:rsidRDefault="00662581" w:rsidP="00FD1D29">
      <w:pPr>
        <w:spacing w:line="240" w:lineRule="auto"/>
        <w:contextualSpacing/>
        <w:rPr>
          <w:rFonts w:cstheme="minorHAnsi"/>
          <w:sz w:val="24"/>
          <w:szCs w:val="24"/>
        </w:rPr>
      </w:pPr>
    </w:p>
    <w:p w14:paraId="573C46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orytelling at its best.</w:t>
      </w:r>
    </w:p>
    <w:p w14:paraId="3E5C2CAC" w14:textId="77777777" w:rsidR="00662581" w:rsidRDefault="00662581" w:rsidP="007E4363">
      <w:pPr>
        <w:spacing w:line="240" w:lineRule="auto"/>
        <w:contextualSpacing/>
        <w:jc w:val="right"/>
        <w:rPr>
          <w:rFonts w:cstheme="minorHAnsi"/>
          <w:i/>
          <w:iCs/>
          <w:sz w:val="24"/>
          <w:szCs w:val="24"/>
        </w:rPr>
      </w:pPr>
    </w:p>
    <w:p w14:paraId="712A88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0</w:t>
      </w:r>
    </w:p>
    <w:p w14:paraId="07C50FF8" w14:textId="77777777" w:rsidR="00662581" w:rsidRDefault="00662581" w:rsidP="00FD1D29">
      <w:pPr>
        <w:spacing w:line="240" w:lineRule="auto"/>
        <w:contextualSpacing/>
        <w:rPr>
          <w:rFonts w:cstheme="minorHAnsi"/>
          <w:i/>
          <w:iCs/>
          <w:sz w:val="24"/>
          <w:szCs w:val="24"/>
        </w:rPr>
      </w:pPr>
    </w:p>
    <w:p w14:paraId="2E025E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BDF2B6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B920D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294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FA42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wn of Taos Council Election Results</w:t>
      </w:r>
    </w:p>
    <w:p w14:paraId="65CECF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w:t>
      </w:r>
    </w:p>
    <w:p w14:paraId="49F4A24E" w14:textId="77777777" w:rsidR="00662581" w:rsidRDefault="00662581" w:rsidP="00FD1D29">
      <w:pPr>
        <w:spacing w:line="240" w:lineRule="auto"/>
        <w:contextualSpacing/>
        <w:rPr>
          <w:rFonts w:cstheme="minorHAnsi"/>
          <w:sz w:val="24"/>
          <w:szCs w:val="24"/>
        </w:rPr>
      </w:pPr>
    </w:p>
    <w:p w14:paraId="49036D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presentation, the faces show the real people behind the votes. I could see page of results presented this way.</w:t>
      </w:r>
    </w:p>
    <w:p w14:paraId="238E33DB" w14:textId="77777777" w:rsidR="00662581" w:rsidRDefault="00662581" w:rsidP="007E4363">
      <w:pPr>
        <w:spacing w:line="240" w:lineRule="auto"/>
        <w:contextualSpacing/>
        <w:jc w:val="right"/>
        <w:rPr>
          <w:rFonts w:cstheme="minorHAnsi"/>
          <w:i/>
          <w:iCs/>
          <w:sz w:val="24"/>
          <w:szCs w:val="24"/>
        </w:rPr>
      </w:pPr>
    </w:p>
    <w:p w14:paraId="216821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1</w:t>
      </w:r>
    </w:p>
    <w:p w14:paraId="32DB81D3" w14:textId="77777777" w:rsidR="00662581" w:rsidRDefault="00662581" w:rsidP="00FD1D29">
      <w:pPr>
        <w:spacing w:line="240" w:lineRule="auto"/>
        <w:contextualSpacing/>
        <w:rPr>
          <w:rFonts w:cstheme="minorHAnsi"/>
          <w:i/>
          <w:iCs/>
          <w:sz w:val="24"/>
          <w:szCs w:val="24"/>
        </w:rPr>
      </w:pPr>
    </w:p>
    <w:p w14:paraId="2A105B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09569F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F0F33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548B7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1B3F17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mpact of Avian Flu on price of eggs</w:t>
      </w:r>
    </w:p>
    <w:p w14:paraId="4F42CE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w:t>
      </w:r>
    </w:p>
    <w:p w14:paraId="50E88E10" w14:textId="77777777" w:rsidR="00662581" w:rsidRDefault="00662581" w:rsidP="00FD1D29">
      <w:pPr>
        <w:spacing w:line="240" w:lineRule="auto"/>
        <w:contextualSpacing/>
        <w:rPr>
          <w:rFonts w:cstheme="minorHAnsi"/>
          <w:sz w:val="24"/>
          <w:szCs w:val="24"/>
        </w:rPr>
      </w:pPr>
    </w:p>
    <w:p w14:paraId="049EC98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imple but effective.</w:t>
      </w:r>
    </w:p>
    <w:p w14:paraId="5AA58E4A" w14:textId="77777777" w:rsidR="00662581" w:rsidRDefault="00662581" w:rsidP="007E4363">
      <w:pPr>
        <w:spacing w:line="240" w:lineRule="auto"/>
        <w:contextualSpacing/>
        <w:jc w:val="right"/>
        <w:rPr>
          <w:rFonts w:cstheme="minorHAnsi"/>
          <w:i/>
          <w:iCs/>
          <w:sz w:val="24"/>
          <w:szCs w:val="24"/>
        </w:rPr>
      </w:pPr>
    </w:p>
    <w:p w14:paraId="1C5095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2</w:t>
      </w:r>
    </w:p>
    <w:p w14:paraId="5A8C1F03" w14:textId="77777777" w:rsidR="00662581" w:rsidRDefault="00662581" w:rsidP="00FD1D29">
      <w:pPr>
        <w:spacing w:line="240" w:lineRule="auto"/>
        <w:contextualSpacing/>
        <w:rPr>
          <w:rFonts w:cstheme="minorHAnsi"/>
          <w:i/>
          <w:iCs/>
          <w:sz w:val="24"/>
          <w:szCs w:val="24"/>
        </w:rPr>
      </w:pPr>
    </w:p>
    <w:p w14:paraId="4C8EA3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71A0DC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8EFC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17ACF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F799F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front page, June 29, 2023</w:t>
      </w:r>
    </w:p>
    <w:p w14:paraId="27DD6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4401E56" w14:textId="77777777" w:rsidR="00662581" w:rsidRDefault="00662581" w:rsidP="00FD1D29">
      <w:pPr>
        <w:spacing w:line="240" w:lineRule="auto"/>
        <w:contextualSpacing/>
        <w:rPr>
          <w:rFonts w:cstheme="minorHAnsi"/>
          <w:sz w:val="24"/>
          <w:szCs w:val="24"/>
        </w:rPr>
      </w:pPr>
    </w:p>
    <w:p w14:paraId="5AD8B41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Excellent page design that's clean, clear and crisp. This is easy to follow. I appreciate the guide lines separating the different layout packages. Nic visual element with the teaser cut-out at the top. Photos are solid. Great all around design package!</w:t>
      </w:r>
    </w:p>
    <w:p w14:paraId="4681B118" w14:textId="77777777" w:rsidR="00662581" w:rsidRDefault="00662581" w:rsidP="00FD1D29">
      <w:pPr>
        <w:spacing w:line="240" w:lineRule="auto"/>
        <w:contextualSpacing/>
        <w:rPr>
          <w:rFonts w:cstheme="minorHAnsi"/>
          <w:i/>
          <w:iCs/>
          <w:sz w:val="24"/>
          <w:szCs w:val="24"/>
        </w:rPr>
      </w:pPr>
    </w:p>
    <w:p w14:paraId="7873BE48" w14:textId="77777777" w:rsidR="00662581" w:rsidRDefault="00662581" w:rsidP="007E4363">
      <w:pPr>
        <w:spacing w:line="240" w:lineRule="auto"/>
        <w:contextualSpacing/>
        <w:jc w:val="right"/>
        <w:rPr>
          <w:rFonts w:cstheme="minorHAnsi"/>
          <w:i/>
          <w:iCs/>
          <w:sz w:val="24"/>
          <w:szCs w:val="24"/>
        </w:rPr>
      </w:pPr>
    </w:p>
    <w:p w14:paraId="0B57C4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3</w:t>
      </w:r>
    </w:p>
    <w:p w14:paraId="41267F16" w14:textId="77777777" w:rsidR="00662581" w:rsidRDefault="00662581" w:rsidP="00FD1D29">
      <w:pPr>
        <w:spacing w:line="240" w:lineRule="auto"/>
        <w:contextualSpacing/>
        <w:rPr>
          <w:rFonts w:cstheme="minorHAnsi"/>
          <w:i/>
          <w:iCs/>
          <w:sz w:val="24"/>
          <w:szCs w:val="24"/>
        </w:rPr>
      </w:pPr>
    </w:p>
    <w:p w14:paraId="7CE63D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7DE581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E52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E52E1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CAE36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sta loses its only supermarket</w:t>
      </w:r>
    </w:p>
    <w:p w14:paraId="2263B3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 and John Miller</w:t>
      </w:r>
    </w:p>
    <w:p w14:paraId="65DCB5B5" w14:textId="77777777" w:rsidR="00662581" w:rsidRDefault="00662581" w:rsidP="00FD1D29">
      <w:pPr>
        <w:spacing w:line="240" w:lineRule="auto"/>
        <w:contextualSpacing/>
        <w:rPr>
          <w:rFonts w:cstheme="minorHAnsi"/>
          <w:sz w:val="24"/>
          <w:szCs w:val="24"/>
        </w:rPr>
      </w:pPr>
    </w:p>
    <w:p w14:paraId="5F33D91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 assembled look at how the closing of a small, remote mountain community lost its grocery store and the impact it will have on the locals who depend on it.</w:t>
      </w:r>
    </w:p>
    <w:p w14:paraId="631C1641" w14:textId="77777777" w:rsidR="00662581" w:rsidRDefault="00662581" w:rsidP="007E4363">
      <w:pPr>
        <w:spacing w:line="240" w:lineRule="auto"/>
        <w:contextualSpacing/>
        <w:jc w:val="right"/>
        <w:rPr>
          <w:rFonts w:cstheme="minorHAnsi"/>
          <w:i/>
          <w:iCs/>
          <w:sz w:val="24"/>
          <w:szCs w:val="24"/>
        </w:rPr>
      </w:pPr>
    </w:p>
    <w:p w14:paraId="478E9FB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4</w:t>
      </w:r>
    </w:p>
    <w:p w14:paraId="45922318" w14:textId="77777777" w:rsidR="00662581" w:rsidRDefault="00662581" w:rsidP="00FD1D29">
      <w:pPr>
        <w:spacing w:line="240" w:lineRule="auto"/>
        <w:contextualSpacing/>
        <w:rPr>
          <w:rFonts w:cstheme="minorHAnsi"/>
          <w:i/>
          <w:iCs/>
          <w:sz w:val="24"/>
          <w:szCs w:val="24"/>
        </w:rPr>
      </w:pPr>
    </w:p>
    <w:p w14:paraId="125933F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32BB2A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713F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9AF4F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58CCC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owners outraged at $25 minimum wage proposal</w:t>
      </w:r>
    </w:p>
    <w:p w14:paraId="35973E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064C991E" w14:textId="77777777" w:rsidR="00662581" w:rsidRDefault="00662581" w:rsidP="00FD1D29">
      <w:pPr>
        <w:spacing w:line="240" w:lineRule="auto"/>
        <w:contextualSpacing/>
        <w:rPr>
          <w:rFonts w:cstheme="minorHAnsi"/>
          <w:sz w:val="24"/>
          <w:szCs w:val="24"/>
        </w:rPr>
      </w:pPr>
    </w:p>
    <w:p w14:paraId="439AC9B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interviewed all the right people for this one.  Nice informative story on a national-level business topic.</w:t>
      </w:r>
    </w:p>
    <w:p w14:paraId="24389B8A" w14:textId="77777777" w:rsidR="00662581" w:rsidRDefault="00662581" w:rsidP="007E4363">
      <w:pPr>
        <w:spacing w:line="240" w:lineRule="auto"/>
        <w:contextualSpacing/>
        <w:jc w:val="right"/>
        <w:rPr>
          <w:rFonts w:cstheme="minorHAnsi"/>
          <w:i/>
          <w:iCs/>
          <w:sz w:val="24"/>
          <w:szCs w:val="24"/>
        </w:rPr>
      </w:pPr>
    </w:p>
    <w:p w14:paraId="2AB3C9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5</w:t>
      </w:r>
    </w:p>
    <w:p w14:paraId="4E53D6C3" w14:textId="77777777" w:rsidR="00662581" w:rsidRDefault="00662581" w:rsidP="00FD1D29">
      <w:pPr>
        <w:spacing w:line="240" w:lineRule="auto"/>
        <w:contextualSpacing/>
        <w:rPr>
          <w:rFonts w:cstheme="minorHAnsi"/>
          <w:i/>
          <w:iCs/>
          <w:sz w:val="24"/>
          <w:szCs w:val="24"/>
        </w:rPr>
      </w:pPr>
    </w:p>
    <w:p w14:paraId="0162C88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45B322F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451C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0F2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FF2C7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gg shortage ruffles feathers</w:t>
      </w:r>
    </w:p>
    <w:p w14:paraId="4FE5BA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3B32E793" w14:textId="77777777" w:rsidR="00662581" w:rsidRDefault="00662581" w:rsidP="00FD1D29">
      <w:pPr>
        <w:spacing w:line="240" w:lineRule="auto"/>
        <w:contextualSpacing/>
        <w:rPr>
          <w:rFonts w:cstheme="minorHAnsi"/>
          <w:sz w:val="24"/>
          <w:szCs w:val="24"/>
        </w:rPr>
      </w:pPr>
    </w:p>
    <w:p w14:paraId="2AEAD4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ntastic package with great photography, an infographic, and a well written and researched story that definitely shed light on the impact the national egg shortage had on local farmers.</w:t>
      </w:r>
    </w:p>
    <w:p w14:paraId="0DDDCA5C" w14:textId="77777777" w:rsidR="00662581" w:rsidRDefault="00662581" w:rsidP="007E4363">
      <w:pPr>
        <w:spacing w:line="240" w:lineRule="auto"/>
        <w:contextualSpacing/>
        <w:jc w:val="right"/>
        <w:rPr>
          <w:rFonts w:cstheme="minorHAnsi"/>
          <w:i/>
          <w:iCs/>
          <w:sz w:val="24"/>
          <w:szCs w:val="24"/>
        </w:rPr>
      </w:pPr>
    </w:p>
    <w:p w14:paraId="10A8F1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6</w:t>
      </w:r>
    </w:p>
    <w:p w14:paraId="3C532E82" w14:textId="77777777" w:rsidR="00662581" w:rsidRDefault="00662581" w:rsidP="00FD1D29">
      <w:pPr>
        <w:spacing w:line="240" w:lineRule="auto"/>
        <w:contextualSpacing/>
        <w:rPr>
          <w:rFonts w:cstheme="minorHAnsi"/>
          <w:i/>
          <w:iCs/>
          <w:sz w:val="24"/>
          <w:szCs w:val="24"/>
        </w:rPr>
      </w:pPr>
    </w:p>
    <w:p w14:paraId="5E2C03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99A896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895AA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0C757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A6B93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o owns Taos Plaza?</w:t>
      </w:r>
    </w:p>
    <w:p w14:paraId="4C1155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50161DEC" w14:textId="77777777" w:rsidR="00662581" w:rsidRDefault="00662581" w:rsidP="00FD1D29">
      <w:pPr>
        <w:spacing w:line="240" w:lineRule="auto"/>
        <w:contextualSpacing/>
        <w:rPr>
          <w:rFonts w:cstheme="minorHAnsi"/>
          <w:sz w:val="24"/>
          <w:szCs w:val="24"/>
        </w:rPr>
      </w:pPr>
    </w:p>
    <w:p w14:paraId="7B86CF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great article in this category. You have taken a subject and laid it out very well. Not only have you written an excellent government article, but you also have shown some very thorough investigation into the ownership of the plaza.</w:t>
      </w:r>
    </w:p>
    <w:p w14:paraId="7DC9FFB9" w14:textId="77777777" w:rsidR="00662581" w:rsidRDefault="00662581" w:rsidP="007E4363">
      <w:pPr>
        <w:spacing w:line="240" w:lineRule="auto"/>
        <w:contextualSpacing/>
        <w:jc w:val="right"/>
        <w:rPr>
          <w:rFonts w:cstheme="minorHAnsi"/>
          <w:i/>
          <w:iCs/>
          <w:sz w:val="24"/>
          <w:szCs w:val="24"/>
        </w:rPr>
      </w:pPr>
    </w:p>
    <w:p w14:paraId="49645A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7</w:t>
      </w:r>
    </w:p>
    <w:p w14:paraId="29DDFE08" w14:textId="77777777" w:rsidR="00662581" w:rsidRDefault="00662581" w:rsidP="00FD1D29">
      <w:pPr>
        <w:spacing w:line="240" w:lineRule="auto"/>
        <w:contextualSpacing/>
        <w:rPr>
          <w:rFonts w:cstheme="minorHAnsi"/>
          <w:i/>
          <w:iCs/>
          <w:sz w:val="24"/>
          <w:szCs w:val="24"/>
        </w:rPr>
      </w:pPr>
    </w:p>
    <w:p w14:paraId="446743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489C750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54363D1" w14:textId="2CFA6086"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755918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6109C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ive the gift of the outdoors</w:t>
      </w:r>
    </w:p>
    <w:p w14:paraId="764F4B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B1B2DAB" w14:textId="77777777" w:rsidR="00662581" w:rsidRDefault="00662581" w:rsidP="00FD1D29">
      <w:pPr>
        <w:spacing w:line="240" w:lineRule="auto"/>
        <w:contextualSpacing/>
        <w:rPr>
          <w:rFonts w:cstheme="minorHAnsi"/>
          <w:sz w:val="24"/>
          <w:szCs w:val="24"/>
        </w:rPr>
      </w:pPr>
    </w:p>
    <w:p w14:paraId="3CB3D6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 clean, easy ad with good ideas for gift giving from one advertiser. It makes me long for fun snow play!</w:t>
      </w:r>
    </w:p>
    <w:p w14:paraId="5A2F7359" w14:textId="77777777" w:rsidR="00662581" w:rsidRDefault="00662581" w:rsidP="007E4363">
      <w:pPr>
        <w:spacing w:line="240" w:lineRule="auto"/>
        <w:contextualSpacing/>
        <w:jc w:val="right"/>
        <w:rPr>
          <w:rFonts w:cstheme="minorHAnsi"/>
          <w:i/>
          <w:iCs/>
          <w:sz w:val="24"/>
          <w:szCs w:val="24"/>
        </w:rPr>
      </w:pPr>
    </w:p>
    <w:p w14:paraId="696901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8</w:t>
      </w:r>
    </w:p>
    <w:p w14:paraId="7C605353" w14:textId="77777777" w:rsidR="00662581" w:rsidRDefault="00662581" w:rsidP="00FD1D29">
      <w:pPr>
        <w:spacing w:line="240" w:lineRule="auto"/>
        <w:contextualSpacing/>
        <w:rPr>
          <w:rFonts w:cstheme="minorHAnsi"/>
          <w:i/>
          <w:iCs/>
          <w:sz w:val="24"/>
          <w:szCs w:val="24"/>
        </w:rPr>
      </w:pPr>
    </w:p>
    <w:p w14:paraId="166987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98A6A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E2C68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8C288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9EBD0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use of photographs editions</w:t>
      </w:r>
    </w:p>
    <w:p w14:paraId="56AB42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03344CCE" w14:textId="77777777" w:rsidR="00662581" w:rsidRDefault="00662581" w:rsidP="00FD1D29">
      <w:pPr>
        <w:spacing w:line="240" w:lineRule="auto"/>
        <w:contextualSpacing/>
        <w:rPr>
          <w:rFonts w:cstheme="minorHAnsi"/>
          <w:sz w:val="24"/>
          <w:szCs w:val="24"/>
        </w:rPr>
      </w:pPr>
    </w:p>
    <w:p w14:paraId="08733D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Taos News is an attractive newspaper that has syle and energy thanks to it's outstanding photography..</w:t>
      </w:r>
    </w:p>
    <w:p w14:paraId="48008B00" w14:textId="77777777" w:rsidR="00662581" w:rsidRDefault="00662581" w:rsidP="007E4363">
      <w:pPr>
        <w:spacing w:line="240" w:lineRule="auto"/>
        <w:contextualSpacing/>
        <w:jc w:val="right"/>
        <w:rPr>
          <w:rFonts w:cstheme="minorHAnsi"/>
          <w:i/>
          <w:iCs/>
          <w:sz w:val="24"/>
          <w:szCs w:val="24"/>
        </w:rPr>
      </w:pPr>
    </w:p>
    <w:p w14:paraId="57E160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9</w:t>
      </w:r>
    </w:p>
    <w:p w14:paraId="7C5017CB" w14:textId="77777777" w:rsidR="00662581" w:rsidRDefault="00662581" w:rsidP="00FD1D29">
      <w:pPr>
        <w:spacing w:line="240" w:lineRule="auto"/>
        <w:contextualSpacing/>
        <w:rPr>
          <w:rFonts w:cstheme="minorHAnsi"/>
          <w:i/>
          <w:iCs/>
          <w:sz w:val="24"/>
          <w:szCs w:val="24"/>
        </w:rPr>
      </w:pPr>
    </w:p>
    <w:p w14:paraId="27ADD3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29ED4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23959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5D3CA2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A3AD5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lower Moons and Water Lilies: Patricia Michaels goes to Cannes</w:t>
      </w:r>
    </w:p>
    <w:p w14:paraId="3E0ADD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ynne Robinson</w:t>
      </w:r>
    </w:p>
    <w:p w14:paraId="41DDC337" w14:textId="77777777" w:rsidR="00662581" w:rsidRDefault="00662581" w:rsidP="00FD1D29">
      <w:pPr>
        <w:spacing w:line="240" w:lineRule="auto"/>
        <w:contextualSpacing/>
        <w:rPr>
          <w:rFonts w:cstheme="minorHAnsi"/>
          <w:sz w:val="24"/>
          <w:szCs w:val="24"/>
        </w:rPr>
      </w:pPr>
    </w:p>
    <w:p w14:paraId="7396F14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read this and initially had the impression that the writer went to Cannes. it was not clear.</w:t>
      </w:r>
    </w:p>
    <w:p w14:paraId="00B39BB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t would have been a much stronger story had the lead not been buried.</w:t>
      </w:r>
    </w:p>
    <w:p w14:paraId="0568C0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therwise, i really enjoyed reading this and learning about the artist, her heritage and her work.</w:t>
      </w:r>
    </w:p>
    <w:p w14:paraId="1EA32C44" w14:textId="77777777" w:rsidR="00662581" w:rsidRDefault="00662581" w:rsidP="007E4363">
      <w:pPr>
        <w:spacing w:line="240" w:lineRule="auto"/>
        <w:contextualSpacing/>
        <w:jc w:val="right"/>
        <w:rPr>
          <w:rFonts w:cstheme="minorHAnsi"/>
          <w:i/>
          <w:iCs/>
          <w:sz w:val="24"/>
          <w:szCs w:val="24"/>
        </w:rPr>
      </w:pPr>
    </w:p>
    <w:p w14:paraId="74E5FE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0</w:t>
      </w:r>
    </w:p>
    <w:p w14:paraId="366943AD" w14:textId="77777777" w:rsidR="00662581" w:rsidRDefault="00662581" w:rsidP="00FD1D29">
      <w:pPr>
        <w:spacing w:line="240" w:lineRule="auto"/>
        <w:contextualSpacing/>
        <w:rPr>
          <w:rFonts w:cstheme="minorHAnsi"/>
          <w:i/>
          <w:iCs/>
          <w:sz w:val="24"/>
          <w:szCs w:val="24"/>
        </w:rPr>
      </w:pPr>
    </w:p>
    <w:p w14:paraId="7F5624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26D1AE3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51481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EC123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271F2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otout in Red River</w:t>
      </w:r>
    </w:p>
    <w:p w14:paraId="087468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 John Miller, Heather Owen</w:t>
      </w:r>
    </w:p>
    <w:p w14:paraId="74D4ABFF" w14:textId="77777777" w:rsidR="00662581" w:rsidRDefault="00662581" w:rsidP="00FD1D29">
      <w:pPr>
        <w:spacing w:line="240" w:lineRule="auto"/>
        <w:contextualSpacing/>
        <w:rPr>
          <w:rFonts w:cstheme="minorHAnsi"/>
          <w:sz w:val="24"/>
          <w:szCs w:val="24"/>
        </w:rPr>
      </w:pPr>
    </w:p>
    <w:p w14:paraId="1DD74B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use of social media to cover this breaking news.  First post was timely, and informative.  Updates on the event were also timely, well done.</w:t>
      </w:r>
    </w:p>
    <w:p w14:paraId="676F9D29" w14:textId="77777777" w:rsidR="00662581" w:rsidRDefault="00662581" w:rsidP="007E4363">
      <w:pPr>
        <w:spacing w:line="240" w:lineRule="auto"/>
        <w:contextualSpacing/>
        <w:jc w:val="right"/>
        <w:rPr>
          <w:rFonts w:cstheme="minorHAnsi"/>
          <w:i/>
          <w:iCs/>
          <w:sz w:val="24"/>
          <w:szCs w:val="24"/>
        </w:rPr>
      </w:pPr>
    </w:p>
    <w:p w14:paraId="3FED1A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1</w:t>
      </w:r>
    </w:p>
    <w:p w14:paraId="062B87FF" w14:textId="77777777" w:rsidR="00662581" w:rsidRDefault="00662581" w:rsidP="00FD1D29">
      <w:pPr>
        <w:spacing w:line="240" w:lineRule="auto"/>
        <w:contextualSpacing/>
        <w:rPr>
          <w:rFonts w:cstheme="minorHAnsi"/>
          <w:i/>
          <w:iCs/>
          <w:sz w:val="24"/>
          <w:szCs w:val="24"/>
        </w:rPr>
      </w:pPr>
    </w:p>
    <w:p w14:paraId="4F0CE5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CD125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EAACA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391ED3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6E98F0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towns struggle to plan</w:t>
      </w:r>
    </w:p>
    <w:p w14:paraId="7C6213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e Cough</w:t>
      </w:r>
    </w:p>
    <w:p w14:paraId="5988282E" w14:textId="77777777" w:rsidR="00662581" w:rsidRDefault="00662581" w:rsidP="00FD1D29">
      <w:pPr>
        <w:spacing w:line="240" w:lineRule="auto"/>
        <w:contextualSpacing/>
        <w:rPr>
          <w:rFonts w:cstheme="minorHAnsi"/>
          <w:sz w:val="24"/>
          <w:szCs w:val="24"/>
        </w:rPr>
      </w:pPr>
    </w:p>
    <w:p w14:paraId="577A48A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liked this but frankly, it receives first place because it is the only entry in the category.</w:t>
      </w:r>
    </w:p>
    <w:p w14:paraId="0941DD47"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e writing was generally solid. Story organization could have been stronger. </w:t>
      </w:r>
    </w:p>
    <w:p w14:paraId="3ED29F8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Please watch run-on sentences. Those were confusing. I had to read them a few times to understand what you were trying to say.</w:t>
      </w:r>
    </w:p>
    <w:p w14:paraId="313E8A0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material is quite good but it could be used to better effect.</w:t>
      </w:r>
    </w:p>
    <w:p w14:paraId="47423125" w14:textId="77777777" w:rsidR="00662581" w:rsidRDefault="00662581" w:rsidP="007E4363">
      <w:pPr>
        <w:spacing w:line="240" w:lineRule="auto"/>
        <w:contextualSpacing/>
        <w:jc w:val="right"/>
        <w:rPr>
          <w:rFonts w:cstheme="minorHAnsi"/>
          <w:i/>
          <w:iCs/>
          <w:sz w:val="24"/>
          <w:szCs w:val="24"/>
        </w:rPr>
      </w:pPr>
    </w:p>
    <w:p w14:paraId="516422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2</w:t>
      </w:r>
    </w:p>
    <w:p w14:paraId="099C8058" w14:textId="77777777" w:rsidR="00662581" w:rsidRDefault="00662581" w:rsidP="00FD1D29">
      <w:pPr>
        <w:spacing w:line="240" w:lineRule="auto"/>
        <w:contextualSpacing/>
        <w:rPr>
          <w:rFonts w:cstheme="minorHAnsi"/>
          <w:i/>
          <w:iCs/>
          <w:sz w:val="24"/>
          <w:szCs w:val="24"/>
        </w:rPr>
      </w:pPr>
    </w:p>
    <w:p w14:paraId="53F463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61A63D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18FDC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717CD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774091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50 years of an energy crisis</w:t>
      </w:r>
    </w:p>
    <w:p w14:paraId="031F0C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ux Turkel</w:t>
      </w:r>
    </w:p>
    <w:p w14:paraId="591F1F39" w14:textId="77777777" w:rsidR="00662581" w:rsidRDefault="00662581" w:rsidP="00FD1D29">
      <w:pPr>
        <w:spacing w:line="240" w:lineRule="auto"/>
        <w:contextualSpacing/>
        <w:rPr>
          <w:rFonts w:cstheme="minorHAnsi"/>
          <w:sz w:val="24"/>
          <w:szCs w:val="24"/>
        </w:rPr>
      </w:pPr>
    </w:p>
    <w:p w14:paraId="19FDC4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looking back at the 70's energy crisis</w:t>
      </w:r>
    </w:p>
    <w:p w14:paraId="375E7D01" w14:textId="77777777" w:rsidR="00662581" w:rsidRDefault="00662581" w:rsidP="007E4363">
      <w:pPr>
        <w:spacing w:line="240" w:lineRule="auto"/>
        <w:contextualSpacing/>
        <w:jc w:val="right"/>
        <w:rPr>
          <w:rFonts w:cstheme="minorHAnsi"/>
          <w:i/>
          <w:iCs/>
          <w:sz w:val="24"/>
          <w:szCs w:val="24"/>
        </w:rPr>
      </w:pPr>
    </w:p>
    <w:p w14:paraId="3EEE5A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3</w:t>
      </w:r>
    </w:p>
    <w:p w14:paraId="5907DB6D" w14:textId="77777777" w:rsidR="00662581" w:rsidRDefault="00662581" w:rsidP="00FD1D29">
      <w:pPr>
        <w:spacing w:line="240" w:lineRule="auto"/>
        <w:contextualSpacing/>
        <w:rPr>
          <w:rFonts w:cstheme="minorHAnsi"/>
          <w:i/>
          <w:iCs/>
          <w:sz w:val="24"/>
          <w:szCs w:val="24"/>
        </w:rPr>
      </w:pPr>
    </w:p>
    <w:p w14:paraId="1D79D09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654341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023DC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AC944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76636F6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Death of Choice</w:t>
      </w:r>
    </w:p>
    <w:p w14:paraId="5FB6C2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Andrews</w:t>
      </w:r>
    </w:p>
    <w:p w14:paraId="013F4691" w14:textId="77777777" w:rsidR="00662581" w:rsidRDefault="00662581" w:rsidP="00FD1D29">
      <w:pPr>
        <w:spacing w:line="240" w:lineRule="auto"/>
        <w:contextualSpacing/>
        <w:rPr>
          <w:rFonts w:cstheme="minorHAnsi"/>
          <w:sz w:val="24"/>
          <w:szCs w:val="24"/>
        </w:rPr>
      </w:pPr>
    </w:p>
    <w:p w14:paraId="7382D3F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n unbelievably moving story. Readers will come out of this experience better informed and more compassionate about the long, difficult journey (and rarity) of medically assisted death.</w:t>
      </w:r>
    </w:p>
    <w:p w14:paraId="7D0B43EF" w14:textId="77777777" w:rsidR="00662581" w:rsidRDefault="00662581" w:rsidP="007E4363">
      <w:pPr>
        <w:spacing w:line="240" w:lineRule="auto"/>
        <w:contextualSpacing/>
        <w:jc w:val="right"/>
        <w:rPr>
          <w:rFonts w:cstheme="minorHAnsi"/>
          <w:i/>
          <w:iCs/>
          <w:sz w:val="24"/>
          <w:szCs w:val="24"/>
        </w:rPr>
      </w:pPr>
    </w:p>
    <w:p w14:paraId="343A28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4</w:t>
      </w:r>
    </w:p>
    <w:p w14:paraId="361E664A" w14:textId="77777777" w:rsidR="00662581" w:rsidRDefault="00662581" w:rsidP="00FD1D29">
      <w:pPr>
        <w:spacing w:line="240" w:lineRule="auto"/>
        <w:contextualSpacing/>
        <w:rPr>
          <w:rFonts w:cstheme="minorHAnsi"/>
          <w:i/>
          <w:iCs/>
          <w:sz w:val="24"/>
          <w:szCs w:val="24"/>
        </w:rPr>
      </w:pPr>
    </w:p>
    <w:p w14:paraId="474705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0AA0E5A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9961D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6EFAFE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2E0FE3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ine's Part-Time Court</w:t>
      </w:r>
    </w:p>
    <w:p w14:paraId="32A45F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antha Hogan</w:t>
      </w:r>
    </w:p>
    <w:p w14:paraId="66E8457D" w14:textId="77777777" w:rsidR="00662581" w:rsidRDefault="00662581" w:rsidP="00FD1D29">
      <w:pPr>
        <w:spacing w:line="240" w:lineRule="auto"/>
        <w:contextualSpacing/>
        <w:rPr>
          <w:rFonts w:cstheme="minorHAnsi"/>
          <w:sz w:val="24"/>
          <w:szCs w:val="24"/>
        </w:rPr>
      </w:pPr>
    </w:p>
    <w:p w14:paraId="77BEC1A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stitutional story made personal: exceptional sourcing from responsible officials to those affected by the  series’ focus! Maine’s probate courts are independent and absent oversight by any agency dealing with human guardianship and estate management. The affect on human life quality is staggering—less than positive. And the Journalist team for this news organization provides readers with the comprehensive detail!</w:t>
      </w:r>
    </w:p>
    <w:p w14:paraId="6C18C796" w14:textId="77777777" w:rsidR="00662581" w:rsidRDefault="00662581" w:rsidP="007E4363">
      <w:pPr>
        <w:spacing w:line="240" w:lineRule="auto"/>
        <w:contextualSpacing/>
        <w:jc w:val="right"/>
        <w:rPr>
          <w:rFonts w:cstheme="minorHAnsi"/>
          <w:i/>
          <w:iCs/>
          <w:sz w:val="24"/>
          <w:szCs w:val="24"/>
        </w:rPr>
      </w:pPr>
    </w:p>
    <w:p w14:paraId="0DADB9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5</w:t>
      </w:r>
    </w:p>
    <w:p w14:paraId="5CA32523" w14:textId="77777777" w:rsidR="00662581" w:rsidRDefault="00662581" w:rsidP="00FD1D29">
      <w:pPr>
        <w:spacing w:line="240" w:lineRule="auto"/>
        <w:contextualSpacing/>
        <w:rPr>
          <w:rFonts w:cstheme="minorHAnsi"/>
          <w:i/>
          <w:iCs/>
          <w:sz w:val="24"/>
          <w:szCs w:val="24"/>
        </w:rPr>
      </w:pPr>
    </w:p>
    <w:p w14:paraId="79D49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6AECEF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BC4D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8EE81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30F7695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ine's Long-Term Challenges</w:t>
      </w:r>
    </w:p>
    <w:p w14:paraId="1E9152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e Lundy</w:t>
      </w:r>
    </w:p>
    <w:p w14:paraId="480A4FD4" w14:textId="77777777" w:rsidR="00662581" w:rsidRDefault="00662581" w:rsidP="00FD1D29">
      <w:pPr>
        <w:spacing w:line="240" w:lineRule="auto"/>
        <w:contextualSpacing/>
        <w:rPr>
          <w:rFonts w:cstheme="minorHAnsi"/>
          <w:sz w:val="24"/>
          <w:szCs w:val="24"/>
        </w:rPr>
      </w:pPr>
    </w:p>
    <w:p w14:paraId="4EA55C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elling reading though lengthy. Excellent writing and sourcing. In-state regulators, senior-care facility staff and administrators, patient advocates and relatives are gathered for comments, care details, and statistical analysis by these reporters. The details and reporters’ source-based analysis make this collection essential for reader’ engagement!</w:t>
      </w:r>
    </w:p>
    <w:p w14:paraId="38E5BD5A" w14:textId="77777777" w:rsidR="00662581" w:rsidRDefault="00662581" w:rsidP="007E4363">
      <w:pPr>
        <w:spacing w:line="240" w:lineRule="auto"/>
        <w:contextualSpacing/>
        <w:jc w:val="right"/>
        <w:rPr>
          <w:rFonts w:cstheme="minorHAnsi"/>
          <w:i/>
          <w:iCs/>
          <w:sz w:val="24"/>
          <w:szCs w:val="24"/>
        </w:rPr>
      </w:pPr>
    </w:p>
    <w:p w14:paraId="609DE4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6</w:t>
      </w:r>
    </w:p>
    <w:p w14:paraId="2461AA7C" w14:textId="77777777" w:rsidR="00662581" w:rsidRDefault="00662581" w:rsidP="00FD1D29">
      <w:pPr>
        <w:spacing w:line="240" w:lineRule="auto"/>
        <w:contextualSpacing/>
        <w:rPr>
          <w:rFonts w:cstheme="minorHAnsi"/>
          <w:i/>
          <w:iCs/>
          <w:sz w:val="24"/>
          <w:szCs w:val="24"/>
        </w:rPr>
      </w:pPr>
    </w:p>
    <w:p w14:paraId="51D613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CB1B91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168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213318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403215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m radio operators air a grievance: Leave our hobby alone</w:t>
      </w:r>
    </w:p>
    <w:p w14:paraId="5C74F2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yce Kryszak</w:t>
      </w:r>
    </w:p>
    <w:p w14:paraId="0D758190" w14:textId="77777777" w:rsidR="00662581" w:rsidRDefault="00662581" w:rsidP="00FD1D29">
      <w:pPr>
        <w:spacing w:line="240" w:lineRule="auto"/>
        <w:contextualSpacing/>
        <w:rPr>
          <w:rFonts w:cstheme="minorHAnsi"/>
          <w:sz w:val="24"/>
          <w:szCs w:val="24"/>
        </w:rPr>
      </w:pPr>
    </w:p>
    <w:p w14:paraId="6FF819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Helpful info for those not  in the ham radio "world"</w:t>
      </w:r>
    </w:p>
    <w:p w14:paraId="1BF05ED8" w14:textId="77777777" w:rsidR="00662581" w:rsidRDefault="00662581" w:rsidP="007E4363">
      <w:pPr>
        <w:spacing w:line="240" w:lineRule="auto"/>
        <w:contextualSpacing/>
        <w:jc w:val="right"/>
        <w:rPr>
          <w:rFonts w:cstheme="minorHAnsi"/>
          <w:i/>
          <w:iCs/>
          <w:sz w:val="24"/>
          <w:szCs w:val="24"/>
        </w:rPr>
      </w:pPr>
    </w:p>
    <w:p w14:paraId="6F73484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7</w:t>
      </w:r>
    </w:p>
    <w:p w14:paraId="34A8B465" w14:textId="77777777" w:rsidR="00662581" w:rsidRDefault="00662581" w:rsidP="00FD1D29">
      <w:pPr>
        <w:spacing w:line="240" w:lineRule="auto"/>
        <w:contextualSpacing/>
        <w:rPr>
          <w:rFonts w:cstheme="minorHAnsi"/>
          <w:i/>
          <w:iCs/>
          <w:sz w:val="24"/>
          <w:szCs w:val="24"/>
        </w:rPr>
      </w:pPr>
    </w:p>
    <w:p w14:paraId="471D50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4A94AF8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51EBF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7AD71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63EDC08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wiston mass shootings</w:t>
      </w:r>
    </w:p>
    <w:p w14:paraId="3300B3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 of The Maine Monitor</w:t>
      </w:r>
    </w:p>
    <w:p w14:paraId="3CF2D38C" w14:textId="77777777" w:rsidR="00662581" w:rsidRDefault="00662581" w:rsidP="00FD1D29">
      <w:pPr>
        <w:spacing w:line="240" w:lineRule="auto"/>
        <w:contextualSpacing/>
        <w:rPr>
          <w:rFonts w:cstheme="minorHAnsi"/>
          <w:sz w:val="24"/>
          <w:szCs w:val="24"/>
        </w:rPr>
      </w:pPr>
    </w:p>
    <w:p w14:paraId="4AAA757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of following this evolving story. Well-written. It must have been tough writing about this happening in your community.</w:t>
      </w:r>
    </w:p>
    <w:p w14:paraId="0869BE70" w14:textId="77777777" w:rsidR="00662581" w:rsidRDefault="00662581" w:rsidP="007E4363">
      <w:pPr>
        <w:spacing w:line="240" w:lineRule="auto"/>
        <w:contextualSpacing/>
        <w:jc w:val="right"/>
        <w:rPr>
          <w:rFonts w:cstheme="minorHAnsi"/>
          <w:i/>
          <w:iCs/>
          <w:sz w:val="24"/>
          <w:szCs w:val="24"/>
        </w:rPr>
      </w:pPr>
    </w:p>
    <w:p w14:paraId="5BBB7E7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8</w:t>
      </w:r>
    </w:p>
    <w:p w14:paraId="42F07D44" w14:textId="77777777" w:rsidR="00662581" w:rsidRDefault="00662581" w:rsidP="00FD1D29">
      <w:pPr>
        <w:spacing w:line="240" w:lineRule="auto"/>
        <w:contextualSpacing/>
        <w:rPr>
          <w:rFonts w:cstheme="minorHAnsi"/>
          <w:i/>
          <w:iCs/>
          <w:sz w:val="24"/>
          <w:szCs w:val="24"/>
        </w:rPr>
      </w:pPr>
    </w:p>
    <w:p w14:paraId="1F027D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D8A3C7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B3F3F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44837F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03BE16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wiston struggles to answer housing demands</w:t>
      </w:r>
    </w:p>
    <w:p w14:paraId="2E7F97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Bader</w:t>
      </w:r>
    </w:p>
    <w:p w14:paraId="6FE37EA2" w14:textId="77777777" w:rsidR="00662581" w:rsidRDefault="00662581" w:rsidP="00FD1D29">
      <w:pPr>
        <w:spacing w:line="240" w:lineRule="auto"/>
        <w:contextualSpacing/>
        <w:rPr>
          <w:rFonts w:cstheme="minorHAnsi"/>
          <w:sz w:val="24"/>
          <w:szCs w:val="24"/>
        </w:rPr>
      </w:pPr>
    </w:p>
    <w:p w14:paraId="057E001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tories about homelessness and  housing shortages are everywhere.</w:t>
      </w:r>
    </w:p>
    <w:p w14:paraId="4DD65A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are significant but not repetitive. Thanks to insightful, informed reporting.</w:t>
      </w:r>
    </w:p>
    <w:p w14:paraId="33525386" w14:textId="77777777" w:rsidR="00662581" w:rsidRDefault="00662581" w:rsidP="007E4363">
      <w:pPr>
        <w:spacing w:line="240" w:lineRule="auto"/>
        <w:contextualSpacing/>
        <w:jc w:val="right"/>
        <w:rPr>
          <w:rFonts w:cstheme="minorHAnsi"/>
          <w:i/>
          <w:iCs/>
          <w:sz w:val="24"/>
          <w:szCs w:val="24"/>
        </w:rPr>
      </w:pPr>
    </w:p>
    <w:p w14:paraId="785B0D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9</w:t>
      </w:r>
    </w:p>
    <w:p w14:paraId="5824AEB2" w14:textId="77777777" w:rsidR="00662581" w:rsidRDefault="00662581" w:rsidP="00FD1D29">
      <w:pPr>
        <w:spacing w:line="240" w:lineRule="auto"/>
        <w:contextualSpacing/>
        <w:rPr>
          <w:rFonts w:cstheme="minorHAnsi"/>
          <w:i/>
          <w:iCs/>
          <w:sz w:val="24"/>
          <w:szCs w:val="24"/>
        </w:rPr>
      </w:pPr>
    </w:p>
    <w:p w14:paraId="124ECA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3CA59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4E036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188AD9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21B881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ving the halls and granges that house so much of our heritage</w:t>
      </w:r>
    </w:p>
    <w:p w14:paraId="3E55CC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yce Kryszak</w:t>
      </w:r>
    </w:p>
    <w:p w14:paraId="7C8DAEB3" w14:textId="77777777" w:rsidR="00662581" w:rsidRDefault="00662581" w:rsidP="00FD1D29">
      <w:pPr>
        <w:spacing w:line="240" w:lineRule="auto"/>
        <w:contextualSpacing/>
        <w:rPr>
          <w:rFonts w:cstheme="minorHAnsi"/>
          <w:sz w:val="24"/>
          <w:szCs w:val="24"/>
        </w:rPr>
      </w:pPr>
    </w:p>
    <w:p w14:paraId="6273FB9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piece on saving local historic buildings. This story illustrates the difficulty of preservation and does it well.</w:t>
      </w:r>
    </w:p>
    <w:p w14:paraId="1687C5B8" w14:textId="77777777" w:rsidR="00662581" w:rsidRDefault="00662581" w:rsidP="007E4363">
      <w:pPr>
        <w:spacing w:line="240" w:lineRule="auto"/>
        <w:contextualSpacing/>
        <w:jc w:val="right"/>
        <w:rPr>
          <w:rFonts w:cstheme="minorHAnsi"/>
          <w:i/>
          <w:iCs/>
          <w:sz w:val="24"/>
          <w:szCs w:val="24"/>
        </w:rPr>
      </w:pPr>
    </w:p>
    <w:p w14:paraId="71B8F2F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0</w:t>
      </w:r>
    </w:p>
    <w:p w14:paraId="5F4DE6BD" w14:textId="77777777" w:rsidR="00662581" w:rsidRDefault="00662581" w:rsidP="00FD1D29">
      <w:pPr>
        <w:spacing w:line="240" w:lineRule="auto"/>
        <w:contextualSpacing/>
        <w:rPr>
          <w:rFonts w:cstheme="minorHAnsi"/>
          <w:i/>
          <w:iCs/>
          <w:sz w:val="24"/>
          <w:szCs w:val="24"/>
        </w:rPr>
      </w:pPr>
    </w:p>
    <w:p w14:paraId="4A99C7F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0899FA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3AEF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E0A44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1AF67F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bate of the Confederate Monument in Morganton</w:t>
      </w:r>
    </w:p>
    <w:p w14:paraId="7D8AA8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B783A6B" w14:textId="77777777" w:rsidR="00662581" w:rsidRDefault="00662581" w:rsidP="00FD1D29">
      <w:pPr>
        <w:spacing w:line="240" w:lineRule="auto"/>
        <w:contextualSpacing/>
        <w:rPr>
          <w:rFonts w:cstheme="minorHAnsi"/>
          <w:sz w:val="24"/>
          <w:szCs w:val="24"/>
        </w:rPr>
      </w:pPr>
    </w:p>
    <w:p w14:paraId="5E65FA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very deeply reported and covered community service issue which this paper's staff handled IMO very well and most importantly, fairly. The issue of old Confederate monuments &amp; statues is a raging debate across the South, and while some coverage I've seen is very biased and opinionated, this news staff was mature, professional and let the people and facts do the talking. Loved the informal and 'formal' polling as well as depth and breadth of coverage. All articles were well-written and nicely composed that kept me in it til the end of each. Thank you!</w:t>
      </w:r>
    </w:p>
    <w:p w14:paraId="0938B27B" w14:textId="77777777" w:rsidR="00662581" w:rsidRDefault="00662581" w:rsidP="007E4363">
      <w:pPr>
        <w:spacing w:line="240" w:lineRule="auto"/>
        <w:contextualSpacing/>
        <w:jc w:val="right"/>
        <w:rPr>
          <w:rFonts w:cstheme="minorHAnsi"/>
          <w:i/>
          <w:iCs/>
          <w:sz w:val="24"/>
          <w:szCs w:val="24"/>
        </w:rPr>
      </w:pPr>
    </w:p>
    <w:p w14:paraId="5F23D5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1</w:t>
      </w:r>
    </w:p>
    <w:p w14:paraId="7CD1C1C0" w14:textId="77777777" w:rsidR="00662581" w:rsidRDefault="00662581" w:rsidP="00FD1D29">
      <w:pPr>
        <w:spacing w:line="240" w:lineRule="auto"/>
        <w:contextualSpacing/>
        <w:rPr>
          <w:rFonts w:cstheme="minorHAnsi"/>
          <w:i/>
          <w:iCs/>
          <w:sz w:val="24"/>
          <w:szCs w:val="24"/>
        </w:rPr>
      </w:pPr>
    </w:p>
    <w:p w14:paraId="1602E3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07EBFAD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302B9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A8076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4D562C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w and tell and the demise of Mrs. Allen</w:t>
      </w:r>
    </w:p>
    <w:p w14:paraId="7DF752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len VanNoppen</w:t>
      </w:r>
    </w:p>
    <w:p w14:paraId="14172F22" w14:textId="77777777" w:rsidR="00662581" w:rsidRDefault="00662581" w:rsidP="00FD1D29">
      <w:pPr>
        <w:spacing w:line="240" w:lineRule="auto"/>
        <w:contextualSpacing/>
        <w:rPr>
          <w:rFonts w:cstheme="minorHAnsi"/>
          <w:sz w:val="24"/>
          <w:szCs w:val="24"/>
        </w:rPr>
      </w:pPr>
    </w:p>
    <w:p w14:paraId="5877EF2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humorous remembrance of sixth grade show and tell. Stands out above most entries. Brings back memories of the time I brought a dead rat for show and tell.</w:t>
      </w:r>
    </w:p>
    <w:p w14:paraId="0C1EE07F" w14:textId="77777777" w:rsidR="00662581" w:rsidRDefault="00662581" w:rsidP="00FD1D29">
      <w:pPr>
        <w:spacing w:line="240" w:lineRule="auto"/>
        <w:contextualSpacing/>
        <w:rPr>
          <w:rFonts w:cstheme="minorHAnsi"/>
          <w:i/>
          <w:iCs/>
          <w:sz w:val="24"/>
          <w:szCs w:val="24"/>
        </w:rPr>
      </w:pPr>
    </w:p>
    <w:p w14:paraId="1797317F" w14:textId="77777777" w:rsidR="00662581" w:rsidRDefault="00662581" w:rsidP="007E4363">
      <w:pPr>
        <w:spacing w:line="240" w:lineRule="auto"/>
        <w:contextualSpacing/>
        <w:jc w:val="right"/>
        <w:rPr>
          <w:rFonts w:cstheme="minorHAnsi"/>
          <w:i/>
          <w:iCs/>
          <w:sz w:val="24"/>
          <w:szCs w:val="24"/>
        </w:rPr>
      </w:pPr>
    </w:p>
    <w:p w14:paraId="1E5281F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2</w:t>
      </w:r>
    </w:p>
    <w:p w14:paraId="5E4FEC37" w14:textId="77777777" w:rsidR="00662581" w:rsidRDefault="00662581" w:rsidP="00FD1D29">
      <w:pPr>
        <w:spacing w:line="240" w:lineRule="auto"/>
        <w:contextualSpacing/>
        <w:rPr>
          <w:rFonts w:cstheme="minorHAnsi"/>
          <w:i/>
          <w:iCs/>
          <w:sz w:val="24"/>
          <w:szCs w:val="24"/>
        </w:rPr>
      </w:pPr>
    </w:p>
    <w:p w14:paraId="3B25E8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863AC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E222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84077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7C3C21D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ke woman views Confederate monument as a memorial to devastation</w:t>
      </w:r>
    </w:p>
    <w:p w14:paraId="29EAB7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ty Queen</w:t>
      </w:r>
    </w:p>
    <w:p w14:paraId="2C80433B" w14:textId="77777777" w:rsidR="00662581" w:rsidRDefault="00662581" w:rsidP="00FD1D29">
      <w:pPr>
        <w:spacing w:line="240" w:lineRule="auto"/>
        <w:contextualSpacing/>
        <w:rPr>
          <w:rFonts w:cstheme="minorHAnsi"/>
          <w:sz w:val="24"/>
          <w:szCs w:val="24"/>
        </w:rPr>
      </w:pPr>
    </w:p>
    <w:p w14:paraId="4FA00AE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st who go into journalism do so to tell underrepresented stories, the voices no one is listening to. This writer found someone who represents a little heard voice in the many conversations ongoing around historical monuments being viewed through a modern lens. Kudos to the writer for letting the subject share their opinion.</w:t>
      </w:r>
    </w:p>
    <w:p w14:paraId="49CED293" w14:textId="77777777" w:rsidR="00662581" w:rsidRDefault="00662581" w:rsidP="007E4363">
      <w:pPr>
        <w:spacing w:line="240" w:lineRule="auto"/>
        <w:contextualSpacing/>
        <w:jc w:val="right"/>
        <w:rPr>
          <w:rFonts w:cstheme="minorHAnsi"/>
          <w:i/>
          <w:iCs/>
          <w:sz w:val="24"/>
          <w:szCs w:val="24"/>
        </w:rPr>
      </w:pPr>
    </w:p>
    <w:p w14:paraId="1E7134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3</w:t>
      </w:r>
    </w:p>
    <w:p w14:paraId="77E50C10" w14:textId="77777777" w:rsidR="00662581" w:rsidRDefault="00662581" w:rsidP="00FD1D29">
      <w:pPr>
        <w:spacing w:line="240" w:lineRule="auto"/>
        <w:contextualSpacing/>
        <w:rPr>
          <w:rFonts w:cstheme="minorHAnsi"/>
          <w:i/>
          <w:iCs/>
          <w:sz w:val="24"/>
          <w:szCs w:val="24"/>
        </w:rPr>
      </w:pPr>
    </w:p>
    <w:p w14:paraId="290CAB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66262BA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66BC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D4FED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3E4D13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now the candidates, weight the issues, vote!</w:t>
      </w:r>
    </w:p>
    <w:p w14:paraId="2DFC92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a Kuper Copeland</w:t>
      </w:r>
    </w:p>
    <w:p w14:paraId="4D82D293" w14:textId="77777777" w:rsidR="00662581" w:rsidRDefault="00662581" w:rsidP="00FD1D29">
      <w:pPr>
        <w:spacing w:line="240" w:lineRule="auto"/>
        <w:contextualSpacing/>
        <w:rPr>
          <w:rFonts w:cstheme="minorHAnsi"/>
          <w:sz w:val="24"/>
          <w:szCs w:val="24"/>
        </w:rPr>
      </w:pPr>
    </w:p>
    <w:p w14:paraId="2ED535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 newspaper people, as journalists, we can't share this point enough: local newspapers help voters make informed decisions so read them! And the writer does an excellent job of pulling in the reader through a well-told personal anecdote.</w:t>
      </w:r>
    </w:p>
    <w:p w14:paraId="4480E8D5" w14:textId="77777777" w:rsidR="00662581" w:rsidRDefault="00662581" w:rsidP="007E4363">
      <w:pPr>
        <w:spacing w:line="240" w:lineRule="auto"/>
        <w:contextualSpacing/>
        <w:jc w:val="right"/>
        <w:rPr>
          <w:rFonts w:cstheme="minorHAnsi"/>
          <w:i/>
          <w:iCs/>
          <w:sz w:val="24"/>
          <w:szCs w:val="24"/>
        </w:rPr>
      </w:pPr>
    </w:p>
    <w:p w14:paraId="207103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4</w:t>
      </w:r>
    </w:p>
    <w:p w14:paraId="2A8E009B" w14:textId="77777777" w:rsidR="00662581" w:rsidRDefault="00662581" w:rsidP="00FD1D29">
      <w:pPr>
        <w:spacing w:line="240" w:lineRule="auto"/>
        <w:contextualSpacing/>
        <w:rPr>
          <w:rFonts w:cstheme="minorHAnsi"/>
          <w:i/>
          <w:iCs/>
          <w:sz w:val="24"/>
          <w:szCs w:val="24"/>
        </w:rPr>
      </w:pPr>
    </w:p>
    <w:p w14:paraId="24BA04B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F53A21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7F37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976C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4CACBD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hool board meetings no place for tent revival</w:t>
      </w:r>
    </w:p>
    <w:p w14:paraId="19F6AD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Poteat</w:t>
      </w:r>
    </w:p>
    <w:p w14:paraId="27694024" w14:textId="77777777" w:rsidR="00662581" w:rsidRDefault="00662581" w:rsidP="00FD1D29">
      <w:pPr>
        <w:spacing w:line="240" w:lineRule="auto"/>
        <w:contextualSpacing/>
        <w:rPr>
          <w:rFonts w:cstheme="minorHAnsi"/>
          <w:sz w:val="24"/>
          <w:szCs w:val="24"/>
        </w:rPr>
      </w:pPr>
    </w:p>
    <w:p w14:paraId="0BCE68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oof that good editorials don’t have to be wordy. Crisp writing that leaves no doubt on the paper's stance. Congrats on taking a stance on an issue that too many papers have stayed silent on.</w:t>
      </w:r>
    </w:p>
    <w:p w14:paraId="088695F9" w14:textId="77777777" w:rsidR="00662581" w:rsidRDefault="00662581" w:rsidP="007E4363">
      <w:pPr>
        <w:spacing w:line="240" w:lineRule="auto"/>
        <w:contextualSpacing/>
        <w:jc w:val="right"/>
        <w:rPr>
          <w:rFonts w:cstheme="minorHAnsi"/>
          <w:i/>
          <w:iCs/>
          <w:sz w:val="24"/>
          <w:szCs w:val="24"/>
        </w:rPr>
      </w:pPr>
    </w:p>
    <w:p w14:paraId="2E3431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5</w:t>
      </w:r>
    </w:p>
    <w:p w14:paraId="23540129" w14:textId="77777777" w:rsidR="00662581" w:rsidRDefault="00662581" w:rsidP="00FD1D29">
      <w:pPr>
        <w:spacing w:line="240" w:lineRule="auto"/>
        <w:contextualSpacing/>
        <w:rPr>
          <w:rFonts w:cstheme="minorHAnsi"/>
          <w:i/>
          <w:iCs/>
          <w:sz w:val="24"/>
          <w:szCs w:val="24"/>
        </w:rPr>
      </w:pPr>
    </w:p>
    <w:p w14:paraId="68BD3F7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3F395D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CD6E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621CC9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0577A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ully System</w:t>
      </w:r>
    </w:p>
    <w:p w14:paraId="5B376A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w:t>
      </w:r>
    </w:p>
    <w:p w14:paraId="77F6C35F" w14:textId="77777777" w:rsidR="00662581" w:rsidRDefault="00662581" w:rsidP="00FD1D29">
      <w:pPr>
        <w:spacing w:line="240" w:lineRule="auto"/>
        <w:contextualSpacing/>
        <w:rPr>
          <w:rFonts w:cstheme="minorHAnsi"/>
          <w:sz w:val="24"/>
          <w:szCs w:val="24"/>
        </w:rPr>
      </w:pPr>
    </w:p>
    <w:p w14:paraId="50B20F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irst Place:  Molly Colgan’s article “The Bully Study,” written for the Township Journal, takes a deep look at a pervasive problem: students bullying other students in what should be environments of learning. Colgan’s study included a survey of 145 readers whose students had experienced bullying at school or on a school bus, in-depth interviews with willing respondents, research into the language of laws and regulations as well as into the disposition of reports, and interviews with school administrators. Because the Journal’s readership crosses state boundaries, Colgan’s research included the laws and school systems of three states. Colgan’s tightly organized and succinct article draws on the experiences of three families to demonstrate the vague legal and regulatory definitions of bullying, the difficulties of proving bullying, the varying official responses to bullying, and the choices families make to protect their students from physical and psychological harm.</w:t>
      </w:r>
    </w:p>
    <w:p w14:paraId="5A15ABF3" w14:textId="77777777" w:rsidR="00662581" w:rsidRDefault="00662581" w:rsidP="007E4363">
      <w:pPr>
        <w:spacing w:line="240" w:lineRule="auto"/>
        <w:contextualSpacing/>
        <w:jc w:val="right"/>
        <w:rPr>
          <w:rFonts w:cstheme="minorHAnsi"/>
          <w:i/>
          <w:iCs/>
          <w:sz w:val="24"/>
          <w:szCs w:val="24"/>
        </w:rPr>
      </w:pPr>
    </w:p>
    <w:p w14:paraId="0C7280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6</w:t>
      </w:r>
    </w:p>
    <w:p w14:paraId="1FA9B586" w14:textId="77777777" w:rsidR="00662581" w:rsidRDefault="00662581" w:rsidP="00FD1D29">
      <w:pPr>
        <w:spacing w:line="240" w:lineRule="auto"/>
        <w:contextualSpacing/>
        <w:rPr>
          <w:rFonts w:cstheme="minorHAnsi"/>
          <w:i/>
          <w:iCs/>
          <w:sz w:val="24"/>
          <w:szCs w:val="24"/>
        </w:rPr>
      </w:pPr>
    </w:p>
    <w:p w14:paraId="4CA5991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7EFD9A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7DDF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5306E4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4A7B91F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ully System</w:t>
      </w:r>
    </w:p>
    <w:p w14:paraId="019AF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3179CE0D" w14:textId="77777777" w:rsidR="00662581" w:rsidRDefault="00662581" w:rsidP="00FD1D29">
      <w:pPr>
        <w:spacing w:line="240" w:lineRule="auto"/>
        <w:contextualSpacing/>
        <w:rPr>
          <w:rFonts w:cstheme="minorHAnsi"/>
          <w:sz w:val="24"/>
          <w:szCs w:val="24"/>
        </w:rPr>
      </w:pPr>
    </w:p>
    <w:p w14:paraId="28E2A6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credibly impactful graphic with the quotes of parents.  That complimented the story so well it made me want to read the whole thing.  Very good job.</w:t>
      </w:r>
    </w:p>
    <w:p w14:paraId="1A130506" w14:textId="77777777" w:rsidR="00662581" w:rsidRDefault="00662581" w:rsidP="007E4363">
      <w:pPr>
        <w:spacing w:line="240" w:lineRule="auto"/>
        <w:contextualSpacing/>
        <w:jc w:val="right"/>
        <w:rPr>
          <w:rFonts w:cstheme="minorHAnsi"/>
          <w:i/>
          <w:iCs/>
          <w:sz w:val="24"/>
          <w:szCs w:val="24"/>
        </w:rPr>
      </w:pPr>
    </w:p>
    <w:p w14:paraId="66B46A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7</w:t>
      </w:r>
    </w:p>
    <w:p w14:paraId="326B10C5" w14:textId="77777777" w:rsidR="00662581" w:rsidRDefault="00662581" w:rsidP="00FD1D29">
      <w:pPr>
        <w:spacing w:line="240" w:lineRule="auto"/>
        <w:contextualSpacing/>
        <w:rPr>
          <w:rFonts w:cstheme="minorHAnsi"/>
          <w:i/>
          <w:iCs/>
          <w:sz w:val="24"/>
          <w:szCs w:val="24"/>
        </w:rPr>
      </w:pPr>
    </w:p>
    <w:p w14:paraId="506F1D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51D6F8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1559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10CC8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528726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or soup kitchen regulars, homeless census is more than a head count</w:t>
      </w:r>
    </w:p>
    <w:p w14:paraId="25EBCD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622EC51A" w14:textId="77777777" w:rsidR="00662581" w:rsidRDefault="00662581" w:rsidP="00FD1D29">
      <w:pPr>
        <w:spacing w:line="240" w:lineRule="auto"/>
        <w:contextualSpacing/>
        <w:rPr>
          <w:rFonts w:cstheme="minorHAnsi"/>
          <w:sz w:val="24"/>
          <w:szCs w:val="24"/>
        </w:rPr>
      </w:pPr>
    </w:p>
    <w:p w14:paraId="374C6C0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solidly done story but run-on sentences really detract from your work. Good writing is being cluttered with long sentences.</w:t>
      </w:r>
    </w:p>
    <w:p w14:paraId="09D86258"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e story organization could be stronger. </w:t>
      </w:r>
    </w:p>
    <w:p w14:paraId="4D4186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also like to see more national data on homelessness and more about why the counts of unsheltered persons are so important on terms of government funding.</w:t>
      </w:r>
    </w:p>
    <w:p w14:paraId="65DAC00C" w14:textId="77777777" w:rsidR="00662581" w:rsidRDefault="00662581" w:rsidP="007E4363">
      <w:pPr>
        <w:spacing w:line="240" w:lineRule="auto"/>
        <w:contextualSpacing/>
        <w:jc w:val="right"/>
        <w:rPr>
          <w:rFonts w:cstheme="minorHAnsi"/>
          <w:i/>
          <w:iCs/>
          <w:sz w:val="24"/>
          <w:szCs w:val="24"/>
        </w:rPr>
      </w:pPr>
    </w:p>
    <w:p w14:paraId="14067F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8</w:t>
      </w:r>
    </w:p>
    <w:p w14:paraId="586297F8" w14:textId="77777777" w:rsidR="00662581" w:rsidRDefault="00662581" w:rsidP="00FD1D29">
      <w:pPr>
        <w:spacing w:line="240" w:lineRule="auto"/>
        <w:contextualSpacing/>
        <w:rPr>
          <w:rFonts w:cstheme="minorHAnsi"/>
          <w:i/>
          <w:iCs/>
          <w:sz w:val="24"/>
          <w:szCs w:val="24"/>
        </w:rPr>
      </w:pPr>
    </w:p>
    <w:p w14:paraId="596CE8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422137F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6BFB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C9D68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7DB428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world needs more Sams</w:t>
      </w:r>
    </w:p>
    <w:p w14:paraId="03715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2D221182" w14:textId="77777777" w:rsidR="00662581" w:rsidRDefault="00662581" w:rsidP="00FD1D29">
      <w:pPr>
        <w:spacing w:line="240" w:lineRule="auto"/>
        <w:contextualSpacing/>
        <w:rPr>
          <w:rFonts w:cstheme="minorHAnsi"/>
          <w:sz w:val="24"/>
          <w:szCs w:val="24"/>
        </w:rPr>
      </w:pPr>
    </w:p>
    <w:p w14:paraId="0F066D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fter reading this, I feel like I know Sam - and I definitely feel the pain of having one less person like this walking the Earth.</w:t>
      </w:r>
    </w:p>
    <w:p w14:paraId="04B35AA4" w14:textId="77777777" w:rsidR="00662581" w:rsidRDefault="00662581" w:rsidP="007E4363">
      <w:pPr>
        <w:spacing w:line="240" w:lineRule="auto"/>
        <w:contextualSpacing/>
        <w:jc w:val="right"/>
        <w:rPr>
          <w:rFonts w:cstheme="minorHAnsi"/>
          <w:i/>
          <w:iCs/>
          <w:sz w:val="24"/>
          <w:szCs w:val="24"/>
        </w:rPr>
      </w:pPr>
    </w:p>
    <w:p w14:paraId="6FA8F4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9</w:t>
      </w:r>
    </w:p>
    <w:p w14:paraId="3FBDC763" w14:textId="77777777" w:rsidR="00662581" w:rsidRDefault="00662581" w:rsidP="00FD1D29">
      <w:pPr>
        <w:spacing w:line="240" w:lineRule="auto"/>
        <w:contextualSpacing/>
        <w:rPr>
          <w:rFonts w:cstheme="minorHAnsi"/>
          <w:i/>
          <w:iCs/>
          <w:sz w:val="24"/>
          <w:szCs w:val="24"/>
        </w:rPr>
      </w:pPr>
    </w:p>
    <w:p w14:paraId="6E9707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3036CC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5710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CF573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6F5A1C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st along for the ride (bull riding photo)</w:t>
      </w:r>
    </w:p>
    <w:p w14:paraId="6F09F6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6C418EFE" w14:textId="77777777" w:rsidR="00662581" w:rsidRDefault="00662581" w:rsidP="00FD1D29">
      <w:pPr>
        <w:spacing w:line="240" w:lineRule="auto"/>
        <w:contextualSpacing/>
        <w:rPr>
          <w:rFonts w:cstheme="minorHAnsi"/>
          <w:sz w:val="24"/>
          <w:szCs w:val="24"/>
        </w:rPr>
      </w:pPr>
    </w:p>
    <w:p w14:paraId="2A179D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t's a lot of bull and you have to admire the rider. I spent more time looking at this photo, just trying to figure out how the rider escaped. Great job.</w:t>
      </w:r>
    </w:p>
    <w:p w14:paraId="66F0385C" w14:textId="77777777" w:rsidR="00662581" w:rsidRDefault="00662581" w:rsidP="007E4363">
      <w:pPr>
        <w:spacing w:line="240" w:lineRule="auto"/>
        <w:contextualSpacing/>
        <w:jc w:val="right"/>
        <w:rPr>
          <w:rFonts w:cstheme="minorHAnsi"/>
          <w:i/>
          <w:iCs/>
          <w:sz w:val="24"/>
          <w:szCs w:val="24"/>
        </w:rPr>
      </w:pPr>
    </w:p>
    <w:p w14:paraId="28AF16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0</w:t>
      </w:r>
    </w:p>
    <w:p w14:paraId="5FF7BC53" w14:textId="77777777" w:rsidR="00662581" w:rsidRDefault="00662581" w:rsidP="00FD1D29">
      <w:pPr>
        <w:spacing w:line="240" w:lineRule="auto"/>
        <w:contextualSpacing/>
        <w:rPr>
          <w:rFonts w:cstheme="minorHAnsi"/>
          <w:i/>
          <w:iCs/>
          <w:sz w:val="24"/>
          <w:szCs w:val="24"/>
        </w:rPr>
      </w:pPr>
    </w:p>
    <w:p w14:paraId="3E009E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38BA95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F71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A9E1F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4F21F98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hool bus stops and sex offenders: Should they be at the same address?</w:t>
      </w:r>
    </w:p>
    <w:p w14:paraId="656F5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yden Godrey, Bryon Glathar</w:t>
      </w:r>
    </w:p>
    <w:p w14:paraId="7A625E93" w14:textId="77777777" w:rsidR="00662581" w:rsidRDefault="00662581" w:rsidP="00FD1D29">
      <w:pPr>
        <w:spacing w:line="240" w:lineRule="auto"/>
        <w:contextualSpacing/>
        <w:rPr>
          <w:rFonts w:cstheme="minorHAnsi"/>
          <w:sz w:val="24"/>
          <w:szCs w:val="24"/>
        </w:rPr>
      </w:pPr>
    </w:p>
    <w:p w14:paraId="2AD3240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heartbreaking.</w:t>
      </w:r>
    </w:p>
    <w:p w14:paraId="0119759D" w14:textId="77777777" w:rsidR="00662581" w:rsidRDefault="00662581" w:rsidP="007E4363">
      <w:pPr>
        <w:spacing w:line="240" w:lineRule="auto"/>
        <w:contextualSpacing/>
        <w:jc w:val="right"/>
        <w:rPr>
          <w:rFonts w:cstheme="minorHAnsi"/>
          <w:i/>
          <w:iCs/>
          <w:sz w:val="24"/>
          <w:szCs w:val="24"/>
        </w:rPr>
      </w:pPr>
    </w:p>
    <w:p w14:paraId="48C1B8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1</w:t>
      </w:r>
    </w:p>
    <w:p w14:paraId="4ACD8791" w14:textId="77777777" w:rsidR="00662581" w:rsidRDefault="00662581" w:rsidP="00FD1D29">
      <w:pPr>
        <w:spacing w:line="240" w:lineRule="auto"/>
        <w:contextualSpacing/>
        <w:rPr>
          <w:rFonts w:cstheme="minorHAnsi"/>
          <w:i/>
          <w:iCs/>
          <w:sz w:val="24"/>
          <w:szCs w:val="24"/>
        </w:rPr>
      </w:pPr>
    </w:p>
    <w:p w14:paraId="49D693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47EC31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22E4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4AFF9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Versailles Leader-Statesman</w:t>
      </w:r>
    </w:p>
    <w:p w14:paraId="3DF5B9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ckels and Sense - Terminological Inexactitudes and Other Truths</w:t>
      </w:r>
    </w:p>
    <w:p w14:paraId="16CD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yan E. Jones</w:t>
      </w:r>
    </w:p>
    <w:p w14:paraId="5C2943BB" w14:textId="77777777" w:rsidR="00662581" w:rsidRDefault="00662581" w:rsidP="00FD1D29">
      <w:pPr>
        <w:spacing w:line="240" w:lineRule="auto"/>
        <w:contextualSpacing/>
        <w:rPr>
          <w:rFonts w:cstheme="minorHAnsi"/>
          <w:sz w:val="24"/>
          <w:szCs w:val="24"/>
        </w:rPr>
      </w:pPr>
    </w:p>
    <w:p w14:paraId="3618456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5C2AA262"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A humorous look at a new euphemism. </w:t>
      </w:r>
    </w:p>
    <w:p w14:paraId="6AA46503" w14:textId="77777777" w:rsidR="00662581" w:rsidRDefault="00662581" w:rsidP="00FD1D29">
      <w:pPr>
        <w:spacing w:line="240" w:lineRule="auto"/>
        <w:contextualSpacing/>
        <w:rPr>
          <w:rFonts w:cstheme="minorHAnsi"/>
          <w:i/>
          <w:iCs/>
          <w:sz w:val="24"/>
          <w:szCs w:val="24"/>
        </w:rPr>
      </w:pPr>
    </w:p>
    <w:p w14:paraId="3FC41502" w14:textId="77777777" w:rsidR="00662581" w:rsidRDefault="00662581" w:rsidP="007E4363">
      <w:pPr>
        <w:spacing w:line="240" w:lineRule="auto"/>
        <w:contextualSpacing/>
        <w:jc w:val="right"/>
        <w:rPr>
          <w:rFonts w:cstheme="minorHAnsi"/>
          <w:i/>
          <w:iCs/>
          <w:sz w:val="24"/>
          <w:szCs w:val="24"/>
        </w:rPr>
      </w:pPr>
    </w:p>
    <w:p w14:paraId="6066BD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2</w:t>
      </w:r>
    </w:p>
    <w:p w14:paraId="60790910" w14:textId="77777777" w:rsidR="00662581" w:rsidRDefault="00662581" w:rsidP="00FD1D29">
      <w:pPr>
        <w:spacing w:line="240" w:lineRule="auto"/>
        <w:contextualSpacing/>
        <w:rPr>
          <w:rFonts w:cstheme="minorHAnsi"/>
          <w:i/>
          <w:iCs/>
          <w:sz w:val="24"/>
          <w:szCs w:val="24"/>
        </w:rPr>
      </w:pPr>
    </w:p>
    <w:p w14:paraId="1E5D9F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08C47D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1551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4DE564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43C80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noring Years in Business</w:t>
      </w:r>
    </w:p>
    <w:p w14:paraId="5013A0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w:t>
      </w:r>
    </w:p>
    <w:p w14:paraId="1C090E35" w14:textId="77777777" w:rsidR="00662581" w:rsidRDefault="00662581" w:rsidP="00FD1D29">
      <w:pPr>
        <w:spacing w:line="240" w:lineRule="auto"/>
        <w:contextualSpacing/>
        <w:rPr>
          <w:rFonts w:cstheme="minorHAnsi"/>
          <w:sz w:val="24"/>
          <w:szCs w:val="24"/>
        </w:rPr>
      </w:pPr>
    </w:p>
    <w:p w14:paraId="2272C1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dea for a clean layout and great participation from the community.</w:t>
      </w:r>
    </w:p>
    <w:p w14:paraId="2777FDD7" w14:textId="77777777" w:rsidR="00662581" w:rsidRDefault="00662581" w:rsidP="007E4363">
      <w:pPr>
        <w:spacing w:line="240" w:lineRule="auto"/>
        <w:contextualSpacing/>
        <w:jc w:val="right"/>
        <w:rPr>
          <w:rFonts w:cstheme="minorHAnsi"/>
          <w:i/>
          <w:iCs/>
          <w:sz w:val="24"/>
          <w:szCs w:val="24"/>
        </w:rPr>
      </w:pPr>
    </w:p>
    <w:p w14:paraId="4151DC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3</w:t>
      </w:r>
    </w:p>
    <w:p w14:paraId="7C8E7BB3" w14:textId="77777777" w:rsidR="00662581" w:rsidRDefault="00662581" w:rsidP="00FD1D29">
      <w:pPr>
        <w:spacing w:line="240" w:lineRule="auto"/>
        <w:contextualSpacing/>
        <w:rPr>
          <w:rFonts w:cstheme="minorHAnsi"/>
          <w:i/>
          <w:iCs/>
          <w:sz w:val="24"/>
          <w:szCs w:val="24"/>
        </w:rPr>
      </w:pPr>
    </w:p>
    <w:p w14:paraId="012C8C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2527F0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4C42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0988B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71A883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800,000+ Photo Reprints</w:t>
      </w:r>
    </w:p>
    <w:p w14:paraId="3FE766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2B4A12F8" w14:textId="77777777" w:rsidR="00662581" w:rsidRDefault="00662581" w:rsidP="00FD1D29">
      <w:pPr>
        <w:spacing w:line="240" w:lineRule="auto"/>
        <w:contextualSpacing/>
        <w:rPr>
          <w:rFonts w:cstheme="minorHAnsi"/>
          <w:sz w:val="24"/>
          <w:szCs w:val="24"/>
        </w:rPr>
      </w:pPr>
    </w:p>
    <w:p w14:paraId="53C681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 promoting a strong community service</w:t>
      </w:r>
    </w:p>
    <w:p w14:paraId="016870B6" w14:textId="77777777" w:rsidR="00662581" w:rsidRDefault="00662581" w:rsidP="007E4363">
      <w:pPr>
        <w:spacing w:line="240" w:lineRule="auto"/>
        <w:contextualSpacing/>
        <w:jc w:val="right"/>
        <w:rPr>
          <w:rFonts w:cstheme="minorHAnsi"/>
          <w:i/>
          <w:iCs/>
          <w:sz w:val="24"/>
          <w:szCs w:val="24"/>
        </w:rPr>
      </w:pPr>
    </w:p>
    <w:p w14:paraId="1EB89A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4</w:t>
      </w:r>
    </w:p>
    <w:p w14:paraId="2B0A5804" w14:textId="77777777" w:rsidR="00662581" w:rsidRDefault="00662581" w:rsidP="00FD1D29">
      <w:pPr>
        <w:spacing w:line="240" w:lineRule="auto"/>
        <w:contextualSpacing/>
        <w:rPr>
          <w:rFonts w:cstheme="minorHAnsi"/>
          <w:i/>
          <w:iCs/>
          <w:sz w:val="24"/>
          <w:szCs w:val="24"/>
        </w:rPr>
      </w:pPr>
    </w:p>
    <w:p w14:paraId="46DF6A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4113EC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4A179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1BC72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158D67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Village Reporter - General</w:t>
      </w:r>
    </w:p>
    <w:p w14:paraId="6CB882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7D7125E1" w14:textId="77777777" w:rsidR="00662581" w:rsidRDefault="00662581" w:rsidP="00FD1D29">
      <w:pPr>
        <w:spacing w:line="240" w:lineRule="auto"/>
        <w:contextualSpacing/>
        <w:rPr>
          <w:rFonts w:cstheme="minorHAnsi"/>
          <w:sz w:val="24"/>
          <w:szCs w:val="24"/>
        </w:rPr>
      </w:pPr>
    </w:p>
    <w:p w14:paraId="78C71A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olorful front page. Good preview section on front page to steer readers to stories inside. Superb sports section</w:t>
      </w:r>
    </w:p>
    <w:p w14:paraId="094710A6" w14:textId="77777777" w:rsidR="00662581" w:rsidRDefault="00662581" w:rsidP="007E4363">
      <w:pPr>
        <w:spacing w:line="240" w:lineRule="auto"/>
        <w:contextualSpacing/>
        <w:jc w:val="right"/>
        <w:rPr>
          <w:rFonts w:cstheme="minorHAnsi"/>
          <w:i/>
          <w:iCs/>
          <w:sz w:val="24"/>
          <w:szCs w:val="24"/>
        </w:rPr>
      </w:pPr>
    </w:p>
    <w:p w14:paraId="06566C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5</w:t>
      </w:r>
    </w:p>
    <w:p w14:paraId="3C8C3254" w14:textId="77777777" w:rsidR="00662581" w:rsidRDefault="00662581" w:rsidP="00FD1D29">
      <w:pPr>
        <w:spacing w:line="240" w:lineRule="auto"/>
        <w:contextualSpacing/>
        <w:rPr>
          <w:rFonts w:cstheme="minorHAnsi"/>
          <w:i/>
          <w:iCs/>
          <w:sz w:val="24"/>
          <w:szCs w:val="24"/>
        </w:rPr>
      </w:pPr>
    </w:p>
    <w:p w14:paraId="697388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103DC60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E2D3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4E386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7A458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ndle Of Joy</w:t>
      </w:r>
    </w:p>
    <w:p w14:paraId="76EB6F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413065C1" w14:textId="77777777" w:rsidR="00662581" w:rsidRDefault="00662581" w:rsidP="00FD1D29">
      <w:pPr>
        <w:spacing w:line="240" w:lineRule="auto"/>
        <w:contextualSpacing/>
        <w:rPr>
          <w:rFonts w:cstheme="minorHAnsi"/>
          <w:sz w:val="24"/>
          <w:szCs w:val="24"/>
        </w:rPr>
      </w:pPr>
    </w:p>
    <w:p w14:paraId="78BC74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Just a huge bundle of joy! Basic photos, yet a terrific “bundle” not just for the parents, but the entire community!!!</w:t>
      </w:r>
    </w:p>
    <w:p w14:paraId="70D04473" w14:textId="77777777" w:rsidR="00662581" w:rsidRDefault="00662581" w:rsidP="007E4363">
      <w:pPr>
        <w:spacing w:line="240" w:lineRule="auto"/>
        <w:contextualSpacing/>
        <w:jc w:val="right"/>
        <w:rPr>
          <w:rFonts w:cstheme="minorHAnsi"/>
          <w:i/>
          <w:iCs/>
          <w:sz w:val="24"/>
          <w:szCs w:val="24"/>
        </w:rPr>
      </w:pPr>
    </w:p>
    <w:p w14:paraId="00DEDA1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6</w:t>
      </w:r>
    </w:p>
    <w:p w14:paraId="0061E7B3" w14:textId="77777777" w:rsidR="00662581" w:rsidRDefault="00662581" w:rsidP="00FD1D29">
      <w:pPr>
        <w:spacing w:line="240" w:lineRule="auto"/>
        <w:contextualSpacing/>
        <w:rPr>
          <w:rFonts w:cstheme="minorHAnsi"/>
          <w:i/>
          <w:iCs/>
          <w:sz w:val="24"/>
          <w:szCs w:val="24"/>
        </w:rPr>
      </w:pPr>
    </w:p>
    <w:p w14:paraId="47025F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11FFDA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35408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9C7AC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C1E850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wimming Form</w:t>
      </w:r>
    </w:p>
    <w:p w14:paraId="09E2F0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w:t>
      </w:r>
    </w:p>
    <w:p w14:paraId="6229BD18" w14:textId="77777777" w:rsidR="00662581" w:rsidRDefault="00662581" w:rsidP="00FD1D29">
      <w:pPr>
        <w:spacing w:line="240" w:lineRule="auto"/>
        <w:contextualSpacing/>
        <w:rPr>
          <w:rFonts w:cstheme="minorHAnsi"/>
          <w:sz w:val="24"/>
          <w:szCs w:val="24"/>
        </w:rPr>
      </w:pPr>
    </w:p>
    <w:p w14:paraId="76483C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rfectly captured dive</w:t>
      </w:r>
    </w:p>
    <w:p w14:paraId="4C5814F1" w14:textId="77777777" w:rsidR="00662581" w:rsidRDefault="00662581" w:rsidP="007E4363">
      <w:pPr>
        <w:spacing w:line="240" w:lineRule="auto"/>
        <w:contextualSpacing/>
        <w:jc w:val="right"/>
        <w:rPr>
          <w:rFonts w:cstheme="minorHAnsi"/>
          <w:i/>
          <w:iCs/>
          <w:sz w:val="24"/>
          <w:szCs w:val="24"/>
        </w:rPr>
      </w:pPr>
    </w:p>
    <w:p w14:paraId="6A283E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7</w:t>
      </w:r>
    </w:p>
    <w:p w14:paraId="24EE37D4" w14:textId="77777777" w:rsidR="00662581" w:rsidRDefault="00662581" w:rsidP="00FD1D29">
      <w:pPr>
        <w:spacing w:line="240" w:lineRule="auto"/>
        <w:contextualSpacing/>
        <w:rPr>
          <w:rFonts w:cstheme="minorHAnsi"/>
          <w:i/>
          <w:iCs/>
          <w:sz w:val="24"/>
          <w:szCs w:val="24"/>
        </w:rPr>
      </w:pPr>
    </w:p>
    <w:p w14:paraId="61E08E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7EB50CA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2B3AE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22AD4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036FB1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bracing The Unexpected</w:t>
      </w:r>
    </w:p>
    <w:p w14:paraId="584A6E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Wendt</w:t>
      </w:r>
    </w:p>
    <w:p w14:paraId="3A7B2EBB" w14:textId="77777777" w:rsidR="00662581" w:rsidRDefault="00662581" w:rsidP="00FD1D29">
      <w:pPr>
        <w:spacing w:line="240" w:lineRule="auto"/>
        <w:contextualSpacing/>
        <w:rPr>
          <w:rFonts w:cstheme="minorHAnsi"/>
          <w:sz w:val="24"/>
          <w:szCs w:val="24"/>
        </w:rPr>
      </w:pPr>
    </w:p>
    <w:p w14:paraId="22BC89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selection of stories with a family feel to the entire paper. Solid writing. Consistent layout.</w:t>
      </w:r>
    </w:p>
    <w:p w14:paraId="35FBD36D" w14:textId="77777777" w:rsidR="00662581" w:rsidRDefault="00662581" w:rsidP="007E4363">
      <w:pPr>
        <w:spacing w:line="240" w:lineRule="auto"/>
        <w:contextualSpacing/>
        <w:jc w:val="right"/>
        <w:rPr>
          <w:rFonts w:cstheme="minorHAnsi"/>
          <w:i/>
          <w:iCs/>
          <w:sz w:val="24"/>
          <w:szCs w:val="24"/>
        </w:rPr>
      </w:pPr>
    </w:p>
    <w:p w14:paraId="18EABA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8</w:t>
      </w:r>
    </w:p>
    <w:p w14:paraId="001267D3" w14:textId="77777777" w:rsidR="00662581" w:rsidRDefault="00662581" w:rsidP="00FD1D29">
      <w:pPr>
        <w:spacing w:line="240" w:lineRule="auto"/>
        <w:contextualSpacing/>
        <w:rPr>
          <w:rFonts w:cstheme="minorHAnsi"/>
          <w:i/>
          <w:iCs/>
          <w:sz w:val="24"/>
          <w:szCs w:val="24"/>
        </w:rPr>
      </w:pPr>
    </w:p>
    <w:p w14:paraId="5D25CCF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0E33F16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9BFBD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BCFF8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47CC8A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50 Years Of Fayette History</w:t>
      </w:r>
    </w:p>
    <w:p w14:paraId="422B52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Jacob Kessler</w:t>
      </w:r>
    </w:p>
    <w:p w14:paraId="130C381C" w14:textId="77777777" w:rsidR="00662581" w:rsidRDefault="00662581" w:rsidP="00FD1D29">
      <w:pPr>
        <w:spacing w:line="240" w:lineRule="auto"/>
        <w:contextualSpacing/>
        <w:rPr>
          <w:rFonts w:cstheme="minorHAnsi"/>
          <w:sz w:val="24"/>
          <w:szCs w:val="24"/>
        </w:rPr>
      </w:pPr>
    </w:p>
    <w:p w14:paraId="56D1481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not just a piece of journalism. It's also a piece of history in how it not only chronicles the history, but also how that history is seen. Great mix of old and new photos. The point of view of the children is a great inclusion.</w:t>
      </w:r>
    </w:p>
    <w:p w14:paraId="35C66900" w14:textId="77777777" w:rsidR="00662581" w:rsidRDefault="00662581" w:rsidP="007E4363">
      <w:pPr>
        <w:spacing w:line="240" w:lineRule="auto"/>
        <w:contextualSpacing/>
        <w:jc w:val="right"/>
        <w:rPr>
          <w:rFonts w:cstheme="minorHAnsi"/>
          <w:i/>
          <w:iCs/>
          <w:sz w:val="24"/>
          <w:szCs w:val="24"/>
        </w:rPr>
      </w:pPr>
    </w:p>
    <w:p w14:paraId="17B701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9</w:t>
      </w:r>
    </w:p>
    <w:p w14:paraId="62AEAC06" w14:textId="77777777" w:rsidR="00662581" w:rsidRDefault="00662581" w:rsidP="00FD1D29">
      <w:pPr>
        <w:spacing w:line="240" w:lineRule="auto"/>
        <w:contextualSpacing/>
        <w:rPr>
          <w:rFonts w:cstheme="minorHAnsi"/>
          <w:i/>
          <w:iCs/>
          <w:sz w:val="24"/>
          <w:szCs w:val="24"/>
        </w:rPr>
      </w:pPr>
    </w:p>
    <w:p w14:paraId="620A5D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42B243A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DB42E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5A35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56CD5F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ryan High School Theater Presents "Clue On Stage"</w:t>
      </w:r>
    </w:p>
    <w:p w14:paraId="1FDE04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w:t>
      </w:r>
    </w:p>
    <w:p w14:paraId="236B79C7" w14:textId="77777777" w:rsidR="00662581" w:rsidRDefault="00662581" w:rsidP="00FD1D29">
      <w:pPr>
        <w:spacing w:line="240" w:lineRule="auto"/>
        <w:contextualSpacing/>
        <w:rPr>
          <w:rFonts w:cstheme="minorHAnsi"/>
          <w:sz w:val="24"/>
          <w:szCs w:val="24"/>
        </w:rPr>
      </w:pPr>
    </w:p>
    <w:p w14:paraId="6D2B95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ver way to tell the story! The layout, great photos and cutlines and a short brief article. You wrote to your audience and many of these younger people don't want to read a long story, but they do want to be featured. Big congratulations on 4th place. There were some amazing entries in this category, so give yourself a pat on the back!</w:t>
      </w:r>
    </w:p>
    <w:p w14:paraId="3C10FB33" w14:textId="77777777" w:rsidR="00662581" w:rsidRDefault="00662581" w:rsidP="007E4363">
      <w:pPr>
        <w:spacing w:line="240" w:lineRule="auto"/>
        <w:contextualSpacing/>
        <w:jc w:val="right"/>
        <w:rPr>
          <w:rFonts w:cstheme="minorHAnsi"/>
          <w:i/>
          <w:iCs/>
          <w:sz w:val="24"/>
          <w:szCs w:val="24"/>
        </w:rPr>
      </w:pPr>
    </w:p>
    <w:p w14:paraId="7281A3C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0</w:t>
      </w:r>
    </w:p>
    <w:p w14:paraId="7274D15F" w14:textId="77777777" w:rsidR="00662581" w:rsidRDefault="00662581" w:rsidP="00FD1D29">
      <w:pPr>
        <w:spacing w:line="240" w:lineRule="auto"/>
        <w:contextualSpacing/>
        <w:rPr>
          <w:rFonts w:cstheme="minorHAnsi"/>
          <w:i/>
          <w:iCs/>
          <w:sz w:val="24"/>
          <w:szCs w:val="24"/>
        </w:rPr>
      </w:pPr>
    </w:p>
    <w:p w14:paraId="06911F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087EB44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FD7AE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105C13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375D41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terans Tribute</w:t>
      </w:r>
    </w:p>
    <w:p w14:paraId="0FAD2F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Church, Jacob Kessler, Anna Wozniak, Amy Wendt</w:t>
      </w:r>
    </w:p>
    <w:p w14:paraId="01F16388" w14:textId="77777777" w:rsidR="00662581" w:rsidRDefault="00662581" w:rsidP="00FD1D29">
      <w:pPr>
        <w:spacing w:line="240" w:lineRule="auto"/>
        <w:contextualSpacing/>
        <w:rPr>
          <w:rFonts w:cstheme="minorHAnsi"/>
          <w:sz w:val="24"/>
          <w:szCs w:val="24"/>
        </w:rPr>
      </w:pPr>
    </w:p>
    <w:p w14:paraId="2483F8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group effort that explored many facets of veterans' and current military members' service produced a section with substance. Wish we saw more of the same from other newspapers.</w:t>
      </w:r>
    </w:p>
    <w:p w14:paraId="75F16F7E" w14:textId="77777777" w:rsidR="00662581" w:rsidRDefault="00662581" w:rsidP="007E4363">
      <w:pPr>
        <w:spacing w:line="240" w:lineRule="auto"/>
        <w:contextualSpacing/>
        <w:jc w:val="right"/>
        <w:rPr>
          <w:rFonts w:cstheme="minorHAnsi"/>
          <w:i/>
          <w:iCs/>
          <w:sz w:val="24"/>
          <w:szCs w:val="24"/>
        </w:rPr>
      </w:pPr>
    </w:p>
    <w:p w14:paraId="4A4F2B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1</w:t>
      </w:r>
    </w:p>
    <w:p w14:paraId="5A573C16" w14:textId="77777777" w:rsidR="00662581" w:rsidRDefault="00662581" w:rsidP="00FD1D29">
      <w:pPr>
        <w:spacing w:line="240" w:lineRule="auto"/>
        <w:contextualSpacing/>
        <w:rPr>
          <w:rFonts w:cstheme="minorHAnsi"/>
          <w:i/>
          <w:iCs/>
          <w:sz w:val="24"/>
          <w:szCs w:val="24"/>
        </w:rPr>
      </w:pPr>
    </w:p>
    <w:p w14:paraId="5FA8F4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FAB660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7680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63513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1D2885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sh Farm</w:t>
      </w:r>
    </w:p>
    <w:p w14:paraId="36845D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 Forrest R. Church, Publisher</w:t>
      </w:r>
    </w:p>
    <w:p w14:paraId="0EFBFAD6" w14:textId="77777777" w:rsidR="00662581" w:rsidRDefault="00662581" w:rsidP="00FD1D29">
      <w:pPr>
        <w:spacing w:line="240" w:lineRule="auto"/>
        <w:contextualSpacing/>
        <w:rPr>
          <w:rFonts w:cstheme="minorHAnsi"/>
          <w:sz w:val="24"/>
          <w:szCs w:val="24"/>
        </w:rPr>
      </w:pPr>
    </w:p>
    <w:p w14:paraId="73D2AF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there is a mention of a first part to this that I would have liked to read too, maybe it could have filled in the gaps in information like potential employment numbers.  Overall, great job.</w:t>
      </w:r>
    </w:p>
    <w:p w14:paraId="74A3671C" w14:textId="77777777" w:rsidR="00662581" w:rsidRDefault="00662581" w:rsidP="007E4363">
      <w:pPr>
        <w:spacing w:line="240" w:lineRule="auto"/>
        <w:contextualSpacing/>
        <w:jc w:val="right"/>
        <w:rPr>
          <w:rFonts w:cstheme="minorHAnsi"/>
          <w:i/>
          <w:iCs/>
          <w:sz w:val="24"/>
          <w:szCs w:val="24"/>
        </w:rPr>
      </w:pPr>
    </w:p>
    <w:p w14:paraId="3BB7A49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2</w:t>
      </w:r>
    </w:p>
    <w:p w14:paraId="0F313136" w14:textId="77777777" w:rsidR="00662581" w:rsidRDefault="00662581" w:rsidP="00FD1D29">
      <w:pPr>
        <w:spacing w:line="240" w:lineRule="auto"/>
        <w:contextualSpacing/>
        <w:rPr>
          <w:rFonts w:cstheme="minorHAnsi"/>
          <w:i/>
          <w:iCs/>
          <w:sz w:val="24"/>
          <w:szCs w:val="24"/>
        </w:rPr>
      </w:pPr>
    </w:p>
    <w:p w14:paraId="6D3992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4BACB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D2A7D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227F5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51F422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dgerton’s Kayt Timbrook Reaches 1,000 Career Digs</w:t>
      </w:r>
    </w:p>
    <w:p w14:paraId="1DD29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e Calvin, Sports Director</w:t>
      </w:r>
    </w:p>
    <w:p w14:paraId="343485B0" w14:textId="77777777" w:rsidR="00662581" w:rsidRDefault="00662581" w:rsidP="00FD1D29">
      <w:pPr>
        <w:spacing w:line="240" w:lineRule="auto"/>
        <w:contextualSpacing/>
        <w:rPr>
          <w:rFonts w:cstheme="minorHAnsi"/>
          <w:sz w:val="24"/>
          <w:szCs w:val="24"/>
        </w:rPr>
      </w:pPr>
    </w:p>
    <w:p w14:paraId="5DF97B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plenty of details, background info, multiple quotes. Loved the layout and photos of this entry much more than the other volleyball feature, though it was a good story too. Congratulations 1st place!</w:t>
      </w:r>
    </w:p>
    <w:p w14:paraId="46F7E0DD" w14:textId="77777777" w:rsidR="00662581" w:rsidRDefault="00662581" w:rsidP="007E4363">
      <w:pPr>
        <w:spacing w:line="240" w:lineRule="auto"/>
        <w:contextualSpacing/>
        <w:jc w:val="right"/>
        <w:rPr>
          <w:rFonts w:cstheme="minorHAnsi"/>
          <w:i/>
          <w:iCs/>
          <w:sz w:val="24"/>
          <w:szCs w:val="24"/>
        </w:rPr>
      </w:pPr>
    </w:p>
    <w:p w14:paraId="2E7A64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3</w:t>
      </w:r>
    </w:p>
    <w:p w14:paraId="287C3F50" w14:textId="77777777" w:rsidR="00662581" w:rsidRDefault="00662581" w:rsidP="00FD1D29">
      <w:pPr>
        <w:spacing w:line="240" w:lineRule="auto"/>
        <w:contextualSpacing/>
        <w:rPr>
          <w:rFonts w:cstheme="minorHAnsi"/>
          <w:i/>
          <w:iCs/>
          <w:sz w:val="24"/>
          <w:szCs w:val="24"/>
        </w:rPr>
      </w:pPr>
    </w:p>
    <w:p w14:paraId="4195AF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267736B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67A25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56FF7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1C73D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50 Years Of Fayette, Ohio History</w:t>
      </w:r>
    </w:p>
    <w:p w14:paraId="73941C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Jacob Kessler</w:t>
      </w:r>
    </w:p>
    <w:p w14:paraId="1427CA2F" w14:textId="77777777" w:rsidR="00662581" w:rsidRDefault="00662581" w:rsidP="00FD1D29">
      <w:pPr>
        <w:spacing w:line="240" w:lineRule="auto"/>
        <w:contextualSpacing/>
        <w:rPr>
          <w:rFonts w:cstheme="minorHAnsi"/>
          <w:sz w:val="24"/>
          <w:szCs w:val="24"/>
        </w:rPr>
      </w:pPr>
    </w:p>
    <w:p w14:paraId="558425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assive project that paid off handsomely for readers. Great deep dive into a community's story.</w:t>
      </w:r>
    </w:p>
    <w:p w14:paraId="4993CAE0" w14:textId="77777777" w:rsidR="00662581" w:rsidRDefault="00662581" w:rsidP="007E4363">
      <w:pPr>
        <w:spacing w:line="240" w:lineRule="auto"/>
        <w:contextualSpacing/>
        <w:jc w:val="right"/>
        <w:rPr>
          <w:rFonts w:cstheme="minorHAnsi"/>
          <w:i/>
          <w:iCs/>
          <w:sz w:val="24"/>
          <w:szCs w:val="24"/>
        </w:rPr>
      </w:pPr>
    </w:p>
    <w:p w14:paraId="45DAD9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4</w:t>
      </w:r>
    </w:p>
    <w:p w14:paraId="77E272EC" w14:textId="77777777" w:rsidR="00662581" w:rsidRDefault="00662581" w:rsidP="00FD1D29">
      <w:pPr>
        <w:spacing w:line="240" w:lineRule="auto"/>
        <w:contextualSpacing/>
        <w:rPr>
          <w:rFonts w:cstheme="minorHAnsi"/>
          <w:i/>
          <w:iCs/>
          <w:sz w:val="24"/>
          <w:szCs w:val="24"/>
        </w:rPr>
      </w:pPr>
    </w:p>
    <w:p w14:paraId="455FC5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62FD7D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772F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1B64A7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F6B2C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85-Year-Old Historic Cabin Has Deteriorated Past The Point Of Restoration</w:t>
      </w:r>
    </w:p>
    <w:p w14:paraId="4DA42E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Rebecca Miller</w:t>
      </w:r>
    </w:p>
    <w:p w14:paraId="2E8EB6FF" w14:textId="77777777" w:rsidR="00662581" w:rsidRDefault="00662581" w:rsidP="00FD1D29">
      <w:pPr>
        <w:spacing w:line="240" w:lineRule="auto"/>
        <w:contextualSpacing/>
        <w:rPr>
          <w:rFonts w:cstheme="minorHAnsi"/>
          <w:sz w:val="24"/>
          <w:szCs w:val="24"/>
        </w:rPr>
      </w:pPr>
    </w:p>
    <w:p w14:paraId="340F30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ad current situation is put into perspective with good historical narrative. Nicely reported.</w:t>
      </w:r>
    </w:p>
    <w:p w14:paraId="45C46C80" w14:textId="77777777" w:rsidR="00662581" w:rsidRDefault="00662581" w:rsidP="007E4363">
      <w:pPr>
        <w:spacing w:line="240" w:lineRule="auto"/>
        <w:contextualSpacing/>
        <w:jc w:val="right"/>
        <w:rPr>
          <w:rFonts w:cstheme="minorHAnsi"/>
          <w:i/>
          <w:iCs/>
          <w:sz w:val="24"/>
          <w:szCs w:val="24"/>
        </w:rPr>
      </w:pPr>
    </w:p>
    <w:p w14:paraId="1B8347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5</w:t>
      </w:r>
    </w:p>
    <w:p w14:paraId="1662E976" w14:textId="77777777" w:rsidR="00662581" w:rsidRDefault="00662581" w:rsidP="00FD1D29">
      <w:pPr>
        <w:spacing w:line="240" w:lineRule="auto"/>
        <w:contextualSpacing/>
        <w:rPr>
          <w:rFonts w:cstheme="minorHAnsi"/>
          <w:i/>
          <w:iCs/>
          <w:sz w:val="24"/>
          <w:szCs w:val="24"/>
        </w:rPr>
      </w:pPr>
    </w:p>
    <w:p w14:paraId="6BA30D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6940A26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FA3F6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030C0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694A95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Pastor's Charges Dropped</w:t>
      </w:r>
    </w:p>
    <w:p w14:paraId="6D5957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Jacob Kessler, Writer</w:t>
      </w:r>
    </w:p>
    <w:p w14:paraId="177671CD" w14:textId="77777777" w:rsidR="00662581" w:rsidRDefault="00662581" w:rsidP="00FD1D29">
      <w:pPr>
        <w:spacing w:line="240" w:lineRule="auto"/>
        <w:contextualSpacing/>
        <w:rPr>
          <w:rFonts w:cstheme="minorHAnsi"/>
          <w:sz w:val="24"/>
          <w:szCs w:val="24"/>
        </w:rPr>
      </w:pPr>
    </w:p>
    <w:p w14:paraId="35F876B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short memo that is a perfect summary of the article to go along with the link, I bet absolutely it drove traffic to the website. And what a cool way of being the ones to break the news not only to readers and social media, but to the pastor himself.</w:t>
      </w:r>
    </w:p>
    <w:p w14:paraId="17EE97D5" w14:textId="77777777" w:rsidR="00662581" w:rsidRDefault="00662581" w:rsidP="007E4363">
      <w:pPr>
        <w:spacing w:line="240" w:lineRule="auto"/>
        <w:contextualSpacing/>
        <w:jc w:val="right"/>
        <w:rPr>
          <w:rFonts w:cstheme="minorHAnsi"/>
          <w:i/>
          <w:iCs/>
          <w:sz w:val="24"/>
          <w:szCs w:val="24"/>
        </w:rPr>
      </w:pPr>
    </w:p>
    <w:p w14:paraId="374381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6</w:t>
      </w:r>
    </w:p>
    <w:p w14:paraId="33DD0A44" w14:textId="77777777" w:rsidR="00662581" w:rsidRDefault="00662581" w:rsidP="00FD1D29">
      <w:pPr>
        <w:spacing w:line="240" w:lineRule="auto"/>
        <w:contextualSpacing/>
        <w:rPr>
          <w:rFonts w:cstheme="minorHAnsi"/>
          <w:i/>
          <w:iCs/>
          <w:sz w:val="24"/>
          <w:szCs w:val="24"/>
        </w:rPr>
      </w:pPr>
    </w:p>
    <w:p w14:paraId="41DF95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39648AC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12CC3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D4ED2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3F3EF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spect Found Dead</w:t>
      </w:r>
    </w:p>
    <w:p w14:paraId="6030B5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479F2152" w14:textId="77777777" w:rsidR="00662581" w:rsidRDefault="00662581" w:rsidP="00FD1D29">
      <w:pPr>
        <w:spacing w:line="240" w:lineRule="auto"/>
        <w:contextualSpacing/>
        <w:rPr>
          <w:rFonts w:cstheme="minorHAnsi"/>
          <w:sz w:val="24"/>
          <w:szCs w:val="24"/>
        </w:rPr>
      </w:pPr>
    </w:p>
    <w:p w14:paraId="3ECE1FF4"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post with short headline, only critique is that I would have made it different from the title of the link, give readers just a touch more information, a neighborhood where he was found, how long since his escape, etc.</w:t>
      </w:r>
    </w:p>
    <w:p w14:paraId="04ACB3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ry nice post.</w:t>
      </w:r>
    </w:p>
    <w:p w14:paraId="70684F44" w14:textId="77777777" w:rsidR="00662581" w:rsidRDefault="00662581" w:rsidP="007E4363">
      <w:pPr>
        <w:spacing w:line="240" w:lineRule="auto"/>
        <w:contextualSpacing/>
        <w:jc w:val="right"/>
        <w:rPr>
          <w:rFonts w:cstheme="minorHAnsi"/>
          <w:i/>
          <w:iCs/>
          <w:sz w:val="24"/>
          <w:szCs w:val="24"/>
        </w:rPr>
      </w:pPr>
    </w:p>
    <w:p w14:paraId="6CB5D4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7</w:t>
      </w:r>
    </w:p>
    <w:p w14:paraId="16B626E5" w14:textId="77777777" w:rsidR="00662581" w:rsidRDefault="00662581" w:rsidP="00FD1D29">
      <w:pPr>
        <w:spacing w:line="240" w:lineRule="auto"/>
        <w:contextualSpacing/>
        <w:rPr>
          <w:rFonts w:cstheme="minorHAnsi"/>
          <w:i/>
          <w:iCs/>
          <w:sz w:val="24"/>
          <w:szCs w:val="24"/>
        </w:rPr>
      </w:pPr>
    </w:p>
    <w:p w14:paraId="64FEEB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2AA905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4702F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5ED735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wick Advertiser</w:t>
      </w:r>
    </w:p>
    <w:p w14:paraId="011BC5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yor dragged from moving truck in attempt to stop errant driver</w:t>
      </w:r>
    </w:p>
    <w:p w14:paraId="216C61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 &amp; Victoria Hoffman</w:t>
      </w:r>
    </w:p>
    <w:p w14:paraId="55F3BED8" w14:textId="77777777" w:rsidR="00662581" w:rsidRDefault="00662581" w:rsidP="00FD1D29">
      <w:pPr>
        <w:spacing w:line="240" w:lineRule="auto"/>
        <w:contextualSpacing/>
        <w:rPr>
          <w:rFonts w:cstheme="minorHAnsi"/>
          <w:sz w:val="24"/>
          <w:szCs w:val="24"/>
        </w:rPr>
      </w:pPr>
    </w:p>
    <w:p w14:paraId="02ED3C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the subject matter lends itself to an entertaining story, and you did a fantastic job with it.</w:t>
      </w:r>
    </w:p>
    <w:p w14:paraId="62276226" w14:textId="77777777" w:rsidR="00662581" w:rsidRDefault="00662581" w:rsidP="007E4363">
      <w:pPr>
        <w:spacing w:line="240" w:lineRule="auto"/>
        <w:contextualSpacing/>
        <w:jc w:val="right"/>
        <w:rPr>
          <w:rFonts w:cstheme="minorHAnsi"/>
          <w:i/>
          <w:iCs/>
          <w:sz w:val="24"/>
          <w:szCs w:val="24"/>
        </w:rPr>
      </w:pPr>
    </w:p>
    <w:p w14:paraId="1BED28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8</w:t>
      </w:r>
    </w:p>
    <w:p w14:paraId="742BCF37" w14:textId="77777777" w:rsidR="00662581" w:rsidRDefault="00662581" w:rsidP="00FD1D29">
      <w:pPr>
        <w:spacing w:line="240" w:lineRule="auto"/>
        <w:contextualSpacing/>
        <w:rPr>
          <w:rFonts w:cstheme="minorHAnsi"/>
          <w:i/>
          <w:iCs/>
          <w:sz w:val="24"/>
          <w:szCs w:val="24"/>
        </w:rPr>
      </w:pPr>
    </w:p>
    <w:p w14:paraId="4FB975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8CA834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1BF5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B6F7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wick Advertiser</w:t>
      </w:r>
    </w:p>
    <w:p w14:paraId="514727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napping Out of It</w:t>
      </w:r>
    </w:p>
    <w:p w14:paraId="31BB44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w:t>
      </w:r>
    </w:p>
    <w:p w14:paraId="783F1386" w14:textId="77777777" w:rsidR="00662581" w:rsidRDefault="00662581" w:rsidP="00FD1D29">
      <w:pPr>
        <w:spacing w:line="240" w:lineRule="auto"/>
        <w:contextualSpacing/>
        <w:rPr>
          <w:rFonts w:cstheme="minorHAnsi"/>
          <w:sz w:val="24"/>
          <w:szCs w:val="24"/>
        </w:rPr>
      </w:pPr>
    </w:p>
    <w:p w14:paraId="26DCEAA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riter took on the challenge of delving into an individual's struggle with how changes to a national program would affect her family. Well researched and well written.</w:t>
      </w:r>
    </w:p>
    <w:p w14:paraId="0422BC99" w14:textId="77777777" w:rsidR="00662581" w:rsidRDefault="00662581" w:rsidP="007E4363">
      <w:pPr>
        <w:spacing w:line="240" w:lineRule="auto"/>
        <w:contextualSpacing/>
        <w:jc w:val="right"/>
        <w:rPr>
          <w:rFonts w:cstheme="minorHAnsi"/>
          <w:i/>
          <w:iCs/>
          <w:sz w:val="24"/>
          <w:szCs w:val="24"/>
        </w:rPr>
      </w:pPr>
    </w:p>
    <w:p w14:paraId="43A9E8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9</w:t>
      </w:r>
    </w:p>
    <w:p w14:paraId="68431244" w14:textId="77777777" w:rsidR="00662581" w:rsidRDefault="00662581" w:rsidP="00FD1D29">
      <w:pPr>
        <w:spacing w:line="240" w:lineRule="auto"/>
        <w:contextualSpacing/>
        <w:rPr>
          <w:rFonts w:cstheme="minorHAnsi"/>
          <w:i/>
          <w:iCs/>
          <w:sz w:val="24"/>
          <w:szCs w:val="24"/>
        </w:rPr>
      </w:pPr>
    </w:p>
    <w:p w14:paraId="2C6D977F" w14:textId="77777777" w:rsidR="0073367D" w:rsidRDefault="0073367D" w:rsidP="0073367D">
      <w:pPr>
        <w:spacing w:line="240" w:lineRule="auto"/>
        <w:contextualSpacing/>
        <w:rPr>
          <w:rFonts w:cstheme="minorHAnsi"/>
          <w:b/>
          <w:bCs/>
          <w:noProof/>
          <w:sz w:val="28"/>
          <w:szCs w:val="28"/>
        </w:rPr>
      </w:pPr>
      <w:r w:rsidRPr="0073367D">
        <w:rPr>
          <w:rFonts w:cstheme="minorHAnsi"/>
          <w:b/>
          <w:bCs/>
          <w:noProof/>
          <w:sz w:val="28"/>
          <w:szCs w:val="28"/>
        </w:rPr>
        <w:t>Michael Kramer Best Public Notice Journalism Award</w:t>
      </w:r>
    </w:p>
    <w:p w14:paraId="0C4E9AD9" w14:textId="784C74D9" w:rsidR="0073367D" w:rsidRDefault="0073367D" w:rsidP="0073367D">
      <w:pPr>
        <w:spacing w:line="240" w:lineRule="auto"/>
        <w:contextualSpacing/>
        <w:rPr>
          <w:rFonts w:cstheme="minorHAnsi"/>
          <w:b/>
          <w:bCs/>
        </w:rPr>
      </w:pPr>
      <w:r>
        <w:rPr>
          <w:rFonts w:cstheme="minorHAnsi"/>
          <w:b/>
          <w:bCs/>
          <w:noProof/>
        </w:rPr>
        <w:t>SECOND PLACE</w:t>
      </w:r>
    </w:p>
    <w:p w14:paraId="3E9725D0" w14:textId="53AD30A2" w:rsidR="0073367D" w:rsidRDefault="0073367D" w:rsidP="0073367D">
      <w:pPr>
        <w:spacing w:line="240" w:lineRule="auto"/>
        <w:contextualSpacing/>
        <w:rPr>
          <w:rFonts w:cstheme="minorHAnsi"/>
          <w:sz w:val="24"/>
          <w:szCs w:val="24"/>
        </w:rPr>
      </w:pPr>
      <w:r>
        <w:rPr>
          <w:rFonts w:cstheme="minorHAnsi"/>
          <w:noProof/>
          <w:sz w:val="24"/>
          <w:szCs w:val="24"/>
        </w:rPr>
        <w:t>Daily &amp; Non-daily Division</w:t>
      </w:r>
    </w:p>
    <w:p w14:paraId="47927221" w14:textId="5E2BCCCF" w:rsidR="0073367D" w:rsidRDefault="0073367D" w:rsidP="0073367D">
      <w:pPr>
        <w:spacing w:line="240" w:lineRule="auto"/>
        <w:contextualSpacing/>
        <w:rPr>
          <w:rFonts w:cstheme="minorHAnsi"/>
          <w:sz w:val="24"/>
          <w:szCs w:val="24"/>
        </w:rPr>
      </w:pPr>
      <w:r w:rsidRPr="00547250">
        <w:rPr>
          <w:rFonts w:cstheme="minorHAnsi"/>
          <w:noProof/>
          <w:sz w:val="24"/>
          <w:szCs w:val="24"/>
        </w:rPr>
        <w:t>Wash</w:t>
      </w:r>
      <w:r>
        <w:rPr>
          <w:rFonts w:cstheme="minorHAnsi"/>
          <w:noProof/>
          <w:sz w:val="24"/>
          <w:szCs w:val="24"/>
        </w:rPr>
        <w:t>burn Leader-News</w:t>
      </w:r>
    </w:p>
    <w:p w14:paraId="58314676" w14:textId="779861A2" w:rsidR="0073367D" w:rsidRDefault="0073367D" w:rsidP="0073367D">
      <w:pPr>
        <w:spacing w:line="240" w:lineRule="auto"/>
        <w:contextualSpacing/>
        <w:rPr>
          <w:rFonts w:cstheme="minorHAnsi"/>
          <w:i/>
          <w:iCs/>
          <w:sz w:val="24"/>
          <w:szCs w:val="24"/>
        </w:rPr>
      </w:pPr>
      <w:r>
        <w:rPr>
          <w:rFonts w:cstheme="minorHAnsi"/>
          <w:i/>
          <w:iCs/>
          <w:noProof/>
          <w:sz w:val="24"/>
          <w:szCs w:val="24"/>
        </w:rPr>
        <w:t>Kramer Award</w:t>
      </w:r>
    </w:p>
    <w:p w14:paraId="7568FAF9" w14:textId="1D887F18" w:rsidR="0073367D" w:rsidRDefault="0073367D" w:rsidP="0073367D">
      <w:pPr>
        <w:spacing w:line="240" w:lineRule="auto"/>
        <w:contextualSpacing/>
        <w:rPr>
          <w:rFonts w:cstheme="minorHAnsi"/>
          <w:sz w:val="24"/>
          <w:szCs w:val="24"/>
        </w:rPr>
      </w:pPr>
      <w:r>
        <w:rPr>
          <w:rFonts w:cstheme="minorHAnsi"/>
          <w:noProof/>
          <w:sz w:val="24"/>
          <w:szCs w:val="24"/>
        </w:rPr>
        <w:t>Alyssa Meier</w:t>
      </w:r>
    </w:p>
    <w:p w14:paraId="5771280E" w14:textId="77777777" w:rsidR="0073367D" w:rsidRDefault="0073367D" w:rsidP="0073367D">
      <w:pPr>
        <w:spacing w:line="240" w:lineRule="auto"/>
        <w:contextualSpacing/>
        <w:rPr>
          <w:rFonts w:cstheme="minorHAnsi"/>
          <w:sz w:val="24"/>
          <w:szCs w:val="24"/>
        </w:rPr>
      </w:pPr>
    </w:p>
    <w:p w14:paraId="2B1A75D5" w14:textId="39DF94CB" w:rsidR="0073367D" w:rsidRDefault="0073367D" w:rsidP="0073367D">
      <w:pPr>
        <w:spacing w:line="240" w:lineRule="auto"/>
        <w:contextualSpacing/>
        <w:rPr>
          <w:rFonts w:cstheme="minorHAnsi"/>
          <w:i/>
          <w:iCs/>
          <w:sz w:val="24"/>
          <w:szCs w:val="24"/>
        </w:rPr>
      </w:pPr>
      <w:r>
        <w:rPr>
          <w:rFonts w:cstheme="minorHAnsi"/>
          <w:sz w:val="24"/>
          <w:szCs w:val="24"/>
        </w:rPr>
        <w:t xml:space="preserve">Judge’s Comments: </w:t>
      </w:r>
      <w:r w:rsidRPr="0073367D">
        <w:rPr>
          <w:rFonts w:cstheme="minorHAnsi"/>
          <w:i/>
          <w:iCs/>
          <w:noProof/>
          <w:sz w:val="24"/>
          <w:szCs w:val="24"/>
        </w:rPr>
        <w:t>The newspaper has done a very good job of informing the public how the school did not fulfill its statutory requirement regarding notice of an election.</w:t>
      </w:r>
    </w:p>
    <w:p w14:paraId="477EE964" w14:textId="77777777" w:rsidR="0073367D" w:rsidRDefault="0073367D" w:rsidP="00981739">
      <w:pPr>
        <w:spacing w:line="360" w:lineRule="auto"/>
        <w:contextualSpacing/>
        <w:rPr>
          <w:rFonts w:cstheme="minorHAnsi"/>
          <w:b/>
          <w:bCs/>
          <w:noProof/>
          <w:sz w:val="28"/>
          <w:szCs w:val="28"/>
        </w:rPr>
      </w:pPr>
    </w:p>
    <w:p w14:paraId="7020B189" w14:textId="31273091"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3147D81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C3AE0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9CDD8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Daily News</w:t>
      </w:r>
    </w:p>
    <w:p w14:paraId="18FD7E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oke on the Water</w:t>
      </w:r>
    </w:p>
    <w:p w14:paraId="4FF902AF" w14:textId="69EA70E2" w:rsidR="00662581" w:rsidRDefault="00075D63" w:rsidP="00FD1D29">
      <w:pPr>
        <w:spacing w:line="240" w:lineRule="auto"/>
        <w:contextualSpacing/>
        <w:rPr>
          <w:rFonts w:cstheme="minorHAnsi"/>
          <w:sz w:val="24"/>
          <w:szCs w:val="24"/>
        </w:rPr>
      </w:pPr>
      <w:r>
        <w:rPr>
          <w:rFonts w:cstheme="minorHAnsi"/>
          <w:noProof/>
          <w:sz w:val="24"/>
          <w:szCs w:val="24"/>
        </w:rPr>
        <w:t xml:space="preserve">Ashley B </w:t>
      </w:r>
      <w:r w:rsidR="00662581" w:rsidRPr="00547250">
        <w:rPr>
          <w:rFonts w:cstheme="minorHAnsi"/>
          <w:noProof/>
          <w:sz w:val="24"/>
          <w:szCs w:val="24"/>
        </w:rPr>
        <w:t>Futrell</w:t>
      </w:r>
      <w:r>
        <w:rPr>
          <w:rFonts w:cstheme="minorHAnsi"/>
          <w:noProof/>
          <w:sz w:val="24"/>
          <w:szCs w:val="24"/>
        </w:rPr>
        <w:t xml:space="preserve"> Jr</w:t>
      </w:r>
    </w:p>
    <w:p w14:paraId="1EE8CCF7" w14:textId="77777777" w:rsidR="00662581" w:rsidRDefault="00662581" w:rsidP="00FD1D29">
      <w:pPr>
        <w:spacing w:line="240" w:lineRule="auto"/>
        <w:contextualSpacing/>
        <w:rPr>
          <w:rFonts w:cstheme="minorHAnsi"/>
          <w:sz w:val="24"/>
          <w:szCs w:val="24"/>
        </w:rPr>
      </w:pPr>
    </w:p>
    <w:p w14:paraId="640BEDF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 heart-warming story! Well written. Kudos!</w:t>
      </w:r>
    </w:p>
    <w:p w14:paraId="38B49BC2" w14:textId="77777777" w:rsidR="00662581" w:rsidRDefault="00662581" w:rsidP="007E4363">
      <w:pPr>
        <w:spacing w:line="240" w:lineRule="auto"/>
        <w:contextualSpacing/>
        <w:jc w:val="right"/>
        <w:rPr>
          <w:rFonts w:cstheme="minorHAnsi"/>
          <w:i/>
          <w:iCs/>
          <w:sz w:val="24"/>
          <w:szCs w:val="24"/>
        </w:rPr>
      </w:pPr>
    </w:p>
    <w:p w14:paraId="03C82D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0</w:t>
      </w:r>
    </w:p>
    <w:p w14:paraId="31849C06" w14:textId="77777777" w:rsidR="00662581" w:rsidRDefault="00662581" w:rsidP="00FD1D29">
      <w:pPr>
        <w:spacing w:line="240" w:lineRule="auto"/>
        <w:contextualSpacing/>
        <w:rPr>
          <w:rFonts w:cstheme="minorHAnsi"/>
          <w:i/>
          <w:iCs/>
          <w:sz w:val="24"/>
          <w:szCs w:val="24"/>
        </w:rPr>
      </w:pPr>
    </w:p>
    <w:p w14:paraId="476266B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50AB6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70EAF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797201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25A8C6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ashing Down</w:t>
      </w:r>
    </w:p>
    <w:p w14:paraId="56D713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rron Hustead</w:t>
      </w:r>
    </w:p>
    <w:p w14:paraId="140B59C5" w14:textId="77777777" w:rsidR="00662581" w:rsidRDefault="00662581" w:rsidP="00FD1D29">
      <w:pPr>
        <w:spacing w:line="240" w:lineRule="auto"/>
        <w:contextualSpacing/>
        <w:rPr>
          <w:rFonts w:cstheme="minorHAnsi"/>
          <w:sz w:val="24"/>
          <w:szCs w:val="24"/>
        </w:rPr>
      </w:pPr>
    </w:p>
    <w:p w14:paraId="127F9F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estler's hand on the mat makes this photo out of the ordinary. Nice shot!</w:t>
      </w:r>
    </w:p>
    <w:p w14:paraId="450E2FEC" w14:textId="77777777" w:rsidR="00662581" w:rsidRDefault="00662581" w:rsidP="007E4363">
      <w:pPr>
        <w:spacing w:line="240" w:lineRule="auto"/>
        <w:contextualSpacing/>
        <w:jc w:val="right"/>
        <w:rPr>
          <w:rFonts w:cstheme="minorHAnsi"/>
          <w:i/>
          <w:iCs/>
          <w:sz w:val="24"/>
          <w:szCs w:val="24"/>
        </w:rPr>
      </w:pPr>
    </w:p>
    <w:p w14:paraId="4C5155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1</w:t>
      </w:r>
    </w:p>
    <w:p w14:paraId="6744A873" w14:textId="77777777" w:rsidR="00662581" w:rsidRDefault="00662581" w:rsidP="00FD1D29">
      <w:pPr>
        <w:spacing w:line="240" w:lineRule="auto"/>
        <w:contextualSpacing/>
        <w:rPr>
          <w:rFonts w:cstheme="minorHAnsi"/>
          <w:i/>
          <w:iCs/>
          <w:sz w:val="24"/>
          <w:szCs w:val="24"/>
        </w:rPr>
      </w:pPr>
    </w:p>
    <w:p w14:paraId="4FFF318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C1CA5A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20C7A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73D195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4A65D6D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yes on the Ball</w:t>
      </w:r>
    </w:p>
    <w:p w14:paraId="3FEFE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Battle</w:t>
      </w:r>
    </w:p>
    <w:p w14:paraId="7275D5A1" w14:textId="77777777" w:rsidR="00662581" w:rsidRDefault="00662581" w:rsidP="00FD1D29">
      <w:pPr>
        <w:spacing w:line="240" w:lineRule="auto"/>
        <w:contextualSpacing/>
        <w:rPr>
          <w:rFonts w:cstheme="minorHAnsi"/>
          <w:sz w:val="24"/>
          <w:szCs w:val="24"/>
        </w:rPr>
      </w:pPr>
    </w:p>
    <w:p w14:paraId="2D9174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hair standing up and the ball resting on his arm. Makes me wonder if the photographer was lying on the ground!</w:t>
      </w:r>
    </w:p>
    <w:p w14:paraId="403ACB4B" w14:textId="77777777" w:rsidR="00662581" w:rsidRDefault="00662581" w:rsidP="007E4363">
      <w:pPr>
        <w:spacing w:line="240" w:lineRule="auto"/>
        <w:contextualSpacing/>
        <w:jc w:val="right"/>
        <w:rPr>
          <w:rFonts w:cstheme="minorHAnsi"/>
          <w:i/>
          <w:iCs/>
          <w:sz w:val="24"/>
          <w:szCs w:val="24"/>
        </w:rPr>
      </w:pPr>
    </w:p>
    <w:p w14:paraId="2A95C8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2</w:t>
      </w:r>
    </w:p>
    <w:p w14:paraId="4F3A9312" w14:textId="77777777" w:rsidR="00662581" w:rsidRDefault="00662581" w:rsidP="00FD1D29">
      <w:pPr>
        <w:spacing w:line="240" w:lineRule="auto"/>
        <w:contextualSpacing/>
        <w:rPr>
          <w:rFonts w:cstheme="minorHAnsi"/>
          <w:i/>
          <w:iCs/>
          <w:sz w:val="24"/>
          <w:szCs w:val="24"/>
        </w:rPr>
      </w:pPr>
    </w:p>
    <w:p w14:paraId="152903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6188E55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BD2AA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BF201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4E28F4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ir Ballou</w:t>
      </w:r>
    </w:p>
    <w:p w14:paraId="143644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Battle</w:t>
      </w:r>
    </w:p>
    <w:p w14:paraId="00E07EDB" w14:textId="77777777" w:rsidR="00662581" w:rsidRDefault="00662581" w:rsidP="00FD1D29">
      <w:pPr>
        <w:spacing w:line="240" w:lineRule="auto"/>
        <w:contextualSpacing/>
        <w:rPr>
          <w:rFonts w:cstheme="minorHAnsi"/>
          <w:sz w:val="24"/>
          <w:szCs w:val="24"/>
        </w:rPr>
      </w:pPr>
    </w:p>
    <w:p w14:paraId="3F6F5B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capture of athlete's concentration on the ball!</w:t>
      </w:r>
    </w:p>
    <w:p w14:paraId="2E110DC0" w14:textId="77777777" w:rsidR="00662581" w:rsidRDefault="00662581" w:rsidP="007E4363">
      <w:pPr>
        <w:spacing w:line="240" w:lineRule="auto"/>
        <w:contextualSpacing/>
        <w:jc w:val="right"/>
        <w:rPr>
          <w:rFonts w:cstheme="minorHAnsi"/>
          <w:i/>
          <w:iCs/>
          <w:sz w:val="24"/>
          <w:szCs w:val="24"/>
        </w:rPr>
      </w:pPr>
    </w:p>
    <w:p w14:paraId="5F49539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3</w:t>
      </w:r>
    </w:p>
    <w:p w14:paraId="1B17D332" w14:textId="77777777" w:rsidR="00662581" w:rsidRDefault="00662581" w:rsidP="00FD1D29">
      <w:pPr>
        <w:spacing w:line="240" w:lineRule="auto"/>
        <w:contextualSpacing/>
        <w:rPr>
          <w:rFonts w:cstheme="minorHAnsi"/>
          <w:i/>
          <w:iCs/>
          <w:sz w:val="24"/>
          <w:szCs w:val="24"/>
        </w:rPr>
      </w:pPr>
    </w:p>
    <w:p w14:paraId="7C0DDFC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3B4DF0F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82205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C3339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estfield Leader</w:t>
      </w:r>
    </w:p>
    <w:p w14:paraId="24427E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w:t>
      </w:r>
    </w:p>
    <w:p w14:paraId="25FD19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n S. Barr, David B. Corbin, Suzette F. Stalker, Katie Moen</w:t>
      </w:r>
    </w:p>
    <w:p w14:paraId="79BA964D" w14:textId="77777777" w:rsidR="00662581" w:rsidRDefault="00662581" w:rsidP="00FD1D29">
      <w:pPr>
        <w:spacing w:line="240" w:lineRule="auto"/>
        <w:contextualSpacing/>
        <w:rPr>
          <w:rFonts w:cstheme="minorHAnsi"/>
          <w:sz w:val="24"/>
          <w:szCs w:val="24"/>
        </w:rPr>
      </w:pPr>
    </w:p>
    <w:p w14:paraId="0624FD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ne of the few newspapers in this division that covered planning and zoning issues. Overdevelopment is facing many communities - and this newspaper is on it.</w:t>
      </w:r>
    </w:p>
    <w:p w14:paraId="541C6A83" w14:textId="77777777" w:rsidR="00662581" w:rsidRDefault="00662581" w:rsidP="007E4363">
      <w:pPr>
        <w:spacing w:line="240" w:lineRule="auto"/>
        <w:contextualSpacing/>
        <w:jc w:val="right"/>
        <w:rPr>
          <w:rFonts w:cstheme="minorHAnsi"/>
          <w:i/>
          <w:iCs/>
          <w:sz w:val="24"/>
          <w:szCs w:val="24"/>
        </w:rPr>
      </w:pPr>
    </w:p>
    <w:p w14:paraId="612F0A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4</w:t>
      </w:r>
    </w:p>
    <w:p w14:paraId="64BFBF7B" w14:textId="77777777" w:rsidR="00662581" w:rsidRDefault="00662581" w:rsidP="00FD1D29">
      <w:pPr>
        <w:spacing w:line="240" w:lineRule="auto"/>
        <w:contextualSpacing/>
        <w:rPr>
          <w:rFonts w:cstheme="minorHAnsi"/>
          <w:i/>
          <w:iCs/>
          <w:sz w:val="24"/>
          <w:szCs w:val="24"/>
        </w:rPr>
      </w:pPr>
    </w:p>
    <w:p w14:paraId="529DD487" w14:textId="77777777" w:rsidR="0073367D" w:rsidRDefault="0073367D" w:rsidP="00981739">
      <w:pPr>
        <w:spacing w:line="360" w:lineRule="auto"/>
        <w:contextualSpacing/>
        <w:rPr>
          <w:rFonts w:cstheme="minorHAnsi"/>
          <w:b/>
          <w:bCs/>
          <w:noProof/>
          <w:sz w:val="28"/>
          <w:szCs w:val="28"/>
        </w:rPr>
      </w:pPr>
    </w:p>
    <w:p w14:paraId="6D587641" w14:textId="77777777" w:rsidR="0073367D" w:rsidRDefault="0073367D" w:rsidP="00981739">
      <w:pPr>
        <w:spacing w:line="360" w:lineRule="auto"/>
        <w:contextualSpacing/>
        <w:rPr>
          <w:rFonts w:cstheme="minorHAnsi"/>
          <w:b/>
          <w:bCs/>
          <w:noProof/>
          <w:sz w:val="28"/>
          <w:szCs w:val="28"/>
        </w:rPr>
      </w:pPr>
    </w:p>
    <w:p w14:paraId="062C3162" w14:textId="77777777" w:rsidR="0073367D" w:rsidRDefault="0073367D" w:rsidP="00981739">
      <w:pPr>
        <w:spacing w:line="360" w:lineRule="auto"/>
        <w:contextualSpacing/>
        <w:rPr>
          <w:rFonts w:cstheme="minorHAnsi"/>
          <w:b/>
          <w:bCs/>
          <w:noProof/>
          <w:sz w:val="28"/>
          <w:szCs w:val="28"/>
        </w:rPr>
      </w:pPr>
    </w:p>
    <w:p w14:paraId="2B21C8AC" w14:textId="75BD9C90"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4A1C330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6DF0E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263E24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estfield Leader</w:t>
      </w:r>
    </w:p>
    <w:p w14:paraId="38FB83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4 Hour Standoff</w:t>
      </w:r>
    </w:p>
    <w:p w14:paraId="23F5D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n S. Barr</w:t>
      </w:r>
    </w:p>
    <w:p w14:paraId="289FA46B" w14:textId="77777777" w:rsidR="00662581" w:rsidRDefault="00662581" w:rsidP="00FD1D29">
      <w:pPr>
        <w:spacing w:line="240" w:lineRule="auto"/>
        <w:contextualSpacing/>
        <w:rPr>
          <w:rFonts w:cstheme="minorHAnsi"/>
          <w:sz w:val="24"/>
          <w:szCs w:val="24"/>
        </w:rPr>
      </w:pPr>
    </w:p>
    <w:p w14:paraId="0F735C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captured the intensity.</w:t>
      </w:r>
    </w:p>
    <w:p w14:paraId="57AFE30D" w14:textId="77777777" w:rsidR="00662581" w:rsidRDefault="00662581" w:rsidP="007E4363">
      <w:pPr>
        <w:spacing w:line="240" w:lineRule="auto"/>
        <w:contextualSpacing/>
        <w:jc w:val="right"/>
        <w:rPr>
          <w:rFonts w:cstheme="minorHAnsi"/>
          <w:i/>
          <w:iCs/>
          <w:sz w:val="24"/>
          <w:szCs w:val="24"/>
        </w:rPr>
      </w:pPr>
    </w:p>
    <w:p w14:paraId="11A65A0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5</w:t>
      </w:r>
    </w:p>
    <w:p w14:paraId="35D91630" w14:textId="77777777" w:rsidR="00662581" w:rsidRDefault="00662581" w:rsidP="00FD1D29">
      <w:pPr>
        <w:spacing w:line="240" w:lineRule="auto"/>
        <w:contextualSpacing/>
        <w:rPr>
          <w:rFonts w:cstheme="minorHAnsi"/>
          <w:i/>
          <w:iCs/>
          <w:sz w:val="24"/>
          <w:szCs w:val="24"/>
        </w:rPr>
      </w:pPr>
    </w:p>
    <w:p w14:paraId="643500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60530A3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CBCC9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19CA9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1215CFC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Best Local News Coverage</w:t>
      </w:r>
    </w:p>
    <w:p w14:paraId="69D18C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2716E11E" w14:textId="77777777" w:rsidR="00662581" w:rsidRDefault="00662581" w:rsidP="00FD1D29">
      <w:pPr>
        <w:spacing w:line="240" w:lineRule="auto"/>
        <w:contextualSpacing/>
        <w:rPr>
          <w:rFonts w:cstheme="minorHAnsi"/>
          <w:sz w:val="24"/>
          <w:szCs w:val="24"/>
        </w:rPr>
      </w:pPr>
    </w:p>
    <w:p w14:paraId="33C7110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good local coverage. Good looking paper.</w:t>
      </w:r>
    </w:p>
    <w:p w14:paraId="76E4AD7A" w14:textId="77777777" w:rsidR="00662581" w:rsidRDefault="00662581" w:rsidP="007E4363">
      <w:pPr>
        <w:spacing w:line="240" w:lineRule="auto"/>
        <w:contextualSpacing/>
        <w:jc w:val="right"/>
        <w:rPr>
          <w:rFonts w:cstheme="minorHAnsi"/>
          <w:i/>
          <w:iCs/>
          <w:sz w:val="24"/>
          <w:szCs w:val="24"/>
        </w:rPr>
      </w:pPr>
    </w:p>
    <w:p w14:paraId="3DE018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6</w:t>
      </w:r>
    </w:p>
    <w:p w14:paraId="590B93AA" w14:textId="77777777" w:rsidR="00662581" w:rsidRDefault="00662581" w:rsidP="00FD1D29">
      <w:pPr>
        <w:spacing w:line="240" w:lineRule="auto"/>
        <w:contextualSpacing/>
        <w:rPr>
          <w:rFonts w:cstheme="minorHAnsi"/>
          <w:i/>
          <w:iCs/>
          <w:sz w:val="24"/>
          <w:szCs w:val="24"/>
        </w:rPr>
      </w:pPr>
    </w:p>
    <w:p w14:paraId="2C2CD8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F7A3DA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F9C0E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0E069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7C3BE0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Opinion Pages, April 14-15, 2023</w:t>
      </w:r>
    </w:p>
    <w:p w14:paraId="202D58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w:t>
      </w:r>
    </w:p>
    <w:p w14:paraId="06A20EE5" w14:textId="77777777" w:rsidR="00662581" w:rsidRDefault="00662581" w:rsidP="00FD1D29">
      <w:pPr>
        <w:spacing w:line="240" w:lineRule="auto"/>
        <w:contextualSpacing/>
        <w:rPr>
          <w:rFonts w:cstheme="minorHAnsi"/>
          <w:sz w:val="24"/>
          <w:szCs w:val="24"/>
        </w:rPr>
      </w:pPr>
    </w:p>
    <w:p w14:paraId="1222172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local input. Well thought-out pieces a real winner.</w:t>
      </w:r>
    </w:p>
    <w:p w14:paraId="40DEC9DF" w14:textId="77777777" w:rsidR="00662581" w:rsidRDefault="00662581" w:rsidP="007E4363">
      <w:pPr>
        <w:spacing w:line="240" w:lineRule="auto"/>
        <w:contextualSpacing/>
        <w:jc w:val="right"/>
        <w:rPr>
          <w:rFonts w:cstheme="minorHAnsi"/>
          <w:i/>
          <w:iCs/>
          <w:sz w:val="24"/>
          <w:szCs w:val="24"/>
        </w:rPr>
      </w:pPr>
    </w:p>
    <w:p w14:paraId="3DF34B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7</w:t>
      </w:r>
    </w:p>
    <w:p w14:paraId="399B9F69" w14:textId="77777777" w:rsidR="00662581" w:rsidRDefault="00662581" w:rsidP="00FD1D29">
      <w:pPr>
        <w:spacing w:line="240" w:lineRule="auto"/>
        <w:contextualSpacing/>
        <w:rPr>
          <w:rFonts w:cstheme="minorHAnsi"/>
          <w:i/>
          <w:iCs/>
          <w:sz w:val="24"/>
          <w:szCs w:val="24"/>
        </w:rPr>
      </w:pPr>
    </w:p>
    <w:p w14:paraId="0D23FA79" w14:textId="77777777" w:rsidR="0073367D" w:rsidRDefault="0073367D" w:rsidP="00981739">
      <w:pPr>
        <w:spacing w:line="360" w:lineRule="auto"/>
        <w:contextualSpacing/>
        <w:rPr>
          <w:rFonts w:cstheme="minorHAnsi"/>
          <w:b/>
          <w:bCs/>
          <w:noProof/>
          <w:sz w:val="28"/>
          <w:szCs w:val="28"/>
        </w:rPr>
      </w:pPr>
    </w:p>
    <w:p w14:paraId="734C7620" w14:textId="77777777" w:rsidR="0073367D" w:rsidRDefault="0073367D" w:rsidP="00981739">
      <w:pPr>
        <w:spacing w:line="360" w:lineRule="auto"/>
        <w:contextualSpacing/>
        <w:rPr>
          <w:rFonts w:cstheme="minorHAnsi"/>
          <w:b/>
          <w:bCs/>
          <w:noProof/>
          <w:sz w:val="28"/>
          <w:szCs w:val="28"/>
        </w:rPr>
      </w:pPr>
    </w:p>
    <w:p w14:paraId="192B38EB" w14:textId="77777777" w:rsidR="0073367D" w:rsidRDefault="0073367D" w:rsidP="00981739">
      <w:pPr>
        <w:spacing w:line="360" w:lineRule="auto"/>
        <w:contextualSpacing/>
        <w:rPr>
          <w:rFonts w:cstheme="minorHAnsi"/>
          <w:b/>
          <w:bCs/>
          <w:noProof/>
          <w:sz w:val="28"/>
          <w:szCs w:val="28"/>
        </w:rPr>
      </w:pPr>
    </w:p>
    <w:p w14:paraId="103B7B18" w14:textId="77777777" w:rsidR="0073367D" w:rsidRDefault="0073367D" w:rsidP="00981739">
      <w:pPr>
        <w:spacing w:line="360" w:lineRule="auto"/>
        <w:contextualSpacing/>
        <w:rPr>
          <w:rFonts w:cstheme="minorHAnsi"/>
          <w:b/>
          <w:bCs/>
          <w:noProof/>
          <w:sz w:val="28"/>
          <w:szCs w:val="28"/>
        </w:rPr>
      </w:pPr>
    </w:p>
    <w:p w14:paraId="4C5F7595" w14:textId="77777777" w:rsidR="0073367D" w:rsidRDefault="0073367D" w:rsidP="00981739">
      <w:pPr>
        <w:spacing w:line="360" w:lineRule="auto"/>
        <w:contextualSpacing/>
        <w:rPr>
          <w:rFonts w:cstheme="minorHAnsi"/>
          <w:b/>
          <w:bCs/>
          <w:noProof/>
          <w:sz w:val="28"/>
          <w:szCs w:val="28"/>
        </w:rPr>
      </w:pPr>
    </w:p>
    <w:p w14:paraId="223F56F6" w14:textId="54EE1318"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2F7F0B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DA4B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D9663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1D6861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General Excellence, Daily Division</w:t>
      </w:r>
    </w:p>
    <w:p w14:paraId="48662B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12A3D518" w14:textId="77777777" w:rsidR="00662581" w:rsidRDefault="00662581" w:rsidP="00FD1D29">
      <w:pPr>
        <w:spacing w:line="240" w:lineRule="auto"/>
        <w:contextualSpacing/>
        <w:rPr>
          <w:rFonts w:cstheme="minorHAnsi"/>
          <w:sz w:val="24"/>
          <w:szCs w:val="24"/>
        </w:rPr>
      </w:pPr>
    </w:p>
    <w:p w14:paraId="3232AFE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solid product from front to back. Editorial pages are well packaged and  feature great,  varied content. Everything from local, to national opinion pieces. Reader polls, letters, and political cartoons </w:t>
      </w:r>
    </w:p>
    <w:p w14:paraId="5D92A42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Classified section is very impressive.  The section is typographically pleasing and very easy to read .</w:t>
      </w:r>
    </w:p>
    <w:p w14:paraId="5DB157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Today in History section is a great idea, and as well packaged as it is, it is sure to be popular with readers.</w:t>
      </w:r>
    </w:p>
    <w:p w14:paraId="776AF4E0" w14:textId="77777777" w:rsidR="00662581" w:rsidRDefault="00662581" w:rsidP="007E4363">
      <w:pPr>
        <w:spacing w:line="240" w:lineRule="auto"/>
        <w:contextualSpacing/>
        <w:jc w:val="right"/>
        <w:rPr>
          <w:rFonts w:cstheme="minorHAnsi"/>
          <w:i/>
          <w:iCs/>
          <w:sz w:val="24"/>
          <w:szCs w:val="24"/>
        </w:rPr>
      </w:pPr>
    </w:p>
    <w:p w14:paraId="5D411B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8</w:t>
      </w:r>
    </w:p>
    <w:p w14:paraId="25D46D01" w14:textId="77777777" w:rsidR="00662581" w:rsidRDefault="00662581" w:rsidP="00FD1D29">
      <w:pPr>
        <w:spacing w:line="240" w:lineRule="auto"/>
        <w:contextualSpacing/>
        <w:rPr>
          <w:rFonts w:cstheme="minorHAnsi"/>
          <w:i/>
          <w:iCs/>
          <w:sz w:val="24"/>
          <w:szCs w:val="24"/>
        </w:rPr>
      </w:pPr>
    </w:p>
    <w:p w14:paraId="616677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3058BA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CA81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1E22E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D21918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sy does it now!</w:t>
      </w:r>
    </w:p>
    <w:p w14:paraId="3BD981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2237A304" w14:textId="77777777" w:rsidR="00662581" w:rsidRDefault="00662581" w:rsidP="00FD1D29">
      <w:pPr>
        <w:spacing w:line="240" w:lineRule="auto"/>
        <w:contextualSpacing/>
        <w:rPr>
          <w:rFonts w:cstheme="minorHAnsi"/>
          <w:sz w:val="24"/>
          <w:szCs w:val="24"/>
        </w:rPr>
      </w:pPr>
    </w:p>
    <w:p w14:paraId="4B7590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ithout reading caption it's hard to know what it is, but good timing.</w:t>
      </w:r>
    </w:p>
    <w:p w14:paraId="78279E0D" w14:textId="77777777" w:rsidR="00662581" w:rsidRDefault="00662581" w:rsidP="007E4363">
      <w:pPr>
        <w:spacing w:line="240" w:lineRule="auto"/>
        <w:contextualSpacing/>
        <w:jc w:val="right"/>
        <w:rPr>
          <w:rFonts w:cstheme="minorHAnsi"/>
          <w:i/>
          <w:iCs/>
          <w:sz w:val="24"/>
          <w:szCs w:val="24"/>
        </w:rPr>
      </w:pPr>
    </w:p>
    <w:p w14:paraId="22E744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9</w:t>
      </w:r>
    </w:p>
    <w:p w14:paraId="1D4BD04D" w14:textId="77777777" w:rsidR="00662581" w:rsidRDefault="00662581" w:rsidP="00FD1D29">
      <w:pPr>
        <w:spacing w:line="240" w:lineRule="auto"/>
        <w:contextualSpacing/>
        <w:rPr>
          <w:rFonts w:cstheme="minorHAnsi"/>
          <w:i/>
          <w:iCs/>
          <w:sz w:val="24"/>
          <w:szCs w:val="24"/>
        </w:rPr>
      </w:pPr>
    </w:p>
    <w:p w14:paraId="0082E7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8EA7A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5AA3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2E4597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EDFAA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r Chance to Compete</w:t>
      </w:r>
    </w:p>
    <w:p w14:paraId="25978A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41AEEC7A" w14:textId="77777777" w:rsidR="00662581" w:rsidRDefault="00662581" w:rsidP="00FD1D29">
      <w:pPr>
        <w:spacing w:line="240" w:lineRule="auto"/>
        <w:contextualSpacing/>
        <w:rPr>
          <w:rFonts w:cstheme="minorHAnsi"/>
          <w:sz w:val="24"/>
          <w:szCs w:val="24"/>
        </w:rPr>
      </w:pPr>
    </w:p>
    <w:p w14:paraId="6EB2EC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photo on the front page of the girl cheering. This is followed by a series of excellent photos capturing the entire story. Great cropping and nice sized photos carry this package as a strong winner.</w:t>
      </w:r>
    </w:p>
    <w:p w14:paraId="6137E316" w14:textId="77777777" w:rsidR="00662581" w:rsidRDefault="00662581" w:rsidP="007E4363">
      <w:pPr>
        <w:spacing w:line="240" w:lineRule="auto"/>
        <w:contextualSpacing/>
        <w:jc w:val="right"/>
        <w:rPr>
          <w:rFonts w:cstheme="minorHAnsi"/>
          <w:i/>
          <w:iCs/>
          <w:sz w:val="24"/>
          <w:szCs w:val="24"/>
        </w:rPr>
      </w:pPr>
    </w:p>
    <w:p w14:paraId="380FB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0</w:t>
      </w:r>
    </w:p>
    <w:p w14:paraId="4EC33237" w14:textId="77777777" w:rsidR="00662581" w:rsidRDefault="00662581" w:rsidP="00FD1D29">
      <w:pPr>
        <w:spacing w:line="240" w:lineRule="auto"/>
        <w:contextualSpacing/>
        <w:rPr>
          <w:rFonts w:cstheme="minorHAnsi"/>
          <w:i/>
          <w:iCs/>
          <w:sz w:val="24"/>
          <w:szCs w:val="24"/>
        </w:rPr>
      </w:pPr>
    </w:p>
    <w:p w14:paraId="69602442" w14:textId="77777777" w:rsidR="0073367D" w:rsidRDefault="0073367D" w:rsidP="00981739">
      <w:pPr>
        <w:spacing w:line="360" w:lineRule="auto"/>
        <w:contextualSpacing/>
        <w:rPr>
          <w:rFonts w:cstheme="minorHAnsi"/>
          <w:b/>
          <w:bCs/>
          <w:noProof/>
          <w:sz w:val="28"/>
          <w:szCs w:val="28"/>
        </w:rPr>
      </w:pPr>
    </w:p>
    <w:p w14:paraId="316A52C1" w14:textId="052EA442"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6F589B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4B1C0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22162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5CDAA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ght on the money</w:t>
      </w:r>
    </w:p>
    <w:p w14:paraId="1E142D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0719B8AA" w14:textId="77777777" w:rsidR="00662581" w:rsidRDefault="00662581" w:rsidP="00FD1D29">
      <w:pPr>
        <w:spacing w:line="240" w:lineRule="auto"/>
        <w:contextualSpacing/>
        <w:rPr>
          <w:rFonts w:cstheme="minorHAnsi"/>
          <w:sz w:val="24"/>
          <w:szCs w:val="24"/>
        </w:rPr>
      </w:pPr>
    </w:p>
    <w:p w14:paraId="00CE0A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oks like this photo is right out of Yellowstone! Great job at getting the exact moment. Great composition and tightness. Dirt flying.</w:t>
      </w:r>
    </w:p>
    <w:p w14:paraId="7B6C37CD" w14:textId="77777777" w:rsidR="00662581" w:rsidRDefault="00662581" w:rsidP="007E4363">
      <w:pPr>
        <w:spacing w:line="240" w:lineRule="auto"/>
        <w:contextualSpacing/>
        <w:jc w:val="right"/>
        <w:rPr>
          <w:rFonts w:cstheme="minorHAnsi"/>
          <w:i/>
          <w:iCs/>
          <w:sz w:val="24"/>
          <w:szCs w:val="24"/>
        </w:rPr>
      </w:pPr>
    </w:p>
    <w:p w14:paraId="01A5AB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1</w:t>
      </w:r>
    </w:p>
    <w:p w14:paraId="4BB73EE5" w14:textId="77777777" w:rsidR="00662581" w:rsidRDefault="00662581" w:rsidP="00FD1D29">
      <w:pPr>
        <w:spacing w:line="240" w:lineRule="auto"/>
        <w:contextualSpacing/>
        <w:rPr>
          <w:rFonts w:cstheme="minorHAnsi"/>
          <w:i/>
          <w:iCs/>
          <w:sz w:val="24"/>
          <w:szCs w:val="24"/>
        </w:rPr>
      </w:pPr>
    </w:p>
    <w:p w14:paraId="4FF4C27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BD61EE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06CA0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426539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4055E2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Connections 2023</w:t>
      </w:r>
    </w:p>
    <w:p w14:paraId="39CFBF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 and Rachel Girt</w:t>
      </w:r>
    </w:p>
    <w:p w14:paraId="720402E7" w14:textId="77777777" w:rsidR="00662581" w:rsidRDefault="00662581" w:rsidP="00FD1D29">
      <w:pPr>
        <w:spacing w:line="240" w:lineRule="auto"/>
        <w:contextualSpacing/>
        <w:rPr>
          <w:rFonts w:cstheme="minorHAnsi"/>
          <w:sz w:val="24"/>
          <w:szCs w:val="24"/>
        </w:rPr>
      </w:pPr>
    </w:p>
    <w:p w14:paraId="1EF03D2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ust-read, go-to resource for all readers. A lot of good information packed into 40 pages. Clean layout, easy to read. Like it!</w:t>
      </w:r>
    </w:p>
    <w:p w14:paraId="01669D92" w14:textId="77777777" w:rsidR="00662581" w:rsidRDefault="00662581" w:rsidP="007E4363">
      <w:pPr>
        <w:spacing w:line="240" w:lineRule="auto"/>
        <w:contextualSpacing/>
        <w:jc w:val="right"/>
        <w:rPr>
          <w:rFonts w:cstheme="minorHAnsi"/>
          <w:i/>
          <w:iCs/>
          <w:sz w:val="24"/>
          <w:szCs w:val="24"/>
        </w:rPr>
      </w:pPr>
    </w:p>
    <w:p w14:paraId="58B797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2</w:t>
      </w:r>
    </w:p>
    <w:p w14:paraId="1639CD1B" w14:textId="77777777" w:rsidR="00662581" w:rsidRDefault="00662581" w:rsidP="00FD1D29">
      <w:pPr>
        <w:spacing w:line="240" w:lineRule="auto"/>
        <w:contextualSpacing/>
        <w:rPr>
          <w:rFonts w:cstheme="minorHAnsi"/>
          <w:i/>
          <w:iCs/>
          <w:sz w:val="24"/>
          <w:szCs w:val="24"/>
        </w:rPr>
      </w:pPr>
    </w:p>
    <w:p w14:paraId="427E37D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F30DAF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4D27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AFE7B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FE374F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oman-owned tech company strikes major opportunity</w:t>
      </w:r>
    </w:p>
    <w:p w14:paraId="240A85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vy Secrest</w:t>
      </w:r>
    </w:p>
    <w:p w14:paraId="42A46664" w14:textId="77777777" w:rsidR="00662581" w:rsidRDefault="00662581" w:rsidP="00FD1D29">
      <w:pPr>
        <w:spacing w:line="240" w:lineRule="auto"/>
        <w:contextualSpacing/>
        <w:rPr>
          <w:rFonts w:cstheme="minorHAnsi"/>
          <w:sz w:val="24"/>
          <w:szCs w:val="24"/>
        </w:rPr>
      </w:pPr>
    </w:p>
    <w:p w14:paraId="37F8F0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nice topic to focus on, but the writing was a bit formulaic and stodgy and got me bogged down as I continued. That said, good additional sourcing was present and reporter explained the issue well. I've got 3rd place IMO as judge. Thank you &amp; good luck in your future career.</w:t>
      </w:r>
    </w:p>
    <w:p w14:paraId="641C42DC" w14:textId="77777777" w:rsidR="00662581" w:rsidRDefault="00662581" w:rsidP="007E4363">
      <w:pPr>
        <w:spacing w:line="240" w:lineRule="auto"/>
        <w:contextualSpacing/>
        <w:jc w:val="right"/>
        <w:rPr>
          <w:rFonts w:cstheme="minorHAnsi"/>
          <w:i/>
          <w:iCs/>
          <w:sz w:val="24"/>
          <w:szCs w:val="24"/>
        </w:rPr>
      </w:pPr>
    </w:p>
    <w:p w14:paraId="2B3DCC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3</w:t>
      </w:r>
    </w:p>
    <w:p w14:paraId="7CD5C879" w14:textId="77777777" w:rsidR="00662581" w:rsidRDefault="00662581" w:rsidP="00FD1D29">
      <w:pPr>
        <w:spacing w:line="240" w:lineRule="auto"/>
        <w:contextualSpacing/>
        <w:rPr>
          <w:rFonts w:cstheme="minorHAnsi"/>
          <w:i/>
          <w:iCs/>
          <w:sz w:val="24"/>
          <w:szCs w:val="24"/>
        </w:rPr>
      </w:pPr>
    </w:p>
    <w:p w14:paraId="678F9972" w14:textId="77777777" w:rsidR="0073367D" w:rsidRDefault="0073367D" w:rsidP="00981739">
      <w:pPr>
        <w:spacing w:line="360" w:lineRule="auto"/>
        <w:contextualSpacing/>
        <w:rPr>
          <w:rFonts w:cstheme="minorHAnsi"/>
          <w:b/>
          <w:bCs/>
          <w:noProof/>
          <w:sz w:val="28"/>
          <w:szCs w:val="28"/>
        </w:rPr>
      </w:pPr>
    </w:p>
    <w:p w14:paraId="6582B0FA" w14:textId="77777777" w:rsidR="0073367D" w:rsidRDefault="0073367D" w:rsidP="00981739">
      <w:pPr>
        <w:spacing w:line="360" w:lineRule="auto"/>
        <w:contextualSpacing/>
        <w:rPr>
          <w:rFonts w:cstheme="minorHAnsi"/>
          <w:b/>
          <w:bCs/>
          <w:noProof/>
          <w:sz w:val="28"/>
          <w:szCs w:val="28"/>
        </w:rPr>
      </w:pPr>
    </w:p>
    <w:p w14:paraId="3078CF1B" w14:textId="0AFEA16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5AE10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1ACB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A374D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6ABAF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CSD1 board approves library book policy</w:t>
      </w:r>
    </w:p>
    <w:p w14:paraId="738150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ir Knox</w:t>
      </w:r>
    </w:p>
    <w:p w14:paraId="42F2A317" w14:textId="77777777" w:rsidR="00662581" w:rsidRDefault="00662581" w:rsidP="00FD1D29">
      <w:pPr>
        <w:spacing w:line="240" w:lineRule="auto"/>
        <w:contextualSpacing/>
        <w:rPr>
          <w:rFonts w:cstheme="minorHAnsi"/>
          <w:sz w:val="24"/>
          <w:szCs w:val="24"/>
        </w:rPr>
      </w:pPr>
    </w:p>
    <w:p w14:paraId="716792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reporting and a well organized story.</w:t>
      </w:r>
    </w:p>
    <w:p w14:paraId="2D76CBF0" w14:textId="77777777" w:rsidR="00662581" w:rsidRDefault="00662581" w:rsidP="007E4363">
      <w:pPr>
        <w:spacing w:line="240" w:lineRule="auto"/>
        <w:contextualSpacing/>
        <w:jc w:val="right"/>
        <w:rPr>
          <w:rFonts w:cstheme="minorHAnsi"/>
          <w:i/>
          <w:iCs/>
          <w:sz w:val="24"/>
          <w:szCs w:val="24"/>
        </w:rPr>
      </w:pPr>
    </w:p>
    <w:p w14:paraId="417A82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4</w:t>
      </w:r>
    </w:p>
    <w:p w14:paraId="13EEC57F" w14:textId="77777777" w:rsidR="00662581" w:rsidRDefault="00662581" w:rsidP="00FD1D29">
      <w:pPr>
        <w:spacing w:line="240" w:lineRule="auto"/>
        <w:contextualSpacing/>
        <w:rPr>
          <w:rFonts w:cstheme="minorHAnsi"/>
          <w:i/>
          <w:iCs/>
          <w:sz w:val="24"/>
          <w:szCs w:val="24"/>
        </w:rPr>
      </w:pPr>
    </w:p>
    <w:p w14:paraId="4A1B59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6341F3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9F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17364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2DCAD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rainy day in October</w:t>
      </w:r>
    </w:p>
    <w:p w14:paraId="66EA90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 Carpenter</w:t>
      </w:r>
    </w:p>
    <w:p w14:paraId="4FC2AD38" w14:textId="77777777" w:rsidR="00662581" w:rsidRDefault="00662581" w:rsidP="00FD1D29">
      <w:pPr>
        <w:spacing w:line="240" w:lineRule="auto"/>
        <w:contextualSpacing/>
        <w:rPr>
          <w:rFonts w:cstheme="minorHAnsi"/>
          <w:sz w:val="24"/>
          <w:szCs w:val="24"/>
        </w:rPr>
      </w:pPr>
    </w:p>
    <w:p w14:paraId="7A7C21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rtwrenching and heartwarming at the same time. The writer captures the bond between mother and son when telling this powerful story.</w:t>
      </w:r>
    </w:p>
    <w:p w14:paraId="071EE5E7" w14:textId="77777777" w:rsidR="00662581" w:rsidRDefault="00662581" w:rsidP="007E4363">
      <w:pPr>
        <w:spacing w:line="240" w:lineRule="auto"/>
        <w:contextualSpacing/>
        <w:jc w:val="right"/>
        <w:rPr>
          <w:rFonts w:cstheme="minorHAnsi"/>
          <w:i/>
          <w:iCs/>
          <w:sz w:val="24"/>
          <w:szCs w:val="24"/>
        </w:rPr>
      </w:pPr>
    </w:p>
    <w:p w14:paraId="476688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5</w:t>
      </w:r>
    </w:p>
    <w:p w14:paraId="4396A380" w14:textId="77777777" w:rsidR="00662581" w:rsidRDefault="00662581" w:rsidP="00FD1D29">
      <w:pPr>
        <w:spacing w:line="240" w:lineRule="auto"/>
        <w:contextualSpacing/>
        <w:rPr>
          <w:rFonts w:cstheme="minorHAnsi"/>
          <w:i/>
          <w:iCs/>
          <w:sz w:val="24"/>
          <w:szCs w:val="24"/>
        </w:rPr>
      </w:pPr>
    </w:p>
    <w:p w14:paraId="050B3DF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1B56009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D6211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638CC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C0FE1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right to life, liberty and the pursuit of happiness: Do Wyoming LGBTQ+ youth have it?</w:t>
      </w:r>
    </w:p>
    <w:p w14:paraId="583AC8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 and Ivy Secrest</w:t>
      </w:r>
    </w:p>
    <w:p w14:paraId="622064F6" w14:textId="77777777" w:rsidR="00662581" w:rsidRDefault="00662581" w:rsidP="00FD1D29">
      <w:pPr>
        <w:spacing w:line="240" w:lineRule="auto"/>
        <w:contextualSpacing/>
        <w:rPr>
          <w:rFonts w:cstheme="minorHAnsi"/>
          <w:sz w:val="24"/>
          <w:szCs w:val="24"/>
        </w:rPr>
      </w:pPr>
    </w:p>
    <w:p w14:paraId="0FCE0F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nformative piece.</w:t>
      </w:r>
    </w:p>
    <w:p w14:paraId="6F45D9C7" w14:textId="77777777" w:rsidR="00662581" w:rsidRDefault="00662581" w:rsidP="007E4363">
      <w:pPr>
        <w:spacing w:line="240" w:lineRule="auto"/>
        <w:contextualSpacing/>
        <w:jc w:val="right"/>
        <w:rPr>
          <w:rFonts w:cstheme="minorHAnsi"/>
          <w:i/>
          <w:iCs/>
          <w:sz w:val="24"/>
          <w:szCs w:val="24"/>
        </w:rPr>
      </w:pPr>
    </w:p>
    <w:p w14:paraId="65C0899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6</w:t>
      </w:r>
    </w:p>
    <w:p w14:paraId="266B9869" w14:textId="77777777" w:rsidR="00662581" w:rsidRDefault="00662581" w:rsidP="00FD1D29">
      <w:pPr>
        <w:spacing w:line="240" w:lineRule="auto"/>
        <w:contextualSpacing/>
        <w:rPr>
          <w:rFonts w:cstheme="minorHAnsi"/>
          <w:i/>
          <w:iCs/>
          <w:sz w:val="24"/>
          <w:szCs w:val="24"/>
        </w:rPr>
      </w:pPr>
    </w:p>
    <w:p w14:paraId="750177BE" w14:textId="77777777" w:rsidR="0073367D" w:rsidRDefault="0073367D" w:rsidP="00981739">
      <w:pPr>
        <w:spacing w:line="360" w:lineRule="auto"/>
        <w:contextualSpacing/>
        <w:rPr>
          <w:rFonts w:cstheme="minorHAnsi"/>
          <w:b/>
          <w:bCs/>
          <w:noProof/>
          <w:sz w:val="28"/>
          <w:szCs w:val="28"/>
        </w:rPr>
      </w:pPr>
    </w:p>
    <w:p w14:paraId="5CADCBC9" w14:textId="77777777" w:rsidR="0073367D" w:rsidRDefault="0073367D" w:rsidP="00981739">
      <w:pPr>
        <w:spacing w:line="360" w:lineRule="auto"/>
        <w:contextualSpacing/>
        <w:rPr>
          <w:rFonts w:cstheme="minorHAnsi"/>
          <w:b/>
          <w:bCs/>
          <w:noProof/>
          <w:sz w:val="28"/>
          <w:szCs w:val="28"/>
        </w:rPr>
      </w:pPr>
    </w:p>
    <w:p w14:paraId="63F2D8D3" w14:textId="77777777" w:rsidR="0073367D" w:rsidRDefault="0073367D" w:rsidP="00981739">
      <w:pPr>
        <w:spacing w:line="360" w:lineRule="auto"/>
        <w:contextualSpacing/>
        <w:rPr>
          <w:rFonts w:cstheme="minorHAnsi"/>
          <w:b/>
          <w:bCs/>
          <w:noProof/>
          <w:sz w:val="28"/>
          <w:szCs w:val="28"/>
        </w:rPr>
      </w:pPr>
    </w:p>
    <w:p w14:paraId="0074355A" w14:textId="77777777" w:rsidR="0073367D" w:rsidRDefault="0073367D" w:rsidP="00981739">
      <w:pPr>
        <w:spacing w:line="360" w:lineRule="auto"/>
        <w:contextualSpacing/>
        <w:rPr>
          <w:rFonts w:cstheme="minorHAnsi"/>
          <w:b/>
          <w:bCs/>
          <w:noProof/>
          <w:sz w:val="28"/>
          <w:szCs w:val="28"/>
        </w:rPr>
      </w:pPr>
    </w:p>
    <w:p w14:paraId="09B3640A" w14:textId="77777777" w:rsidR="0073367D" w:rsidRDefault="0073367D" w:rsidP="00981739">
      <w:pPr>
        <w:spacing w:line="360" w:lineRule="auto"/>
        <w:contextualSpacing/>
        <w:rPr>
          <w:rFonts w:cstheme="minorHAnsi"/>
          <w:b/>
          <w:bCs/>
          <w:noProof/>
          <w:sz w:val="28"/>
          <w:szCs w:val="28"/>
        </w:rPr>
      </w:pPr>
    </w:p>
    <w:p w14:paraId="08C2C838" w14:textId="052F7BF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387B82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B17A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4BA801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75E16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 chapter: Lain returns to dugout in Fort Collins</w:t>
      </w:r>
    </w:p>
    <w:p w14:paraId="3F8277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iah Johnke</w:t>
      </w:r>
    </w:p>
    <w:p w14:paraId="0B2A83DB" w14:textId="77777777" w:rsidR="00662581" w:rsidRDefault="00662581" w:rsidP="00FD1D29">
      <w:pPr>
        <w:spacing w:line="240" w:lineRule="auto"/>
        <w:contextualSpacing/>
        <w:rPr>
          <w:rFonts w:cstheme="minorHAnsi"/>
          <w:sz w:val="24"/>
          <w:szCs w:val="24"/>
        </w:rPr>
      </w:pPr>
    </w:p>
    <w:p w14:paraId="791124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an carries important supporting details and statistics. A nice introduction to a new coach.</w:t>
      </w:r>
    </w:p>
    <w:p w14:paraId="21A6A8D9" w14:textId="77777777" w:rsidR="00662581" w:rsidRDefault="00662581" w:rsidP="007E4363">
      <w:pPr>
        <w:spacing w:line="240" w:lineRule="auto"/>
        <w:contextualSpacing/>
        <w:jc w:val="right"/>
        <w:rPr>
          <w:rFonts w:cstheme="minorHAnsi"/>
          <w:i/>
          <w:iCs/>
          <w:sz w:val="24"/>
          <w:szCs w:val="24"/>
        </w:rPr>
      </w:pPr>
    </w:p>
    <w:p w14:paraId="11A84B1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7</w:t>
      </w:r>
    </w:p>
    <w:p w14:paraId="0055D5C1" w14:textId="77777777" w:rsidR="00662581" w:rsidRDefault="00662581" w:rsidP="00FD1D29">
      <w:pPr>
        <w:spacing w:line="240" w:lineRule="auto"/>
        <w:contextualSpacing/>
        <w:rPr>
          <w:rFonts w:cstheme="minorHAnsi"/>
          <w:i/>
          <w:iCs/>
          <w:sz w:val="24"/>
          <w:szCs w:val="24"/>
        </w:rPr>
      </w:pPr>
    </w:p>
    <w:p w14:paraId="77F5EE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30BE52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69CB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45B90B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70801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versity helps South soccer</w:t>
      </w:r>
    </w:p>
    <w:p w14:paraId="392340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Atencio</w:t>
      </w:r>
    </w:p>
    <w:p w14:paraId="1877A7D8" w14:textId="77777777" w:rsidR="00662581" w:rsidRDefault="00662581" w:rsidP="00FD1D29">
      <w:pPr>
        <w:spacing w:line="240" w:lineRule="auto"/>
        <w:contextualSpacing/>
        <w:rPr>
          <w:rFonts w:cstheme="minorHAnsi"/>
          <w:sz w:val="24"/>
          <w:szCs w:val="24"/>
        </w:rPr>
      </w:pPr>
    </w:p>
    <w:p w14:paraId="416ED5B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ome of the best sports stories are less about sports than about the people who play them.</w:t>
      </w:r>
    </w:p>
    <w:p w14:paraId="540AD6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article is an excellent example.</w:t>
      </w:r>
    </w:p>
    <w:p w14:paraId="3EDE7AB1" w14:textId="77777777" w:rsidR="00662581" w:rsidRDefault="00662581" w:rsidP="007E4363">
      <w:pPr>
        <w:spacing w:line="240" w:lineRule="auto"/>
        <w:contextualSpacing/>
        <w:jc w:val="right"/>
        <w:rPr>
          <w:rFonts w:cstheme="minorHAnsi"/>
          <w:i/>
          <w:iCs/>
          <w:sz w:val="24"/>
          <w:szCs w:val="24"/>
        </w:rPr>
      </w:pPr>
    </w:p>
    <w:p w14:paraId="7815AF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8</w:t>
      </w:r>
    </w:p>
    <w:p w14:paraId="72F86567" w14:textId="77777777" w:rsidR="00662581" w:rsidRDefault="00662581" w:rsidP="00FD1D29">
      <w:pPr>
        <w:spacing w:line="240" w:lineRule="auto"/>
        <w:contextualSpacing/>
        <w:rPr>
          <w:rFonts w:cstheme="minorHAnsi"/>
          <w:i/>
          <w:iCs/>
          <w:sz w:val="24"/>
          <w:szCs w:val="24"/>
        </w:rPr>
      </w:pPr>
    </w:p>
    <w:p w14:paraId="3E571B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2EBC4ED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928A4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739F1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505A72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r Chance to Compete</w:t>
      </w:r>
    </w:p>
    <w:p w14:paraId="44E9F2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5E019F8F" w14:textId="77777777" w:rsidR="00662581" w:rsidRDefault="00662581" w:rsidP="00FD1D29">
      <w:pPr>
        <w:spacing w:line="240" w:lineRule="auto"/>
        <w:contextualSpacing/>
        <w:rPr>
          <w:rFonts w:cstheme="minorHAnsi"/>
          <w:sz w:val="24"/>
          <w:szCs w:val="24"/>
        </w:rPr>
      </w:pPr>
    </w:p>
    <w:p w14:paraId="7F5309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They journalist allowed the athletes to tell their story and they told it well.</w:t>
      </w:r>
    </w:p>
    <w:p w14:paraId="2F927BE7" w14:textId="77777777" w:rsidR="00662581" w:rsidRDefault="00662581" w:rsidP="007E4363">
      <w:pPr>
        <w:spacing w:line="240" w:lineRule="auto"/>
        <w:contextualSpacing/>
        <w:jc w:val="right"/>
        <w:rPr>
          <w:rFonts w:cstheme="minorHAnsi"/>
          <w:i/>
          <w:iCs/>
          <w:sz w:val="24"/>
          <w:szCs w:val="24"/>
        </w:rPr>
      </w:pPr>
    </w:p>
    <w:p w14:paraId="21A80DE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9</w:t>
      </w:r>
    </w:p>
    <w:p w14:paraId="47295D16" w14:textId="77777777" w:rsidR="00662581" w:rsidRDefault="00662581" w:rsidP="00FD1D29">
      <w:pPr>
        <w:spacing w:line="240" w:lineRule="auto"/>
        <w:contextualSpacing/>
        <w:rPr>
          <w:rFonts w:cstheme="minorHAnsi"/>
          <w:i/>
          <w:iCs/>
          <w:sz w:val="24"/>
          <w:szCs w:val="24"/>
        </w:rPr>
      </w:pPr>
    </w:p>
    <w:p w14:paraId="346EFCD2" w14:textId="77777777" w:rsidR="0073367D" w:rsidRDefault="0073367D" w:rsidP="00FD1D29">
      <w:pPr>
        <w:spacing w:line="240" w:lineRule="auto"/>
        <w:contextualSpacing/>
        <w:rPr>
          <w:rFonts w:cstheme="minorHAnsi"/>
          <w:i/>
          <w:iCs/>
          <w:sz w:val="24"/>
          <w:szCs w:val="24"/>
        </w:rPr>
      </w:pPr>
    </w:p>
    <w:p w14:paraId="2BC41DF7" w14:textId="77777777" w:rsidR="0073367D" w:rsidRDefault="0073367D" w:rsidP="00FD1D29">
      <w:pPr>
        <w:spacing w:line="240" w:lineRule="auto"/>
        <w:contextualSpacing/>
        <w:rPr>
          <w:rFonts w:cstheme="minorHAnsi"/>
          <w:i/>
          <w:iCs/>
          <w:sz w:val="24"/>
          <w:szCs w:val="24"/>
        </w:rPr>
      </w:pPr>
    </w:p>
    <w:p w14:paraId="2B9A2A69" w14:textId="77777777" w:rsidR="0073367D" w:rsidRDefault="0073367D" w:rsidP="00FD1D29">
      <w:pPr>
        <w:spacing w:line="240" w:lineRule="auto"/>
        <w:contextualSpacing/>
        <w:rPr>
          <w:rFonts w:cstheme="minorHAnsi"/>
          <w:i/>
          <w:iCs/>
          <w:sz w:val="24"/>
          <w:szCs w:val="24"/>
        </w:rPr>
      </w:pPr>
    </w:p>
    <w:p w14:paraId="1601CD3F" w14:textId="77777777" w:rsidR="0073367D" w:rsidRDefault="0073367D" w:rsidP="00FD1D29">
      <w:pPr>
        <w:spacing w:line="240" w:lineRule="auto"/>
        <w:contextualSpacing/>
        <w:rPr>
          <w:rFonts w:cstheme="minorHAnsi"/>
          <w:i/>
          <w:iCs/>
          <w:sz w:val="24"/>
          <w:szCs w:val="24"/>
        </w:rPr>
      </w:pPr>
    </w:p>
    <w:p w14:paraId="4D3A882F" w14:textId="77777777" w:rsidR="0073367D" w:rsidRDefault="0073367D" w:rsidP="00FD1D29">
      <w:pPr>
        <w:spacing w:line="240" w:lineRule="auto"/>
        <w:contextualSpacing/>
        <w:rPr>
          <w:rFonts w:cstheme="minorHAnsi"/>
          <w:i/>
          <w:iCs/>
          <w:sz w:val="24"/>
          <w:szCs w:val="24"/>
        </w:rPr>
      </w:pPr>
    </w:p>
    <w:p w14:paraId="18E4E1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FAB8A1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2DCB2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7BB89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09D3DE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ns community members ashamed of their town council</w:t>
      </w:r>
    </w:p>
    <w:p w14:paraId="1B5CF6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Zahn</w:t>
      </w:r>
    </w:p>
    <w:p w14:paraId="5876CF8D" w14:textId="77777777" w:rsidR="00662581" w:rsidRDefault="00662581" w:rsidP="00FD1D29">
      <w:pPr>
        <w:spacing w:line="240" w:lineRule="auto"/>
        <w:contextualSpacing/>
        <w:rPr>
          <w:rFonts w:cstheme="minorHAnsi"/>
          <w:sz w:val="24"/>
          <w:szCs w:val="24"/>
        </w:rPr>
      </w:pPr>
    </w:p>
    <w:p w14:paraId="6105439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Keeping an eye on government is our most important obligation, and this is terrific coverage of an issue that stinks to high heaven.</w:t>
      </w:r>
    </w:p>
    <w:p w14:paraId="21FDE8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love to read about any follow-up. This seems tailor-made for the state Attorney General's office.</w:t>
      </w:r>
    </w:p>
    <w:p w14:paraId="24C83E0F" w14:textId="77777777" w:rsidR="00662581" w:rsidRDefault="00662581" w:rsidP="007E4363">
      <w:pPr>
        <w:spacing w:line="240" w:lineRule="auto"/>
        <w:contextualSpacing/>
        <w:jc w:val="right"/>
        <w:rPr>
          <w:rFonts w:cstheme="minorHAnsi"/>
          <w:i/>
          <w:iCs/>
          <w:sz w:val="24"/>
          <w:szCs w:val="24"/>
        </w:rPr>
      </w:pPr>
    </w:p>
    <w:p w14:paraId="31018C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0</w:t>
      </w:r>
    </w:p>
    <w:p w14:paraId="2368CCAA" w14:textId="77777777" w:rsidR="00662581" w:rsidRDefault="00662581" w:rsidP="00FD1D29">
      <w:pPr>
        <w:spacing w:line="240" w:lineRule="auto"/>
        <w:contextualSpacing/>
        <w:rPr>
          <w:rFonts w:cstheme="minorHAnsi"/>
          <w:i/>
          <w:iCs/>
          <w:sz w:val="24"/>
          <w:szCs w:val="24"/>
        </w:rPr>
      </w:pPr>
    </w:p>
    <w:p w14:paraId="06805B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554F42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726C1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4DFDC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B198E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leaders apparently want young people to leave</w:t>
      </w:r>
    </w:p>
    <w:p w14:paraId="4E8D28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w:t>
      </w:r>
    </w:p>
    <w:p w14:paraId="184A95B9" w14:textId="77777777" w:rsidR="00662581" w:rsidRDefault="00662581" w:rsidP="00FD1D29">
      <w:pPr>
        <w:spacing w:line="240" w:lineRule="auto"/>
        <w:contextualSpacing/>
        <w:rPr>
          <w:rFonts w:cstheme="minorHAnsi"/>
          <w:sz w:val="24"/>
          <w:szCs w:val="24"/>
        </w:rPr>
      </w:pPr>
    </w:p>
    <w:p w14:paraId="005E92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ourcing for a well-written thought provoking piece.</w:t>
      </w:r>
    </w:p>
    <w:p w14:paraId="4717DC9E" w14:textId="77777777" w:rsidR="00662581" w:rsidRDefault="00662581" w:rsidP="007E4363">
      <w:pPr>
        <w:spacing w:line="240" w:lineRule="auto"/>
        <w:contextualSpacing/>
        <w:jc w:val="right"/>
        <w:rPr>
          <w:rFonts w:cstheme="minorHAnsi"/>
          <w:i/>
          <w:iCs/>
          <w:sz w:val="24"/>
          <w:szCs w:val="24"/>
        </w:rPr>
      </w:pPr>
    </w:p>
    <w:p w14:paraId="797765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1</w:t>
      </w:r>
    </w:p>
    <w:p w14:paraId="748A425D" w14:textId="77777777" w:rsidR="00662581" w:rsidRDefault="00662581" w:rsidP="00FD1D29">
      <w:pPr>
        <w:spacing w:line="240" w:lineRule="auto"/>
        <w:contextualSpacing/>
        <w:rPr>
          <w:rFonts w:cstheme="minorHAnsi"/>
          <w:i/>
          <w:iCs/>
          <w:sz w:val="24"/>
          <w:szCs w:val="24"/>
        </w:rPr>
      </w:pPr>
    </w:p>
    <w:p w14:paraId="7720ED9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45475A7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65C8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24BEC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46333D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se of Photographs, WTE, July 28-29, 2023</w:t>
      </w:r>
    </w:p>
    <w:p w14:paraId="36BA13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1B8393A5" w14:textId="77777777" w:rsidR="00662581" w:rsidRDefault="00662581" w:rsidP="00FD1D29">
      <w:pPr>
        <w:spacing w:line="240" w:lineRule="auto"/>
        <w:contextualSpacing/>
        <w:rPr>
          <w:rFonts w:cstheme="minorHAnsi"/>
          <w:sz w:val="24"/>
          <w:szCs w:val="24"/>
        </w:rPr>
      </w:pPr>
    </w:p>
    <w:p w14:paraId="21C3E18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uld like to see more local photos, like the ones on the sports pages—those are fantastic! I like the large photos on the front, really draws the eyes in.</w:t>
      </w:r>
    </w:p>
    <w:p w14:paraId="72AFE7E8" w14:textId="77777777" w:rsidR="00662581" w:rsidRDefault="00662581" w:rsidP="007E4363">
      <w:pPr>
        <w:spacing w:line="240" w:lineRule="auto"/>
        <w:contextualSpacing/>
        <w:jc w:val="right"/>
        <w:rPr>
          <w:rFonts w:cstheme="minorHAnsi"/>
          <w:i/>
          <w:iCs/>
          <w:sz w:val="24"/>
          <w:szCs w:val="24"/>
        </w:rPr>
      </w:pPr>
    </w:p>
    <w:p w14:paraId="6160B6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2</w:t>
      </w:r>
    </w:p>
    <w:p w14:paraId="564FCD2C" w14:textId="77777777" w:rsidR="00662581" w:rsidRDefault="00662581" w:rsidP="00FD1D29">
      <w:pPr>
        <w:spacing w:line="240" w:lineRule="auto"/>
        <w:contextualSpacing/>
        <w:rPr>
          <w:rFonts w:cstheme="minorHAnsi"/>
          <w:i/>
          <w:iCs/>
          <w:sz w:val="24"/>
          <w:szCs w:val="24"/>
        </w:rPr>
      </w:pPr>
    </w:p>
    <w:p w14:paraId="399DFC26" w14:textId="77777777" w:rsidR="0073367D" w:rsidRDefault="0073367D" w:rsidP="00981739">
      <w:pPr>
        <w:spacing w:line="360" w:lineRule="auto"/>
        <w:contextualSpacing/>
        <w:rPr>
          <w:rFonts w:cstheme="minorHAnsi"/>
          <w:b/>
          <w:bCs/>
          <w:noProof/>
          <w:sz w:val="28"/>
          <w:szCs w:val="28"/>
        </w:rPr>
      </w:pPr>
    </w:p>
    <w:p w14:paraId="175E3250" w14:textId="77777777" w:rsidR="0073367D" w:rsidRDefault="0073367D" w:rsidP="00981739">
      <w:pPr>
        <w:spacing w:line="360" w:lineRule="auto"/>
        <w:contextualSpacing/>
        <w:rPr>
          <w:rFonts w:cstheme="minorHAnsi"/>
          <w:b/>
          <w:bCs/>
          <w:noProof/>
          <w:sz w:val="28"/>
          <w:szCs w:val="28"/>
        </w:rPr>
      </w:pPr>
    </w:p>
    <w:p w14:paraId="4FD0A987" w14:textId="77777777" w:rsidR="0073367D" w:rsidRDefault="0073367D" w:rsidP="00981739">
      <w:pPr>
        <w:spacing w:line="360" w:lineRule="auto"/>
        <w:contextualSpacing/>
        <w:rPr>
          <w:rFonts w:cstheme="minorHAnsi"/>
          <w:b/>
          <w:bCs/>
          <w:noProof/>
          <w:sz w:val="28"/>
          <w:szCs w:val="28"/>
        </w:rPr>
      </w:pPr>
    </w:p>
    <w:p w14:paraId="4E7F00A1" w14:textId="13BCDF56"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7947ECB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7501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35C4D4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5B21BA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eyenne's brimming with local music</w:t>
      </w:r>
    </w:p>
    <w:p w14:paraId="37F65C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 Carpenter</w:t>
      </w:r>
    </w:p>
    <w:p w14:paraId="0138D3CD" w14:textId="77777777" w:rsidR="00662581" w:rsidRDefault="00662581" w:rsidP="00FD1D29">
      <w:pPr>
        <w:spacing w:line="240" w:lineRule="auto"/>
        <w:contextualSpacing/>
        <w:rPr>
          <w:rFonts w:cstheme="minorHAnsi"/>
          <w:sz w:val="24"/>
          <w:szCs w:val="24"/>
        </w:rPr>
      </w:pPr>
    </w:p>
    <w:p w14:paraId="7C221E5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tremely well-done sharing of the perspectives of local musicians, which is not something most patrons ever think about.</w:t>
      </w:r>
    </w:p>
    <w:p w14:paraId="43F2B24B" w14:textId="77777777" w:rsidR="00662581" w:rsidRDefault="00662581" w:rsidP="007E4363">
      <w:pPr>
        <w:spacing w:line="240" w:lineRule="auto"/>
        <w:contextualSpacing/>
        <w:jc w:val="right"/>
        <w:rPr>
          <w:rFonts w:cstheme="minorHAnsi"/>
          <w:i/>
          <w:iCs/>
          <w:sz w:val="24"/>
          <w:szCs w:val="24"/>
        </w:rPr>
      </w:pPr>
    </w:p>
    <w:p w14:paraId="50AEBF9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3</w:t>
      </w:r>
    </w:p>
    <w:p w14:paraId="5AF8BD40" w14:textId="77777777" w:rsidR="00662581" w:rsidRDefault="00662581" w:rsidP="00FD1D29">
      <w:pPr>
        <w:spacing w:line="240" w:lineRule="auto"/>
        <w:contextualSpacing/>
        <w:rPr>
          <w:rFonts w:cstheme="minorHAnsi"/>
          <w:i/>
          <w:iCs/>
          <w:sz w:val="24"/>
          <w:szCs w:val="24"/>
        </w:rPr>
      </w:pPr>
    </w:p>
    <w:p w14:paraId="13811F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5B9BECF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DEF84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FE7A4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4494C0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ern Lights Over Wyoming</w:t>
      </w:r>
    </w:p>
    <w:p w14:paraId="19A24B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Stirn</w:t>
      </w:r>
    </w:p>
    <w:p w14:paraId="0240CF4F" w14:textId="77777777" w:rsidR="00662581" w:rsidRDefault="00662581" w:rsidP="00FD1D29">
      <w:pPr>
        <w:spacing w:line="240" w:lineRule="auto"/>
        <w:contextualSpacing/>
        <w:rPr>
          <w:rFonts w:cstheme="minorHAnsi"/>
          <w:sz w:val="24"/>
          <w:szCs w:val="24"/>
        </w:rPr>
      </w:pPr>
    </w:p>
    <w:p w14:paraId="0B5DB2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capture of northern lights. Photo obviously took good planning.</w:t>
      </w:r>
    </w:p>
    <w:p w14:paraId="24A56ABE" w14:textId="77777777" w:rsidR="00662581" w:rsidRDefault="00662581" w:rsidP="007E4363">
      <w:pPr>
        <w:spacing w:line="240" w:lineRule="auto"/>
        <w:contextualSpacing/>
        <w:jc w:val="right"/>
        <w:rPr>
          <w:rFonts w:cstheme="minorHAnsi"/>
          <w:i/>
          <w:iCs/>
          <w:sz w:val="24"/>
          <w:szCs w:val="24"/>
        </w:rPr>
      </w:pPr>
    </w:p>
    <w:p w14:paraId="78FCBA2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4</w:t>
      </w:r>
    </w:p>
    <w:p w14:paraId="127F4607" w14:textId="77777777" w:rsidR="00662581" w:rsidRDefault="00662581" w:rsidP="00FD1D29">
      <w:pPr>
        <w:spacing w:line="240" w:lineRule="auto"/>
        <w:contextualSpacing/>
        <w:rPr>
          <w:rFonts w:cstheme="minorHAnsi"/>
          <w:i/>
          <w:iCs/>
          <w:sz w:val="24"/>
          <w:szCs w:val="24"/>
        </w:rPr>
      </w:pPr>
    </w:p>
    <w:p w14:paraId="37AE252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ED516C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FD690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57A11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57089E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s Courtship of the Digital Asset Industry</w:t>
      </w:r>
    </w:p>
    <w:p w14:paraId="00AB6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J Baker</w:t>
      </w:r>
    </w:p>
    <w:p w14:paraId="4A420482" w14:textId="77777777" w:rsidR="00662581" w:rsidRDefault="00662581" w:rsidP="00FD1D29">
      <w:pPr>
        <w:spacing w:line="240" w:lineRule="auto"/>
        <w:contextualSpacing/>
        <w:rPr>
          <w:rFonts w:cstheme="minorHAnsi"/>
          <w:sz w:val="24"/>
          <w:szCs w:val="24"/>
        </w:rPr>
      </w:pPr>
    </w:p>
    <w:p w14:paraId="61B3C9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large entry, with many lengthy stories that were super complex. The writing was plodding and hard to wade through because of the highly specific technical nature of the subject. The reporter failed to describe key elements of this issue for readers, namely what in the heck cryptocurrency even is, how the system works, and etc... While tech nerds and rich people may be familiar with this, most folks - while aware of cryptocurrency - have no comprehension of what it even is. Nowhere in all these articles was there an explainer of what cryptocurrency is in any manner or level. Without that explanation, the rest of this super intense and specific reporting means little to average reader. As judge, I waded through this all, but if was an average reader, I'd have closed my browser window. I also felt like there was way, way too much reliance on hyperlinked other stories and documents. That element of web journalism is used too much to detriment of the story itself.</w:t>
      </w:r>
    </w:p>
    <w:p w14:paraId="49550CE4" w14:textId="77777777" w:rsidR="00662581" w:rsidRDefault="00662581" w:rsidP="007E4363">
      <w:pPr>
        <w:spacing w:line="240" w:lineRule="auto"/>
        <w:contextualSpacing/>
        <w:jc w:val="right"/>
        <w:rPr>
          <w:rFonts w:cstheme="minorHAnsi"/>
          <w:i/>
          <w:iCs/>
          <w:sz w:val="24"/>
          <w:szCs w:val="24"/>
        </w:rPr>
      </w:pPr>
    </w:p>
    <w:p w14:paraId="5EDC51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5</w:t>
      </w:r>
    </w:p>
    <w:p w14:paraId="45252C6F" w14:textId="77777777" w:rsidR="00662581" w:rsidRDefault="00662581" w:rsidP="00FD1D29">
      <w:pPr>
        <w:spacing w:line="240" w:lineRule="auto"/>
        <w:contextualSpacing/>
        <w:rPr>
          <w:rFonts w:cstheme="minorHAnsi"/>
          <w:i/>
          <w:iCs/>
          <w:sz w:val="24"/>
          <w:szCs w:val="24"/>
        </w:rPr>
      </w:pPr>
    </w:p>
    <w:p w14:paraId="3E267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65892D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A96B9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34F30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7007C9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rter Schools in Wyoming</w:t>
      </w:r>
    </w:p>
    <w:p w14:paraId="75BBBA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Dudley</w:t>
      </w:r>
    </w:p>
    <w:p w14:paraId="3DE5EDC4" w14:textId="77777777" w:rsidR="00662581" w:rsidRDefault="00662581" w:rsidP="00FD1D29">
      <w:pPr>
        <w:spacing w:line="240" w:lineRule="auto"/>
        <w:contextualSpacing/>
        <w:rPr>
          <w:rFonts w:cstheme="minorHAnsi"/>
          <w:sz w:val="24"/>
          <w:szCs w:val="24"/>
        </w:rPr>
      </w:pPr>
    </w:p>
    <w:p w14:paraId="38DF46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well-researched project and the story thoroughly covered the issue of charter schools in Wyoming, breaking down the legislation and offering glimpses into what three of the states' charter schools are bringing to the table.</w:t>
      </w:r>
    </w:p>
    <w:p w14:paraId="688F565C" w14:textId="77777777" w:rsidR="00662581" w:rsidRDefault="00662581" w:rsidP="007E4363">
      <w:pPr>
        <w:spacing w:line="240" w:lineRule="auto"/>
        <w:contextualSpacing/>
        <w:jc w:val="right"/>
        <w:rPr>
          <w:rFonts w:cstheme="minorHAnsi"/>
          <w:i/>
          <w:iCs/>
          <w:sz w:val="24"/>
          <w:szCs w:val="24"/>
        </w:rPr>
      </w:pPr>
    </w:p>
    <w:p w14:paraId="5DF0E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6</w:t>
      </w:r>
    </w:p>
    <w:p w14:paraId="7E014D5E" w14:textId="77777777" w:rsidR="00662581" w:rsidRDefault="00662581" w:rsidP="00FD1D29">
      <w:pPr>
        <w:spacing w:line="240" w:lineRule="auto"/>
        <w:contextualSpacing/>
        <w:rPr>
          <w:rFonts w:cstheme="minorHAnsi"/>
          <w:i/>
          <w:iCs/>
          <w:sz w:val="24"/>
          <w:szCs w:val="24"/>
        </w:rPr>
      </w:pPr>
    </w:p>
    <w:p w14:paraId="13021BA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52EB2C3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30CC2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B8DA3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43C65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rriet Hageman's First 100 Days on Capitol Hill</w:t>
      </w:r>
    </w:p>
    <w:p w14:paraId="2AD9F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Gardenswartz</w:t>
      </w:r>
    </w:p>
    <w:p w14:paraId="06F30447" w14:textId="77777777" w:rsidR="00662581" w:rsidRDefault="00662581" w:rsidP="00FD1D29">
      <w:pPr>
        <w:spacing w:line="240" w:lineRule="auto"/>
        <w:contextualSpacing/>
        <w:rPr>
          <w:rFonts w:cstheme="minorHAnsi"/>
          <w:sz w:val="24"/>
          <w:szCs w:val="24"/>
        </w:rPr>
      </w:pPr>
    </w:p>
    <w:p w14:paraId="33F7BD5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coverage through questions while making the story and the subject of said story more like a sharing of family information.</w:t>
      </w:r>
    </w:p>
    <w:p w14:paraId="42273FCB" w14:textId="77777777" w:rsidR="00662581" w:rsidRDefault="00662581" w:rsidP="007E4363">
      <w:pPr>
        <w:spacing w:line="240" w:lineRule="auto"/>
        <w:contextualSpacing/>
        <w:jc w:val="right"/>
        <w:rPr>
          <w:rFonts w:cstheme="minorHAnsi"/>
          <w:i/>
          <w:iCs/>
          <w:sz w:val="24"/>
          <w:szCs w:val="24"/>
        </w:rPr>
      </w:pPr>
    </w:p>
    <w:p w14:paraId="76C727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7</w:t>
      </w:r>
    </w:p>
    <w:p w14:paraId="513ED63C" w14:textId="77777777" w:rsidR="00662581" w:rsidRDefault="00662581" w:rsidP="00FD1D29">
      <w:pPr>
        <w:spacing w:line="240" w:lineRule="auto"/>
        <w:contextualSpacing/>
        <w:rPr>
          <w:rFonts w:cstheme="minorHAnsi"/>
          <w:i/>
          <w:iCs/>
          <w:sz w:val="24"/>
          <w:szCs w:val="24"/>
        </w:rPr>
      </w:pPr>
    </w:p>
    <w:p w14:paraId="72AD8A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6A8F30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8029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41B8E1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6CB05E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5 Years Later, Wyoming Still Grapples With Legacy of Matthew Shepard's Murder</w:t>
      </w:r>
    </w:p>
    <w:p w14:paraId="453723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Gardenswartz</w:t>
      </w:r>
    </w:p>
    <w:p w14:paraId="6F4CAD0A" w14:textId="77777777" w:rsidR="00662581" w:rsidRDefault="00662581" w:rsidP="00FD1D29">
      <w:pPr>
        <w:spacing w:line="240" w:lineRule="auto"/>
        <w:contextualSpacing/>
        <w:rPr>
          <w:rFonts w:cstheme="minorHAnsi"/>
          <w:sz w:val="24"/>
          <w:szCs w:val="24"/>
        </w:rPr>
      </w:pPr>
    </w:p>
    <w:p w14:paraId="6B974DF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very well done story. It captures the past and present very well.</w:t>
      </w:r>
    </w:p>
    <w:p w14:paraId="26970E51"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t is well written and well organized. It flowed nicely and while it covers a difficult topic, it is a great read.</w:t>
      </w:r>
    </w:p>
    <w:p w14:paraId="0C0D10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tstanding work!</w:t>
      </w:r>
    </w:p>
    <w:p w14:paraId="6C416E07" w14:textId="77777777" w:rsidR="00662581" w:rsidRDefault="00662581" w:rsidP="007E4363">
      <w:pPr>
        <w:spacing w:line="240" w:lineRule="auto"/>
        <w:contextualSpacing/>
        <w:jc w:val="right"/>
        <w:rPr>
          <w:rFonts w:cstheme="minorHAnsi"/>
          <w:i/>
          <w:iCs/>
          <w:sz w:val="24"/>
          <w:szCs w:val="24"/>
        </w:rPr>
      </w:pPr>
    </w:p>
    <w:p w14:paraId="2526FD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8</w:t>
      </w:r>
    </w:p>
    <w:p w14:paraId="63CC74B4" w14:textId="77777777" w:rsidR="00662581" w:rsidRDefault="00662581" w:rsidP="00FD1D29">
      <w:pPr>
        <w:spacing w:line="240" w:lineRule="auto"/>
        <w:contextualSpacing/>
        <w:rPr>
          <w:rFonts w:cstheme="minorHAnsi"/>
          <w:i/>
          <w:iCs/>
          <w:sz w:val="24"/>
          <w:szCs w:val="24"/>
        </w:rPr>
      </w:pPr>
    </w:p>
    <w:p w14:paraId="2E6B5D46" w14:textId="77777777" w:rsidR="0073367D" w:rsidRDefault="0073367D" w:rsidP="00981739">
      <w:pPr>
        <w:spacing w:line="360" w:lineRule="auto"/>
        <w:contextualSpacing/>
        <w:rPr>
          <w:rFonts w:cstheme="minorHAnsi"/>
          <w:b/>
          <w:bCs/>
          <w:noProof/>
          <w:sz w:val="28"/>
          <w:szCs w:val="28"/>
        </w:rPr>
      </w:pPr>
    </w:p>
    <w:p w14:paraId="35A5FBCD" w14:textId="13047E3B"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BB9BC3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7674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E6144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547F346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Wyoming Truth, Front Page Design</w:t>
      </w:r>
    </w:p>
    <w:p w14:paraId="2F091BE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B80E66F" w14:textId="77777777" w:rsidR="00662581" w:rsidRDefault="00662581" w:rsidP="00FD1D29">
      <w:pPr>
        <w:spacing w:line="240" w:lineRule="auto"/>
        <w:contextualSpacing/>
        <w:rPr>
          <w:rFonts w:cstheme="minorHAnsi"/>
          <w:sz w:val="24"/>
          <w:szCs w:val="24"/>
        </w:rPr>
      </w:pPr>
    </w:p>
    <w:p w14:paraId="6B14DE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ome page.</w:t>
      </w:r>
    </w:p>
    <w:p w14:paraId="1AAACA33" w14:textId="77777777" w:rsidR="00662581" w:rsidRDefault="00662581" w:rsidP="007E4363">
      <w:pPr>
        <w:spacing w:line="240" w:lineRule="auto"/>
        <w:contextualSpacing/>
        <w:jc w:val="right"/>
        <w:rPr>
          <w:rFonts w:cstheme="minorHAnsi"/>
          <w:i/>
          <w:iCs/>
          <w:sz w:val="24"/>
          <w:szCs w:val="24"/>
        </w:rPr>
      </w:pPr>
    </w:p>
    <w:p w14:paraId="251BCD7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9</w:t>
      </w:r>
    </w:p>
    <w:p w14:paraId="36A6E869" w14:textId="77777777" w:rsidR="00662581" w:rsidRDefault="00662581" w:rsidP="00FD1D29">
      <w:pPr>
        <w:spacing w:line="240" w:lineRule="auto"/>
        <w:contextualSpacing/>
        <w:rPr>
          <w:rFonts w:cstheme="minorHAnsi"/>
          <w:i/>
          <w:iCs/>
          <w:sz w:val="24"/>
          <w:szCs w:val="24"/>
        </w:rPr>
      </w:pPr>
    </w:p>
    <w:p w14:paraId="3C2EE0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6D5D1A5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7C84C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A29D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2440A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ster Ann Kessler</w:t>
      </w:r>
    </w:p>
    <w:p w14:paraId="474EC8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46A4AB1" w14:textId="77777777" w:rsidR="00662581" w:rsidRDefault="00662581" w:rsidP="00FD1D29">
      <w:pPr>
        <w:spacing w:line="240" w:lineRule="auto"/>
        <w:contextualSpacing/>
        <w:rPr>
          <w:rFonts w:cstheme="minorHAnsi"/>
          <w:sz w:val="24"/>
          <w:szCs w:val="24"/>
        </w:rPr>
      </w:pPr>
    </w:p>
    <w:p w14:paraId="6CC042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ockendorf does diligent work in gathering and presenting the perspectives of many people whose memories of Sister Ann add up to an impactful tribute.</w:t>
      </w:r>
    </w:p>
    <w:p w14:paraId="26B630C0" w14:textId="77777777" w:rsidR="00662581" w:rsidRDefault="00662581" w:rsidP="007E4363">
      <w:pPr>
        <w:spacing w:line="240" w:lineRule="auto"/>
        <w:contextualSpacing/>
        <w:jc w:val="right"/>
        <w:rPr>
          <w:rFonts w:cstheme="minorHAnsi"/>
          <w:i/>
          <w:iCs/>
          <w:sz w:val="24"/>
          <w:szCs w:val="24"/>
        </w:rPr>
      </w:pPr>
    </w:p>
    <w:p w14:paraId="36790F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0</w:t>
      </w:r>
    </w:p>
    <w:p w14:paraId="5D4C660B" w14:textId="77777777" w:rsidR="00662581" w:rsidRDefault="00662581" w:rsidP="00FD1D29">
      <w:pPr>
        <w:spacing w:line="240" w:lineRule="auto"/>
        <w:contextualSpacing/>
        <w:rPr>
          <w:rFonts w:cstheme="minorHAnsi"/>
          <w:i/>
          <w:iCs/>
          <w:sz w:val="24"/>
          <w:szCs w:val="24"/>
        </w:rPr>
      </w:pPr>
    </w:p>
    <w:p w14:paraId="56F39D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5AFC40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4C6C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0EB3C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B703D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ofton Law Enforcement Controversy</w:t>
      </w:r>
    </w:p>
    <w:p w14:paraId="7BEF5A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8606EAA" w14:textId="77777777" w:rsidR="00662581" w:rsidRDefault="00662581" w:rsidP="00FD1D29">
      <w:pPr>
        <w:spacing w:line="240" w:lineRule="auto"/>
        <w:contextualSpacing/>
        <w:rPr>
          <w:rFonts w:cstheme="minorHAnsi"/>
          <w:sz w:val="24"/>
          <w:szCs w:val="24"/>
        </w:rPr>
      </w:pPr>
    </w:p>
    <w:p w14:paraId="168233B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et another series of well-written pieces on this case. Has left this reader to wonder why the officers were terminated....developing that curiosity is a sign of craftsmanship in writing.</w:t>
      </w:r>
    </w:p>
    <w:p w14:paraId="1C06EA05" w14:textId="77777777" w:rsidR="00662581" w:rsidRDefault="00662581" w:rsidP="007E4363">
      <w:pPr>
        <w:spacing w:line="240" w:lineRule="auto"/>
        <w:contextualSpacing/>
        <w:jc w:val="right"/>
        <w:rPr>
          <w:rFonts w:cstheme="minorHAnsi"/>
          <w:i/>
          <w:iCs/>
          <w:sz w:val="24"/>
          <w:szCs w:val="24"/>
        </w:rPr>
      </w:pPr>
    </w:p>
    <w:p w14:paraId="504C82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1</w:t>
      </w:r>
    </w:p>
    <w:p w14:paraId="2247B862" w14:textId="77777777" w:rsidR="00662581" w:rsidRDefault="00662581" w:rsidP="00FD1D29">
      <w:pPr>
        <w:spacing w:line="240" w:lineRule="auto"/>
        <w:contextualSpacing/>
        <w:rPr>
          <w:rFonts w:cstheme="minorHAnsi"/>
          <w:i/>
          <w:iCs/>
          <w:sz w:val="24"/>
          <w:szCs w:val="24"/>
        </w:rPr>
      </w:pPr>
    </w:p>
    <w:p w14:paraId="010C58C7" w14:textId="77777777" w:rsidR="0073367D" w:rsidRDefault="0073367D" w:rsidP="00981739">
      <w:pPr>
        <w:spacing w:line="360" w:lineRule="auto"/>
        <w:contextualSpacing/>
        <w:rPr>
          <w:rFonts w:cstheme="minorHAnsi"/>
          <w:b/>
          <w:bCs/>
          <w:noProof/>
          <w:sz w:val="28"/>
          <w:szCs w:val="28"/>
        </w:rPr>
      </w:pPr>
    </w:p>
    <w:p w14:paraId="62C9EBCE" w14:textId="77777777" w:rsidR="0073367D" w:rsidRDefault="0073367D" w:rsidP="00981739">
      <w:pPr>
        <w:spacing w:line="360" w:lineRule="auto"/>
        <w:contextualSpacing/>
        <w:rPr>
          <w:rFonts w:cstheme="minorHAnsi"/>
          <w:b/>
          <w:bCs/>
          <w:noProof/>
          <w:sz w:val="28"/>
          <w:szCs w:val="28"/>
        </w:rPr>
      </w:pPr>
    </w:p>
    <w:p w14:paraId="712FE4B2" w14:textId="77777777" w:rsidR="0073367D" w:rsidRDefault="0073367D" w:rsidP="00981739">
      <w:pPr>
        <w:spacing w:line="360" w:lineRule="auto"/>
        <w:contextualSpacing/>
        <w:rPr>
          <w:rFonts w:cstheme="minorHAnsi"/>
          <w:b/>
          <w:bCs/>
          <w:noProof/>
          <w:sz w:val="28"/>
          <w:szCs w:val="28"/>
        </w:rPr>
      </w:pPr>
    </w:p>
    <w:p w14:paraId="34794BDD" w14:textId="776823BC"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C6022F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2A5B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6F530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74F08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llcrest Country Club Lawsuits</w:t>
      </w:r>
    </w:p>
    <w:p w14:paraId="0E0CE1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1F362FCD" w14:textId="77777777" w:rsidR="00662581" w:rsidRDefault="00662581" w:rsidP="00FD1D29">
      <w:pPr>
        <w:spacing w:line="240" w:lineRule="auto"/>
        <w:contextualSpacing/>
        <w:rPr>
          <w:rFonts w:cstheme="minorHAnsi"/>
          <w:sz w:val="24"/>
          <w:szCs w:val="24"/>
        </w:rPr>
      </w:pPr>
    </w:p>
    <w:p w14:paraId="7CD480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coverage of interesting case. Definitely draws in the reader and leaves one wondering how these suits will conclude.</w:t>
      </w:r>
    </w:p>
    <w:p w14:paraId="7F5EDEB6" w14:textId="77777777" w:rsidR="00662581" w:rsidRDefault="00662581" w:rsidP="007E4363">
      <w:pPr>
        <w:spacing w:line="240" w:lineRule="auto"/>
        <w:contextualSpacing/>
        <w:jc w:val="right"/>
        <w:rPr>
          <w:rFonts w:cstheme="minorHAnsi"/>
          <w:i/>
          <w:iCs/>
          <w:sz w:val="24"/>
          <w:szCs w:val="24"/>
        </w:rPr>
      </w:pPr>
    </w:p>
    <w:p w14:paraId="7592F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2</w:t>
      </w:r>
    </w:p>
    <w:p w14:paraId="2241435D" w14:textId="77777777" w:rsidR="00662581" w:rsidRDefault="00662581" w:rsidP="00FD1D29">
      <w:pPr>
        <w:spacing w:line="240" w:lineRule="auto"/>
        <w:contextualSpacing/>
        <w:rPr>
          <w:rFonts w:cstheme="minorHAnsi"/>
          <w:i/>
          <w:iCs/>
          <w:sz w:val="24"/>
          <w:szCs w:val="24"/>
        </w:rPr>
      </w:pPr>
    </w:p>
    <w:p w14:paraId="3CC20A2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B0C129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93233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5E6E1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7577CE7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rtington Murder Case</w:t>
      </w:r>
    </w:p>
    <w:p w14:paraId="1039AB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0F6559D0" w14:textId="77777777" w:rsidR="00662581" w:rsidRDefault="00662581" w:rsidP="00FD1D29">
      <w:pPr>
        <w:spacing w:line="240" w:lineRule="auto"/>
        <w:contextualSpacing/>
        <w:rPr>
          <w:rFonts w:cstheme="minorHAnsi"/>
          <w:sz w:val="24"/>
          <w:szCs w:val="24"/>
        </w:rPr>
      </w:pPr>
    </w:p>
    <w:p w14:paraId="3E334C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depth coverage of all aspects of this murder case. Very thorough reporting.</w:t>
      </w:r>
    </w:p>
    <w:p w14:paraId="5117AA7F" w14:textId="77777777" w:rsidR="00662581" w:rsidRDefault="00662581" w:rsidP="007E4363">
      <w:pPr>
        <w:spacing w:line="240" w:lineRule="auto"/>
        <w:contextualSpacing/>
        <w:jc w:val="right"/>
        <w:rPr>
          <w:rFonts w:cstheme="minorHAnsi"/>
          <w:i/>
          <w:iCs/>
          <w:sz w:val="24"/>
          <w:szCs w:val="24"/>
        </w:rPr>
      </w:pPr>
    </w:p>
    <w:p w14:paraId="13F4B4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3</w:t>
      </w:r>
    </w:p>
    <w:p w14:paraId="2DBEC2EA" w14:textId="77777777" w:rsidR="00662581" w:rsidRDefault="00662581" w:rsidP="00FD1D29">
      <w:pPr>
        <w:spacing w:line="240" w:lineRule="auto"/>
        <w:contextualSpacing/>
        <w:rPr>
          <w:rFonts w:cstheme="minorHAnsi"/>
          <w:i/>
          <w:iCs/>
          <w:sz w:val="24"/>
          <w:szCs w:val="24"/>
        </w:rPr>
      </w:pPr>
    </w:p>
    <w:p w14:paraId="0A4848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1FEFC4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E21B0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D771D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0DBE0D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bor Man Gets 21 Months For Church Wire Fraud</w:t>
      </w:r>
    </w:p>
    <w:p w14:paraId="4F26EE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3A67FBC" w14:textId="77777777" w:rsidR="00662581" w:rsidRDefault="00662581" w:rsidP="00FD1D29">
      <w:pPr>
        <w:spacing w:line="240" w:lineRule="auto"/>
        <w:contextualSpacing/>
        <w:rPr>
          <w:rFonts w:cstheme="minorHAnsi"/>
          <w:sz w:val="24"/>
          <w:szCs w:val="24"/>
        </w:rPr>
      </w:pPr>
    </w:p>
    <w:p w14:paraId="457F14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coverage of news that likely affected whole communities. Well done.</w:t>
      </w:r>
    </w:p>
    <w:p w14:paraId="3751D84E" w14:textId="77777777" w:rsidR="00662581" w:rsidRDefault="00662581" w:rsidP="007E4363">
      <w:pPr>
        <w:spacing w:line="240" w:lineRule="auto"/>
        <w:contextualSpacing/>
        <w:jc w:val="right"/>
        <w:rPr>
          <w:rFonts w:cstheme="minorHAnsi"/>
          <w:i/>
          <w:iCs/>
          <w:sz w:val="24"/>
          <w:szCs w:val="24"/>
        </w:rPr>
      </w:pPr>
    </w:p>
    <w:p w14:paraId="59E401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4</w:t>
      </w:r>
    </w:p>
    <w:p w14:paraId="1B28CA8A" w14:textId="77777777" w:rsidR="00662581" w:rsidRDefault="00662581" w:rsidP="00FD1D29">
      <w:pPr>
        <w:spacing w:line="240" w:lineRule="auto"/>
        <w:contextualSpacing/>
        <w:rPr>
          <w:rFonts w:cstheme="minorHAnsi"/>
          <w:i/>
          <w:iCs/>
          <w:sz w:val="24"/>
          <w:szCs w:val="24"/>
        </w:rPr>
      </w:pPr>
    </w:p>
    <w:p w14:paraId="304D2A92" w14:textId="77777777" w:rsidR="0073367D" w:rsidRDefault="0073367D" w:rsidP="00981739">
      <w:pPr>
        <w:spacing w:line="360" w:lineRule="auto"/>
        <w:contextualSpacing/>
        <w:rPr>
          <w:rFonts w:cstheme="minorHAnsi"/>
          <w:b/>
          <w:bCs/>
          <w:noProof/>
          <w:sz w:val="28"/>
          <w:szCs w:val="28"/>
        </w:rPr>
      </w:pPr>
    </w:p>
    <w:p w14:paraId="5895BA32" w14:textId="77777777" w:rsidR="0073367D" w:rsidRDefault="0073367D" w:rsidP="00981739">
      <w:pPr>
        <w:spacing w:line="360" w:lineRule="auto"/>
        <w:contextualSpacing/>
        <w:rPr>
          <w:rFonts w:cstheme="minorHAnsi"/>
          <w:b/>
          <w:bCs/>
          <w:noProof/>
          <w:sz w:val="28"/>
          <w:szCs w:val="28"/>
        </w:rPr>
      </w:pPr>
    </w:p>
    <w:p w14:paraId="542B5C7E" w14:textId="77777777" w:rsidR="0073367D" w:rsidRDefault="0073367D" w:rsidP="00981739">
      <w:pPr>
        <w:spacing w:line="360" w:lineRule="auto"/>
        <w:contextualSpacing/>
        <w:rPr>
          <w:rFonts w:cstheme="minorHAnsi"/>
          <w:b/>
          <w:bCs/>
          <w:noProof/>
          <w:sz w:val="28"/>
          <w:szCs w:val="28"/>
        </w:rPr>
      </w:pPr>
    </w:p>
    <w:p w14:paraId="06EED3A6" w14:textId="0314E895"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33A2D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9F6D2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D07F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5E9CE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yn’ Pan ‘Family’ Celebrating 50 Years Of Service</w:t>
      </w:r>
    </w:p>
    <w:p w14:paraId="35918A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B778389" w14:textId="77777777" w:rsidR="00662581" w:rsidRDefault="00662581" w:rsidP="00FD1D29">
      <w:pPr>
        <w:spacing w:line="240" w:lineRule="auto"/>
        <w:contextualSpacing/>
        <w:rPr>
          <w:rFonts w:cstheme="minorHAnsi"/>
          <w:sz w:val="24"/>
          <w:szCs w:val="24"/>
        </w:rPr>
      </w:pPr>
    </w:p>
    <w:p w14:paraId="22FDEA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was very diligent with this story, documenting the history of the restaurant as well as weaving in tales/testimonials from customers (loved that!) as well as lots of info and quotes from longtime employees. I especially enjoyed the lead-in few lead graphs and how the reporter set the story up - very astute approach in my judge opinion. First place IMO and hope I get there to eat someday. Cheers.</w:t>
      </w:r>
    </w:p>
    <w:p w14:paraId="02238246" w14:textId="77777777" w:rsidR="00662581" w:rsidRDefault="00662581" w:rsidP="007E4363">
      <w:pPr>
        <w:spacing w:line="240" w:lineRule="auto"/>
        <w:contextualSpacing/>
        <w:jc w:val="right"/>
        <w:rPr>
          <w:rFonts w:cstheme="minorHAnsi"/>
          <w:i/>
          <w:iCs/>
          <w:sz w:val="24"/>
          <w:szCs w:val="24"/>
        </w:rPr>
      </w:pPr>
    </w:p>
    <w:p w14:paraId="2749659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5</w:t>
      </w:r>
    </w:p>
    <w:p w14:paraId="45CB0123" w14:textId="77777777" w:rsidR="00662581" w:rsidRDefault="00662581" w:rsidP="00FD1D29">
      <w:pPr>
        <w:spacing w:line="240" w:lineRule="auto"/>
        <w:contextualSpacing/>
        <w:rPr>
          <w:rFonts w:cstheme="minorHAnsi"/>
          <w:i/>
          <w:iCs/>
          <w:sz w:val="24"/>
          <w:szCs w:val="24"/>
        </w:rPr>
      </w:pPr>
    </w:p>
    <w:p w14:paraId="17F77D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CA1CC0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61D2F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8ADED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6383F4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bor Pains</w:t>
      </w:r>
    </w:p>
    <w:p w14:paraId="583CD1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031741B" w14:textId="77777777" w:rsidR="00662581" w:rsidRDefault="00662581" w:rsidP="00FD1D29">
      <w:pPr>
        <w:spacing w:line="240" w:lineRule="auto"/>
        <w:contextualSpacing/>
        <w:rPr>
          <w:rFonts w:cstheme="minorHAnsi"/>
          <w:sz w:val="24"/>
          <w:szCs w:val="24"/>
        </w:rPr>
      </w:pPr>
    </w:p>
    <w:p w14:paraId="743FF1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loved this story, and the reporter did an excellent job on all levels: good quotes and sourcing; explaining the program and importance; and very flowing story which was broken up properly and astutely with good subhead breaks.  Very well done. Thank you.</w:t>
      </w:r>
    </w:p>
    <w:p w14:paraId="5424407D" w14:textId="77777777" w:rsidR="00662581" w:rsidRDefault="00662581" w:rsidP="007E4363">
      <w:pPr>
        <w:spacing w:line="240" w:lineRule="auto"/>
        <w:contextualSpacing/>
        <w:jc w:val="right"/>
        <w:rPr>
          <w:rFonts w:cstheme="minorHAnsi"/>
          <w:i/>
          <w:iCs/>
          <w:sz w:val="24"/>
          <w:szCs w:val="24"/>
        </w:rPr>
      </w:pPr>
    </w:p>
    <w:p w14:paraId="0DCAE7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6</w:t>
      </w:r>
    </w:p>
    <w:p w14:paraId="3C1B6AA0" w14:textId="77777777" w:rsidR="00662581" w:rsidRDefault="00662581" w:rsidP="00FD1D29">
      <w:pPr>
        <w:spacing w:line="240" w:lineRule="auto"/>
        <w:contextualSpacing/>
        <w:rPr>
          <w:rFonts w:cstheme="minorHAnsi"/>
          <w:i/>
          <w:iCs/>
          <w:sz w:val="24"/>
          <w:szCs w:val="24"/>
        </w:rPr>
      </w:pPr>
    </w:p>
    <w:p w14:paraId="02D655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73A136E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C4BF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8E9B7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7935F9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von Struggles With Teacher Resignation</w:t>
      </w:r>
    </w:p>
    <w:p w14:paraId="26A4DF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1E1E4B13" w14:textId="77777777" w:rsidR="00662581" w:rsidRDefault="00662581" w:rsidP="00FD1D29">
      <w:pPr>
        <w:spacing w:line="240" w:lineRule="auto"/>
        <w:contextualSpacing/>
        <w:rPr>
          <w:rFonts w:cstheme="minorHAnsi"/>
          <w:sz w:val="24"/>
          <w:szCs w:val="24"/>
        </w:rPr>
      </w:pPr>
    </w:p>
    <w:p w14:paraId="0B32E6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riter covered a controversial topic with grace and with zero bias. The story would have scored higher for me had more effort gone into getting more input from parents on both sides of the issue, instead of just the parents at the meeting one set of parents at the meeting.</w:t>
      </w:r>
    </w:p>
    <w:p w14:paraId="3AB34BBE" w14:textId="77777777" w:rsidR="00662581" w:rsidRDefault="00662581" w:rsidP="007E4363">
      <w:pPr>
        <w:spacing w:line="240" w:lineRule="auto"/>
        <w:contextualSpacing/>
        <w:jc w:val="right"/>
        <w:rPr>
          <w:rFonts w:cstheme="minorHAnsi"/>
          <w:i/>
          <w:iCs/>
          <w:sz w:val="24"/>
          <w:szCs w:val="24"/>
        </w:rPr>
      </w:pPr>
    </w:p>
    <w:p w14:paraId="0B6D84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7</w:t>
      </w:r>
    </w:p>
    <w:p w14:paraId="036DD4E3" w14:textId="77777777" w:rsidR="00662581" w:rsidRDefault="00662581" w:rsidP="00FD1D29">
      <w:pPr>
        <w:spacing w:line="240" w:lineRule="auto"/>
        <w:contextualSpacing/>
        <w:rPr>
          <w:rFonts w:cstheme="minorHAnsi"/>
          <w:i/>
          <w:iCs/>
          <w:sz w:val="24"/>
          <w:szCs w:val="24"/>
        </w:rPr>
      </w:pPr>
    </w:p>
    <w:p w14:paraId="278CB6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5C46C7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25CAB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5839F0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1DBFA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sels On The Move</w:t>
      </w:r>
    </w:p>
    <w:p w14:paraId="2F1C60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6EB8E7D0" w14:textId="77777777" w:rsidR="00662581" w:rsidRDefault="00662581" w:rsidP="00FD1D29">
      <w:pPr>
        <w:spacing w:line="240" w:lineRule="auto"/>
        <w:contextualSpacing/>
        <w:rPr>
          <w:rFonts w:cstheme="minorHAnsi"/>
          <w:sz w:val="24"/>
          <w:szCs w:val="24"/>
        </w:rPr>
      </w:pPr>
    </w:p>
    <w:p w14:paraId="46A201A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story sounds the alarm on invasive mollusks and their potential harm, and importantly tells what people can do to prevent further spread.</w:t>
      </w:r>
    </w:p>
    <w:p w14:paraId="5025936B" w14:textId="77777777" w:rsidR="00662581" w:rsidRDefault="00662581" w:rsidP="007E4363">
      <w:pPr>
        <w:spacing w:line="240" w:lineRule="auto"/>
        <w:contextualSpacing/>
        <w:jc w:val="right"/>
        <w:rPr>
          <w:rFonts w:cstheme="minorHAnsi"/>
          <w:i/>
          <w:iCs/>
          <w:sz w:val="24"/>
          <w:szCs w:val="24"/>
        </w:rPr>
      </w:pPr>
    </w:p>
    <w:p w14:paraId="4C955B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8</w:t>
      </w:r>
    </w:p>
    <w:p w14:paraId="18E2DE24" w14:textId="77777777" w:rsidR="00662581" w:rsidRDefault="00662581" w:rsidP="00FD1D29">
      <w:pPr>
        <w:spacing w:line="240" w:lineRule="auto"/>
        <w:contextualSpacing/>
        <w:rPr>
          <w:rFonts w:cstheme="minorHAnsi"/>
          <w:i/>
          <w:iCs/>
          <w:sz w:val="24"/>
          <w:szCs w:val="24"/>
        </w:rPr>
      </w:pPr>
    </w:p>
    <w:p w14:paraId="5270D2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D561C3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B8518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C12CB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380EFFB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gning Off</w:t>
      </w:r>
    </w:p>
    <w:p w14:paraId="327459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4ACD7DD" w14:textId="77777777" w:rsidR="00662581" w:rsidRDefault="00662581" w:rsidP="00FD1D29">
      <w:pPr>
        <w:spacing w:line="240" w:lineRule="auto"/>
        <w:contextualSpacing/>
        <w:rPr>
          <w:rFonts w:cstheme="minorHAnsi"/>
          <w:sz w:val="24"/>
          <w:szCs w:val="24"/>
        </w:rPr>
      </w:pPr>
    </w:p>
    <w:p w14:paraId="65E1FF6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iece truly explaining a career and sharing the legacy of one obviously loved and respected for the job he did.</w:t>
      </w:r>
    </w:p>
    <w:p w14:paraId="2A108650" w14:textId="77777777" w:rsidR="00662581" w:rsidRDefault="00662581" w:rsidP="007E4363">
      <w:pPr>
        <w:spacing w:line="240" w:lineRule="auto"/>
        <w:contextualSpacing/>
        <w:jc w:val="right"/>
        <w:rPr>
          <w:rFonts w:cstheme="minorHAnsi"/>
          <w:i/>
          <w:iCs/>
          <w:sz w:val="24"/>
          <w:szCs w:val="24"/>
        </w:rPr>
      </w:pPr>
    </w:p>
    <w:p w14:paraId="56FD67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9</w:t>
      </w:r>
    </w:p>
    <w:p w14:paraId="528235E6" w14:textId="77777777" w:rsidR="00662581" w:rsidRDefault="00662581" w:rsidP="00FD1D29">
      <w:pPr>
        <w:spacing w:line="240" w:lineRule="auto"/>
        <w:contextualSpacing/>
        <w:rPr>
          <w:rFonts w:cstheme="minorHAnsi"/>
          <w:i/>
          <w:iCs/>
          <w:sz w:val="24"/>
          <w:szCs w:val="24"/>
        </w:rPr>
      </w:pPr>
    </w:p>
    <w:p w14:paraId="685A89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74646D3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BBF7D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C47F8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01176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noring A Submariner</w:t>
      </w:r>
    </w:p>
    <w:p w14:paraId="78FA6E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A5CB2C1" w14:textId="77777777" w:rsidR="00662581" w:rsidRDefault="00662581" w:rsidP="00FD1D29">
      <w:pPr>
        <w:spacing w:line="240" w:lineRule="auto"/>
        <w:contextualSpacing/>
        <w:rPr>
          <w:rFonts w:cstheme="minorHAnsi"/>
          <w:sz w:val="24"/>
          <w:szCs w:val="24"/>
        </w:rPr>
      </w:pPr>
    </w:p>
    <w:p w14:paraId="11425B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itting tribute of a true American hero despite his own saying that he is not. A piece of writing that will provide a historical piece for years to come.</w:t>
      </w:r>
    </w:p>
    <w:p w14:paraId="39B45902" w14:textId="77777777" w:rsidR="00662581" w:rsidRDefault="00662581" w:rsidP="007E4363">
      <w:pPr>
        <w:spacing w:line="240" w:lineRule="auto"/>
        <w:contextualSpacing/>
        <w:jc w:val="right"/>
        <w:rPr>
          <w:rFonts w:cstheme="minorHAnsi"/>
          <w:i/>
          <w:iCs/>
          <w:sz w:val="24"/>
          <w:szCs w:val="24"/>
        </w:rPr>
      </w:pPr>
    </w:p>
    <w:p w14:paraId="56C76D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0</w:t>
      </w:r>
    </w:p>
    <w:p w14:paraId="3BC59367" w14:textId="77777777" w:rsidR="00662581" w:rsidRDefault="00662581" w:rsidP="00FD1D29">
      <w:pPr>
        <w:spacing w:line="240" w:lineRule="auto"/>
        <w:contextualSpacing/>
        <w:rPr>
          <w:rFonts w:cstheme="minorHAnsi"/>
          <w:i/>
          <w:iCs/>
          <w:sz w:val="24"/>
          <w:szCs w:val="24"/>
        </w:rPr>
      </w:pPr>
    </w:p>
    <w:p w14:paraId="688FB8C5" w14:textId="77777777" w:rsidR="0073367D" w:rsidRDefault="0073367D" w:rsidP="00981739">
      <w:pPr>
        <w:spacing w:line="360" w:lineRule="auto"/>
        <w:contextualSpacing/>
        <w:rPr>
          <w:rFonts w:cstheme="minorHAnsi"/>
          <w:b/>
          <w:bCs/>
          <w:noProof/>
          <w:sz w:val="28"/>
          <w:szCs w:val="28"/>
        </w:rPr>
      </w:pPr>
    </w:p>
    <w:p w14:paraId="40195924" w14:textId="77777777" w:rsidR="0073367D" w:rsidRDefault="0073367D" w:rsidP="00981739">
      <w:pPr>
        <w:spacing w:line="360" w:lineRule="auto"/>
        <w:contextualSpacing/>
        <w:rPr>
          <w:rFonts w:cstheme="minorHAnsi"/>
          <w:b/>
          <w:bCs/>
          <w:noProof/>
          <w:sz w:val="28"/>
          <w:szCs w:val="28"/>
        </w:rPr>
      </w:pPr>
    </w:p>
    <w:p w14:paraId="191BDEFA" w14:textId="77777777" w:rsidR="0073367D" w:rsidRDefault="0073367D" w:rsidP="00981739">
      <w:pPr>
        <w:spacing w:line="360" w:lineRule="auto"/>
        <w:contextualSpacing/>
        <w:rPr>
          <w:rFonts w:cstheme="minorHAnsi"/>
          <w:b/>
          <w:bCs/>
          <w:noProof/>
          <w:sz w:val="28"/>
          <w:szCs w:val="28"/>
        </w:rPr>
      </w:pPr>
    </w:p>
    <w:p w14:paraId="25B4AF0F" w14:textId="277D9DCF"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FACA7B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AB0C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660939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0AF54C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Jewish Man Reflects On New Conflict, Old Issues</w:t>
      </w:r>
    </w:p>
    <w:p w14:paraId="7F8B6B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2ABDC39" w14:textId="77777777" w:rsidR="00662581" w:rsidRDefault="00662581" w:rsidP="00FD1D29">
      <w:pPr>
        <w:spacing w:line="240" w:lineRule="auto"/>
        <w:contextualSpacing/>
        <w:rPr>
          <w:rFonts w:cstheme="minorHAnsi"/>
          <w:sz w:val="24"/>
          <w:szCs w:val="24"/>
        </w:rPr>
      </w:pPr>
    </w:p>
    <w:p w14:paraId="362C322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nicely done but more sources would have made it a much stronger story.</w:t>
      </w:r>
    </w:p>
    <w:p w14:paraId="588BD1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riting was crisp and clear and the material was well organized. But more sources would have meant a higher placement.</w:t>
      </w:r>
    </w:p>
    <w:p w14:paraId="06DF3731" w14:textId="77777777" w:rsidR="00662581" w:rsidRDefault="00662581" w:rsidP="007E4363">
      <w:pPr>
        <w:spacing w:line="240" w:lineRule="auto"/>
        <w:contextualSpacing/>
        <w:jc w:val="right"/>
        <w:rPr>
          <w:rFonts w:cstheme="minorHAnsi"/>
          <w:i/>
          <w:iCs/>
          <w:sz w:val="24"/>
          <w:szCs w:val="24"/>
        </w:rPr>
      </w:pPr>
    </w:p>
    <w:p w14:paraId="3C54FC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1</w:t>
      </w:r>
    </w:p>
    <w:p w14:paraId="2354D52F" w14:textId="77777777" w:rsidR="00662581" w:rsidRDefault="00662581" w:rsidP="00FD1D29">
      <w:pPr>
        <w:spacing w:line="240" w:lineRule="auto"/>
        <w:contextualSpacing/>
        <w:rPr>
          <w:rFonts w:cstheme="minorHAnsi"/>
          <w:i/>
          <w:iCs/>
          <w:sz w:val="24"/>
          <w:szCs w:val="24"/>
        </w:rPr>
      </w:pPr>
    </w:p>
    <w:p w14:paraId="08833A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D6BE73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F91BE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35371A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1E02800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tee Basketball Goes To State</w:t>
      </w:r>
    </w:p>
    <w:p w14:paraId="60F60F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5AC7A4C6" w14:textId="77777777" w:rsidR="00662581" w:rsidRDefault="00662581" w:rsidP="00FD1D29">
      <w:pPr>
        <w:spacing w:line="240" w:lineRule="auto"/>
        <w:contextualSpacing/>
        <w:rPr>
          <w:rFonts w:cstheme="minorHAnsi"/>
          <w:sz w:val="24"/>
          <w:szCs w:val="24"/>
        </w:rPr>
      </w:pPr>
    </w:p>
    <w:p w14:paraId="3809203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scinating story and a compelling read. Sports, history, a little bit of everything.</w:t>
      </w:r>
    </w:p>
    <w:p w14:paraId="5125A11E" w14:textId="77777777" w:rsidR="00662581" w:rsidRDefault="00662581" w:rsidP="00FD1D29">
      <w:pPr>
        <w:spacing w:line="240" w:lineRule="auto"/>
        <w:contextualSpacing/>
        <w:rPr>
          <w:rFonts w:cstheme="minorHAnsi"/>
          <w:i/>
          <w:iCs/>
          <w:sz w:val="24"/>
          <w:szCs w:val="24"/>
        </w:rPr>
      </w:pPr>
    </w:p>
    <w:p w14:paraId="2BA2CC26" w14:textId="77777777" w:rsidR="00662581" w:rsidRDefault="00662581" w:rsidP="007E4363">
      <w:pPr>
        <w:spacing w:line="240" w:lineRule="auto"/>
        <w:contextualSpacing/>
        <w:jc w:val="right"/>
        <w:rPr>
          <w:rFonts w:cstheme="minorHAnsi"/>
          <w:i/>
          <w:iCs/>
          <w:sz w:val="24"/>
          <w:szCs w:val="24"/>
        </w:rPr>
      </w:pPr>
    </w:p>
    <w:p w14:paraId="1F7E95E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2</w:t>
      </w:r>
    </w:p>
    <w:p w14:paraId="5648F543" w14:textId="77777777" w:rsidR="00662581" w:rsidRDefault="00662581" w:rsidP="00FD1D29">
      <w:pPr>
        <w:spacing w:line="240" w:lineRule="auto"/>
        <w:contextualSpacing/>
        <w:rPr>
          <w:rFonts w:cstheme="minorHAnsi"/>
          <w:i/>
          <w:iCs/>
          <w:sz w:val="24"/>
          <w:szCs w:val="24"/>
        </w:rPr>
      </w:pPr>
    </w:p>
    <w:p w14:paraId="47F5F6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1F829C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8672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9346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9EA92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dvocates Of Sage Brothers’ Recognition Turn To Congress For Help</w:t>
      </w:r>
    </w:p>
    <w:p w14:paraId="470CC2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4F81AD1C" w14:textId="77777777" w:rsidR="00662581" w:rsidRDefault="00662581" w:rsidP="00FD1D29">
      <w:pPr>
        <w:spacing w:line="240" w:lineRule="auto"/>
        <w:contextualSpacing/>
        <w:rPr>
          <w:rFonts w:cstheme="minorHAnsi"/>
          <w:sz w:val="24"/>
          <w:szCs w:val="24"/>
        </w:rPr>
      </w:pPr>
    </w:p>
    <w:p w14:paraId="3CDADB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tailed story of what can only be described as a travesty. Motivational to get readers on board to help facilitate the change to allow the names on the Wall.</w:t>
      </w:r>
    </w:p>
    <w:p w14:paraId="3326460F" w14:textId="77777777" w:rsidR="00662581" w:rsidRDefault="00662581" w:rsidP="007E4363">
      <w:pPr>
        <w:spacing w:line="240" w:lineRule="auto"/>
        <w:contextualSpacing/>
        <w:jc w:val="right"/>
        <w:rPr>
          <w:rFonts w:cstheme="minorHAnsi"/>
          <w:i/>
          <w:iCs/>
          <w:sz w:val="24"/>
          <w:szCs w:val="24"/>
        </w:rPr>
      </w:pPr>
    </w:p>
    <w:p w14:paraId="5E5A75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3</w:t>
      </w:r>
    </w:p>
    <w:p w14:paraId="4F47931C" w14:textId="77777777" w:rsidR="00662581" w:rsidRDefault="00662581" w:rsidP="00FD1D29">
      <w:pPr>
        <w:spacing w:line="240" w:lineRule="auto"/>
        <w:contextualSpacing/>
        <w:rPr>
          <w:rFonts w:cstheme="minorHAnsi"/>
          <w:i/>
          <w:iCs/>
          <w:sz w:val="24"/>
          <w:szCs w:val="24"/>
        </w:rPr>
      </w:pPr>
    </w:p>
    <w:p w14:paraId="593B11F4" w14:textId="77777777" w:rsidR="0073367D" w:rsidRDefault="0073367D" w:rsidP="00981739">
      <w:pPr>
        <w:spacing w:line="360" w:lineRule="auto"/>
        <w:contextualSpacing/>
        <w:rPr>
          <w:rFonts w:cstheme="minorHAnsi"/>
          <w:b/>
          <w:bCs/>
          <w:noProof/>
          <w:sz w:val="28"/>
          <w:szCs w:val="28"/>
        </w:rPr>
      </w:pPr>
    </w:p>
    <w:p w14:paraId="2EB2F937" w14:textId="77777777" w:rsidR="0073367D" w:rsidRDefault="0073367D" w:rsidP="00981739">
      <w:pPr>
        <w:spacing w:line="360" w:lineRule="auto"/>
        <w:contextualSpacing/>
        <w:rPr>
          <w:rFonts w:cstheme="minorHAnsi"/>
          <w:b/>
          <w:bCs/>
          <w:noProof/>
          <w:sz w:val="28"/>
          <w:szCs w:val="28"/>
        </w:rPr>
      </w:pPr>
    </w:p>
    <w:p w14:paraId="07E37AA8" w14:textId="4A2CAB43"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CE53E9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19E42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F59C7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624138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Historic Perspective</w:t>
      </w:r>
    </w:p>
    <w:p w14:paraId="7B2C4B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6D522329" w14:textId="77777777" w:rsidR="00662581" w:rsidRDefault="00662581" w:rsidP="00FD1D29">
      <w:pPr>
        <w:spacing w:line="240" w:lineRule="auto"/>
        <w:contextualSpacing/>
        <w:rPr>
          <w:rFonts w:cstheme="minorHAnsi"/>
          <w:sz w:val="24"/>
          <w:szCs w:val="24"/>
        </w:rPr>
      </w:pPr>
    </w:p>
    <w:p w14:paraId="031BD9B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piece as are most pieces with any connection to the Kennedy lore. Even one playing a relatively small part in that fateful day continues to make headlines.</w:t>
      </w:r>
    </w:p>
    <w:p w14:paraId="5E7B80F7" w14:textId="77777777" w:rsidR="00662581" w:rsidRDefault="00662581" w:rsidP="007E4363">
      <w:pPr>
        <w:spacing w:line="240" w:lineRule="auto"/>
        <w:contextualSpacing/>
        <w:jc w:val="right"/>
        <w:rPr>
          <w:rFonts w:cstheme="minorHAnsi"/>
          <w:i/>
          <w:iCs/>
          <w:sz w:val="24"/>
          <w:szCs w:val="24"/>
        </w:rPr>
      </w:pPr>
    </w:p>
    <w:p w14:paraId="430F74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4</w:t>
      </w:r>
    </w:p>
    <w:p w14:paraId="43038A7E" w14:textId="77777777" w:rsidR="00662581" w:rsidRDefault="00662581" w:rsidP="00FD1D29">
      <w:pPr>
        <w:spacing w:line="240" w:lineRule="auto"/>
        <w:contextualSpacing/>
        <w:rPr>
          <w:rFonts w:cstheme="minorHAnsi"/>
          <w:i/>
          <w:iCs/>
          <w:sz w:val="24"/>
          <w:szCs w:val="24"/>
        </w:rPr>
      </w:pPr>
    </w:p>
    <w:p w14:paraId="79E4EA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E108AF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BAF43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DAC1B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E984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lm About 19th Century Irish Priest Being Shot In The Tabor Area</w:t>
      </w:r>
    </w:p>
    <w:p w14:paraId="13990B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7153067F" w14:textId="77777777" w:rsidR="00662581" w:rsidRDefault="00662581" w:rsidP="00FD1D29">
      <w:pPr>
        <w:spacing w:line="240" w:lineRule="auto"/>
        <w:contextualSpacing/>
        <w:rPr>
          <w:rFonts w:cstheme="minorHAnsi"/>
          <w:sz w:val="24"/>
          <w:szCs w:val="24"/>
        </w:rPr>
      </w:pPr>
    </w:p>
    <w:p w14:paraId="192D369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clear winner for its strong writing and great organization. The story flowed well.</w:t>
      </w:r>
    </w:p>
    <w:p w14:paraId="76931909"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e writer used quotes well and mixed those with the history to tell a compelling story. Reading this made me want to see the film. A strong arts story should draw in a prospective audience.</w:t>
      </w:r>
    </w:p>
    <w:p w14:paraId="04346F9A"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Great work!</w:t>
      </w:r>
    </w:p>
    <w:p w14:paraId="6AAA07D6" w14:textId="77777777" w:rsidR="00662581" w:rsidRDefault="00662581" w:rsidP="00FD1D29">
      <w:pPr>
        <w:spacing w:line="240" w:lineRule="auto"/>
        <w:contextualSpacing/>
        <w:rPr>
          <w:rFonts w:cstheme="minorHAnsi"/>
          <w:i/>
          <w:iCs/>
          <w:sz w:val="24"/>
          <w:szCs w:val="24"/>
        </w:rPr>
      </w:pPr>
    </w:p>
    <w:p w14:paraId="17FB92FB" w14:textId="77777777" w:rsidR="00662581" w:rsidRDefault="00662581" w:rsidP="007E4363">
      <w:pPr>
        <w:spacing w:line="240" w:lineRule="auto"/>
        <w:contextualSpacing/>
        <w:jc w:val="right"/>
        <w:rPr>
          <w:rFonts w:cstheme="minorHAnsi"/>
          <w:i/>
          <w:iCs/>
          <w:sz w:val="24"/>
          <w:szCs w:val="24"/>
        </w:rPr>
      </w:pPr>
    </w:p>
    <w:p w14:paraId="294272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5</w:t>
      </w:r>
    </w:p>
    <w:p w14:paraId="753A6D6C" w14:textId="77777777" w:rsidR="00662581" w:rsidRDefault="00662581" w:rsidP="00FD1D29">
      <w:pPr>
        <w:spacing w:line="240" w:lineRule="auto"/>
        <w:contextualSpacing/>
        <w:rPr>
          <w:rFonts w:cstheme="minorHAnsi"/>
          <w:i/>
          <w:iCs/>
          <w:sz w:val="24"/>
          <w:szCs w:val="24"/>
        </w:rPr>
      </w:pPr>
    </w:p>
    <w:p w14:paraId="5D84B1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4694EA4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EC16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12291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362A34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Yankton Priest Reflects On His Military Deployment To The Middle East</w:t>
      </w:r>
    </w:p>
    <w:p w14:paraId="0C341C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4644AE84" w14:textId="77777777" w:rsidR="00662581" w:rsidRDefault="00662581" w:rsidP="00FD1D29">
      <w:pPr>
        <w:spacing w:line="240" w:lineRule="auto"/>
        <w:contextualSpacing/>
        <w:rPr>
          <w:rFonts w:cstheme="minorHAnsi"/>
          <w:sz w:val="24"/>
          <w:szCs w:val="24"/>
        </w:rPr>
      </w:pPr>
    </w:p>
    <w:p w14:paraId="53E7E2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ot your usual military topic. Well written.</w:t>
      </w:r>
    </w:p>
    <w:p w14:paraId="01E6860F" w14:textId="77777777" w:rsidR="00662581" w:rsidRDefault="00662581" w:rsidP="007E4363">
      <w:pPr>
        <w:spacing w:line="240" w:lineRule="auto"/>
        <w:contextualSpacing/>
        <w:jc w:val="right"/>
        <w:rPr>
          <w:rFonts w:cstheme="minorHAnsi"/>
          <w:i/>
          <w:iCs/>
          <w:sz w:val="24"/>
          <w:szCs w:val="24"/>
        </w:rPr>
      </w:pPr>
    </w:p>
    <w:p w14:paraId="03B196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6</w:t>
      </w:r>
    </w:p>
    <w:p w14:paraId="4EF0875C" w14:textId="77777777" w:rsidR="00662581" w:rsidRDefault="00662581" w:rsidP="00FD1D29">
      <w:pPr>
        <w:spacing w:line="240" w:lineRule="auto"/>
        <w:contextualSpacing/>
        <w:rPr>
          <w:rFonts w:cstheme="minorHAnsi"/>
          <w:i/>
          <w:iCs/>
          <w:sz w:val="24"/>
          <w:szCs w:val="24"/>
        </w:rPr>
      </w:pPr>
    </w:p>
    <w:p w14:paraId="7C85B5D1" w14:textId="77777777" w:rsidR="00662581" w:rsidRDefault="00662581" w:rsidP="00FD1D29">
      <w:pPr>
        <w:spacing w:line="240" w:lineRule="auto"/>
        <w:contextualSpacing/>
        <w:rPr>
          <w:rFonts w:cstheme="minorHAnsi"/>
          <w:i/>
          <w:iCs/>
          <w:sz w:val="24"/>
          <w:szCs w:val="24"/>
        </w:rPr>
      </w:pPr>
    </w:p>
    <w:sectPr w:rsidR="00662581" w:rsidSect="00662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jKzNDEwsjQ2MDVU0lEKTi0uzszPAykwNKkFAMdW0jQtAAAA"/>
  </w:docVars>
  <w:rsids>
    <w:rsidRoot w:val="00204530"/>
    <w:rsid w:val="00034BBF"/>
    <w:rsid w:val="000545F4"/>
    <w:rsid w:val="00063770"/>
    <w:rsid w:val="00075D63"/>
    <w:rsid w:val="000B6994"/>
    <w:rsid w:val="00147BD1"/>
    <w:rsid w:val="00152030"/>
    <w:rsid w:val="00204530"/>
    <w:rsid w:val="00237511"/>
    <w:rsid w:val="002E5DCA"/>
    <w:rsid w:val="00321D98"/>
    <w:rsid w:val="003F2886"/>
    <w:rsid w:val="00404DFF"/>
    <w:rsid w:val="004C0A89"/>
    <w:rsid w:val="005D6356"/>
    <w:rsid w:val="005D6E3D"/>
    <w:rsid w:val="00662581"/>
    <w:rsid w:val="00671ECF"/>
    <w:rsid w:val="0069363C"/>
    <w:rsid w:val="006C4380"/>
    <w:rsid w:val="006D7798"/>
    <w:rsid w:val="006E48CD"/>
    <w:rsid w:val="006F6EDE"/>
    <w:rsid w:val="006F71E5"/>
    <w:rsid w:val="0073367D"/>
    <w:rsid w:val="00770753"/>
    <w:rsid w:val="007E4363"/>
    <w:rsid w:val="007F5110"/>
    <w:rsid w:val="007F6D0A"/>
    <w:rsid w:val="00860DEB"/>
    <w:rsid w:val="008732F5"/>
    <w:rsid w:val="008837D0"/>
    <w:rsid w:val="008E7051"/>
    <w:rsid w:val="00913B3E"/>
    <w:rsid w:val="00962C0C"/>
    <w:rsid w:val="00981739"/>
    <w:rsid w:val="00A14CC2"/>
    <w:rsid w:val="00A24C88"/>
    <w:rsid w:val="00A3742F"/>
    <w:rsid w:val="00AC6744"/>
    <w:rsid w:val="00B12C64"/>
    <w:rsid w:val="00BB022B"/>
    <w:rsid w:val="00C4093B"/>
    <w:rsid w:val="00C835BE"/>
    <w:rsid w:val="00C84846"/>
    <w:rsid w:val="00CF798F"/>
    <w:rsid w:val="00D31C1E"/>
    <w:rsid w:val="00D401C8"/>
    <w:rsid w:val="00D848FB"/>
    <w:rsid w:val="00DC0356"/>
    <w:rsid w:val="00DE590A"/>
    <w:rsid w:val="00E17087"/>
    <w:rsid w:val="00E35A34"/>
    <w:rsid w:val="00EC27EF"/>
    <w:rsid w:val="00EE6F2B"/>
    <w:rsid w:val="00FD1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BD19A9"/>
  <w15:chartTrackingRefBased/>
  <w15:docId w15:val="{7848F910-26EB-4360-85DA-AE90398D6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6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370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5249</Words>
  <Characters>190700</Characters>
  <Application>Microsoft Office Word</Application>
  <DocSecurity>0</DocSecurity>
  <Lines>8668</Lines>
  <Paragraphs>6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Lance</dc:creator>
  <cp:keywords/>
  <dc:description/>
  <cp:lastModifiedBy>Lynne Lance</cp:lastModifiedBy>
  <cp:revision>11</cp:revision>
  <dcterms:created xsi:type="dcterms:W3CDTF">2024-07-15T20:14:00Z</dcterms:created>
  <dcterms:modified xsi:type="dcterms:W3CDTF">2024-08-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91740c846cf229ec30f98d526a641b69131423bea25a5e0cf1073f3e0ec519</vt:lpwstr>
  </property>
</Properties>
</file>